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760B7" w14:textId="72032F5C" w:rsidR="00FF668F" w:rsidRPr="006B234D" w:rsidRDefault="00FF668F" w:rsidP="006B234D">
      <w:pPr>
        <w:pStyle w:val="Title"/>
        <w:spacing w:before="240"/>
      </w:pPr>
      <w:r w:rsidRPr="006B234D">
        <w:t>Country Profile for the 1996 Child Protection Convention</w:t>
      </w:r>
    </w:p>
    <w:p w14:paraId="54E60ABF" w14:textId="77777777" w:rsidR="00FF668F" w:rsidRPr="006B234D" w:rsidRDefault="00FF668F" w:rsidP="00FF668F">
      <w:pPr>
        <w:pStyle w:val="Heading1"/>
        <w:numPr>
          <w:ilvl w:val="0"/>
          <w:numId w:val="0"/>
        </w:numPr>
        <w:jc w:val="center"/>
      </w:pPr>
      <w:bookmarkStart w:id="0" w:name="_Toc225332663"/>
      <w:bookmarkStart w:id="1" w:name="_Toc225413642"/>
      <w:r w:rsidRPr="006B234D">
        <w:t>Foreword to the Country Profile</w:t>
      </w:r>
      <w:bookmarkEnd w:id="0"/>
      <w:bookmarkEnd w:id="1"/>
    </w:p>
    <w:p w14:paraId="1837190E" w14:textId="77777777" w:rsidR="00FF668F" w:rsidRPr="006B234D" w:rsidRDefault="00FF668F" w:rsidP="00FF668F">
      <w:pPr>
        <w:rPr>
          <w:rFonts w:ascii="Franklin Gothic Book" w:hAnsi="Franklin Gothic Book"/>
          <w:lang w:val="en-US"/>
        </w:rPr>
      </w:pPr>
      <w:r w:rsidRPr="006B234D">
        <w:rPr>
          <w:rFonts w:ascii="Franklin Gothic Book" w:hAnsi="Franklin Gothic Book"/>
          <w:lang w:val="en-US"/>
        </w:rPr>
        <w:t>This Country Profile should be used by Contracting Parties</w:t>
      </w:r>
      <w:r w:rsidRPr="006B234D">
        <w:rPr>
          <w:rStyle w:val="FootnoteReference"/>
          <w:rFonts w:ascii="Franklin Gothic Book" w:hAnsi="Franklin Gothic Book"/>
          <w:lang w:val="en-US"/>
        </w:rPr>
        <w:footnoteReference w:id="2"/>
      </w:r>
      <w:r w:rsidRPr="006B234D">
        <w:rPr>
          <w:rFonts w:ascii="Franklin Gothic Book" w:hAnsi="Franklin Gothic Book"/>
          <w:lang w:val="en-US"/>
        </w:rPr>
        <w:t xml:space="preserve"> to assist with the fulfilment of their obligations under the </w:t>
      </w:r>
      <w:r w:rsidRPr="006B234D">
        <w:rPr>
          <w:rFonts w:ascii="Franklin Gothic Book" w:hAnsi="Franklin Gothic Book"/>
          <w:i/>
          <w:iCs/>
          <w:lang w:val="en-US"/>
        </w:rPr>
        <w:t>Convention of 19 October 1996 on Jurisdiction, Applicable Law, Recognition, Enforcement and Co-operation in respect of Parental Responsibility and Measures for the Protection of Children (</w:t>
      </w:r>
      <w:r w:rsidRPr="006B234D">
        <w:rPr>
          <w:rFonts w:ascii="Franklin Gothic Book" w:hAnsi="Franklin Gothic Book"/>
          <w:lang w:val="en-US"/>
        </w:rPr>
        <w:t>1996 Child Protection Convention or Convention</w:t>
      </w:r>
      <w:r w:rsidRPr="006B234D">
        <w:rPr>
          <w:rFonts w:ascii="Franklin Gothic Book" w:hAnsi="Franklin Gothic Book"/>
          <w:i/>
          <w:iCs/>
          <w:lang w:val="en-US"/>
        </w:rPr>
        <w:t>)</w:t>
      </w:r>
      <w:r w:rsidRPr="006B234D">
        <w:rPr>
          <w:rFonts w:ascii="Franklin Gothic Book" w:hAnsi="Franklin Gothic Book"/>
          <w:lang w:val="en-US"/>
        </w:rPr>
        <w:t xml:space="preserve">. It is anticipated that the Country Profile will help Contracting Parties fulfil their obligations under Article 30 of the Convention, namely: </w:t>
      </w:r>
    </w:p>
    <w:p w14:paraId="14C8F57F" w14:textId="77777777" w:rsidR="00FF668F" w:rsidRPr="006B234D" w:rsidRDefault="00FF668F" w:rsidP="00FF668F">
      <w:pPr>
        <w:pStyle w:val="ListParagraph"/>
        <w:numPr>
          <w:ilvl w:val="0"/>
          <w:numId w:val="17"/>
        </w:numPr>
        <w:spacing w:line="259" w:lineRule="auto"/>
        <w:rPr>
          <w:rFonts w:ascii="Franklin Gothic Book" w:hAnsi="Franklin Gothic Book"/>
          <w:lang w:val="en-US"/>
        </w:rPr>
      </w:pPr>
      <w:r w:rsidRPr="006B234D">
        <w:rPr>
          <w:rFonts w:ascii="Franklin Gothic Book" w:hAnsi="Franklin Gothic Book"/>
          <w:lang w:val="en-US"/>
        </w:rPr>
        <w:t>To co-operate with each other and promote co-operation amongst the competent authorities in their States to achieve the purposes of the Convention.</w:t>
      </w:r>
    </w:p>
    <w:p w14:paraId="7C7EC095" w14:textId="77777777" w:rsidR="00FF668F" w:rsidRPr="006B234D" w:rsidRDefault="00FF668F" w:rsidP="00FF668F">
      <w:pPr>
        <w:pStyle w:val="ListParagraph"/>
        <w:numPr>
          <w:ilvl w:val="0"/>
          <w:numId w:val="17"/>
        </w:numPr>
        <w:spacing w:line="259" w:lineRule="auto"/>
        <w:rPr>
          <w:rFonts w:ascii="Franklin Gothic Book" w:hAnsi="Franklin Gothic Book"/>
          <w:lang w:val="en-US"/>
        </w:rPr>
      </w:pPr>
      <w:r w:rsidRPr="006B234D">
        <w:rPr>
          <w:rFonts w:ascii="Franklin Gothic Book" w:hAnsi="Franklin Gothic Book"/>
          <w:lang w:val="en-US"/>
        </w:rPr>
        <w:t>In connection with the application of the Convention, to take appropriate steps to provide information as to the laws of, and services available in, their States relating to the protection of children.</w:t>
      </w:r>
    </w:p>
    <w:p w14:paraId="25AEFDDB" w14:textId="77777777" w:rsidR="00FF668F" w:rsidRPr="006B234D" w:rsidRDefault="00FF668F" w:rsidP="00FF668F">
      <w:pPr>
        <w:rPr>
          <w:rFonts w:ascii="Franklin Gothic Book" w:hAnsi="Franklin Gothic Book"/>
          <w:lang w:val="en-US"/>
        </w:rPr>
      </w:pPr>
      <w:r w:rsidRPr="006B234D">
        <w:rPr>
          <w:rFonts w:ascii="Franklin Gothic Book" w:hAnsi="Franklin Gothic Book"/>
          <w:lang w:val="en-US"/>
        </w:rPr>
        <w:t>The Country Profile is intended to assist with the practical operation of the Convention and to facilitate:</w:t>
      </w:r>
    </w:p>
    <w:p w14:paraId="454D796C" w14:textId="77777777" w:rsidR="00FF668F" w:rsidRPr="006B234D" w:rsidRDefault="00FF668F" w:rsidP="00FF668F">
      <w:pPr>
        <w:pStyle w:val="ListParagraph"/>
        <w:numPr>
          <w:ilvl w:val="0"/>
          <w:numId w:val="18"/>
        </w:numPr>
        <w:spacing w:line="259" w:lineRule="auto"/>
        <w:rPr>
          <w:rFonts w:ascii="Franklin Gothic Book" w:hAnsi="Franklin Gothic Book"/>
          <w:lang w:val="en-US"/>
        </w:rPr>
      </w:pPr>
      <w:r w:rsidRPr="006B234D">
        <w:rPr>
          <w:rFonts w:ascii="Franklin Gothic Book" w:hAnsi="Franklin Gothic Book"/>
          <w:lang w:val="en-US"/>
        </w:rPr>
        <w:t>the exchange of information between Contracting Parties;</w:t>
      </w:r>
    </w:p>
    <w:p w14:paraId="48380D49" w14:textId="77777777" w:rsidR="00FF668F" w:rsidRPr="006B234D" w:rsidRDefault="00FF668F" w:rsidP="00FF668F">
      <w:pPr>
        <w:pStyle w:val="ListParagraph"/>
        <w:numPr>
          <w:ilvl w:val="0"/>
          <w:numId w:val="18"/>
        </w:numPr>
        <w:spacing w:line="259" w:lineRule="auto"/>
        <w:rPr>
          <w:rFonts w:ascii="Franklin Gothic Book" w:hAnsi="Franklin Gothic Book"/>
          <w:lang w:val="en-US"/>
        </w:rPr>
      </w:pPr>
      <w:r w:rsidRPr="006B234D">
        <w:rPr>
          <w:rFonts w:ascii="Franklin Gothic Book" w:hAnsi="Franklin Gothic Book"/>
          <w:lang w:val="en-US"/>
        </w:rPr>
        <w:t>obtaining information about services provided by Central Authorities and other competent authorities in the Contracting Parties;</w:t>
      </w:r>
    </w:p>
    <w:p w14:paraId="29627653" w14:textId="77777777" w:rsidR="00FF668F" w:rsidRPr="006B234D" w:rsidRDefault="00FF668F" w:rsidP="00FF668F">
      <w:pPr>
        <w:pStyle w:val="ListParagraph"/>
        <w:numPr>
          <w:ilvl w:val="0"/>
          <w:numId w:val="18"/>
        </w:numPr>
        <w:spacing w:line="259" w:lineRule="auto"/>
        <w:rPr>
          <w:rFonts w:ascii="Franklin Gothic Book" w:hAnsi="Franklin Gothic Book"/>
          <w:lang w:val="en-US"/>
        </w:rPr>
      </w:pPr>
      <w:r w:rsidRPr="006B234D">
        <w:rPr>
          <w:rFonts w:ascii="Franklin Gothic Book" w:hAnsi="Franklin Gothic Book"/>
          <w:lang w:val="en-US"/>
        </w:rPr>
        <w:t>obtaining information about relevant concepts and measures of protection available in the Contracting Parties;</w:t>
      </w:r>
    </w:p>
    <w:p w14:paraId="41620899" w14:textId="77777777" w:rsidR="00FF668F" w:rsidRPr="006B234D" w:rsidRDefault="00FF668F" w:rsidP="00FF668F">
      <w:pPr>
        <w:pStyle w:val="ListParagraph"/>
        <w:numPr>
          <w:ilvl w:val="0"/>
          <w:numId w:val="18"/>
        </w:numPr>
        <w:spacing w:line="259" w:lineRule="auto"/>
        <w:rPr>
          <w:rFonts w:ascii="Franklin Gothic Book" w:hAnsi="Franklin Gothic Book"/>
          <w:lang w:val="en-US"/>
        </w:rPr>
      </w:pPr>
      <w:r w:rsidRPr="006B234D">
        <w:rPr>
          <w:rFonts w:ascii="Franklin Gothic Book" w:hAnsi="Franklin Gothic Book"/>
          <w:lang w:val="en-US"/>
        </w:rPr>
        <w:t>accessibility of information concerning the application of the Convention and relevant rules and procedures in the Contracting Parties.</w:t>
      </w:r>
    </w:p>
    <w:p w14:paraId="68F0A321" w14:textId="77777777" w:rsidR="00FF668F" w:rsidRPr="006B234D" w:rsidRDefault="00FF668F" w:rsidP="00FF668F">
      <w:pPr>
        <w:spacing w:line="259" w:lineRule="auto"/>
        <w:rPr>
          <w:rFonts w:ascii="Franklin Gothic Book" w:hAnsi="Franklin Gothic Book"/>
          <w:lang w:val="en-US"/>
        </w:rPr>
      </w:pPr>
      <w:r w:rsidRPr="006B234D">
        <w:rPr>
          <w:rFonts w:ascii="Franklin Gothic Book" w:hAnsi="Franklin Gothic Book"/>
        </w:rPr>
        <w:t>The information in this Country Profile is not legal advice and should not be relied upon as a statement of the current law. For information on the current law on any particular issue, individuals should seek their own independent local legal advice.</w:t>
      </w:r>
    </w:p>
    <w:p w14:paraId="72AF291D" w14:textId="77777777" w:rsidR="00FF668F" w:rsidRPr="006B234D" w:rsidRDefault="00FF668F" w:rsidP="00FF668F">
      <w:pPr>
        <w:pStyle w:val="Heading2"/>
        <w:numPr>
          <w:ilvl w:val="0"/>
          <w:numId w:val="0"/>
        </w:numPr>
        <w:rPr>
          <w:lang w:val="en-US"/>
        </w:rPr>
      </w:pPr>
      <w:bookmarkStart w:id="2" w:name="_Toc225332664"/>
      <w:bookmarkStart w:id="3" w:name="_Toc225413643"/>
      <w:r w:rsidRPr="006B234D">
        <w:rPr>
          <w:lang w:val="en-US"/>
        </w:rPr>
        <w:t>Background</w:t>
      </w:r>
      <w:bookmarkEnd w:id="2"/>
      <w:bookmarkEnd w:id="3"/>
    </w:p>
    <w:p w14:paraId="44C92E9A" w14:textId="7F3CCE4F" w:rsidR="00FF668F" w:rsidRPr="006B234D" w:rsidRDefault="00FF668F" w:rsidP="00FF668F">
      <w:pPr>
        <w:rPr>
          <w:rFonts w:ascii="Franklin Gothic Book" w:hAnsi="Franklin Gothic Book"/>
          <w:lang w:val="en-US"/>
        </w:rPr>
      </w:pPr>
      <w:r w:rsidRPr="006B234D">
        <w:rPr>
          <w:rFonts w:ascii="Franklin Gothic Book" w:hAnsi="Franklin Gothic Book"/>
          <w:lang w:val="en-US"/>
        </w:rPr>
        <w:t xml:space="preserve">This Country Profile is consistent, as to form and structure, to the extent possible, with other Country Profiles such as the 1980 Child Abduction Convention, the 2000 Protection of Adults Convention and the 2007 Child Support Convention. </w:t>
      </w:r>
    </w:p>
    <w:p w14:paraId="750DA787" w14:textId="5AC3B07F" w:rsidR="00FF668F" w:rsidRPr="006B234D" w:rsidRDefault="00FF668F" w:rsidP="00FF668F">
      <w:pPr>
        <w:rPr>
          <w:rFonts w:ascii="Franklin Gothic Book" w:hAnsi="Franklin Gothic Book"/>
          <w:lang w:val="en-US"/>
        </w:rPr>
      </w:pPr>
      <w:r w:rsidRPr="006B234D">
        <w:rPr>
          <w:rFonts w:ascii="Franklin Gothic Book" w:hAnsi="Franklin Gothic Book"/>
          <w:lang w:val="en-US"/>
        </w:rPr>
        <w:t>This Country Profile is divided into thirteen Sections that follow, to the extent possible, the order of the Chapters in the text of the 1996 Child Protection Convention. The aim of each section is as follows.</w:t>
      </w:r>
      <w:r w:rsidRPr="006B234D">
        <w:rPr>
          <w:rStyle w:val="FootnoteReference"/>
          <w:rFonts w:ascii="Franklin Gothic Book" w:hAnsi="Franklin Gothic Book"/>
          <w:lang w:val="en-US"/>
        </w:rPr>
        <w:footnoteReference w:id="3"/>
      </w:r>
    </w:p>
    <w:p w14:paraId="27E0E13A"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I: Designated Central and other authorities:</w:t>
      </w:r>
      <w:r w:rsidRPr="006B234D">
        <w:rPr>
          <w:rFonts w:ascii="Franklin Gothic Book" w:hAnsi="Franklin Gothic Book"/>
          <w:lang w:val="en-US"/>
        </w:rPr>
        <w:t xml:space="preserve"> This section aims to provide all the relevant information that will enable </w:t>
      </w:r>
      <w:r w:rsidRPr="006B234D">
        <w:rPr>
          <w:rFonts w:ascii="Franklin Gothic Book" w:hAnsi="Franklin Gothic Book"/>
        </w:rPr>
        <w:t xml:space="preserve">the Central Authority, a legal practitioner or a member of the public </w:t>
      </w:r>
      <w:r w:rsidRPr="006B234D">
        <w:rPr>
          <w:rFonts w:ascii="Franklin Gothic Book" w:hAnsi="Franklin Gothic Book"/>
          <w:lang w:val="en-US"/>
        </w:rPr>
        <w:t xml:space="preserve">to contact the relevant Central and other authorities designated by this Contracting Party. Central Authorities are designated to discharge the duties imposed by the Convention (Art. 29). They play an important role in facilitating communication and cooperation between competent authorities in </w:t>
      </w:r>
      <w:r w:rsidRPr="006B234D">
        <w:rPr>
          <w:rFonts w:ascii="Franklin Gothic Book" w:hAnsi="Franklin Gothic Book"/>
          <w:lang w:val="en-US"/>
        </w:rPr>
        <w:lastRenderedPageBreak/>
        <w:t xml:space="preserve">different Contracting Parties, as well as in transmitting information and requests to other Central Authorities. In this section </w:t>
      </w:r>
      <w:r w:rsidRPr="006B234D">
        <w:rPr>
          <w:rFonts w:ascii="Franklin Gothic Book" w:hAnsi="Franklin Gothic Book"/>
        </w:rPr>
        <w:t>the Central Authority, a legal practitioner or a member of the public</w:t>
      </w:r>
      <w:r w:rsidRPr="006B234D">
        <w:rPr>
          <w:rFonts w:ascii="Franklin Gothic Book" w:hAnsi="Franklin Gothic Book"/>
          <w:lang w:val="en-US"/>
        </w:rPr>
        <w:t xml:space="preserve"> can also find information relating to the authorities designated under Articles 40 and 44 of the Convention.</w:t>
      </w:r>
    </w:p>
    <w:p w14:paraId="792D3938"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lang w:val="en-US"/>
        </w:rPr>
        <w:t>Section II: Coming into force and territorial application:</w:t>
      </w:r>
      <w:r w:rsidRPr="006B234D">
        <w:rPr>
          <w:rFonts w:ascii="Franklin Gothic Book" w:hAnsi="Franklin Gothic Book"/>
          <w:lang w:val="en-US"/>
        </w:rPr>
        <w:t xml:space="preserve"> This section presents information about when the Convention entered into force in this State, and its territorial application.</w:t>
      </w:r>
    </w:p>
    <w:p w14:paraId="56F920AA"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lang w:val="en-US"/>
        </w:rPr>
        <w:t>Section III: Relevant legislation:</w:t>
      </w:r>
      <w:r w:rsidRPr="006B234D">
        <w:rPr>
          <w:rFonts w:ascii="Franklin Gothic Book" w:hAnsi="Franklin Gothic Book"/>
          <w:lang w:val="en-US"/>
        </w:rPr>
        <w:t xml:space="preserve"> This section provides information about the legislation in this State, including </w:t>
      </w:r>
      <w:r w:rsidRPr="006B234D">
        <w:rPr>
          <w:rFonts w:ascii="Franklin Gothic Book" w:hAnsi="Franklin Gothic Book"/>
        </w:rPr>
        <w:t>legislation implementing the Convention, as well as information on other relevant Conventions to which the State is Party</w:t>
      </w:r>
      <w:r w:rsidRPr="006B234D">
        <w:rPr>
          <w:rFonts w:ascii="Franklin Gothic Book" w:hAnsi="Franklin Gothic Book"/>
          <w:lang w:val="en-US"/>
        </w:rPr>
        <w:t>.</w:t>
      </w:r>
    </w:p>
    <w:p w14:paraId="2E66F566"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 xml:space="preserve">Section IV: Measures </w:t>
      </w:r>
      <w:r w:rsidRPr="006B234D">
        <w:rPr>
          <w:rFonts w:ascii="Franklin Gothic Book" w:hAnsi="Franklin Gothic Book"/>
          <w:b/>
          <w:lang w:val="en-US"/>
        </w:rPr>
        <w:t>or other matters</w:t>
      </w:r>
      <w:r w:rsidRPr="006B234D">
        <w:rPr>
          <w:rFonts w:ascii="Franklin Gothic Book" w:hAnsi="Franklin Gothic Book"/>
          <w:b/>
          <w:bCs/>
          <w:lang w:val="en-US"/>
        </w:rPr>
        <w:t xml:space="preserve"> falling within the scope of the Convention:</w:t>
      </w:r>
      <w:r w:rsidRPr="006B234D">
        <w:rPr>
          <w:rFonts w:ascii="Franklin Gothic Book" w:hAnsi="Franklin Gothic Book"/>
          <w:lang w:val="en-US"/>
        </w:rPr>
        <w:t xml:space="preserve"> This section provides an overview of the domestic law applicable to the different measures for the protection of the child that fall within the scope of the 1996 Child Protection Convention. It shows what supportive measures / arrangements and measures of protection are available in that State, and how the legislation of this State governs the different measures / arrangements.</w:t>
      </w:r>
    </w:p>
    <w:p w14:paraId="3EE10327" w14:textId="77777777" w:rsidR="00FF668F" w:rsidRPr="006B234D" w:rsidRDefault="00FF668F" w:rsidP="00FF668F">
      <w:pPr>
        <w:pStyle w:val="ListParagraph"/>
        <w:numPr>
          <w:ilvl w:val="0"/>
          <w:numId w:val="0"/>
        </w:numPr>
        <w:spacing w:after="120"/>
        <w:ind w:left="357"/>
        <w:contextualSpacing w:val="0"/>
        <w:rPr>
          <w:rFonts w:ascii="Franklin Gothic Book" w:hAnsi="Franklin Gothic Book"/>
          <w:lang w:val="en-US"/>
        </w:rPr>
      </w:pPr>
      <w:r w:rsidRPr="006B234D">
        <w:rPr>
          <w:rFonts w:ascii="Franklin Gothic Book" w:hAnsi="Franklin Gothic Book"/>
          <w:lang w:val="en-US"/>
        </w:rPr>
        <w:t>Item 16 contains a detailed list of possible urgent measures of protection, which can provide helpful assistance to the competent authorities, for example, in their implementation of the Conclusion &amp; Recommendation (C&amp;R) No 27 of the Seventh Meeting of the Special Commission on the operation of the 1980 Child Abduction and 1996 Child Protection Conventions.</w:t>
      </w:r>
      <w:r w:rsidRPr="006B234D">
        <w:rPr>
          <w:rStyle w:val="FootnoteReference"/>
          <w:rFonts w:ascii="Franklin Gothic Book" w:hAnsi="Franklin Gothic Book"/>
          <w:lang w:val="en-US"/>
        </w:rPr>
        <w:footnoteReference w:id="4"/>
      </w:r>
    </w:p>
    <w:p w14:paraId="5942B261"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lang w:val="en-US"/>
        </w:rPr>
        <w:t xml:space="preserve">Section V: Jurisdiction (Arts 5 -14): </w:t>
      </w:r>
      <w:r w:rsidRPr="006B234D">
        <w:rPr>
          <w:rFonts w:ascii="Franklin Gothic Book" w:hAnsi="Franklin Gothic Book"/>
          <w:bCs/>
          <w:lang w:val="en-US"/>
        </w:rPr>
        <w:t>This section provides information relating to matters of jurisdiction, including information on judicial authorities and the procedure for transferring jurisdiction under Articles 8 and 9 of the 1996 Convention.</w:t>
      </w:r>
    </w:p>
    <w:p w14:paraId="6EC20A74"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VI: Information relevant to courts and judicial proceedings:</w:t>
      </w:r>
      <w:r w:rsidRPr="006B234D">
        <w:rPr>
          <w:rFonts w:ascii="Franklin Gothic Book" w:hAnsi="Franklin Gothic Book"/>
          <w:lang w:val="en-US"/>
        </w:rPr>
        <w:t xml:space="preserve"> This section provides information about practical matters that may arise when dealing with Courts and judicial proceedings in cases falling within the scope of the 1996 Child Protection Convention, including the rules governing legal representation and assistance, the general procedure regarding first instance proceedings, the child’s participation, and the appeals procedure.</w:t>
      </w:r>
    </w:p>
    <w:p w14:paraId="2517EE77" w14:textId="77777777" w:rsidR="00FF668F" w:rsidRPr="006B234D" w:rsidRDefault="00FF668F" w:rsidP="00FF668F">
      <w:pPr>
        <w:pStyle w:val="ListParagraph"/>
        <w:numPr>
          <w:ilvl w:val="0"/>
          <w:numId w:val="0"/>
        </w:numPr>
        <w:spacing w:after="120"/>
        <w:ind w:left="357"/>
        <w:contextualSpacing w:val="0"/>
        <w:rPr>
          <w:rFonts w:ascii="Franklin Gothic Book" w:hAnsi="Franklin Gothic Book"/>
          <w:lang w:val="en-US"/>
        </w:rPr>
      </w:pPr>
      <w:r w:rsidRPr="006B234D">
        <w:rPr>
          <w:rFonts w:ascii="Franklin Gothic Book" w:hAnsi="Franklin Gothic Book"/>
          <w:lang w:val="en-US"/>
        </w:rPr>
        <w:t xml:space="preserve">Section 21 “Legal assistance and legal aid” allows Contracting Parties to elaborate on the type of legal assistance / legal aid they provide in their jurisdictions. </w:t>
      </w:r>
    </w:p>
    <w:p w14:paraId="22241B7B"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 xml:space="preserve">Section VII: </w:t>
      </w:r>
      <w:r w:rsidRPr="006B234D">
        <w:rPr>
          <w:rFonts w:ascii="Franklin Gothic Book" w:hAnsi="Franklin Gothic Book"/>
          <w:b/>
          <w:bCs/>
        </w:rPr>
        <w:t>Multiple systems of law or sets of rules</w:t>
      </w:r>
      <w:r w:rsidRPr="006B234D">
        <w:rPr>
          <w:rFonts w:ascii="Franklin Gothic Book" w:hAnsi="Franklin Gothic Book"/>
          <w:b/>
          <w:bCs/>
          <w:lang w:val="en-US"/>
        </w:rPr>
        <w:t>:</w:t>
      </w:r>
      <w:r w:rsidRPr="006B234D">
        <w:rPr>
          <w:rFonts w:ascii="Franklin Gothic Book" w:hAnsi="Franklin Gothic Book"/>
          <w:lang w:val="en-US"/>
        </w:rPr>
        <w:t xml:space="preserve"> For the purpose of identifying the applicable law, this section provides information on the application of the Convention in a State with multiple territorial units and on the application of the Convention </w:t>
      </w:r>
      <w:r w:rsidRPr="006B234D">
        <w:rPr>
          <w:rFonts w:ascii="Franklin Gothic Book" w:hAnsi="Franklin Gothic Book"/>
        </w:rPr>
        <w:t>in a State which has multiple systems of law applicable to different categories of persons in respect of matters covered by the Convention</w:t>
      </w:r>
      <w:r w:rsidRPr="006B234D">
        <w:rPr>
          <w:rFonts w:ascii="Franklin Gothic Book" w:hAnsi="Franklin Gothic Book"/>
          <w:lang w:val="en-US"/>
        </w:rPr>
        <w:t>.</w:t>
      </w:r>
    </w:p>
    <w:p w14:paraId="5E3F05C3"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VIII: Recognition and Enforcement (Arts 23-28):</w:t>
      </w:r>
      <w:r w:rsidRPr="006B234D">
        <w:rPr>
          <w:rFonts w:ascii="Franklin Gothic Book" w:hAnsi="Franklin Gothic Book"/>
          <w:lang w:val="en-US"/>
        </w:rPr>
        <w:t xml:space="preserve"> This section provides information on the rules applicable in this State relating to the recognition and enforcement of decisions under the 1996 Child Protection Convention</w:t>
      </w:r>
    </w:p>
    <w:p w14:paraId="32CD0001"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IX: Cooperation (Arts 29-39):</w:t>
      </w:r>
      <w:r w:rsidRPr="006B234D">
        <w:rPr>
          <w:rFonts w:ascii="Franklin Gothic Book" w:hAnsi="Franklin Gothic Book"/>
          <w:lang w:val="en-US"/>
        </w:rPr>
        <w:t xml:space="preserve"> This section provides information on practical matters and questions that may arise when dealing with matters falling within the scope of the Convention in this State, including how authorities gather and transmit information and how authorities can assist with locating a child.</w:t>
      </w:r>
    </w:p>
    <w:p w14:paraId="7D85EAFF"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X: Mediation and other forms of Alternative Dispute Resolution (ADR):</w:t>
      </w:r>
      <w:r w:rsidRPr="006B234D">
        <w:rPr>
          <w:rFonts w:ascii="Franklin Gothic Book" w:hAnsi="Franklin Gothic Book"/>
          <w:lang w:val="en-US"/>
        </w:rPr>
        <w:t xml:space="preserve"> Under the 1996 Child Protection Convention, Central Authorities have an obligation, </w:t>
      </w:r>
      <w:r w:rsidRPr="006B234D">
        <w:rPr>
          <w:rFonts w:ascii="Franklin Gothic Book" w:hAnsi="Franklin Gothic Book"/>
        </w:rPr>
        <w:t xml:space="preserve">either directly or through public </w:t>
      </w:r>
      <w:r w:rsidRPr="006B234D">
        <w:rPr>
          <w:rFonts w:ascii="Franklin Gothic Book" w:hAnsi="Franklin Gothic Book"/>
        </w:rPr>
        <w:lastRenderedPageBreak/>
        <w:t>authorities,</w:t>
      </w:r>
      <w:r w:rsidRPr="006B234D">
        <w:rPr>
          <w:rFonts w:ascii="Franklin Gothic Book" w:hAnsi="Franklin Gothic Book"/>
          <w:lang w:val="en-US"/>
        </w:rPr>
        <w:t xml:space="preserve"> to take all appropriate steps to facilitate agreed solutions for the protection of the person or property of the child (Art. 31(b)). If parties wish to engage in mediation in the context of the 1996 Convention, this section provides information on the mediation facilities available in this State, the legislation governing it, how to access mediation, the process of mediation, and the rules on enforcement of mediated agreements in this State. Information will also be given regarding other ADR mechanisms available in this State.</w:t>
      </w:r>
    </w:p>
    <w:p w14:paraId="1595212A"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lang w:val="en-US"/>
        </w:rPr>
        <w:t>Section XI: General:</w:t>
      </w:r>
      <w:r w:rsidRPr="006B234D">
        <w:rPr>
          <w:rFonts w:ascii="Franklin Gothic Book" w:hAnsi="Franklin Gothic Book"/>
          <w:lang w:val="en-US"/>
        </w:rPr>
        <w:t xml:space="preserve"> This section provides information about international certificates under Article 40, training and other information. </w:t>
      </w:r>
    </w:p>
    <w:p w14:paraId="15260AB9"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lang w:val="en-US"/>
        </w:rPr>
      </w:pPr>
      <w:r w:rsidRPr="006B234D">
        <w:rPr>
          <w:rFonts w:ascii="Franklin Gothic Book" w:hAnsi="Franklin Gothic Book"/>
          <w:b/>
          <w:bCs/>
          <w:lang w:val="en-US"/>
        </w:rPr>
        <w:t>Section XII: Direct judicial communications:</w:t>
      </w:r>
      <w:r w:rsidRPr="006B234D">
        <w:rPr>
          <w:rFonts w:ascii="Franklin Gothic Book" w:hAnsi="Franklin Gothic Book"/>
          <w:lang w:val="en-US"/>
        </w:rPr>
        <w:t xml:space="preserve"> Engaging in direct judicial communications in the context of the 1996 Convention was encouraged at the Special Commissions on the practical operation of the 1980 and 1996 Conventions of 2011, 2017 and 2023. This section provides information as to the practice of direct judicial communication in this State.</w:t>
      </w:r>
    </w:p>
    <w:p w14:paraId="6F76131A" w14:textId="77777777" w:rsidR="00FF668F" w:rsidRPr="006B234D" w:rsidRDefault="00FF668F" w:rsidP="00FF668F">
      <w:pPr>
        <w:pStyle w:val="ListParagraph"/>
        <w:numPr>
          <w:ilvl w:val="0"/>
          <w:numId w:val="46"/>
        </w:numPr>
        <w:spacing w:after="120"/>
        <w:ind w:left="357" w:hanging="357"/>
        <w:contextualSpacing w:val="0"/>
        <w:rPr>
          <w:rFonts w:ascii="Franklin Gothic Book" w:hAnsi="Franklin Gothic Book"/>
          <w:b/>
          <w:bCs/>
          <w:lang w:val="en-US"/>
        </w:rPr>
      </w:pPr>
      <w:r w:rsidRPr="006B234D">
        <w:rPr>
          <w:rFonts w:ascii="Franklin Gothic Book" w:hAnsi="Franklin Gothic Book"/>
          <w:b/>
          <w:bCs/>
          <w:lang w:val="en-US"/>
        </w:rPr>
        <w:t>Section XIII: Electronic resources</w:t>
      </w:r>
    </w:p>
    <w:p w14:paraId="1FC7B99E" w14:textId="77777777" w:rsidR="00FF668F" w:rsidRPr="006B234D" w:rsidRDefault="00FF668F" w:rsidP="00FF668F">
      <w:pPr>
        <w:pStyle w:val="Heading2"/>
        <w:numPr>
          <w:ilvl w:val="0"/>
          <w:numId w:val="0"/>
        </w:numPr>
        <w:rPr>
          <w:rFonts w:ascii="Franklin Gothic Book" w:hAnsi="Franklin Gothic Book"/>
          <w:lang w:val="en-US"/>
        </w:rPr>
      </w:pPr>
      <w:bookmarkStart w:id="4" w:name="_Toc225332665"/>
      <w:bookmarkStart w:id="5" w:name="_Toc225413644"/>
      <w:r w:rsidRPr="006B234D">
        <w:rPr>
          <w:lang w:val="en-US"/>
        </w:rPr>
        <w:t>Instructions</w:t>
      </w:r>
      <w:bookmarkEnd w:id="4"/>
      <w:bookmarkEnd w:id="5"/>
      <w:r w:rsidRPr="006B234D">
        <w:rPr>
          <w:rFonts w:ascii="Franklin Gothic Book" w:hAnsi="Franklin Gothic Book"/>
          <w:lang w:val="en-US"/>
        </w:rPr>
        <w:t xml:space="preserve"> </w:t>
      </w:r>
    </w:p>
    <w:p w14:paraId="4C28AEE6" w14:textId="77777777" w:rsidR="00FF668F" w:rsidRPr="006B234D" w:rsidRDefault="00FF668F" w:rsidP="00FF668F">
      <w:pPr>
        <w:rPr>
          <w:lang w:val="en-US"/>
        </w:rPr>
      </w:pPr>
      <w:r w:rsidRPr="006B234D">
        <w:rPr>
          <w:rFonts w:ascii="Franklin Gothic Book" w:hAnsi="Franklin Gothic Book"/>
          <w:lang w:val="en-US"/>
        </w:rPr>
        <w:t>The Country Profile is a standardised document that will be available to Contracting Parties to complete, view and update electronically. It contains a mix of open-ended, multiple answers and yes/no questions that will be available for Contracting Parties to digitally fill in and update whenever necessary.</w:t>
      </w:r>
      <w:r w:rsidRPr="006B234D">
        <w:rPr>
          <w:lang w:val="en-US"/>
        </w:rPr>
        <w:t xml:space="preserve"> </w:t>
      </w:r>
    </w:p>
    <w:p w14:paraId="4FCA98DA" w14:textId="77777777" w:rsidR="00FF668F" w:rsidRPr="006B234D" w:rsidRDefault="00FF668F" w:rsidP="00FF668F">
      <w:pPr>
        <w:rPr>
          <w:rFonts w:ascii="Franklin Gothic Book" w:hAnsi="Franklin Gothic Book"/>
          <w:lang w:val="en-US"/>
        </w:rPr>
      </w:pPr>
      <w:r w:rsidRPr="006B234D">
        <w:rPr>
          <w:rFonts w:ascii="Franklin Gothic Book" w:hAnsi="Franklin Gothic Book"/>
          <w:lang w:val="en-US"/>
        </w:rPr>
        <w:t>Contracting Parties comprised of more than one territorial unit may choose to submit separate Country Profiles for each territorial unit. Respondents are encouraged to provide links to relevant domestic legislation and procedural rules, where possible and applicable.</w:t>
      </w:r>
    </w:p>
    <w:p w14:paraId="2A56C13B" w14:textId="77777777" w:rsidR="00FF668F" w:rsidRPr="006B234D" w:rsidRDefault="00FF668F" w:rsidP="00FF668F">
      <w:pPr>
        <w:rPr>
          <w:rFonts w:ascii="Franklin Gothic Book" w:hAnsi="Franklin Gothic Book"/>
          <w:lang w:val="en-US"/>
        </w:rPr>
      </w:pPr>
      <w:r w:rsidRPr="006B234D">
        <w:rPr>
          <w:rFonts w:ascii="Franklin Gothic Book" w:hAnsi="Franklin Gothic Book"/>
          <w:lang w:val="en-US"/>
        </w:rPr>
        <w:t xml:space="preserve">Contracting Parties are exclusively responsible for filling in and updating the information contained in their Country Profile. </w:t>
      </w:r>
    </w:p>
    <w:p w14:paraId="5D3FCCB3" w14:textId="77777777" w:rsidR="00FF668F" w:rsidRPr="006B234D" w:rsidRDefault="00FF668F" w:rsidP="00FF668F">
      <w:pPr>
        <w:rPr>
          <w:lang w:val="en-US"/>
        </w:rPr>
      </w:pPr>
      <w:r w:rsidRPr="006B234D">
        <w:rPr>
          <w:rFonts w:ascii="Franklin Gothic Book" w:hAnsi="Franklin Gothic Book"/>
          <w:lang w:val="en-US"/>
        </w:rPr>
        <w:t>Completed Country Profiles will be published on the website of the HCCH (</w:t>
      </w:r>
      <w:hyperlink r:id="rId11" w:history="1">
        <w:r w:rsidRPr="006B234D">
          <w:rPr>
            <w:rStyle w:val="Hyperlink"/>
            <w:rFonts w:ascii="Franklin Gothic Book" w:hAnsi="Franklin Gothic Book"/>
            <w:lang w:val="en-US"/>
          </w:rPr>
          <w:t>www.hcch.net</w:t>
        </w:r>
      </w:hyperlink>
      <w:r w:rsidRPr="006B234D">
        <w:rPr>
          <w:rFonts w:ascii="Franklin Gothic Book" w:hAnsi="Franklin Gothic Book"/>
          <w:lang w:val="en-US"/>
        </w:rPr>
        <w:t>) under “Child Protection Section” and readily available for public consultation.</w:t>
      </w:r>
    </w:p>
    <w:p w14:paraId="739CC7D1" w14:textId="77777777" w:rsidR="00FF668F" w:rsidRPr="006B234D" w:rsidRDefault="00FF668F" w:rsidP="00FF668F">
      <w:pPr>
        <w:rPr>
          <w:rFonts w:ascii="Franklin Gothic Book" w:hAnsi="Franklin Gothic Book"/>
          <w:vanish/>
        </w:rPr>
      </w:pPr>
      <w:r w:rsidRPr="006B234D">
        <w:rPr>
          <w:rFonts w:ascii="Franklin Gothic Book" w:hAnsi="Franklin Gothic Book"/>
          <w:bCs/>
          <w:lang w:val="en-US"/>
        </w:rPr>
        <w:t xml:space="preserve">If comprehensive information on the 1996 Convention is of interest, users and interested parties are encouraged to consult the </w:t>
      </w:r>
      <w:hyperlink r:id="rId12" w:history="1">
        <w:r w:rsidRPr="006B234D">
          <w:rPr>
            <w:rStyle w:val="Hyperlink"/>
            <w:rFonts w:ascii="Franklin Gothic Book" w:hAnsi="Franklin Gothic Book"/>
            <w:b/>
            <w:bCs/>
            <w:lang w:val="en-US"/>
          </w:rPr>
          <w:t>Explanatory Report</w:t>
        </w:r>
      </w:hyperlink>
      <w:r w:rsidRPr="006B234D">
        <w:rPr>
          <w:rFonts w:ascii="Franklin Gothic Book" w:hAnsi="Franklin Gothic Book"/>
          <w:bCs/>
          <w:u w:val="single"/>
          <w:lang w:val="en-US"/>
        </w:rPr>
        <w:t xml:space="preserve"> </w:t>
      </w:r>
      <w:r w:rsidRPr="006B234D">
        <w:rPr>
          <w:rFonts w:ascii="Franklin Gothic Book" w:hAnsi="Franklin Gothic Book"/>
          <w:bCs/>
          <w:lang w:val="en-US"/>
        </w:rPr>
        <w:t xml:space="preserve">and the </w:t>
      </w:r>
      <w:hyperlink r:id="rId13" w:history="1">
        <w:r w:rsidRPr="006B234D">
          <w:rPr>
            <w:rStyle w:val="Hyperlink"/>
            <w:rFonts w:ascii="Franklin Gothic Book" w:hAnsi="Franklin Gothic Book"/>
            <w:b/>
            <w:bCs/>
            <w:lang w:val="en-US"/>
          </w:rPr>
          <w:t>Practical Handbook</w:t>
        </w:r>
      </w:hyperlink>
      <w:r w:rsidRPr="006B234D">
        <w:rPr>
          <w:rFonts w:ascii="Franklin Gothic Book" w:hAnsi="Franklin Gothic Book"/>
          <w:bCs/>
        </w:rPr>
        <w:t>. For more information on questions in specific States, users are invited to contact the relevant Central Authority directly.</w:t>
      </w:r>
    </w:p>
    <w:p w14:paraId="2903B5BE" w14:textId="77777777" w:rsidR="00CE7243" w:rsidRDefault="00FF668F" w:rsidP="00CE7243">
      <w:pPr>
        <w:pStyle w:val="TOCHeading"/>
        <w:numPr>
          <w:ilvl w:val="0"/>
          <w:numId w:val="0"/>
        </w:numPr>
        <w:jc w:val="both"/>
        <w:rPr>
          <w:rFonts w:ascii="Franklin Gothic Book" w:hAnsi="Franklin Gothic Book"/>
        </w:rPr>
      </w:pPr>
      <w:r w:rsidRPr="006B234D">
        <w:rPr>
          <w:rFonts w:ascii="Franklin Gothic Book" w:hAnsi="Franklin Gothic Book"/>
        </w:rPr>
        <w:br w:type="page"/>
      </w:r>
    </w:p>
    <w:sdt>
      <w:sdtPr>
        <w:rPr>
          <w:rFonts w:asciiTheme="minorHAnsi" w:eastAsiaTheme="minorHAnsi" w:hAnsiTheme="minorHAnsi" w:cstheme="minorBidi"/>
          <w:bCs w:val="0"/>
          <w:color w:val="auto"/>
          <w:sz w:val="22"/>
          <w:szCs w:val="22"/>
          <w:lang w:val="en-GB"/>
        </w:rPr>
        <w:id w:val="940108110"/>
        <w:docPartObj>
          <w:docPartGallery w:val="Table of Contents"/>
          <w:docPartUnique/>
        </w:docPartObj>
      </w:sdtPr>
      <w:sdtEndPr>
        <w:rPr>
          <w:b/>
          <w:noProof/>
        </w:rPr>
      </w:sdtEndPr>
      <w:sdtContent>
        <w:p w14:paraId="21680F5C" w14:textId="4080D1F7" w:rsidR="00CE7243" w:rsidRPr="00CC760B" w:rsidRDefault="00CE7243" w:rsidP="00CE7243">
          <w:pPr>
            <w:pStyle w:val="TOCHeading"/>
            <w:numPr>
              <w:ilvl w:val="0"/>
              <w:numId w:val="0"/>
            </w:numPr>
          </w:pPr>
          <w:r w:rsidRPr="00CC760B">
            <w:t>Table of Contents</w:t>
          </w:r>
        </w:p>
        <w:p w14:paraId="07356A93" w14:textId="778B6FD1" w:rsidR="00E1472C" w:rsidRDefault="00CE7243">
          <w:pPr>
            <w:pStyle w:val="TOC1"/>
            <w:rPr>
              <w:rFonts w:eastAsiaTheme="minorEastAsia"/>
              <w:kern w:val="2"/>
              <w:sz w:val="24"/>
              <w:szCs w:val="24"/>
              <w:lang w:val="en-NL" w:eastAsia="en-NL"/>
              <w14:ligatures w14:val="standardContextual"/>
            </w:rPr>
          </w:pPr>
          <w:r w:rsidRPr="00CC760B">
            <w:fldChar w:fldCharType="begin"/>
          </w:r>
          <w:r w:rsidRPr="00CC760B">
            <w:instrText xml:space="preserve"> TOC \o "1-3" \h \z \u </w:instrText>
          </w:r>
          <w:r w:rsidRPr="00CC760B">
            <w:fldChar w:fldCharType="separate"/>
          </w:r>
          <w:hyperlink w:anchor="_Toc225413642" w:history="1">
            <w:r w:rsidR="00E1472C" w:rsidRPr="00FC798B">
              <w:rPr>
                <w:rStyle w:val="Hyperlink"/>
              </w:rPr>
              <w:t>Foreword to the Country Profile</w:t>
            </w:r>
            <w:r w:rsidR="00E1472C">
              <w:rPr>
                <w:webHidden/>
              </w:rPr>
              <w:tab/>
            </w:r>
            <w:r w:rsidR="00E1472C">
              <w:rPr>
                <w:webHidden/>
              </w:rPr>
              <w:fldChar w:fldCharType="begin"/>
            </w:r>
            <w:r w:rsidR="00E1472C">
              <w:rPr>
                <w:webHidden/>
              </w:rPr>
              <w:instrText xml:space="preserve"> PAGEREF _Toc225413642 \h </w:instrText>
            </w:r>
            <w:r w:rsidR="00E1472C">
              <w:rPr>
                <w:webHidden/>
              </w:rPr>
            </w:r>
            <w:r w:rsidR="00E1472C">
              <w:rPr>
                <w:webHidden/>
              </w:rPr>
              <w:fldChar w:fldCharType="separate"/>
            </w:r>
            <w:r w:rsidR="006C5791">
              <w:rPr>
                <w:webHidden/>
              </w:rPr>
              <w:t>1</w:t>
            </w:r>
            <w:r w:rsidR="00E1472C">
              <w:rPr>
                <w:webHidden/>
              </w:rPr>
              <w:fldChar w:fldCharType="end"/>
            </w:r>
          </w:hyperlink>
        </w:p>
        <w:p w14:paraId="2746383C" w14:textId="3E9971A6" w:rsidR="00E1472C" w:rsidRDefault="00E1472C">
          <w:pPr>
            <w:pStyle w:val="TOC2"/>
            <w:rPr>
              <w:rFonts w:eastAsiaTheme="minorEastAsia"/>
              <w:kern w:val="2"/>
              <w:sz w:val="24"/>
              <w:szCs w:val="24"/>
              <w:lang w:val="en-NL" w:eastAsia="en-NL"/>
              <w14:ligatures w14:val="standardContextual"/>
            </w:rPr>
          </w:pPr>
          <w:hyperlink w:anchor="_Toc225413643" w:history="1">
            <w:r w:rsidRPr="00FC798B">
              <w:rPr>
                <w:rStyle w:val="Hyperlink"/>
                <w:lang w:val="en-US"/>
              </w:rPr>
              <w:t>Background</w:t>
            </w:r>
            <w:r>
              <w:rPr>
                <w:webHidden/>
              </w:rPr>
              <w:tab/>
            </w:r>
            <w:r>
              <w:rPr>
                <w:webHidden/>
              </w:rPr>
              <w:fldChar w:fldCharType="begin"/>
            </w:r>
            <w:r>
              <w:rPr>
                <w:webHidden/>
              </w:rPr>
              <w:instrText xml:space="preserve"> PAGEREF _Toc225413643 \h </w:instrText>
            </w:r>
            <w:r>
              <w:rPr>
                <w:webHidden/>
              </w:rPr>
            </w:r>
            <w:r>
              <w:rPr>
                <w:webHidden/>
              </w:rPr>
              <w:fldChar w:fldCharType="separate"/>
            </w:r>
            <w:r w:rsidR="006C5791">
              <w:rPr>
                <w:webHidden/>
              </w:rPr>
              <w:t>1</w:t>
            </w:r>
            <w:r>
              <w:rPr>
                <w:webHidden/>
              </w:rPr>
              <w:fldChar w:fldCharType="end"/>
            </w:r>
          </w:hyperlink>
        </w:p>
        <w:p w14:paraId="4BE81D6E" w14:textId="4E21956F" w:rsidR="00E1472C" w:rsidRDefault="00E1472C">
          <w:pPr>
            <w:pStyle w:val="TOC2"/>
            <w:rPr>
              <w:rFonts w:eastAsiaTheme="minorEastAsia"/>
              <w:kern w:val="2"/>
              <w:sz w:val="24"/>
              <w:szCs w:val="24"/>
              <w:lang w:val="en-NL" w:eastAsia="en-NL"/>
              <w14:ligatures w14:val="standardContextual"/>
            </w:rPr>
          </w:pPr>
          <w:hyperlink w:anchor="_Toc225413644" w:history="1">
            <w:r w:rsidRPr="00FC798B">
              <w:rPr>
                <w:rStyle w:val="Hyperlink"/>
                <w:lang w:val="en-US"/>
              </w:rPr>
              <w:t>Instructions</w:t>
            </w:r>
            <w:r>
              <w:rPr>
                <w:webHidden/>
              </w:rPr>
              <w:tab/>
            </w:r>
            <w:r>
              <w:rPr>
                <w:webHidden/>
              </w:rPr>
              <w:fldChar w:fldCharType="begin"/>
            </w:r>
            <w:r>
              <w:rPr>
                <w:webHidden/>
              </w:rPr>
              <w:instrText xml:space="preserve"> PAGEREF _Toc225413644 \h </w:instrText>
            </w:r>
            <w:r>
              <w:rPr>
                <w:webHidden/>
              </w:rPr>
            </w:r>
            <w:r>
              <w:rPr>
                <w:webHidden/>
              </w:rPr>
              <w:fldChar w:fldCharType="separate"/>
            </w:r>
            <w:r w:rsidR="006C5791">
              <w:rPr>
                <w:webHidden/>
              </w:rPr>
              <w:t>3</w:t>
            </w:r>
            <w:r>
              <w:rPr>
                <w:webHidden/>
              </w:rPr>
              <w:fldChar w:fldCharType="end"/>
            </w:r>
          </w:hyperlink>
        </w:p>
        <w:p w14:paraId="22BDD151" w14:textId="23DDC271" w:rsidR="00E1472C" w:rsidRDefault="00E1472C">
          <w:pPr>
            <w:pStyle w:val="TOC1"/>
            <w:rPr>
              <w:rFonts w:eastAsiaTheme="minorEastAsia"/>
              <w:kern w:val="2"/>
              <w:sz w:val="24"/>
              <w:szCs w:val="24"/>
              <w:lang w:val="en-NL" w:eastAsia="en-NL"/>
              <w14:ligatures w14:val="standardContextual"/>
            </w:rPr>
          </w:pPr>
          <w:hyperlink w:anchor="_Toc225413645" w:history="1">
            <w:r w:rsidRPr="00FC798B">
              <w:rPr>
                <w:rStyle w:val="Hyperlink"/>
              </w:rPr>
              <w:t>I.</w:t>
            </w:r>
            <w:r>
              <w:rPr>
                <w:rFonts w:eastAsiaTheme="minorEastAsia"/>
                <w:kern w:val="2"/>
                <w:sz w:val="24"/>
                <w:szCs w:val="24"/>
                <w:lang w:val="en-NL" w:eastAsia="en-NL"/>
                <w14:ligatures w14:val="standardContextual"/>
              </w:rPr>
              <w:tab/>
            </w:r>
            <w:r w:rsidRPr="00FC798B">
              <w:rPr>
                <w:rStyle w:val="Hyperlink"/>
              </w:rPr>
              <w:t>Central and other authorities designated by [name of your State]</w:t>
            </w:r>
            <w:r>
              <w:rPr>
                <w:webHidden/>
              </w:rPr>
              <w:tab/>
            </w:r>
            <w:r>
              <w:rPr>
                <w:webHidden/>
              </w:rPr>
              <w:fldChar w:fldCharType="begin"/>
            </w:r>
            <w:r>
              <w:rPr>
                <w:webHidden/>
              </w:rPr>
              <w:instrText xml:space="preserve"> PAGEREF _Toc225413645 \h </w:instrText>
            </w:r>
            <w:r>
              <w:rPr>
                <w:webHidden/>
              </w:rPr>
            </w:r>
            <w:r>
              <w:rPr>
                <w:webHidden/>
              </w:rPr>
              <w:fldChar w:fldCharType="separate"/>
            </w:r>
            <w:r w:rsidR="006C5791">
              <w:rPr>
                <w:webHidden/>
              </w:rPr>
              <w:t>6</w:t>
            </w:r>
            <w:r>
              <w:rPr>
                <w:webHidden/>
              </w:rPr>
              <w:fldChar w:fldCharType="end"/>
            </w:r>
          </w:hyperlink>
        </w:p>
        <w:p w14:paraId="7CD66082" w14:textId="7ACC72C3" w:rsidR="00E1472C" w:rsidRDefault="00E1472C">
          <w:pPr>
            <w:pStyle w:val="TOC2"/>
            <w:rPr>
              <w:rFonts w:eastAsiaTheme="minorEastAsia"/>
              <w:kern w:val="2"/>
              <w:sz w:val="24"/>
              <w:szCs w:val="24"/>
              <w:lang w:val="en-NL" w:eastAsia="en-NL"/>
              <w14:ligatures w14:val="standardContextual"/>
            </w:rPr>
          </w:pPr>
          <w:hyperlink w:anchor="_Toc225413647" w:history="1">
            <w:r w:rsidRPr="00FC798B">
              <w:rPr>
                <w:rStyle w:val="Hyperlink"/>
              </w:rPr>
              <w:t>1</w:t>
            </w:r>
            <w:r>
              <w:rPr>
                <w:rFonts w:eastAsiaTheme="minorEastAsia"/>
                <w:kern w:val="2"/>
                <w:sz w:val="24"/>
                <w:szCs w:val="24"/>
                <w:lang w:val="en-NL" w:eastAsia="en-NL"/>
                <w14:ligatures w14:val="standardContextual"/>
              </w:rPr>
              <w:tab/>
            </w:r>
            <w:r w:rsidRPr="00FC798B">
              <w:rPr>
                <w:rStyle w:val="Hyperlink"/>
              </w:rPr>
              <w:t>Central Authority contact details (Art. 29)</w:t>
            </w:r>
            <w:r>
              <w:rPr>
                <w:webHidden/>
              </w:rPr>
              <w:tab/>
            </w:r>
            <w:r>
              <w:rPr>
                <w:webHidden/>
              </w:rPr>
              <w:fldChar w:fldCharType="begin"/>
            </w:r>
            <w:r>
              <w:rPr>
                <w:webHidden/>
              </w:rPr>
              <w:instrText xml:space="preserve"> PAGEREF _Toc225413647 \h </w:instrText>
            </w:r>
            <w:r>
              <w:rPr>
                <w:webHidden/>
              </w:rPr>
            </w:r>
            <w:r>
              <w:rPr>
                <w:webHidden/>
              </w:rPr>
              <w:fldChar w:fldCharType="separate"/>
            </w:r>
            <w:r w:rsidR="006C5791">
              <w:rPr>
                <w:webHidden/>
              </w:rPr>
              <w:t>6</w:t>
            </w:r>
            <w:r>
              <w:rPr>
                <w:webHidden/>
              </w:rPr>
              <w:fldChar w:fldCharType="end"/>
            </w:r>
          </w:hyperlink>
        </w:p>
        <w:p w14:paraId="4741591B" w14:textId="26CFABA4" w:rsidR="00E1472C" w:rsidRDefault="00E1472C">
          <w:pPr>
            <w:pStyle w:val="TOC2"/>
            <w:rPr>
              <w:rFonts w:eastAsiaTheme="minorEastAsia"/>
              <w:kern w:val="2"/>
              <w:sz w:val="24"/>
              <w:szCs w:val="24"/>
              <w:lang w:val="en-NL" w:eastAsia="en-NL"/>
              <w14:ligatures w14:val="standardContextual"/>
            </w:rPr>
          </w:pPr>
          <w:hyperlink w:anchor="_Toc225413648" w:history="1">
            <w:r w:rsidRPr="00FC798B">
              <w:rPr>
                <w:rStyle w:val="Hyperlink"/>
              </w:rPr>
              <w:t>2</w:t>
            </w:r>
            <w:r>
              <w:rPr>
                <w:rFonts w:eastAsiaTheme="minorEastAsia"/>
                <w:kern w:val="2"/>
                <w:sz w:val="24"/>
                <w:szCs w:val="24"/>
                <w:lang w:val="en-NL" w:eastAsia="en-NL"/>
                <w14:ligatures w14:val="standardContextual"/>
              </w:rPr>
              <w:tab/>
            </w:r>
            <w:r w:rsidRPr="00FC798B">
              <w:rPr>
                <w:rStyle w:val="Hyperlink"/>
              </w:rPr>
              <w:t>Other designated Central Authority, if applicable (Art. 29(2))</w:t>
            </w:r>
            <w:r>
              <w:rPr>
                <w:webHidden/>
              </w:rPr>
              <w:tab/>
            </w:r>
            <w:r>
              <w:rPr>
                <w:webHidden/>
              </w:rPr>
              <w:fldChar w:fldCharType="begin"/>
            </w:r>
            <w:r>
              <w:rPr>
                <w:webHidden/>
              </w:rPr>
              <w:instrText xml:space="preserve"> PAGEREF _Toc225413648 \h </w:instrText>
            </w:r>
            <w:r>
              <w:rPr>
                <w:webHidden/>
              </w:rPr>
            </w:r>
            <w:r>
              <w:rPr>
                <w:webHidden/>
              </w:rPr>
              <w:fldChar w:fldCharType="separate"/>
            </w:r>
            <w:r w:rsidR="006C5791">
              <w:rPr>
                <w:webHidden/>
              </w:rPr>
              <w:t>6</w:t>
            </w:r>
            <w:r>
              <w:rPr>
                <w:webHidden/>
              </w:rPr>
              <w:fldChar w:fldCharType="end"/>
            </w:r>
          </w:hyperlink>
        </w:p>
        <w:p w14:paraId="310440A5" w14:textId="62D6F192" w:rsidR="00E1472C" w:rsidRDefault="00E1472C">
          <w:pPr>
            <w:pStyle w:val="TOC2"/>
            <w:rPr>
              <w:rFonts w:eastAsiaTheme="minorEastAsia"/>
              <w:kern w:val="2"/>
              <w:sz w:val="24"/>
              <w:szCs w:val="24"/>
              <w:lang w:val="en-NL" w:eastAsia="en-NL"/>
              <w14:ligatures w14:val="standardContextual"/>
            </w:rPr>
          </w:pPr>
          <w:hyperlink w:anchor="_Toc225413649" w:history="1">
            <w:r w:rsidRPr="00FC798B">
              <w:rPr>
                <w:rStyle w:val="Hyperlink"/>
              </w:rPr>
              <w:t>3</w:t>
            </w:r>
            <w:r>
              <w:rPr>
                <w:rFonts w:eastAsiaTheme="minorEastAsia"/>
                <w:kern w:val="2"/>
                <w:sz w:val="24"/>
                <w:szCs w:val="24"/>
                <w:lang w:val="en-NL" w:eastAsia="en-NL"/>
                <w14:ligatures w14:val="standardContextual"/>
              </w:rPr>
              <w:tab/>
            </w:r>
            <w:r w:rsidRPr="00FC798B">
              <w:rPr>
                <w:rStyle w:val="Hyperlink"/>
              </w:rPr>
              <w:t>Designated authority for Article 8 and 9 requests (Art. 44)</w:t>
            </w:r>
            <w:r>
              <w:rPr>
                <w:webHidden/>
              </w:rPr>
              <w:tab/>
            </w:r>
            <w:r>
              <w:rPr>
                <w:webHidden/>
              </w:rPr>
              <w:fldChar w:fldCharType="begin"/>
            </w:r>
            <w:r>
              <w:rPr>
                <w:webHidden/>
              </w:rPr>
              <w:instrText xml:space="preserve"> PAGEREF _Toc225413649 \h </w:instrText>
            </w:r>
            <w:r>
              <w:rPr>
                <w:webHidden/>
              </w:rPr>
            </w:r>
            <w:r>
              <w:rPr>
                <w:webHidden/>
              </w:rPr>
              <w:fldChar w:fldCharType="separate"/>
            </w:r>
            <w:r w:rsidR="006C5791">
              <w:rPr>
                <w:webHidden/>
              </w:rPr>
              <w:t>7</w:t>
            </w:r>
            <w:r>
              <w:rPr>
                <w:webHidden/>
              </w:rPr>
              <w:fldChar w:fldCharType="end"/>
            </w:r>
          </w:hyperlink>
        </w:p>
        <w:p w14:paraId="0B30B9A2" w14:textId="3A9F1750" w:rsidR="00E1472C" w:rsidRDefault="00E1472C">
          <w:pPr>
            <w:pStyle w:val="TOC2"/>
            <w:rPr>
              <w:rFonts w:eastAsiaTheme="minorEastAsia"/>
              <w:kern w:val="2"/>
              <w:sz w:val="24"/>
              <w:szCs w:val="24"/>
              <w:lang w:val="en-NL" w:eastAsia="en-NL"/>
              <w14:ligatures w14:val="standardContextual"/>
            </w:rPr>
          </w:pPr>
          <w:hyperlink w:anchor="_Toc225413650" w:history="1">
            <w:r w:rsidRPr="00FC798B">
              <w:rPr>
                <w:rStyle w:val="Hyperlink"/>
              </w:rPr>
              <w:t>4</w:t>
            </w:r>
            <w:r>
              <w:rPr>
                <w:rFonts w:eastAsiaTheme="minorEastAsia"/>
                <w:kern w:val="2"/>
                <w:sz w:val="24"/>
                <w:szCs w:val="24"/>
                <w:lang w:val="en-NL" w:eastAsia="en-NL"/>
                <w14:ligatures w14:val="standardContextual"/>
              </w:rPr>
              <w:tab/>
            </w:r>
            <w:r w:rsidRPr="00FC798B">
              <w:rPr>
                <w:rStyle w:val="Hyperlink"/>
              </w:rPr>
              <w:t>Designated authority for Article 33 requests (Art. 44)</w:t>
            </w:r>
            <w:r>
              <w:rPr>
                <w:webHidden/>
              </w:rPr>
              <w:tab/>
            </w:r>
            <w:r>
              <w:rPr>
                <w:webHidden/>
              </w:rPr>
              <w:fldChar w:fldCharType="begin"/>
            </w:r>
            <w:r>
              <w:rPr>
                <w:webHidden/>
              </w:rPr>
              <w:instrText xml:space="preserve"> PAGEREF _Toc225413650 \h </w:instrText>
            </w:r>
            <w:r>
              <w:rPr>
                <w:webHidden/>
              </w:rPr>
            </w:r>
            <w:r>
              <w:rPr>
                <w:webHidden/>
              </w:rPr>
              <w:fldChar w:fldCharType="separate"/>
            </w:r>
            <w:r w:rsidR="006C5791">
              <w:rPr>
                <w:webHidden/>
              </w:rPr>
              <w:t>8</w:t>
            </w:r>
            <w:r>
              <w:rPr>
                <w:webHidden/>
              </w:rPr>
              <w:fldChar w:fldCharType="end"/>
            </w:r>
          </w:hyperlink>
        </w:p>
        <w:p w14:paraId="674E3E76" w14:textId="45D4C87D" w:rsidR="00E1472C" w:rsidRDefault="00E1472C">
          <w:pPr>
            <w:pStyle w:val="TOC2"/>
            <w:rPr>
              <w:rFonts w:eastAsiaTheme="minorEastAsia"/>
              <w:kern w:val="2"/>
              <w:sz w:val="24"/>
              <w:szCs w:val="24"/>
              <w:lang w:val="en-NL" w:eastAsia="en-NL"/>
              <w14:ligatures w14:val="standardContextual"/>
            </w:rPr>
          </w:pPr>
          <w:hyperlink w:anchor="_Toc225413651" w:history="1">
            <w:r w:rsidRPr="00FC798B">
              <w:rPr>
                <w:rStyle w:val="Hyperlink"/>
              </w:rPr>
              <w:t>5</w:t>
            </w:r>
            <w:r>
              <w:rPr>
                <w:rFonts w:eastAsiaTheme="minorEastAsia"/>
                <w:kern w:val="2"/>
                <w:sz w:val="24"/>
                <w:szCs w:val="24"/>
                <w:lang w:val="en-NL" w:eastAsia="en-NL"/>
                <w14:ligatures w14:val="standardContextual"/>
              </w:rPr>
              <w:tab/>
            </w:r>
            <w:r w:rsidRPr="00FC798B">
              <w:rPr>
                <w:rStyle w:val="Hyperlink"/>
              </w:rPr>
              <w:t>Designated authority competent to draw up international certificates under Article 40</w:t>
            </w:r>
            <w:r>
              <w:rPr>
                <w:webHidden/>
              </w:rPr>
              <w:tab/>
            </w:r>
            <w:r>
              <w:rPr>
                <w:webHidden/>
              </w:rPr>
              <w:fldChar w:fldCharType="begin"/>
            </w:r>
            <w:r>
              <w:rPr>
                <w:webHidden/>
              </w:rPr>
              <w:instrText xml:space="preserve"> PAGEREF _Toc225413651 \h </w:instrText>
            </w:r>
            <w:r>
              <w:rPr>
                <w:webHidden/>
              </w:rPr>
            </w:r>
            <w:r>
              <w:rPr>
                <w:webHidden/>
              </w:rPr>
              <w:fldChar w:fldCharType="separate"/>
            </w:r>
            <w:r w:rsidR="006C5791">
              <w:rPr>
                <w:webHidden/>
              </w:rPr>
              <w:t>9</w:t>
            </w:r>
            <w:r>
              <w:rPr>
                <w:webHidden/>
              </w:rPr>
              <w:fldChar w:fldCharType="end"/>
            </w:r>
          </w:hyperlink>
        </w:p>
        <w:p w14:paraId="3FBF2110" w14:textId="48A8DA75" w:rsidR="00E1472C" w:rsidRDefault="00E1472C">
          <w:pPr>
            <w:pStyle w:val="TOC2"/>
            <w:rPr>
              <w:rFonts w:eastAsiaTheme="minorEastAsia"/>
              <w:kern w:val="2"/>
              <w:sz w:val="24"/>
              <w:szCs w:val="24"/>
              <w:lang w:val="en-NL" w:eastAsia="en-NL"/>
              <w14:ligatures w14:val="standardContextual"/>
            </w:rPr>
          </w:pPr>
          <w:hyperlink w:anchor="_Toc225413652" w:history="1">
            <w:r w:rsidRPr="00FC798B">
              <w:rPr>
                <w:rStyle w:val="Hyperlink"/>
              </w:rPr>
              <w:t>6</w:t>
            </w:r>
            <w:r>
              <w:rPr>
                <w:rFonts w:eastAsiaTheme="minorEastAsia"/>
                <w:kern w:val="2"/>
                <w:sz w:val="24"/>
                <w:szCs w:val="24"/>
                <w:lang w:val="en-NL" w:eastAsia="en-NL"/>
                <w14:ligatures w14:val="standardContextual"/>
              </w:rPr>
              <w:tab/>
            </w:r>
            <w:r w:rsidRPr="00FC798B">
              <w:rPr>
                <w:rStyle w:val="Hyperlink"/>
              </w:rPr>
              <w:t>Language requirements (Art. 54)</w:t>
            </w:r>
            <w:r>
              <w:rPr>
                <w:webHidden/>
              </w:rPr>
              <w:tab/>
            </w:r>
            <w:r>
              <w:rPr>
                <w:webHidden/>
              </w:rPr>
              <w:fldChar w:fldCharType="begin"/>
            </w:r>
            <w:r>
              <w:rPr>
                <w:webHidden/>
              </w:rPr>
              <w:instrText xml:space="preserve"> PAGEREF _Toc225413652 \h </w:instrText>
            </w:r>
            <w:r>
              <w:rPr>
                <w:webHidden/>
              </w:rPr>
            </w:r>
            <w:r>
              <w:rPr>
                <w:webHidden/>
              </w:rPr>
              <w:fldChar w:fldCharType="separate"/>
            </w:r>
            <w:r w:rsidR="006C5791">
              <w:rPr>
                <w:webHidden/>
              </w:rPr>
              <w:t>10</w:t>
            </w:r>
            <w:r>
              <w:rPr>
                <w:webHidden/>
              </w:rPr>
              <w:fldChar w:fldCharType="end"/>
            </w:r>
          </w:hyperlink>
        </w:p>
        <w:p w14:paraId="226447BE" w14:textId="53A7C077" w:rsidR="00E1472C" w:rsidRDefault="00E1472C">
          <w:pPr>
            <w:pStyle w:val="TOC2"/>
            <w:rPr>
              <w:rFonts w:eastAsiaTheme="minorEastAsia"/>
              <w:kern w:val="2"/>
              <w:sz w:val="24"/>
              <w:szCs w:val="24"/>
              <w:lang w:val="en-NL" w:eastAsia="en-NL"/>
              <w14:ligatures w14:val="standardContextual"/>
            </w:rPr>
          </w:pPr>
          <w:hyperlink w:anchor="_Toc225413653" w:history="1">
            <w:r w:rsidRPr="00FC798B">
              <w:rPr>
                <w:rStyle w:val="Hyperlink"/>
              </w:rPr>
              <w:t>7</w:t>
            </w:r>
            <w:r>
              <w:rPr>
                <w:rFonts w:eastAsiaTheme="minorEastAsia"/>
                <w:kern w:val="2"/>
                <w:sz w:val="24"/>
                <w:szCs w:val="24"/>
                <w:lang w:val="en-NL" w:eastAsia="en-NL"/>
                <w14:ligatures w14:val="standardContextual"/>
              </w:rPr>
              <w:tab/>
            </w:r>
            <w:r w:rsidRPr="00FC798B">
              <w:rPr>
                <w:rStyle w:val="Hyperlink"/>
              </w:rPr>
              <w:t>Central Authority functions, operations and services</w:t>
            </w:r>
            <w:r>
              <w:rPr>
                <w:webHidden/>
              </w:rPr>
              <w:tab/>
            </w:r>
            <w:r>
              <w:rPr>
                <w:webHidden/>
              </w:rPr>
              <w:fldChar w:fldCharType="begin"/>
            </w:r>
            <w:r>
              <w:rPr>
                <w:webHidden/>
              </w:rPr>
              <w:instrText xml:space="preserve"> PAGEREF _Toc225413653 \h </w:instrText>
            </w:r>
            <w:r>
              <w:rPr>
                <w:webHidden/>
              </w:rPr>
            </w:r>
            <w:r>
              <w:rPr>
                <w:webHidden/>
              </w:rPr>
              <w:fldChar w:fldCharType="separate"/>
            </w:r>
            <w:r w:rsidR="006C5791">
              <w:rPr>
                <w:webHidden/>
              </w:rPr>
              <w:t>10</w:t>
            </w:r>
            <w:r>
              <w:rPr>
                <w:webHidden/>
              </w:rPr>
              <w:fldChar w:fldCharType="end"/>
            </w:r>
          </w:hyperlink>
        </w:p>
        <w:p w14:paraId="7C211132" w14:textId="4E9E696E" w:rsidR="00E1472C" w:rsidRDefault="00E1472C">
          <w:pPr>
            <w:pStyle w:val="TOC1"/>
            <w:rPr>
              <w:rFonts w:eastAsiaTheme="minorEastAsia"/>
              <w:kern w:val="2"/>
              <w:sz w:val="24"/>
              <w:szCs w:val="24"/>
              <w:lang w:val="en-NL" w:eastAsia="en-NL"/>
              <w14:ligatures w14:val="standardContextual"/>
            </w:rPr>
          </w:pPr>
          <w:hyperlink w:anchor="_Toc225413654" w:history="1">
            <w:r w:rsidRPr="00FC798B">
              <w:rPr>
                <w:rStyle w:val="Hyperlink"/>
              </w:rPr>
              <w:t>II.</w:t>
            </w:r>
            <w:r>
              <w:rPr>
                <w:rFonts w:eastAsiaTheme="minorEastAsia"/>
                <w:kern w:val="2"/>
                <w:sz w:val="24"/>
                <w:szCs w:val="24"/>
                <w:lang w:val="en-NL" w:eastAsia="en-NL"/>
                <w14:ligatures w14:val="standardContextual"/>
              </w:rPr>
              <w:tab/>
            </w:r>
            <w:r w:rsidRPr="00FC798B">
              <w:rPr>
                <w:rStyle w:val="Hyperlink"/>
              </w:rPr>
              <w:t>Coming into force and territorial application of the Convention in [name of your State]</w:t>
            </w:r>
            <w:r>
              <w:rPr>
                <w:webHidden/>
              </w:rPr>
              <w:tab/>
            </w:r>
            <w:r>
              <w:rPr>
                <w:webHidden/>
              </w:rPr>
              <w:fldChar w:fldCharType="begin"/>
            </w:r>
            <w:r>
              <w:rPr>
                <w:webHidden/>
              </w:rPr>
              <w:instrText xml:space="preserve"> PAGEREF _Toc225413654 \h </w:instrText>
            </w:r>
            <w:r>
              <w:rPr>
                <w:webHidden/>
              </w:rPr>
            </w:r>
            <w:r>
              <w:rPr>
                <w:webHidden/>
              </w:rPr>
              <w:fldChar w:fldCharType="separate"/>
            </w:r>
            <w:r w:rsidR="006C5791">
              <w:rPr>
                <w:webHidden/>
              </w:rPr>
              <w:t>13</w:t>
            </w:r>
            <w:r>
              <w:rPr>
                <w:webHidden/>
              </w:rPr>
              <w:fldChar w:fldCharType="end"/>
            </w:r>
          </w:hyperlink>
        </w:p>
        <w:p w14:paraId="1B9DAED1" w14:textId="541D5EBB" w:rsidR="00E1472C" w:rsidRDefault="00E1472C">
          <w:pPr>
            <w:pStyle w:val="TOC2"/>
            <w:rPr>
              <w:rFonts w:eastAsiaTheme="minorEastAsia"/>
              <w:kern w:val="2"/>
              <w:sz w:val="24"/>
              <w:szCs w:val="24"/>
              <w:lang w:val="en-NL" w:eastAsia="en-NL"/>
              <w14:ligatures w14:val="standardContextual"/>
            </w:rPr>
          </w:pPr>
          <w:hyperlink w:anchor="_Toc225413655" w:history="1">
            <w:r w:rsidRPr="00FC798B">
              <w:rPr>
                <w:rStyle w:val="Hyperlink"/>
              </w:rPr>
              <w:t>8</w:t>
            </w:r>
            <w:r>
              <w:rPr>
                <w:rFonts w:eastAsiaTheme="minorEastAsia"/>
                <w:kern w:val="2"/>
                <w:sz w:val="24"/>
                <w:szCs w:val="24"/>
                <w:lang w:val="en-NL" w:eastAsia="en-NL"/>
                <w14:ligatures w14:val="standardContextual"/>
              </w:rPr>
              <w:tab/>
            </w:r>
            <w:r w:rsidRPr="00FC798B">
              <w:rPr>
                <w:rStyle w:val="Hyperlink"/>
              </w:rPr>
              <w:t>Coming into force and territorial application</w:t>
            </w:r>
            <w:r>
              <w:rPr>
                <w:webHidden/>
              </w:rPr>
              <w:tab/>
            </w:r>
            <w:r>
              <w:rPr>
                <w:webHidden/>
              </w:rPr>
              <w:fldChar w:fldCharType="begin"/>
            </w:r>
            <w:r>
              <w:rPr>
                <w:webHidden/>
              </w:rPr>
              <w:instrText xml:space="preserve"> PAGEREF _Toc225413655 \h </w:instrText>
            </w:r>
            <w:r>
              <w:rPr>
                <w:webHidden/>
              </w:rPr>
            </w:r>
            <w:r>
              <w:rPr>
                <w:webHidden/>
              </w:rPr>
              <w:fldChar w:fldCharType="separate"/>
            </w:r>
            <w:r w:rsidR="006C5791">
              <w:rPr>
                <w:webHidden/>
              </w:rPr>
              <w:t>13</w:t>
            </w:r>
            <w:r>
              <w:rPr>
                <w:webHidden/>
              </w:rPr>
              <w:fldChar w:fldCharType="end"/>
            </w:r>
          </w:hyperlink>
        </w:p>
        <w:p w14:paraId="0B4840F3" w14:textId="665B858C" w:rsidR="00E1472C" w:rsidRDefault="00E1472C">
          <w:pPr>
            <w:pStyle w:val="TOC1"/>
            <w:rPr>
              <w:rFonts w:eastAsiaTheme="minorEastAsia"/>
              <w:kern w:val="2"/>
              <w:sz w:val="24"/>
              <w:szCs w:val="24"/>
              <w:lang w:val="en-NL" w:eastAsia="en-NL"/>
              <w14:ligatures w14:val="standardContextual"/>
            </w:rPr>
          </w:pPr>
          <w:hyperlink w:anchor="_Toc225413656" w:history="1">
            <w:r w:rsidRPr="00FC798B">
              <w:rPr>
                <w:rStyle w:val="Hyperlink"/>
              </w:rPr>
              <w:t>III.</w:t>
            </w:r>
            <w:r>
              <w:rPr>
                <w:rFonts w:eastAsiaTheme="minorEastAsia"/>
                <w:kern w:val="2"/>
                <w:sz w:val="24"/>
                <w:szCs w:val="24"/>
                <w:lang w:val="en-NL" w:eastAsia="en-NL"/>
                <w14:ligatures w14:val="standardContextual"/>
              </w:rPr>
              <w:tab/>
            </w:r>
            <w:r w:rsidRPr="00FC798B">
              <w:rPr>
                <w:rStyle w:val="Hyperlink"/>
              </w:rPr>
              <w:t>Relevant legislation in [name of your State]</w:t>
            </w:r>
            <w:r>
              <w:rPr>
                <w:webHidden/>
              </w:rPr>
              <w:tab/>
            </w:r>
            <w:r>
              <w:rPr>
                <w:webHidden/>
              </w:rPr>
              <w:fldChar w:fldCharType="begin"/>
            </w:r>
            <w:r>
              <w:rPr>
                <w:webHidden/>
              </w:rPr>
              <w:instrText xml:space="preserve"> PAGEREF _Toc225413656 \h </w:instrText>
            </w:r>
            <w:r>
              <w:rPr>
                <w:webHidden/>
              </w:rPr>
            </w:r>
            <w:r>
              <w:rPr>
                <w:webHidden/>
              </w:rPr>
              <w:fldChar w:fldCharType="separate"/>
            </w:r>
            <w:r w:rsidR="006C5791">
              <w:rPr>
                <w:webHidden/>
              </w:rPr>
              <w:t>13</w:t>
            </w:r>
            <w:r>
              <w:rPr>
                <w:webHidden/>
              </w:rPr>
              <w:fldChar w:fldCharType="end"/>
            </w:r>
          </w:hyperlink>
        </w:p>
        <w:p w14:paraId="6DF06684" w14:textId="28A7F6AA" w:rsidR="00E1472C" w:rsidRDefault="00E1472C">
          <w:pPr>
            <w:pStyle w:val="TOC2"/>
            <w:rPr>
              <w:rFonts w:eastAsiaTheme="minorEastAsia"/>
              <w:kern w:val="2"/>
              <w:sz w:val="24"/>
              <w:szCs w:val="24"/>
              <w:lang w:val="en-NL" w:eastAsia="en-NL"/>
              <w14:ligatures w14:val="standardContextual"/>
            </w:rPr>
          </w:pPr>
          <w:hyperlink w:anchor="_Toc225413657" w:history="1">
            <w:r w:rsidRPr="00FC798B">
              <w:rPr>
                <w:rStyle w:val="Hyperlink"/>
              </w:rPr>
              <w:t>9</w:t>
            </w:r>
            <w:r>
              <w:rPr>
                <w:rFonts w:eastAsiaTheme="minorEastAsia"/>
                <w:kern w:val="2"/>
                <w:sz w:val="24"/>
                <w:szCs w:val="24"/>
                <w:lang w:val="en-NL" w:eastAsia="en-NL"/>
                <w14:ligatures w14:val="standardContextual"/>
              </w:rPr>
              <w:tab/>
            </w:r>
            <w:r w:rsidRPr="00FC798B">
              <w:rPr>
                <w:rStyle w:val="Hyperlink"/>
              </w:rPr>
              <w:t>1996 Child Protection Convention</w:t>
            </w:r>
            <w:r>
              <w:rPr>
                <w:webHidden/>
              </w:rPr>
              <w:tab/>
            </w:r>
            <w:r>
              <w:rPr>
                <w:webHidden/>
              </w:rPr>
              <w:fldChar w:fldCharType="begin"/>
            </w:r>
            <w:r>
              <w:rPr>
                <w:webHidden/>
              </w:rPr>
              <w:instrText xml:space="preserve"> PAGEREF _Toc225413657 \h </w:instrText>
            </w:r>
            <w:r>
              <w:rPr>
                <w:webHidden/>
              </w:rPr>
            </w:r>
            <w:r>
              <w:rPr>
                <w:webHidden/>
              </w:rPr>
              <w:fldChar w:fldCharType="separate"/>
            </w:r>
            <w:r w:rsidR="006C5791">
              <w:rPr>
                <w:webHidden/>
              </w:rPr>
              <w:t>13</w:t>
            </w:r>
            <w:r>
              <w:rPr>
                <w:webHidden/>
              </w:rPr>
              <w:fldChar w:fldCharType="end"/>
            </w:r>
          </w:hyperlink>
        </w:p>
        <w:p w14:paraId="3A99D7A8" w14:textId="1A5100C3" w:rsidR="00E1472C" w:rsidRDefault="00E1472C">
          <w:pPr>
            <w:pStyle w:val="TOC2"/>
            <w:rPr>
              <w:rFonts w:eastAsiaTheme="minorEastAsia"/>
              <w:kern w:val="2"/>
              <w:sz w:val="24"/>
              <w:szCs w:val="24"/>
              <w:lang w:val="en-NL" w:eastAsia="en-NL"/>
              <w14:ligatures w14:val="standardContextual"/>
            </w:rPr>
          </w:pPr>
          <w:hyperlink w:anchor="_Toc225413658" w:history="1">
            <w:r w:rsidRPr="00FC798B">
              <w:rPr>
                <w:rStyle w:val="Hyperlink"/>
              </w:rPr>
              <w:t>10</w:t>
            </w:r>
            <w:r>
              <w:rPr>
                <w:rFonts w:eastAsiaTheme="minorEastAsia"/>
                <w:kern w:val="2"/>
                <w:sz w:val="24"/>
                <w:szCs w:val="24"/>
                <w:lang w:val="en-NL" w:eastAsia="en-NL"/>
                <w14:ligatures w14:val="standardContextual"/>
              </w:rPr>
              <w:tab/>
            </w:r>
            <w:r w:rsidRPr="00FC798B">
              <w:rPr>
                <w:rStyle w:val="Hyperlink"/>
              </w:rPr>
              <w:t>Other relevant HCCH Conventions</w:t>
            </w:r>
            <w:r>
              <w:rPr>
                <w:webHidden/>
              </w:rPr>
              <w:tab/>
            </w:r>
            <w:r>
              <w:rPr>
                <w:webHidden/>
              </w:rPr>
              <w:fldChar w:fldCharType="begin"/>
            </w:r>
            <w:r>
              <w:rPr>
                <w:webHidden/>
              </w:rPr>
              <w:instrText xml:space="preserve"> PAGEREF _Toc225413658 \h </w:instrText>
            </w:r>
            <w:r>
              <w:rPr>
                <w:webHidden/>
              </w:rPr>
            </w:r>
            <w:r>
              <w:rPr>
                <w:webHidden/>
              </w:rPr>
              <w:fldChar w:fldCharType="separate"/>
            </w:r>
            <w:r w:rsidR="006C5791">
              <w:rPr>
                <w:webHidden/>
              </w:rPr>
              <w:t>13</w:t>
            </w:r>
            <w:r>
              <w:rPr>
                <w:webHidden/>
              </w:rPr>
              <w:fldChar w:fldCharType="end"/>
            </w:r>
          </w:hyperlink>
        </w:p>
        <w:p w14:paraId="3AF30BB1" w14:textId="2C6A0944" w:rsidR="00E1472C" w:rsidRDefault="00E1472C">
          <w:pPr>
            <w:pStyle w:val="TOC2"/>
            <w:rPr>
              <w:rFonts w:eastAsiaTheme="minorEastAsia"/>
              <w:kern w:val="2"/>
              <w:sz w:val="24"/>
              <w:szCs w:val="24"/>
              <w:lang w:val="en-NL" w:eastAsia="en-NL"/>
              <w14:ligatures w14:val="standardContextual"/>
            </w:rPr>
          </w:pPr>
          <w:hyperlink w:anchor="_Toc225413659" w:history="1">
            <w:r w:rsidRPr="00FC798B">
              <w:rPr>
                <w:rStyle w:val="Hyperlink"/>
              </w:rPr>
              <w:t>11</w:t>
            </w:r>
            <w:r>
              <w:rPr>
                <w:rFonts w:eastAsiaTheme="minorEastAsia"/>
                <w:kern w:val="2"/>
                <w:sz w:val="24"/>
                <w:szCs w:val="24"/>
                <w:lang w:val="en-NL" w:eastAsia="en-NL"/>
                <w14:ligatures w14:val="standardContextual"/>
              </w:rPr>
              <w:tab/>
            </w:r>
            <w:r w:rsidRPr="00FC798B">
              <w:rPr>
                <w:rStyle w:val="Hyperlink"/>
              </w:rPr>
              <w:t>Other agreements on international child protection</w:t>
            </w:r>
            <w:r>
              <w:rPr>
                <w:webHidden/>
              </w:rPr>
              <w:tab/>
            </w:r>
            <w:r>
              <w:rPr>
                <w:webHidden/>
              </w:rPr>
              <w:fldChar w:fldCharType="begin"/>
            </w:r>
            <w:r>
              <w:rPr>
                <w:webHidden/>
              </w:rPr>
              <w:instrText xml:space="preserve"> PAGEREF _Toc225413659 \h </w:instrText>
            </w:r>
            <w:r>
              <w:rPr>
                <w:webHidden/>
              </w:rPr>
            </w:r>
            <w:r>
              <w:rPr>
                <w:webHidden/>
              </w:rPr>
              <w:fldChar w:fldCharType="separate"/>
            </w:r>
            <w:r w:rsidR="006C5791">
              <w:rPr>
                <w:webHidden/>
              </w:rPr>
              <w:t>14</w:t>
            </w:r>
            <w:r>
              <w:rPr>
                <w:webHidden/>
              </w:rPr>
              <w:fldChar w:fldCharType="end"/>
            </w:r>
          </w:hyperlink>
        </w:p>
        <w:p w14:paraId="19145FF7" w14:textId="3C529FA3" w:rsidR="00E1472C" w:rsidRDefault="00E1472C">
          <w:pPr>
            <w:pStyle w:val="TOC1"/>
            <w:rPr>
              <w:rFonts w:eastAsiaTheme="minorEastAsia"/>
              <w:kern w:val="2"/>
              <w:sz w:val="24"/>
              <w:szCs w:val="24"/>
              <w:lang w:val="en-NL" w:eastAsia="en-NL"/>
              <w14:ligatures w14:val="standardContextual"/>
            </w:rPr>
          </w:pPr>
          <w:hyperlink w:anchor="_Toc225413660" w:history="1">
            <w:r w:rsidRPr="00FC798B">
              <w:rPr>
                <w:rStyle w:val="Hyperlink"/>
              </w:rPr>
              <w:t>IV.</w:t>
            </w:r>
            <w:r>
              <w:rPr>
                <w:rFonts w:eastAsiaTheme="minorEastAsia"/>
                <w:kern w:val="2"/>
                <w:sz w:val="24"/>
                <w:szCs w:val="24"/>
                <w:lang w:val="en-NL" w:eastAsia="en-NL"/>
                <w14:ligatures w14:val="standardContextual"/>
              </w:rPr>
              <w:tab/>
            </w:r>
            <w:r w:rsidRPr="00FC798B">
              <w:rPr>
                <w:rStyle w:val="Hyperlink"/>
              </w:rPr>
              <w:t>Measures or other matters falling within the scope of the Convention</w:t>
            </w:r>
            <w:r>
              <w:rPr>
                <w:webHidden/>
              </w:rPr>
              <w:tab/>
            </w:r>
            <w:r>
              <w:rPr>
                <w:webHidden/>
              </w:rPr>
              <w:fldChar w:fldCharType="begin"/>
            </w:r>
            <w:r>
              <w:rPr>
                <w:webHidden/>
              </w:rPr>
              <w:instrText xml:space="preserve"> PAGEREF _Toc225413660 \h </w:instrText>
            </w:r>
            <w:r>
              <w:rPr>
                <w:webHidden/>
              </w:rPr>
            </w:r>
            <w:r>
              <w:rPr>
                <w:webHidden/>
              </w:rPr>
              <w:fldChar w:fldCharType="separate"/>
            </w:r>
            <w:r w:rsidR="006C5791">
              <w:rPr>
                <w:webHidden/>
              </w:rPr>
              <w:t>14</w:t>
            </w:r>
            <w:r>
              <w:rPr>
                <w:webHidden/>
              </w:rPr>
              <w:fldChar w:fldCharType="end"/>
            </w:r>
          </w:hyperlink>
        </w:p>
        <w:p w14:paraId="3DB25854" w14:textId="79B6B72C" w:rsidR="00E1472C" w:rsidRDefault="00E1472C">
          <w:pPr>
            <w:pStyle w:val="TOC2"/>
            <w:rPr>
              <w:rFonts w:eastAsiaTheme="minorEastAsia"/>
              <w:kern w:val="2"/>
              <w:sz w:val="24"/>
              <w:szCs w:val="24"/>
              <w:lang w:val="en-NL" w:eastAsia="en-NL"/>
              <w14:ligatures w14:val="standardContextual"/>
            </w:rPr>
          </w:pPr>
          <w:hyperlink w:anchor="_Toc225413661" w:history="1">
            <w:r w:rsidRPr="00FC798B">
              <w:rPr>
                <w:rStyle w:val="Hyperlink"/>
              </w:rPr>
              <w:t>12</w:t>
            </w:r>
            <w:r>
              <w:rPr>
                <w:rFonts w:eastAsiaTheme="minorEastAsia"/>
                <w:kern w:val="2"/>
                <w:sz w:val="24"/>
                <w:szCs w:val="24"/>
                <w:lang w:val="en-NL" w:eastAsia="en-NL"/>
                <w14:ligatures w14:val="standardContextual"/>
              </w:rPr>
              <w:tab/>
            </w:r>
            <w:r w:rsidRPr="00FC798B">
              <w:rPr>
                <w:rStyle w:val="Hyperlink"/>
              </w:rPr>
              <w:t>Parental Responsibility – rights of custody – rights of access / contact</w:t>
            </w:r>
            <w:r>
              <w:rPr>
                <w:webHidden/>
              </w:rPr>
              <w:tab/>
            </w:r>
            <w:r>
              <w:rPr>
                <w:webHidden/>
              </w:rPr>
              <w:fldChar w:fldCharType="begin"/>
            </w:r>
            <w:r>
              <w:rPr>
                <w:webHidden/>
              </w:rPr>
              <w:instrText xml:space="preserve"> PAGEREF _Toc225413661 \h </w:instrText>
            </w:r>
            <w:r>
              <w:rPr>
                <w:webHidden/>
              </w:rPr>
            </w:r>
            <w:r>
              <w:rPr>
                <w:webHidden/>
              </w:rPr>
              <w:fldChar w:fldCharType="separate"/>
            </w:r>
            <w:r w:rsidR="006C5791">
              <w:rPr>
                <w:webHidden/>
              </w:rPr>
              <w:t>14</w:t>
            </w:r>
            <w:r>
              <w:rPr>
                <w:webHidden/>
              </w:rPr>
              <w:fldChar w:fldCharType="end"/>
            </w:r>
          </w:hyperlink>
        </w:p>
        <w:p w14:paraId="7DF360EF" w14:textId="599A9B71" w:rsidR="00E1472C" w:rsidRDefault="00E1472C">
          <w:pPr>
            <w:pStyle w:val="TOC2"/>
            <w:rPr>
              <w:rFonts w:eastAsiaTheme="minorEastAsia"/>
              <w:kern w:val="2"/>
              <w:sz w:val="24"/>
              <w:szCs w:val="24"/>
              <w:lang w:val="en-NL" w:eastAsia="en-NL"/>
              <w14:ligatures w14:val="standardContextual"/>
            </w:rPr>
          </w:pPr>
          <w:hyperlink w:anchor="_Toc225413662" w:history="1">
            <w:r w:rsidRPr="00FC798B">
              <w:rPr>
                <w:rStyle w:val="Hyperlink"/>
              </w:rPr>
              <w:t>13</w:t>
            </w:r>
            <w:r>
              <w:rPr>
                <w:rFonts w:eastAsiaTheme="minorEastAsia"/>
                <w:kern w:val="2"/>
                <w:sz w:val="24"/>
                <w:szCs w:val="24"/>
                <w:lang w:val="en-NL" w:eastAsia="en-NL"/>
                <w14:ligatures w14:val="standardContextual"/>
              </w:rPr>
              <w:tab/>
            </w:r>
            <w:r w:rsidRPr="00FC798B">
              <w:rPr>
                <w:rStyle w:val="Hyperlink"/>
              </w:rPr>
              <w:t>Guardianship, curatorship and analogous institutions</w:t>
            </w:r>
            <w:r>
              <w:rPr>
                <w:webHidden/>
              </w:rPr>
              <w:tab/>
            </w:r>
            <w:r>
              <w:rPr>
                <w:webHidden/>
              </w:rPr>
              <w:fldChar w:fldCharType="begin"/>
            </w:r>
            <w:r>
              <w:rPr>
                <w:webHidden/>
              </w:rPr>
              <w:instrText xml:space="preserve"> PAGEREF _Toc225413662 \h </w:instrText>
            </w:r>
            <w:r>
              <w:rPr>
                <w:webHidden/>
              </w:rPr>
            </w:r>
            <w:r>
              <w:rPr>
                <w:webHidden/>
              </w:rPr>
              <w:fldChar w:fldCharType="separate"/>
            </w:r>
            <w:r w:rsidR="006C5791">
              <w:rPr>
                <w:webHidden/>
              </w:rPr>
              <w:t>16</w:t>
            </w:r>
            <w:r>
              <w:rPr>
                <w:webHidden/>
              </w:rPr>
              <w:fldChar w:fldCharType="end"/>
            </w:r>
          </w:hyperlink>
        </w:p>
        <w:p w14:paraId="7CDAA988" w14:textId="04161C6B" w:rsidR="00E1472C" w:rsidRDefault="00E1472C">
          <w:pPr>
            <w:pStyle w:val="TOC2"/>
            <w:rPr>
              <w:rFonts w:eastAsiaTheme="minorEastAsia"/>
              <w:kern w:val="2"/>
              <w:sz w:val="24"/>
              <w:szCs w:val="24"/>
              <w:lang w:val="en-NL" w:eastAsia="en-NL"/>
              <w14:ligatures w14:val="standardContextual"/>
            </w:rPr>
          </w:pPr>
          <w:hyperlink w:anchor="_Toc225413663" w:history="1">
            <w:r w:rsidRPr="00FC798B">
              <w:rPr>
                <w:rStyle w:val="Hyperlink"/>
              </w:rPr>
              <w:t>14</w:t>
            </w:r>
            <w:r>
              <w:rPr>
                <w:rFonts w:eastAsiaTheme="minorEastAsia"/>
                <w:kern w:val="2"/>
                <w:sz w:val="24"/>
                <w:szCs w:val="24"/>
                <w:lang w:val="en-NL" w:eastAsia="en-NL"/>
                <w14:ligatures w14:val="standardContextual"/>
              </w:rPr>
              <w:tab/>
            </w:r>
            <w:r w:rsidRPr="00FC798B">
              <w:rPr>
                <w:rStyle w:val="Hyperlink"/>
              </w:rPr>
              <w:t>Supportive measures / arrangements</w:t>
            </w:r>
            <w:r>
              <w:rPr>
                <w:webHidden/>
              </w:rPr>
              <w:tab/>
            </w:r>
            <w:r>
              <w:rPr>
                <w:webHidden/>
              </w:rPr>
              <w:fldChar w:fldCharType="begin"/>
            </w:r>
            <w:r>
              <w:rPr>
                <w:webHidden/>
              </w:rPr>
              <w:instrText xml:space="preserve"> PAGEREF _Toc225413663 \h </w:instrText>
            </w:r>
            <w:r>
              <w:rPr>
                <w:webHidden/>
              </w:rPr>
            </w:r>
            <w:r>
              <w:rPr>
                <w:webHidden/>
              </w:rPr>
              <w:fldChar w:fldCharType="separate"/>
            </w:r>
            <w:r w:rsidR="006C5791">
              <w:rPr>
                <w:webHidden/>
              </w:rPr>
              <w:t>17</w:t>
            </w:r>
            <w:r>
              <w:rPr>
                <w:webHidden/>
              </w:rPr>
              <w:fldChar w:fldCharType="end"/>
            </w:r>
          </w:hyperlink>
        </w:p>
        <w:p w14:paraId="6BA6B838" w14:textId="24E1EB5A" w:rsidR="00E1472C" w:rsidRDefault="00E1472C">
          <w:pPr>
            <w:pStyle w:val="TOC2"/>
            <w:rPr>
              <w:rFonts w:eastAsiaTheme="minorEastAsia"/>
              <w:kern w:val="2"/>
              <w:sz w:val="24"/>
              <w:szCs w:val="24"/>
              <w:lang w:val="en-NL" w:eastAsia="en-NL"/>
              <w14:ligatures w14:val="standardContextual"/>
            </w:rPr>
          </w:pPr>
          <w:hyperlink w:anchor="_Toc225413664" w:history="1">
            <w:r w:rsidRPr="00FC798B">
              <w:rPr>
                <w:rStyle w:val="Hyperlink"/>
              </w:rPr>
              <w:t>15</w:t>
            </w:r>
            <w:r>
              <w:rPr>
                <w:rFonts w:eastAsiaTheme="minorEastAsia"/>
                <w:kern w:val="2"/>
                <w:sz w:val="24"/>
                <w:szCs w:val="24"/>
                <w:lang w:val="en-NL" w:eastAsia="en-NL"/>
                <w14:ligatures w14:val="standardContextual"/>
              </w:rPr>
              <w:tab/>
            </w:r>
            <w:r w:rsidRPr="00FC798B">
              <w:rPr>
                <w:rStyle w:val="Hyperlink"/>
              </w:rPr>
              <w:t>Foster care, kinship care, kafala, institutional care and educational measures</w:t>
            </w:r>
            <w:r>
              <w:rPr>
                <w:webHidden/>
              </w:rPr>
              <w:tab/>
            </w:r>
            <w:r>
              <w:rPr>
                <w:webHidden/>
              </w:rPr>
              <w:fldChar w:fldCharType="begin"/>
            </w:r>
            <w:r>
              <w:rPr>
                <w:webHidden/>
              </w:rPr>
              <w:instrText xml:space="preserve"> PAGEREF _Toc225413664 \h </w:instrText>
            </w:r>
            <w:r>
              <w:rPr>
                <w:webHidden/>
              </w:rPr>
            </w:r>
            <w:r>
              <w:rPr>
                <w:webHidden/>
              </w:rPr>
              <w:fldChar w:fldCharType="separate"/>
            </w:r>
            <w:r w:rsidR="006C5791">
              <w:rPr>
                <w:webHidden/>
              </w:rPr>
              <w:t>17</w:t>
            </w:r>
            <w:r>
              <w:rPr>
                <w:webHidden/>
              </w:rPr>
              <w:fldChar w:fldCharType="end"/>
            </w:r>
          </w:hyperlink>
        </w:p>
        <w:p w14:paraId="75F6393F" w14:textId="6C4994A3" w:rsidR="00E1472C" w:rsidRDefault="00E1472C">
          <w:pPr>
            <w:pStyle w:val="TOC2"/>
            <w:rPr>
              <w:rFonts w:eastAsiaTheme="minorEastAsia"/>
              <w:kern w:val="2"/>
              <w:sz w:val="24"/>
              <w:szCs w:val="24"/>
              <w:lang w:val="en-NL" w:eastAsia="en-NL"/>
              <w14:ligatures w14:val="standardContextual"/>
            </w:rPr>
          </w:pPr>
          <w:hyperlink w:anchor="_Toc225413665" w:history="1">
            <w:r w:rsidRPr="00FC798B">
              <w:rPr>
                <w:rStyle w:val="Hyperlink"/>
              </w:rPr>
              <w:t>16</w:t>
            </w:r>
            <w:r>
              <w:rPr>
                <w:rFonts w:eastAsiaTheme="minorEastAsia"/>
                <w:kern w:val="2"/>
                <w:sz w:val="24"/>
                <w:szCs w:val="24"/>
                <w:lang w:val="en-NL" w:eastAsia="en-NL"/>
                <w14:ligatures w14:val="standardContextual"/>
              </w:rPr>
              <w:tab/>
            </w:r>
            <w:r w:rsidRPr="00FC798B">
              <w:rPr>
                <w:rStyle w:val="Hyperlink"/>
              </w:rPr>
              <w:t>Urgent measures of protection</w:t>
            </w:r>
            <w:r>
              <w:rPr>
                <w:webHidden/>
              </w:rPr>
              <w:tab/>
            </w:r>
            <w:r>
              <w:rPr>
                <w:webHidden/>
              </w:rPr>
              <w:fldChar w:fldCharType="begin"/>
            </w:r>
            <w:r>
              <w:rPr>
                <w:webHidden/>
              </w:rPr>
              <w:instrText xml:space="preserve"> PAGEREF _Toc225413665 \h </w:instrText>
            </w:r>
            <w:r>
              <w:rPr>
                <w:webHidden/>
              </w:rPr>
            </w:r>
            <w:r>
              <w:rPr>
                <w:webHidden/>
              </w:rPr>
              <w:fldChar w:fldCharType="separate"/>
            </w:r>
            <w:r w:rsidR="006C5791">
              <w:rPr>
                <w:webHidden/>
              </w:rPr>
              <w:t>19</w:t>
            </w:r>
            <w:r>
              <w:rPr>
                <w:webHidden/>
              </w:rPr>
              <w:fldChar w:fldCharType="end"/>
            </w:r>
          </w:hyperlink>
        </w:p>
        <w:p w14:paraId="01FF1E4D" w14:textId="460FD41B" w:rsidR="00E1472C" w:rsidRDefault="00E1472C">
          <w:pPr>
            <w:pStyle w:val="TOC1"/>
            <w:rPr>
              <w:rFonts w:eastAsiaTheme="minorEastAsia"/>
              <w:kern w:val="2"/>
              <w:sz w:val="24"/>
              <w:szCs w:val="24"/>
              <w:lang w:val="en-NL" w:eastAsia="en-NL"/>
              <w14:ligatures w14:val="standardContextual"/>
            </w:rPr>
          </w:pPr>
          <w:hyperlink w:anchor="_Toc225413666" w:history="1">
            <w:r w:rsidRPr="00FC798B">
              <w:rPr>
                <w:rStyle w:val="Hyperlink"/>
              </w:rPr>
              <w:t>V.</w:t>
            </w:r>
            <w:r>
              <w:rPr>
                <w:rFonts w:eastAsiaTheme="minorEastAsia"/>
                <w:kern w:val="2"/>
                <w:sz w:val="24"/>
                <w:szCs w:val="24"/>
                <w:lang w:val="en-NL" w:eastAsia="en-NL"/>
                <w14:ligatures w14:val="standardContextual"/>
              </w:rPr>
              <w:tab/>
            </w:r>
            <w:r w:rsidRPr="00FC798B">
              <w:rPr>
                <w:rStyle w:val="Hyperlink"/>
              </w:rPr>
              <w:t>Jurisdiction (Arts 5 – 14)</w:t>
            </w:r>
            <w:r>
              <w:rPr>
                <w:webHidden/>
              </w:rPr>
              <w:tab/>
            </w:r>
            <w:r>
              <w:rPr>
                <w:webHidden/>
              </w:rPr>
              <w:fldChar w:fldCharType="begin"/>
            </w:r>
            <w:r>
              <w:rPr>
                <w:webHidden/>
              </w:rPr>
              <w:instrText xml:space="preserve"> PAGEREF _Toc225413666 \h </w:instrText>
            </w:r>
            <w:r>
              <w:rPr>
                <w:webHidden/>
              </w:rPr>
            </w:r>
            <w:r>
              <w:rPr>
                <w:webHidden/>
              </w:rPr>
              <w:fldChar w:fldCharType="separate"/>
            </w:r>
            <w:r w:rsidR="006C5791">
              <w:rPr>
                <w:webHidden/>
              </w:rPr>
              <w:t>20</w:t>
            </w:r>
            <w:r>
              <w:rPr>
                <w:webHidden/>
              </w:rPr>
              <w:fldChar w:fldCharType="end"/>
            </w:r>
          </w:hyperlink>
        </w:p>
        <w:p w14:paraId="333A1F8E" w14:textId="50ED6ED4" w:rsidR="00E1472C" w:rsidRDefault="00E1472C">
          <w:pPr>
            <w:pStyle w:val="TOC2"/>
            <w:rPr>
              <w:rFonts w:eastAsiaTheme="minorEastAsia"/>
              <w:kern w:val="2"/>
              <w:sz w:val="24"/>
              <w:szCs w:val="24"/>
              <w:lang w:val="en-NL" w:eastAsia="en-NL"/>
              <w14:ligatures w14:val="standardContextual"/>
            </w:rPr>
          </w:pPr>
          <w:hyperlink w:anchor="_Toc225413667" w:history="1">
            <w:r w:rsidRPr="00FC798B">
              <w:rPr>
                <w:rStyle w:val="Hyperlink"/>
              </w:rPr>
              <w:t>17</w:t>
            </w:r>
            <w:r>
              <w:rPr>
                <w:rFonts w:eastAsiaTheme="minorEastAsia"/>
                <w:kern w:val="2"/>
                <w:sz w:val="24"/>
                <w:szCs w:val="24"/>
                <w:lang w:val="en-NL" w:eastAsia="en-NL"/>
                <w14:ligatures w14:val="standardContextual"/>
              </w:rPr>
              <w:tab/>
            </w:r>
            <w:r w:rsidRPr="00FC798B">
              <w:rPr>
                <w:rStyle w:val="Hyperlink"/>
              </w:rPr>
              <w:t>Judicial Authorities</w:t>
            </w:r>
            <w:r>
              <w:rPr>
                <w:webHidden/>
              </w:rPr>
              <w:tab/>
            </w:r>
            <w:r>
              <w:rPr>
                <w:webHidden/>
              </w:rPr>
              <w:fldChar w:fldCharType="begin"/>
            </w:r>
            <w:r>
              <w:rPr>
                <w:webHidden/>
              </w:rPr>
              <w:instrText xml:space="preserve"> PAGEREF _Toc225413667 \h </w:instrText>
            </w:r>
            <w:r>
              <w:rPr>
                <w:webHidden/>
              </w:rPr>
            </w:r>
            <w:r>
              <w:rPr>
                <w:webHidden/>
              </w:rPr>
              <w:fldChar w:fldCharType="separate"/>
            </w:r>
            <w:r w:rsidR="006C5791">
              <w:rPr>
                <w:webHidden/>
              </w:rPr>
              <w:t>20</w:t>
            </w:r>
            <w:r>
              <w:rPr>
                <w:webHidden/>
              </w:rPr>
              <w:fldChar w:fldCharType="end"/>
            </w:r>
          </w:hyperlink>
        </w:p>
        <w:p w14:paraId="57D94B2D" w14:textId="01BD389F" w:rsidR="00E1472C" w:rsidRDefault="00E1472C">
          <w:pPr>
            <w:pStyle w:val="TOC2"/>
            <w:rPr>
              <w:rFonts w:eastAsiaTheme="minorEastAsia"/>
              <w:kern w:val="2"/>
              <w:sz w:val="24"/>
              <w:szCs w:val="24"/>
              <w:lang w:val="en-NL" w:eastAsia="en-NL"/>
              <w14:ligatures w14:val="standardContextual"/>
            </w:rPr>
          </w:pPr>
          <w:hyperlink w:anchor="_Toc225413668" w:history="1">
            <w:r w:rsidRPr="00FC798B">
              <w:rPr>
                <w:rStyle w:val="Hyperlink"/>
              </w:rPr>
              <w:t>18</w:t>
            </w:r>
            <w:r>
              <w:rPr>
                <w:rFonts w:eastAsiaTheme="minorEastAsia"/>
                <w:kern w:val="2"/>
                <w:sz w:val="24"/>
                <w:szCs w:val="24"/>
                <w:lang w:val="en-NL" w:eastAsia="en-NL"/>
                <w14:ligatures w14:val="standardContextual"/>
              </w:rPr>
              <w:tab/>
            </w:r>
            <w:r w:rsidRPr="00FC798B">
              <w:rPr>
                <w:rStyle w:val="Hyperlink"/>
              </w:rPr>
              <w:t>Transfer of jurisdiction (Arts 8 and 9)</w:t>
            </w:r>
            <w:r>
              <w:rPr>
                <w:webHidden/>
              </w:rPr>
              <w:tab/>
            </w:r>
            <w:r>
              <w:rPr>
                <w:webHidden/>
              </w:rPr>
              <w:fldChar w:fldCharType="begin"/>
            </w:r>
            <w:r>
              <w:rPr>
                <w:webHidden/>
              </w:rPr>
              <w:instrText xml:space="preserve"> PAGEREF _Toc225413668 \h </w:instrText>
            </w:r>
            <w:r>
              <w:rPr>
                <w:webHidden/>
              </w:rPr>
            </w:r>
            <w:r>
              <w:rPr>
                <w:webHidden/>
              </w:rPr>
              <w:fldChar w:fldCharType="separate"/>
            </w:r>
            <w:r w:rsidR="006C5791">
              <w:rPr>
                <w:webHidden/>
              </w:rPr>
              <w:t>21</w:t>
            </w:r>
            <w:r>
              <w:rPr>
                <w:webHidden/>
              </w:rPr>
              <w:fldChar w:fldCharType="end"/>
            </w:r>
          </w:hyperlink>
        </w:p>
        <w:p w14:paraId="4625DDDB" w14:textId="3A70A2CB" w:rsidR="00E1472C" w:rsidRDefault="00E1472C">
          <w:pPr>
            <w:pStyle w:val="TOC2"/>
            <w:rPr>
              <w:rFonts w:eastAsiaTheme="minorEastAsia"/>
              <w:kern w:val="2"/>
              <w:sz w:val="24"/>
              <w:szCs w:val="24"/>
              <w:lang w:val="en-NL" w:eastAsia="en-NL"/>
              <w14:ligatures w14:val="standardContextual"/>
            </w:rPr>
          </w:pPr>
          <w:hyperlink w:anchor="_Toc225413669" w:history="1">
            <w:r w:rsidRPr="00FC798B">
              <w:rPr>
                <w:rStyle w:val="Hyperlink"/>
              </w:rPr>
              <w:t>19</w:t>
            </w:r>
            <w:r>
              <w:rPr>
                <w:rFonts w:eastAsiaTheme="minorEastAsia"/>
                <w:kern w:val="2"/>
                <w:sz w:val="24"/>
                <w:szCs w:val="24"/>
                <w:lang w:val="en-NL" w:eastAsia="en-NL"/>
                <w14:ligatures w14:val="standardContextual"/>
              </w:rPr>
              <w:tab/>
            </w:r>
            <w:r w:rsidRPr="00FC798B">
              <w:rPr>
                <w:rStyle w:val="Hyperlink"/>
              </w:rPr>
              <w:t>Divorce or legal separation of the parents</w:t>
            </w:r>
            <w:r>
              <w:rPr>
                <w:webHidden/>
              </w:rPr>
              <w:tab/>
            </w:r>
            <w:r>
              <w:rPr>
                <w:webHidden/>
              </w:rPr>
              <w:fldChar w:fldCharType="begin"/>
            </w:r>
            <w:r>
              <w:rPr>
                <w:webHidden/>
              </w:rPr>
              <w:instrText xml:space="preserve"> PAGEREF _Toc225413669 \h </w:instrText>
            </w:r>
            <w:r>
              <w:rPr>
                <w:webHidden/>
              </w:rPr>
            </w:r>
            <w:r>
              <w:rPr>
                <w:webHidden/>
              </w:rPr>
              <w:fldChar w:fldCharType="separate"/>
            </w:r>
            <w:r w:rsidR="006C5791">
              <w:rPr>
                <w:webHidden/>
              </w:rPr>
              <w:t>21</w:t>
            </w:r>
            <w:r>
              <w:rPr>
                <w:webHidden/>
              </w:rPr>
              <w:fldChar w:fldCharType="end"/>
            </w:r>
          </w:hyperlink>
        </w:p>
        <w:p w14:paraId="35BCF29A" w14:textId="4D53987A" w:rsidR="00E1472C" w:rsidRDefault="00E1472C">
          <w:pPr>
            <w:pStyle w:val="TOC1"/>
            <w:rPr>
              <w:rFonts w:eastAsiaTheme="minorEastAsia"/>
              <w:kern w:val="2"/>
              <w:sz w:val="24"/>
              <w:szCs w:val="24"/>
              <w:lang w:val="en-NL" w:eastAsia="en-NL"/>
              <w14:ligatures w14:val="standardContextual"/>
            </w:rPr>
          </w:pPr>
          <w:hyperlink w:anchor="_Toc225413670" w:history="1">
            <w:r w:rsidRPr="00FC798B">
              <w:rPr>
                <w:rStyle w:val="Hyperlink"/>
              </w:rPr>
              <w:t>VI.</w:t>
            </w:r>
            <w:r>
              <w:rPr>
                <w:rFonts w:eastAsiaTheme="minorEastAsia"/>
                <w:kern w:val="2"/>
                <w:sz w:val="24"/>
                <w:szCs w:val="24"/>
                <w:lang w:val="en-NL" w:eastAsia="en-NL"/>
                <w14:ligatures w14:val="standardContextual"/>
              </w:rPr>
              <w:tab/>
            </w:r>
            <w:r w:rsidRPr="00FC798B">
              <w:rPr>
                <w:rStyle w:val="Hyperlink"/>
              </w:rPr>
              <w:t>Information relevant to courts and judicial proceedings</w:t>
            </w:r>
            <w:r>
              <w:rPr>
                <w:webHidden/>
              </w:rPr>
              <w:tab/>
            </w:r>
            <w:r>
              <w:rPr>
                <w:webHidden/>
              </w:rPr>
              <w:fldChar w:fldCharType="begin"/>
            </w:r>
            <w:r>
              <w:rPr>
                <w:webHidden/>
              </w:rPr>
              <w:instrText xml:space="preserve"> PAGEREF _Toc225413670 \h </w:instrText>
            </w:r>
            <w:r>
              <w:rPr>
                <w:webHidden/>
              </w:rPr>
            </w:r>
            <w:r>
              <w:rPr>
                <w:webHidden/>
              </w:rPr>
              <w:fldChar w:fldCharType="separate"/>
            </w:r>
            <w:r w:rsidR="006C5791">
              <w:rPr>
                <w:webHidden/>
              </w:rPr>
              <w:t>22</w:t>
            </w:r>
            <w:r>
              <w:rPr>
                <w:webHidden/>
              </w:rPr>
              <w:fldChar w:fldCharType="end"/>
            </w:r>
          </w:hyperlink>
        </w:p>
        <w:p w14:paraId="2CB3C1D5" w14:textId="68B07AEE" w:rsidR="00E1472C" w:rsidRDefault="00E1472C">
          <w:pPr>
            <w:pStyle w:val="TOC2"/>
            <w:rPr>
              <w:rFonts w:eastAsiaTheme="minorEastAsia"/>
              <w:kern w:val="2"/>
              <w:sz w:val="24"/>
              <w:szCs w:val="24"/>
              <w:lang w:val="en-NL" w:eastAsia="en-NL"/>
              <w14:ligatures w14:val="standardContextual"/>
            </w:rPr>
          </w:pPr>
          <w:hyperlink w:anchor="_Toc225413671" w:history="1">
            <w:r w:rsidRPr="00FC798B">
              <w:rPr>
                <w:rStyle w:val="Hyperlink"/>
              </w:rPr>
              <w:t>20</w:t>
            </w:r>
            <w:r>
              <w:rPr>
                <w:rFonts w:eastAsiaTheme="minorEastAsia"/>
                <w:kern w:val="2"/>
                <w:sz w:val="24"/>
                <w:szCs w:val="24"/>
                <w:lang w:val="en-NL" w:eastAsia="en-NL"/>
                <w14:ligatures w14:val="standardContextual"/>
              </w:rPr>
              <w:tab/>
            </w:r>
            <w:r w:rsidRPr="00FC798B">
              <w:rPr>
                <w:rStyle w:val="Hyperlink"/>
              </w:rPr>
              <w:t>General information</w:t>
            </w:r>
            <w:r>
              <w:rPr>
                <w:webHidden/>
              </w:rPr>
              <w:tab/>
            </w:r>
            <w:r>
              <w:rPr>
                <w:webHidden/>
              </w:rPr>
              <w:fldChar w:fldCharType="begin"/>
            </w:r>
            <w:r>
              <w:rPr>
                <w:webHidden/>
              </w:rPr>
              <w:instrText xml:space="preserve"> PAGEREF _Toc225413671 \h </w:instrText>
            </w:r>
            <w:r>
              <w:rPr>
                <w:webHidden/>
              </w:rPr>
            </w:r>
            <w:r>
              <w:rPr>
                <w:webHidden/>
              </w:rPr>
              <w:fldChar w:fldCharType="separate"/>
            </w:r>
            <w:r w:rsidR="006C5791">
              <w:rPr>
                <w:webHidden/>
              </w:rPr>
              <w:t>22</w:t>
            </w:r>
            <w:r>
              <w:rPr>
                <w:webHidden/>
              </w:rPr>
              <w:fldChar w:fldCharType="end"/>
            </w:r>
          </w:hyperlink>
        </w:p>
        <w:p w14:paraId="071FD196" w14:textId="3356899C" w:rsidR="00E1472C" w:rsidRDefault="00E1472C">
          <w:pPr>
            <w:pStyle w:val="TOC2"/>
            <w:rPr>
              <w:rFonts w:eastAsiaTheme="minorEastAsia"/>
              <w:kern w:val="2"/>
              <w:sz w:val="24"/>
              <w:szCs w:val="24"/>
              <w:lang w:val="en-NL" w:eastAsia="en-NL"/>
              <w14:ligatures w14:val="standardContextual"/>
            </w:rPr>
          </w:pPr>
          <w:hyperlink w:anchor="_Toc225413672" w:history="1">
            <w:r w:rsidRPr="00FC798B">
              <w:rPr>
                <w:rStyle w:val="Hyperlink"/>
              </w:rPr>
              <w:t>21</w:t>
            </w:r>
            <w:r>
              <w:rPr>
                <w:rFonts w:eastAsiaTheme="minorEastAsia"/>
                <w:kern w:val="2"/>
                <w:sz w:val="24"/>
                <w:szCs w:val="24"/>
                <w:lang w:val="en-NL" w:eastAsia="en-NL"/>
                <w14:ligatures w14:val="standardContextual"/>
              </w:rPr>
              <w:tab/>
            </w:r>
            <w:r w:rsidRPr="00FC798B">
              <w:rPr>
                <w:rStyle w:val="Hyperlink"/>
              </w:rPr>
              <w:t>Legal assistance and legal aid</w:t>
            </w:r>
            <w:r>
              <w:rPr>
                <w:webHidden/>
              </w:rPr>
              <w:tab/>
            </w:r>
            <w:r>
              <w:rPr>
                <w:webHidden/>
              </w:rPr>
              <w:fldChar w:fldCharType="begin"/>
            </w:r>
            <w:r>
              <w:rPr>
                <w:webHidden/>
              </w:rPr>
              <w:instrText xml:space="preserve"> PAGEREF _Toc225413672 \h </w:instrText>
            </w:r>
            <w:r>
              <w:rPr>
                <w:webHidden/>
              </w:rPr>
            </w:r>
            <w:r>
              <w:rPr>
                <w:webHidden/>
              </w:rPr>
              <w:fldChar w:fldCharType="separate"/>
            </w:r>
            <w:r w:rsidR="006C5791">
              <w:rPr>
                <w:webHidden/>
              </w:rPr>
              <w:t>22</w:t>
            </w:r>
            <w:r>
              <w:rPr>
                <w:webHidden/>
              </w:rPr>
              <w:fldChar w:fldCharType="end"/>
            </w:r>
          </w:hyperlink>
        </w:p>
        <w:p w14:paraId="6AB82CB9" w14:textId="3F136C3F" w:rsidR="00E1472C" w:rsidRDefault="00E1472C">
          <w:pPr>
            <w:pStyle w:val="TOC2"/>
            <w:rPr>
              <w:rFonts w:eastAsiaTheme="minorEastAsia"/>
              <w:kern w:val="2"/>
              <w:sz w:val="24"/>
              <w:szCs w:val="24"/>
              <w:lang w:val="en-NL" w:eastAsia="en-NL"/>
              <w14:ligatures w14:val="standardContextual"/>
            </w:rPr>
          </w:pPr>
          <w:hyperlink w:anchor="_Toc225413673" w:history="1">
            <w:r w:rsidRPr="00FC798B">
              <w:rPr>
                <w:rStyle w:val="Hyperlink"/>
              </w:rPr>
              <w:t>22</w:t>
            </w:r>
            <w:r>
              <w:rPr>
                <w:rFonts w:eastAsiaTheme="minorEastAsia"/>
                <w:kern w:val="2"/>
                <w:sz w:val="24"/>
                <w:szCs w:val="24"/>
                <w:lang w:val="en-NL" w:eastAsia="en-NL"/>
                <w14:ligatures w14:val="standardContextual"/>
              </w:rPr>
              <w:tab/>
            </w:r>
            <w:r w:rsidRPr="00FC798B">
              <w:rPr>
                <w:rStyle w:val="Hyperlink"/>
              </w:rPr>
              <w:t>Family and child protection proceedings</w:t>
            </w:r>
            <w:r>
              <w:rPr>
                <w:webHidden/>
              </w:rPr>
              <w:tab/>
            </w:r>
            <w:r>
              <w:rPr>
                <w:webHidden/>
              </w:rPr>
              <w:fldChar w:fldCharType="begin"/>
            </w:r>
            <w:r>
              <w:rPr>
                <w:webHidden/>
              </w:rPr>
              <w:instrText xml:space="preserve"> PAGEREF _Toc225413673 \h </w:instrText>
            </w:r>
            <w:r>
              <w:rPr>
                <w:webHidden/>
              </w:rPr>
            </w:r>
            <w:r>
              <w:rPr>
                <w:webHidden/>
              </w:rPr>
              <w:fldChar w:fldCharType="separate"/>
            </w:r>
            <w:r w:rsidR="006C5791">
              <w:rPr>
                <w:webHidden/>
              </w:rPr>
              <w:t>24</w:t>
            </w:r>
            <w:r>
              <w:rPr>
                <w:webHidden/>
              </w:rPr>
              <w:fldChar w:fldCharType="end"/>
            </w:r>
          </w:hyperlink>
        </w:p>
        <w:p w14:paraId="3698AF1E" w14:textId="33A94EB1" w:rsidR="00E1472C" w:rsidRDefault="00E1472C">
          <w:pPr>
            <w:pStyle w:val="TOC2"/>
            <w:rPr>
              <w:rFonts w:eastAsiaTheme="minorEastAsia"/>
              <w:kern w:val="2"/>
              <w:sz w:val="24"/>
              <w:szCs w:val="24"/>
              <w:lang w:val="en-NL" w:eastAsia="en-NL"/>
              <w14:ligatures w14:val="standardContextual"/>
            </w:rPr>
          </w:pPr>
          <w:hyperlink w:anchor="_Toc225413674" w:history="1">
            <w:r w:rsidRPr="00FC798B">
              <w:rPr>
                <w:rStyle w:val="Hyperlink"/>
              </w:rPr>
              <w:t>23</w:t>
            </w:r>
            <w:r>
              <w:rPr>
                <w:rFonts w:eastAsiaTheme="minorEastAsia"/>
                <w:kern w:val="2"/>
                <w:sz w:val="24"/>
                <w:szCs w:val="24"/>
                <w:lang w:val="en-NL" w:eastAsia="en-NL"/>
                <w14:ligatures w14:val="standardContextual"/>
              </w:rPr>
              <w:tab/>
            </w:r>
            <w:r w:rsidRPr="00FC798B">
              <w:rPr>
                <w:rStyle w:val="Hyperlink"/>
              </w:rPr>
              <w:t>Relocation</w:t>
            </w:r>
            <w:r>
              <w:rPr>
                <w:webHidden/>
              </w:rPr>
              <w:tab/>
            </w:r>
            <w:r>
              <w:rPr>
                <w:webHidden/>
              </w:rPr>
              <w:fldChar w:fldCharType="begin"/>
            </w:r>
            <w:r>
              <w:rPr>
                <w:webHidden/>
              </w:rPr>
              <w:instrText xml:space="preserve"> PAGEREF _Toc225413674 \h </w:instrText>
            </w:r>
            <w:r>
              <w:rPr>
                <w:webHidden/>
              </w:rPr>
            </w:r>
            <w:r>
              <w:rPr>
                <w:webHidden/>
              </w:rPr>
              <w:fldChar w:fldCharType="separate"/>
            </w:r>
            <w:r w:rsidR="006C5791">
              <w:rPr>
                <w:webHidden/>
              </w:rPr>
              <w:t>24</w:t>
            </w:r>
            <w:r>
              <w:rPr>
                <w:webHidden/>
              </w:rPr>
              <w:fldChar w:fldCharType="end"/>
            </w:r>
          </w:hyperlink>
        </w:p>
        <w:p w14:paraId="1A82D9AF" w14:textId="0CC34731" w:rsidR="00E1472C" w:rsidRDefault="00E1472C">
          <w:pPr>
            <w:pStyle w:val="TOC2"/>
            <w:rPr>
              <w:rFonts w:eastAsiaTheme="minorEastAsia"/>
              <w:kern w:val="2"/>
              <w:sz w:val="24"/>
              <w:szCs w:val="24"/>
              <w:lang w:val="en-NL" w:eastAsia="en-NL"/>
              <w14:ligatures w14:val="standardContextual"/>
            </w:rPr>
          </w:pPr>
          <w:hyperlink w:anchor="_Toc225413675" w:history="1">
            <w:r w:rsidRPr="00FC798B">
              <w:rPr>
                <w:rStyle w:val="Hyperlink"/>
              </w:rPr>
              <w:t>24</w:t>
            </w:r>
            <w:r>
              <w:rPr>
                <w:rFonts w:eastAsiaTheme="minorEastAsia"/>
                <w:kern w:val="2"/>
                <w:sz w:val="24"/>
                <w:szCs w:val="24"/>
                <w:lang w:val="en-NL" w:eastAsia="en-NL"/>
                <w14:ligatures w14:val="standardContextual"/>
              </w:rPr>
              <w:tab/>
            </w:r>
            <w:r w:rsidRPr="00FC798B">
              <w:rPr>
                <w:rStyle w:val="Hyperlink"/>
              </w:rPr>
              <w:t>Participation of the child</w:t>
            </w:r>
            <w:r>
              <w:rPr>
                <w:webHidden/>
              </w:rPr>
              <w:tab/>
            </w:r>
            <w:r>
              <w:rPr>
                <w:webHidden/>
              </w:rPr>
              <w:fldChar w:fldCharType="begin"/>
            </w:r>
            <w:r>
              <w:rPr>
                <w:webHidden/>
              </w:rPr>
              <w:instrText xml:space="preserve"> PAGEREF _Toc225413675 \h </w:instrText>
            </w:r>
            <w:r>
              <w:rPr>
                <w:webHidden/>
              </w:rPr>
            </w:r>
            <w:r>
              <w:rPr>
                <w:webHidden/>
              </w:rPr>
              <w:fldChar w:fldCharType="separate"/>
            </w:r>
            <w:r w:rsidR="006C5791">
              <w:rPr>
                <w:webHidden/>
              </w:rPr>
              <w:t>24</w:t>
            </w:r>
            <w:r>
              <w:rPr>
                <w:webHidden/>
              </w:rPr>
              <w:fldChar w:fldCharType="end"/>
            </w:r>
          </w:hyperlink>
        </w:p>
        <w:p w14:paraId="28E5C280" w14:textId="1412C6BB" w:rsidR="00E1472C" w:rsidRDefault="00E1472C">
          <w:pPr>
            <w:pStyle w:val="TOC2"/>
            <w:rPr>
              <w:rFonts w:eastAsiaTheme="minorEastAsia"/>
              <w:kern w:val="2"/>
              <w:sz w:val="24"/>
              <w:szCs w:val="24"/>
              <w:lang w:val="en-NL" w:eastAsia="en-NL"/>
              <w14:ligatures w14:val="standardContextual"/>
            </w:rPr>
          </w:pPr>
          <w:hyperlink w:anchor="_Toc225413676" w:history="1">
            <w:r w:rsidRPr="00FC798B">
              <w:rPr>
                <w:rStyle w:val="Hyperlink"/>
              </w:rPr>
              <w:t>25</w:t>
            </w:r>
            <w:r>
              <w:rPr>
                <w:rFonts w:eastAsiaTheme="minorEastAsia"/>
                <w:kern w:val="2"/>
                <w:sz w:val="24"/>
                <w:szCs w:val="24"/>
                <w:lang w:val="en-NL" w:eastAsia="en-NL"/>
                <w14:ligatures w14:val="standardContextual"/>
              </w:rPr>
              <w:tab/>
            </w:r>
            <w:r w:rsidRPr="00FC798B">
              <w:rPr>
                <w:rStyle w:val="Hyperlink"/>
              </w:rPr>
              <w:t>Appeals</w:t>
            </w:r>
            <w:r>
              <w:rPr>
                <w:webHidden/>
              </w:rPr>
              <w:tab/>
            </w:r>
            <w:r>
              <w:rPr>
                <w:webHidden/>
              </w:rPr>
              <w:fldChar w:fldCharType="begin"/>
            </w:r>
            <w:r>
              <w:rPr>
                <w:webHidden/>
              </w:rPr>
              <w:instrText xml:space="preserve"> PAGEREF _Toc225413676 \h </w:instrText>
            </w:r>
            <w:r>
              <w:rPr>
                <w:webHidden/>
              </w:rPr>
            </w:r>
            <w:r>
              <w:rPr>
                <w:webHidden/>
              </w:rPr>
              <w:fldChar w:fldCharType="separate"/>
            </w:r>
            <w:r w:rsidR="006C5791">
              <w:rPr>
                <w:webHidden/>
              </w:rPr>
              <w:t>24</w:t>
            </w:r>
            <w:r>
              <w:rPr>
                <w:webHidden/>
              </w:rPr>
              <w:fldChar w:fldCharType="end"/>
            </w:r>
          </w:hyperlink>
        </w:p>
        <w:p w14:paraId="11637D9F" w14:textId="5C38251A" w:rsidR="00E1472C" w:rsidRDefault="00E1472C">
          <w:pPr>
            <w:pStyle w:val="TOC1"/>
            <w:rPr>
              <w:rFonts w:eastAsiaTheme="minorEastAsia"/>
              <w:kern w:val="2"/>
              <w:sz w:val="24"/>
              <w:szCs w:val="24"/>
              <w:lang w:val="en-NL" w:eastAsia="en-NL"/>
              <w14:ligatures w14:val="standardContextual"/>
            </w:rPr>
          </w:pPr>
          <w:hyperlink w:anchor="_Toc225413677" w:history="1">
            <w:r w:rsidRPr="00FC798B">
              <w:rPr>
                <w:rStyle w:val="Hyperlink"/>
              </w:rPr>
              <w:t>VII.</w:t>
            </w:r>
            <w:r>
              <w:rPr>
                <w:rFonts w:eastAsiaTheme="minorEastAsia"/>
                <w:kern w:val="2"/>
                <w:sz w:val="24"/>
                <w:szCs w:val="24"/>
                <w:lang w:val="en-NL" w:eastAsia="en-NL"/>
                <w14:ligatures w14:val="standardContextual"/>
              </w:rPr>
              <w:tab/>
            </w:r>
            <w:r w:rsidRPr="00FC798B">
              <w:rPr>
                <w:rStyle w:val="Hyperlink"/>
              </w:rPr>
              <w:t>Multiple systems of law or sets of rules</w:t>
            </w:r>
            <w:r>
              <w:rPr>
                <w:webHidden/>
              </w:rPr>
              <w:tab/>
            </w:r>
            <w:r>
              <w:rPr>
                <w:webHidden/>
              </w:rPr>
              <w:fldChar w:fldCharType="begin"/>
            </w:r>
            <w:r>
              <w:rPr>
                <w:webHidden/>
              </w:rPr>
              <w:instrText xml:space="preserve"> PAGEREF _Toc225413677 \h </w:instrText>
            </w:r>
            <w:r>
              <w:rPr>
                <w:webHidden/>
              </w:rPr>
            </w:r>
            <w:r>
              <w:rPr>
                <w:webHidden/>
              </w:rPr>
              <w:fldChar w:fldCharType="separate"/>
            </w:r>
            <w:r w:rsidR="006C5791">
              <w:rPr>
                <w:webHidden/>
              </w:rPr>
              <w:t>25</w:t>
            </w:r>
            <w:r>
              <w:rPr>
                <w:webHidden/>
              </w:rPr>
              <w:fldChar w:fldCharType="end"/>
            </w:r>
          </w:hyperlink>
        </w:p>
        <w:p w14:paraId="30D6FD6D" w14:textId="6409C563" w:rsidR="00E1472C" w:rsidRDefault="00E1472C">
          <w:pPr>
            <w:pStyle w:val="TOC2"/>
            <w:rPr>
              <w:rFonts w:eastAsiaTheme="minorEastAsia"/>
              <w:kern w:val="2"/>
              <w:sz w:val="24"/>
              <w:szCs w:val="24"/>
              <w:lang w:val="en-NL" w:eastAsia="en-NL"/>
              <w14:ligatures w14:val="standardContextual"/>
            </w:rPr>
          </w:pPr>
          <w:hyperlink w:anchor="_Toc225413678" w:history="1">
            <w:r w:rsidRPr="00FC798B">
              <w:rPr>
                <w:rStyle w:val="Hyperlink"/>
              </w:rPr>
              <w:t>26</w:t>
            </w:r>
            <w:r>
              <w:rPr>
                <w:rFonts w:eastAsiaTheme="minorEastAsia"/>
                <w:kern w:val="2"/>
                <w:sz w:val="24"/>
                <w:szCs w:val="24"/>
                <w:lang w:val="en-NL" w:eastAsia="en-NL"/>
                <w14:ligatures w14:val="standardContextual"/>
              </w:rPr>
              <w:tab/>
            </w:r>
            <w:r w:rsidRPr="00FC798B">
              <w:rPr>
                <w:rStyle w:val="Hyperlink"/>
              </w:rPr>
              <w:t>Territorial units (Arts 47-48)</w:t>
            </w:r>
            <w:r>
              <w:rPr>
                <w:webHidden/>
              </w:rPr>
              <w:tab/>
            </w:r>
            <w:r>
              <w:rPr>
                <w:webHidden/>
              </w:rPr>
              <w:fldChar w:fldCharType="begin"/>
            </w:r>
            <w:r>
              <w:rPr>
                <w:webHidden/>
              </w:rPr>
              <w:instrText xml:space="preserve"> PAGEREF _Toc225413678 \h </w:instrText>
            </w:r>
            <w:r>
              <w:rPr>
                <w:webHidden/>
              </w:rPr>
            </w:r>
            <w:r>
              <w:rPr>
                <w:webHidden/>
              </w:rPr>
              <w:fldChar w:fldCharType="separate"/>
            </w:r>
            <w:r w:rsidR="006C5791">
              <w:rPr>
                <w:webHidden/>
              </w:rPr>
              <w:t>25</w:t>
            </w:r>
            <w:r>
              <w:rPr>
                <w:webHidden/>
              </w:rPr>
              <w:fldChar w:fldCharType="end"/>
            </w:r>
          </w:hyperlink>
        </w:p>
        <w:p w14:paraId="42C50F12" w14:textId="4F5C18F8" w:rsidR="00E1472C" w:rsidRDefault="00E1472C">
          <w:pPr>
            <w:pStyle w:val="TOC2"/>
            <w:rPr>
              <w:rFonts w:eastAsiaTheme="minorEastAsia"/>
              <w:kern w:val="2"/>
              <w:sz w:val="24"/>
              <w:szCs w:val="24"/>
              <w:lang w:val="en-NL" w:eastAsia="en-NL"/>
              <w14:ligatures w14:val="standardContextual"/>
            </w:rPr>
          </w:pPr>
          <w:hyperlink w:anchor="_Toc225413679" w:history="1">
            <w:r w:rsidRPr="00FC798B">
              <w:rPr>
                <w:rStyle w:val="Hyperlink"/>
              </w:rPr>
              <w:t>27</w:t>
            </w:r>
            <w:r>
              <w:rPr>
                <w:rFonts w:eastAsiaTheme="minorEastAsia"/>
                <w:kern w:val="2"/>
                <w:sz w:val="24"/>
                <w:szCs w:val="24"/>
                <w:lang w:val="en-NL" w:eastAsia="en-NL"/>
                <w14:ligatures w14:val="standardContextual"/>
              </w:rPr>
              <w:tab/>
            </w:r>
            <w:r w:rsidRPr="00FC798B">
              <w:rPr>
                <w:rStyle w:val="Hyperlink"/>
              </w:rPr>
              <w:t>Different categories of persons (Art. 49)</w:t>
            </w:r>
            <w:r>
              <w:rPr>
                <w:webHidden/>
              </w:rPr>
              <w:tab/>
            </w:r>
            <w:r>
              <w:rPr>
                <w:webHidden/>
              </w:rPr>
              <w:fldChar w:fldCharType="begin"/>
            </w:r>
            <w:r>
              <w:rPr>
                <w:webHidden/>
              </w:rPr>
              <w:instrText xml:space="preserve"> PAGEREF _Toc225413679 \h </w:instrText>
            </w:r>
            <w:r>
              <w:rPr>
                <w:webHidden/>
              </w:rPr>
            </w:r>
            <w:r>
              <w:rPr>
                <w:webHidden/>
              </w:rPr>
              <w:fldChar w:fldCharType="separate"/>
            </w:r>
            <w:r w:rsidR="006C5791">
              <w:rPr>
                <w:webHidden/>
              </w:rPr>
              <w:t>26</w:t>
            </w:r>
            <w:r>
              <w:rPr>
                <w:webHidden/>
              </w:rPr>
              <w:fldChar w:fldCharType="end"/>
            </w:r>
          </w:hyperlink>
        </w:p>
        <w:p w14:paraId="1CE00287" w14:textId="20587488" w:rsidR="00E1472C" w:rsidRDefault="00E1472C">
          <w:pPr>
            <w:pStyle w:val="TOC1"/>
            <w:rPr>
              <w:rFonts w:eastAsiaTheme="minorEastAsia"/>
              <w:kern w:val="2"/>
              <w:sz w:val="24"/>
              <w:szCs w:val="24"/>
              <w:lang w:val="en-NL" w:eastAsia="en-NL"/>
              <w14:ligatures w14:val="standardContextual"/>
            </w:rPr>
          </w:pPr>
          <w:hyperlink w:anchor="_Toc225413680" w:history="1">
            <w:r w:rsidRPr="00FC798B">
              <w:rPr>
                <w:rStyle w:val="Hyperlink"/>
              </w:rPr>
              <w:t>VIII.</w:t>
            </w:r>
            <w:r>
              <w:rPr>
                <w:rFonts w:eastAsiaTheme="minorEastAsia"/>
                <w:kern w:val="2"/>
                <w:sz w:val="24"/>
                <w:szCs w:val="24"/>
                <w:lang w:val="en-NL" w:eastAsia="en-NL"/>
                <w14:ligatures w14:val="standardContextual"/>
              </w:rPr>
              <w:tab/>
            </w:r>
            <w:r w:rsidRPr="00FC798B">
              <w:rPr>
                <w:rStyle w:val="Hyperlink"/>
              </w:rPr>
              <w:t>Recognition and Enforcement (Arts 23-28 and 55)</w:t>
            </w:r>
            <w:r>
              <w:rPr>
                <w:webHidden/>
              </w:rPr>
              <w:tab/>
            </w:r>
            <w:r>
              <w:rPr>
                <w:webHidden/>
              </w:rPr>
              <w:fldChar w:fldCharType="begin"/>
            </w:r>
            <w:r>
              <w:rPr>
                <w:webHidden/>
              </w:rPr>
              <w:instrText xml:space="preserve"> PAGEREF _Toc225413680 \h </w:instrText>
            </w:r>
            <w:r>
              <w:rPr>
                <w:webHidden/>
              </w:rPr>
            </w:r>
            <w:r>
              <w:rPr>
                <w:webHidden/>
              </w:rPr>
              <w:fldChar w:fldCharType="separate"/>
            </w:r>
            <w:r w:rsidR="006C5791">
              <w:rPr>
                <w:webHidden/>
              </w:rPr>
              <w:t>26</w:t>
            </w:r>
            <w:r>
              <w:rPr>
                <w:webHidden/>
              </w:rPr>
              <w:fldChar w:fldCharType="end"/>
            </w:r>
          </w:hyperlink>
        </w:p>
        <w:p w14:paraId="58CDB87A" w14:textId="1DD4CCB1" w:rsidR="00E1472C" w:rsidRDefault="00E1472C">
          <w:pPr>
            <w:pStyle w:val="TOC2"/>
            <w:rPr>
              <w:rFonts w:eastAsiaTheme="minorEastAsia"/>
              <w:kern w:val="2"/>
              <w:sz w:val="24"/>
              <w:szCs w:val="24"/>
              <w:lang w:val="en-NL" w:eastAsia="en-NL"/>
              <w14:ligatures w14:val="standardContextual"/>
            </w:rPr>
          </w:pPr>
          <w:hyperlink w:anchor="_Toc225413681" w:history="1">
            <w:r w:rsidRPr="00FC798B">
              <w:rPr>
                <w:rStyle w:val="Hyperlink"/>
              </w:rPr>
              <w:t>28</w:t>
            </w:r>
            <w:r>
              <w:rPr>
                <w:rFonts w:eastAsiaTheme="minorEastAsia"/>
                <w:kern w:val="2"/>
                <w:sz w:val="24"/>
                <w:szCs w:val="24"/>
                <w:lang w:val="en-NL" w:eastAsia="en-NL"/>
                <w14:ligatures w14:val="standardContextual"/>
              </w:rPr>
              <w:tab/>
            </w:r>
            <w:r w:rsidRPr="00FC798B">
              <w:rPr>
                <w:rStyle w:val="Hyperlink"/>
              </w:rPr>
              <w:t>Recognition</w:t>
            </w:r>
            <w:r>
              <w:rPr>
                <w:webHidden/>
              </w:rPr>
              <w:tab/>
            </w:r>
            <w:r>
              <w:rPr>
                <w:webHidden/>
              </w:rPr>
              <w:fldChar w:fldCharType="begin"/>
            </w:r>
            <w:r>
              <w:rPr>
                <w:webHidden/>
              </w:rPr>
              <w:instrText xml:space="preserve"> PAGEREF _Toc225413681 \h </w:instrText>
            </w:r>
            <w:r>
              <w:rPr>
                <w:webHidden/>
              </w:rPr>
            </w:r>
            <w:r>
              <w:rPr>
                <w:webHidden/>
              </w:rPr>
              <w:fldChar w:fldCharType="separate"/>
            </w:r>
            <w:r w:rsidR="006C5791">
              <w:rPr>
                <w:webHidden/>
              </w:rPr>
              <w:t>26</w:t>
            </w:r>
            <w:r>
              <w:rPr>
                <w:webHidden/>
              </w:rPr>
              <w:fldChar w:fldCharType="end"/>
            </w:r>
          </w:hyperlink>
        </w:p>
        <w:p w14:paraId="672B0C71" w14:textId="05F80050" w:rsidR="00E1472C" w:rsidRDefault="00E1472C">
          <w:pPr>
            <w:pStyle w:val="TOC2"/>
            <w:rPr>
              <w:rFonts w:eastAsiaTheme="minorEastAsia"/>
              <w:kern w:val="2"/>
              <w:sz w:val="24"/>
              <w:szCs w:val="24"/>
              <w:lang w:val="en-NL" w:eastAsia="en-NL"/>
              <w14:ligatures w14:val="standardContextual"/>
            </w:rPr>
          </w:pPr>
          <w:hyperlink w:anchor="_Toc225413682" w:history="1">
            <w:r w:rsidRPr="00FC798B">
              <w:rPr>
                <w:rStyle w:val="Hyperlink"/>
              </w:rPr>
              <w:t>29</w:t>
            </w:r>
            <w:r>
              <w:rPr>
                <w:rFonts w:eastAsiaTheme="minorEastAsia"/>
                <w:kern w:val="2"/>
                <w:sz w:val="24"/>
                <w:szCs w:val="24"/>
                <w:lang w:val="en-NL" w:eastAsia="en-NL"/>
                <w14:ligatures w14:val="standardContextual"/>
              </w:rPr>
              <w:tab/>
            </w:r>
            <w:r w:rsidRPr="00FC798B">
              <w:rPr>
                <w:rStyle w:val="Hyperlink"/>
              </w:rPr>
              <w:t>Enforcement</w:t>
            </w:r>
            <w:r>
              <w:rPr>
                <w:webHidden/>
              </w:rPr>
              <w:tab/>
            </w:r>
            <w:r>
              <w:rPr>
                <w:webHidden/>
              </w:rPr>
              <w:fldChar w:fldCharType="begin"/>
            </w:r>
            <w:r>
              <w:rPr>
                <w:webHidden/>
              </w:rPr>
              <w:instrText xml:space="preserve"> PAGEREF _Toc225413682 \h </w:instrText>
            </w:r>
            <w:r>
              <w:rPr>
                <w:webHidden/>
              </w:rPr>
            </w:r>
            <w:r>
              <w:rPr>
                <w:webHidden/>
              </w:rPr>
              <w:fldChar w:fldCharType="separate"/>
            </w:r>
            <w:r w:rsidR="006C5791">
              <w:rPr>
                <w:webHidden/>
              </w:rPr>
              <w:t>27</w:t>
            </w:r>
            <w:r>
              <w:rPr>
                <w:webHidden/>
              </w:rPr>
              <w:fldChar w:fldCharType="end"/>
            </w:r>
          </w:hyperlink>
        </w:p>
        <w:p w14:paraId="79892902" w14:textId="65A3A7C9" w:rsidR="00E1472C" w:rsidRDefault="00E1472C">
          <w:pPr>
            <w:pStyle w:val="TOC1"/>
            <w:rPr>
              <w:rFonts w:eastAsiaTheme="minorEastAsia"/>
              <w:kern w:val="2"/>
              <w:sz w:val="24"/>
              <w:szCs w:val="24"/>
              <w:lang w:val="en-NL" w:eastAsia="en-NL"/>
              <w14:ligatures w14:val="standardContextual"/>
            </w:rPr>
          </w:pPr>
          <w:hyperlink w:anchor="_Toc225413683" w:history="1">
            <w:r w:rsidRPr="00FC798B">
              <w:rPr>
                <w:rStyle w:val="Hyperlink"/>
              </w:rPr>
              <w:t>IX.</w:t>
            </w:r>
            <w:r>
              <w:rPr>
                <w:rFonts w:eastAsiaTheme="minorEastAsia"/>
                <w:kern w:val="2"/>
                <w:sz w:val="24"/>
                <w:szCs w:val="24"/>
                <w:lang w:val="en-NL" w:eastAsia="en-NL"/>
                <w14:ligatures w14:val="standardContextual"/>
              </w:rPr>
              <w:tab/>
            </w:r>
            <w:r w:rsidRPr="00FC798B">
              <w:rPr>
                <w:rStyle w:val="Hyperlink"/>
              </w:rPr>
              <w:t>Cooperation (Arts 29-39 and 42)</w:t>
            </w:r>
            <w:r>
              <w:rPr>
                <w:webHidden/>
              </w:rPr>
              <w:tab/>
            </w:r>
            <w:r>
              <w:rPr>
                <w:webHidden/>
              </w:rPr>
              <w:fldChar w:fldCharType="begin"/>
            </w:r>
            <w:r>
              <w:rPr>
                <w:webHidden/>
              </w:rPr>
              <w:instrText xml:space="preserve"> PAGEREF _Toc225413683 \h </w:instrText>
            </w:r>
            <w:r>
              <w:rPr>
                <w:webHidden/>
              </w:rPr>
            </w:r>
            <w:r>
              <w:rPr>
                <w:webHidden/>
              </w:rPr>
              <w:fldChar w:fldCharType="separate"/>
            </w:r>
            <w:r w:rsidR="006C5791">
              <w:rPr>
                <w:webHidden/>
              </w:rPr>
              <w:t>28</w:t>
            </w:r>
            <w:r>
              <w:rPr>
                <w:webHidden/>
              </w:rPr>
              <w:fldChar w:fldCharType="end"/>
            </w:r>
          </w:hyperlink>
        </w:p>
        <w:p w14:paraId="1DF72964" w14:textId="1545EADF" w:rsidR="00E1472C" w:rsidRDefault="00E1472C">
          <w:pPr>
            <w:pStyle w:val="TOC2"/>
            <w:rPr>
              <w:rFonts w:eastAsiaTheme="minorEastAsia"/>
              <w:kern w:val="2"/>
              <w:sz w:val="24"/>
              <w:szCs w:val="24"/>
              <w:lang w:val="en-NL" w:eastAsia="en-NL"/>
              <w14:ligatures w14:val="standardContextual"/>
            </w:rPr>
          </w:pPr>
          <w:hyperlink w:anchor="_Toc225413684" w:history="1">
            <w:r w:rsidRPr="00FC798B">
              <w:rPr>
                <w:rStyle w:val="Hyperlink"/>
              </w:rPr>
              <w:t>30</w:t>
            </w:r>
            <w:r>
              <w:rPr>
                <w:rFonts w:eastAsiaTheme="minorEastAsia"/>
                <w:kern w:val="2"/>
                <w:sz w:val="24"/>
                <w:szCs w:val="24"/>
                <w:lang w:val="en-NL" w:eastAsia="en-NL"/>
                <w14:ligatures w14:val="standardContextual"/>
              </w:rPr>
              <w:tab/>
            </w:r>
            <w:r w:rsidRPr="00FC798B">
              <w:rPr>
                <w:rStyle w:val="Hyperlink"/>
              </w:rPr>
              <w:t>General information</w:t>
            </w:r>
            <w:r>
              <w:rPr>
                <w:webHidden/>
              </w:rPr>
              <w:tab/>
            </w:r>
            <w:r>
              <w:rPr>
                <w:webHidden/>
              </w:rPr>
              <w:fldChar w:fldCharType="begin"/>
            </w:r>
            <w:r>
              <w:rPr>
                <w:webHidden/>
              </w:rPr>
              <w:instrText xml:space="preserve"> PAGEREF _Toc225413684 \h </w:instrText>
            </w:r>
            <w:r>
              <w:rPr>
                <w:webHidden/>
              </w:rPr>
            </w:r>
            <w:r>
              <w:rPr>
                <w:webHidden/>
              </w:rPr>
              <w:fldChar w:fldCharType="separate"/>
            </w:r>
            <w:r w:rsidR="006C5791">
              <w:rPr>
                <w:webHidden/>
              </w:rPr>
              <w:t>28</w:t>
            </w:r>
            <w:r>
              <w:rPr>
                <w:webHidden/>
              </w:rPr>
              <w:fldChar w:fldCharType="end"/>
            </w:r>
          </w:hyperlink>
        </w:p>
        <w:p w14:paraId="2DFB97F4" w14:textId="3AA4F0F6" w:rsidR="00E1472C" w:rsidRDefault="00E1472C">
          <w:pPr>
            <w:pStyle w:val="TOC2"/>
            <w:rPr>
              <w:rFonts w:eastAsiaTheme="minorEastAsia"/>
              <w:kern w:val="2"/>
              <w:sz w:val="24"/>
              <w:szCs w:val="24"/>
              <w:lang w:val="en-NL" w:eastAsia="en-NL"/>
              <w14:ligatures w14:val="standardContextual"/>
            </w:rPr>
          </w:pPr>
          <w:hyperlink w:anchor="_Toc225413687" w:history="1">
            <w:r w:rsidRPr="00FC798B">
              <w:rPr>
                <w:rStyle w:val="Hyperlink"/>
                <w:lang w:val="en-US"/>
              </w:rPr>
              <w:t>31</w:t>
            </w:r>
            <w:r>
              <w:rPr>
                <w:rFonts w:eastAsiaTheme="minorEastAsia"/>
                <w:kern w:val="2"/>
                <w:sz w:val="24"/>
                <w:szCs w:val="24"/>
                <w:lang w:val="en-NL" w:eastAsia="en-NL"/>
                <w14:ligatures w14:val="standardContextual"/>
              </w:rPr>
              <w:tab/>
            </w:r>
            <w:r w:rsidRPr="00FC798B">
              <w:rPr>
                <w:rStyle w:val="Hyperlink"/>
              </w:rPr>
              <w:t>Placement and provision of care abroad (Art. 33)</w:t>
            </w:r>
            <w:r>
              <w:rPr>
                <w:webHidden/>
              </w:rPr>
              <w:tab/>
            </w:r>
            <w:r>
              <w:rPr>
                <w:webHidden/>
              </w:rPr>
              <w:fldChar w:fldCharType="begin"/>
            </w:r>
            <w:r>
              <w:rPr>
                <w:webHidden/>
              </w:rPr>
              <w:instrText xml:space="preserve"> PAGEREF _Toc225413687 \h </w:instrText>
            </w:r>
            <w:r>
              <w:rPr>
                <w:webHidden/>
              </w:rPr>
            </w:r>
            <w:r>
              <w:rPr>
                <w:webHidden/>
              </w:rPr>
              <w:fldChar w:fldCharType="separate"/>
            </w:r>
            <w:r w:rsidR="006C5791">
              <w:rPr>
                <w:webHidden/>
              </w:rPr>
              <w:t>29</w:t>
            </w:r>
            <w:r>
              <w:rPr>
                <w:webHidden/>
              </w:rPr>
              <w:fldChar w:fldCharType="end"/>
            </w:r>
          </w:hyperlink>
        </w:p>
        <w:p w14:paraId="28012F14" w14:textId="3F351FF5" w:rsidR="00E1472C" w:rsidRDefault="00E1472C">
          <w:pPr>
            <w:pStyle w:val="TOC2"/>
            <w:rPr>
              <w:rFonts w:eastAsiaTheme="minorEastAsia"/>
              <w:kern w:val="2"/>
              <w:sz w:val="24"/>
              <w:szCs w:val="24"/>
              <w:lang w:val="en-NL" w:eastAsia="en-NL"/>
              <w14:ligatures w14:val="standardContextual"/>
            </w:rPr>
          </w:pPr>
          <w:hyperlink w:anchor="_Toc225413688" w:history="1">
            <w:r w:rsidRPr="00FC798B">
              <w:rPr>
                <w:rStyle w:val="Hyperlink"/>
                <w:lang w:val="en-US"/>
              </w:rPr>
              <w:t>32</w:t>
            </w:r>
            <w:r>
              <w:rPr>
                <w:rFonts w:eastAsiaTheme="minorEastAsia"/>
                <w:kern w:val="2"/>
                <w:sz w:val="24"/>
                <w:szCs w:val="24"/>
                <w:lang w:val="en-NL" w:eastAsia="en-NL"/>
                <w14:ligatures w14:val="standardContextual"/>
              </w:rPr>
              <w:tab/>
            </w:r>
            <w:r w:rsidRPr="00FC798B">
              <w:rPr>
                <w:rStyle w:val="Hyperlink"/>
              </w:rPr>
              <w:t>Locating a child (Art. 30)</w:t>
            </w:r>
            <w:r>
              <w:rPr>
                <w:webHidden/>
              </w:rPr>
              <w:tab/>
            </w:r>
            <w:r>
              <w:rPr>
                <w:webHidden/>
              </w:rPr>
              <w:fldChar w:fldCharType="begin"/>
            </w:r>
            <w:r>
              <w:rPr>
                <w:webHidden/>
              </w:rPr>
              <w:instrText xml:space="preserve"> PAGEREF _Toc225413688 \h </w:instrText>
            </w:r>
            <w:r>
              <w:rPr>
                <w:webHidden/>
              </w:rPr>
            </w:r>
            <w:r>
              <w:rPr>
                <w:webHidden/>
              </w:rPr>
              <w:fldChar w:fldCharType="separate"/>
            </w:r>
            <w:r w:rsidR="006C5791">
              <w:rPr>
                <w:webHidden/>
              </w:rPr>
              <w:t>29</w:t>
            </w:r>
            <w:r>
              <w:rPr>
                <w:webHidden/>
              </w:rPr>
              <w:fldChar w:fldCharType="end"/>
            </w:r>
          </w:hyperlink>
        </w:p>
        <w:p w14:paraId="5077D806" w14:textId="535FFD89" w:rsidR="00E1472C" w:rsidRDefault="00E1472C">
          <w:pPr>
            <w:pStyle w:val="TOC1"/>
            <w:rPr>
              <w:rFonts w:eastAsiaTheme="minorEastAsia"/>
              <w:kern w:val="2"/>
              <w:sz w:val="24"/>
              <w:szCs w:val="24"/>
              <w:lang w:val="en-NL" w:eastAsia="en-NL"/>
              <w14:ligatures w14:val="standardContextual"/>
            </w:rPr>
          </w:pPr>
          <w:hyperlink w:anchor="_Toc225413689" w:history="1">
            <w:r w:rsidRPr="00FC798B">
              <w:rPr>
                <w:rStyle w:val="Hyperlink"/>
              </w:rPr>
              <w:t>X.</w:t>
            </w:r>
            <w:r>
              <w:rPr>
                <w:rFonts w:eastAsiaTheme="minorEastAsia"/>
                <w:kern w:val="2"/>
                <w:sz w:val="24"/>
                <w:szCs w:val="24"/>
                <w:lang w:val="en-NL" w:eastAsia="en-NL"/>
                <w14:ligatures w14:val="standardContextual"/>
              </w:rPr>
              <w:tab/>
            </w:r>
            <w:r w:rsidRPr="00FC798B">
              <w:rPr>
                <w:rStyle w:val="Hyperlink"/>
              </w:rPr>
              <w:t>Mediation</w:t>
            </w:r>
            <w:r w:rsidRPr="00FC798B">
              <w:rPr>
                <w:rStyle w:val="Hyperlink"/>
                <w:lang w:val="en-US"/>
              </w:rPr>
              <w:t xml:space="preserve"> </w:t>
            </w:r>
            <w:r w:rsidRPr="00FC798B">
              <w:rPr>
                <w:rStyle w:val="Hyperlink"/>
              </w:rPr>
              <w:t>and</w:t>
            </w:r>
            <w:r w:rsidRPr="00FC798B">
              <w:rPr>
                <w:rStyle w:val="Hyperlink"/>
                <w:lang w:val="en-US"/>
              </w:rPr>
              <w:t xml:space="preserve"> other forms of Alternative Dispute Resolution (ADR)</w:t>
            </w:r>
            <w:r>
              <w:rPr>
                <w:webHidden/>
              </w:rPr>
              <w:tab/>
            </w:r>
            <w:r>
              <w:rPr>
                <w:webHidden/>
              </w:rPr>
              <w:fldChar w:fldCharType="begin"/>
            </w:r>
            <w:r>
              <w:rPr>
                <w:webHidden/>
              </w:rPr>
              <w:instrText xml:space="preserve"> PAGEREF _Toc225413689 \h </w:instrText>
            </w:r>
            <w:r>
              <w:rPr>
                <w:webHidden/>
              </w:rPr>
            </w:r>
            <w:r>
              <w:rPr>
                <w:webHidden/>
              </w:rPr>
              <w:fldChar w:fldCharType="separate"/>
            </w:r>
            <w:r w:rsidR="006C5791">
              <w:rPr>
                <w:webHidden/>
              </w:rPr>
              <w:t>30</w:t>
            </w:r>
            <w:r>
              <w:rPr>
                <w:webHidden/>
              </w:rPr>
              <w:fldChar w:fldCharType="end"/>
            </w:r>
          </w:hyperlink>
        </w:p>
        <w:p w14:paraId="20A73C24" w14:textId="003326F9" w:rsidR="00E1472C" w:rsidRDefault="00E1472C">
          <w:pPr>
            <w:pStyle w:val="TOC2"/>
            <w:rPr>
              <w:rFonts w:eastAsiaTheme="minorEastAsia"/>
              <w:kern w:val="2"/>
              <w:sz w:val="24"/>
              <w:szCs w:val="24"/>
              <w:lang w:val="en-NL" w:eastAsia="en-NL"/>
              <w14:ligatures w14:val="standardContextual"/>
            </w:rPr>
          </w:pPr>
          <w:hyperlink w:anchor="_Toc225413690" w:history="1">
            <w:r w:rsidRPr="00FC798B">
              <w:rPr>
                <w:rStyle w:val="Hyperlink"/>
              </w:rPr>
              <w:t>33</w:t>
            </w:r>
            <w:r>
              <w:rPr>
                <w:rFonts w:eastAsiaTheme="minorEastAsia"/>
                <w:kern w:val="2"/>
                <w:sz w:val="24"/>
                <w:szCs w:val="24"/>
                <w:lang w:val="en-NL" w:eastAsia="en-NL"/>
                <w14:ligatures w14:val="standardContextual"/>
              </w:rPr>
              <w:tab/>
            </w:r>
            <w:r w:rsidRPr="00FC798B">
              <w:rPr>
                <w:rStyle w:val="Hyperlink"/>
              </w:rPr>
              <w:t>Family mediation</w:t>
            </w:r>
            <w:r>
              <w:rPr>
                <w:webHidden/>
              </w:rPr>
              <w:tab/>
            </w:r>
            <w:r>
              <w:rPr>
                <w:webHidden/>
              </w:rPr>
              <w:fldChar w:fldCharType="begin"/>
            </w:r>
            <w:r>
              <w:rPr>
                <w:webHidden/>
              </w:rPr>
              <w:instrText xml:space="preserve"> PAGEREF _Toc225413690 \h </w:instrText>
            </w:r>
            <w:r>
              <w:rPr>
                <w:webHidden/>
              </w:rPr>
            </w:r>
            <w:r>
              <w:rPr>
                <w:webHidden/>
              </w:rPr>
              <w:fldChar w:fldCharType="separate"/>
            </w:r>
            <w:r w:rsidR="006C5791">
              <w:rPr>
                <w:webHidden/>
              </w:rPr>
              <w:t>30</w:t>
            </w:r>
            <w:r>
              <w:rPr>
                <w:webHidden/>
              </w:rPr>
              <w:fldChar w:fldCharType="end"/>
            </w:r>
          </w:hyperlink>
        </w:p>
        <w:p w14:paraId="4ABB0260" w14:textId="2AE57374" w:rsidR="00E1472C" w:rsidRDefault="00E1472C">
          <w:pPr>
            <w:pStyle w:val="TOC2"/>
            <w:rPr>
              <w:rFonts w:eastAsiaTheme="minorEastAsia"/>
              <w:kern w:val="2"/>
              <w:sz w:val="24"/>
              <w:szCs w:val="24"/>
              <w:lang w:val="en-NL" w:eastAsia="en-NL"/>
              <w14:ligatures w14:val="standardContextual"/>
            </w:rPr>
          </w:pPr>
          <w:hyperlink w:anchor="_Toc225413691" w:history="1">
            <w:r w:rsidRPr="00FC798B">
              <w:rPr>
                <w:rStyle w:val="Hyperlink"/>
              </w:rPr>
              <w:t>34</w:t>
            </w:r>
            <w:r>
              <w:rPr>
                <w:rFonts w:eastAsiaTheme="minorEastAsia"/>
                <w:kern w:val="2"/>
                <w:sz w:val="24"/>
                <w:szCs w:val="24"/>
                <w:lang w:val="en-NL" w:eastAsia="en-NL"/>
                <w14:ligatures w14:val="standardContextual"/>
              </w:rPr>
              <w:tab/>
            </w:r>
            <w:r w:rsidRPr="00FC798B">
              <w:rPr>
                <w:rStyle w:val="Hyperlink"/>
              </w:rPr>
              <w:t>Other forms of ADR</w:t>
            </w:r>
            <w:r>
              <w:rPr>
                <w:webHidden/>
              </w:rPr>
              <w:tab/>
            </w:r>
            <w:r>
              <w:rPr>
                <w:webHidden/>
              </w:rPr>
              <w:fldChar w:fldCharType="begin"/>
            </w:r>
            <w:r>
              <w:rPr>
                <w:webHidden/>
              </w:rPr>
              <w:instrText xml:space="preserve"> PAGEREF _Toc225413691 \h </w:instrText>
            </w:r>
            <w:r>
              <w:rPr>
                <w:webHidden/>
              </w:rPr>
            </w:r>
            <w:r>
              <w:rPr>
                <w:webHidden/>
              </w:rPr>
              <w:fldChar w:fldCharType="separate"/>
            </w:r>
            <w:r w:rsidR="006C5791">
              <w:rPr>
                <w:webHidden/>
              </w:rPr>
              <w:t>32</w:t>
            </w:r>
            <w:r>
              <w:rPr>
                <w:webHidden/>
              </w:rPr>
              <w:fldChar w:fldCharType="end"/>
            </w:r>
          </w:hyperlink>
        </w:p>
        <w:p w14:paraId="0356F9CA" w14:textId="4E8BDC11" w:rsidR="00E1472C" w:rsidRDefault="00E1472C">
          <w:pPr>
            <w:pStyle w:val="TOC1"/>
            <w:rPr>
              <w:rFonts w:eastAsiaTheme="minorEastAsia"/>
              <w:kern w:val="2"/>
              <w:sz w:val="24"/>
              <w:szCs w:val="24"/>
              <w:lang w:val="en-NL" w:eastAsia="en-NL"/>
              <w14:ligatures w14:val="standardContextual"/>
            </w:rPr>
          </w:pPr>
          <w:hyperlink w:anchor="_Toc225413692" w:history="1">
            <w:r w:rsidRPr="00FC798B">
              <w:rPr>
                <w:rStyle w:val="Hyperlink"/>
                <w:lang w:val="fr-FR"/>
              </w:rPr>
              <w:t>XI.</w:t>
            </w:r>
            <w:r>
              <w:rPr>
                <w:rFonts w:eastAsiaTheme="minorEastAsia"/>
                <w:kern w:val="2"/>
                <w:sz w:val="24"/>
                <w:szCs w:val="24"/>
                <w:lang w:val="en-NL" w:eastAsia="en-NL"/>
                <w14:ligatures w14:val="standardContextual"/>
              </w:rPr>
              <w:tab/>
            </w:r>
            <w:r w:rsidRPr="00FC798B">
              <w:rPr>
                <w:rStyle w:val="Hyperlink"/>
              </w:rPr>
              <w:t>General</w:t>
            </w:r>
            <w:r>
              <w:rPr>
                <w:webHidden/>
              </w:rPr>
              <w:tab/>
            </w:r>
            <w:r>
              <w:rPr>
                <w:webHidden/>
              </w:rPr>
              <w:fldChar w:fldCharType="begin"/>
            </w:r>
            <w:r>
              <w:rPr>
                <w:webHidden/>
              </w:rPr>
              <w:instrText xml:space="preserve"> PAGEREF _Toc225413692 \h </w:instrText>
            </w:r>
            <w:r>
              <w:rPr>
                <w:webHidden/>
              </w:rPr>
            </w:r>
            <w:r>
              <w:rPr>
                <w:webHidden/>
              </w:rPr>
              <w:fldChar w:fldCharType="separate"/>
            </w:r>
            <w:r w:rsidR="006C5791">
              <w:rPr>
                <w:webHidden/>
              </w:rPr>
              <w:t>33</w:t>
            </w:r>
            <w:r>
              <w:rPr>
                <w:webHidden/>
              </w:rPr>
              <w:fldChar w:fldCharType="end"/>
            </w:r>
          </w:hyperlink>
        </w:p>
        <w:p w14:paraId="3AB976DA" w14:textId="4D0D5235" w:rsidR="00E1472C" w:rsidRDefault="00E1472C">
          <w:pPr>
            <w:pStyle w:val="TOC2"/>
            <w:rPr>
              <w:rFonts w:eastAsiaTheme="minorEastAsia"/>
              <w:kern w:val="2"/>
              <w:sz w:val="24"/>
              <w:szCs w:val="24"/>
              <w:lang w:val="en-NL" w:eastAsia="en-NL"/>
              <w14:ligatures w14:val="standardContextual"/>
            </w:rPr>
          </w:pPr>
          <w:hyperlink w:anchor="_Toc225413693" w:history="1">
            <w:r w:rsidRPr="00FC798B">
              <w:rPr>
                <w:rStyle w:val="Hyperlink"/>
              </w:rPr>
              <w:t>35</w:t>
            </w:r>
            <w:r>
              <w:rPr>
                <w:rFonts w:eastAsiaTheme="minorEastAsia"/>
                <w:kern w:val="2"/>
                <w:sz w:val="24"/>
                <w:szCs w:val="24"/>
                <w:lang w:val="en-NL" w:eastAsia="en-NL"/>
                <w14:ligatures w14:val="standardContextual"/>
              </w:rPr>
              <w:tab/>
            </w:r>
            <w:r w:rsidRPr="00FC798B">
              <w:rPr>
                <w:rStyle w:val="Hyperlink"/>
              </w:rPr>
              <w:t>International certificates under Article 40</w:t>
            </w:r>
            <w:r>
              <w:rPr>
                <w:webHidden/>
              </w:rPr>
              <w:tab/>
            </w:r>
            <w:r>
              <w:rPr>
                <w:webHidden/>
              </w:rPr>
              <w:fldChar w:fldCharType="begin"/>
            </w:r>
            <w:r>
              <w:rPr>
                <w:webHidden/>
              </w:rPr>
              <w:instrText xml:space="preserve"> PAGEREF _Toc225413693 \h </w:instrText>
            </w:r>
            <w:r>
              <w:rPr>
                <w:webHidden/>
              </w:rPr>
            </w:r>
            <w:r>
              <w:rPr>
                <w:webHidden/>
              </w:rPr>
              <w:fldChar w:fldCharType="separate"/>
            </w:r>
            <w:r w:rsidR="006C5791">
              <w:rPr>
                <w:webHidden/>
              </w:rPr>
              <w:t>33</w:t>
            </w:r>
            <w:r>
              <w:rPr>
                <w:webHidden/>
              </w:rPr>
              <w:fldChar w:fldCharType="end"/>
            </w:r>
          </w:hyperlink>
        </w:p>
        <w:p w14:paraId="78115312" w14:textId="0AA88C6E" w:rsidR="00E1472C" w:rsidRDefault="00E1472C">
          <w:pPr>
            <w:pStyle w:val="TOC2"/>
            <w:rPr>
              <w:rFonts w:eastAsiaTheme="minorEastAsia"/>
              <w:kern w:val="2"/>
              <w:sz w:val="24"/>
              <w:szCs w:val="24"/>
              <w:lang w:val="en-NL" w:eastAsia="en-NL"/>
              <w14:ligatures w14:val="standardContextual"/>
            </w:rPr>
          </w:pPr>
          <w:hyperlink w:anchor="_Toc225413694" w:history="1">
            <w:r w:rsidRPr="00FC798B">
              <w:rPr>
                <w:rStyle w:val="Hyperlink"/>
                <w:lang w:val="fr-FR"/>
              </w:rPr>
              <w:t>36</w:t>
            </w:r>
            <w:r>
              <w:rPr>
                <w:rFonts w:eastAsiaTheme="minorEastAsia"/>
                <w:kern w:val="2"/>
                <w:sz w:val="24"/>
                <w:szCs w:val="24"/>
                <w:lang w:val="en-NL" w:eastAsia="en-NL"/>
                <w14:ligatures w14:val="standardContextual"/>
              </w:rPr>
              <w:tab/>
            </w:r>
            <w:r w:rsidRPr="00FC798B">
              <w:rPr>
                <w:rStyle w:val="Hyperlink"/>
              </w:rPr>
              <w:t>Training</w:t>
            </w:r>
            <w:r>
              <w:rPr>
                <w:webHidden/>
              </w:rPr>
              <w:tab/>
            </w:r>
            <w:r>
              <w:rPr>
                <w:webHidden/>
              </w:rPr>
              <w:fldChar w:fldCharType="begin"/>
            </w:r>
            <w:r>
              <w:rPr>
                <w:webHidden/>
              </w:rPr>
              <w:instrText xml:space="preserve"> PAGEREF _Toc225413694 \h </w:instrText>
            </w:r>
            <w:r>
              <w:rPr>
                <w:webHidden/>
              </w:rPr>
            </w:r>
            <w:r>
              <w:rPr>
                <w:webHidden/>
              </w:rPr>
              <w:fldChar w:fldCharType="separate"/>
            </w:r>
            <w:r w:rsidR="006C5791">
              <w:rPr>
                <w:webHidden/>
              </w:rPr>
              <w:t>33</w:t>
            </w:r>
            <w:r>
              <w:rPr>
                <w:webHidden/>
              </w:rPr>
              <w:fldChar w:fldCharType="end"/>
            </w:r>
          </w:hyperlink>
        </w:p>
        <w:p w14:paraId="4BACDD7D" w14:textId="0A836373" w:rsidR="00E1472C" w:rsidRDefault="00E1472C">
          <w:pPr>
            <w:pStyle w:val="TOC2"/>
            <w:rPr>
              <w:rFonts w:eastAsiaTheme="minorEastAsia"/>
              <w:kern w:val="2"/>
              <w:sz w:val="24"/>
              <w:szCs w:val="24"/>
              <w:lang w:val="en-NL" w:eastAsia="en-NL"/>
              <w14:ligatures w14:val="standardContextual"/>
            </w:rPr>
          </w:pPr>
          <w:hyperlink w:anchor="_Toc225413695" w:history="1">
            <w:r w:rsidRPr="00FC798B">
              <w:rPr>
                <w:rStyle w:val="Hyperlink"/>
              </w:rPr>
              <w:t>37</w:t>
            </w:r>
            <w:r>
              <w:rPr>
                <w:rFonts w:eastAsiaTheme="minorEastAsia"/>
                <w:kern w:val="2"/>
                <w:sz w:val="24"/>
                <w:szCs w:val="24"/>
                <w:lang w:val="en-NL" w:eastAsia="en-NL"/>
                <w14:ligatures w14:val="standardContextual"/>
              </w:rPr>
              <w:tab/>
            </w:r>
            <w:r w:rsidRPr="00FC798B">
              <w:rPr>
                <w:rStyle w:val="Hyperlink"/>
              </w:rPr>
              <w:t>Other information</w:t>
            </w:r>
            <w:r>
              <w:rPr>
                <w:webHidden/>
              </w:rPr>
              <w:tab/>
            </w:r>
            <w:r>
              <w:rPr>
                <w:webHidden/>
              </w:rPr>
              <w:fldChar w:fldCharType="begin"/>
            </w:r>
            <w:r>
              <w:rPr>
                <w:webHidden/>
              </w:rPr>
              <w:instrText xml:space="preserve"> PAGEREF _Toc225413695 \h </w:instrText>
            </w:r>
            <w:r>
              <w:rPr>
                <w:webHidden/>
              </w:rPr>
            </w:r>
            <w:r>
              <w:rPr>
                <w:webHidden/>
              </w:rPr>
              <w:fldChar w:fldCharType="separate"/>
            </w:r>
            <w:r w:rsidR="006C5791">
              <w:rPr>
                <w:webHidden/>
              </w:rPr>
              <w:t>34</w:t>
            </w:r>
            <w:r>
              <w:rPr>
                <w:webHidden/>
              </w:rPr>
              <w:fldChar w:fldCharType="end"/>
            </w:r>
          </w:hyperlink>
        </w:p>
        <w:p w14:paraId="41B9D94E" w14:textId="06CC84FA" w:rsidR="00E1472C" w:rsidRDefault="00E1472C">
          <w:pPr>
            <w:pStyle w:val="TOC1"/>
            <w:rPr>
              <w:rFonts w:eastAsiaTheme="minorEastAsia"/>
              <w:kern w:val="2"/>
              <w:sz w:val="24"/>
              <w:szCs w:val="24"/>
              <w:lang w:val="en-NL" w:eastAsia="en-NL"/>
              <w14:ligatures w14:val="standardContextual"/>
            </w:rPr>
          </w:pPr>
          <w:hyperlink w:anchor="_Toc225413696" w:history="1">
            <w:r w:rsidRPr="00FC798B">
              <w:rPr>
                <w:rStyle w:val="Hyperlink"/>
                <w:lang w:val="en-US"/>
              </w:rPr>
              <w:t>XII.</w:t>
            </w:r>
            <w:r>
              <w:rPr>
                <w:rFonts w:eastAsiaTheme="minorEastAsia"/>
                <w:kern w:val="2"/>
                <w:sz w:val="24"/>
                <w:szCs w:val="24"/>
                <w:lang w:val="en-NL" w:eastAsia="en-NL"/>
                <w14:ligatures w14:val="standardContextual"/>
              </w:rPr>
              <w:tab/>
            </w:r>
            <w:r w:rsidRPr="00FC798B">
              <w:rPr>
                <w:rStyle w:val="Hyperlink"/>
              </w:rPr>
              <w:t>Direct</w:t>
            </w:r>
            <w:r w:rsidRPr="00FC798B">
              <w:rPr>
                <w:rStyle w:val="Hyperlink"/>
                <w:lang w:val="en-US"/>
              </w:rPr>
              <w:t xml:space="preserve"> judicial communications</w:t>
            </w:r>
            <w:r>
              <w:rPr>
                <w:webHidden/>
              </w:rPr>
              <w:tab/>
            </w:r>
            <w:r>
              <w:rPr>
                <w:webHidden/>
              </w:rPr>
              <w:fldChar w:fldCharType="begin"/>
            </w:r>
            <w:r>
              <w:rPr>
                <w:webHidden/>
              </w:rPr>
              <w:instrText xml:space="preserve"> PAGEREF _Toc225413696 \h </w:instrText>
            </w:r>
            <w:r>
              <w:rPr>
                <w:webHidden/>
              </w:rPr>
            </w:r>
            <w:r>
              <w:rPr>
                <w:webHidden/>
              </w:rPr>
              <w:fldChar w:fldCharType="separate"/>
            </w:r>
            <w:r w:rsidR="006C5791">
              <w:rPr>
                <w:webHidden/>
              </w:rPr>
              <w:t>34</w:t>
            </w:r>
            <w:r>
              <w:rPr>
                <w:webHidden/>
              </w:rPr>
              <w:fldChar w:fldCharType="end"/>
            </w:r>
          </w:hyperlink>
        </w:p>
        <w:p w14:paraId="11D25776" w14:textId="3D6A28BB" w:rsidR="00E1472C" w:rsidRDefault="00E1472C">
          <w:pPr>
            <w:pStyle w:val="TOC2"/>
            <w:rPr>
              <w:rFonts w:eastAsiaTheme="minorEastAsia"/>
              <w:kern w:val="2"/>
              <w:sz w:val="24"/>
              <w:szCs w:val="24"/>
              <w:lang w:val="en-NL" w:eastAsia="en-NL"/>
              <w14:ligatures w14:val="standardContextual"/>
            </w:rPr>
          </w:pPr>
          <w:hyperlink w:anchor="_Toc225413697" w:history="1">
            <w:r w:rsidRPr="00FC798B">
              <w:rPr>
                <w:rStyle w:val="Hyperlink"/>
              </w:rPr>
              <w:t>38</w:t>
            </w:r>
            <w:r>
              <w:rPr>
                <w:rFonts w:eastAsiaTheme="minorEastAsia"/>
                <w:kern w:val="2"/>
                <w:sz w:val="24"/>
                <w:szCs w:val="24"/>
                <w:lang w:val="en-NL" w:eastAsia="en-NL"/>
                <w14:ligatures w14:val="standardContextual"/>
              </w:rPr>
              <w:tab/>
            </w:r>
            <w:r w:rsidRPr="00FC798B">
              <w:rPr>
                <w:rStyle w:val="Hyperlink"/>
              </w:rPr>
              <w:t>Direct judicial communications</w:t>
            </w:r>
            <w:r>
              <w:rPr>
                <w:webHidden/>
              </w:rPr>
              <w:tab/>
            </w:r>
            <w:r>
              <w:rPr>
                <w:webHidden/>
              </w:rPr>
              <w:fldChar w:fldCharType="begin"/>
            </w:r>
            <w:r>
              <w:rPr>
                <w:webHidden/>
              </w:rPr>
              <w:instrText xml:space="preserve"> PAGEREF _Toc225413697 \h </w:instrText>
            </w:r>
            <w:r>
              <w:rPr>
                <w:webHidden/>
              </w:rPr>
            </w:r>
            <w:r>
              <w:rPr>
                <w:webHidden/>
              </w:rPr>
              <w:fldChar w:fldCharType="separate"/>
            </w:r>
            <w:r w:rsidR="006C5791">
              <w:rPr>
                <w:webHidden/>
              </w:rPr>
              <w:t>34</w:t>
            </w:r>
            <w:r>
              <w:rPr>
                <w:webHidden/>
              </w:rPr>
              <w:fldChar w:fldCharType="end"/>
            </w:r>
          </w:hyperlink>
        </w:p>
        <w:p w14:paraId="4D720057" w14:textId="7AF05DBC" w:rsidR="00E1472C" w:rsidRDefault="00E1472C">
          <w:pPr>
            <w:pStyle w:val="TOC1"/>
            <w:rPr>
              <w:rFonts w:eastAsiaTheme="minorEastAsia"/>
              <w:kern w:val="2"/>
              <w:sz w:val="24"/>
              <w:szCs w:val="24"/>
              <w:lang w:val="en-NL" w:eastAsia="en-NL"/>
              <w14:ligatures w14:val="standardContextual"/>
            </w:rPr>
          </w:pPr>
          <w:hyperlink w:anchor="_Toc225413698" w:history="1">
            <w:r w:rsidRPr="00FC798B">
              <w:rPr>
                <w:rStyle w:val="Hyperlink"/>
                <w:lang w:val="en-US"/>
              </w:rPr>
              <w:t>XIII.</w:t>
            </w:r>
            <w:r>
              <w:rPr>
                <w:rFonts w:eastAsiaTheme="minorEastAsia"/>
                <w:kern w:val="2"/>
                <w:sz w:val="24"/>
                <w:szCs w:val="24"/>
                <w:lang w:val="en-NL" w:eastAsia="en-NL"/>
                <w14:ligatures w14:val="standardContextual"/>
              </w:rPr>
              <w:tab/>
            </w:r>
            <w:r w:rsidRPr="00FC798B">
              <w:rPr>
                <w:rStyle w:val="Hyperlink"/>
              </w:rPr>
              <w:t>Electronic</w:t>
            </w:r>
            <w:r w:rsidRPr="00FC798B">
              <w:rPr>
                <w:rStyle w:val="Hyperlink"/>
                <w:lang w:val="en-US"/>
              </w:rPr>
              <w:t xml:space="preserve"> resources</w:t>
            </w:r>
            <w:r>
              <w:rPr>
                <w:webHidden/>
              </w:rPr>
              <w:tab/>
            </w:r>
            <w:r>
              <w:rPr>
                <w:webHidden/>
              </w:rPr>
              <w:fldChar w:fldCharType="begin"/>
            </w:r>
            <w:r>
              <w:rPr>
                <w:webHidden/>
              </w:rPr>
              <w:instrText xml:space="preserve"> PAGEREF _Toc225413698 \h </w:instrText>
            </w:r>
            <w:r>
              <w:rPr>
                <w:webHidden/>
              </w:rPr>
            </w:r>
            <w:r>
              <w:rPr>
                <w:webHidden/>
              </w:rPr>
              <w:fldChar w:fldCharType="separate"/>
            </w:r>
            <w:r w:rsidR="006C5791">
              <w:rPr>
                <w:webHidden/>
              </w:rPr>
              <w:t>35</w:t>
            </w:r>
            <w:r>
              <w:rPr>
                <w:webHidden/>
              </w:rPr>
              <w:fldChar w:fldCharType="end"/>
            </w:r>
          </w:hyperlink>
        </w:p>
        <w:p w14:paraId="2983E578" w14:textId="73CB4392" w:rsidR="00E1472C" w:rsidRDefault="00E1472C">
          <w:pPr>
            <w:pStyle w:val="TOC2"/>
            <w:rPr>
              <w:rFonts w:eastAsiaTheme="minorEastAsia"/>
              <w:kern w:val="2"/>
              <w:sz w:val="24"/>
              <w:szCs w:val="24"/>
              <w:lang w:val="en-NL" w:eastAsia="en-NL"/>
              <w14:ligatures w14:val="standardContextual"/>
            </w:rPr>
          </w:pPr>
          <w:hyperlink w:anchor="_Toc225413699" w:history="1">
            <w:r w:rsidRPr="00FC798B">
              <w:rPr>
                <w:rStyle w:val="Hyperlink"/>
              </w:rPr>
              <w:t>39</w:t>
            </w:r>
            <w:r>
              <w:rPr>
                <w:rFonts w:eastAsiaTheme="minorEastAsia"/>
                <w:kern w:val="2"/>
                <w:sz w:val="24"/>
                <w:szCs w:val="24"/>
                <w:lang w:val="en-NL" w:eastAsia="en-NL"/>
                <w14:ligatures w14:val="standardContextual"/>
              </w:rPr>
              <w:tab/>
            </w:r>
            <w:r w:rsidRPr="00FC798B">
              <w:rPr>
                <w:rStyle w:val="Hyperlink"/>
              </w:rPr>
              <w:t>Resources</w:t>
            </w:r>
            <w:r>
              <w:rPr>
                <w:webHidden/>
              </w:rPr>
              <w:tab/>
            </w:r>
            <w:r>
              <w:rPr>
                <w:webHidden/>
              </w:rPr>
              <w:fldChar w:fldCharType="begin"/>
            </w:r>
            <w:r>
              <w:rPr>
                <w:webHidden/>
              </w:rPr>
              <w:instrText xml:space="preserve"> PAGEREF _Toc225413699 \h </w:instrText>
            </w:r>
            <w:r>
              <w:rPr>
                <w:webHidden/>
              </w:rPr>
            </w:r>
            <w:r>
              <w:rPr>
                <w:webHidden/>
              </w:rPr>
              <w:fldChar w:fldCharType="separate"/>
            </w:r>
            <w:r w:rsidR="006C5791">
              <w:rPr>
                <w:webHidden/>
              </w:rPr>
              <w:t>35</w:t>
            </w:r>
            <w:r>
              <w:rPr>
                <w:webHidden/>
              </w:rPr>
              <w:fldChar w:fldCharType="end"/>
            </w:r>
          </w:hyperlink>
        </w:p>
        <w:p w14:paraId="3303ED03" w14:textId="4406FA98" w:rsidR="00CE7243" w:rsidRDefault="00CE7243" w:rsidP="00CE7243">
          <w:pPr>
            <w:rPr>
              <w:b/>
              <w:noProof/>
            </w:rPr>
          </w:pPr>
          <w:r w:rsidRPr="00CC760B">
            <w:rPr>
              <w:b/>
              <w:bCs/>
              <w:noProof/>
            </w:rPr>
            <w:fldChar w:fldCharType="end"/>
          </w:r>
        </w:p>
      </w:sdtContent>
    </w:sdt>
    <w:p w14:paraId="60AA8021" w14:textId="385DEA70" w:rsidR="00CE7243" w:rsidRDefault="00CE7243" w:rsidP="00FF668F">
      <w:pPr>
        <w:jc w:val="left"/>
        <w:rPr>
          <w:rFonts w:ascii="Franklin Gothic Book" w:hAnsi="Franklin Gothic Book"/>
        </w:rPr>
      </w:pPr>
      <w:r>
        <w:rPr>
          <w:rFonts w:ascii="Franklin Gothic Book" w:hAnsi="Franklin Gothic Book"/>
        </w:rPr>
        <w:br w:type="page"/>
      </w:r>
    </w:p>
    <w:p w14:paraId="62448402" w14:textId="7A698566" w:rsidR="00666384" w:rsidRPr="00CE7243" w:rsidRDefault="007B2B05" w:rsidP="00CE7243">
      <w:pPr>
        <w:pStyle w:val="Heading1"/>
        <w:ind w:hanging="425"/>
        <w:jc w:val="both"/>
        <w:rPr>
          <w:bCs w:val="0"/>
          <w:vanish/>
        </w:rPr>
      </w:pPr>
      <w:bookmarkStart w:id="6" w:name="_Toc225332666"/>
      <w:bookmarkStart w:id="7" w:name="_Toc44606104"/>
      <w:bookmarkStart w:id="8" w:name="_Toc44605845"/>
      <w:bookmarkStart w:id="9" w:name="_Toc225413645"/>
      <w:r w:rsidRPr="006B234D">
        <w:lastRenderedPageBreak/>
        <w:t>Central and other authorities designated by [name of your State]</w:t>
      </w:r>
      <w:bookmarkStart w:id="10" w:name="_Toc167973704"/>
      <w:bookmarkStart w:id="11" w:name="_Toc168322603"/>
      <w:bookmarkStart w:id="12" w:name="_Toc169078889"/>
      <w:bookmarkStart w:id="13" w:name="_Toc169096481"/>
      <w:bookmarkStart w:id="14" w:name="_Toc169265075"/>
      <w:bookmarkStart w:id="15" w:name="_Toc170310705"/>
      <w:bookmarkStart w:id="16" w:name="_Toc170384081"/>
      <w:bookmarkStart w:id="17" w:name="_Toc180755014"/>
      <w:bookmarkStart w:id="18" w:name="_Toc225332667"/>
      <w:bookmarkStart w:id="19" w:name="_Toc225332668"/>
      <w:bookmarkEnd w:id="6"/>
      <w:bookmarkEnd w:id="9"/>
      <w:bookmarkEnd w:id="10"/>
      <w:bookmarkEnd w:id="11"/>
      <w:bookmarkEnd w:id="12"/>
      <w:bookmarkEnd w:id="13"/>
      <w:bookmarkEnd w:id="14"/>
      <w:bookmarkEnd w:id="15"/>
      <w:bookmarkEnd w:id="16"/>
      <w:bookmarkEnd w:id="17"/>
      <w:bookmarkEnd w:id="18"/>
    </w:p>
    <w:p w14:paraId="550BC4B9" w14:textId="77777777" w:rsidR="00E1472C" w:rsidRDefault="00E1472C" w:rsidP="00666384">
      <w:pPr>
        <w:pStyle w:val="Heading2"/>
        <w:numPr>
          <w:ilvl w:val="0"/>
          <w:numId w:val="87"/>
        </w:numPr>
        <w:ind w:left="567"/>
      </w:pPr>
      <w:bookmarkStart w:id="20" w:name="_Toc225413646"/>
      <w:bookmarkEnd w:id="20"/>
    </w:p>
    <w:p w14:paraId="71AA0799" w14:textId="20C58854" w:rsidR="00CB385B" w:rsidRPr="006B234D" w:rsidRDefault="00CB385B" w:rsidP="00E1472C">
      <w:pPr>
        <w:pStyle w:val="Heading2"/>
        <w:numPr>
          <w:ilvl w:val="0"/>
          <w:numId w:val="88"/>
        </w:numPr>
        <w:ind w:left="567"/>
      </w:pPr>
      <w:bookmarkStart w:id="21" w:name="_Toc225413647"/>
      <w:r w:rsidRPr="006B234D">
        <w:t>Central Authority contact details (Art. 29)</w:t>
      </w:r>
      <w:bookmarkEnd w:id="19"/>
      <w:bookmarkEnd w:id="21"/>
    </w:p>
    <w:tbl>
      <w:tblPr>
        <w:tblStyle w:val="TableGrid"/>
        <w:tblW w:w="9923" w:type="dxa"/>
        <w:tblInd w:w="-5" w:type="dxa"/>
        <w:tblLook w:val="04A0" w:firstRow="1" w:lastRow="0" w:firstColumn="1" w:lastColumn="0" w:noHBand="0" w:noVBand="1"/>
      </w:tblPr>
      <w:tblGrid>
        <w:gridCol w:w="4275"/>
        <w:gridCol w:w="5648"/>
      </w:tblGrid>
      <w:tr w:rsidR="00201C1F" w:rsidRPr="006B234D" w14:paraId="3123E2D8" w14:textId="77777777" w:rsidTr="001368A9">
        <w:tc>
          <w:tcPr>
            <w:tcW w:w="4275" w:type="dxa"/>
          </w:tcPr>
          <w:p w14:paraId="13618382" w14:textId="0839F7B8" w:rsidR="0072544A" w:rsidRPr="006B234D" w:rsidRDefault="0072544A" w:rsidP="00F542BF">
            <w:pPr>
              <w:pStyle w:val="PBParagraph"/>
              <w:numPr>
                <w:ilvl w:val="1"/>
                <w:numId w:val="25"/>
              </w:numPr>
              <w:spacing w:before="60" w:after="60"/>
              <w:rPr>
                <w:sz w:val="20"/>
                <w:szCs w:val="20"/>
              </w:rPr>
            </w:pPr>
            <w:r w:rsidRPr="006B234D">
              <w:rPr>
                <w:sz w:val="20"/>
                <w:szCs w:val="20"/>
              </w:rPr>
              <w:t xml:space="preserve">Organisation </w:t>
            </w:r>
          </w:p>
        </w:tc>
        <w:tc>
          <w:tcPr>
            <w:tcW w:w="5648" w:type="dxa"/>
          </w:tcPr>
          <w:p w14:paraId="1EFED451" w14:textId="7DAE4FE9"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1"/>
                  <w:enabled/>
                  <w:calcOnExit w:val="0"/>
                  <w:textInput/>
                </w:ffData>
              </w:fldChar>
            </w:r>
            <w:bookmarkStart w:id="22" w:name="Text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2"/>
          </w:p>
        </w:tc>
      </w:tr>
      <w:tr w:rsidR="00201C1F" w:rsidRPr="006B234D" w14:paraId="6CE32F9A" w14:textId="77777777" w:rsidTr="001368A9">
        <w:tc>
          <w:tcPr>
            <w:tcW w:w="4275" w:type="dxa"/>
          </w:tcPr>
          <w:p w14:paraId="48C253E2" w14:textId="7E49C160" w:rsidR="0072544A" w:rsidRPr="006B234D" w:rsidRDefault="0072544A" w:rsidP="00F542BF">
            <w:pPr>
              <w:pStyle w:val="PBParagraph"/>
              <w:numPr>
                <w:ilvl w:val="1"/>
                <w:numId w:val="25"/>
              </w:numPr>
              <w:spacing w:before="60" w:after="60"/>
              <w:rPr>
                <w:sz w:val="20"/>
                <w:szCs w:val="20"/>
              </w:rPr>
            </w:pPr>
            <w:r w:rsidRPr="006B234D">
              <w:rPr>
                <w:sz w:val="20"/>
                <w:szCs w:val="20"/>
              </w:rPr>
              <w:t>Address</w:t>
            </w:r>
          </w:p>
        </w:tc>
        <w:tc>
          <w:tcPr>
            <w:tcW w:w="5648" w:type="dxa"/>
          </w:tcPr>
          <w:p w14:paraId="6218CFA7" w14:textId="2F459397"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2"/>
                  <w:enabled/>
                  <w:calcOnExit w:val="0"/>
                  <w:textInput/>
                </w:ffData>
              </w:fldChar>
            </w:r>
            <w:bookmarkStart w:id="23" w:name="Text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3"/>
          </w:p>
        </w:tc>
      </w:tr>
      <w:tr w:rsidR="00201C1F" w:rsidRPr="006B234D" w14:paraId="5ECC890C" w14:textId="77777777" w:rsidTr="001368A9">
        <w:tc>
          <w:tcPr>
            <w:tcW w:w="4275" w:type="dxa"/>
          </w:tcPr>
          <w:p w14:paraId="62A62366" w14:textId="45C6E883" w:rsidR="0072544A" w:rsidRPr="006B234D" w:rsidRDefault="0072544A" w:rsidP="00F542BF">
            <w:pPr>
              <w:pStyle w:val="PBParagraph"/>
              <w:numPr>
                <w:ilvl w:val="1"/>
                <w:numId w:val="25"/>
              </w:numPr>
              <w:spacing w:before="60" w:after="60"/>
              <w:rPr>
                <w:sz w:val="20"/>
                <w:szCs w:val="20"/>
              </w:rPr>
            </w:pPr>
            <w:r w:rsidRPr="006B234D">
              <w:rPr>
                <w:sz w:val="20"/>
                <w:szCs w:val="20"/>
              </w:rPr>
              <w:t xml:space="preserve">Territorial and personal extent of functions, if applicable </w:t>
            </w:r>
          </w:p>
        </w:tc>
        <w:tc>
          <w:tcPr>
            <w:tcW w:w="5648" w:type="dxa"/>
          </w:tcPr>
          <w:p w14:paraId="1AA8F505" w14:textId="6474980F"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3"/>
                  <w:enabled/>
                  <w:calcOnExit w:val="0"/>
                  <w:textInput/>
                </w:ffData>
              </w:fldChar>
            </w:r>
            <w:bookmarkStart w:id="24" w:name="Text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4"/>
          </w:p>
        </w:tc>
      </w:tr>
      <w:tr w:rsidR="00201C1F" w:rsidRPr="006B234D" w14:paraId="5A69E13B" w14:textId="77777777" w:rsidTr="001368A9">
        <w:tc>
          <w:tcPr>
            <w:tcW w:w="4275" w:type="dxa"/>
          </w:tcPr>
          <w:p w14:paraId="67B26F18" w14:textId="78F1B789" w:rsidR="0072544A" w:rsidRPr="006B234D" w:rsidRDefault="0072544A" w:rsidP="00F542BF">
            <w:pPr>
              <w:pStyle w:val="PBParagraph"/>
              <w:numPr>
                <w:ilvl w:val="1"/>
                <w:numId w:val="25"/>
              </w:numPr>
              <w:spacing w:before="60" w:after="60"/>
              <w:rPr>
                <w:sz w:val="20"/>
                <w:szCs w:val="20"/>
              </w:rPr>
            </w:pPr>
            <w:r w:rsidRPr="006B234D">
              <w:rPr>
                <w:sz w:val="20"/>
                <w:szCs w:val="20"/>
              </w:rPr>
              <w:t xml:space="preserve">Telephone </w:t>
            </w:r>
          </w:p>
        </w:tc>
        <w:tc>
          <w:tcPr>
            <w:tcW w:w="5648" w:type="dxa"/>
          </w:tcPr>
          <w:p w14:paraId="435CCE79" w14:textId="2453AAB3"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4"/>
                  <w:enabled/>
                  <w:calcOnExit w:val="0"/>
                  <w:textInput/>
                </w:ffData>
              </w:fldChar>
            </w:r>
            <w:bookmarkStart w:id="25" w:name="Text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5"/>
          </w:p>
        </w:tc>
      </w:tr>
      <w:tr w:rsidR="00201C1F" w:rsidRPr="006B234D" w14:paraId="6A5A4BA1" w14:textId="77777777" w:rsidTr="001368A9">
        <w:tc>
          <w:tcPr>
            <w:tcW w:w="4275" w:type="dxa"/>
          </w:tcPr>
          <w:p w14:paraId="7BC5F576" w14:textId="4E0C51BC" w:rsidR="009F0F7D" w:rsidRPr="006B234D" w:rsidRDefault="009F0F7D" w:rsidP="00F542BF">
            <w:pPr>
              <w:pStyle w:val="PBParagraph"/>
              <w:numPr>
                <w:ilvl w:val="1"/>
                <w:numId w:val="25"/>
              </w:numPr>
              <w:spacing w:before="60" w:after="60"/>
              <w:rPr>
                <w:sz w:val="20"/>
                <w:szCs w:val="20"/>
              </w:rPr>
            </w:pPr>
            <w:r w:rsidRPr="006B234D">
              <w:rPr>
                <w:sz w:val="20"/>
                <w:szCs w:val="20"/>
              </w:rPr>
              <w:t>Em</w:t>
            </w:r>
            <w:r w:rsidR="006D3C14" w:rsidRPr="006B234D">
              <w:rPr>
                <w:sz w:val="20"/>
                <w:szCs w:val="20"/>
              </w:rPr>
              <w:t>ergency telephon</w:t>
            </w:r>
            <w:r w:rsidR="0050101F" w:rsidRPr="006B234D">
              <w:rPr>
                <w:sz w:val="20"/>
                <w:szCs w:val="20"/>
              </w:rPr>
              <w:t>e</w:t>
            </w:r>
            <w:r w:rsidR="00A813D5" w:rsidRPr="006B234D">
              <w:rPr>
                <w:sz w:val="20"/>
                <w:szCs w:val="20"/>
              </w:rPr>
              <w:t xml:space="preserve"> </w:t>
            </w:r>
          </w:p>
          <w:p w14:paraId="0F53D7BD" w14:textId="4CCB11C4" w:rsidR="0050101F" w:rsidRPr="006B234D" w:rsidRDefault="0050101F" w:rsidP="0050101F">
            <w:pPr>
              <w:pStyle w:val="PBParagraph"/>
              <w:numPr>
                <w:ilvl w:val="0"/>
                <w:numId w:val="0"/>
              </w:numPr>
              <w:spacing w:before="60" w:after="60"/>
              <w:ind w:left="567"/>
              <w:rPr>
                <w:sz w:val="18"/>
                <w:szCs w:val="18"/>
              </w:rPr>
            </w:pPr>
            <w:r w:rsidRPr="006B234D">
              <w:rPr>
                <w:sz w:val="18"/>
                <w:szCs w:val="18"/>
              </w:rPr>
              <w:t>(outside working hours – see question</w:t>
            </w:r>
            <w:r w:rsidR="002869D2" w:rsidRPr="006B234D">
              <w:rPr>
                <w:sz w:val="18"/>
                <w:szCs w:val="18"/>
              </w:rPr>
              <w:t xml:space="preserve"> 7.1)</w:t>
            </w:r>
          </w:p>
        </w:tc>
        <w:tc>
          <w:tcPr>
            <w:tcW w:w="5648" w:type="dxa"/>
          </w:tcPr>
          <w:p w14:paraId="1E8834B2" w14:textId="7F138570" w:rsidR="009F0F7D" w:rsidRPr="006B234D" w:rsidRDefault="00F61FFA" w:rsidP="00675EB0">
            <w:pPr>
              <w:pStyle w:val="PBParagraph"/>
              <w:numPr>
                <w:ilvl w:val="0"/>
                <w:numId w:val="0"/>
              </w:numPr>
              <w:spacing w:before="60" w:after="60"/>
              <w:rPr>
                <w:sz w:val="20"/>
                <w:szCs w:val="20"/>
              </w:rPr>
            </w:pPr>
            <w:r w:rsidRPr="006B234D">
              <w:rPr>
                <w:sz w:val="20"/>
                <w:szCs w:val="20"/>
              </w:rPr>
              <w:fldChar w:fldCharType="begin">
                <w:ffData>
                  <w:name w:val="Text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8B23E5A" w14:textId="77777777" w:rsidTr="001368A9">
        <w:tc>
          <w:tcPr>
            <w:tcW w:w="4275" w:type="dxa"/>
          </w:tcPr>
          <w:p w14:paraId="2AF27624" w14:textId="7E63413E" w:rsidR="0072544A" w:rsidRPr="006B234D" w:rsidRDefault="00CB6178" w:rsidP="00F542BF">
            <w:pPr>
              <w:pStyle w:val="PBParagraph"/>
              <w:numPr>
                <w:ilvl w:val="1"/>
                <w:numId w:val="25"/>
              </w:numPr>
              <w:spacing w:before="60" w:after="60"/>
              <w:rPr>
                <w:sz w:val="20"/>
                <w:szCs w:val="20"/>
              </w:rPr>
            </w:pPr>
            <w:r w:rsidRPr="006B234D">
              <w:rPr>
                <w:sz w:val="20"/>
                <w:szCs w:val="20"/>
              </w:rPr>
              <w:t>F</w:t>
            </w:r>
            <w:r w:rsidR="0072544A" w:rsidRPr="006B234D">
              <w:rPr>
                <w:sz w:val="20"/>
                <w:szCs w:val="20"/>
              </w:rPr>
              <w:t>ax</w:t>
            </w:r>
          </w:p>
        </w:tc>
        <w:tc>
          <w:tcPr>
            <w:tcW w:w="5648" w:type="dxa"/>
          </w:tcPr>
          <w:p w14:paraId="32AB1786" w14:textId="0369644C"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5"/>
                  <w:enabled/>
                  <w:calcOnExit w:val="0"/>
                  <w:textInput/>
                </w:ffData>
              </w:fldChar>
            </w:r>
            <w:bookmarkStart w:id="26" w:name="Text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6"/>
          </w:p>
        </w:tc>
      </w:tr>
      <w:tr w:rsidR="00201C1F" w:rsidRPr="006B234D" w14:paraId="144CE4FD" w14:textId="77777777" w:rsidTr="001368A9">
        <w:tc>
          <w:tcPr>
            <w:tcW w:w="4275" w:type="dxa"/>
          </w:tcPr>
          <w:p w14:paraId="190EF843" w14:textId="4403127D" w:rsidR="0072544A" w:rsidRPr="006B234D" w:rsidRDefault="00CB6178" w:rsidP="00F542BF">
            <w:pPr>
              <w:pStyle w:val="PBParagraph"/>
              <w:numPr>
                <w:ilvl w:val="1"/>
                <w:numId w:val="25"/>
              </w:numPr>
              <w:spacing w:before="60" w:after="60"/>
              <w:rPr>
                <w:sz w:val="20"/>
                <w:szCs w:val="20"/>
              </w:rPr>
            </w:pPr>
            <w:r w:rsidRPr="006B234D">
              <w:rPr>
                <w:sz w:val="20"/>
                <w:szCs w:val="20"/>
              </w:rPr>
              <w:t>E</w:t>
            </w:r>
            <w:r w:rsidR="0072544A" w:rsidRPr="006B234D">
              <w:rPr>
                <w:sz w:val="20"/>
                <w:szCs w:val="20"/>
              </w:rPr>
              <w:t xml:space="preserve">mail </w:t>
            </w:r>
          </w:p>
        </w:tc>
        <w:tc>
          <w:tcPr>
            <w:tcW w:w="5648" w:type="dxa"/>
          </w:tcPr>
          <w:p w14:paraId="6E56D597" w14:textId="6CB12150"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6"/>
                  <w:enabled/>
                  <w:calcOnExit w:val="0"/>
                  <w:textInput/>
                </w:ffData>
              </w:fldChar>
            </w:r>
            <w:bookmarkStart w:id="27" w:name="Text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7"/>
          </w:p>
        </w:tc>
      </w:tr>
      <w:tr w:rsidR="00201C1F" w:rsidRPr="006B234D" w14:paraId="0FDDBBC6" w14:textId="77777777" w:rsidTr="001368A9">
        <w:tc>
          <w:tcPr>
            <w:tcW w:w="4275" w:type="dxa"/>
          </w:tcPr>
          <w:p w14:paraId="3AEFA034" w14:textId="3E694B89" w:rsidR="0072544A" w:rsidRPr="006B234D" w:rsidRDefault="00CB6178" w:rsidP="00F542BF">
            <w:pPr>
              <w:pStyle w:val="PBParagraph"/>
              <w:numPr>
                <w:ilvl w:val="1"/>
                <w:numId w:val="25"/>
              </w:numPr>
              <w:spacing w:before="60" w:after="60"/>
              <w:rPr>
                <w:sz w:val="20"/>
                <w:szCs w:val="20"/>
              </w:rPr>
            </w:pPr>
            <w:r w:rsidRPr="006B234D">
              <w:rPr>
                <w:sz w:val="20"/>
                <w:szCs w:val="20"/>
              </w:rPr>
              <w:t>W</w:t>
            </w:r>
            <w:r w:rsidR="0072544A" w:rsidRPr="006B234D">
              <w:rPr>
                <w:sz w:val="20"/>
                <w:szCs w:val="20"/>
              </w:rPr>
              <w:t>ebsite</w:t>
            </w:r>
          </w:p>
        </w:tc>
        <w:tc>
          <w:tcPr>
            <w:tcW w:w="5648" w:type="dxa"/>
          </w:tcPr>
          <w:p w14:paraId="15E1BB5E" w14:textId="3507BE6D" w:rsidR="0072544A" w:rsidRPr="006B234D" w:rsidRDefault="00CB6178" w:rsidP="00675EB0">
            <w:pPr>
              <w:pStyle w:val="PBParagraph"/>
              <w:numPr>
                <w:ilvl w:val="0"/>
                <w:numId w:val="0"/>
              </w:numPr>
              <w:spacing w:before="60" w:after="60"/>
              <w:rPr>
                <w:sz w:val="20"/>
                <w:szCs w:val="20"/>
              </w:rPr>
            </w:pPr>
            <w:r w:rsidRPr="006B234D">
              <w:rPr>
                <w:sz w:val="20"/>
                <w:szCs w:val="20"/>
              </w:rPr>
              <w:fldChar w:fldCharType="begin">
                <w:ffData>
                  <w:name w:val="Text7"/>
                  <w:enabled/>
                  <w:calcOnExit w:val="0"/>
                  <w:textInput/>
                </w:ffData>
              </w:fldChar>
            </w:r>
            <w:bookmarkStart w:id="28" w:name="Text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8"/>
          </w:p>
        </w:tc>
      </w:tr>
      <w:tr w:rsidR="00201C1F" w:rsidRPr="006B234D" w14:paraId="4E52148E" w14:textId="77777777" w:rsidTr="001368A9">
        <w:tc>
          <w:tcPr>
            <w:tcW w:w="4275" w:type="dxa"/>
          </w:tcPr>
          <w:p w14:paraId="3869FF07" w14:textId="1A3E112C" w:rsidR="0072544A" w:rsidRPr="006B234D" w:rsidRDefault="0072544A" w:rsidP="00F542BF">
            <w:pPr>
              <w:pStyle w:val="PBParagraph"/>
              <w:numPr>
                <w:ilvl w:val="1"/>
                <w:numId w:val="25"/>
              </w:numPr>
              <w:spacing w:before="60" w:after="60"/>
              <w:rPr>
                <w:sz w:val="20"/>
                <w:szCs w:val="20"/>
              </w:rPr>
            </w:pPr>
            <w:r w:rsidRPr="006B234D">
              <w:rPr>
                <w:sz w:val="20"/>
                <w:szCs w:val="20"/>
              </w:rPr>
              <w:t>Contact person 1</w:t>
            </w:r>
          </w:p>
        </w:tc>
        <w:tc>
          <w:tcPr>
            <w:tcW w:w="5648" w:type="dxa"/>
          </w:tcPr>
          <w:p w14:paraId="75D296AC" w14:textId="02321926" w:rsidR="0072544A" w:rsidRPr="006B234D" w:rsidRDefault="00CB6178" w:rsidP="00675EB0">
            <w:pPr>
              <w:pStyle w:val="PBParagraph"/>
              <w:numPr>
                <w:ilvl w:val="0"/>
                <w:numId w:val="0"/>
              </w:numPr>
              <w:spacing w:before="60" w:after="60"/>
              <w:rPr>
                <w:sz w:val="20"/>
                <w:szCs w:val="20"/>
              </w:rPr>
            </w:pPr>
            <w:r w:rsidRPr="006B234D">
              <w:rPr>
                <w:sz w:val="20"/>
                <w:szCs w:val="20"/>
              </w:rPr>
              <w:t xml:space="preserve">Direct contact details: </w:t>
            </w:r>
            <w:r w:rsidR="00287677" w:rsidRPr="006B234D">
              <w:rPr>
                <w:sz w:val="20"/>
                <w:szCs w:val="20"/>
              </w:rPr>
              <w:fldChar w:fldCharType="begin">
                <w:ffData>
                  <w:name w:val="Text8"/>
                  <w:enabled/>
                  <w:calcOnExit w:val="0"/>
                  <w:textInput/>
                </w:ffData>
              </w:fldChar>
            </w:r>
            <w:r w:rsidR="00287677" w:rsidRPr="006B234D">
              <w:rPr>
                <w:sz w:val="20"/>
                <w:szCs w:val="20"/>
              </w:rPr>
              <w:instrText xml:space="preserve"> FORMTEXT </w:instrText>
            </w:r>
            <w:r w:rsidR="00287677" w:rsidRPr="006B234D">
              <w:rPr>
                <w:sz w:val="20"/>
                <w:szCs w:val="20"/>
              </w:rPr>
            </w:r>
            <w:r w:rsidR="00287677" w:rsidRPr="006B234D">
              <w:rPr>
                <w:sz w:val="20"/>
                <w:szCs w:val="20"/>
              </w:rPr>
              <w:fldChar w:fldCharType="separate"/>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fldChar w:fldCharType="end"/>
            </w:r>
          </w:p>
          <w:p w14:paraId="2EA15882" w14:textId="4206C51A" w:rsidR="001B5577" w:rsidRPr="006B234D" w:rsidRDefault="004876BC" w:rsidP="00675EB0">
            <w:pPr>
              <w:pStyle w:val="PBParagraph"/>
              <w:numPr>
                <w:ilvl w:val="0"/>
                <w:numId w:val="0"/>
              </w:numPr>
              <w:spacing w:before="60" w:after="60"/>
              <w:rPr>
                <w:sz w:val="20"/>
                <w:szCs w:val="20"/>
              </w:rPr>
            </w:pPr>
            <w:r w:rsidRPr="006B234D">
              <w:rPr>
                <w:sz w:val="20"/>
                <w:szCs w:val="20"/>
              </w:rPr>
              <w:t xml:space="preserve">Direct telephone: </w:t>
            </w:r>
            <w:r w:rsidR="001B5577" w:rsidRPr="006B234D">
              <w:rPr>
                <w:sz w:val="20"/>
                <w:szCs w:val="20"/>
              </w:rPr>
              <w:fldChar w:fldCharType="begin">
                <w:ffData>
                  <w:name w:val="Text8"/>
                  <w:enabled/>
                  <w:calcOnExit w:val="0"/>
                  <w:textInput/>
                </w:ffData>
              </w:fldChar>
            </w:r>
            <w:bookmarkStart w:id="29" w:name="Text8"/>
            <w:r w:rsidR="001B5577" w:rsidRPr="006B234D">
              <w:rPr>
                <w:sz w:val="20"/>
                <w:szCs w:val="20"/>
              </w:rPr>
              <w:instrText xml:space="preserve"> FORMTEXT </w:instrText>
            </w:r>
            <w:r w:rsidR="001B5577" w:rsidRPr="006B234D">
              <w:rPr>
                <w:sz w:val="20"/>
                <w:szCs w:val="20"/>
              </w:rPr>
            </w:r>
            <w:r w:rsidR="001B5577" w:rsidRPr="006B234D">
              <w:rPr>
                <w:sz w:val="20"/>
                <w:szCs w:val="20"/>
              </w:rPr>
              <w:fldChar w:fldCharType="separate"/>
            </w:r>
            <w:r w:rsidR="001B5577" w:rsidRPr="006B234D">
              <w:rPr>
                <w:sz w:val="20"/>
                <w:szCs w:val="20"/>
              </w:rPr>
              <w:t> </w:t>
            </w:r>
            <w:r w:rsidR="001B5577" w:rsidRPr="006B234D">
              <w:rPr>
                <w:sz w:val="20"/>
                <w:szCs w:val="20"/>
              </w:rPr>
              <w:t> </w:t>
            </w:r>
            <w:r w:rsidR="001B5577" w:rsidRPr="006B234D">
              <w:rPr>
                <w:sz w:val="20"/>
                <w:szCs w:val="20"/>
              </w:rPr>
              <w:t> </w:t>
            </w:r>
            <w:r w:rsidR="001B5577" w:rsidRPr="006B234D">
              <w:rPr>
                <w:sz w:val="20"/>
                <w:szCs w:val="20"/>
              </w:rPr>
              <w:t> </w:t>
            </w:r>
            <w:r w:rsidR="001B5577" w:rsidRPr="006B234D">
              <w:rPr>
                <w:sz w:val="20"/>
                <w:szCs w:val="20"/>
              </w:rPr>
              <w:t> </w:t>
            </w:r>
            <w:r w:rsidR="001B5577" w:rsidRPr="006B234D">
              <w:rPr>
                <w:sz w:val="20"/>
                <w:szCs w:val="20"/>
              </w:rPr>
              <w:fldChar w:fldCharType="end"/>
            </w:r>
            <w:bookmarkEnd w:id="29"/>
          </w:p>
          <w:p w14:paraId="60B499CA" w14:textId="2872CFD4" w:rsidR="004876BC" w:rsidRPr="006B234D" w:rsidRDefault="004876BC" w:rsidP="00675EB0">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01DA592" w14:textId="1798F9C6" w:rsidR="00CB6178" w:rsidRPr="006B234D" w:rsidRDefault="00496538" w:rsidP="00675EB0">
            <w:pPr>
              <w:pStyle w:val="PBParagraph"/>
              <w:numPr>
                <w:ilvl w:val="0"/>
                <w:numId w:val="0"/>
              </w:numPr>
              <w:spacing w:before="60" w:after="60"/>
              <w:rPr>
                <w:sz w:val="20"/>
                <w:szCs w:val="20"/>
              </w:rPr>
            </w:pPr>
            <w:r w:rsidRPr="006B234D">
              <w:rPr>
                <w:sz w:val="20"/>
                <w:szCs w:val="20"/>
              </w:rPr>
              <w:t>L</w:t>
            </w:r>
            <w:r w:rsidR="00CB6178" w:rsidRPr="006B234D">
              <w:rPr>
                <w:sz w:val="20"/>
                <w:szCs w:val="20"/>
              </w:rPr>
              <w:t xml:space="preserve">anguage(s) of communication: </w:t>
            </w:r>
          </w:p>
          <w:p w14:paraId="6478EAFB" w14:textId="7CDCA224" w:rsidR="001B5577" w:rsidRPr="006B234D" w:rsidRDefault="001B5577" w:rsidP="00675EB0">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bookmarkStart w:id="30" w:name="Text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0"/>
          </w:p>
          <w:p w14:paraId="7700FA3F" w14:textId="77777777" w:rsidR="00CB6178" w:rsidRPr="006B234D" w:rsidRDefault="00CB6178" w:rsidP="00675EB0">
            <w:pPr>
              <w:pStyle w:val="PBParagraph"/>
              <w:numPr>
                <w:ilvl w:val="0"/>
                <w:numId w:val="0"/>
              </w:numPr>
              <w:spacing w:before="60" w:after="60"/>
              <w:rPr>
                <w:sz w:val="20"/>
                <w:szCs w:val="20"/>
              </w:rPr>
            </w:pPr>
            <w:r w:rsidRPr="006B234D">
              <w:rPr>
                <w:sz w:val="20"/>
                <w:szCs w:val="20"/>
              </w:rPr>
              <w:t>Preferred method of communicatio</w:t>
            </w:r>
            <w:r w:rsidR="001B5577" w:rsidRPr="006B234D">
              <w:rPr>
                <w:sz w:val="20"/>
                <w:szCs w:val="20"/>
              </w:rPr>
              <w:t xml:space="preserve">n:  </w:t>
            </w:r>
          </w:p>
          <w:p w14:paraId="300D05BA" w14:textId="734F2F9E"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bookmarkStart w:id="31" w:name="Check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
            <w:r w:rsidR="00380C60" w:rsidRPr="006B234D">
              <w:rPr>
                <w:sz w:val="20"/>
                <w:szCs w:val="20"/>
              </w:rPr>
              <w:t> </w:t>
            </w:r>
            <w:r w:rsidRPr="006B234D">
              <w:rPr>
                <w:sz w:val="20"/>
                <w:szCs w:val="20"/>
              </w:rPr>
              <w:t xml:space="preserve">Phone </w:t>
            </w:r>
          </w:p>
          <w:p w14:paraId="74FEE208" w14:textId="0EC7C8D2"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bookmarkStart w:id="32" w:name="Check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
            <w:r w:rsidR="00380C60" w:rsidRPr="006B234D">
              <w:rPr>
                <w:sz w:val="20"/>
                <w:szCs w:val="20"/>
              </w:rPr>
              <w:t> </w:t>
            </w:r>
            <w:r w:rsidRPr="006B234D">
              <w:rPr>
                <w:sz w:val="20"/>
                <w:szCs w:val="20"/>
              </w:rPr>
              <w:t>Fax</w:t>
            </w:r>
          </w:p>
          <w:p w14:paraId="057242CA" w14:textId="34CA5A73"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bookmarkStart w:id="33" w:name="Check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3"/>
            <w:r w:rsidR="00380C60" w:rsidRPr="006B234D">
              <w:rPr>
                <w:sz w:val="20"/>
                <w:szCs w:val="20"/>
              </w:rPr>
              <w:t> </w:t>
            </w:r>
            <w:r w:rsidRPr="006B234D">
              <w:rPr>
                <w:sz w:val="20"/>
                <w:szCs w:val="20"/>
              </w:rPr>
              <w:t xml:space="preserve">Email </w:t>
            </w:r>
          </w:p>
          <w:p w14:paraId="556993A5" w14:textId="33179ED4"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4"/>
                  <w:enabled/>
                  <w:calcOnExit w:val="0"/>
                  <w:checkBox>
                    <w:sizeAuto/>
                    <w:default w:val="0"/>
                  </w:checkBox>
                </w:ffData>
              </w:fldChar>
            </w:r>
            <w:bookmarkStart w:id="34" w:name="Check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4"/>
            <w:r w:rsidR="00380C60" w:rsidRPr="006B234D">
              <w:rPr>
                <w:sz w:val="20"/>
                <w:szCs w:val="20"/>
              </w:rPr>
              <w:t> </w:t>
            </w:r>
            <w:r w:rsidRPr="006B234D">
              <w:rPr>
                <w:sz w:val="20"/>
                <w:szCs w:val="20"/>
              </w:rPr>
              <w:t>Other (please specify)</w:t>
            </w:r>
            <w:r w:rsidR="0052662D" w:rsidRPr="006B234D">
              <w:rPr>
                <w:sz w:val="20"/>
                <w:szCs w:val="20"/>
              </w:rPr>
              <w:t>:</w:t>
            </w:r>
            <w:r w:rsidRPr="006B234D">
              <w:rPr>
                <w:sz w:val="20"/>
                <w:szCs w:val="20"/>
              </w:rPr>
              <w:t xml:space="preserve"> </w:t>
            </w:r>
            <w:r w:rsidRPr="006B234D">
              <w:rPr>
                <w:sz w:val="20"/>
                <w:szCs w:val="20"/>
              </w:rPr>
              <w:fldChar w:fldCharType="begin">
                <w:ffData>
                  <w:name w:val="Text10"/>
                  <w:enabled/>
                  <w:calcOnExit w:val="0"/>
                  <w:textInput/>
                </w:ffData>
              </w:fldChar>
            </w:r>
            <w:bookmarkStart w:id="35" w:name="Text1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5"/>
          </w:p>
        </w:tc>
      </w:tr>
      <w:tr w:rsidR="00201C1F" w:rsidRPr="006B234D" w14:paraId="1EB2BCFE" w14:textId="77777777" w:rsidTr="00E77AE2">
        <w:tc>
          <w:tcPr>
            <w:tcW w:w="4275" w:type="dxa"/>
          </w:tcPr>
          <w:p w14:paraId="4E097CF4" w14:textId="38113F34" w:rsidR="0072544A" w:rsidRPr="006B234D" w:rsidRDefault="0072544A" w:rsidP="00F542BF">
            <w:pPr>
              <w:pStyle w:val="PBParagraph"/>
              <w:numPr>
                <w:ilvl w:val="1"/>
                <w:numId w:val="25"/>
              </w:numPr>
              <w:spacing w:before="60" w:after="60"/>
              <w:rPr>
                <w:sz w:val="20"/>
                <w:szCs w:val="20"/>
              </w:rPr>
            </w:pPr>
            <w:r w:rsidRPr="006B234D">
              <w:rPr>
                <w:sz w:val="20"/>
                <w:szCs w:val="20"/>
              </w:rPr>
              <w:t xml:space="preserve">Contact person 2, if applicable </w:t>
            </w:r>
          </w:p>
        </w:tc>
        <w:tc>
          <w:tcPr>
            <w:tcW w:w="5648" w:type="dxa"/>
          </w:tcPr>
          <w:p w14:paraId="2B5CFB22" w14:textId="56FB7B54" w:rsidR="001B5577" w:rsidRPr="006B234D" w:rsidRDefault="001B5577" w:rsidP="00675EB0">
            <w:pPr>
              <w:pStyle w:val="PBParagraph"/>
              <w:numPr>
                <w:ilvl w:val="0"/>
                <w:numId w:val="0"/>
              </w:numPr>
              <w:spacing w:before="60" w:after="60"/>
              <w:rPr>
                <w:sz w:val="20"/>
                <w:szCs w:val="20"/>
              </w:rPr>
            </w:pPr>
            <w:r w:rsidRPr="006B234D">
              <w:rPr>
                <w:sz w:val="20"/>
                <w:szCs w:val="20"/>
              </w:rPr>
              <w:t xml:space="preserve">Direct contact details: </w:t>
            </w:r>
            <w:r w:rsidR="00287677" w:rsidRPr="006B234D">
              <w:rPr>
                <w:sz w:val="20"/>
                <w:szCs w:val="20"/>
              </w:rPr>
              <w:fldChar w:fldCharType="begin">
                <w:ffData>
                  <w:name w:val="Text8"/>
                  <w:enabled/>
                  <w:calcOnExit w:val="0"/>
                  <w:textInput/>
                </w:ffData>
              </w:fldChar>
            </w:r>
            <w:r w:rsidR="00287677" w:rsidRPr="006B234D">
              <w:rPr>
                <w:sz w:val="20"/>
                <w:szCs w:val="20"/>
              </w:rPr>
              <w:instrText xml:space="preserve"> FORMTEXT </w:instrText>
            </w:r>
            <w:r w:rsidR="00287677" w:rsidRPr="006B234D">
              <w:rPr>
                <w:sz w:val="20"/>
                <w:szCs w:val="20"/>
              </w:rPr>
            </w:r>
            <w:r w:rsidR="00287677" w:rsidRPr="006B234D">
              <w:rPr>
                <w:sz w:val="20"/>
                <w:szCs w:val="20"/>
              </w:rPr>
              <w:fldChar w:fldCharType="separate"/>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t> </w:t>
            </w:r>
            <w:r w:rsidR="00287677" w:rsidRPr="006B234D">
              <w:rPr>
                <w:sz w:val="20"/>
                <w:szCs w:val="20"/>
              </w:rPr>
              <w:fldChar w:fldCharType="end"/>
            </w:r>
          </w:p>
          <w:p w14:paraId="7FEEC310" w14:textId="4284041F" w:rsidR="001C5619" w:rsidRPr="006B234D" w:rsidRDefault="001C5619" w:rsidP="00675EB0">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91B185A" w14:textId="05BE45C9" w:rsidR="001B5577" w:rsidRPr="006B234D" w:rsidRDefault="001C5619" w:rsidP="00675EB0">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F81F5BD" w14:textId="02C4BD5C" w:rsidR="001B5577" w:rsidRPr="006B234D" w:rsidRDefault="00496538" w:rsidP="00675EB0">
            <w:pPr>
              <w:pStyle w:val="PBParagraph"/>
              <w:numPr>
                <w:ilvl w:val="0"/>
                <w:numId w:val="0"/>
              </w:numPr>
              <w:spacing w:before="60" w:after="60"/>
              <w:rPr>
                <w:sz w:val="20"/>
                <w:szCs w:val="20"/>
              </w:rPr>
            </w:pPr>
            <w:r w:rsidRPr="006B234D">
              <w:rPr>
                <w:sz w:val="20"/>
                <w:szCs w:val="20"/>
              </w:rPr>
              <w:t>L</w:t>
            </w:r>
            <w:r w:rsidR="001B5577" w:rsidRPr="006B234D">
              <w:rPr>
                <w:sz w:val="20"/>
                <w:szCs w:val="20"/>
              </w:rPr>
              <w:t xml:space="preserve">anguage(s) of communication: </w:t>
            </w:r>
          </w:p>
          <w:p w14:paraId="07BCFA41" w14:textId="77777777" w:rsidR="001B5577" w:rsidRPr="006B234D" w:rsidRDefault="001B5577" w:rsidP="00675EB0">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7D931A1" w14:textId="77777777" w:rsidR="001B5577" w:rsidRPr="006B234D" w:rsidRDefault="001B5577" w:rsidP="00675EB0">
            <w:pPr>
              <w:pStyle w:val="PBParagraph"/>
              <w:numPr>
                <w:ilvl w:val="0"/>
                <w:numId w:val="0"/>
              </w:numPr>
              <w:spacing w:before="60" w:after="60"/>
              <w:rPr>
                <w:sz w:val="20"/>
                <w:szCs w:val="20"/>
              </w:rPr>
            </w:pPr>
            <w:r w:rsidRPr="006B234D">
              <w:rPr>
                <w:sz w:val="20"/>
                <w:szCs w:val="20"/>
              </w:rPr>
              <w:t xml:space="preserve">Preferred method of communication:  </w:t>
            </w:r>
          </w:p>
          <w:p w14:paraId="6251D929" w14:textId="4FD90BC9"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7904D47B" w14:textId="081955E0"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495863AD" w14:textId="7CF66555"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5D0B89CF" w14:textId="2E93E939" w:rsidR="0072544A" w:rsidRPr="006B234D" w:rsidRDefault="001B5577" w:rsidP="00675EB0">
            <w:pPr>
              <w:pStyle w:val="PBParagraph"/>
              <w:numPr>
                <w:ilvl w:val="0"/>
                <w:numId w:val="0"/>
              </w:numPr>
              <w:spacing w:before="60" w:after="60"/>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Other (please specify)</w:t>
            </w:r>
            <w:r w:rsidR="0052662D" w:rsidRPr="006B234D">
              <w:rPr>
                <w:sz w:val="20"/>
                <w:szCs w:val="20"/>
              </w:rPr>
              <w:t>:</w:t>
            </w:r>
            <w:r w:rsidRPr="006B234D">
              <w:rPr>
                <w:sz w:val="20"/>
                <w:szCs w:val="20"/>
              </w:rPr>
              <w:t xml:space="preserve">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408DA5BC" w14:textId="77777777">
        <w:tc>
          <w:tcPr>
            <w:tcW w:w="9923" w:type="dxa"/>
            <w:gridSpan w:val="2"/>
            <w:tcBorders>
              <w:bottom w:val="single" w:sz="4" w:space="0" w:color="auto"/>
            </w:tcBorders>
          </w:tcPr>
          <w:p w14:paraId="31DB2E58" w14:textId="659B022A" w:rsidR="00C7255B" w:rsidRPr="006B234D" w:rsidRDefault="00CB0811" w:rsidP="00675EB0">
            <w:pPr>
              <w:pStyle w:val="PBParagraph"/>
              <w:numPr>
                <w:ilvl w:val="0"/>
                <w:numId w:val="0"/>
              </w:numPr>
              <w:spacing w:before="60" w:after="60"/>
              <w:rPr>
                <w:b/>
                <w:bCs/>
                <w:sz w:val="20"/>
                <w:szCs w:val="20"/>
              </w:rPr>
            </w:pPr>
            <w:r w:rsidRPr="006B234D">
              <w:rPr>
                <w:b/>
                <w:bCs/>
                <w:sz w:val="20"/>
                <w:szCs w:val="20"/>
              </w:rPr>
              <w:t>Last Update: [INSERT DATE]</w:t>
            </w:r>
            <w:r w:rsidRPr="006B234D">
              <w:rPr>
                <w:rStyle w:val="FootnoteReference"/>
                <w:b/>
                <w:bCs/>
                <w:sz w:val="20"/>
                <w:szCs w:val="20"/>
              </w:rPr>
              <w:footnoteReference w:id="5"/>
            </w:r>
          </w:p>
        </w:tc>
      </w:tr>
    </w:tbl>
    <w:p w14:paraId="6B5A80E8" w14:textId="68C43F1D" w:rsidR="00DA1B35" w:rsidRPr="006B234D" w:rsidRDefault="00DA1B35" w:rsidP="00E1472C">
      <w:pPr>
        <w:pStyle w:val="Heading2"/>
        <w:numPr>
          <w:ilvl w:val="0"/>
          <w:numId w:val="88"/>
        </w:numPr>
        <w:ind w:left="0" w:firstLine="0"/>
      </w:pPr>
      <w:bookmarkStart w:id="36" w:name="_Toc225332669"/>
      <w:bookmarkStart w:id="37" w:name="_Toc225413648"/>
      <w:r w:rsidRPr="006B234D">
        <w:t>Other designated Central Authority, if applicable (Art. 29(2))</w:t>
      </w:r>
      <w:r w:rsidRPr="006B234D">
        <w:rPr>
          <w:vertAlign w:val="superscript"/>
        </w:rPr>
        <w:footnoteReference w:id="6"/>
      </w:r>
      <w:bookmarkEnd w:id="36"/>
      <w:bookmarkEnd w:id="37"/>
    </w:p>
    <w:tbl>
      <w:tblPr>
        <w:tblStyle w:val="TableGrid"/>
        <w:tblW w:w="9923" w:type="dxa"/>
        <w:tblInd w:w="-5" w:type="dxa"/>
        <w:tblLook w:val="04A0" w:firstRow="1" w:lastRow="0" w:firstColumn="1" w:lastColumn="0" w:noHBand="0" w:noVBand="1"/>
      </w:tblPr>
      <w:tblGrid>
        <w:gridCol w:w="4275"/>
        <w:gridCol w:w="5648"/>
      </w:tblGrid>
      <w:tr w:rsidR="00201C1F" w:rsidRPr="006B234D" w14:paraId="3EE9B2D8" w14:textId="77777777" w:rsidTr="001368A9">
        <w:tc>
          <w:tcPr>
            <w:tcW w:w="4275" w:type="dxa"/>
          </w:tcPr>
          <w:p w14:paraId="36453F14" w14:textId="42FAC1FA" w:rsidR="00E91E38" w:rsidRPr="006B234D" w:rsidRDefault="00CB6178" w:rsidP="00F542BF">
            <w:pPr>
              <w:pStyle w:val="PBParagraph"/>
              <w:numPr>
                <w:ilvl w:val="1"/>
                <w:numId w:val="26"/>
              </w:numPr>
              <w:spacing w:before="60" w:after="60"/>
              <w:ind w:left="0" w:firstLine="0"/>
              <w:rPr>
                <w:sz w:val="20"/>
                <w:szCs w:val="20"/>
              </w:rPr>
            </w:pPr>
            <w:r w:rsidRPr="006B234D">
              <w:rPr>
                <w:sz w:val="20"/>
                <w:szCs w:val="20"/>
              </w:rPr>
              <w:t>Organisation</w:t>
            </w:r>
          </w:p>
        </w:tc>
        <w:tc>
          <w:tcPr>
            <w:tcW w:w="5648" w:type="dxa"/>
          </w:tcPr>
          <w:p w14:paraId="56EF8C64" w14:textId="527C2B98"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1"/>
                  <w:enabled/>
                  <w:calcOnExit w:val="0"/>
                  <w:textInput/>
                </w:ffData>
              </w:fldChar>
            </w:r>
            <w:bookmarkStart w:id="38" w:name="Text1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8"/>
          </w:p>
        </w:tc>
      </w:tr>
      <w:tr w:rsidR="00201C1F" w:rsidRPr="006B234D" w14:paraId="1F0F2044" w14:textId="77777777" w:rsidTr="001368A9">
        <w:tc>
          <w:tcPr>
            <w:tcW w:w="4275" w:type="dxa"/>
          </w:tcPr>
          <w:p w14:paraId="023956B0" w14:textId="7213F297" w:rsidR="00E91E38" w:rsidRPr="006B234D" w:rsidRDefault="00B54C53" w:rsidP="00F542BF">
            <w:pPr>
              <w:pStyle w:val="PBParagraph"/>
              <w:numPr>
                <w:ilvl w:val="1"/>
                <w:numId w:val="26"/>
              </w:numPr>
              <w:spacing w:before="60" w:after="60"/>
              <w:rPr>
                <w:sz w:val="20"/>
                <w:szCs w:val="20"/>
              </w:rPr>
            </w:pPr>
            <w:r w:rsidRPr="006B234D">
              <w:rPr>
                <w:sz w:val="20"/>
                <w:szCs w:val="20"/>
              </w:rPr>
              <w:t>Address</w:t>
            </w:r>
          </w:p>
        </w:tc>
        <w:tc>
          <w:tcPr>
            <w:tcW w:w="5648" w:type="dxa"/>
          </w:tcPr>
          <w:p w14:paraId="6969E8A6" w14:textId="579511D1"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2"/>
                  <w:enabled/>
                  <w:calcOnExit w:val="0"/>
                  <w:textInput/>
                </w:ffData>
              </w:fldChar>
            </w:r>
            <w:bookmarkStart w:id="39" w:name="Text1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9"/>
          </w:p>
        </w:tc>
      </w:tr>
      <w:tr w:rsidR="00201C1F" w:rsidRPr="006B234D" w14:paraId="597A1FD5" w14:textId="77777777" w:rsidTr="001368A9">
        <w:tc>
          <w:tcPr>
            <w:tcW w:w="4275" w:type="dxa"/>
          </w:tcPr>
          <w:p w14:paraId="11F92D70" w14:textId="615C388C" w:rsidR="00E91E38" w:rsidRPr="006B234D" w:rsidRDefault="00CB6178" w:rsidP="00F542BF">
            <w:pPr>
              <w:pStyle w:val="PBParagraph"/>
              <w:numPr>
                <w:ilvl w:val="1"/>
                <w:numId w:val="26"/>
              </w:numPr>
              <w:spacing w:before="60" w:after="60"/>
              <w:rPr>
                <w:sz w:val="20"/>
                <w:szCs w:val="20"/>
              </w:rPr>
            </w:pPr>
            <w:r w:rsidRPr="006B234D">
              <w:rPr>
                <w:sz w:val="20"/>
                <w:szCs w:val="20"/>
              </w:rPr>
              <w:t>Territorial and personal extent of functions, if applicable</w:t>
            </w:r>
          </w:p>
        </w:tc>
        <w:tc>
          <w:tcPr>
            <w:tcW w:w="5648" w:type="dxa"/>
          </w:tcPr>
          <w:p w14:paraId="4A5FD4F9" w14:textId="2D272CD8"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3"/>
                  <w:enabled/>
                  <w:calcOnExit w:val="0"/>
                  <w:textInput/>
                </w:ffData>
              </w:fldChar>
            </w:r>
            <w:bookmarkStart w:id="40" w:name="Text1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0"/>
          </w:p>
        </w:tc>
      </w:tr>
      <w:tr w:rsidR="00201C1F" w:rsidRPr="006B234D" w14:paraId="74055CD3" w14:textId="77777777" w:rsidTr="001368A9">
        <w:tc>
          <w:tcPr>
            <w:tcW w:w="4275" w:type="dxa"/>
          </w:tcPr>
          <w:p w14:paraId="0405852B" w14:textId="1D1C86B3" w:rsidR="00E91E38" w:rsidRPr="006B234D" w:rsidRDefault="00CB6178" w:rsidP="00F542BF">
            <w:pPr>
              <w:pStyle w:val="PBParagraph"/>
              <w:numPr>
                <w:ilvl w:val="1"/>
                <w:numId w:val="26"/>
              </w:numPr>
              <w:spacing w:before="60" w:after="60"/>
              <w:rPr>
                <w:sz w:val="20"/>
                <w:szCs w:val="20"/>
              </w:rPr>
            </w:pPr>
            <w:r w:rsidRPr="006B234D">
              <w:rPr>
                <w:sz w:val="20"/>
                <w:szCs w:val="20"/>
              </w:rPr>
              <w:t>Telephone</w:t>
            </w:r>
          </w:p>
        </w:tc>
        <w:tc>
          <w:tcPr>
            <w:tcW w:w="5648" w:type="dxa"/>
          </w:tcPr>
          <w:p w14:paraId="23D66C4C" w14:textId="64C51D61"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4"/>
                  <w:enabled/>
                  <w:calcOnExit w:val="0"/>
                  <w:textInput/>
                </w:ffData>
              </w:fldChar>
            </w:r>
            <w:bookmarkStart w:id="41" w:name="Text1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1"/>
          </w:p>
        </w:tc>
      </w:tr>
      <w:tr w:rsidR="00201C1F" w:rsidRPr="006B234D" w14:paraId="725E9AD8" w14:textId="77777777" w:rsidTr="001368A9">
        <w:tc>
          <w:tcPr>
            <w:tcW w:w="4275" w:type="dxa"/>
          </w:tcPr>
          <w:p w14:paraId="72E26AA4" w14:textId="27AD5753" w:rsidR="00F61FFA" w:rsidRPr="006B234D" w:rsidRDefault="00F61FFA" w:rsidP="00F61FFA">
            <w:pPr>
              <w:pStyle w:val="PBParagraph"/>
              <w:numPr>
                <w:ilvl w:val="1"/>
                <w:numId w:val="26"/>
              </w:numPr>
              <w:spacing w:before="60" w:after="60"/>
              <w:rPr>
                <w:sz w:val="20"/>
                <w:szCs w:val="20"/>
              </w:rPr>
            </w:pPr>
            <w:r w:rsidRPr="006B234D">
              <w:rPr>
                <w:sz w:val="20"/>
                <w:szCs w:val="20"/>
              </w:rPr>
              <w:t>Emergency telephone</w:t>
            </w:r>
          </w:p>
          <w:p w14:paraId="3807F4FE" w14:textId="73220A17" w:rsidR="00F61FFA" w:rsidRPr="006B234D" w:rsidRDefault="00F61FFA" w:rsidP="00787733">
            <w:pPr>
              <w:pStyle w:val="PBParagraph"/>
              <w:numPr>
                <w:ilvl w:val="0"/>
                <w:numId w:val="0"/>
              </w:numPr>
              <w:spacing w:before="60" w:after="60"/>
              <w:ind w:left="567"/>
              <w:rPr>
                <w:sz w:val="20"/>
                <w:szCs w:val="20"/>
              </w:rPr>
            </w:pPr>
            <w:r w:rsidRPr="006B234D">
              <w:rPr>
                <w:sz w:val="18"/>
                <w:szCs w:val="18"/>
              </w:rPr>
              <w:t>(outside working hours – see question 7.1)</w:t>
            </w:r>
          </w:p>
        </w:tc>
        <w:tc>
          <w:tcPr>
            <w:tcW w:w="5648" w:type="dxa"/>
          </w:tcPr>
          <w:p w14:paraId="244E7EAE" w14:textId="2A4A75C6" w:rsidR="00F61FFA" w:rsidRPr="006B234D" w:rsidRDefault="00787733" w:rsidP="00675EB0">
            <w:pPr>
              <w:pStyle w:val="PBParagraph"/>
              <w:numPr>
                <w:ilvl w:val="0"/>
                <w:numId w:val="0"/>
              </w:numPr>
              <w:spacing w:before="60" w:after="60"/>
              <w:ind w:left="567" w:hanging="567"/>
              <w:rPr>
                <w:sz w:val="20"/>
                <w:szCs w:val="20"/>
              </w:rPr>
            </w:pPr>
            <w:r w:rsidRPr="006B234D">
              <w:rPr>
                <w:sz w:val="20"/>
                <w:szCs w:val="20"/>
              </w:rPr>
              <w:fldChar w:fldCharType="begin">
                <w:ffData>
                  <w:name w:val=""/>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6357A97" w14:textId="77777777" w:rsidTr="001368A9">
        <w:tc>
          <w:tcPr>
            <w:tcW w:w="4275" w:type="dxa"/>
          </w:tcPr>
          <w:p w14:paraId="3E42E9AF" w14:textId="663958AC" w:rsidR="00E91E38" w:rsidRPr="006B234D" w:rsidRDefault="00CB6178" w:rsidP="00F542BF">
            <w:pPr>
              <w:pStyle w:val="PBParagraph"/>
              <w:numPr>
                <w:ilvl w:val="1"/>
                <w:numId w:val="26"/>
              </w:numPr>
              <w:spacing w:before="60" w:after="60"/>
              <w:rPr>
                <w:sz w:val="20"/>
                <w:szCs w:val="20"/>
              </w:rPr>
            </w:pPr>
            <w:r w:rsidRPr="006B234D">
              <w:rPr>
                <w:sz w:val="20"/>
                <w:szCs w:val="20"/>
              </w:rPr>
              <w:lastRenderedPageBreak/>
              <w:t>Fax</w:t>
            </w:r>
          </w:p>
        </w:tc>
        <w:tc>
          <w:tcPr>
            <w:tcW w:w="5648" w:type="dxa"/>
          </w:tcPr>
          <w:p w14:paraId="280BC29B" w14:textId="15561A79"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5"/>
                  <w:enabled/>
                  <w:calcOnExit w:val="0"/>
                  <w:textInput/>
                </w:ffData>
              </w:fldChar>
            </w:r>
            <w:bookmarkStart w:id="42" w:name="Text1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2"/>
          </w:p>
        </w:tc>
      </w:tr>
      <w:tr w:rsidR="00201C1F" w:rsidRPr="006B234D" w14:paraId="31D6DC39" w14:textId="77777777" w:rsidTr="001368A9">
        <w:tc>
          <w:tcPr>
            <w:tcW w:w="4275" w:type="dxa"/>
          </w:tcPr>
          <w:p w14:paraId="32E3846D" w14:textId="7A5A18AB" w:rsidR="00E91E38" w:rsidRPr="006B234D" w:rsidRDefault="00CB6178" w:rsidP="00F542BF">
            <w:pPr>
              <w:pStyle w:val="PBParagraph"/>
              <w:numPr>
                <w:ilvl w:val="1"/>
                <w:numId w:val="26"/>
              </w:numPr>
              <w:spacing w:before="60" w:after="60"/>
              <w:rPr>
                <w:sz w:val="20"/>
                <w:szCs w:val="20"/>
              </w:rPr>
            </w:pPr>
            <w:r w:rsidRPr="006B234D">
              <w:rPr>
                <w:sz w:val="20"/>
                <w:szCs w:val="20"/>
              </w:rPr>
              <w:t xml:space="preserve">Email </w:t>
            </w:r>
          </w:p>
        </w:tc>
        <w:tc>
          <w:tcPr>
            <w:tcW w:w="5648" w:type="dxa"/>
          </w:tcPr>
          <w:p w14:paraId="5D5C1D24" w14:textId="20997151"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6"/>
                  <w:enabled/>
                  <w:calcOnExit w:val="0"/>
                  <w:textInput/>
                </w:ffData>
              </w:fldChar>
            </w:r>
            <w:bookmarkStart w:id="43" w:name="Text1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3"/>
          </w:p>
        </w:tc>
      </w:tr>
      <w:tr w:rsidR="00201C1F" w:rsidRPr="006B234D" w14:paraId="2D1C9E80" w14:textId="77777777" w:rsidTr="001368A9">
        <w:tc>
          <w:tcPr>
            <w:tcW w:w="4275" w:type="dxa"/>
          </w:tcPr>
          <w:p w14:paraId="5ABACF21" w14:textId="7A9ABD68" w:rsidR="00E91E38" w:rsidRPr="006B234D" w:rsidRDefault="00CB6178" w:rsidP="00F542BF">
            <w:pPr>
              <w:pStyle w:val="PBParagraph"/>
              <w:numPr>
                <w:ilvl w:val="1"/>
                <w:numId w:val="26"/>
              </w:numPr>
              <w:spacing w:before="60" w:after="60"/>
              <w:rPr>
                <w:sz w:val="20"/>
                <w:szCs w:val="20"/>
              </w:rPr>
            </w:pPr>
            <w:r w:rsidRPr="006B234D">
              <w:rPr>
                <w:sz w:val="20"/>
                <w:szCs w:val="20"/>
              </w:rPr>
              <w:t>Website</w:t>
            </w:r>
          </w:p>
        </w:tc>
        <w:tc>
          <w:tcPr>
            <w:tcW w:w="5648" w:type="dxa"/>
          </w:tcPr>
          <w:p w14:paraId="4BA8FDC7" w14:textId="346F6D47"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Text17"/>
                  <w:enabled/>
                  <w:calcOnExit w:val="0"/>
                  <w:textInput/>
                </w:ffData>
              </w:fldChar>
            </w:r>
            <w:bookmarkStart w:id="44" w:name="Text1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4"/>
          </w:p>
        </w:tc>
      </w:tr>
      <w:tr w:rsidR="00201C1F" w:rsidRPr="006B234D" w14:paraId="09B6919F" w14:textId="77777777" w:rsidTr="001368A9">
        <w:tc>
          <w:tcPr>
            <w:tcW w:w="4275" w:type="dxa"/>
          </w:tcPr>
          <w:p w14:paraId="720D3BD8" w14:textId="3E452F53" w:rsidR="00E91E38" w:rsidRPr="006B234D" w:rsidRDefault="00CB6178" w:rsidP="00F542BF">
            <w:pPr>
              <w:pStyle w:val="PBParagraph"/>
              <w:numPr>
                <w:ilvl w:val="1"/>
                <w:numId w:val="26"/>
              </w:numPr>
              <w:spacing w:before="60" w:after="60"/>
              <w:rPr>
                <w:sz w:val="20"/>
                <w:szCs w:val="20"/>
              </w:rPr>
            </w:pPr>
            <w:r w:rsidRPr="006B234D">
              <w:rPr>
                <w:sz w:val="20"/>
                <w:szCs w:val="20"/>
              </w:rPr>
              <w:t>Contact person 1</w:t>
            </w:r>
          </w:p>
        </w:tc>
        <w:tc>
          <w:tcPr>
            <w:tcW w:w="5648" w:type="dxa"/>
          </w:tcPr>
          <w:p w14:paraId="622183CC" w14:textId="77777777" w:rsidR="001B5577" w:rsidRPr="006B234D" w:rsidRDefault="001B5577" w:rsidP="00675EB0">
            <w:pPr>
              <w:pStyle w:val="PBParagraph"/>
              <w:numPr>
                <w:ilvl w:val="0"/>
                <w:numId w:val="0"/>
              </w:numPr>
              <w:spacing w:before="60" w:after="60"/>
              <w:rPr>
                <w:sz w:val="20"/>
                <w:szCs w:val="20"/>
              </w:rPr>
            </w:pPr>
            <w:r w:rsidRPr="006B234D">
              <w:rPr>
                <w:sz w:val="20"/>
                <w:szCs w:val="20"/>
              </w:rPr>
              <w:t xml:space="preserve">Direct contact details: </w:t>
            </w:r>
          </w:p>
          <w:p w14:paraId="2DC3D736" w14:textId="2DBE69D8" w:rsidR="001C5619" w:rsidRPr="006B234D" w:rsidRDefault="001C5619" w:rsidP="00675EB0">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ACA1528" w14:textId="4D23F587" w:rsidR="001B5577" w:rsidRPr="006B234D" w:rsidRDefault="001C5619" w:rsidP="00675EB0">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59A7685" w14:textId="52D2C7BC" w:rsidR="001B5577" w:rsidRPr="006B234D" w:rsidRDefault="00496538" w:rsidP="00675EB0">
            <w:pPr>
              <w:pStyle w:val="PBParagraph"/>
              <w:numPr>
                <w:ilvl w:val="0"/>
                <w:numId w:val="0"/>
              </w:numPr>
              <w:spacing w:before="60" w:after="60"/>
              <w:rPr>
                <w:sz w:val="20"/>
                <w:szCs w:val="20"/>
              </w:rPr>
            </w:pPr>
            <w:r w:rsidRPr="006B234D">
              <w:rPr>
                <w:sz w:val="20"/>
                <w:szCs w:val="20"/>
              </w:rPr>
              <w:t>L</w:t>
            </w:r>
            <w:r w:rsidR="001B5577" w:rsidRPr="006B234D">
              <w:rPr>
                <w:sz w:val="20"/>
                <w:szCs w:val="20"/>
              </w:rPr>
              <w:t xml:space="preserve">anguage(s) of communication: </w:t>
            </w:r>
          </w:p>
          <w:p w14:paraId="41C1C819" w14:textId="77777777" w:rsidR="001B5577" w:rsidRPr="006B234D" w:rsidRDefault="001B5577" w:rsidP="00675EB0">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226439E" w14:textId="77777777" w:rsidR="001B5577" w:rsidRPr="006B234D" w:rsidRDefault="001B5577" w:rsidP="00675EB0">
            <w:pPr>
              <w:pStyle w:val="PBParagraph"/>
              <w:numPr>
                <w:ilvl w:val="0"/>
                <w:numId w:val="0"/>
              </w:numPr>
              <w:spacing w:before="60" w:after="60"/>
              <w:rPr>
                <w:sz w:val="20"/>
                <w:szCs w:val="20"/>
              </w:rPr>
            </w:pPr>
            <w:r w:rsidRPr="006B234D">
              <w:rPr>
                <w:sz w:val="20"/>
                <w:szCs w:val="20"/>
              </w:rPr>
              <w:t xml:space="preserve">Preferred method of communication:  </w:t>
            </w:r>
          </w:p>
          <w:p w14:paraId="50FCEAC0" w14:textId="56315375"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11C6A63D" w14:textId="72BE98FD"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0CE42783" w14:textId="0721F22F"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00BDBADE" w14:textId="5AC6E503"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Other (please specify)</w:t>
            </w:r>
            <w:r w:rsidR="0052662D" w:rsidRPr="006B234D">
              <w:rPr>
                <w:sz w:val="20"/>
                <w:szCs w:val="20"/>
              </w:rPr>
              <w:t>:</w:t>
            </w:r>
            <w:r w:rsidRPr="006B234D">
              <w:rPr>
                <w:sz w:val="20"/>
                <w:szCs w:val="20"/>
              </w:rPr>
              <w:t xml:space="preserve">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CC102B6" w14:textId="77777777" w:rsidTr="001368A9">
        <w:tc>
          <w:tcPr>
            <w:tcW w:w="4275" w:type="dxa"/>
          </w:tcPr>
          <w:p w14:paraId="7061DD8E" w14:textId="1D86C119" w:rsidR="00E91E38" w:rsidRPr="006B234D" w:rsidRDefault="00CB6178" w:rsidP="00F542BF">
            <w:pPr>
              <w:pStyle w:val="PBParagraph"/>
              <w:numPr>
                <w:ilvl w:val="1"/>
                <w:numId w:val="26"/>
              </w:numPr>
              <w:spacing w:before="60" w:after="60"/>
              <w:rPr>
                <w:sz w:val="20"/>
                <w:szCs w:val="20"/>
              </w:rPr>
            </w:pPr>
            <w:r w:rsidRPr="006B234D">
              <w:rPr>
                <w:sz w:val="20"/>
                <w:szCs w:val="20"/>
              </w:rPr>
              <w:t xml:space="preserve">Contact person 2, if applicable </w:t>
            </w:r>
          </w:p>
        </w:tc>
        <w:tc>
          <w:tcPr>
            <w:tcW w:w="5648" w:type="dxa"/>
          </w:tcPr>
          <w:p w14:paraId="6D3CC81E" w14:textId="77777777" w:rsidR="001B5577" w:rsidRPr="006B234D" w:rsidRDefault="001B5577" w:rsidP="00675EB0">
            <w:pPr>
              <w:pStyle w:val="PBParagraph"/>
              <w:numPr>
                <w:ilvl w:val="0"/>
                <w:numId w:val="0"/>
              </w:numPr>
              <w:spacing w:before="60" w:after="60"/>
              <w:rPr>
                <w:sz w:val="20"/>
                <w:szCs w:val="20"/>
              </w:rPr>
            </w:pPr>
            <w:r w:rsidRPr="006B234D">
              <w:rPr>
                <w:sz w:val="20"/>
                <w:szCs w:val="20"/>
              </w:rPr>
              <w:t xml:space="preserve">Direct contact details: </w:t>
            </w:r>
          </w:p>
          <w:p w14:paraId="69C52474" w14:textId="50ADC050" w:rsidR="001C5619" w:rsidRPr="006B234D" w:rsidRDefault="001C5619" w:rsidP="00675EB0">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FD624DA" w14:textId="4B146D5A" w:rsidR="001B5577" w:rsidRPr="006B234D" w:rsidRDefault="001C5619" w:rsidP="00675EB0">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550A612" w14:textId="2E93EE63" w:rsidR="001B5577" w:rsidRPr="006B234D" w:rsidRDefault="00496538" w:rsidP="00675EB0">
            <w:pPr>
              <w:pStyle w:val="PBParagraph"/>
              <w:numPr>
                <w:ilvl w:val="0"/>
                <w:numId w:val="0"/>
              </w:numPr>
              <w:spacing w:before="60" w:after="60"/>
              <w:rPr>
                <w:sz w:val="20"/>
                <w:szCs w:val="20"/>
              </w:rPr>
            </w:pPr>
            <w:r w:rsidRPr="006B234D">
              <w:rPr>
                <w:sz w:val="20"/>
                <w:szCs w:val="20"/>
              </w:rPr>
              <w:t>L</w:t>
            </w:r>
            <w:r w:rsidR="001B5577" w:rsidRPr="006B234D">
              <w:rPr>
                <w:sz w:val="20"/>
                <w:szCs w:val="20"/>
              </w:rPr>
              <w:t xml:space="preserve">anguage(s) of communication: </w:t>
            </w:r>
          </w:p>
          <w:p w14:paraId="61FFE970" w14:textId="77777777" w:rsidR="001B5577" w:rsidRPr="006B234D" w:rsidRDefault="001B5577" w:rsidP="00675EB0">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1AB52EB" w14:textId="77777777" w:rsidR="001B5577" w:rsidRPr="006B234D" w:rsidRDefault="001B5577" w:rsidP="00675EB0">
            <w:pPr>
              <w:pStyle w:val="PBParagraph"/>
              <w:numPr>
                <w:ilvl w:val="0"/>
                <w:numId w:val="0"/>
              </w:numPr>
              <w:spacing w:before="60" w:after="60"/>
              <w:rPr>
                <w:sz w:val="20"/>
                <w:szCs w:val="20"/>
              </w:rPr>
            </w:pPr>
            <w:r w:rsidRPr="006B234D">
              <w:rPr>
                <w:sz w:val="20"/>
                <w:szCs w:val="20"/>
              </w:rPr>
              <w:t xml:space="preserve">Preferred method of communication:  </w:t>
            </w:r>
          </w:p>
          <w:p w14:paraId="1498C40F" w14:textId="55C65223"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43A64040" w14:textId="6A1610DF"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5BFBB80E" w14:textId="41F22E7A" w:rsidR="001B5577"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757D8E17" w14:textId="4DEB7D84" w:rsidR="00CB6178" w:rsidRPr="006B234D" w:rsidRDefault="001B5577" w:rsidP="00675EB0">
            <w:pPr>
              <w:pStyle w:val="PBParagraph"/>
              <w:numPr>
                <w:ilvl w:val="0"/>
                <w:numId w:val="0"/>
              </w:numPr>
              <w:spacing w:before="60" w:after="60"/>
              <w:ind w:left="567" w:hanging="567"/>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Other (please specify)</w:t>
            </w:r>
            <w:r w:rsidR="0052662D" w:rsidRPr="006B234D">
              <w:rPr>
                <w:sz w:val="20"/>
                <w:szCs w:val="20"/>
              </w:rPr>
              <w:t>:</w:t>
            </w:r>
            <w:r w:rsidRPr="006B234D">
              <w:rPr>
                <w:sz w:val="20"/>
                <w:szCs w:val="20"/>
              </w:rPr>
              <w:t xml:space="preserve">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4E995F84" w14:textId="77777777">
        <w:tc>
          <w:tcPr>
            <w:tcW w:w="9923" w:type="dxa"/>
            <w:gridSpan w:val="2"/>
          </w:tcPr>
          <w:p w14:paraId="3CD1904B" w14:textId="1FFF2BEA" w:rsidR="007E43D9" w:rsidRPr="006B234D" w:rsidRDefault="00BE2B0C" w:rsidP="00675EB0">
            <w:pPr>
              <w:pStyle w:val="PBParagraph"/>
              <w:numPr>
                <w:ilvl w:val="0"/>
                <w:numId w:val="0"/>
              </w:numPr>
              <w:spacing w:before="60" w:after="60"/>
              <w:rPr>
                <w:sz w:val="20"/>
                <w:szCs w:val="20"/>
              </w:rPr>
            </w:pPr>
            <w:r w:rsidRPr="006B234D">
              <w:rPr>
                <w:b/>
                <w:bCs/>
                <w:sz w:val="20"/>
                <w:szCs w:val="20"/>
              </w:rPr>
              <w:t>Last Update: [INSERT DATE]</w:t>
            </w:r>
          </w:p>
        </w:tc>
      </w:tr>
    </w:tbl>
    <w:p w14:paraId="7549556C" w14:textId="2A726BCB" w:rsidR="00DA1B35" w:rsidRPr="006B234D" w:rsidRDefault="00DA1B35" w:rsidP="00E1472C">
      <w:pPr>
        <w:pStyle w:val="Heading2"/>
        <w:numPr>
          <w:ilvl w:val="0"/>
          <w:numId w:val="88"/>
        </w:numPr>
        <w:ind w:left="0" w:firstLine="0"/>
      </w:pPr>
      <w:bookmarkStart w:id="45" w:name="_Ref167978622"/>
      <w:bookmarkStart w:id="46" w:name="_Toc225332670"/>
      <w:bookmarkStart w:id="47" w:name="_Toc225413649"/>
      <w:r w:rsidRPr="006B234D">
        <w:t>Designated authority for Article 8 and 9 requests (Art. 44)</w:t>
      </w:r>
      <w:r w:rsidRPr="006B234D">
        <w:rPr>
          <w:vertAlign w:val="superscript"/>
        </w:rPr>
        <w:footnoteReference w:id="7"/>
      </w:r>
      <w:bookmarkEnd w:id="45"/>
      <w:bookmarkEnd w:id="46"/>
      <w:bookmarkEnd w:id="47"/>
    </w:p>
    <w:p w14:paraId="195F0AE5" w14:textId="29567142" w:rsidR="00DA1B35" w:rsidRPr="006B234D" w:rsidRDefault="00DA1B35" w:rsidP="0037671E">
      <w:pPr>
        <w:pStyle w:val="PBParagraph"/>
        <w:numPr>
          <w:ilvl w:val="0"/>
          <w:numId w:val="0"/>
        </w:numPr>
        <w:ind w:left="567"/>
        <w:rPr>
          <w:i/>
          <w:iCs/>
          <w:sz w:val="18"/>
          <w:szCs w:val="18"/>
        </w:rPr>
      </w:pPr>
      <w:r w:rsidRPr="006B234D">
        <w:rPr>
          <w:rFonts w:eastAsiaTheme="majorEastAsia" w:cstheme="majorBidi"/>
          <w:i/>
          <w:color w:val="024987" w:themeColor="accent3"/>
          <w:sz w:val="18"/>
          <w:szCs w:val="18"/>
        </w:rPr>
        <w:t xml:space="preserve">More information about requests under Articles 8 and 9 can be found in </w:t>
      </w:r>
      <w:r w:rsidR="00A810B3" w:rsidRPr="006B234D">
        <w:rPr>
          <w:rFonts w:eastAsiaTheme="majorEastAsia" w:cstheme="majorBidi"/>
          <w:i/>
          <w:color w:val="024987" w:themeColor="accent3"/>
          <w:sz w:val="18"/>
          <w:szCs w:val="18"/>
        </w:rPr>
        <w:t>Section</w:t>
      </w:r>
      <w:r w:rsidRPr="006B234D">
        <w:rPr>
          <w:rFonts w:eastAsiaTheme="majorEastAsia" w:cstheme="majorBidi"/>
          <w:i/>
          <w:color w:val="024987" w:themeColor="accent3"/>
          <w:sz w:val="18"/>
          <w:szCs w:val="18"/>
        </w:rPr>
        <w:t xml:space="preserve"> V – Jurisdiction</w:t>
      </w:r>
      <w:r w:rsidR="00D45EED" w:rsidRPr="006B234D">
        <w:rPr>
          <w:rFonts w:eastAsiaTheme="majorEastAsia" w:cstheme="majorBidi"/>
          <w:i/>
          <w:color w:val="024987" w:themeColor="accent3"/>
          <w:sz w:val="18"/>
          <w:szCs w:val="18"/>
        </w:rPr>
        <w:t xml:space="preserve">, question </w:t>
      </w:r>
      <w:r w:rsidR="00D45EED" w:rsidRPr="006B234D">
        <w:rPr>
          <w:rFonts w:eastAsiaTheme="majorEastAsia" w:cstheme="majorBidi"/>
          <w:i/>
          <w:color w:val="024987" w:themeColor="accent3"/>
          <w:sz w:val="18"/>
          <w:szCs w:val="18"/>
        </w:rPr>
        <w:fldChar w:fldCharType="begin"/>
      </w:r>
      <w:r w:rsidR="00D45EED" w:rsidRPr="006B234D">
        <w:rPr>
          <w:rFonts w:eastAsiaTheme="majorEastAsia" w:cstheme="majorBidi"/>
          <w:i/>
          <w:color w:val="024987" w:themeColor="accent3"/>
          <w:sz w:val="18"/>
          <w:szCs w:val="18"/>
        </w:rPr>
        <w:instrText xml:space="preserve"> REF _Ref170142020 \r \h  \* MERGEFORMAT </w:instrText>
      </w:r>
      <w:r w:rsidR="00D45EED" w:rsidRPr="006B234D">
        <w:rPr>
          <w:rFonts w:eastAsiaTheme="majorEastAsia" w:cstheme="majorBidi"/>
          <w:i/>
          <w:color w:val="024987" w:themeColor="accent3"/>
          <w:sz w:val="18"/>
          <w:szCs w:val="18"/>
        </w:rPr>
      </w:r>
      <w:r w:rsidR="00D45EED" w:rsidRPr="006B234D">
        <w:rPr>
          <w:rFonts w:eastAsiaTheme="majorEastAsia" w:cstheme="majorBidi"/>
          <w:i/>
          <w:color w:val="024987" w:themeColor="accent3"/>
          <w:sz w:val="18"/>
          <w:szCs w:val="18"/>
        </w:rPr>
        <w:fldChar w:fldCharType="separate"/>
      </w:r>
      <w:r w:rsidR="006C5791">
        <w:rPr>
          <w:rFonts w:eastAsiaTheme="majorEastAsia" w:cstheme="majorBidi"/>
          <w:i/>
          <w:color w:val="024987" w:themeColor="accent3"/>
          <w:sz w:val="18"/>
          <w:szCs w:val="18"/>
        </w:rPr>
        <w:t>18</w:t>
      </w:r>
      <w:r w:rsidR="00D45EED" w:rsidRPr="006B234D">
        <w:rPr>
          <w:rFonts w:eastAsiaTheme="majorEastAsia" w:cstheme="majorBidi"/>
          <w:i/>
          <w:color w:val="024987" w:themeColor="accent3"/>
          <w:sz w:val="18"/>
          <w:szCs w:val="18"/>
        </w:rPr>
        <w:fldChar w:fldCharType="end"/>
      </w:r>
      <w:r w:rsidRPr="006B234D">
        <w:rPr>
          <w:rFonts w:eastAsiaTheme="majorEastAsia" w:cstheme="majorBidi"/>
          <w:i/>
          <w:color w:val="024987" w:themeColor="accent3"/>
          <w:sz w:val="18"/>
          <w:szCs w:val="18"/>
        </w:rPr>
        <w:t>.</w:t>
      </w:r>
    </w:p>
    <w:tbl>
      <w:tblPr>
        <w:tblStyle w:val="TableGrid"/>
        <w:tblW w:w="9923" w:type="dxa"/>
        <w:tblInd w:w="-5" w:type="dxa"/>
        <w:tblLook w:val="04A0" w:firstRow="1" w:lastRow="0" w:firstColumn="1" w:lastColumn="0" w:noHBand="0" w:noVBand="1"/>
      </w:tblPr>
      <w:tblGrid>
        <w:gridCol w:w="4275"/>
        <w:gridCol w:w="5648"/>
      </w:tblGrid>
      <w:tr w:rsidR="00201C1F" w:rsidRPr="006B234D" w14:paraId="783E363D" w14:textId="77777777" w:rsidTr="001368A9">
        <w:tc>
          <w:tcPr>
            <w:tcW w:w="4275" w:type="dxa"/>
          </w:tcPr>
          <w:p w14:paraId="7DBC2ECF" w14:textId="7C2D13D1" w:rsidR="004D38DB" w:rsidRPr="006B234D" w:rsidRDefault="00FE45D4" w:rsidP="0037671E">
            <w:pPr>
              <w:pStyle w:val="PBParagraph"/>
              <w:numPr>
                <w:ilvl w:val="1"/>
                <w:numId w:val="27"/>
              </w:numPr>
              <w:spacing w:before="60" w:after="60"/>
              <w:rPr>
                <w:sz w:val="20"/>
                <w:szCs w:val="20"/>
              </w:rPr>
            </w:pPr>
            <w:r w:rsidRPr="006B234D">
              <w:rPr>
                <w:sz w:val="20"/>
                <w:szCs w:val="20"/>
              </w:rPr>
              <w:t xml:space="preserve">Has [name of your State] designated an authority </w:t>
            </w:r>
            <w:r w:rsidR="0037671E" w:rsidRPr="006B234D">
              <w:rPr>
                <w:sz w:val="20"/>
                <w:szCs w:val="20"/>
              </w:rPr>
              <w:t>to which</w:t>
            </w:r>
            <w:r w:rsidRPr="006B234D">
              <w:rPr>
                <w:sz w:val="20"/>
                <w:szCs w:val="20"/>
              </w:rPr>
              <w:t xml:space="preserve"> requests</w:t>
            </w:r>
            <w:r w:rsidR="00A91837" w:rsidRPr="006B234D">
              <w:rPr>
                <w:sz w:val="20"/>
                <w:szCs w:val="20"/>
              </w:rPr>
              <w:t xml:space="preserve"> under </w:t>
            </w:r>
            <w:r w:rsidRPr="006B234D">
              <w:rPr>
                <w:sz w:val="20"/>
                <w:szCs w:val="20"/>
              </w:rPr>
              <w:t>Article</w:t>
            </w:r>
            <w:r w:rsidR="00A91837" w:rsidRPr="006B234D">
              <w:rPr>
                <w:sz w:val="20"/>
                <w:szCs w:val="20"/>
              </w:rPr>
              <w:t>s</w:t>
            </w:r>
            <w:r w:rsidRPr="006B234D">
              <w:rPr>
                <w:sz w:val="20"/>
                <w:szCs w:val="20"/>
              </w:rPr>
              <w:t xml:space="preserve"> 8 </w:t>
            </w:r>
            <w:r w:rsidR="005B0D98" w:rsidRPr="006B234D">
              <w:rPr>
                <w:sz w:val="20"/>
                <w:szCs w:val="20"/>
              </w:rPr>
              <w:t>and 9</w:t>
            </w:r>
            <w:r w:rsidR="0037671E" w:rsidRPr="006B234D">
              <w:rPr>
                <w:sz w:val="20"/>
                <w:szCs w:val="20"/>
              </w:rPr>
              <w:t xml:space="preserve"> are to be addressed</w:t>
            </w:r>
            <w:r w:rsidRPr="006B234D">
              <w:rPr>
                <w:sz w:val="20"/>
                <w:szCs w:val="20"/>
              </w:rPr>
              <w:t>?</w:t>
            </w:r>
          </w:p>
        </w:tc>
        <w:tc>
          <w:tcPr>
            <w:tcW w:w="5648" w:type="dxa"/>
          </w:tcPr>
          <w:p w14:paraId="1FED1A66" w14:textId="41E8F91A" w:rsidR="00FC32C7" w:rsidRPr="006B234D" w:rsidRDefault="00FC32C7" w:rsidP="000A04D7">
            <w:pPr>
              <w:pStyle w:val="PBParagraph"/>
              <w:numPr>
                <w:ilvl w:val="0"/>
                <w:numId w:val="0"/>
              </w:numPr>
              <w:spacing w:before="60" w:after="60"/>
              <w:ind w:left="298" w:hanging="298"/>
              <w:jc w:val="left"/>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the Central Authority (see details provided above)</w:t>
            </w:r>
          </w:p>
          <w:p w14:paraId="2B8A7A47" w14:textId="48899A22" w:rsidR="008E47F4" w:rsidRPr="006B234D" w:rsidRDefault="008E47F4" w:rsidP="000A04D7">
            <w:pPr>
              <w:pStyle w:val="PBParagraph"/>
              <w:numPr>
                <w:ilvl w:val="0"/>
                <w:numId w:val="0"/>
              </w:numPr>
              <w:spacing w:before="60" w:after="60"/>
              <w:ind w:left="298" w:hanging="283"/>
              <w:jc w:val="left"/>
              <w:rPr>
                <w:sz w:val="20"/>
                <w:szCs w:val="20"/>
              </w:rPr>
            </w:pPr>
            <w:r w:rsidRPr="006B234D">
              <w:rPr>
                <w:sz w:val="20"/>
                <w:szCs w:val="20"/>
              </w:rPr>
              <w:fldChar w:fldCharType="begin">
                <w:ffData>
                  <w:name w:val="Check36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46A54" w:rsidRPr="006B234D">
              <w:rPr>
                <w:sz w:val="20"/>
                <w:szCs w:val="20"/>
              </w:rPr>
              <w:t> </w:t>
            </w:r>
            <w:r w:rsidRPr="006B234D">
              <w:rPr>
                <w:sz w:val="20"/>
                <w:szCs w:val="20"/>
              </w:rPr>
              <w:t>Yes, an authority other than the Central Authority (please complete questions 3.2 – 3.</w:t>
            </w:r>
            <w:r w:rsidR="005A39CC" w:rsidRPr="006B234D">
              <w:rPr>
                <w:sz w:val="20"/>
                <w:szCs w:val="20"/>
              </w:rPr>
              <w:t>10</w:t>
            </w:r>
            <w:r w:rsidRPr="006B234D">
              <w:rPr>
                <w:sz w:val="20"/>
                <w:szCs w:val="20"/>
              </w:rPr>
              <w:t>)</w:t>
            </w:r>
          </w:p>
          <w:p w14:paraId="375CA54C" w14:textId="2F6E798F" w:rsidR="004D38DB" w:rsidRPr="006B234D" w:rsidRDefault="008E47F4" w:rsidP="000A04D7">
            <w:pPr>
              <w:pStyle w:val="PBParagraph"/>
              <w:numPr>
                <w:ilvl w:val="0"/>
                <w:numId w:val="0"/>
              </w:numPr>
              <w:spacing w:before="60" w:after="60"/>
              <w:jc w:val="left"/>
              <w:rPr>
                <w:sz w:val="20"/>
                <w:szCs w:val="20"/>
              </w:rPr>
            </w:pPr>
            <w:r w:rsidRPr="006B234D">
              <w:rPr>
                <w:sz w:val="20"/>
                <w:szCs w:val="20"/>
              </w:rPr>
              <w:fldChar w:fldCharType="begin">
                <w:ffData>
                  <w:name w:val="Check36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No</w:t>
            </w:r>
          </w:p>
        </w:tc>
      </w:tr>
      <w:tr w:rsidR="00201C1F" w:rsidRPr="006B234D" w14:paraId="5BBDD0E2" w14:textId="77777777" w:rsidTr="001368A9">
        <w:tc>
          <w:tcPr>
            <w:tcW w:w="4275" w:type="dxa"/>
          </w:tcPr>
          <w:p w14:paraId="5633BA69" w14:textId="5F15D5D4" w:rsidR="0019044E" w:rsidRPr="006B234D" w:rsidRDefault="0019044E" w:rsidP="00F542BF">
            <w:pPr>
              <w:pStyle w:val="PBParagraph"/>
              <w:numPr>
                <w:ilvl w:val="1"/>
                <w:numId w:val="27"/>
              </w:numPr>
              <w:spacing w:before="60" w:after="60"/>
              <w:jc w:val="left"/>
              <w:rPr>
                <w:sz w:val="20"/>
                <w:szCs w:val="20"/>
              </w:rPr>
            </w:pPr>
            <w:r w:rsidRPr="006B234D">
              <w:rPr>
                <w:sz w:val="20"/>
                <w:szCs w:val="20"/>
              </w:rPr>
              <w:t xml:space="preserve">Organisation </w:t>
            </w:r>
          </w:p>
        </w:tc>
        <w:tc>
          <w:tcPr>
            <w:tcW w:w="5648" w:type="dxa"/>
          </w:tcPr>
          <w:p w14:paraId="19834369"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50F2407C" w14:textId="77777777" w:rsidTr="001368A9">
        <w:tc>
          <w:tcPr>
            <w:tcW w:w="4275" w:type="dxa"/>
          </w:tcPr>
          <w:p w14:paraId="1C0361B8"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Address</w:t>
            </w:r>
          </w:p>
        </w:tc>
        <w:tc>
          <w:tcPr>
            <w:tcW w:w="5648" w:type="dxa"/>
          </w:tcPr>
          <w:p w14:paraId="48C88DBC"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15727303" w14:textId="77777777" w:rsidTr="001368A9">
        <w:tc>
          <w:tcPr>
            <w:tcW w:w="4275" w:type="dxa"/>
          </w:tcPr>
          <w:p w14:paraId="78A0B10E"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 xml:space="preserve">Territorial and personal extent of functions, if applicable </w:t>
            </w:r>
          </w:p>
        </w:tc>
        <w:tc>
          <w:tcPr>
            <w:tcW w:w="5648" w:type="dxa"/>
          </w:tcPr>
          <w:p w14:paraId="47B56863"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42B875A6" w14:textId="77777777" w:rsidTr="001368A9">
        <w:tc>
          <w:tcPr>
            <w:tcW w:w="4275" w:type="dxa"/>
          </w:tcPr>
          <w:p w14:paraId="62B2F3C8"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 xml:space="preserve">Telephone </w:t>
            </w:r>
          </w:p>
        </w:tc>
        <w:tc>
          <w:tcPr>
            <w:tcW w:w="5648" w:type="dxa"/>
          </w:tcPr>
          <w:p w14:paraId="063F3A9E"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62E117A" w14:textId="77777777" w:rsidTr="001368A9">
        <w:tc>
          <w:tcPr>
            <w:tcW w:w="4275" w:type="dxa"/>
          </w:tcPr>
          <w:p w14:paraId="39862843"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Fax</w:t>
            </w:r>
          </w:p>
        </w:tc>
        <w:tc>
          <w:tcPr>
            <w:tcW w:w="5648" w:type="dxa"/>
          </w:tcPr>
          <w:p w14:paraId="6AC36CB3"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058C05D7" w14:textId="77777777" w:rsidTr="001368A9">
        <w:tc>
          <w:tcPr>
            <w:tcW w:w="4275" w:type="dxa"/>
          </w:tcPr>
          <w:p w14:paraId="1061583B"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 xml:space="preserve">Email </w:t>
            </w:r>
          </w:p>
        </w:tc>
        <w:tc>
          <w:tcPr>
            <w:tcW w:w="5648" w:type="dxa"/>
          </w:tcPr>
          <w:p w14:paraId="018279EC"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E8107D2" w14:textId="77777777" w:rsidTr="001368A9">
        <w:tc>
          <w:tcPr>
            <w:tcW w:w="4275" w:type="dxa"/>
          </w:tcPr>
          <w:p w14:paraId="67C8B7EF"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t>Website</w:t>
            </w:r>
          </w:p>
        </w:tc>
        <w:tc>
          <w:tcPr>
            <w:tcW w:w="5648" w:type="dxa"/>
          </w:tcPr>
          <w:p w14:paraId="1A454552"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4C25DDE5" w14:textId="77777777" w:rsidTr="001368A9">
        <w:tc>
          <w:tcPr>
            <w:tcW w:w="4275" w:type="dxa"/>
          </w:tcPr>
          <w:p w14:paraId="6715E37F" w14:textId="6C191B6D" w:rsidR="0019044E" w:rsidRPr="006B234D" w:rsidRDefault="0019044E" w:rsidP="00F542BF">
            <w:pPr>
              <w:pStyle w:val="PBParagraph"/>
              <w:numPr>
                <w:ilvl w:val="1"/>
                <w:numId w:val="27"/>
              </w:numPr>
              <w:spacing w:before="60" w:after="60"/>
              <w:jc w:val="left"/>
              <w:rPr>
                <w:sz w:val="20"/>
                <w:szCs w:val="20"/>
              </w:rPr>
            </w:pPr>
            <w:r w:rsidRPr="006B234D">
              <w:rPr>
                <w:sz w:val="20"/>
                <w:szCs w:val="20"/>
              </w:rPr>
              <w:t>Contact person 1</w:t>
            </w:r>
          </w:p>
        </w:tc>
        <w:tc>
          <w:tcPr>
            <w:tcW w:w="5648" w:type="dxa"/>
          </w:tcPr>
          <w:p w14:paraId="4DC561AB"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t xml:space="preserve">Direct contact details: </w:t>
            </w:r>
          </w:p>
          <w:p w14:paraId="494BCF59" w14:textId="54E37544" w:rsidR="00430BFB" w:rsidRPr="006B234D" w:rsidRDefault="00430BFB" w:rsidP="000A04D7">
            <w:pPr>
              <w:pStyle w:val="PBParagraph"/>
              <w:numPr>
                <w:ilvl w:val="0"/>
                <w:numId w:val="0"/>
              </w:numPr>
              <w:spacing w:before="60" w:after="60"/>
              <w:jc w:val="left"/>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1B52799" w14:textId="77777777" w:rsidR="00D447BE" w:rsidRPr="006B234D" w:rsidRDefault="00430BFB" w:rsidP="000A04D7">
            <w:pPr>
              <w:pStyle w:val="PBParagraph"/>
              <w:numPr>
                <w:ilvl w:val="0"/>
                <w:numId w:val="0"/>
              </w:numPr>
              <w:spacing w:before="60" w:after="60"/>
              <w:jc w:val="left"/>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4E5F67B" w14:textId="0BD9569F" w:rsidR="0019044E" w:rsidRPr="006B234D" w:rsidRDefault="00496538" w:rsidP="000A04D7">
            <w:pPr>
              <w:pStyle w:val="PBParagraph"/>
              <w:numPr>
                <w:ilvl w:val="0"/>
                <w:numId w:val="0"/>
              </w:numPr>
              <w:spacing w:before="60" w:after="60"/>
              <w:jc w:val="left"/>
              <w:rPr>
                <w:sz w:val="20"/>
                <w:szCs w:val="20"/>
              </w:rPr>
            </w:pPr>
            <w:r w:rsidRPr="006B234D">
              <w:rPr>
                <w:sz w:val="20"/>
                <w:szCs w:val="20"/>
              </w:rPr>
              <w:t>L</w:t>
            </w:r>
            <w:r w:rsidR="0019044E" w:rsidRPr="006B234D">
              <w:rPr>
                <w:sz w:val="20"/>
                <w:szCs w:val="20"/>
              </w:rPr>
              <w:t xml:space="preserve">anguage(s) of communication: </w:t>
            </w:r>
          </w:p>
          <w:p w14:paraId="152DA002"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2601F9B"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lastRenderedPageBreak/>
              <w:t xml:space="preserve">Preferred method of communication:  </w:t>
            </w:r>
          </w:p>
          <w:p w14:paraId="0CA93D9A" w14:textId="397F5DF5"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53ACEA93" w14:textId="6AEBF25D"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xml:space="preserve"> </w:t>
            </w:r>
            <w:r w:rsidRPr="006B234D">
              <w:rPr>
                <w:sz w:val="20"/>
                <w:szCs w:val="20"/>
              </w:rPr>
              <w:t>Fax</w:t>
            </w:r>
          </w:p>
          <w:p w14:paraId="2BAFFAFF" w14:textId="4D0DAE50"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193CCA34" w14:textId="5713580C"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72ADEFAB" w14:textId="77777777" w:rsidTr="007E43D9">
        <w:tc>
          <w:tcPr>
            <w:tcW w:w="4275" w:type="dxa"/>
          </w:tcPr>
          <w:p w14:paraId="63BE6C16" w14:textId="77777777" w:rsidR="0019044E" w:rsidRPr="006B234D" w:rsidRDefault="0019044E" w:rsidP="00F542BF">
            <w:pPr>
              <w:pStyle w:val="PBParagraph"/>
              <w:numPr>
                <w:ilvl w:val="1"/>
                <w:numId w:val="27"/>
              </w:numPr>
              <w:spacing w:before="60" w:after="60"/>
              <w:jc w:val="left"/>
              <w:rPr>
                <w:sz w:val="20"/>
                <w:szCs w:val="20"/>
              </w:rPr>
            </w:pPr>
            <w:r w:rsidRPr="006B234D">
              <w:rPr>
                <w:sz w:val="20"/>
                <w:szCs w:val="20"/>
              </w:rPr>
              <w:lastRenderedPageBreak/>
              <w:t xml:space="preserve">Contact person 2, if applicable </w:t>
            </w:r>
          </w:p>
        </w:tc>
        <w:tc>
          <w:tcPr>
            <w:tcW w:w="5648" w:type="dxa"/>
          </w:tcPr>
          <w:p w14:paraId="1B45764A"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t xml:space="preserve">Direct contact details: </w:t>
            </w:r>
          </w:p>
          <w:p w14:paraId="04795447" w14:textId="77B90EAE" w:rsidR="00430BFB" w:rsidRPr="006B234D" w:rsidRDefault="00430BFB" w:rsidP="000A04D7">
            <w:pPr>
              <w:pStyle w:val="PBParagraph"/>
              <w:numPr>
                <w:ilvl w:val="0"/>
                <w:numId w:val="0"/>
              </w:numPr>
              <w:spacing w:before="60" w:after="60"/>
              <w:jc w:val="left"/>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86D0B2D" w14:textId="77777777" w:rsidR="00D447BE" w:rsidRPr="006B234D" w:rsidRDefault="00430BFB" w:rsidP="000A04D7">
            <w:pPr>
              <w:pStyle w:val="PBParagraph"/>
              <w:numPr>
                <w:ilvl w:val="0"/>
                <w:numId w:val="0"/>
              </w:numPr>
              <w:spacing w:before="60" w:after="60"/>
              <w:jc w:val="left"/>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88A8A44" w14:textId="5139934E" w:rsidR="0019044E" w:rsidRPr="006B234D" w:rsidRDefault="00496538" w:rsidP="000A04D7">
            <w:pPr>
              <w:pStyle w:val="PBParagraph"/>
              <w:numPr>
                <w:ilvl w:val="0"/>
                <w:numId w:val="0"/>
              </w:numPr>
              <w:spacing w:before="60" w:after="60"/>
              <w:jc w:val="left"/>
              <w:rPr>
                <w:sz w:val="20"/>
                <w:szCs w:val="20"/>
              </w:rPr>
            </w:pPr>
            <w:r w:rsidRPr="006B234D">
              <w:rPr>
                <w:sz w:val="20"/>
                <w:szCs w:val="20"/>
              </w:rPr>
              <w:t>L</w:t>
            </w:r>
            <w:r w:rsidR="0019044E" w:rsidRPr="006B234D">
              <w:rPr>
                <w:sz w:val="20"/>
                <w:szCs w:val="20"/>
              </w:rPr>
              <w:t xml:space="preserve">anguage(s) of communication: </w:t>
            </w:r>
          </w:p>
          <w:p w14:paraId="35E7141E"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CFB8C53" w14:textId="77777777" w:rsidR="0019044E" w:rsidRPr="006B234D" w:rsidRDefault="0019044E" w:rsidP="000A04D7">
            <w:pPr>
              <w:pStyle w:val="PBParagraph"/>
              <w:numPr>
                <w:ilvl w:val="0"/>
                <w:numId w:val="0"/>
              </w:numPr>
              <w:spacing w:before="60" w:after="60"/>
              <w:jc w:val="left"/>
              <w:rPr>
                <w:sz w:val="20"/>
                <w:szCs w:val="20"/>
              </w:rPr>
            </w:pPr>
            <w:r w:rsidRPr="006B234D">
              <w:rPr>
                <w:sz w:val="20"/>
                <w:szCs w:val="20"/>
              </w:rPr>
              <w:t xml:space="preserve">Preferred method of communication:  </w:t>
            </w:r>
          </w:p>
          <w:p w14:paraId="59434CA7" w14:textId="31EC6B11"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05E0904B" w14:textId="4FEC172B"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130C36C2" w14:textId="09DCCC48" w:rsidR="0019044E" w:rsidRPr="006B234D" w:rsidRDefault="0019044E" w:rsidP="000A04D7">
            <w:pPr>
              <w:pStyle w:val="PBParagraph"/>
              <w:numPr>
                <w:ilvl w:val="0"/>
                <w:numId w:val="0"/>
              </w:numPr>
              <w:spacing w:before="60" w:after="60"/>
              <w:ind w:left="567" w:hanging="567"/>
              <w:jc w:val="left"/>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569D7C14" w14:textId="392EFE0C" w:rsidR="0019044E" w:rsidRPr="006B234D" w:rsidRDefault="0019044E" w:rsidP="000A04D7">
            <w:pPr>
              <w:pStyle w:val="PBParagraph"/>
              <w:numPr>
                <w:ilvl w:val="0"/>
                <w:numId w:val="0"/>
              </w:numPr>
              <w:spacing w:before="60" w:after="60"/>
              <w:jc w:val="left"/>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3C982573" w14:textId="77777777">
        <w:tc>
          <w:tcPr>
            <w:tcW w:w="9923" w:type="dxa"/>
            <w:gridSpan w:val="2"/>
            <w:tcBorders>
              <w:bottom w:val="single" w:sz="4" w:space="0" w:color="auto"/>
            </w:tcBorders>
          </w:tcPr>
          <w:p w14:paraId="761FCA13" w14:textId="09BDE79D" w:rsidR="007E43D9" w:rsidRPr="006B234D" w:rsidRDefault="00C4428A" w:rsidP="000A04D7">
            <w:pPr>
              <w:pStyle w:val="PBParagraph"/>
              <w:numPr>
                <w:ilvl w:val="0"/>
                <w:numId w:val="0"/>
              </w:numPr>
              <w:spacing w:before="60" w:after="60"/>
              <w:jc w:val="left"/>
              <w:rPr>
                <w:sz w:val="20"/>
                <w:szCs w:val="20"/>
              </w:rPr>
            </w:pPr>
            <w:r w:rsidRPr="006B234D">
              <w:rPr>
                <w:b/>
                <w:bCs/>
                <w:sz w:val="20"/>
                <w:szCs w:val="20"/>
              </w:rPr>
              <w:t>Last Update: [INSERT DATE]</w:t>
            </w:r>
          </w:p>
        </w:tc>
      </w:tr>
    </w:tbl>
    <w:p w14:paraId="63F561B7" w14:textId="77777777" w:rsidR="00DA1B35" w:rsidRPr="006B234D" w:rsidRDefault="00DA1B35" w:rsidP="00E1472C">
      <w:pPr>
        <w:pStyle w:val="Heading2"/>
        <w:numPr>
          <w:ilvl w:val="0"/>
          <w:numId w:val="88"/>
        </w:numPr>
        <w:ind w:left="0" w:firstLine="0"/>
        <w:rPr>
          <w:sz w:val="22"/>
          <w:szCs w:val="22"/>
        </w:rPr>
      </w:pPr>
      <w:bookmarkStart w:id="48" w:name="_Toc225332671"/>
      <w:bookmarkStart w:id="49" w:name="_Toc225413650"/>
      <w:r w:rsidRPr="006B234D">
        <w:t>Designated authority for Article 33 requests (Art. 44)</w:t>
      </w:r>
      <w:r w:rsidRPr="006B234D">
        <w:rPr>
          <w:vertAlign w:val="superscript"/>
        </w:rPr>
        <w:footnoteReference w:id="8"/>
      </w:r>
      <w:bookmarkEnd w:id="48"/>
      <w:bookmarkEnd w:id="49"/>
    </w:p>
    <w:p w14:paraId="57B28B7D" w14:textId="667834BA" w:rsidR="00DA1B35" w:rsidRPr="006B234D" w:rsidRDefault="00DA1B35" w:rsidP="00DD51AB">
      <w:pPr>
        <w:pStyle w:val="PBParagraph"/>
        <w:numPr>
          <w:ilvl w:val="0"/>
          <w:numId w:val="0"/>
        </w:numPr>
        <w:ind w:left="567"/>
        <w:rPr>
          <w:color w:val="024987" w:themeColor="accent3"/>
        </w:rPr>
      </w:pPr>
      <w:r w:rsidRPr="006B234D">
        <w:rPr>
          <w:rFonts w:eastAsiaTheme="majorEastAsia" w:cstheme="majorBidi"/>
          <w:i/>
          <w:color w:val="024987" w:themeColor="accent3"/>
          <w:sz w:val="18"/>
          <w:szCs w:val="18"/>
        </w:rPr>
        <w:t xml:space="preserve">More information about requests under </w:t>
      </w:r>
      <w:r w:rsidRPr="006B234D">
        <w:rPr>
          <w:rFonts w:eastAsiaTheme="majorEastAsia" w:cstheme="majorBidi"/>
          <w:bCs/>
          <w:i/>
          <w:iCs/>
          <w:color w:val="024987" w:themeColor="accent3"/>
          <w:sz w:val="18"/>
          <w:szCs w:val="18"/>
        </w:rPr>
        <w:t>Article</w:t>
      </w:r>
      <w:r w:rsidRPr="006B234D">
        <w:rPr>
          <w:rFonts w:eastAsiaTheme="majorEastAsia" w:cstheme="majorBidi"/>
          <w:i/>
          <w:color w:val="024987" w:themeColor="accent3"/>
          <w:sz w:val="18"/>
          <w:szCs w:val="18"/>
        </w:rPr>
        <w:t xml:space="preserve"> 33 can be found in </w:t>
      </w:r>
      <w:r w:rsidR="0074422E" w:rsidRPr="006B234D">
        <w:rPr>
          <w:rFonts w:eastAsiaTheme="majorEastAsia" w:cstheme="majorBidi"/>
          <w:i/>
          <w:color w:val="024987" w:themeColor="accent3"/>
          <w:sz w:val="18"/>
          <w:szCs w:val="18"/>
        </w:rPr>
        <w:t xml:space="preserve">Section </w:t>
      </w:r>
      <w:r w:rsidRPr="006B234D">
        <w:rPr>
          <w:rFonts w:eastAsiaTheme="majorEastAsia" w:cstheme="majorBidi"/>
          <w:i/>
          <w:color w:val="024987" w:themeColor="accent3"/>
          <w:sz w:val="18"/>
          <w:szCs w:val="18"/>
        </w:rPr>
        <w:t>IX – Cooperation</w:t>
      </w:r>
      <w:r w:rsidR="00D45EED" w:rsidRPr="006B234D">
        <w:rPr>
          <w:rFonts w:eastAsiaTheme="majorEastAsia" w:cstheme="majorBidi"/>
          <w:i/>
          <w:color w:val="024987" w:themeColor="accent3"/>
          <w:sz w:val="18"/>
          <w:szCs w:val="18"/>
        </w:rPr>
        <w:t xml:space="preserve">, question </w:t>
      </w:r>
      <w:r w:rsidR="00040079" w:rsidRPr="006B234D">
        <w:rPr>
          <w:rFonts w:eastAsiaTheme="majorEastAsia" w:cstheme="majorBidi"/>
          <w:i/>
          <w:color w:val="024987" w:themeColor="accent3"/>
          <w:sz w:val="18"/>
          <w:szCs w:val="18"/>
        </w:rPr>
        <w:fldChar w:fldCharType="begin"/>
      </w:r>
      <w:r w:rsidR="00040079" w:rsidRPr="006B234D">
        <w:rPr>
          <w:rFonts w:eastAsiaTheme="majorEastAsia" w:cstheme="majorBidi"/>
          <w:i/>
          <w:color w:val="024987" w:themeColor="accent3"/>
          <w:sz w:val="18"/>
          <w:szCs w:val="18"/>
        </w:rPr>
        <w:instrText xml:space="preserve"> REF _Ref170142056 \r \h  \* MERGEFORMAT </w:instrText>
      </w:r>
      <w:r w:rsidR="00040079" w:rsidRPr="006B234D">
        <w:rPr>
          <w:rFonts w:eastAsiaTheme="majorEastAsia" w:cstheme="majorBidi"/>
          <w:i/>
          <w:color w:val="024987" w:themeColor="accent3"/>
          <w:sz w:val="18"/>
          <w:szCs w:val="18"/>
        </w:rPr>
      </w:r>
      <w:r w:rsidR="00040079" w:rsidRPr="006B234D">
        <w:rPr>
          <w:rFonts w:eastAsiaTheme="majorEastAsia" w:cstheme="majorBidi"/>
          <w:i/>
          <w:color w:val="024987" w:themeColor="accent3"/>
          <w:sz w:val="18"/>
          <w:szCs w:val="18"/>
        </w:rPr>
        <w:fldChar w:fldCharType="separate"/>
      </w:r>
      <w:r w:rsidR="006C5791">
        <w:rPr>
          <w:rFonts w:eastAsiaTheme="majorEastAsia" w:cstheme="majorBidi"/>
          <w:i/>
          <w:color w:val="024987" w:themeColor="accent3"/>
          <w:sz w:val="18"/>
          <w:szCs w:val="18"/>
        </w:rPr>
        <w:t>31</w:t>
      </w:r>
      <w:r w:rsidR="00040079" w:rsidRPr="006B234D">
        <w:rPr>
          <w:rFonts w:eastAsiaTheme="majorEastAsia" w:cstheme="majorBidi"/>
          <w:i/>
          <w:color w:val="024987" w:themeColor="accent3"/>
          <w:sz w:val="18"/>
          <w:szCs w:val="18"/>
        </w:rPr>
        <w:fldChar w:fldCharType="end"/>
      </w:r>
      <w:r w:rsidRPr="006B234D">
        <w:rPr>
          <w:rFonts w:eastAsiaTheme="majorEastAsia" w:cstheme="majorBidi"/>
          <w:i/>
          <w:color w:val="024987" w:themeColor="accent3"/>
          <w:sz w:val="18"/>
          <w:szCs w:val="18"/>
        </w:rPr>
        <w:t>.</w:t>
      </w:r>
    </w:p>
    <w:tbl>
      <w:tblPr>
        <w:tblStyle w:val="TableGrid"/>
        <w:tblW w:w="9923" w:type="dxa"/>
        <w:tblInd w:w="-5" w:type="dxa"/>
        <w:tblLook w:val="04A0" w:firstRow="1" w:lastRow="0" w:firstColumn="1" w:lastColumn="0" w:noHBand="0" w:noVBand="1"/>
      </w:tblPr>
      <w:tblGrid>
        <w:gridCol w:w="4275"/>
        <w:gridCol w:w="5648"/>
      </w:tblGrid>
      <w:tr w:rsidR="00201C1F" w:rsidRPr="006B234D" w14:paraId="44B99AE7" w14:textId="77777777" w:rsidTr="001368A9">
        <w:tc>
          <w:tcPr>
            <w:tcW w:w="4275" w:type="dxa"/>
          </w:tcPr>
          <w:p w14:paraId="70AF7FB7" w14:textId="0ADF0C6A" w:rsidR="009617F0" w:rsidRPr="006B234D" w:rsidRDefault="00E82F1B" w:rsidP="00F542BF">
            <w:pPr>
              <w:pStyle w:val="PBParagraph"/>
              <w:numPr>
                <w:ilvl w:val="1"/>
                <w:numId w:val="28"/>
              </w:numPr>
              <w:spacing w:before="60" w:after="60"/>
              <w:rPr>
                <w:sz w:val="20"/>
                <w:szCs w:val="20"/>
              </w:rPr>
            </w:pPr>
            <w:r w:rsidRPr="006B234D">
              <w:rPr>
                <w:sz w:val="20"/>
                <w:szCs w:val="20"/>
              </w:rPr>
              <w:t xml:space="preserve">Has [name of your State] designated an authority </w:t>
            </w:r>
            <w:r w:rsidR="00DD51AB" w:rsidRPr="006B234D">
              <w:rPr>
                <w:sz w:val="20"/>
                <w:szCs w:val="20"/>
              </w:rPr>
              <w:t xml:space="preserve">to which </w:t>
            </w:r>
            <w:r w:rsidRPr="006B234D">
              <w:rPr>
                <w:sz w:val="20"/>
                <w:szCs w:val="20"/>
              </w:rPr>
              <w:t>requests</w:t>
            </w:r>
            <w:r w:rsidR="00DD51AB" w:rsidRPr="006B234D">
              <w:rPr>
                <w:sz w:val="20"/>
                <w:szCs w:val="20"/>
              </w:rPr>
              <w:t xml:space="preserve"> under Article 33 are to be addressed</w:t>
            </w:r>
            <w:r w:rsidRPr="006B234D">
              <w:rPr>
                <w:sz w:val="20"/>
                <w:szCs w:val="20"/>
              </w:rPr>
              <w:t xml:space="preserve">?        </w:t>
            </w:r>
          </w:p>
        </w:tc>
        <w:tc>
          <w:tcPr>
            <w:tcW w:w="5648" w:type="dxa"/>
          </w:tcPr>
          <w:p w14:paraId="577F4DA4" w14:textId="5A5ED159" w:rsidR="00E82F1B" w:rsidRPr="006B234D" w:rsidRDefault="00E82F1B" w:rsidP="000A04D7">
            <w:pPr>
              <w:pStyle w:val="PBParagraph"/>
              <w:numPr>
                <w:ilvl w:val="0"/>
                <w:numId w:val="0"/>
              </w:numPr>
              <w:spacing w:before="60" w:after="60"/>
              <w:rPr>
                <w:sz w:val="20"/>
                <w:szCs w:val="20"/>
              </w:rPr>
            </w:pPr>
            <w:r w:rsidRPr="006B234D">
              <w:rPr>
                <w:sz w:val="20"/>
                <w:szCs w:val="20"/>
              </w:rPr>
              <w:fldChar w:fldCharType="begin">
                <w:ffData>
                  <w:name w:val="Check36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the Central Authority (see details provided above)</w:t>
            </w:r>
          </w:p>
          <w:p w14:paraId="49D26E36" w14:textId="3DA92DCC" w:rsidR="00E82F1B" w:rsidRPr="006B234D" w:rsidRDefault="00E82F1B" w:rsidP="000A04D7">
            <w:pPr>
              <w:pStyle w:val="PBParagraph"/>
              <w:numPr>
                <w:ilvl w:val="0"/>
                <w:numId w:val="0"/>
              </w:numPr>
              <w:spacing w:before="60" w:after="60"/>
              <w:rPr>
                <w:sz w:val="20"/>
                <w:szCs w:val="20"/>
              </w:rPr>
            </w:pPr>
            <w:r w:rsidRPr="006B234D">
              <w:rPr>
                <w:sz w:val="20"/>
                <w:szCs w:val="20"/>
              </w:rPr>
              <w:fldChar w:fldCharType="begin">
                <w:ffData>
                  <w:name w:val="Check36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an authority other than the Central Authority (please complete questions 4.2 – 4.10)</w:t>
            </w:r>
          </w:p>
          <w:p w14:paraId="17C391B5" w14:textId="67C21EA6" w:rsidR="009617F0" w:rsidRPr="006B234D" w:rsidRDefault="00E82F1B" w:rsidP="000A04D7">
            <w:pPr>
              <w:pStyle w:val="PBParagraph"/>
              <w:numPr>
                <w:ilvl w:val="0"/>
                <w:numId w:val="0"/>
              </w:numPr>
              <w:spacing w:before="60" w:after="60"/>
              <w:rPr>
                <w:sz w:val="20"/>
                <w:szCs w:val="20"/>
              </w:rPr>
            </w:pPr>
            <w:r w:rsidRPr="006B234D">
              <w:rPr>
                <w:sz w:val="20"/>
                <w:szCs w:val="20"/>
              </w:rPr>
              <w:fldChar w:fldCharType="begin">
                <w:ffData>
                  <w:name w:val="Check36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No</w:t>
            </w:r>
          </w:p>
        </w:tc>
      </w:tr>
      <w:tr w:rsidR="00201C1F" w:rsidRPr="006B234D" w14:paraId="3A36511E" w14:textId="77777777" w:rsidTr="001368A9">
        <w:tc>
          <w:tcPr>
            <w:tcW w:w="4275" w:type="dxa"/>
          </w:tcPr>
          <w:p w14:paraId="795CDB32"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 xml:space="preserve">Organisation </w:t>
            </w:r>
          </w:p>
        </w:tc>
        <w:tc>
          <w:tcPr>
            <w:tcW w:w="5648" w:type="dxa"/>
          </w:tcPr>
          <w:p w14:paraId="7A521681"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45AB678D" w14:textId="77777777" w:rsidTr="001368A9">
        <w:tc>
          <w:tcPr>
            <w:tcW w:w="4275" w:type="dxa"/>
          </w:tcPr>
          <w:p w14:paraId="50D2C849"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Address</w:t>
            </w:r>
          </w:p>
        </w:tc>
        <w:tc>
          <w:tcPr>
            <w:tcW w:w="5648" w:type="dxa"/>
          </w:tcPr>
          <w:p w14:paraId="415A70EF"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7ABEB3CB" w14:textId="77777777" w:rsidTr="001368A9">
        <w:tc>
          <w:tcPr>
            <w:tcW w:w="4275" w:type="dxa"/>
          </w:tcPr>
          <w:p w14:paraId="5BB0672F"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 xml:space="preserve">Territorial and personal extent of functions, if applicable </w:t>
            </w:r>
          </w:p>
        </w:tc>
        <w:tc>
          <w:tcPr>
            <w:tcW w:w="5648" w:type="dxa"/>
          </w:tcPr>
          <w:p w14:paraId="1973638C"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777EFD48" w14:textId="77777777" w:rsidTr="001368A9">
        <w:tc>
          <w:tcPr>
            <w:tcW w:w="4275" w:type="dxa"/>
          </w:tcPr>
          <w:p w14:paraId="01046CF5"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 xml:space="preserve">Telephone </w:t>
            </w:r>
          </w:p>
        </w:tc>
        <w:tc>
          <w:tcPr>
            <w:tcW w:w="5648" w:type="dxa"/>
          </w:tcPr>
          <w:p w14:paraId="21D4B05F"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18D50EC8" w14:textId="77777777" w:rsidTr="001368A9">
        <w:tc>
          <w:tcPr>
            <w:tcW w:w="4275" w:type="dxa"/>
          </w:tcPr>
          <w:p w14:paraId="6BB68FD6" w14:textId="3AC89B16" w:rsidR="00C86718" w:rsidRPr="006B234D" w:rsidRDefault="00C86718" w:rsidP="00C86718">
            <w:pPr>
              <w:pStyle w:val="PBParagraph"/>
              <w:numPr>
                <w:ilvl w:val="1"/>
                <w:numId w:val="28"/>
              </w:numPr>
              <w:spacing w:before="60" w:after="60"/>
              <w:rPr>
                <w:sz w:val="20"/>
                <w:szCs w:val="20"/>
              </w:rPr>
            </w:pPr>
            <w:r w:rsidRPr="006B234D">
              <w:rPr>
                <w:sz w:val="20"/>
                <w:szCs w:val="20"/>
              </w:rPr>
              <w:t>Emergency telephone</w:t>
            </w:r>
          </w:p>
          <w:p w14:paraId="0CF3419D" w14:textId="5101F56A" w:rsidR="00C86718" w:rsidRPr="006B234D" w:rsidRDefault="00C86718" w:rsidP="00C86718">
            <w:pPr>
              <w:pStyle w:val="PBParagraph"/>
              <w:numPr>
                <w:ilvl w:val="0"/>
                <w:numId w:val="0"/>
              </w:numPr>
              <w:spacing w:before="60" w:after="60"/>
              <w:ind w:left="567"/>
              <w:rPr>
                <w:sz w:val="20"/>
                <w:szCs w:val="20"/>
              </w:rPr>
            </w:pPr>
            <w:r w:rsidRPr="006B234D">
              <w:rPr>
                <w:sz w:val="18"/>
                <w:szCs w:val="18"/>
              </w:rPr>
              <w:t>(outside working hours)</w:t>
            </w:r>
          </w:p>
        </w:tc>
        <w:tc>
          <w:tcPr>
            <w:tcW w:w="5648" w:type="dxa"/>
          </w:tcPr>
          <w:p w14:paraId="6B28D735" w14:textId="1618C311" w:rsidR="00C86718" w:rsidRPr="006B234D" w:rsidRDefault="00C86718" w:rsidP="000A04D7">
            <w:pPr>
              <w:pStyle w:val="PBParagraph"/>
              <w:numPr>
                <w:ilvl w:val="0"/>
                <w:numId w:val="0"/>
              </w:numPr>
              <w:spacing w:before="60" w:after="60"/>
              <w:rPr>
                <w:sz w:val="20"/>
                <w:szCs w:val="20"/>
              </w:rPr>
            </w:pPr>
            <w:r w:rsidRPr="006B234D">
              <w:rPr>
                <w:sz w:val="20"/>
                <w:szCs w:val="20"/>
              </w:rPr>
              <w:fldChar w:fldCharType="begin">
                <w:ffData>
                  <w:name w:val="Text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6CF790D8" w14:textId="77777777" w:rsidTr="001368A9">
        <w:tc>
          <w:tcPr>
            <w:tcW w:w="4275" w:type="dxa"/>
          </w:tcPr>
          <w:p w14:paraId="5DC7B784"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Fax</w:t>
            </w:r>
          </w:p>
        </w:tc>
        <w:tc>
          <w:tcPr>
            <w:tcW w:w="5648" w:type="dxa"/>
          </w:tcPr>
          <w:p w14:paraId="51D82B07"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579C357B" w14:textId="77777777" w:rsidTr="001368A9">
        <w:tc>
          <w:tcPr>
            <w:tcW w:w="4275" w:type="dxa"/>
          </w:tcPr>
          <w:p w14:paraId="707C9E7C"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 xml:space="preserve">Email </w:t>
            </w:r>
          </w:p>
        </w:tc>
        <w:tc>
          <w:tcPr>
            <w:tcW w:w="5648" w:type="dxa"/>
          </w:tcPr>
          <w:p w14:paraId="77D8EA2A"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57E317E9" w14:textId="77777777" w:rsidTr="001368A9">
        <w:tc>
          <w:tcPr>
            <w:tcW w:w="4275" w:type="dxa"/>
          </w:tcPr>
          <w:p w14:paraId="1EBCA300"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Website</w:t>
            </w:r>
          </w:p>
        </w:tc>
        <w:tc>
          <w:tcPr>
            <w:tcW w:w="5648" w:type="dxa"/>
          </w:tcPr>
          <w:p w14:paraId="45C5FF61"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5F59A9C6" w14:textId="77777777" w:rsidTr="001368A9">
        <w:tc>
          <w:tcPr>
            <w:tcW w:w="4275" w:type="dxa"/>
          </w:tcPr>
          <w:p w14:paraId="3E192029" w14:textId="3C0021AF" w:rsidR="009617F0" w:rsidRPr="006B234D" w:rsidRDefault="009617F0" w:rsidP="00F542BF">
            <w:pPr>
              <w:pStyle w:val="PBParagraph"/>
              <w:numPr>
                <w:ilvl w:val="1"/>
                <w:numId w:val="28"/>
              </w:numPr>
              <w:spacing w:before="60" w:after="60"/>
              <w:rPr>
                <w:sz w:val="20"/>
                <w:szCs w:val="20"/>
              </w:rPr>
            </w:pPr>
            <w:r w:rsidRPr="006B234D">
              <w:rPr>
                <w:sz w:val="20"/>
                <w:szCs w:val="20"/>
              </w:rPr>
              <w:t>Contact person 1</w:t>
            </w:r>
          </w:p>
        </w:tc>
        <w:tc>
          <w:tcPr>
            <w:tcW w:w="5648" w:type="dxa"/>
          </w:tcPr>
          <w:p w14:paraId="64F3888E" w14:textId="77777777" w:rsidR="009617F0" w:rsidRPr="006B234D" w:rsidRDefault="009617F0" w:rsidP="000A04D7">
            <w:pPr>
              <w:pStyle w:val="PBParagraph"/>
              <w:numPr>
                <w:ilvl w:val="0"/>
                <w:numId w:val="0"/>
              </w:numPr>
              <w:spacing w:before="60" w:after="60"/>
              <w:rPr>
                <w:sz w:val="20"/>
                <w:szCs w:val="20"/>
              </w:rPr>
            </w:pPr>
            <w:r w:rsidRPr="006B234D">
              <w:rPr>
                <w:sz w:val="20"/>
                <w:szCs w:val="20"/>
              </w:rPr>
              <w:t xml:space="preserve">Direct contact details: </w:t>
            </w:r>
          </w:p>
          <w:p w14:paraId="4AECB6AF" w14:textId="55E6514A" w:rsidR="001952FB" w:rsidRPr="006B234D" w:rsidRDefault="001952FB" w:rsidP="000A04D7">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DCA8A3F" w14:textId="76293754" w:rsidR="009617F0" w:rsidRPr="006B234D" w:rsidRDefault="001952FB" w:rsidP="000A04D7">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E268ADA" w14:textId="510B8E40" w:rsidR="009617F0" w:rsidRPr="006B234D" w:rsidRDefault="00496538" w:rsidP="000A04D7">
            <w:pPr>
              <w:pStyle w:val="PBParagraph"/>
              <w:numPr>
                <w:ilvl w:val="0"/>
                <w:numId w:val="0"/>
              </w:numPr>
              <w:spacing w:before="60" w:after="60"/>
              <w:rPr>
                <w:sz w:val="20"/>
                <w:szCs w:val="20"/>
              </w:rPr>
            </w:pPr>
            <w:r w:rsidRPr="006B234D">
              <w:rPr>
                <w:sz w:val="20"/>
                <w:szCs w:val="20"/>
              </w:rPr>
              <w:t>L</w:t>
            </w:r>
            <w:r w:rsidR="009617F0" w:rsidRPr="006B234D">
              <w:rPr>
                <w:sz w:val="20"/>
                <w:szCs w:val="20"/>
              </w:rPr>
              <w:t xml:space="preserve">anguage(s) of communication: </w:t>
            </w:r>
          </w:p>
          <w:p w14:paraId="77A97953"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BA064D5" w14:textId="77777777" w:rsidR="009617F0" w:rsidRPr="006B234D" w:rsidRDefault="009617F0" w:rsidP="000A04D7">
            <w:pPr>
              <w:pStyle w:val="PBParagraph"/>
              <w:numPr>
                <w:ilvl w:val="0"/>
                <w:numId w:val="0"/>
              </w:numPr>
              <w:spacing w:before="60" w:after="60"/>
              <w:rPr>
                <w:sz w:val="20"/>
                <w:szCs w:val="20"/>
              </w:rPr>
            </w:pPr>
            <w:r w:rsidRPr="006B234D">
              <w:rPr>
                <w:sz w:val="20"/>
                <w:szCs w:val="20"/>
              </w:rPr>
              <w:t xml:space="preserve">Preferred method of communication:  </w:t>
            </w:r>
          </w:p>
          <w:p w14:paraId="134906A4" w14:textId="28575466"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73906B16" w14:textId="02F16CA9"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06691CF6" w14:textId="52E3338C"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0988C77D" w14:textId="6D34C436"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5370FBDE" w14:textId="77777777" w:rsidTr="0061784B">
        <w:tc>
          <w:tcPr>
            <w:tcW w:w="4275" w:type="dxa"/>
          </w:tcPr>
          <w:p w14:paraId="0DD306F2" w14:textId="77777777" w:rsidR="009617F0" w:rsidRPr="006B234D" w:rsidRDefault="009617F0" w:rsidP="00F542BF">
            <w:pPr>
              <w:pStyle w:val="PBParagraph"/>
              <w:numPr>
                <w:ilvl w:val="1"/>
                <w:numId w:val="28"/>
              </w:numPr>
              <w:spacing w:before="60" w:after="60"/>
              <w:rPr>
                <w:sz w:val="20"/>
                <w:szCs w:val="20"/>
              </w:rPr>
            </w:pPr>
            <w:r w:rsidRPr="006B234D">
              <w:rPr>
                <w:sz w:val="20"/>
                <w:szCs w:val="20"/>
              </w:rPr>
              <w:t xml:space="preserve">Contact person 2, if applicable </w:t>
            </w:r>
          </w:p>
        </w:tc>
        <w:tc>
          <w:tcPr>
            <w:tcW w:w="5648" w:type="dxa"/>
          </w:tcPr>
          <w:p w14:paraId="73BE289C" w14:textId="77777777" w:rsidR="009617F0" w:rsidRPr="006B234D" w:rsidRDefault="009617F0" w:rsidP="000A04D7">
            <w:pPr>
              <w:pStyle w:val="PBParagraph"/>
              <w:numPr>
                <w:ilvl w:val="0"/>
                <w:numId w:val="0"/>
              </w:numPr>
              <w:spacing w:before="60" w:after="60"/>
              <w:rPr>
                <w:sz w:val="20"/>
                <w:szCs w:val="20"/>
              </w:rPr>
            </w:pPr>
            <w:r w:rsidRPr="006B234D">
              <w:rPr>
                <w:sz w:val="20"/>
                <w:szCs w:val="20"/>
              </w:rPr>
              <w:t xml:space="preserve">Direct contact details: </w:t>
            </w:r>
          </w:p>
          <w:p w14:paraId="5FCAC60D" w14:textId="76CE287F" w:rsidR="001952FB" w:rsidRPr="006B234D" w:rsidRDefault="001952FB" w:rsidP="000A04D7">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128D970" w14:textId="011CCC53" w:rsidR="009617F0" w:rsidRPr="006B234D" w:rsidRDefault="001952FB" w:rsidP="000A04D7">
            <w:pPr>
              <w:pStyle w:val="PBParagraph"/>
              <w:numPr>
                <w:ilvl w:val="0"/>
                <w:numId w:val="0"/>
              </w:numPr>
              <w:spacing w:before="60" w:after="60"/>
              <w:rPr>
                <w:sz w:val="20"/>
                <w:szCs w:val="20"/>
              </w:rPr>
            </w:pPr>
            <w:r w:rsidRPr="006B234D">
              <w:rPr>
                <w:sz w:val="20"/>
                <w:szCs w:val="20"/>
              </w:rPr>
              <w:lastRenderedPageBreak/>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72A85C3" w14:textId="643EBF82" w:rsidR="009617F0" w:rsidRPr="006B234D" w:rsidRDefault="00496538" w:rsidP="000A04D7">
            <w:pPr>
              <w:pStyle w:val="PBParagraph"/>
              <w:numPr>
                <w:ilvl w:val="0"/>
                <w:numId w:val="0"/>
              </w:numPr>
              <w:spacing w:before="60" w:after="60"/>
              <w:rPr>
                <w:sz w:val="20"/>
                <w:szCs w:val="20"/>
              </w:rPr>
            </w:pPr>
            <w:r w:rsidRPr="006B234D">
              <w:rPr>
                <w:sz w:val="20"/>
                <w:szCs w:val="20"/>
              </w:rPr>
              <w:t>L</w:t>
            </w:r>
            <w:r w:rsidR="009617F0" w:rsidRPr="006B234D">
              <w:rPr>
                <w:sz w:val="20"/>
                <w:szCs w:val="20"/>
              </w:rPr>
              <w:t xml:space="preserve">anguage(s) of communication: </w:t>
            </w:r>
          </w:p>
          <w:p w14:paraId="355A6F25" w14:textId="77777777"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966A818" w14:textId="77777777" w:rsidR="009617F0" w:rsidRPr="006B234D" w:rsidRDefault="009617F0" w:rsidP="000A04D7">
            <w:pPr>
              <w:pStyle w:val="PBParagraph"/>
              <w:numPr>
                <w:ilvl w:val="0"/>
                <w:numId w:val="0"/>
              </w:numPr>
              <w:spacing w:before="60" w:after="60"/>
              <w:rPr>
                <w:sz w:val="20"/>
                <w:szCs w:val="20"/>
              </w:rPr>
            </w:pPr>
            <w:r w:rsidRPr="006B234D">
              <w:rPr>
                <w:sz w:val="20"/>
                <w:szCs w:val="20"/>
              </w:rPr>
              <w:t xml:space="preserve">Preferred method of communication:  </w:t>
            </w:r>
          </w:p>
          <w:p w14:paraId="224B8FC4" w14:textId="78CA5764"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47D70D06" w14:textId="75F63D7A"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201B6936" w14:textId="351140F8" w:rsidR="009617F0" w:rsidRPr="006B234D" w:rsidRDefault="009617F0" w:rsidP="000A04D7">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56A001C6" w14:textId="42DCE5D3" w:rsidR="009617F0" w:rsidRPr="006B234D" w:rsidRDefault="009617F0" w:rsidP="000A04D7">
            <w:pPr>
              <w:pStyle w:val="PBParagraph"/>
              <w:numPr>
                <w:ilvl w:val="0"/>
                <w:numId w:val="0"/>
              </w:numPr>
              <w:spacing w:before="60" w:after="60"/>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01C1F" w:rsidRPr="006B234D" w14:paraId="1C5A69E8" w14:textId="77777777">
        <w:tc>
          <w:tcPr>
            <w:tcW w:w="9923" w:type="dxa"/>
            <w:gridSpan w:val="2"/>
            <w:tcBorders>
              <w:bottom w:val="single" w:sz="4" w:space="0" w:color="auto"/>
            </w:tcBorders>
          </w:tcPr>
          <w:p w14:paraId="662E615F" w14:textId="7064165F" w:rsidR="0061784B" w:rsidRPr="006B234D" w:rsidRDefault="00C4428A" w:rsidP="000A04D7">
            <w:pPr>
              <w:pStyle w:val="PBParagraph"/>
              <w:numPr>
                <w:ilvl w:val="0"/>
                <w:numId w:val="0"/>
              </w:numPr>
              <w:spacing w:before="60" w:after="60"/>
              <w:rPr>
                <w:sz w:val="20"/>
                <w:szCs w:val="20"/>
              </w:rPr>
            </w:pPr>
            <w:r w:rsidRPr="006B234D">
              <w:rPr>
                <w:b/>
                <w:bCs/>
                <w:sz w:val="20"/>
                <w:szCs w:val="20"/>
              </w:rPr>
              <w:lastRenderedPageBreak/>
              <w:t>Last Update: [INSERT DATE]</w:t>
            </w:r>
          </w:p>
        </w:tc>
      </w:tr>
    </w:tbl>
    <w:p w14:paraId="29741C8D" w14:textId="77777777" w:rsidR="007B79BC" w:rsidRPr="006B234D" w:rsidRDefault="00973675" w:rsidP="00E1472C">
      <w:pPr>
        <w:pStyle w:val="Heading2"/>
        <w:numPr>
          <w:ilvl w:val="0"/>
          <w:numId w:val="88"/>
        </w:numPr>
        <w:ind w:left="0" w:right="-1" w:firstLine="0"/>
      </w:pPr>
      <w:bookmarkStart w:id="50" w:name="_Toc225332672"/>
      <w:bookmarkStart w:id="51" w:name="_Toc225413651"/>
      <w:r w:rsidRPr="006B234D">
        <w:t>Designated authority competent to draw up international certificates under</w:t>
      </w:r>
      <w:r w:rsidR="00DD51AB" w:rsidRPr="006B234D">
        <w:t xml:space="preserve"> </w:t>
      </w:r>
      <w:r w:rsidRPr="006B234D">
        <w:t>Article 40</w:t>
      </w:r>
      <w:r w:rsidRPr="006B234D">
        <w:rPr>
          <w:vertAlign w:val="superscript"/>
        </w:rPr>
        <w:footnoteReference w:id="9"/>
      </w:r>
      <w:bookmarkEnd w:id="50"/>
      <w:bookmarkEnd w:id="51"/>
      <w:r w:rsidR="007B79BC" w:rsidRPr="006B234D">
        <w:t xml:space="preserve"> </w:t>
      </w:r>
    </w:p>
    <w:p w14:paraId="343B443E" w14:textId="0658B1D5" w:rsidR="00973675" w:rsidRPr="006B234D" w:rsidRDefault="007B79BC" w:rsidP="007B79BC">
      <w:pPr>
        <w:pStyle w:val="PBParagraph"/>
        <w:numPr>
          <w:ilvl w:val="0"/>
          <w:numId w:val="0"/>
        </w:numPr>
        <w:ind w:left="567" w:hanging="567"/>
        <w:rPr>
          <w:i/>
          <w:iCs/>
          <w:color w:val="024987" w:themeColor="accent3"/>
          <w:sz w:val="18"/>
          <w:szCs w:val="18"/>
        </w:rPr>
      </w:pPr>
      <w:r w:rsidRPr="006B234D">
        <w:rPr>
          <w:i/>
          <w:iCs/>
          <w:color w:val="024987" w:themeColor="accent3"/>
          <w:sz w:val="18"/>
          <w:szCs w:val="18"/>
        </w:rPr>
        <w:t xml:space="preserve">More information about </w:t>
      </w:r>
      <w:r w:rsidR="006D15E3" w:rsidRPr="006B234D">
        <w:rPr>
          <w:i/>
          <w:iCs/>
          <w:color w:val="024987" w:themeColor="accent3"/>
          <w:sz w:val="18"/>
          <w:szCs w:val="18"/>
        </w:rPr>
        <w:t>international certificates under Article 40</w:t>
      </w:r>
      <w:r w:rsidRPr="006B234D">
        <w:rPr>
          <w:i/>
          <w:iCs/>
          <w:color w:val="024987" w:themeColor="accent3"/>
          <w:sz w:val="18"/>
          <w:szCs w:val="18"/>
        </w:rPr>
        <w:t xml:space="preserve"> can be found in </w:t>
      </w:r>
      <w:r w:rsidR="002A426E" w:rsidRPr="006B234D">
        <w:rPr>
          <w:i/>
          <w:iCs/>
          <w:color w:val="024987" w:themeColor="accent3"/>
          <w:sz w:val="18"/>
          <w:szCs w:val="18"/>
        </w:rPr>
        <w:t xml:space="preserve">Section </w:t>
      </w:r>
      <w:r w:rsidRPr="006B234D">
        <w:rPr>
          <w:i/>
          <w:iCs/>
          <w:color w:val="024987" w:themeColor="accent3"/>
          <w:sz w:val="18"/>
          <w:szCs w:val="18"/>
        </w:rPr>
        <w:t>X</w:t>
      </w:r>
      <w:r w:rsidR="006D15E3" w:rsidRPr="006B234D">
        <w:rPr>
          <w:i/>
          <w:iCs/>
          <w:color w:val="024987" w:themeColor="accent3"/>
          <w:sz w:val="18"/>
          <w:szCs w:val="18"/>
        </w:rPr>
        <w:t>I</w:t>
      </w:r>
      <w:r w:rsidRPr="006B234D">
        <w:rPr>
          <w:i/>
          <w:iCs/>
          <w:color w:val="024987" w:themeColor="accent3"/>
          <w:sz w:val="18"/>
          <w:szCs w:val="18"/>
        </w:rPr>
        <w:t xml:space="preserve"> – </w:t>
      </w:r>
      <w:r w:rsidR="006D15E3" w:rsidRPr="006B234D">
        <w:rPr>
          <w:i/>
          <w:iCs/>
          <w:color w:val="024987" w:themeColor="accent3"/>
          <w:sz w:val="18"/>
          <w:szCs w:val="18"/>
        </w:rPr>
        <w:t>General</w:t>
      </w:r>
      <w:r w:rsidRPr="006B234D">
        <w:rPr>
          <w:i/>
          <w:iCs/>
          <w:color w:val="024987" w:themeColor="accent3"/>
          <w:sz w:val="18"/>
          <w:szCs w:val="18"/>
        </w:rPr>
        <w:t>,</w:t>
      </w:r>
      <w:r w:rsidR="006D15E3" w:rsidRPr="006B234D">
        <w:rPr>
          <w:i/>
          <w:iCs/>
          <w:color w:val="024987" w:themeColor="accent3"/>
          <w:sz w:val="18"/>
          <w:szCs w:val="18"/>
        </w:rPr>
        <w:t xml:space="preserve"> question </w:t>
      </w:r>
      <w:r w:rsidR="006D15E3" w:rsidRPr="006B234D">
        <w:rPr>
          <w:i/>
          <w:iCs/>
          <w:color w:val="024987" w:themeColor="accent3"/>
          <w:sz w:val="18"/>
          <w:szCs w:val="18"/>
        </w:rPr>
        <w:fldChar w:fldCharType="begin"/>
      </w:r>
      <w:r w:rsidR="006D15E3" w:rsidRPr="006B234D">
        <w:rPr>
          <w:i/>
          <w:iCs/>
          <w:color w:val="024987" w:themeColor="accent3"/>
          <w:sz w:val="18"/>
          <w:szCs w:val="18"/>
        </w:rPr>
        <w:instrText xml:space="preserve"> REF _Ref170142320 \r \h  \* MERGEFORMAT </w:instrText>
      </w:r>
      <w:r w:rsidR="006D15E3" w:rsidRPr="006B234D">
        <w:rPr>
          <w:i/>
          <w:iCs/>
          <w:color w:val="024987" w:themeColor="accent3"/>
          <w:sz w:val="18"/>
          <w:szCs w:val="18"/>
        </w:rPr>
      </w:r>
      <w:r w:rsidR="006D15E3" w:rsidRPr="006B234D">
        <w:rPr>
          <w:i/>
          <w:iCs/>
          <w:color w:val="024987" w:themeColor="accent3"/>
          <w:sz w:val="18"/>
          <w:szCs w:val="18"/>
        </w:rPr>
        <w:fldChar w:fldCharType="separate"/>
      </w:r>
      <w:r w:rsidR="006C5791">
        <w:rPr>
          <w:i/>
          <w:iCs/>
          <w:color w:val="024987" w:themeColor="accent3"/>
          <w:sz w:val="18"/>
          <w:szCs w:val="18"/>
        </w:rPr>
        <w:t>35</w:t>
      </w:r>
      <w:r w:rsidR="006D15E3" w:rsidRPr="006B234D">
        <w:rPr>
          <w:i/>
          <w:iCs/>
          <w:color w:val="024987" w:themeColor="accent3"/>
          <w:sz w:val="18"/>
          <w:szCs w:val="18"/>
        </w:rPr>
        <w:fldChar w:fldCharType="end"/>
      </w:r>
      <w:r w:rsidR="006D15E3" w:rsidRPr="006B234D">
        <w:rPr>
          <w:i/>
          <w:iCs/>
          <w:color w:val="024987" w:themeColor="accent3"/>
          <w:sz w:val="18"/>
          <w:szCs w:val="18"/>
        </w:rPr>
        <w:t>.</w:t>
      </w:r>
    </w:p>
    <w:tbl>
      <w:tblPr>
        <w:tblStyle w:val="TableGrid"/>
        <w:tblW w:w="9923" w:type="dxa"/>
        <w:tblInd w:w="-5" w:type="dxa"/>
        <w:tblLook w:val="04A0" w:firstRow="1" w:lastRow="0" w:firstColumn="1" w:lastColumn="0" w:noHBand="0" w:noVBand="1"/>
      </w:tblPr>
      <w:tblGrid>
        <w:gridCol w:w="4275"/>
        <w:gridCol w:w="5648"/>
      </w:tblGrid>
      <w:tr w:rsidR="00C62014" w:rsidRPr="006B234D" w14:paraId="439CCCEC" w14:textId="77777777" w:rsidTr="00DD51AB">
        <w:tc>
          <w:tcPr>
            <w:tcW w:w="4275" w:type="dxa"/>
            <w:tcBorders>
              <w:bottom w:val="single" w:sz="4" w:space="0" w:color="auto"/>
            </w:tcBorders>
            <w:shd w:val="clear" w:color="auto" w:fill="E7E6E6" w:themeFill="background2"/>
          </w:tcPr>
          <w:p w14:paraId="78D6536A" w14:textId="70B7C2C3" w:rsidR="00DD51AB" w:rsidRPr="006B234D" w:rsidRDefault="00DD51AB" w:rsidP="00674B93">
            <w:pPr>
              <w:pStyle w:val="PBParagraph"/>
              <w:numPr>
                <w:ilvl w:val="0"/>
                <w:numId w:val="0"/>
              </w:numPr>
              <w:spacing w:before="60" w:after="60"/>
              <w:rPr>
                <w:sz w:val="20"/>
                <w:szCs w:val="20"/>
              </w:rPr>
            </w:pPr>
            <w:r w:rsidRPr="006B234D">
              <w:rPr>
                <w:sz w:val="20"/>
                <w:szCs w:val="20"/>
              </w:rPr>
              <w:t>Has [</w:t>
            </w:r>
            <w:r w:rsidR="00843A46" w:rsidRPr="006B234D">
              <w:rPr>
                <w:sz w:val="20"/>
                <w:szCs w:val="20"/>
              </w:rPr>
              <w:t xml:space="preserve">name of </w:t>
            </w:r>
            <w:r w:rsidRPr="006B234D">
              <w:rPr>
                <w:sz w:val="20"/>
                <w:szCs w:val="20"/>
              </w:rPr>
              <w:t>your State] designated an authority to draw up international certificates under Article 40?</w:t>
            </w:r>
          </w:p>
        </w:tc>
        <w:tc>
          <w:tcPr>
            <w:tcW w:w="5648" w:type="dxa"/>
            <w:tcBorders>
              <w:bottom w:val="single" w:sz="4" w:space="0" w:color="auto"/>
            </w:tcBorders>
            <w:shd w:val="clear" w:color="auto" w:fill="E7E6E6" w:themeFill="background2"/>
          </w:tcPr>
          <w:p w14:paraId="5F0A0638" w14:textId="77777777" w:rsidR="00DD51AB" w:rsidRPr="006B234D" w:rsidRDefault="00DD51AB" w:rsidP="00674B93">
            <w:pPr>
              <w:pStyle w:val="PBParagraph"/>
              <w:numPr>
                <w:ilvl w:val="0"/>
                <w:numId w:val="0"/>
              </w:numPr>
              <w:spacing w:before="60" w:after="60"/>
              <w:rPr>
                <w:sz w:val="20"/>
                <w:szCs w:val="20"/>
              </w:rPr>
            </w:pPr>
            <w:r w:rsidRPr="006B234D">
              <w:rPr>
                <w:sz w:val="20"/>
                <w:szCs w:val="20"/>
              </w:rPr>
              <w:fldChar w:fldCharType="begin">
                <w:ffData>
                  <w:name w:val="Check722"/>
                  <w:enabled/>
                  <w:calcOnExit w:val="0"/>
                  <w:checkBox>
                    <w:sizeAuto/>
                    <w:default w:val="0"/>
                  </w:checkBox>
                </w:ffData>
              </w:fldChar>
            </w:r>
            <w:bookmarkStart w:id="52" w:name="Check72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
            <w:r w:rsidRPr="006B234D">
              <w:rPr>
                <w:sz w:val="20"/>
                <w:szCs w:val="20"/>
              </w:rPr>
              <w:t xml:space="preserve"> Yes </w:t>
            </w:r>
          </w:p>
          <w:p w14:paraId="14D4D284" w14:textId="30D06990" w:rsidR="00DD51AB" w:rsidRPr="006B234D" w:rsidRDefault="00DD51AB" w:rsidP="00674B93">
            <w:pPr>
              <w:pStyle w:val="PBParagraph"/>
              <w:numPr>
                <w:ilvl w:val="0"/>
                <w:numId w:val="0"/>
              </w:numPr>
              <w:spacing w:before="60" w:after="60"/>
              <w:rPr>
                <w:sz w:val="20"/>
                <w:szCs w:val="20"/>
              </w:rPr>
            </w:pPr>
            <w:r w:rsidRPr="006B234D">
              <w:rPr>
                <w:sz w:val="20"/>
                <w:szCs w:val="20"/>
              </w:rPr>
              <w:fldChar w:fldCharType="begin">
                <w:ffData>
                  <w:name w:val="Check723"/>
                  <w:enabled/>
                  <w:calcOnExit w:val="0"/>
                  <w:checkBox>
                    <w:sizeAuto/>
                    <w:default w:val="0"/>
                  </w:checkBox>
                </w:ffData>
              </w:fldChar>
            </w:r>
            <w:bookmarkStart w:id="53" w:name="Check72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
            <w:r w:rsidRPr="006B234D">
              <w:rPr>
                <w:sz w:val="20"/>
                <w:szCs w:val="20"/>
              </w:rPr>
              <w:t xml:space="preserve"> No (please move to section 6)</w:t>
            </w:r>
          </w:p>
        </w:tc>
      </w:tr>
      <w:tr w:rsidR="00C62014" w:rsidRPr="006B234D" w14:paraId="3F2F4E38" w14:textId="77777777" w:rsidTr="00CE379D">
        <w:tc>
          <w:tcPr>
            <w:tcW w:w="9923" w:type="dxa"/>
            <w:gridSpan w:val="2"/>
            <w:tcBorders>
              <w:bottom w:val="single" w:sz="4" w:space="0" w:color="auto"/>
            </w:tcBorders>
            <w:shd w:val="clear" w:color="auto" w:fill="E7E6E6" w:themeFill="background2"/>
          </w:tcPr>
          <w:p w14:paraId="44D875E3" w14:textId="4C42EF62" w:rsidR="009617F0" w:rsidRPr="006B234D" w:rsidRDefault="009617F0" w:rsidP="00674B93">
            <w:pPr>
              <w:pStyle w:val="PBParagraph"/>
              <w:numPr>
                <w:ilvl w:val="0"/>
                <w:numId w:val="0"/>
              </w:numPr>
              <w:spacing w:before="60" w:after="60"/>
              <w:rPr>
                <w:sz w:val="20"/>
                <w:szCs w:val="20"/>
              </w:rPr>
            </w:pPr>
            <w:r w:rsidRPr="006B234D">
              <w:rPr>
                <w:color w:val="03295A" w:themeColor="accent4"/>
                <w:sz w:val="20"/>
                <w:szCs w:val="20"/>
              </w:rPr>
              <w:t xml:space="preserve">Please complete if the authority competent to draw up international certificates under Article </w:t>
            </w:r>
            <w:r w:rsidR="001E131C" w:rsidRPr="006B234D">
              <w:rPr>
                <w:color w:val="03295A" w:themeColor="accent4"/>
                <w:sz w:val="20"/>
                <w:szCs w:val="20"/>
              </w:rPr>
              <w:t>40</w:t>
            </w:r>
            <w:r w:rsidRPr="006B234D">
              <w:rPr>
                <w:color w:val="03295A" w:themeColor="accent4"/>
                <w:sz w:val="20"/>
                <w:szCs w:val="20"/>
              </w:rPr>
              <w:t xml:space="preserve"> is </w:t>
            </w:r>
            <w:r w:rsidR="00DD51AB" w:rsidRPr="006B234D">
              <w:rPr>
                <w:color w:val="03295A" w:themeColor="accent4"/>
                <w:sz w:val="20"/>
                <w:szCs w:val="20"/>
              </w:rPr>
              <w:t xml:space="preserve">a </w:t>
            </w:r>
            <w:r w:rsidRPr="006B234D">
              <w:rPr>
                <w:color w:val="03295A" w:themeColor="accent4"/>
                <w:sz w:val="20"/>
                <w:szCs w:val="20"/>
              </w:rPr>
              <w:t>sing</w:t>
            </w:r>
            <w:r w:rsidR="00DD51AB" w:rsidRPr="006B234D">
              <w:rPr>
                <w:color w:val="03295A" w:themeColor="accent4"/>
                <w:sz w:val="20"/>
                <w:szCs w:val="20"/>
              </w:rPr>
              <w:t>le</w:t>
            </w:r>
            <w:r w:rsidRPr="006B234D">
              <w:rPr>
                <w:color w:val="03295A" w:themeColor="accent4"/>
                <w:sz w:val="20"/>
                <w:szCs w:val="20"/>
              </w:rPr>
              <w:t xml:space="preserve"> organisation: </w:t>
            </w:r>
          </w:p>
        </w:tc>
      </w:tr>
      <w:tr w:rsidR="00C62014" w:rsidRPr="006B234D" w14:paraId="5EF2AD37" w14:textId="77777777" w:rsidTr="001368A9">
        <w:tc>
          <w:tcPr>
            <w:tcW w:w="4275" w:type="dxa"/>
          </w:tcPr>
          <w:p w14:paraId="7BD56154" w14:textId="27A99739" w:rsidR="009617F0" w:rsidRPr="006B234D" w:rsidRDefault="009617F0" w:rsidP="00F542BF">
            <w:pPr>
              <w:pStyle w:val="PBParagraph"/>
              <w:numPr>
                <w:ilvl w:val="1"/>
                <w:numId w:val="29"/>
              </w:numPr>
              <w:spacing w:before="60" w:after="60"/>
              <w:rPr>
                <w:sz w:val="20"/>
                <w:szCs w:val="20"/>
              </w:rPr>
            </w:pPr>
            <w:r w:rsidRPr="006B234D">
              <w:rPr>
                <w:sz w:val="20"/>
                <w:szCs w:val="20"/>
              </w:rPr>
              <w:t xml:space="preserve">Organisation </w:t>
            </w:r>
          </w:p>
        </w:tc>
        <w:tc>
          <w:tcPr>
            <w:tcW w:w="5648" w:type="dxa"/>
          </w:tcPr>
          <w:p w14:paraId="4403C03D"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0C94C42F" w14:textId="77777777" w:rsidTr="001368A9">
        <w:tc>
          <w:tcPr>
            <w:tcW w:w="4275" w:type="dxa"/>
          </w:tcPr>
          <w:p w14:paraId="1EEBF4A5"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Address</w:t>
            </w:r>
          </w:p>
        </w:tc>
        <w:tc>
          <w:tcPr>
            <w:tcW w:w="5648" w:type="dxa"/>
          </w:tcPr>
          <w:p w14:paraId="5D15135D"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2FBF73A6" w14:textId="77777777" w:rsidTr="001368A9">
        <w:tc>
          <w:tcPr>
            <w:tcW w:w="4275" w:type="dxa"/>
          </w:tcPr>
          <w:p w14:paraId="4236FA0B"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 xml:space="preserve">Territorial and personal extent of functions, if applicable </w:t>
            </w:r>
          </w:p>
        </w:tc>
        <w:tc>
          <w:tcPr>
            <w:tcW w:w="5648" w:type="dxa"/>
          </w:tcPr>
          <w:p w14:paraId="52234FF6"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7522302E" w14:textId="77777777" w:rsidTr="001368A9">
        <w:tc>
          <w:tcPr>
            <w:tcW w:w="4275" w:type="dxa"/>
          </w:tcPr>
          <w:p w14:paraId="5EC474A1"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 xml:space="preserve">Telephone </w:t>
            </w:r>
          </w:p>
        </w:tc>
        <w:tc>
          <w:tcPr>
            <w:tcW w:w="5648" w:type="dxa"/>
          </w:tcPr>
          <w:p w14:paraId="31BB2FB6"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5991EAC1" w14:textId="77777777" w:rsidTr="001368A9">
        <w:tc>
          <w:tcPr>
            <w:tcW w:w="4275" w:type="dxa"/>
          </w:tcPr>
          <w:p w14:paraId="3B9F5776"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Fax</w:t>
            </w:r>
          </w:p>
        </w:tc>
        <w:tc>
          <w:tcPr>
            <w:tcW w:w="5648" w:type="dxa"/>
          </w:tcPr>
          <w:p w14:paraId="6AEB225B"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577B23D3" w14:textId="77777777" w:rsidTr="001368A9">
        <w:tc>
          <w:tcPr>
            <w:tcW w:w="4275" w:type="dxa"/>
          </w:tcPr>
          <w:p w14:paraId="4DE7C4F4"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 xml:space="preserve">Email </w:t>
            </w:r>
          </w:p>
        </w:tc>
        <w:tc>
          <w:tcPr>
            <w:tcW w:w="5648" w:type="dxa"/>
          </w:tcPr>
          <w:p w14:paraId="4F7BB27C"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3FA4CDA3" w14:textId="77777777" w:rsidTr="001368A9">
        <w:tc>
          <w:tcPr>
            <w:tcW w:w="4275" w:type="dxa"/>
          </w:tcPr>
          <w:p w14:paraId="2A1A3B42"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Website</w:t>
            </w:r>
          </w:p>
        </w:tc>
        <w:tc>
          <w:tcPr>
            <w:tcW w:w="5648" w:type="dxa"/>
          </w:tcPr>
          <w:p w14:paraId="4B601224"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2D203516" w14:textId="77777777" w:rsidTr="001368A9">
        <w:tc>
          <w:tcPr>
            <w:tcW w:w="4275" w:type="dxa"/>
          </w:tcPr>
          <w:p w14:paraId="3071C8E6" w14:textId="64A228B2" w:rsidR="009617F0" w:rsidRPr="006B234D" w:rsidRDefault="009617F0" w:rsidP="00F542BF">
            <w:pPr>
              <w:pStyle w:val="PBParagraph"/>
              <w:numPr>
                <w:ilvl w:val="1"/>
                <w:numId w:val="29"/>
              </w:numPr>
              <w:spacing w:before="60" w:after="60"/>
              <w:rPr>
                <w:sz w:val="20"/>
                <w:szCs w:val="20"/>
              </w:rPr>
            </w:pPr>
            <w:r w:rsidRPr="006B234D">
              <w:rPr>
                <w:sz w:val="20"/>
                <w:szCs w:val="20"/>
              </w:rPr>
              <w:t>Contact person 1</w:t>
            </w:r>
          </w:p>
        </w:tc>
        <w:tc>
          <w:tcPr>
            <w:tcW w:w="5648" w:type="dxa"/>
          </w:tcPr>
          <w:p w14:paraId="1834DB80" w14:textId="77777777" w:rsidR="009617F0" w:rsidRPr="006B234D" w:rsidRDefault="009617F0" w:rsidP="00674B93">
            <w:pPr>
              <w:pStyle w:val="PBParagraph"/>
              <w:numPr>
                <w:ilvl w:val="0"/>
                <w:numId w:val="0"/>
              </w:numPr>
              <w:spacing w:before="60" w:after="60"/>
              <w:rPr>
                <w:sz w:val="20"/>
                <w:szCs w:val="20"/>
              </w:rPr>
            </w:pPr>
            <w:r w:rsidRPr="006B234D">
              <w:rPr>
                <w:sz w:val="20"/>
                <w:szCs w:val="20"/>
              </w:rPr>
              <w:t xml:space="preserve">Direct contact details: </w:t>
            </w:r>
          </w:p>
          <w:p w14:paraId="7DB453C1" w14:textId="50164F35" w:rsidR="001952FB" w:rsidRPr="006B234D" w:rsidRDefault="001952FB" w:rsidP="00674B93">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ED57CF7" w14:textId="09FE114C" w:rsidR="009617F0" w:rsidRPr="006B234D" w:rsidRDefault="001952FB" w:rsidP="00674B93">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F27E3CD" w14:textId="2441C613" w:rsidR="009617F0" w:rsidRPr="006B234D" w:rsidRDefault="00496538" w:rsidP="00674B93">
            <w:pPr>
              <w:pStyle w:val="PBParagraph"/>
              <w:numPr>
                <w:ilvl w:val="0"/>
                <w:numId w:val="0"/>
              </w:numPr>
              <w:spacing w:before="60" w:after="60"/>
              <w:rPr>
                <w:sz w:val="20"/>
                <w:szCs w:val="20"/>
              </w:rPr>
            </w:pPr>
            <w:r w:rsidRPr="006B234D">
              <w:rPr>
                <w:sz w:val="20"/>
                <w:szCs w:val="20"/>
              </w:rPr>
              <w:t>L</w:t>
            </w:r>
            <w:r w:rsidR="009617F0" w:rsidRPr="006B234D">
              <w:rPr>
                <w:sz w:val="20"/>
                <w:szCs w:val="20"/>
              </w:rPr>
              <w:t xml:space="preserve">anguage(s) of communication: </w:t>
            </w:r>
          </w:p>
          <w:p w14:paraId="585B01AB"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65BE0ED" w14:textId="77777777" w:rsidR="009617F0" w:rsidRPr="006B234D" w:rsidRDefault="009617F0" w:rsidP="00674B93">
            <w:pPr>
              <w:pStyle w:val="PBParagraph"/>
              <w:numPr>
                <w:ilvl w:val="0"/>
                <w:numId w:val="0"/>
              </w:numPr>
              <w:spacing w:before="60" w:after="60"/>
              <w:rPr>
                <w:sz w:val="20"/>
                <w:szCs w:val="20"/>
              </w:rPr>
            </w:pPr>
            <w:r w:rsidRPr="006B234D">
              <w:rPr>
                <w:sz w:val="20"/>
                <w:szCs w:val="20"/>
              </w:rPr>
              <w:t xml:space="preserve">Preferred method of communication:  </w:t>
            </w:r>
          </w:p>
          <w:p w14:paraId="7DD0BBD6" w14:textId="44A63126"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4BC2F57B" w14:textId="53C57574"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11504987" w14:textId="3B18F0E8"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50216B5A" w14:textId="13A09555"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761A2D23" w14:textId="77777777" w:rsidTr="001368A9">
        <w:tc>
          <w:tcPr>
            <w:tcW w:w="4275" w:type="dxa"/>
            <w:tcBorders>
              <w:bottom w:val="single" w:sz="4" w:space="0" w:color="auto"/>
            </w:tcBorders>
          </w:tcPr>
          <w:p w14:paraId="47A15B38" w14:textId="77777777" w:rsidR="009617F0" w:rsidRPr="006B234D" w:rsidRDefault="009617F0" w:rsidP="00F542BF">
            <w:pPr>
              <w:pStyle w:val="PBParagraph"/>
              <w:numPr>
                <w:ilvl w:val="1"/>
                <w:numId w:val="29"/>
              </w:numPr>
              <w:spacing w:before="60" w:after="60"/>
              <w:rPr>
                <w:sz w:val="20"/>
                <w:szCs w:val="20"/>
              </w:rPr>
            </w:pPr>
            <w:r w:rsidRPr="006B234D">
              <w:rPr>
                <w:sz w:val="20"/>
                <w:szCs w:val="20"/>
              </w:rPr>
              <w:t xml:space="preserve">Contact person 2, if applicable </w:t>
            </w:r>
          </w:p>
        </w:tc>
        <w:tc>
          <w:tcPr>
            <w:tcW w:w="5648" w:type="dxa"/>
            <w:tcBorders>
              <w:bottom w:val="single" w:sz="4" w:space="0" w:color="auto"/>
            </w:tcBorders>
          </w:tcPr>
          <w:p w14:paraId="14353F19" w14:textId="77777777" w:rsidR="009617F0" w:rsidRPr="006B234D" w:rsidRDefault="009617F0" w:rsidP="00674B93">
            <w:pPr>
              <w:pStyle w:val="PBParagraph"/>
              <w:numPr>
                <w:ilvl w:val="0"/>
                <w:numId w:val="0"/>
              </w:numPr>
              <w:spacing w:before="60" w:after="60"/>
              <w:rPr>
                <w:sz w:val="20"/>
                <w:szCs w:val="20"/>
              </w:rPr>
            </w:pPr>
            <w:r w:rsidRPr="006B234D">
              <w:rPr>
                <w:sz w:val="20"/>
                <w:szCs w:val="20"/>
              </w:rPr>
              <w:t xml:space="preserve">Direct contact details: </w:t>
            </w:r>
          </w:p>
          <w:p w14:paraId="0A90F588" w14:textId="06C25475" w:rsidR="001952FB" w:rsidRPr="006B234D" w:rsidRDefault="001952FB" w:rsidP="00674B93">
            <w:pPr>
              <w:pStyle w:val="PBParagraph"/>
              <w:numPr>
                <w:ilvl w:val="0"/>
                <w:numId w:val="0"/>
              </w:numPr>
              <w:spacing w:before="60" w:after="60"/>
              <w:rPr>
                <w:sz w:val="20"/>
                <w:szCs w:val="20"/>
              </w:rPr>
            </w:pPr>
            <w:r w:rsidRPr="006B234D">
              <w:rPr>
                <w:sz w:val="20"/>
                <w:szCs w:val="20"/>
              </w:rPr>
              <w:t xml:space="preserve">Direct telephone: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9C26E0F" w14:textId="76281AE6" w:rsidR="009617F0" w:rsidRPr="006B234D" w:rsidRDefault="001952FB" w:rsidP="00674B93">
            <w:pPr>
              <w:pStyle w:val="PBParagraph"/>
              <w:numPr>
                <w:ilvl w:val="0"/>
                <w:numId w:val="0"/>
              </w:numPr>
              <w:spacing w:before="60" w:after="60"/>
              <w:rPr>
                <w:sz w:val="20"/>
                <w:szCs w:val="20"/>
              </w:rPr>
            </w:pPr>
            <w:r w:rsidRPr="006B234D">
              <w:rPr>
                <w:sz w:val="20"/>
                <w:szCs w:val="20"/>
              </w:rPr>
              <w:t xml:space="preserve">Direct email: </w:t>
            </w:r>
            <w:r w:rsidRPr="006B234D">
              <w:rPr>
                <w:sz w:val="20"/>
                <w:szCs w:val="20"/>
              </w:rPr>
              <w:fldChar w:fldCharType="begin">
                <w:ffData>
                  <w:name w:val="Text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3051656" w14:textId="7F9AEA10" w:rsidR="009617F0" w:rsidRPr="006B234D" w:rsidRDefault="00496538" w:rsidP="00674B93">
            <w:pPr>
              <w:pStyle w:val="PBParagraph"/>
              <w:numPr>
                <w:ilvl w:val="0"/>
                <w:numId w:val="0"/>
              </w:numPr>
              <w:spacing w:before="60" w:after="60"/>
              <w:rPr>
                <w:sz w:val="20"/>
                <w:szCs w:val="20"/>
              </w:rPr>
            </w:pPr>
            <w:r w:rsidRPr="006B234D">
              <w:rPr>
                <w:sz w:val="20"/>
                <w:szCs w:val="20"/>
              </w:rPr>
              <w:t>L</w:t>
            </w:r>
            <w:r w:rsidR="009617F0" w:rsidRPr="006B234D">
              <w:rPr>
                <w:sz w:val="20"/>
                <w:szCs w:val="20"/>
              </w:rPr>
              <w:t xml:space="preserve">anguage(s) of communication: </w:t>
            </w:r>
          </w:p>
          <w:p w14:paraId="45368F66"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92811B2" w14:textId="77777777" w:rsidR="009617F0" w:rsidRPr="006B234D" w:rsidRDefault="009617F0" w:rsidP="00674B93">
            <w:pPr>
              <w:pStyle w:val="PBParagraph"/>
              <w:numPr>
                <w:ilvl w:val="0"/>
                <w:numId w:val="0"/>
              </w:numPr>
              <w:spacing w:before="60" w:after="60"/>
              <w:rPr>
                <w:sz w:val="20"/>
                <w:szCs w:val="20"/>
              </w:rPr>
            </w:pPr>
            <w:r w:rsidRPr="006B234D">
              <w:rPr>
                <w:sz w:val="20"/>
                <w:szCs w:val="20"/>
              </w:rPr>
              <w:t xml:space="preserve">Preferred method of communication:  </w:t>
            </w:r>
          </w:p>
          <w:p w14:paraId="713BCB1A" w14:textId="28DC87B2"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Phone </w:t>
            </w:r>
          </w:p>
          <w:p w14:paraId="1DEBA4CD" w14:textId="596CAB17"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Fax</w:t>
            </w:r>
          </w:p>
          <w:p w14:paraId="741E05CA" w14:textId="28F2292F"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Email </w:t>
            </w:r>
          </w:p>
          <w:p w14:paraId="3ED114DD" w14:textId="0A99B4EC" w:rsidR="009617F0" w:rsidRPr="006B234D" w:rsidRDefault="009617F0" w:rsidP="00674B93">
            <w:pPr>
              <w:pStyle w:val="PBParagraph"/>
              <w:numPr>
                <w:ilvl w:val="0"/>
                <w:numId w:val="0"/>
              </w:numPr>
              <w:spacing w:before="60" w:after="60"/>
              <w:rPr>
                <w:sz w:val="20"/>
                <w:szCs w:val="20"/>
              </w:rPr>
            </w:pPr>
            <w:r w:rsidRPr="006B234D">
              <w:rPr>
                <w:sz w:val="20"/>
                <w:szCs w:val="20"/>
              </w:rPr>
              <w:lastRenderedPageBreak/>
              <w:fldChar w:fldCharType="begin">
                <w:ffData>
                  <w:name w:val="Check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380C60" w:rsidRPr="006B234D">
              <w:rPr>
                <w:sz w:val="20"/>
                <w:szCs w:val="20"/>
              </w:rPr>
              <w:t> </w:t>
            </w:r>
            <w:r w:rsidRPr="006B234D">
              <w:rPr>
                <w:sz w:val="20"/>
                <w:szCs w:val="20"/>
              </w:rPr>
              <w:t xml:space="preserve">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2788D285" w14:textId="77777777" w:rsidTr="00CE379D">
        <w:tc>
          <w:tcPr>
            <w:tcW w:w="9923" w:type="dxa"/>
            <w:gridSpan w:val="2"/>
            <w:tcBorders>
              <w:bottom w:val="single" w:sz="4" w:space="0" w:color="auto"/>
            </w:tcBorders>
            <w:shd w:val="clear" w:color="auto" w:fill="E7E6E6" w:themeFill="background2"/>
          </w:tcPr>
          <w:p w14:paraId="7EA553B2" w14:textId="502E1A0F" w:rsidR="009617F0" w:rsidRPr="006B234D" w:rsidRDefault="009617F0" w:rsidP="00674B93">
            <w:pPr>
              <w:pStyle w:val="PBParagraph"/>
              <w:keepNext/>
              <w:keepLines/>
              <w:numPr>
                <w:ilvl w:val="0"/>
                <w:numId w:val="0"/>
              </w:numPr>
              <w:spacing w:before="60" w:after="60"/>
              <w:rPr>
                <w:color w:val="03295A" w:themeColor="accent4"/>
                <w:sz w:val="20"/>
                <w:szCs w:val="20"/>
              </w:rPr>
            </w:pPr>
            <w:r w:rsidRPr="006B234D">
              <w:rPr>
                <w:color w:val="03295A" w:themeColor="accent4"/>
                <w:sz w:val="20"/>
                <w:szCs w:val="20"/>
              </w:rPr>
              <w:lastRenderedPageBreak/>
              <w:t xml:space="preserve">Please complete if several authorities are competent to draw up international certificates under Article </w:t>
            </w:r>
            <w:r w:rsidR="008A1467" w:rsidRPr="006B234D">
              <w:rPr>
                <w:color w:val="03295A" w:themeColor="accent4"/>
                <w:sz w:val="20"/>
                <w:szCs w:val="20"/>
              </w:rPr>
              <w:t>40</w:t>
            </w:r>
            <w:r w:rsidRPr="006B234D">
              <w:rPr>
                <w:color w:val="03295A" w:themeColor="accent4"/>
                <w:sz w:val="20"/>
                <w:szCs w:val="20"/>
              </w:rPr>
              <w:t>:</w:t>
            </w:r>
          </w:p>
        </w:tc>
      </w:tr>
      <w:tr w:rsidR="00C62014" w:rsidRPr="006B234D" w14:paraId="57304384" w14:textId="77777777" w:rsidTr="0061784B">
        <w:tc>
          <w:tcPr>
            <w:tcW w:w="4275" w:type="dxa"/>
          </w:tcPr>
          <w:p w14:paraId="3B46B838" w14:textId="3BF24E51" w:rsidR="009617F0" w:rsidRPr="006B234D" w:rsidRDefault="009617F0" w:rsidP="00F542BF">
            <w:pPr>
              <w:pStyle w:val="PBParagraph"/>
              <w:numPr>
                <w:ilvl w:val="1"/>
                <w:numId w:val="29"/>
              </w:numPr>
              <w:spacing w:before="60" w:after="60"/>
              <w:rPr>
                <w:sz w:val="20"/>
                <w:szCs w:val="20"/>
              </w:rPr>
            </w:pPr>
            <w:r w:rsidRPr="006B234D">
              <w:rPr>
                <w:sz w:val="20"/>
                <w:szCs w:val="20"/>
              </w:rPr>
              <w:t xml:space="preserve">Please indicate which authorities in [name of your State] are competent to draw up international certificates under Article </w:t>
            </w:r>
            <w:r w:rsidR="00B5412B" w:rsidRPr="006B234D">
              <w:rPr>
                <w:sz w:val="20"/>
                <w:szCs w:val="20"/>
              </w:rPr>
              <w:t>40</w:t>
            </w:r>
            <w:r w:rsidRPr="006B234D">
              <w:rPr>
                <w:sz w:val="20"/>
                <w:szCs w:val="20"/>
              </w:rPr>
              <w:t>.</w:t>
            </w:r>
          </w:p>
          <w:p w14:paraId="416F5167" w14:textId="77777777" w:rsidR="009617F0" w:rsidRPr="006B234D" w:rsidRDefault="009617F0" w:rsidP="00674B93">
            <w:pPr>
              <w:pStyle w:val="PBParagraph"/>
              <w:numPr>
                <w:ilvl w:val="0"/>
                <w:numId w:val="0"/>
              </w:numPr>
              <w:spacing w:before="60" w:after="60"/>
              <w:ind w:left="591"/>
              <w:rPr>
                <w:i/>
                <w:sz w:val="20"/>
                <w:szCs w:val="20"/>
              </w:rPr>
            </w:pPr>
            <w:r w:rsidRPr="006B234D">
              <w:rPr>
                <w:i/>
                <w:sz w:val="20"/>
                <w:szCs w:val="20"/>
              </w:rPr>
              <w:t>Please tick all boxes that apply.</w:t>
            </w:r>
          </w:p>
          <w:p w14:paraId="54ED8C42" w14:textId="6FDB344C" w:rsidR="009617F0" w:rsidRPr="006B234D" w:rsidRDefault="009617F0" w:rsidP="00674B93">
            <w:pPr>
              <w:pStyle w:val="PBParagraph"/>
              <w:numPr>
                <w:ilvl w:val="0"/>
                <w:numId w:val="0"/>
              </w:numPr>
              <w:spacing w:before="60" w:after="60"/>
              <w:ind w:left="591"/>
              <w:rPr>
                <w:i/>
                <w:sz w:val="20"/>
                <w:szCs w:val="20"/>
              </w:rPr>
            </w:pPr>
            <w:r w:rsidRPr="006B234D">
              <w:rPr>
                <w:i/>
                <w:sz w:val="20"/>
                <w:szCs w:val="20"/>
              </w:rPr>
              <w:t xml:space="preserve">Where applicable, please provide the details of the authorities (name of organisation, address, telephone, fax, email, website) and the details of the contact person(s), as requested above.  </w:t>
            </w:r>
          </w:p>
        </w:tc>
        <w:tc>
          <w:tcPr>
            <w:tcW w:w="5648" w:type="dxa"/>
          </w:tcPr>
          <w:p w14:paraId="71F0B87C" w14:textId="2E2E5D63"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330"/>
                  <w:enabled/>
                  <w:calcOnExit w:val="0"/>
                  <w:checkBox>
                    <w:sizeAuto/>
                    <w:default w:val="0"/>
                  </w:checkBox>
                </w:ffData>
              </w:fldChar>
            </w:r>
            <w:bookmarkStart w:id="54" w:name="Check33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
            <w:r w:rsidRPr="006B234D">
              <w:rPr>
                <w:sz w:val="20"/>
                <w:szCs w:val="20"/>
              </w:rPr>
              <w:t xml:space="preserve"> Competent authorities, including court clerks / registrars </w:t>
            </w:r>
          </w:p>
          <w:p w14:paraId="1008E104" w14:textId="3BC33198"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the authority: </w:t>
            </w:r>
            <w:r w:rsidRPr="006B234D">
              <w:rPr>
                <w:sz w:val="20"/>
                <w:szCs w:val="20"/>
              </w:rPr>
              <w:fldChar w:fldCharType="begin">
                <w:ffData>
                  <w:name w:val="Text162"/>
                  <w:enabled/>
                  <w:calcOnExit w:val="0"/>
                  <w:textInput/>
                </w:ffData>
              </w:fldChar>
            </w:r>
            <w:bookmarkStart w:id="55" w:name="Text16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5"/>
            <w:r w:rsidRPr="006B234D">
              <w:rPr>
                <w:sz w:val="20"/>
                <w:szCs w:val="20"/>
              </w:rPr>
              <w:t xml:space="preserve"> </w:t>
            </w:r>
          </w:p>
          <w:p w14:paraId="7065BA6C" w14:textId="20FD4B1E"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contact person(s): </w:t>
            </w:r>
            <w:r w:rsidRPr="006B234D">
              <w:rPr>
                <w:sz w:val="20"/>
                <w:szCs w:val="20"/>
              </w:rPr>
              <w:fldChar w:fldCharType="begin">
                <w:ffData>
                  <w:name w:val="Text163"/>
                  <w:enabled/>
                  <w:calcOnExit w:val="0"/>
                  <w:textInput/>
                </w:ffData>
              </w:fldChar>
            </w:r>
            <w:bookmarkStart w:id="56" w:name="Text16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6"/>
          </w:p>
          <w:p w14:paraId="7E25BEE5" w14:textId="13159A2A"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331"/>
                  <w:enabled/>
                  <w:calcOnExit w:val="0"/>
                  <w:checkBox>
                    <w:sizeAuto/>
                    <w:default w:val="0"/>
                  </w:checkBox>
                </w:ffData>
              </w:fldChar>
            </w:r>
            <w:bookmarkStart w:id="57" w:name="Check33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
            <w:r w:rsidRPr="006B234D">
              <w:rPr>
                <w:sz w:val="20"/>
                <w:szCs w:val="20"/>
              </w:rPr>
              <w:t xml:space="preserve"> Notaries </w:t>
            </w:r>
          </w:p>
          <w:p w14:paraId="5B4A607D" w14:textId="77777777"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the authority: </w:t>
            </w:r>
            <w:r w:rsidRPr="006B234D">
              <w:rPr>
                <w:sz w:val="20"/>
                <w:szCs w:val="20"/>
              </w:rPr>
              <w:fldChar w:fldCharType="begin">
                <w:ffData>
                  <w:name w:val="Text16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4C2E2FFA" w14:textId="762496B1"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contact person(s): </w:t>
            </w:r>
            <w:r w:rsidRPr="006B234D">
              <w:rPr>
                <w:sz w:val="20"/>
                <w:szCs w:val="20"/>
              </w:rPr>
              <w:fldChar w:fldCharType="begin">
                <w:ffData>
                  <w:name w:val="Text16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9FDEF14" w14:textId="4C907BD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333"/>
                  <w:enabled/>
                  <w:calcOnExit w:val="0"/>
                  <w:checkBox>
                    <w:sizeAuto/>
                    <w:default w:val="0"/>
                  </w:checkBox>
                </w:ffData>
              </w:fldChar>
            </w:r>
            <w:bookmarkStart w:id="58" w:name="Check33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
            <w:r w:rsidRPr="006B234D">
              <w:rPr>
                <w:sz w:val="20"/>
                <w:szCs w:val="20"/>
              </w:rPr>
              <w:t xml:space="preserve"> Other (please specify): </w:t>
            </w:r>
            <w:r w:rsidRPr="006B234D">
              <w:rPr>
                <w:sz w:val="20"/>
                <w:szCs w:val="20"/>
              </w:rPr>
              <w:fldChar w:fldCharType="begin">
                <w:ffData>
                  <w:name w:val="Text152"/>
                  <w:enabled/>
                  <w:calcOnExit w:val="0"/>
                  <w:textInput/>
                </w:ffData>
              </w:fldChar>
            </w:r>
            <w:bookmarkStart w:id="59" w:name="Text15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9"/>
          </w:p>
          <w:p w14:paraId="24DB3056" w14:textId="77777777"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the authority: </w:t>
            </w:r>
            <w:r w:rsidRPr="006B234D">
              <w:rPr>
                <w:sz w:val="20"/>
                <w:szCs w:val="20"/>
              </w:rPr>
              <w:fldChar w:fldCharType="begin">
                <w:ffData>
                  <w:name w:val="Text16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382AA608" w14:textId="1247D138" w:rsidR="009617F0" w:rsidRPr="006B234D" w:rsidRDefault="009617F0" w:rsidP="00674B93">
            <w:pPr>
              <w:pStyle w:val="PBParagraph"/>
              <w:numPr>
                <w:ilvl w:val="0"/>
                <w:numId w:val="0"/>
              </w:numPr>
              <w:spacing w:before="60" w:after="60"/>
              <w:ind w:left="298"/>
              <w:rPr>
                <w:sz w:val="20"/>
                <w:szCs w:val="20"/>
              </w:rPr>
            </w:pPr>
            <w:r w:rsidRPr="006B234D">
              <w:rPr>
                <w:sz w:val="20"/>
                <w:szCs w:val="20"/>
              </w:rPr>
              <w:t xml:space="preserve">Details of contact person(s): </w:t>
            </w:r>
            <w:r w:rsidRPr="006B234D">
              <w:rPr>
                <w:sz w:val="20"/>
                <w:szCs w:val="20"/>
              </w:rPr>
              <w:fldChar w:fldCharType="begin">
                <w:ffData>
                  <w:name w:val="Text16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C62014" w:rsidRPr="006B234D" w14:paraId="3A76F83A" w14:textId="77777777">
        <w:tc>
          <w:tcPr>
            <w:tcW w:w="9923" w:type="dxa"/>
            <w:gridSpan w:val="2"/>
            <w:tcBorders>
              <w:bottom w:val="single" w:sz="4" w:space="0" w:color="auto"/>
            </w:tcBorders>
          </w:tcPr>
          <w:p w14:paraId="5944AB92" w14:textId="4995EB07" w:rsidR="0061784B" w:rsidRPr="006B234D" w:rsidRDefault="00C4428A" w:rsidP="00674B93">
            <w:pPr>
              <w:pStyle w:val="PBParagraph"/>
              <w:numPr>
                <w:ilvl w:val="0"/>
                <w:numId w:val="0"/>
              </w:numPr>
              <w:spacing w:before="60" w:after="60"/>
              <w:rPr>
                <w:sz w:val="20"/>
                <w:szCs w:val="20"/>
              </w:rPr>
            </w:pPr>
            <w:r w:rsidRPr="006B234D">
              <w:rPr>
                <w:b/>
                <w:bCs/>
                <w:sz w:val="20"/>
                <w:szCs w:val="20"/>
              </w:rPr>
              <w:t>Last Update: [INSERT DATE]</w:t>
            </w:r>
          </w:p>
        </w:tc>
      </w:tr>
    </w:tbl>
    <w:p w14:paraId="7B1C1380" w14:textId="77777777" w:rsidR="00973675" w:rsidRPr="006B234D" w:rsidRDefault="00973675" w:rsidP="00E1472C">
      <w:pPr>
        <w:pStyle w:val="Heading2"/>
        <w:numPr>
          <w:ilvl w:val="0"/>
          <w:numId w:val="88"/>
        </w:numPr>
        <w:ind w:left="0" w:firstLine="0"/>
        <w:rPr>
          <w:color w:val="03295A" w:themeColor="accent4"/>
        </w:rPr>
      </w:pPr>
      <w:bookmarkStart w:id="60" w:name="_Toc225332673"/>
      <w:bookmarkStart w:id="61" w:name="_Toc225413652"/>
      <w:r w:rsidRPr="006B234D">
        <w:t>Language requirements (Art. 54)</w:t>
      </w:r>
      <w:bookmarkEnd w:id="60"/>
      <w:bookmarkEnd w:id="61"/>
    </w:p>
    <w:tbl>
      <w:tblPr>
        <w:tblStyle w:val="TableGrid"/>
        <w:tblW w:w="9923" w:type="dxa"/>
        <w:tblInd w:w="-5" w:type="dxa"/>
        <w:tblLook w:val="04A0" w:firstRow="1" w:lastRow="0" w:firstColumn="1" w:lastColumn="0" w:noHBand="0" w:noVBand="1"/>
      </w:tblPr>
      <w:tblGrid>
        <w:gridCol w:w="4275"/>
        <w:gridCol w:w="5648"/>
      </w:tblGrid>
      <w:tr w:rsidR="00B921B8" w:rsidRPr="006B234D" w14:paraId="5B23CA08" w14:textId="77777777" w:rsidTr="001368A9">
        <w:tc>
          <w:tcPr>
            <w:tcW w:w="4275" w:type="dxa"/>
          </w:tcPr>
          <w:p w14:paraId="7E2EB1F7" w14:textId="0359D455" w:rsidR="0027004F" w:rsidRPr="006B234D" w:rsidRDefault="00B40577" w:rsidP="00F542BF">
            <w:pPr>
              <w:pStyle w:val="PBParagraph"/>
              <w:numPr>
                <w:ilvl w:val="1"/>
                <w:numId w:val="30"/>
              </w:numPr>
              <w:spacing w:before="60" w:after="60"/>
              <w:ind w:left="602"/>
              <w:rPr>
                <w:sz w:val="20"/>
                <w:szCs w:val="20"/>
              </w:rPr>
            </w:pPr>
            <w:r w:rsidRPr="006B234D">
              <w:rPr>
                <w:sz w:val="20"/>
                <w:szCs w:val="20"/>
              </w:rPr>
              <w:t>P</w:t>
            </w:r>
            <w:r w:rsidR="00DD51AB" w:rsidRPr="006B234D">
              <w:rPr>
                <w:sz w:val="20"/>
                <w:szCs w:val="20"/>
              </w:rPr>
              <w:t>lease specify the official language of [name of your State] in</w:t>
            </w:r>
            <w:r w:rsidR="00412DA4" w:rsidRPr="006B234D">
              <w:rPr>
                <w:sz w:val="20"/>
                <w:szCs w:val="20"/>
              </w:rPr>
              <w:t>to</w:t>
            </w:r>
            <w:r w:rsidR="00DD51AB" w:rsidRPr="006B234D">
              <w:rPr>
                <w:sz w:val="20"/>
                <w:szCs w:val="20"/>
              </w:rPr>
              <w:t xml:space="preserve"> which any communication sent to the Central Authority or to another authority is to be translated. </w:t>
            </w:r>
            <w:r w:rsidR="0027004F" w:rsidRPr="006B234D">
              <w:rPr>
                <w:sz w:val="20"/>
                <w:szCs w:val="20"/>
              </w:rPr>
              <w:t xml:space="preserve"> </w:t>
            </w:r>
          </w:p>
          <w:p w14:paraId="73B9A9DE" w14:textId="56743637" w:rsidR="009617F0" w:rsidRPr="006B234D" w:rsidRDefault="00032A9D" w:rsidP="00674B93">
            <w:pPr>
              <w:pStyle w:val="PBParagraph"/>
              <w:numPr>
                <w:ilvl w:val="0"/>
                <w:numId w:val="0"/>
              </w:numPr>
              <w:spacing w:before="60" w:after="60"/>
              <w:ind w:left="591"/>
              <w:rPr>
                <w:sz w:val="20"/>
                <w:szCs w:val="20"/>
              </w:rPr>
            </w:pPr>
            <w:r w:rsidRPr="006B234D">
              <w:rPr>
                <w:sz w:val="20"/>
                <w:szCs w:val="20"/>
              </w:rPr>
              <w:t>Article 54(1)</w:t>
            </w:r>
            <w:r w:rsidR="0098073A" w:rsidRPr="006B234D">
              <w:rPr>
                <w:sz w:val="20"/>
                <w:szCs w:val="20"/>
              </w:rPr>
              <w:t xml:space="preserve"> of the 1996 Convention</w:t>
            </w:r>
          </w:p>
        </w:tc>
        <w:tc>
          <w:tcPr>
            <w:tcW w:w="5648" w:type="dxa"/>
          </w:tcPr>
          <w:p w14:paraId="44AA592A" w14:textId="77A60935" w:rsidR="00EC307E" w:rsidRPr="006B234D" w:rsidRDefault="00EC307E" w:rsidP="00674B93">
            <w:pPr>
              <w:pStyle w:val="PBParagraph"/>
              <w:numPr>
                <w:ilvl w:val="0"/>
                <w:numId w:val="0"/>
              </w:numPr>
              <w:spacing w:before="60" w:after="60"/>
              <w:ind w:left="28"/>
              <w:rPr>
                <w:sz w:val="20"/>
                <w:szCs w:val="20"/>
              </w:rPr>
            </w:pP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4B692A0" w14:textId="1578D195" w:rsidR="009617F0" w:rsidRPr="006B234D" w:rsidRDefault="009617F0" w:rsidP="005467B2">
            <w:pPr>
              <w:pStyle w:val="PBParagraph"/>
              <w:numPr>
                <w:ilvl w:val="0"/>
                <w:numId w:val="0"/>
              </w:numPr>
              <w:spacing w:before="60" w:after="60"/>
              <w:rPr>
                <w:sz w:val="20"/>
                <w:szCs w:val="20"/>
              </w:rPr>
            </w:pPr>
          </w:p>
        </w:tc>
      </w:tr>
      <w:tr w:rsidR="00B921B8" w:rsidRPr="006B234D" w14:paraId="6F32518F" w14:textId="77777777" w:rsidTr="001368A9">
        <w:tc>
          <w:tcPr>
            <w:tcW w:w="4275" w:type="dxa"/>
          </w:tcPr>
          <w:p w14:paraId="56BD1F71" w14:textId="77777777" w:rsidR="009617F0" w:rsidRPr="006B234D" w:rsidRDefault="009617F0" w:rsidP="00F542BF">
            <w:pPr>
              <w:pStyle w:val="PBParagraph"/>
              <w:numPr>
                <w:ilvl w:val="1"/>
                <w:numId w:val="30"/>
              </w:numPr>
              <w:spacing w:before="60" w:after="60"/>
              <w:rPr>
                <w:sz w:val="20"/>
                <w:szCs w:val="20"/>
              </w:rPr>
            </w:pPr>
            <w:r w:rsidRPr="006B234D">
              <w:rPr>
                <w:sz w:val="20"/>
                <w:szCs w:val="20"/>
              </w:rPr>
              <w:t>Has [name of your State] made a reservation in respect of the use of French or English for any communication sent to the Central Authority</w:t>
            </w:r>
            <w:r w:rsidR="007369D9" w:rsidRPr="006B234D">
              <w:rPr>
                <w:sz w:val="20"/>
                <w:szCs w:val="20"/>
              </w:rPr>
              <w:t xml:space="preserve"> or any other authority</w:t>
            </w:r>
            <w:r w:rsidRPr="006B234D">
              <w:rPr>
                <w:sz w:val="20"/>
                <w:szCs w:val="20"/>
              </w:rPr>
              <w:t>?</w:t>
            </w:r>
          </w:p>
          <w:p w14:paraId="3C93337D" w14:textId="0D1F2B26" w:rsidR="000E6427" w:rsidRPr="006B234D" w:rsidRDefault="000E6427" w:rsidP="00674B93">
            <w:pPr>
              <w:pStyle w:val="PBParagraph"/>
              <w:numPr>
                <w:ilvl w:val="0"/>
                <w:numId w:val="0"/>
              </w:numPr>
              <w:spacing w:before="60" w:after="60"/>
              <w:ind w:left="567"/>
              <w:rPr>
                <w:sz w:val="20"/>
                <w:szCs w:val="20"/>
              </w:rPr>
            </w:pPr>
            <w:r w:rsidRPr="006B234D">
              <w:rPr>
                <w:sz w:val="20"/>
                <w:szCs w:val="20"/>
              </w:rPr>
              <w:t xml:space="preserve">Article 54(2) </w:t>
            </w:r>
            <w:r w:rsidR="0098073A" w:rsidRPr="006B234D">
              <w:rPr>
                <w:sz w:val="20"/>
                <w:szCs w:val="20"/>
              </w:rPr>
              <w:t>of the 1996 Convention</w:t>
            </w:r>
          </w:p>
        </w:tc>
        <w:tc>
          <w:tcPr>
            <w:tcW w:w="5648" w:type="dxa"/>
          </w:tcPr>
          <w:p w14:paraId="51F94004" w14:textId="7193A01D"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bookmarkStart w:id="62" w:name="Check1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62"/>
            <w:r w:rsidR="00380C60" w:rsidRPr="006B234D">
              <w:rPr>
                <w:sz w:val="20"/>
                <w:szCs w:val="20"/>
              </w:rPr>
              <w:t> </w:t>
            </w:r>
            <w:r w:rsidRPr="006B234D">
              <w:rPr>
                <w:sz w:val="20"/>
                <w:szCs w:val="20"/>
              </w:rPr>
              <w:t>Yes, object</w:t>
            </w:r>
            <w:r w:rsidR="00266727" w:rsidRPr="006B234D">
              <w:rPr>
                <w:sz w:val="20"/>
                <w:szCs w:val="20"/>
              </w:rPr>
              <w:t>ion</w:t>
            </w:r>
            <w:r w:rsidRPr="006B234D">
              <w:rPr>
                <w:sz w:val="20"/>
                <w:szCs w:val="20"/>
              </w:rPr>
              <w:t xml:space="preserve"> to French </w:t>
            </w:r>
          </w:p>
          <w:p w14:paraId="6219A8CD" w14:textId="1D50EC9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11"/>
                  <w:enabled/>
                  <w:calcOnExit w:val="0"/>
                  <w:checkBox>
                    <w:sizeAuto/>
                    <w:default w:val="0"/>
                  </w:checkBox>
                </w:ffData>
              </w:fldChar>
            </w:r>
            <w:bookmarkStart w:id="63" w:name="Check1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63"/>
            <w:r w:rsidR="005B209C" w:rsidRPr="006B234D">
              <w:rPr>
                <w:sz w:val="20"/>
                <w:szCs w:val="20"/>
              </w:rPr>
              <w:t> </w:t>
            </w:r>
            <w:r w:rsidRPr="006B234D">
              <w:rPr>
                <w:sz w:val="20"/>
                <w:szCs w:val="20"/>
              </w:rPr>
              <w:t>Yes, object</w:t>
            </w:r>
            <w:r w:rsidR="00266727" w:rsidRPr="006B234D">
              <w:rPr>
                <w:sz w:val="20"/>
                <w:szCs w:val="20"/>
              </w:rPr>
              <w:t>ion</w:t>
            </w:r>
            <w:r w:rsidRPr="006B234D">
              <w:rPr>
                <w:sz w:val="20"/>
                <w:szCs w:val="20"/>
              </w:rPr>
              <w:t xml:space="preserve"> to English </w:t>
            </w:r>
          </w:p>
          <w:p w14:paraId="762B1E32" w14:textId="29B7BABC"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2"/>
                  <w:enabled/>
                  <w:calcOnExit w:val="0"/>
                  <w:checkBox>
                    <w:sizeAuto/>
                    <w:default w:val="0"/>
                  </w:checkBox>
                </w:ffData>
              </w:fldChar>
            </w:r>
            <w:bookmarkStart w:id="64" w:name="Check1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64"/>
            <w:r w:rsidR="005B209C" w:rsidRPr="006B234D">
              <w:rPr>
                <w:sz w:val="20"/>
                <w:szCs w:val="20"/>
              </w:rPr>
              <w:t> </w:t>
            </w:r>
            <w:r w:rsidRPr="006B234D">
              <w:rPr>
                <w:sz w:val="20"/>
                <w:szCs w:val="20"/>
              </w:rPr>
              <w:t>No</w:t>
            </w:r>
          </w:p>
        </w:tc>
      </w:tr>
      <w:tr w:rsidR="00B921B8" w:rsidRPr="006B234D" w14:paraId="02817EB4" w14:textId="77777777">
        <w:tc>
          <w:tcPr>
            <w:tcW w:w="9923" w:type="dxa"/>
            <w:gridSpan w:val="2"/>
          </w:tcPr>
          <w:p w14:paraId="03482A0A" w14:textId="701A95B9" w:rsidR="0061784B" w:rsidRPr="006B234D" w:rsidRDefault="00FA49F3" w:rsidP="00674B93">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5F692CBC" w14:textId="77777777" w:rsidR="00973675" w:rsidRPr="006B234D" w:rsidRDefault="00973675" w:rsidP="00E1472C">
      <w:pPr>
        <w:pStyle w:val="Heading2"/>
        <w:numPr>
          <w:ilvl w:val="0"/>
          <w:numId w:val="88"/>
        </w:numPr>
        <w:ind w:left="567"/>
        <w:rPr>
          <w:color w:val="03295A" w:themeColor="accent4"/>
        </w:rPr>
      </w:pPr>
      <w:bookmarkStart w:id="65" w:name="_Toc225332674"/>
      <w:bookmarkStart w:id="66" w:name="_Toc225413653"/>
      <w:r w:rsidRPr="006B234D">
        <w:t>Central Authority functions, operations and services</w:t>
      </w:r>
      <w:r w:rsidRPr="006B234D">
        <w:rPr>
          <w:vertAlign w:val="superscript"/>
        </w:rPr>
        <w:footnoteReference w:id="10"/>
      </w:r>
      <w:bookmarkEnd w:id="65"/>
      <w:bookmarkEnd w:id="66"/>
    </w:p>
    <w:tbl>
      <w:tblPr>
        <w:tblStyle w:val="TableGrid"/>
        <w:tblW w:w="9923" w:type="dxa"/>
        <w:tblInd w:w="-5" w:type="dxa"/>
        <w:tblLook w:val="04A0" w:firstRow="1" w:lastRow="0" w:firstColumn="1" w:lastColumn="0" w:noHBand="0" w:noVBand="1"/>
      </w:tblPr>
      <w:tblGrid>
        <w:gridCol w:w="4275"/>
        <w:gridCol w:w="5648"/>
      </w:tblGrid>
      <w:tr w:rsidR="00B921B8" w:rsidRPr="006B234D" w14:paraId="068F9D99" w14:textId="77777777" w:rsidTr="001368A9">
        <w:tc>
          <w:tcPr>
            <w:tcW w:w="4275" w:type="dxa"/>
          </w:tcPr>
          <w:p w14:paraId="0F1FBEB8" w14:textId="58044604" w:rsidR="009617F0" w:rsidRPr="006B234D" w:rsidRDefault="009617F0" w:rsidP="00F542BF">
            <w:pPr>
              <w:pStyle w:val="PBParagraph"/>
              <w:numPr>
                <w:ilvl w:val="1"/>
                <w:numId w:val="31"/>
              </w:numPr>
              <w:spacing w:before="60" w:after="60"/>
              <w:rPr>
                <w:sz w:val="20"/>
                <w:szCs w:val="20"/>
              </w:rPr>
            </w:pPr>
            <w:bookmarkStart w:id="67" w:name="_Ref167895222"/>
            <w:r w:rsidRPr="006B234D">
              <w:rPr>
                <w:sz w:val="20"/>
                <w:szCs w:val="20"/>
              </w:rPr>
              <w:t>Please specify the working days and hours of the Central Authority.</w:t>
            </w:r>
            <w:bookmarkEnd w:id="67"/>
            <w:r w:rsidRPr="006B234D">
              <w:rPr>
                <w:sz w:val="20"/>
                <w:szCs w:val="20"/>
              </w:rPr>
              <w:t xml:space="preserve"> </w:t>
            </w:r>
          </w:p>
        </w:tc>
        <w:tc>
          <w:tcPr>
            <w:tcW w:w="5648" w:type="dxa"/>
          </w:tcPr>
          <w:p w14:paraId="1B31B674" w14:textId="559C7AAF"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t xml:space="preserve">Days of the week open: </w:t>
            </w:r>
          </w:p>
          <w:p w14:paraId="18676ADA" w14:textId="2597A5D0" w:rsidR="00C577C1"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onday</w:t>
            </w:r>
          </w:p>
          <w:p w14:paraId="45C0E864" w14:textId="5C9B65C5"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uesday</w:t>
            </w:r>
          </w:p>
          <w:p w14:paraId="509C18F2" w14:textId="6A2E9883"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ednesday</w:t>
            </w:r>
          </w:p>
          <w:p w14:paraId="189DCAE2" w14:textId="048C3114"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hursday</w:t>
            </w:r>
          </w:p>
          <w:p w14:paraId="1143728F" w14:textId="2912912F"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Friday</w:t>
            </w:r>
          </w:p>
          <w:p w14:paraId="4858876C" w14:textId="4A400839"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aturday</w:t>
            </w:r>
          </w:p>
          <w:p w14:paraId="158859A9" w14:textId="0489D6B6" w:rsidR="004827C3" w:rsidRPr="006B234D" w:rsidRDefault="004827C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F27128" w:rsidRPr="006B234D">
              <w:rPr>
                <w:sz w:val="20"/>
                <w:szCs w:val="20"/>
              </w:rPr>
              <w:t> Sunday</w:t>
            </w:r>
          </w:p>
          <w:p w14:paraId="5D314E24" w14:textId="3A7FEEFA"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t xml:space="preserve">Opening hours: </w:t>
            </w:r>
            <w:r w:rsidRPr="006B234D">
              <w:rPr>
                <w:sz w:val="20"/>
                <w:szCs w:val="20"/>
              </w:rPr>
              <w:fldChar w:fldCharType="begin">
                <w:ffData>
                  <w:name w:val="Text21"/>
                  <w:enabled/>
                  <w:calcOnExit w:val="0"/>
                  <w:textInput/>
                </w:ffData>
              </w:fldChar>
            </w:r>
            <w:bookmarkStart w:id="68" w:name="Text2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68"/>
            <w:r w:rsidRPr="006B234D">
              <w:rPr>
                <w:sz w:val="20"/>
                <w:szCs w:val="20"/>
              </w:rPr>
              <w:t xml:space="preserve"> - </w:t>
            </w:r>
            <w:r w:rsidRPr="006B234D">
              <w:rPr>
                <w:sz w:val="20"/>
                <w:szCs w:val="20"/>
              </w:rPr>
              <w:fldChar w:fldCharType="begin">
                <w:ffData>
                  <w:name w:val="Text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FE45B4E" w14:textId="338FCB1D" w:rsidR="009617F0" w:rsidRPr="006B234D" w:rsidRDefault="009617F0" w:rsidP="00674B93">
            <w:pPr>
              <w:pStyle w:val="PBParagraph"/>
              <w:numPr>
                <w:ilvl w:val="0"/>
                <w:numId w:val="0"/>
              </w:numPr>
              <w:spacing w:before="60" w:after="60"/>
              <w:rPr>
                <w:sz w:val="20"/>
                <w:szCs w:val="20"/>
              </w:rPr>
            </w:pPr>
            <w:r w:rsidRPr="006B234D">
              <w:rPr>
                <w:sz w:val="20"/>
                <w:szCs w:val="20"/>
              </w:rPr>
              <w:t>Shut down periods (</w:t>
            </w:r>
            <w:r w:rsidRPr="006B234D">
              <w:rPr>
                <w:i/>
                <w:sz w:val="20"/>
                <w:szCs w:val="20"/>
              </w:rPr>
              <w:t>e.g.,</w:t>
            </w:r>
            <w:r w:rsidRPr="006B234D">
              <w:rPr>
                <w:sz w:val="20"/>
                <w:szCs w:val="20"/>
              </w:rPr>
              <w:t xml:space="preserve"> public holidays, court closures </w:t>
            </w:r>
            <w:r w:rsidRPr="006B234D">
              <w:rPr>
                <w:i/>
                <w:sz w:val="20"/>
                <w:szCs w:val="20"/>
              </w:rPr>
              <w:t>etc</w:t>
            </w:r>
            <w:r w:rsidRPr="006B234D">
              <w:rPr>
                <w:sz w:val="20"/>
                <w:szCs w:val="20"/>
              </w:rPr>
              <w:t xml:space="preserve">): </w:t>
            </w:r>
            <w:r w:rsidRPr="006B234D">
              <w:rPr>
                <w:sz w:val="20"/>
                <w:szCs w:val="20"/>
              </w:rPr>
              <w:fldChar w:fldCharType="begin">
                <w:ffData>
                  <w:name w:val="Text23"/>
                  <w:enabled/>
                  <w:calcOnExit w:val="0"/>
                  <w:textInput/>
                </w:ffData>
              </w:fldChar>
            </w:r>
            <w:bookmarkStart w:id="69" w:name="Text2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69"/>
          </w:p>
        </w:tc>
      </w:tr>
      <w:tr w:rsidR="00B921B8" w:rsidRPr="006B234D" w14:paraId="1DF13B26" w14:textId="77777777" w:rsidTr="001368A9">
        <w:tc>
          <w:tcPr>
            <w:tcW w:w="4275" w:type="dxa"/>
          </w:tcPr>
          <w:p w14:paraId="4553DD71" w14:textId="7FC719DB" w:rsidR="009617F0" w:rsidRPr="006B234D" w:rsidRDefault="0041757A" w:rsidP="00F542BF">
            <w:pPr>
              <w:pStyle w:val="PBParagraph"/>
              <w:numPr>
                <w:ilvl w:val="1"/>
                <w:numId w:val="31"/>
              </w:numPr>
              <w:spacing w:before="60" w:after="60"/>
              <w:rPr>
                <w:sz w:val="20"/>
                <w:szCs w:val="20"/>
              </w:rPr>
            </w:pPr>
            <w:r w:rsidRPr="006B234D">
              <w:rPr>
                <w:sz w:val="20"/>
                <w:szCs w:val="20"/>
              </w:rPr>
              <w:t>In an emergency situation, c</w:t>
            </w:r>
            <w:r w:rsidR="009617F0" w:rsidRPr="006B234D">
              <w:rPr>
                <w:sz w:val="20"/>
                <w:szCs w:val="20"/>
              </w:rPr>
              <w:t>an assistance be accessed outside working hours?</w:t>
            </w:r>
          </w:p>
        </w:tc>
        <w:tc>
          <w:tcPr>
            <w:tcW w:w="5648" w:type="dxa"/>
          </w:tcPr>
          <w:p w14:paraId="7F3ABDB5" w14:textId="70A6CCCE" w:rsidR="009617F0" w:rsidRPr="006B234D" w:rsidRDefault="009617F0" w:rsidP="00AC7795">
            <w:pPr>
              <w:pStyle w:val="PBParagraph"/>
              <w:numPr>
                <w:ilvl w:val="0"/>
                <w:numId w:val="0"/>
              </w:numPr>
              <w:spacing w:before="60" w:after="60"/>
              <w:ind w:left="300" w:hanging="300"/>
              <w:rPr>
                <w:sz w:val="20"/>
                <w:szCs w:val="20"/>
              </w:rPr>
            </w:pPr>
            <w:r w:rsidRPr="006B234D">
              <w:rPr>
                <w:sz w:val="20"/>
                <w:szCs w:val="20"/>
              </w:rPr>
              <w:fldChar w:fldCharType="begin">
                <w:ffData>
                  <w:name w:val="Check13"/>
                  <w:enabled/>
                  <w:calcOnExit w:val="0"/>
                  <w:checkBox>
                    <w:sizeAuto/>
                    <w:default w:val="0"/>
                  </w:checkBox>
                </w:ffData>
              </w:fldChar>
            </w:r>
            <w:bookmarkStart w:id="70" w:name="Check1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0"/>
            <w:r w:rsidR="005B209C" w:rsidRPr="006B234D">
              <w:rPr>
                <w:sz w:val="20"/>
                <w:szCs w:val="20"/>
              </w:rPr>
              <w:t> </w:t>
            </w:r>
            <w:r w:rsidRPr="006B234D">
              <w:rPr>
                <w:sz w:val="20"/>
                <w:szCs w:val="20"/>
              </w:rPr>
              <w:t xml:space="preserve">Yes </w:t>
            </w:r>
            <w:r w:rsidR="00130531" w:rsidRPr="006B234D">
              <w:rPr>
                <w:sz w:val="20"/>
                <w:szCs w:val="20"/>
              </w:rPr>
              <w:t>(</w:t>
            </w:r>
            <w:r w:rsidR="00C5643C" w:rsidRPr="006B234D">
              <w:rPr>
                <w:sz w:val="20"/>
                <w:szCs w:val="20"/>
              </w:rPr>
              <w:t xml:space="preserve">see </w:t>
            </w:r>
            <w:r w:rsidR="00E76553" w:rsidRPr="006B234D">
              <w:rPr>
                <w:sz w:val="20"/>
                <w:szCs w:val="20"/>
              </w:rPr>
              <w:t xml:space="preserve">emergency telephone number </w:t>
            </w:r>
            <w:r w:rsidR="00C5643C" w:rsidRPr="006B234D">
              <w:rPr>
                <w:sz w:val="20"/>
                <w:szCs w:val="20"/>
              </w:rPr>
              <w:t xml:space="preserve">at </w:t>
            </w:r>
            <w:r w:rsidR="008D1047" w:rsidRPr="006B234D">
              <w:rPr>
                <w:sz w:val="20"/>
                <w:szCs w:val="20"/>
              </w:rPr>
              <w:t xml:space="preserve">questions </w:t>
            </w:r>
            <w:r w:rsidR="00C5643C" w:rsidRPr="006B234D">
              <w:rPr>
                <w:sz w:val="20"/>
                <w:szCs w:val="20"/>
              </w:rPr>
              <w:t>1</w:t>
            </w:r>
            <w:r w:rsidR="008D1047" w:rsidRPr="006B234D">
              <w:rPr>
                <w:sz w:val="20"/>
                <w:szCs w:val="20"/>
              </w:rPr>
              <w:t>.5</w:t>
            </w:r>
            <w:r w:rsidR="00C5643C" w:rsidRPr="006B234D">
              <w:rPr>
                <w:sz w:val="20"/>
                <w:szCs w:val="20"/>
              </w:rPr>
              <w:t xml:space="preserve"> </w:t>
            </w:r>
            <w:r w:rsidR="008D1047" w:rsidRPr="006B234D">
              <w:rPr>
                <w:sz w:val="20"/>
                <w:szCs w:val="20"/>
              </w:rPr>
              <w:t xml:space="preserve">or </w:t>
            </w:r>
            <w:r w:rsidR="00C5643C" w:rsidRPr="006B234D">
              <w:rPr>
                <w:sz w:val="20"/>
                <w:szCs w:val="20"/>
              </w:rPr>
              <w:t>2</w:t>
            </w:r>
            <w:r w:rsidR="008D1047" w:rsidRPr="006B234D">
              <w:rPr>
                <w:sz w:val="20"/>
                <w:szCs w:val="20"/>
              </w:rPr>
              <w:t>.5</w:t>
            </w:r>
            <w:r w:rsidR="00C5643C" w:rsidRPr="006B234D">
              <w:rPr>
                <w:sz w:val="20"/>
                <w:szCs w:val="20"/>
              </w:rPr>
              <w:t xml:space="preserve">, </w:t>
            </w:r>
            <w:r w:rsidR="00B80A69" w:rsidRPr="006B234D">
              <w:rPr>
                <w:sz w:val="20"/>
                <w:szCs w:val="20"/>
              </w:rPr>
              <w:t>as needed</w:t>
            </w:r>
            <w:r w:rsidR="00130531" w:rsidRPr="006B234D">
              <w:rPr>
                <w:sz w:val="20"/>
                <w:szCs w:val="20"/>
              </w:rPr>
              <w:t>)</w:t>
            </w:r>
          </w:p>
          <w:p w14:paraId="3D631A35" w14:textId="02779071"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14"/>
                  <w:enabled/>
                  <w:calcOnExit w:val="0"/>
                  <w:checkBox>
                    <w:sizeAuto/>
                    <w:default w:val="0"/>
                  </w:checkBox>
                </w:ffData>
              </w:fldChar>
            </w:r>
            <w:bookmarkStart w:id="71" w:name="Check1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1"/>
            <w:r w:rsidR="005B209C" w:rsidRPr="006B234D">
              <w:rPr>
                <w:sz w:val="20"/>
                <w:szCs w:val="20"/>
              </w:rPr>
              <w:t> </w:t>
            </w:r>
            <w:r w:rsidRPr="006B234D">
              <w:rPr>
                <w:sz w:val="20"/>
                <w:szCs w:val="20"/>
              </w:rPr>
              <w:t xml:space="preserve">No </w:t>
            </w:r>
          </w:p>
        </w:tc>
      </w:tr>
      <w:tr w:rsidR="00B921B8" w:rsidRPr="006B234D" w14:paraId="027C58A9" w14:textId="77777777" w:rsidTr="001368A9">
        <w:tc>
          <w:tcPr>
            <w:tcW w:w="4275" w:type="dxa"/>
          </w:tcPr>
          <w:p w14:paraId="08A607CD" w14:textId="6A424B43" w:rsidR="009617F0" w:rsidRPr="006B234D" w:rsidRDefault="009617F0" w:rsidP="00F542BF">
            <w:pPr>
              <w:pStyle w:val="PBParagraph"/>
              <w:numPr>
                <w:ilvl w:val="1"/>
                <w:numId w:val="31"/>
              </w:numPr>
              <w:spacing w:before="60" w:after="60"/>
              <w:rPr>
                <w:sz w:val="20"/>
                <w:szCs w:val="20"/>
              </w:rPr>
            </w:pPr>
            <w:r w:rsidRPr="006B234D">
              <w:rPr>
                <w:sz w:val="20"/>
                <w:szCs w:val="20"/>
              </w:rPr>
              <w:t xml:space="preserve">Does the Central Authority have staff who deal exclusively with Convention requests and related issues? </w:t>
            </w:r>
          </w:p>
        </w:tc>
        <w:tc>
          <w:tcPr>
            <w:tcW w:w="5648" w:type="dxa"/>
          </w:tcPr>
          <w:p w14:paraId="6F06879B" w14:textId="2C47DC5B"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15"/>
                  <w:enabled/>
                  <w:calcOnExit w:val="0"/>
                  <w:checkBox>
                    <w:sizeAuto/>
                    <w:default w:val="0"/>
                  </w:checkBox>
                </w:ffData>
              </w:fldChar>
            </w:r>
            <w:bookmarkStart w:id="72" w:name="Check1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2"/>
            <w:r w:rsidR="005B209C" w:rsidRPr="006B234D">
              <w:rPr>
                <w:sz w:val="20"/>
                <w:szCs w:val="20"/>
              </w:rPr>
              <w:t> </w:t>
            </w:r>
            <w:r w:rsidRPr="006B234D">
              <w:rPr>
                <w:sz w:val="20"/>
                <w:szCs w:val="20"/>
              </w:rPr>
              <w:t xml:space="preserve">Yes </w:t>
            </w:r>
          </w:p>
          <w:p w14:paraId="6485F7B2" w14:textId="277163C2"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16"/>
                  <w:enabled/>
                  <w:calcOnExit w:val="0"/>
                  <w:checkBox>
                    <w:sizeAuto/>
                    <w:default w:val="0"/>
                  </w:checkBox>
                </w:ffData>
              </w:fldChar>
            </w:r>
            <w:bookmarkStart w:id="73" w:name="Check1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3"/>
            <w:r w:rsidR="005B209C" w:rsidRPr="006B234D">
              <w:rPr>
                <w:sz w:val="20"/>
                <w:szCs w:val="20"/>
              </w:rPr>
              <w:t> </w:t>
            </w:r>
            <w:r w:rsidRPr="006B234D">
              <w:rPr>
                <w:sz w:val="20"/>
                <w:szCs w:val="20"/>
              </w:rPr>
              <w:t xml:space="preserve">No </w:t>
            </w:r>
          </w:p>
        </w:tc>
      </w:tr>
      <w:tr w:rsidR="00B921B8" w:rsidRPr="006B234D" w14:paraId="41537DD8" w14:textId="77777777" w:rsidTr="001368A9">
        <w:tc>
          <w:tcPr>
            <w:tcW w:w="4275" w:type="dxa"/>
          </w:tcPr>
          <w:p w14:paraId="7A3730D9" w14:textId="1C9E0B6B" w:rsidR="009617F0" w:rsidRPr="006B234D" w:rsidRDefault="009617F0" w:rsidP="00F542BF">
            <w:pPr>
              <w:pStyle w:val="PBParagraph"/>
              <w:numPr>
                <w:ilvl w:val="1"/>
                <w:numId w:val="31"/>
              </w:numPr>
              <w:spacing w:before="60" w:after="60"/>
              <w:rPr>
                <w:sz w:val="20"/>
                <w:szCs w:val="20"/>
              </w:rPr>
            </w:pPr>
            <w:r w:rsidRPr="006B234D">
              <w:rPr>
                <w:sz w:val="20"/>
                <w:szCs w:val="20"/>
              </w:rPr>
              <w:lastRenderedPageBreak/>
              <w:t xml:space="preserve">Please indicate the professions represented in the Central Authority: </w:t>
            </w:r>
          </w:p>
        </w:tc>
        <w:tc>
          <w:tcPr>
            <w:tcW w:w="5648" w:type="dxa"/>
          </w:tcPr>
          <w:p w14:paraId="246D7FE9" w14:textId="3B402BD5"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18"/>
                  <w:enabled/>
                  <w:calcOnExit w:val="0"/>
                  <w:checkBox>
                    <w:sizeAuto/>
                    <w:default w:val="0"/>
                  </w:checkBox>
                </w:ffData>
              </w:fldChar>
            </w:r>
            <w:bookmarkStart w:id="74" w:name="Check1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4"/>
            <w:r w:rsidR="005B209C" w:rsidRPr="006B234D">
              <w:rPr>
                <w:sz w:val="20"/>
                <w:szCs w:val="20"/>
              </w:rPr>
              <w:t> </w:t>
            </w:r>
            <w:r w:rsidRPr="006B234D">
              <w:rPr>
                <w:sz w:val="20"/>
                <w:szCs w:val="20"/>
              </w:rPr>
              <w:t>L</w:t>
            </w:r>
            <w:r w:rsidR="006806DF" w:rsidRPr="006B234D">
              <w:rPr>
                <w:sz w:val="20"/>
                <w:szCs w:val="20"/>
              </w:rPr>
              <w:t>egal practitioners</w:t>
            </w:r>
          </w:p>
          <w:p w14:paraId="17D0DE92" w14:textId="58E78383"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19"/>
                  <w:enabled/>
                  <w:calcOnExit w:val="0"/>
                  <w:checkBox>
                    <w:sizeAuto/>
                    <w:default w:val="0"/>
                  </w:checkBox>
                </w:ffData>
              </w:fldChar>
            </w:r>
            <w:bookmarkStart w:id="75" w:name="Check1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5"/>
            <w:r w:rsidR="005B209C" w:rsidRPr="006B234D">
              <w:rPr>
                <w:sz w:val="20"/>
                <w:szCs w:val="20"/>
              </w:rPr>
              <w:t> </w:t>
            </w:r>
            <w:r w:rsidRPr="006B234D">
              <w:rPr>
                <w:sz w:val="20"/>
                <w:szCs w:val="20"/>
              </w:rPr>
              <w:t>Mediators</w:t>
            </w:r>
          </w:p>
          <w:p w14:paraId="1AF89D85" w14:textId="0AE21B5F" w:rsidR="00FF6C67" w:rsidRPr="006B234D" w:rsidRDefault="00FF6C67" w:rsidP="00674B93">
            <w:pPr>
              <w:pStyle w:val="PBParagraph"/>
              <w:numPr>
                <w:ilvl w:val="0"/>
                <w:numId w:val="0"/>
              </w:numPr>
              <w:spacing w:before="60" w:after="60"/>
              <w:rPr>
                <w:sz w:val="20"/>
                <w:szCs w:val="20"/>
              </w:rPr>
            </w:pPr>
            <w:r w:rsidRPr="006B234D">
              <w:rPr>
                <w:sz w:val="20"/>
                <w:szCs w:val="20"/>
              </w:rPr>
              <w:fldChar w:fldCharType="begin">
                <w:ffData>
                  <w:name w:val="Check1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B209C" w:rsidRPr="006B234D">
              <w:rPr>
                <w:sz w:val="20"/>
                <w:szCs w:val="20"/>
              </w:rPr>
              <w:t> </w:t>
            </w:r>
            <w:r w:rsidRPr="006B234D">
              <w:rPr>
                <w:sz w:val="20"/>
                <w:szCs w:val="20"/>
              </w:rPr>
              <w:t>Psychologists</w:t>
            </w:r>
          </w:p>
          <w:p w14:paraId="44FBD997" w14:textId="7DD16B3E"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20"/>
                  <w:enabled/>
                  <w:calcOnExit w:val="0"/>
                  <w:checkBox>
                    <w:sizeAuto/>
                    <w:default w:val="0"/>
                  </w:checkBox>
                </w:ffData>
              </w:fldChar>
            </w:r>
            <w:bookmarkStart w:id="76" w:name="Check2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6"/>
            <w:r w:rsidR="005B209C" w:rsidRPr="006B234D">
              <w:rPr>
                <w:sz w:val="20"/>
                <w:szCs w:val="20"/>
              </w:rPr>
              <w:t> </w:t>
            </w:r>
            <w:r w:rsidRPr="006B234D">
              <w:rPr>
                <w:sz w:val="20"/>
                <w:szCs w:val="20"/>
              </w:rPr>
              <w:t>Social workers</w:t>
            </w:r>
          </w:p>
          <w:p w14:paraId="3259FD34" w14:textId="1F7D091F"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28"/>
                  <w:enabled/>
                  <w:calcOnExit w:val="0"/>
                  <w:checkBox>
                    <w:sizeAuto/>
                    <w:default w:val="0"/>
                  </w:checkBox>
                </w:ffData>
              </w:fldChar>
            </w:r>
            <w:bookmarkStart w:id="77" w:name="Check2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7"/>
            <w:r w:rsidR="005B209C" w:rsidRPr="006B234D">
              <w:rPr>
                <w:sz w:val="20"/>
                <w:szCs w:val="20"/>
              </w:rPr>
              <w:t> </w:t>
            </w:r>
            <w:r w:rsidRPr="006B234D">
              <w:rPr>
                <w:sz w:val="20"/>
                <w:szCs w:val="20"/>
              </w:rPr>
              <w:t xml:space="preserve">Other (please specify): </w:t>
            </w:r>
            <w:r w:rsidRPr="006B234D">
              <w:rPr>
                <w:sz w:val="20"/>
                <w:szCs w:val="20"/>
              </w:rPr>
              <w:fldChar w:fldCharType="begin">
                <w:ffData>
                  <w:name w:val="Text26"/>
                  <w:enabled/>
                  <w:calcOnExit w:val="0"/>
                  <w:textInput/>
                </w:ffData>
              </w:fldChar>
            </w:r>
            <w:bookmarkStart w:id="78" w:name="Text2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78"/>
          </w:p>
        </w:tc>
      </w:tr>
      <w:tr w:rsidR="00B921B8" w:rsidRPr="006B234D" w14:paraId="3D0EDE59" w14:textId="77777777" w:rsidTr="001368A9">
        <w:tc>
          <w:tcPr>
            <w:tcW w:w="4275" w:type="dxa"/>
          </w:tcPr>
          <w:p w14:paraId="6D011378" w14:textId="63A00976" w:rsidR="002F0DCC" w:rsidRPr="006B234D" w:rsidRDefault="00060125" w:rsidP="00F542BF">
            <w:pPr>
              <w:pStyle w:val="PBParagraph"/>
              <w:numPr>
                <w:ilvl w:val="1"/>
                <w:numId w:val="31"/>
              </w:numPr>
              <w:spacing w:before="60" w:after="60"/>
              <w:rPr>
                <w:sz w:val="20"/>
                <w:szCs w:val="20"/>
              </w:rPr>
            </w:pPr>
            <w:r w:rsidRPr="006B234D">
              <w:rPr>
                <w:sz w:val="20"/>
                <w:szCs w:val="20"/>
              </w:rPr>
              <w:t>What are the services provided by the Central Authority</w:t>
            </w:r>
            <w:r w:rsidR="00B60DFB" w:rsidRPr="006B234D">
              <w:rPr>
                <w:sz w:val="20"/>
                <w:szCs w:val="20"/>
              </w:rPr>
              <w:t xml:space="preserve"> in [name of your State]</w:t>
            </w:r>
            <w:r w:rsidRPr="006B234D">
              <w:rPr>
                <w:sz w:val="20"/>
                <w:szCs w:val="20"/>
              </w:rPr>
              <w:t xml:space="preserve"> </w:t>
            </w:r>
            <w:r w:rsidR="008D613D" w:rsidRPr="006B234D">
              <w:rPr>
                <w:sz w:val="20"/>
                <w:szCs w:val="20"/>
              </w:rPr>
              <w:t xml:space="preserve">in the context of requests </w:t>
            </w:r>
            <w:r w:rsidRPr="006B234D">
              <w:rPr>
                <w:sz w:val="20"/>
                <w:szCs w:val="20"/>
              </w:rPr>
              <w:t>under the Convention?</w:t>
            </w:r>
          </w:p>
          <w:p w14:paraId="35DE8701" w14:textId="77777777" w:rsidR="00477756" w:rsidRPr="006B234D" w:rsidRDefault="00477756" w:rsidP="00674B93">
            <w:pPr>
              <w:pStyle w:val="PBParagraph"/>
              <w:numPr>
                <w:ilvl w:val="0"/>
                <w:numId w:val="0"/>
              </w:numPr>
              <w:spacing w:before="60" w:after="60"/>
              <w:ind w:left="591"/>
              <w:rPr>
                <w:i/>
                <w:sz w:val="20"/>
                <w:szCs w:val="20"/>
              </w:rPr>
            </w:pPr>
            <w:r w:rsidRPr="006B234D">
              <w:rPr>
                <w:i/>
                <w:sz w:val="20"/>
                <w:szCs w:val="20"/>
              </w:rPr>
              <w:t>Please tick all the boxes that apply.</w:t>
            </w:r>
          </w:p>
          <w:p w14:paraId="342E33A8" w14:textId="716DC9B2" w:rsidR="00CA3652" w:rsidRPr="006B234D" w:rsidRDefault="00784FF1" w:rsidP="00674B93">
            <w:pPr>
              <w:pStyle w:val="PBParagraph"/>
              <w:numPr>
                <w:ilvl w:val="0"/>
                <w:numId w:val="0"/>
              </w:numPr>
              <w:spacing w:before="60" w:after="60"/>
              <w:ind w:left="591"/>
              <w:rPr>
                <w:i/>
                <w:sz w:val="20"/>
                <w:szCs w:val="20"/>
              </w:rPr>
            </w:pPr>
            <w:r w:rsidRPr="006B234D">
              <w:rPr>
                <w:i/>
                <w:sz w:val="20"/>
                <w:szCs w:val="20"/>
              </w:rPr>
              <w:t xml:space="preserve">Please be aware that </w:t>
            </w:r>
            <w:r w:rsidR="00D72C00" w:rsidRPr="006B234D">
              <w:rPr>
                <w:i/>
                <w:sz w:val="20"/>
                <w:szCs w:val="20"/>
              </w:rPr>
              <w:t xml:space="preserve">not all services may be available in </w:t>
            </w:r>
            <w:r w:rsidR="00AC6C69" w:rsidRPr="006B234D">
              <w:rPr>
                <w:i/>
                <w:sz w:val="20"/>
                <w:szCs w:val="20"/>
              </w:rPr>
              <w:t>cases initiated</w:t>
            </w:r>
            <w:r w:rsidR="00D72C00" w:rsidRPr="006B234D">
              <w:rPr>
                <w:i/>
                <w:sz w:val="20"/>
                <w:szCs w:val="20"/>
              </w:rPr>
              <w:t xml:space="preserve"> by private persons (as opposed to authorities)</w:t>
            </w:r>
            <w:r w:rsidRPr="006B234D">
              <w:rPr>
                <w:i/>
                <w:sz w:val="20"/>
                <w:szCs w:val="20"/>
              </w:rPr>
              <w:t>.</w:t>
            </w:r>
          </w:p>
        </w:tc>
        <w:tc>
          <w:tcPr>
            <w:tcW w:w="5648" w:type="dxa"/>
          </w:tcPr>
          <w:p w14:paraId="5FFE4ADA" w14:textId="3A183480" w:rsidR="001B35EA" w:rsidRPr="006B234D" w:rsidRDefault="001B35EA" w:rsidP="001B35EA">
            <w:pPr>
              <w:pStyle w:val="PBParagraph"/>
              <w:numPr>
                <w:ilvl w:val="0"/>
                <w:numId w:val="0"/>
              </w:numPr>
              <w:tabs>
                <w:tab w:val="left" w:pos="5439"/>
              </w:tabs>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1) Establishment of contact with the Central Authority and / or the competent authorities in the requested State to find out the kind of assistance and services such authorities could provide (Art. 30(1))</w:t>
            </w:r>
          </w:p>
          <w:p w14:paraId="27E75366" w14:textId="0D97E2EA" w:rsidR="008F29E6" w:rsidRPr="006B234D" w:rsidRDefault="001B35EA" w:rsidP="00674B93">
            <w:pPr>
              <w:pStyle w:val="PBParagraph"/>
              <w:numPr>
                <w:ilvl w:val="0"/>
                <w:numId w:val="0"/>
              </w:numPr>
              <w:tabs>
                <w:tab w:val="left" w:pos="5439"/>
              </w:tabs>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19543E" w:rsidRPr="006B234D">
              <w:rPr>
                <w:sz w:val="20"/>
                <w:szCs w:val="20"/>
              </w:rPr>
              <w:t> </w:t>
            </w:r>
            <w:r w:rsidR="00A12B58" w:rsidRPr="006B234D">
              <w:rPr>
                <w:sz w:val="20"/>
                <w:szCs w:val="20"/>
              </w:rPr>
              <w:t>(</w:t>
            </w:r>
            <w:r w:rsidRPr="006B234D">
              <w:rPr>
                <w:sz w:val="20"/>
                <w:szCs w:val="20"/>
              </w:rPr>
              <w:t>2</w:t>
            </w:r>
            <w:r w:rsidR="00A12B58" w:rsidRPr="006B234D">
              <w:rPr>
                <w:sz w:val="20"/>
                <w:szCs w:val="20"/>
              </w:rPr>
              <w:t>)</w:t>
            </w:r>
            <w:r w:rsidR="002E5C65" w:rsidRPr="006B234D">
              <w:rPr>
                <w:sz w:val="20"/>
                <w:szCs w:val="20"/>
              </w:rPr>
              <w:t> </w:t>
            </w:r>
            <w:r w:rsidR="008F29E6" w:rsidRPr="006B234D">
              <w:rPr>
                <w:sz w:val="20"/>
                <w:szCs w:val="20"/>
              </w:rPr>
              <w:t>Assistance in obtaining information on the operation of the Convention</w:t>
            </w:r>
            <w:r w:rsidR="00A65C46" w:rsidRPr="006B234D">
              <w:rPr>
                <w:sz w:val="20"/>
                <w:szCs w:val="20"/>
              </w:rPr>
              <w:t xml:space="preserve"> </w:t>
            </w:r>
            <w:r w:rsidR="00B454E3" w:rsidRPr="006B234D">
              <w:rPr>
                <w:sz w:val="20"/>
                <w:szCs w:val="20"/>
              </w:rPr>
              <w:t xml:space="preserve"> (Art. 30(2))</w:t>
            </w:r>
          </w:p>
          <w:p w14:paraId="311B0A68" w14:textId="57B3BEF6" w:rsidR="008F29E6" w:rsidRPr="006B234D" w:rsidRDefault="001B35EA"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19543E" w:rsidRPr="006B234D">
              <w:rPr>
                <w:sz w:val="20"/>
                <w:szCs w:val="20"/>
              </w:rPr>
              <w:t> </w:t>
            </w:r>
            <w:r w:rsidR="00A12B58" w:rsidRPr="006B234D">
              <w:rPr>
                <w:sz w:val="20"/>
                <w:szCs w:val="20"/>
              </w:rPr>
              <w:t>(</w:t>
            </w:r>
            <w:r w:rsidRPr="006B234D">
              <w:rPr>
                <w:sz w:val="20"/>
                <w:szCs w:val="20"/>
              </w:rPr>
              <w:t>3</w:t>
            </w:r>
            <w:r w:rsidR="00A12B58" w:rsidRPr="006B234D">
              <w:rPr>
                <w:sz w:val="20"/>
                <w:szCs w:val="20"/>
              </w:rPr>
              <w:t>)</w:t>
            </w:r>
            <w:r w:rsidR="002E5C65" w:rsidRPr="006B234D">
              <w:rPr>
                <w:sz w:val="20"/>
                <w:szCs w:val="20"/>
              </w:rPr>
              <w:t> </w:t>
            </w:r>
            <w:r w:rsidR="008F29E6" w:rsidRPr="006B234D">
              <w:rPr>
                <w:sz w:val="20"/>
                <w:szCs w:val="20"/>
              </w:rPr>
              <w:t xml:space="preserve">Assistance in obtaining information on the relevant laws and </w:t>
            </w:r>
            <w:r w:rsidR="002E240C" w:rsidRPr="006B234D">
              <w:rPr>
                <w:sz w:val="20"/>
                <w:szCs w:val="20"/>
              </w:rPr>
              <w:t xml:space="preserve">/ or </w:t>
            </w:r>
            <w:r w:rsidR="008F29E6" w:rsidRPr="006B234D">
              <w:rPr>
                <w:sz w:val="20"/>
                <w:szCs w:val="20"/>
              </w:rPr>
              <w:t>procedures</w:t>
            </w:r>
            <w:r w:rsidR="002E240C" w:rsidRPr="006B234D">
              <w:rPr>
                <w:sz w:val="20"/>
                <w:szCs w:val="20"/>
              </w:rPr>
              <w:t xml:space="preserve"> and / or services available</w:t>
            </w:r>
            <w:r w:rsidR="008F29E6" w:rsidRPr="006B234D">
              <w:rPr>
                <w:sz w:val="20"/>
                <w:szCs w:val="20"/>
              </w:rPr>
              <w:t xml:space="preserve"> in </w:t>
            </w:r>
            <w:r w:rsidR="007226D8" w:rsidRPr="006B234D">
              <w:rPr>
                <w:sz w:val="20"/>
                <w:szCs w:val="20"/>
              </w:rPr>
              <w:t>[name of your</w:t>
            </w:r>
            <w:r w:rsidR="008F29E6" w:rsidRPr="006B234D">
              <w:rPr>
                <w:sz w:val="20"/>
                <w:szCs w:val="20"/>
              </w:rPr>
              <w:t xml:space="preserve"> State</w:t>
            </w:r>
            <w:r w:rsidR="007226D8" w:rsidRPr="006B234D">
              <w:rPr>
                <w:sz w:val="20"/>
                <w:szCs w:val="20"/>
              </w:rPr>
              <w:t>]</w:t>
            </w:r>
            <w:r w:rsidR="00E265A6" w:rsidRPr="006B234D">
              <w:rPr>
                <w:sz w:val="20"/>
                <w:szCs w:val="20"/>
              </w:rPr>
              <w:t xml:space="preserve"> and the requested State</w:t>
            </w:r>
            <w:r w:rsidR="00837544" w:rsidRPr="006B234D">
              <w:rPr>
                <w:sz w:val="20"/>
                <w:szCs w:val="20"/>
              </w:rPr>
              <w:t xml:space="preserve"> (Art. 30(2))</w:t>
            </w:r>
          </w:p>
          <w:p w14:paraId="289F042C" w14:textId="28CADB0F" w:rsidR="001B35EA" w:rsidRPr="006B234D" w:rsidRDefault="001B35EA" w:rsidP="001B35EA">
            <w:pPr>
              <w:pStyle w:val="PBParagraph"/>
              <w:numPr>
                <w:ilvl w:val="0"/>
                <w:numId w:val="0"/>
              </w:numPr>
              <w:spacing w:before="60" w:after="60"/>
              <w:ind w:left="284" w:hanging="284"/>
              <w:rPr>
                <w:sz w:val="20"/>
                <w:szCs w:val="20"/>
                <w:lang w:val="en-US"/>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4) Assistance concerning requests under Articles 8 and 9 of the Convention </w:t>
            </w:r>
            <w:r w:rsidRPr="006B234D">
              <w:rPr>
                <w:sz w:val="20"/>
                <w:szCs w:val="20"/>
                <w:lang w:val="en-US"/>
              </w:rPr>
              <w:t>(Art. 31(a))</w:t>
            </w:r>
          </w:p>
          <w:p w14:paraId="1605532D" w14:textId="77777777" w:rsidR="001D58AA" w:rsidRPr="006B234D" w:rsidRDefault="001B35EA"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5) Facilitation, by mediation, conciliation or similar means, agreed solutions for the protection of the person or property of the child (Art. 31(b))</w:t>
            </w:r>
          </w:p>
          <w:p w14:paraId="756B17B0" w14:textId="297C062A" w:rsidR="008F29E6" w:rsidRPr="006B234D" w:rsidRDefault="001B35EA"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19543E" w:rsidRPr="006B234D">
              <w:rPr>
                <w:sz w:val="20"/>
                <w:szCs w:val="20"/>
              </w:rPr>
              <w:t> </w:t>
            </w:r>
            <w:r w:rsidR="00A12B58" w:rsidRPr="006B234D">
              <w:rPr>
                <w:sz w:val="20"/>
                <w:szCs w:val="20"/>
              </w:rPr>
              <w:t>(</w:t>
            </w:r>
            <w:r w:rsidRPr="006B234D">
              <w:rPr>
                <w:sz w:val="20"/>
                <w:szCs w:val="20"/>
              </w:rPr>
              <w:t>6</w:t>
            </w:r>
            <w:r w:rsidR="00A12B58" w:rsidRPr="006B234D">
              <w:rPr>
                <w:sz w:val="20"/>
                <w:szCs w:val="20"/>
              </w:rPr>
              <w:t>)</w:t>
            </w:r>
            <w:r w:rsidR="004F4A4E" w:rsidRPr="006B234D">
              <w:rPr>
                <w:sz w:val="20"/>
                <w:szCs w:val="20"/>
              </w:rPr>
              <w:t> </w:t>
            </w:r>
            <w:r w:rsidR="008F29E6" w:rsidRPr="006B234D">
              <w:rPr>
                <w:sz w:val="20"/>
                <w:szCs w:val="20"/>
              </w:rPr>
              <w:t>Assistance in discovering the whereabouts of a child</w:t>
            </w:r>
            <w:r w:rsidR="00901B05" w:rsidRPr="006B234D">
              <w:rPr>
                <w:sz w:val="20"/>
                <w:szCs w:val="20"/>
              </w:rPr>
              <w:t xml:space="preserve"> </w:t>
            </w:r>
            <w:r w:rsidR="005B4A3A" w:rsidRPr="006B234D">
              <w:rPr>
                <w:sz w:val="20"/>
                <w:szCs w:val="20"/>
              </w:rPr>
              <w:t xml:space="preserve">that may be present </w:t>
            </w:r>
            <w:r w:rsidR="00900C4A" w:rsidRPr="006B234D">
              <w:rPr>
                <w:sz w:val="20"/>
                <w:szCs w:val="20"/>
              </w:rPr>
              <w:t xml:space="preserve">in [name of your State] </w:t>
            </w:r>
            <w:r w:rsidR="005B4A3A" w:rsidRPr="006B234D">
              <w:rPr>
                <w:sz w:val="20"/>
                <w:szCs w:val="20"/>
              </w:rPr>
              <w:t xml:space="preserve">and in need of protection </w:t>
            </w:r>
            <w:r w:rsidR="00CF4104" w:rsidRPr="006B234D">
              <w:rPr>
                <w:sz w:val="20"/>
                <w:szCs w:val="20"/>
              </w:rPr>
              <w:t xml:space="preserve"> (Art. 31(c))</w:t>
            </w:r>
          </w:p>
          <w:p w14:paraId="31788997" w14:textId="3BE97CC3" w:rsidR="001B35EA" w:rsidRPr="006B234D" w:rsidRDefault="001B35EA" w:rsidP="001B35EA">
            <w:pPr>
              <w:pStyle w:val="PBParagraph"/>
              <w:numPr>
                <w:ilvl w:val="0"/>
                <w:numId w:val="0"/>
              </w:numPr>
              <w:spacing w:before="60" w:after="60"/>
              <w:ind w:left="295" w:hanging="295"/>
              <w:rPr>
                <w:sz w:val="20"/>
                <w:szCs w:val="20"/>
                <w:lang w:val="en-US"/>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7) </w:t>
            </w:r>
            <w:r w:rsidRPr="006B234D">
              <w:rPr>
                <w:sz w:val="20"/>
                <w:szCs w:val="20"/>
                <w:lang w:val="en-US"/>
              </w:rPr>
              <w:t>Requesting – or transmitting the request on behalf of competent authorities in [name of your State] – that a report be provided on the situation of the child (Art. 32(a))</w:t>
            </w:r>
          </w:p>
          <w:p w14:paraId="74CFD028" w14:textId="36704C88" w:rsidR="001B35EA" w:rsidRPr="006B234D" w:rsidRDefault="001B35EA" w:rsidP="001B35EA">
            <w:pPr>
              <w:pStyle w:val="PBParagraph"/>
              <w:numPr>
                <w:ilvl w:val="0"/>
                <w:numId w:val="0"/>
              </w:numPr>
              <w:spacing w:before="60" w:after="60"/>
              <w:ind w:left="295" w:hanging="295"/>
              <w:rPr>
                <w:sz w:val="20"/>
                <w:szCs w:val="20"/>
                <w:lang w:val="en-US"/>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8) </w:t>
            </w:r>
            <w:r w:rsidRPr="006B234D">
              <w:rPr>
                <w:sz w:val="20"/>
                <w:szCs w:val="20"/>
                <w:lang w:val="en-US"/>
              </w:rPr>
              <w:t>On a request made by another Contracting Party, providing a report on the situation of the child (Art. 32(a))</w:t>
            </w:r>
          </w:p>
          <w:p w14:paraId="7FA94362" w14:textId="4BF7D89B" w:rsidR="001B35EA" w:rsidRPr="006B234D" w:rsidRDefault="001B35EA" w:rsidP="001B35EA">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9) Requesting - or transmitting the request on behalf of competent authorities in [name of your State] - that the competent authority of another Contracting Party consider the need to take measures for the protection of the person or property of the child </w:t>
            </w:r>
            <w:r w:rsidRPr="006B234D">
              <w:rPr>
                <w:sz w:val="20"/>
                <w:szCs w:val="20"/>
                <w:lang w:val="en-US"/>
              </w:rPr>
              <w:t>(Art. 32(b))</w:t>
            </w:r>
          </w:p>
          <w:p w14:paraId="71C501DF" w14:textId="2BD7B5F4" w:rsidR="001B35EA" w:rsidRPr="006B234D" w:rsidRDefault="001B35EA" w:rsidP="001B35EA">
            <w:pPr>
              <w:pStyle w:val="PBParagraph"/>
              <w:numPr>
                <w:ilvl w:val="0"/>
                <w:numId w:val="0"/>
              </w:numPr>
              <w:spacing w:before="60" w:after="60"/>
              <w:ind w:left="295" w:hanging="295"/>
              <w:rPr>
                <w:sz w:val="20"/>
                <w:szCs w:val="20"/>
                <w:lang w:val="en-US"/>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10) </w:t>
            </w:r>
            <w:r w:rsidRPr="006B234D">
              <w:rPr>
                <w:sz w:val="20"/>
                <w:szCs w:val="20"/>
                <w:lang w:val="en-US"/>
              </w:rPr>
              <w:t>On a request made by another Contracting Party, requesting the competent authorities of [name of your State] to consider the need to take measures for the protection of the person or property of the child (Art. 32(b))</w:t>
            </w:r>
          </w:p>
          <w:p w14:paraId="322C3BE9" w14:textId="1C77B7CB" w:rsidR="008F34F0" w:rsidRPr="006B234D" w:rsidRDefault="001B35EA"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19543E" w:rsidRPr="006B234D">
              <w:rPr>
                <w:sz w:val="20"/>
                <w:szCs w:val="20"/>
              </w:rPr>
              <w:t> </w:t>
            </w:r>
            <w:r w:rsidR="00A12B58" w:rsidRPr="006B234D">
              <w:rPr>
                <w:sz w:val="20"/>
                <w:szCs w:val="20"/>
              </w:rPr>
              <w:t>(</w:t>
            </w:r>
            <w:r w:rsidRPr="006B234D">
              <w:rPr>
                <w:sz w:val="20"/>
                <w:szCs w:val="20"/>
              </w:rPr>
              <w:t>11</w:t>
            </w:r>
            <w:r w:rsidR="00A12B58" w:rsidRPr="006B234D">
              <w:rPr>
                <w:sz w:val="20"/>
                <w:szCs w:val="20"/>
              </w:rPr>
              <w:t>)</w:t>
            </w:r>
            <w:r w:rsidR="003A6C1F" w:rsidRPr="006B234D">
              <w:rPr>
                <w:sz w:val="20"/>
                <w:szCs w:val="20"/>
              </w:rPr>
              <w:t> </w:t>
            </w:r>
            <w:r w:rsidR="00837BBD" w:rsidRPr="006B234D">
              <w:rPr>
                <w:sz w:val="20"/>
                <w:szCs w:val="20"/>
              </w:rPr>
              <w:t>Communication</w:t>
            </w:r>
            <w:r w:rsidR="00DA0D9D" w:rsidRPr="006B234D">
              <w:rPr>
                <w:sz w:val="20"/>
                <w:szCs w:val="20"/>
              </w:rPr>
              <w:t xml:space="preserve"> of information relevant </w:t>
            </w:r>
            <w:r w:rsidR="00837BBD" w:rsidRPr="006B234D">
              <w:rPr>
                <w:sz w:val="20"/>
                <w:szCs w:val="20"/>
              </w:rPr>
              <w:t xml:space="preserve">to the protection of the child, if </w:t>
            </w:r>
            <w:r w:rsidR="005F13C9" w:rsidRPr="006B234D">
              <w:rPr>
                <w:sz w:val="20"/>
                <w:szCs w:val="20"/>
              </w:rPr>
              <w:t>the situation of the child</w:t>
            </w:r>
            <w:r w:rsidR="00763230" w:rsidRPr="006B234D">
              <w:rPr>
                <w:sz w:val="20"/>
                <w:szCs w:val="20"/>
              </w:rPr>
              <w:t xml:space="preserve"> so requires</w:t>
            </w:r>
            <w:r w:rsidR="00CF4104" w:rsidRPr="006B234D">
              <w:rPr>
                <w:sz w:val="20"/>
                <w:szCs w:val="20"/>
              </w:rPr>
              <w:t xml:space="preserve"> (Art. 34(1))</w:t>
            </w:r>
          </w:p>
          <w:p w14:paraId="26A41CE4" w14:textId="2A8147BF" w:rsidR="001B35EA" w:rsidRPr="006B234D" w:rsidRDefault="001B35EA" w:rsidP="001B35EA">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12) Assistance in the implementation of measures of protection taken under the Convention, especially in securing the effective exercise of rights of access /contact (Art. 35(1))</w:t>
            </w:r>
          </w:p>
          <w:p w14:paraId="2878A7F6" w14:textId="17F1ECA7" w:rsidR="008F29E6" w:rsidRPr="006B234D" w:rsidRDefault="001B35EA"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w:t>
            </w:r>
            <w:r w:rsidRPr="006B234D">
              <w:rPr>
                <w:sz w:val="20"/>
                <w:szCs w:val="20"/>
              </w:rPr>
              <w:t>13</w:t>
            </w:r>
            <w:r w:rsidR="00A12B58" w:rsidRPr="006B234D">
              <w:rPr>
                <w:sz w:val="20"/>
                <w:szCs w:val="20"/>
              </w:rPr>
              <w:t>)</w:t>
            </w:r>
            <w:r w:rsidR="003A6C1F" w:rsidRPr="006B234D">
              <w:rPr>
                <w:sz w:val="20"/>
                <w:szCs w:val="20"/>
              </w:rPr>
              <w:t> </w:t>
            </w:r>
            <w:r w:rsidR="008F29E6" w:rsidRPr="006B234D">
              <w:rPr>
                <w:sz w:val="20"/>
                <w:szCs w:val="20"/>
              </w:rPr>
              <w:t xml:space="preserve">Assistance in </w:t>
            </w:r>
            <w:r w:rsidR="0058467A" w:rsidRPr="006B234D">
              <w:rPr>
                <w:sz w:val="20"/>
                <w:szCs w:val="20"/>
              </w:rPr>
              <w:t>the transmission of requests under Article 35(1) from competent authorities in [name of your State] to authorities of another Contracting Party (or from competent authorities of another Contracting Party to the authorities in [name of your State])</w:t>
            </w:r>
            <w:r w:rsidR="003B352F" w:rsidRPr="006B234D">
              <w:rPr>
                <w:sz w:val="20"/>
                <w:szCs w:val="20"/>
              </w:rPr>
              <w:t xml:space="preserve"> </w:t>
            </w:r>
          </w:p>
          <w:p w14:paraId="0C0861B9" w14:textId="26777D6F" w:rsidR="001B35EA" w:rsidRPr="006B234D" w:rsidRDefault="001B35EA" w:rsidP="001B35EA">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14) Assistance with a request that an authority gather information or make a finding on the suitability of a parent residing in another Contracting Party to exercise access/contact and on the conditions under which such access/contact is to be exercised (Art. 35(2))</w:t>
            </w:r>
          </w:p>
          <w:p w14:paraId="37D046EF" w14:textId="355F687E" w:rsidR="008F29E6" w:rsidRPr="006B234D" w:rsidRDefault="007D670E"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w:t>
            </w:r>
            <w:r w:rsidR="00CE23DA" w:rsidRPr="006B234D">
              <w:rPr>
                <w:sz w:val="20"/>
                <w:szCs w:val="20"/>
              </w:rPr>
              <w:t>1</w:t>
            </w:r>
            <w:r w:rsidR="001B35EA" w:rsidRPr="006B234D">
              <w:rPr>
                <w:sz w:val="20"/>
                <w:szCs w:val="20"/>
              </w:rPr>
              <w:t>5</w:t>
            </w:r>
            <w:r w:rsidR="00A12B58" w:rsidRPr="006B234D">
              <w:rPr>
                <w:sz w:val="20"/>
                <w:szCs w:val="20"/>
              </w:rPr>
              <w:t>)</w:t>
            </w:r>
            <w:r w:rsidR="009675E4" w:rsidRPr="006B234D">
              <w:rPr>
                <w:sz w:val="20"/>
                <w:szCs w:val="20"/>
              </w:rPr>
              <w:t> </w:t>
            </w:r>
            <w:r w:rsidR="008F29E6" w:rsidRPr="006B234D">
              <w:rPr>
                <w:sz w:val="20"/>
                <w:szCs w:val="20"/>
              </w:rPr>
              <w:t xml:space="preserve">Assistance in securing the return of the child to the </w:t>
            </w:r>
            <w:r w:rsidR="006B0B24" w:rsidRPr="006B234D">
              <w:rPr>
                <w:sz w:val="20"/>
                <w:szCs w:val="20"/>
              </w:rPr>
              <w:t xml:space="preserve">State </w:t>
            </w:r>
            <w:r w:rsidR="008F29E6" w:rsidRPr="006B234D">
              <w:rPr>
                <w:sz w:val="20"/>
                <w:szCs w:val="20"/>
              </w:rPr>
              <w:t>of habitual residence</w:t>
            </w:r>
            <w:r w:rsidR="007D45AD" w:rsidRPr="006B234D">
              <w:rPr>
                <w:sz w:val="20"/>
                <w:szCs w:val="20"/>
              </w:rPr>
              <w:t xml:space="preserve"> (Art. 50)</w:t>
            </w:r>
          </w:p>
          <w:p w14:paraId="16B5E735" w14:textId="5819D9C7" w:rsidR="00C14AE6" w:rsidRPr="006B234D" w:rsidRDefault="008F29E6"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C14AE6" w:rsidRPr="006B234D">
              <w:rPr>
                <w:sz w:val="20"/>
                <w:szCs w:val="20"/>
              </w:rPr>
              <w:t>(1</w:t>
            </w:r>
            <w:r w:rsidR="001B35EA" w:rsidRPr="006B234D">
              <w:rPr>
                <w:sz w:val="20"/>
                <w:szCs w:val="20"/>
              </w:rPr>
              <w:t>6</w:t>
            </w:r>
            <w:r w:rsidR="00C14AE6" w:rsidRPr="006B234D">
              <w:rPr>
                <w:sz w:val="20"/>
                <w:szCs w:val="20"/>
              </w:rPr>
              <w:t>)</w:t>
            </w:r>
            <w:r w:rsidR="009675E4" w:rsidRPr="006B234D">
              <w:rPr>
                <w:sz w:val="20"/>
                <w:szCs w:val="20"/>
              </w:rPr>
              <w:t> </w:t>
            </w:r>
            <w:r w:rsidR="00C14AE6" w:rsidRPr="006B234D">
              <w:rPr>
                <w:sz w:val="20"/>
                <w:szCs w:val="20"/>
              </w:rPr>
              <w:t>Assistance in obtaining private legal counsel or mediation services, where needed in the requested State</w:t>
            </w:r>
          </w:p>
          <w:p w14:paraId="04B84028" w14:textId="4E6466B6" w:rsidR="00FD10E7" w:rsidRPr="006B234D" w:rsidRDefault="00FD10E7"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Pr="006B234D">
              <w:rPr>
                <w:sz w:val="20"/>
                <w:szCs w:val="20"/>
              </w:rPr>
              <w:t>(1</w:t>
            </w:r>
            <w:r w:rsidR="001B35EA" w:rsidRPr="006B234D">
              <w:rPr>
                <w:sz w:val="20"/>
                <w:szCs w:val="20"/>
              </w:rPr>
              <w:t>7</w:t>
            </w:r>
            <w:r w:rsidRPr="006B234D">
              <w:rPr>
                <w:sz w:val="20"/>
                <w:szCs w:val="20"/>
              </w:rPr>
              <w:t>)</w:t>
            </w:r>
            <w:r w:rsidR="009675E4" w:rsidRPr="006B234D">
              <w:rPr>
                <w:sz w:val="20"/>
                <w:szCs w:val="20"/>
              </w:rPr>
              <w:t> </w:t>
            </w:r>
            <w:r w:rsidRPr="006B234D">
              <w:rPr>
                <w:sz w:val="20"/>
                <w:szCs w:val="20"/>
              </w:rPr>
              <w:t>Assistance in providing or facilitating the provision of legal aid and advice</w:t>
            </w:r>
          </w:p>
          <w:p w14:paraId="69229E5D" w14:textId="4A1B62F8" w:rsidR="002D4D73" w:rsidRPr="006B234D" w:rsidRDefault="008F29E6" w:rsidP="00674B93">
            <w:pPr>
              <w:pStyle w:val="PBParagraph"/>
              <w:numPr>
                <w:ilvl w:val="0"/>
                <w:numId w:val="0"/>
              </w:numPr>
              <w:spacing w:before="60" w:after="60"/>
              <w:ind w:left="284" w:hanging="284"/>
              <w:rPr>
                <w:sz w:val="20"/>
                <w:szCs w:val="20"/>
              </w:rPr>
            </w:pPr>
            <w:r w:rsidRPr="006B234D">
              <w:rPr>
                <w:sz w:val="20"/>
                <w:szCs w:val="20"/>
              </w:rPr>
              <w:lastRenderedPageBreak/>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1</w:t>
            </w:r>
            <w:r w:rsidR="001B35EA" w:rsidRPr="006B234D">
              <w:rPr>
                <w:sz w:val="20"/>
                <w:szCs w:val="20"/>
              </w:rPr>
              <w:t>8</w:t>
            </w:r>
            <w:r w:rsidR="00A12B58" w:rsidRPr="006B234D">
              <w:rPr>
                <w:sz w:val="20"/>
                <w:szCs w:val="20"/>
              </w:rPr>
              <w:t>)</w:t>
            </w:r>
            <w:r w:rsidR="009675E4" w:rsidRPr="006B234D">
              <w:rPr>
                <w:sz w:val="20"/>
                <w:szCs w:val="20"/>
              </w:rPr>
              <w:t> </w:t>
            </w:r>
            <w:r w:rsidR="002D4D73" w:rsidRPr="006B234D">
              <w:rPr>
                <w:sz w:val="20"/>
                <w:szCs w:val="20"/>
              </w:rPr>
              <w:t xml:space="preserve">Assistance in providing such administrative arrangements as may be necessary to protect the child </w:t>
            </w:r>
          </w:p>
          <w:p w14:paraId="709E23DE" w14:textId="07800234" w:rsidR="002E3F7D" w:rsidRPr="006B234D" w:rsidRDefault="002E3F7D"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1</w:t>
            </w:r>
            <w:r w:rsidR="001B35EA" w:rsidRPr="006B234D">
              <w:rPr>
                <w:sz w:val="20"/>
                <w:szCs w:val="20"/>
              </w:rPr>
              <w:t>9</w:t>
            </w:r>
            <w:r w:rsidR="00A12B58" w:rsidRPr="006B234D">
              <w:rPr>
                <w:sz w:val="20"/>
                <w:szCs w:val="20"/>
              </w:rPr>
              <w:t>)</w:t>
            </w:r>
            <w:r w:rsidR="009675E4" w:rsidRPr="006B234D">
              <w:rPr>
                <w:sz w:val="20"/>
                <w:szCs w:val="20"/>
              </w:rPr>
              <w:t> </w:t>
            </w:r>
            <w:r w:rsidRPr="006B234D">
              <w:rPr>
                <w:sz w:val="20"/>
                <w:szCs w:val="20"/>
              </w:rPr>
              <w:t xml:space="preserve">Assistance concerning the </w:t>
            </w:r>
            <w:r w:rsidR="00C642EA" w:rsidRPr="006B234D">
              <w:rPr>
                <w:sz w:val="20"/>
                <w:szCs w:val="20"/>
              </w:rPr>
              <w:t>recognition and enforcement of decision</w:t>
            </w:r>
            <w:r w:rsidR="00564D9F" w:rsidRPr="006B234D">
              <w:rPr>
                <w:sz w:val="20"/>
                <w:szCs w:val="20"/>
              </w:rPr>
              <w:t>s</w:t>
            </w:r>
          </w:p>
          <w:p w14:paraId="263649F0" w14:textId="6DA08B24" w:rsidR="00C72A47" w:rsidRPr="006B234D" w:rsidRDefault="00C72A47"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w:t>
            </w:r>
            <w:r w:rsidR="00CE23DA" w:rsidRPr="006B234D">
              <w:rPr>
                <w:sz w:val="20"/>
                <w:szCs w:val="20"/>
              </w:rPr>
              <w:t>20</w:t>
            </w:r>
            <w:r w:rsidR="00A12B58" w:rsidRPr="006B234D">
              <w:rPr>
                <w:sz w:val="20"/>
                <w:szCs w:val="20"/>
              </w:rPr>
              <w:t>)</w:t>
            </w:r>
            <w:r w:rsidR="009675E4" w:rsidRPr="006B234D">
              <w:rPr>
                <w:sz w:val="20"/>
                <w:szCs w:val="20"/>
              </w:rPr>
              <w:t> </w:t>
            </w:r>
            <w:r w:rsidR="00A12B58" w:rsidRPr="006B234D">
              <w:rPr>
                <w:sz w:val="20"/>
                <w:szCs w:val="20"/>
              </w:rPr>
              <w:t xml:space="preserve">Assistance in obtaining </w:t>
            </w:r>
            <w:r w:rsidR="00061ACE" w:rsidRPr="006B234D">
              <w:rPr>
                <w:sz w:val="20"/>
                <w:szCs w:val="20"/>
              </w:rPr>
              <w:t>the Certificate</w:t>
            </w:r>
            <w:r w:rsidR="00262A76" w:rsidRPr="006B234D">
              <w:rPr>
                <w:sz w:val="20"/>
                <w:szCs w:val="20"/>
              </w:rPr>
              <w:t xml:space="preserve"> under Article 40</w:t>
            </w:r>
            <w:r w:rsidR="00A12B58" w:rsidRPr="006B234D">
              <w:rPr>
                <w:sz w:val="20"/>
                <w:szCs w:val="20"/>
              </w:rPr>
              <w:t xml:space="preserve"> or, </w:t>
            </w:r>
            <w:r w:rsidR="00262A76" w:rsidRPr="006B234D">
              <w:rPr>
                <w:sz w:val="20"/>
                <w:szCs w:val="20"/>
              </w:rPr>
              <w:t>in case the Central Authority is competent to draw up the certificate</w:t>
            </w:r>
            <w:r w:rsidR="00A12B58" w:rsidRPr="006B234D">
              <w:rPr>
                <w:sz w:val="20"/>
                <w:szCs w:val="20"/>
              </w:rPr>
              <w:t xml:space="preserve">, </w:t>
            </w:r>
            <w:r w:rsidR="00AA32C0" w:rsidRPr="006B234D">
              <w:rPr>
                <w:sz w:val="20"/>
                <w:szCs w:val="20"/>
              </w:rPr>
              <w:t xml:space="preserve">issuing </w:t>
            </w:r>
            <w:r w:rsidR="00A12B58" w:rsidRPr="006B234D">
              <w:rPr>
                <w:sz w:val="20"/>
                <w:szCs w:val="20"/>
              </w:rPr>
              <w:t>the Certificat</w:t>
            </w:r>
            <w:r w:rsidR="00E37D0F" w:rsidRPr="006B234D">
              <w:rPr>
                <w:sz w:val="20"/>
                <w:szCs w:val="20"/>
              </w:rPr>
              <w:t>e</w:t>
            </w:r>
          </w:p>
          <w:p w14:paraId="2AC4B368" w14:textId="7A53B131" w:rsidR="00BD5891" w:rsidRPr="006B234D" w:rsidRDefault="00BD5891"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CE23DA" w:rsidRPr="006B234D">
              <w:rPr>
                <w:sz w:val="20"/>
                <w:szCs w:val="20"/>
              </w:rPr>
              <w:t>21</w:t>
            </w:r>
            <w:r w:rsidRPr="006B234D">
              <w:rPr>
                <w:sz w:val="20"/>
                <w:szCs w:val="20"/>
              </w:rPr>
              <w:t xml:space="preserve">) Assistance in </w:t>
            </w:r>
            <w:r w:rsidR="003636FC" w:rsidRPr="006B234D">
              <w:rPr>
                <w:sz w:val="20"/>
                <w:szCs w:val="20"/>
              </w:rPr>
              <w:t xml:space="preserve">providing or facilitating the initiation of </w:t>
            </w:r>
            <w:r w:rsidRPr="006B234D">
              <w:rPr>
                <w:sz w:val="20"/>
                <w:szCs w:val="20"/>
              </w:rPr>
              <w:t>judicial or administrative proceedings</w:t>
            </w:r>
          </w:p>
          <w:p w14:paraId="43A47D49" w14:textId="1B301692" w:rsidR="00BD5891" w:rsidRPr="006B234D" w:rsidRDefault="00BD5891" w:rsidP="00AD6DB8">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CE23DA" w:rsidRPr="006B234D">
              <w:rPr>
                <w:sz w:val="20"/>
                <w:szCs w:val="20"/>
              </w:rPr>
              <w:t>22</w:t>
            </w:r>
            <w:r w:rsidRPr="006B234D">
              <w:rPr>
                <w:sz w:val="20"/>
                <w:szCs w:val="20"/>
              </w:rPr>
              <w:t>) </w:t>
            </w:r>
            <w:r w:rsidR="00AD6DB8" w:rsidRPr="006B234D">
              <w:rPr>
                <w:sz w:val="20"/>
                <w:szCs w:val="20"/>
              </w:rPr>
              <w:t>Ensuring separate legal representation for the child</w:t>
            </w:r>
          </w:p>
          <w:p w14:paraId="1D932F38" w14:textId="34C1F2BC" w:rsidR="002F0DCC" w:rsidRPr="006B234D" w:rsidRDefault="002D4D73" w:rsidP="00674B93">
            <w:pPr>
              <w:pStyle w:val="PBParagraph"/>
              <w:numPr>
                <w:ilvl w:val="0"/>
                <w:numId w:val="0"/>
              </w:numPr>
              <w:spacing w:before="60" w:after="60"/>
              <w:ind w:left="284"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8A772B" w:rsidRPr="006B234D">
              <w:rPr>
                <w:sz w:val="20"/>
                <w:szCs w:val="20"/>
              </w:rPr>
              <w:t> </w:t>
            </w:r>
            <w:r w:rsidR="00A12B58" w:rsidRPr="006B234D">
              <w:rPr>
                <w:sz w:val="20"/>
                <w:szCs w:val="20"/>
              </w:rPr>
              <w:t>(</w:t>
            </w:r>
            <w:r w:rsidR="00C11D8C" w:rsidRPr="006B234D">
              <w:rPr>
                <w:sz w:val="20"/>
                <w:szCs w:val="20"/>
              </w:rPr>
              <w:t>2</w:t>
            </w:r>
            <w:r w:rsidR="00CE23DA" w:rsidRPr="006B234D">
              <w:rPr>
                <w:sz w:val="20"/>
                <w:szCs w:val="20"/>
              </w:rPr>
              <w:t>3</w:t>
            </w:r>
            <w:r w:rsidR="00A12B58" w:rsidRPr="006B234D">
              <w:rPr>
                <w:sz w:val="20"/>
                <w:szCs w:val="20"/>
              </w:rPr>
              <w:t>)</w:t>
            </w:r>
            <w:r w:rsidR="009675E4" w:rsidRPr="006B234D">
              <w:rPr>
                <w:sz w:val="20"/>
                <w:szCs w:val="20"/>
              </w:rPr>
              <w:t> </w:t>
            </w:r>
            <w:r w:rsidRPr="006B234D">
              <w:rPr>
                <w:sz w:val="20"/>
                <w:szCs w:val="20"/>
              </w:rPr>
              <w:t xml:space="preserve">Other: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B8088D9" w14:textId="2C2E1609" w:rsidR="002F0DCC" w:rsidRPr="006B234D" w:rsidRDefault="002F0DCC" w:rsidP="00674B93">
            <w:pPr>
              <w:pStyle w:val="PBParagraph"/>
              <w:numPr>
                <w:ilvl w:val="0"/>
                <w:numId w:val="0"/>
              </w:numPr>
              <w:spacing w:before="60" w:after="60"/>
              <w:ind w:firstLine="14"/>
              <w:rPr>
                <w:sz w:val="20"/>
                <w:szCs w:val="20"/>
              </w:rPr>
            </w:pPr>
          </w:p>
        </w:tc>
      </w:tr>
      <w:tr w:rsidR="00B921B8" w:rsidRPr="006B234D" w14:paraId="0F3616F7" w14:textId="77777777" w:rsidTr="001368A9">
        <w:tc>
          <w:tcPr>
            <w:tcW w:w="4275" w:type="dxa"/>
          </w:tcPr>
          <w:p w14:paraId="228B566C" w14:textId="5C4B38DE" w:rsidR="009617F0" w:rsidRPr="006B234D" w:rsidRDefault="009617F0" w:rsidP="00F542BF">
            <w:pPr>
              <w:pStyle w:val="PBParagraph"/>
              <w:numPr>
                <w:ilvl w:val="1"/>
                <w:numId w:val="31"/>
              </w:numPr>
              <w:spacing w:before="60" w:after="60"/>
              <w:rPr>
                <w:sz w:val="20"/>
                <w:szCs w:val="20"/>
              </w:rPr>
            </w:pPr>
            <w:r w:rsidRPr="006B234D">
              <w:rPr>
                <w:sz w:val="20"/>
                <w:szCs w:val="20"/>
              </w:rPr>
              <w:lastRenderedPageBreak/>
              <w:t xml:space="preserve">Has [name of your State] entered into any agreements with one or more other Contracting Parties with a view to improving </w:t>
            </w:r>
            <w:r w:rsidR="00D63D56" w:rsidRPr="006B234D">
              <w:rPr>
                <w:sz w:val="20"/>
                <w:szCs w:val="20"/>
              </w:rPr>
              <w:t>cooperation under</w:t>
            </w:r>
            <w:r w:rsidRPr="006B234D">
              <w:rPr>
                <w:sz w:val="20"/>
                <w:szCs w:val="20"/>
              </w:rPr>
              <w:t xml:space="preserve"> the </w:t>
            </w:r>
            <w:r w:rsidR="009F24E8" w:rsidRPr="006B234D">
              <w:rPr>
                <w:sz w:val="20"/>
                <w:szCs w:val="20"/>
              </w:rPr>
              <w:t>1996</w:t>
            </w:r>
            <w:r w:rsidRPr="006B234D">
              <w:rPr>
                <w:sz w:val="20"/>
                <w:szCs w:val="20"/>
              </w:rPr>
              <w:t xml:space="preserve"> Convention?</w:t>
            </w:r>
          </w:p>
          <w:p w14:paraId="3D77AD44" w14:textId="1DF745D7" w:rsidR="009617F0" w:rsidRPr="006B234D" w:rsidRDefault="009617F0" w:rsidP="00674B93">
            <w:pPr>
              <w:pStyle w:val="PBParagraph"/>
              <w:numPr>
                <w:ilvl w:val="0"/>
                <w:numId w:val="0"/>
              </w:numPr>
              <w:spacing w:before="60" w:after="60"/>
              <w:ind w:left="591"/>
              <w:rPr>
                <w:sz w:val="20"/>
                <w:szCs w:val="20"/>
              </w:rPr>
            </w:pPr>
            <w:r w:rsidRPr="006B234D">
              <w:rPr>
                <w:sz w:val="20"/>
                <w:szCs w:val="20"/>
              </w:rPr>
              <w:t>Article 3</w:t>
            </w:r>
            <w:r w:rsidR="009E622E" w:rsidRPr="006B234D">
              <w:rPr>
                <w:sz w:val="20"/>
                <w:szCs w:val="20"/>
              </w:rPr>
              <w:t>9</w:t>
            </w:r>
            <w:r w:rsidR="009C7483" w:rsidRPr="006B234D">
              <w:rPr>
                <w:sz w:val="20"/>
                <w:szCs w:val="20"/>
              </w:rPr>
              <w:t xml:space="preserve"> of the 1996 Convention</w:t>
            </w:r>
          </w:p>
        </w:tc>
        <w:tc>
          <w:tcPr>
            <w:tcW w:w="5648" w:type="dxa"/>
          </w:tcPr>
          <w:p w14:paraId="00440D0B" w14:textId="53DA74BD" w:rsidR="009617F0" w:rsidRPr="006B234D" w:rsidRDefault="009617F0" w:rsidP="00674B93">
            <w:pPr>
              <w:pStyle w:val="PBParagraph"/>
              <w:numPr>
                <w:ilvl w:val="0"/>
                <w:numId w:val="0"/>
              </w:numPr>
              <w:spacing w:before="60" w:after="60"/>
              <w:ind w:left="4"/>
              <w:rPr>
                <w:sz w:val="20"/>
                <w:szCs w:val="20"/>
              </w:rPr>
            </w:pPr>
            <w:r w:rsidRPr="006B234D">
              <w:rPr>
                <w:sz w:val="20"/>
                <w:szCs w:val="20"/>
              </w:rPr>
              <w:fldChar w:fldCharType="begin">
                <w:ffData>
                  <w:name w:val="Check249"/>
                  <w:enabled/>
                  <w:calcOnExit w:val="0"/>
                  <w:checkBox>
                    <w:sizeAuto/>
                    <w:default w:val="0"/>
                  </w:checkBox>
                </w:ffData>
              </w:fldChar>
            </w:r>
            <w:bookmarkStart w:id="79" w:name="Check24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79"/>
            <w:r w:rsidR="005B209C" w:rsidRPr="006B234D">
              <w:rPr>
                <w:sz w:val="20"/>
                <w:szCs w:val="20"/>
              </w:rPr>
              <w:t> </w:t>
            </w:r>
            <w:r w:rsidRPr="006B234D">
              <w:rPr>
                <w:sz w:val="20"/>
                <w:szCs w:val="20"/>
              </w:rPr>
              <w:t xml:space="preserve">Bilateral agreement </w:t>
            </w:r>
          </w:p>
          <w:p w14:paraId="3337CB7A" w14:textId="1C76B2CB" w:rsidR="009617F0" w:rsidRPr="006B234D" w:rsidRDefault="009617F0" w:rsidP="00674B93">
            <w:pPr>
              <w:pStyle w:val="PBParagraph"/>
              <w:numPr>
                <w:ilvl w:val="0"/>
                <w:numId w:val="0"/>
              </w:numPr>
              <w:spacing w:before="60" w:after="60"/>
              <w:ind w:left="298"/>
              <w:rPr>
                <w:sz w:val="20"/>
                <w:szCs w:val="20"/>
              </w:rPr>
            </w:pPr>
            <w:r w:rsidRPr="006B234D">
              <w:rPr>
                <w:i/>
                <w:sz w:val="20"/>
                <w:szCs w:val="20"/>
              </w:rPr>
              <w:t>Please provide the title of the agreement and, if available, a web link to the agreement or attach a copy</w:t>
            </w:r>
            <w:r w:rsidR="0039795E" w:rsidRPr="006B234D">
              <w:rPr>
                <w:sz w:val="20"/>
                <w:szCs w:val="20"/>
              </w:rPr>
              <w:t xml:space="preserve">: </w:t>
            </w:r>
            <w:r w:rsidR="0039795E" w:rsidRPr="006B234D">
              <w:rPr>
                <w:sz w:val="20"/>
                <w:szCs w:val="20"/>
              </w:rPr>
              <w:fldChar w:fldCharType="begin">
                <w:ffData>
                  <w:name w:val="Text10"/>
                  <w:enabled/>
                  <w:calcOnExit w:val="0"/>
                  <w:textInput/>
                </w:ffData>
              </w:fldChar>
            </w:r>
            <w:r w:rsidR="0039795E" w:rsidRPr="006B234D">
              <w:rPr>
                <w:sz w:val="20"/>
                <w:szCs w:val="20"/>
              </w:rPr>
              <w:instrText xml:space="preserve"> FORMTEXT </w:instrText>
            </w:r>
            <w:r w:rsidR="0039795E" w:rsidRPr="006B234D">
              <w:rPr>
                <w:sz w:val="20"/>
                <w:szCs w:val="20"/>
              </w:rPr>
            </w:r>
            <w:r w:rsidR="0039795E" w:rsidRPr="006B234D">
              <w:rPr>
                <w:sz w:val="20"/>
                <w:szCs w:val="20"/>
              </w:rPr>
              <w:fldChar w:fldCharType="separate"/>
            </w:r>
            <w:r w:rsidR="0039795E" w:rsidRPr="006B234D">
              <w:rPr>
                <w:sz w:val="20"/>
                <w:szCs w:val="20"/>
              </w:rPr>
              <w:t> </w:t>
            </w:r>
            <w:r w:rsidR="0039795E" w:rsidRPr="006B234D">
              <w:rPr>
                <w:sz w:val="20"/>
                <w:szCs w:val="20"/>
              </w:rPr>
              <w:t> </w:t>
            </w:r>
            <w:r w:rsidR="0039795E" w:rsidRPr="006B234D">
              <w:rPr>
                <w:sz w:val="20"/>
                <w:szCs w:val="20"/>
              </w:rPr>
              <w:t> </w:t>
            </w:r>
            <w:r w:rsidR="0039795E" w:rsidRPr="006B234D">
              <w:rPr>
                <w:sz w:val="20"/>
                <w:szCs w:val="20"/>
              </w:rPr>
              <w:t> </w:t>
            </w:r>
            <w:r w:rsidR="0039795E" w:rsidRPr="006B234D">
              <w:rPr>
                <w:sz w:val="20"/>
                <w:szCs w:val="20"/>
              </w:rPr>
              <w:t> </w:t>
            </w:r>
            <w:r w:rsidR="0039795E" w:rsidRPr="006B234D">
              <w:rPr>
                <w:sz w:val="20"/>
                <w:szCs w:val="20"/>
              </w:rPr>
              <w:fldChar w:fldCharType="end"/>
            </w:r>
            <w:r w:rsidR="0039795E" w:rsidRPr="006B234D">
              <w:rPr>
                <w:sz w:val="20"/>
                <w:szCs w:val="20"/>
              </w:rPr>
              <w:t xml:space="preserve"> </w:t>
            </w:r>
            <w:r w:rsidRPr="006B234D">
              <w:rPr>
                <w:sz w:val="20"/>
                <w:szCs w:val="20"/>
              </w:rPr>
              <w:t xml:space="preserve"> </w:t>
            </w:r>
          </w:p>
          <w:p w14:paraId="01696EF6" w14:textId="34FA7533" w:rsidR="001542DC" w:rsidRPr="006B234D" w:rsidRDefault="001542DC" w:rsidP="001542DC">
            <w:pPr>
              <w:pStyle w:val="PBParagraph"/>
              <w:numPr>
                <w:ilvl w:val="0"/>
                <w:numId w:val="0"/>
              </w:numPr>
              <w:spacing w:before="60" w:after="60"/>
              <w:rPr>
                <w:iCs/>
                <w:sz w:val="20"/>
                <w:szCs w:val="20"/>
              </w:rPr>
            </w:pPr>
            <w:r w:rsidRPr="006B234D">
              <w:rPr>
                <w:iCs/>
                <w:sz w:val="20"/>
                <w:szCs w:val="20"/>
              </w:rPr>
              <w:fldChar w:fldCharType="begin">
                <w:ffData>
                  <w:name w:val="Check725"/>
                  <w:enabled/>
                  <w:calcOnExit w:val="0"/>
                  <w:checkBox>
                    <w:sizeAuto/>
                    <w:default w:val="0"/>
                  </w:checkBox>
                </w:ffData>
              </w:fldChar>
            </w:r>
            <w:bookmarkStart w:id="80" w:name="Check725"/>
            <w:r w:rsidRPr="006B234D">
              <w:rPr>
                <w:iCs/>
                <w:sz w:val="20"/>
                <w:szCs w:val="20"/>
              </w:rPr>
              <w:instrText xml:space="preserve"> FORMCHECKBOX </w:instrText>
            </w:r>
            <w:r w:rsidRPr="006B234D">
              <w:rPr>
                <w:iCs/>
                <w:sz w:val="20"/>
                <w:szCs w:val="20"/>
              </w:rPr>
            </w:r>
            <w:r w:rsidRPr="006B234D">
              <w:rPr>
                <w:iCs/>
                <w:sz w:val="20"/>
                <w:szCs w:val="20"/>
              </w:rPr>
              <w:fldChar w:fldCharType="separate"/>
            </w:r>
            <w:r w:rsidRPr="006B234D">
              <w:rPr>
                <w:iCs/>
                <w:sz w:val="20"/>
                <w:szCs w:val="20"/>
              </w:rPr>
              <w:fldChar w:fldCharType="end"/>
            </w:r>
            <w:bookmarkEnd w:id="80"/>
            <w:r w:rsidRPr="006B234D">
              <w:rPr>
                <w:iCs/>
                <w:sz w:val="20"/>
                <w:szCs w:val="20"/>
              </w:rPr>
              <w:t xml:space="preserve"> Regional agreements </w:t>
            </w:r>
          </w:p>
          <w:p w14:paraId="541FC063" w14:textId="3229D0F6" w:rsidR="001542DC" w:rsidRPr="006B234D" w:rsidRDefault="001542DC" w:rsidP="005B6BAD">
            <w:pPr>
              <w:pStyle w:val="PBParagraph"/>
              <w:numPr>
                <w:ilvl w:val="0"/>
                <w:numId w:val="0"/>
              </w:numPr>
              <w:spacing w:before="60" w:after="60"/>
              <w:ind w:left="299"/>
              <w:rPr>
                <w:iCs/>
                <w:sz w:val="20"/>
                <w:szCs w:val="20"/>
              </w:rPr>
            </w:pPr>
            <w:r w:rsidRPr="006B234D">
              <w:rPr>
                <w:iCs/>
                <w:sz w:val="20"/>
                <w:szCs w:val="20"/>
              </w:rPr>
              <w:fldChar w:fldCharType="begin">
                <w:ffData>
                  <w:name w:val="Check726"/>
                  <w:enabled/>
                  <w:calcOnExit w:val="0"/>
                  <w:checkBox>
                    <w:sizeAuto/>
                    <w:default w:val="0"/>
                  </w:checkBox>
                </w:ffData>
              </w:fldChar>
            </w:r>
            <w:bookmarkStart w:id="81" w:name="Check726"/>
            <w:r w:rsidRPr="006B234D">
              <w:rPr>
                <w:iCs/>
                <w:sz w:val="20"/>
                <w:szCs w:val="20"/>
              </w:rPr>
              <w:instrText xml:space="preserve"> FORMCHECKBOX </w:instrText>
            </w:r>
            <w:r w:rsidRPr="006B234D">
              <w:rPr>
                <w:iCs/>
                <w:sz w:val="20"/>
                <w:szCs w:val="20"/>
              </w:rPr>
            </w:r>
            <w:r w:rsidRPr="006B234D">
              <w:rPr>
                <w:iCs/>
                <w:sz w:val="20"/>
                <w:szCs w:val="20"/>
              </w:rPr>
              <w:fldChar w:fldCharType="separate"/>
            </w:r>
            <w:r w:rsidRPr="006B234D">
              <w:rPr>
                <w:iCs/>
                <w:sz w:val="20"/>
                <w:szCs w:val="20"/>
              </w:rPr>
              <w:fldChar w:fldCharType="end"/>
            </w:r>
            <w:bookmarkEnd w:id="81"/>
            <w:r w:rsidRPr="006B234D">
              <w:rPr>
                <w:iCs/>
                <w:sz w:val="20"/>
                <w:szCs w:val="20"/>
              </w:rPr>
              <w:t> EU Regulation (Council Regulation (EU) 2019/1111 of 25 June 2019 on jurisdiction, the recognition and enforcement of decisions in matrimonial matters and the matters of parental responsibility, and on international child abduction (recast)) (</w:t>
            </w:r>
            <w:r w:rsidRPr="006B234D">
              <w:rPr>
                <w:i/>
                <w:sz w:val="20"/>
                <w:szCs w:val="20"/>
              </w:rPr>
              <w:t>i.e.,</w:t>
            </w:r>
            <w:r w:rsidRPr="006B234D">
              <w:rPr>
                <w:iCs/>
                <w:sz w:val="20"/>
                <w:szCs w:val="20"/>
              </w:rPr>
              <w:t xml:space="preserve"> “Brussels IIb Regulation”)</w:t>
            </w:r>
          </w:p>
          <w:p w14:paraId="0CB690A4" w14:textId="538593CE" w:rsidR="001542DC" w:rsidRPr="006B234D" w:rsidRDefault="001542DC" w:rsidP="005B6BAD">
            <w:pPr>
              <w:pStyle w:val="PBParagraph"/>
              <w:numPr>
                <w:ilvl w:val="0"/>
                <w:numId w:val="0"/>
              </w:numPr>
              <w:spacing w:before="60" w:after="60"/>
              <w:ind w:left="299"/>
              <w:rPr>
                <w:iCs/>
                <w:sz w:val="20"/>
                <w:szCs w:val="20"/>
              </w:rPr>
            </w:pPr>
            <w:r w:rsidRPr="006B234D">
              <w:rPr>
                <w:iCs/>
                <w:sz w:val="20"/>
                <w:szCs w:val="20"/>
              </w:rPr>
              <w:fldChar w:fldCharType="begin">
                <w:ffData>
                  <w:name w:val="Check727"/>
                  <w:enabled/>
                  <w:calcOnExit w:val="0"/>
                  <w:checkBox>
                    <w:sizeAuto/>
                    <w:default w:val="0"/>
                  </w:checkBox>
                </w:ffData>
              </w:fldChar>
            </w:r>
            <w:bookmarkStart w:id="82" w:name="Check727"/>
            <w:r w:rsidRPr="006B234D">
              <w:rPr>
                <w:iCs/>
                <w:sz w:val="20"/>
                <w:szCs w:val="20"/>
              </w:rPr>
              <w:instrText xml:space="preserve"> FORMCHECKBOX </w:instrText>
            </w:r>
            <w:r w:rsidRPr="006B234D">
              <w:rPr>
                <w:iCs/>
                <w:sz w:val="20"/>
                <w:szCs w:val="20"/>
              </w:rPr>
            </w:r>
            <w:r w:rsidRPr="006B234D">
              <w:rPr>
                <w:iCs/>
                <w:sz w:val="20"/>
                <w:szCs w:val="20"/>
              </w:rPr>
              <w:fldChar w:fldCharType="separate"/>
            </w:r>
            <w:r w:rsidRPr="006B234D">
              <w:rPr>
                <w:iCs/>
                <w:sz w:val="20"/>
                <w:szCs w:val="20"/>
              </w:rPr>
              <w:fldChar w:fldCharType="end"/>
            </w:r>
            <w:bookmarkEnd w:id="82"/>
            <w:r w:rsidRPr="006B234D">
              <w:rPr>
                <w:iCs/>
                <w:sz w:val="20"/>
                <w:szCs w:val="20"/>
              </w:rPr>
              <w:t xml:space="preserve"> Other </w:t>
            </w:r>
            <w:r w:rsidRPr="006B234D">
              <w:rPr>
                <w:sz w:val="20"/>
                <w:szCs w:val="20"/>
              </w:rPr>
              <w:t xml:space="preserve">(please specify): </w:t>
            </w:r>
            <w:r w:rsidRPr="006B234D">
              <w:rPr>
                <w:sz w:val="20"/>
                <w:szCs w:val="20"/>
              </w:rPr>
              <w:fldChar w:fldCharType="begin">
                <w:ffData>
                  <w:name w:val="Text12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E85D159" w14:textId="3DA4E0C5" w:rsidR="009617F0" w:rsidRPr="006B234D" w:rsidRDefault="009617F0" w:rsidP="00674B93">
            <w:pPr>
              <w:pStyle w:val="PBParagraph"/>
              <w:numPr>
                <w:ilvl w:val="0"/>
                <w:numId w:val="0"/>
              </w:numPr>
              <w:spacing w:before="60" w:after="60"/>
              <w:ind w:left="4"/>
              <w:rPr>
                <w:sz w:val="20"/>
                <w:szCs w:val="20"/>
              </w:rPr>
            </w:pPr>
            <w:r w:rsidRPr="006B234D">
              <w:rPr>
                <w:sz w:val="20"/>
                <w:szCs w:val="20"/>
              </w:rPr>
              <w:fldChar w:fldCharType="begin">
                <w:ffData>
                  <w:name w:val="Check250"/>
                  <w:enabled/>
                  <w:calcOnExit w:val="0"/>
                  <w:checkBox>
                    <w:sizeAuto/>
                    <w:default w:val="0"/>
                  </w:checkBox>
                </w:ffData>
              </w:fldChar>
            </w:r>
            <w:bookmarkStart w:id="83" w:name="Check25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83"/>
            <w:r w:rsidR="005B209C" w:rsidRPr="006B234D">
              <w:rPr>
                <w:sz w:val="20"/>
                <w:szCs w:val="20"/>
              </w:rPr>
              <w:t> </w:t>
            </w:r>
            <w:r w:rsidRPr="006B234D">
              <w:rPr>
                <w:sz w:val="20"/>
                <w:szCs w:val="20"/>
              </w:rPr>
              <w:t xml:space="preserve">Other (please specify): </w:t>
            </w:r>
            <w:r w:rsidRPr="006B234D">
              <w:rPr>
                <w:sz w:val="20"/>
                <w:szCs w:val="20"/>
              </w:rPr>
              <w:fldChar w:fldCharType="begin">
                <w:ffData>
                  <w:name w:val="Text122"/>
                  <w:enabled/>
                  <w:calcOnExit w:val="0"/>
                  <w:textInput/>
                </w:ffData>
              </w:fldChar>
            </w:r>
            <w:bookmarkStart w:id="84" w:name="Text12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84"/>
          </w:p>
          <w:p w14:paraId="0ACF76C2" w14:textId="5DD716B9" w:rsidR="009617F0" w:rsidRPr="006B234D" w:rsidRDefault="009617F0" w:rsidP="00674B93">
            <w:pPr>
              <w:pStyle w:val="PBParagraph"/>
              <w:numPr>
                <w:ilvl w:val="0"/>
                <w:numId w:val="0"/>
              </w:numPr>
              <w:spacing w:before="60" w:after="60"/>
              <w:ind w:left="298"/>
              <w:rPr>
                <w:sz w:val="20"/>
                <w:szCs w:val="20"/>
              </w:rPr>
            </w:pPr>
            <w:r w:rsidRPr="006B234D">
              <w:rPr>
                <w:i/>
                <w:sz w:val="20"/>
                <w:szCs w:val="20"/>
              </w:rPr>
              <w:t>Please provide the title of the agreement and, if available, a web link to the agreement or attach a copy</w:t>
            </w:r>
            <w:r w:rsidRPr="006B234D">
              <w:rPr>
                <w:sz w:val="20"/>
                <w:szCs w:val="20"/>
              </w:rPr>
              <w:t xml:space="preserve"> </w:t>
            </w:r>
          </w:p>
          <w:p w14:paraId="333EE724" w14:textId="57372692" w:rsidR="009617F0" w:rsidRPr="006B234D" w:rsidRDefault="009617F0" w:rsidP="00674B93">
            <w:pPr>
              <w:pStyle w:val="PBParagraph"/>
              <w:numPr>
                <w:ilvl w:val="0"/>
                <w:numId w:val="0"/>
              </w:numPr>
              <w:spacing w:before="60" w:after="60"/>
              <w:ind w:left="4"/>
              <w:rPr>
                <w:sz w:val="20"/>
                <w:szCs w:val="20"/>
              </w:rPr>
            </w:pPr>
            <w:r w:rsidRPr="006B234D">
              <w:rPr>
                <w:sz w:val="20"/>
                <w:szCs w:val="20"/>
              </w:rPr>
              <w:fldChar w:fldCharType="begin">
                <w:ffData>
                  <w:name w:val="Check251"/>
                  <w:enabled/>
                  <w:calcOnExit w:val="0"/>
                  <w:checkBox>
                    <w:sizeAuto/>
                    <w:default w:val="0"/>
                  </w:checkBox>
                </w:ffData>
              </w:fldChar>
            </w:r>
            <w:bookmarkStart w:id="85" w:name="Check25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85"/>
            <w:r w:rsidR="005B209C" w:rsidRPr="006B234D">
              <w:rPr>
                <w:sz w:val="20"/>
                <w:szCs w:val="20"/>
              </w:rPr>
              <w:t> </w:t>
            </w:r>
            <w:r w:rsidRPr="006B234D">
              <w:rPr>
                <w:sz w:val="20"/>
                <w:szCs w:val="20"/>
              </w:rPr>
              <w:t>No</w:t>
            </w:r>
          </w:p>
        </w:tc>
      </w:tr>
      <w:tr w:rsidR="00B921B8" w:rsidRPr="006B234D" w14:paraId="54F3383C" w14:textId="77777777" w:rsidTr="001368A9">
        <w:tc>
          <w:tcPr>
            <w:tcW w:w="4275" w:type="dxa"/>
          </w:tcPr>
          <w:p w14:paraId="414161E4" w14:textId="0E1BADCC" w:rsidR="009617F0" w:rsidRPr="006B234D" w:rsidRDefault="009617F0" w:rsidP="00F542BF">
            <w:pPr>
              <w:pStyle w:val="PBParagraph"/>
              <w:numPr>
                <w:ilvl w:val="1"/>
                <w:numId w:val="31"/>
              </w:numPr>
              <w:spacing w:before="60" w:after="60"/>
              <w:rPr>
                <w:sz w:val="20"/>
                <w:szCs w:val="20"/>
              </w:rPr>
            </w:pPr>
            <w:r w:rsidRPr="006B234D">
              <w:rPr>
                <w:sz w:val="20"/>
                <w:szCs w:val="20"/>
              </w:rPr>
              <w:t>Has [name of your State] made a declaration under Article 3</w:t>
            </w:r>
            <w:r w:rsidR="0088324C" w:rsidRPr="006B234D">
              <w:rPr>
                <w:sz w:val="20"/>
                <w:szCs w:val="20"/>
              </w:rPr>
              <w:t>4</w:t>
            </w:r>
            <w:r w:rsidRPr="006B234D">
              <w:rPr>
                <w:sz w:val="20"/>
                <w:szCs w:val="20"/>
              </w:rPr>
              <w:t>(2), requiring all requests for information</w:t>
            </w:r>
            <w:r w:rsidR="001542DC" w:rsidRPr="006B234D">
              <w:rPr>
                <w:sz w:val="20"/>
                <w:szCs w:val="20"/>
              </w:rPr>
              <w:t xml:space="preserve"> under Article 34(1)</w:t>
            </w:r>
            <w:r w:rsidRPr="006B234D">
              <w:rPr>
                <w:sz w:val="20"/>
                <w:szCs w:val="20"/>
              </w:rPr>
              <w:t xml:space="preserve"> from a Contracting Party contemplating a measure of protection to be communicated through the Central Authority of [name of your State]? </w:t>
            </w:r>
          </w:p>
        </w:tc>
        <w:tc>
          <w:tcPr>
            <w:tcW w:w="5648" w:type="dxa"/>
          </w:tcPr>
          <w:p w14:paraId="4B34B257" w14:textId="7F10166E"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29"/>
                  <w:enabled/>
                  <w:calcOnExit w:val="0"/>
                  <w:checkBox>
                    <w:sizeAuto/>
                    <w:default w:val="0"/>
                  </w:checkBox>
                </w:ffData>
              </w:fldChar>
            </w:r>
            <w:bookmarkStart w:id="86" w:name="Check2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86"/>
            <w:r w:rsidR="005B209C" w:rsidRPr="006B234D">
              <w:rPr>
                <w:sz w:val="20"/>
                <w:szCs w:val="20"/>
              </w:rPr>
              <w:t> </w:t>
            </w:r>
            <w:r w:rsidRPr="006B234D">
              <w:rPr>
                <w:sz w:val="20"/>
                <w:szCs w:val="20"/>
              </w:rPr>
              <w:t xml:space="preserve">Yes (please </w:t>
            </w:r>
            <w:r w:rsidR="008027B0" w:rsidRPr="006B234D">
              <w:rPr>
                <w:sz w:val="20"/>
                <w:szCs w:val="20"/>
              </w:rPr>
              <w:t xml:space="preserve">insert the hyperlink to the declaration made by [name of your State] </w:t>
            </w:r>
            <w:r w:rsidR="00193A02" w:rsidRPr="006B234D">
              <w:rPr>
                <w:sz w:val="20"/>
                <w:szCs w:val="20"/>
              </w:rPr>
              <w:t>on the HCCH website</w:t>
            </w:r>
            <w:r w:rsidRPr="006B234D">
              <w:rPr>
                <w:sz w:val="20"/>
                <w:szCs w:val="20"/>
              </w:rPr>
              <w:t xml:space="preserve">): </w:t>
            </w:r>
            <w:r w:rsidRPr="006B234D">
              <w:rPr>
                <w:sz w:val="20"/>
                <w:szCs w:val="20"/>
              </w:rPr>
              <w:fldChar w:fldCharType="begin">
                <w:ffData>
                  <w:name w:val="Text123"/>
                  <w:enabled/>
                  <w:calcOnExit w:val="0"/>
                  <w:textInput/>
                </w:ffData>
              </w:fldChar>
            </w:r>
            <w:bookmarkStart w:id="87" w:name="Text12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87"/>
            <w:r w:rsidRPr="006B234D">
              <w:rPr>
                <w:sz w:val="20"/>
                <w:szCs w:val="20"/>
              </w:rPr>
              <w:t xml:space="preserve"> </w:t>
            </w:r>
          </w:p>
          <w:p w14:paraId="04553C34" w14:textId="127128F3"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30"/>
                  <w:enabled/>
                  <w:calcOnExit w:val="0"/>
                  <w:checkBox>
                    <w:sizeAuto/>
                    <w:default w:val="0"/>
                  </w:checkBox>
                </w:ffData>
              </w:fldChar>
            </w:r>
            <w:bookmarkStart w:id="88" w:name="Check3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88"/>
            <w:r w:rsidR="005B209C" w:rsidRPr="006B234D">
              <w:rPr>
                <w:sz w:val="20"/>
                <w:szCs w:val="20"/>
              </w:rPr>
              <w:t> </w:t>
            </w:r>
            <w:r w:rsidRPr="006B234D">
              <w:rPr>
                <w:sz w:val="20"/>
                <w:szCs w:val="20"/>
              </w:rPr>
              <w:t xml:space="preserve">No </w:t>
            </w:r>
          </w:p>
        </w:tc>
      </w:tr>
      <w:tr w:rsidR="00B921B8" w:rsidRPr="006B234D" w14:paraId="408F464E" w14:textId="77777777" w:rsidTr="001368A9">
        <w:tc>
          <w:tcPr>
            <w:tcW w:w="4275" w:type="dxa"/>
          </w:tcPr>
          <w:p w14:paraId="245E9F80" w14:textId="148E78D0" w:rsidR="009617F0" w:rsidRPr="006B234D" w:rsidRDefault="009617F0" w:rsidP="00F542BF">
            <w:pPr>
              <w:pStyle w:val="PBParagraph"/>
              <w:numPr>
                <w:ilvl w:val="1"/>
                <w:numId w:val="31"/>
              </w:numPr>
              <w:spacing w:before="60" w:after="60"/>
              <w:rPr>
                <w:rFonts w:ascii="Franklin Gothic Book" w:hAnsi="Franklin Gothic Book" w:cs="Calibri"/>
                <w:sz w:val="20"/>
                <w:szCs w:val="20"/>
              </w:rPr>
            </w:pPr>
            <w:r w:rsidRPr="006B234D">
              <w:rPr>
                <w:rFonts w:ascii="Franklin Gothic Book" w:hAnsi="Franklin Gothic Book" w:cs="Calibri"/>
                <w:sz w:val="20"/>
                <w:szCs w:val="20"/>
              </w:rPr>
              <w:t>What role does the Central Authority of [name of your State] play in the context of requests for recognition under Article 2</w:t>
            </w:r>
            <w:r w:rsidR="00482756" w:rsidRPr="006B234D">
              <w:rPr>
                <w:rFonts w:ascii="Franklin Gothic Book" w:hAnsi="Franklin Gothic Book" w:cs="Calibri"/>
                <w:sz w:val="20"/>
                <w:szCs w:val="20"/>
              </w:rPr>
              <w:t>4</w:t>
            </w:r>
            <w:r w:rsidRPr="006B234D">
              <w:rPr>
                <w:rFonts w:ascii="Franklin Gothic Book" w:hAnsi="Franklin Gothic Book" w:cs="Calibri"/>
                <w:sz w:val="20"/>
                <w:szCs w:val="20"/>
              </w:rPr>
              <w:t xml:space="preserve"> or requests for declarations of enforceability or registrations for the purpose of enforcement under Article 2</w:t>
            </w:r>
            <w:r w:rsidR="005C1B89" w:rsidRPr="006B234D">
              <w:rPr>
                <w:rFonts w:ascii="Franklin Gothic Book" w:hAnsi="Franklin Gothic Book" w:cs="Calibri"/>
                <w:sz w:val="20"/>
                <w:szCs w:val="20"/>
              </w:rPr>
              <w:t>6</w:t>
            </w:r>
            <w:r w:rsidRPr="006B234D">
              <w:rPr>
                <w:rFonts w:ascii="Franklin Gothic Book" w:hAnsi="Franklin Gothic Book" w:cs="Calibri"/>
                <w:sz w:val="20"/>
                <w:szCs w:val="20"/>
              </w:rPr>
              <w:t>? (</w:t>
            </w:r>
            <w:r w:rsidRPr="006B234D">
              <w:rPr>
                <w:rFonts w:ascii="Franklin Gothic Book" w:hAnsi="Franklin Gothic Book" w:cs="Calibri"/>
                <w:i/>
                <w:sz w:val="20"/>
                <w:szCs w:val="20"/>
              </w:rPr>
              <w:t>e.g.,</w:t>
            </w:r>
            <w:r w:rsidRPr="006B234D">
              <w:rPr>
                <w:rFonts w:ascii="Franklin Gothic Book" w:hAnsi="Franklin Gothic Book" w:cs="Calibri"/>
                <w:sz w:val="20"/>
                <w:szCs w:val="20"/>
              </w:rPr>
              <w:t xml:space="preserve"> </w:t>
            </w:r>
            <w:r w:rsidR="009A5629" w:rsidRPr="006B234D">
              <w:rPr>
                <w:rFonts w:ascii="Franklin Gothic Book" w:hAnsi="Franklin Gothic Book" w:cs="Calibri"/>
                <w:sz w:val="20"/>
                <w:szCs w:val="20"/>
              </w:rPr>
              <w:t xml:space="preserve">must such </w:t>
            </w:r>
            <w:r w:rsidRPr="006B234D">
              <w:rPr>
                <w:rFonts w:ascii="Franklin Gothic Book" w:hAnsi="Franklin Gothic Book" w:cs="Calibri"/>
                <w:sz w:val="20"/>
                <w:szCs w:val="20"/>
              </w:rPr>
              <w:t xml:space="preserve">requests be </w:t>
            </w:r>
            <w:r w:rsidR="00F70C43" w:rsidRPr="006B234D">
              <w:rPr>
                <w:rFonts w:ascii="Franklin Gothic Book" w:hAnsi="Franklin Gothic Book" w:cs="Calibri"/>
                <w:sz w:val="20"/>
                <w:szCs w:val="20"/>
              </w:rPr>
              <w:t xml:space="preserve">processed </w:t>
            </w:r>
            <w:r w:rsidR="005B0896" w:rsidRPr="006B234D">
              <w:rPr>
                <w:rFonts w:ascii="Franklin Gothic Book" w:hAnsi="Franklin Gothic Book" w:cs="Calibri"/>
                <w:sz w:val="20"/>
                <w:szCs w:val="20"/>
              </w:rPr>
              <w:t>by the Central Authority</w:t>
            </w:r>
            <w:r w:rsidRPr="006B234D">
              <w:rPr>
                <w:rFonts w:ascii="Franklin Gothic Book" w:hAnsi="Franklin Gothic Book" w:cs="Calibri"/>
                <w:sz w:val="20"/>
                <w:szCs w:val="20"/>
              </w:rPr>
              <w:t xml:space="preserve">?) </w:t>
            </w:r>
          </w:p>
        </w:tc>
        <w:tc>
          <w:tcPr>
            <w:tcW w:w="5648" w:type="dxa"/>
          </w:tcPr>
          <w:p w14:paraId="5D19C45F" w14:textId="3435C936"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15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tc>
      </w:tr>
      <w:tr w:rsidR="00B921B8" w:rsidRPr="006B234D" w14:paraId="4ED2FDC5" w14:textId="77777777" w:rsidTr="001368A9">
        <w:tc>
          <w:tcPr>
            <w:tcW w:w="4275" w:type="dxa"/>
          </w:tcPr>
          <w:p w14:paraId="24099078" w14:textId="2FE5C9F0" w:rsidR="009617F0" w:rsidRPr="006B234D" w:rsidRDefault="009617F0" w:rsidP="00F542BF">
            <w:pPr>
              <w:pStyle w:val="PBParagraph"/>
              <w:numPr>
                <w:ilvl w:val="1"/>
                <w:numId w:val="31"/>
              </w:numPr>
              <w:spacing w:before="60" w:after="60"/>
              <w:rPr>
                <w:rFonts w:ascii="Franklin Gothic Book" w:hAnsi="Franklin Gothic Book"/>
                <w:sz w:val="20"/>
                <w:szCs w:val="20"/>
              </w:rPr>
            </w:pPr>
            <w:r w:rsidRPr="006B234D">
              <w:rPr>
                <w:rFonts w:ascii="Franklin Gothic Book" w:hAnsi="Franklin Gothic Book"/>
                <w:sz w:val="20"/>
                <w:szCs w:val="20"/>
              </w:rPr>
              <w:t>Noting the general obligation under Article 3</w:t>
            </w:r>
            <w:r w:rsidR="004B01D3" w:rsidRPr="006B234D">
              <w:rPr>
                <w:rFonts w:ascii="Franklin Gothic Book" w:hAnsi="Franklin Gothic Book"/>
                <w:sz w:val="20"/>
                <w:szCs w:val="20"/>
              </w:rPr>
              <w:t>8</w:t>
            </w:r>
            <w:r w:rsidRPr="006B234D">
              <w:rPr>
                <w:rFonts w:ascii="Franklin Gothic Book" w:hAnsi="Franklin Gothic Book"/>
                <w:sz w:val="20"/>
                <w:szCs w:val="20"/>
              </w:rPr>
              <w:t xml:space="preserve"> on Contracting Parties to bear their own costs in applying the </w:t>
            </w:r>
            <w:r w:rsidR="004B01D3" w:rsidRPr="006B234D">
              <w:rPr>
                <w:sz w:val="20"/>
                <w:szCs w:val="20"/>
              </w:rPr>
              <w:t>1996</w:t>
            </w:r>
            <w:r w:rsidRPr="006B234D">
              <w:rPr>
                <w:sz w:val="20"/>
                <w:szCs w:val="20"/>
              </w:rPr>
              <w:t xml:space="preserve"> </w:t>
            </w:r>
            <w:r w:rsidRPr="006B234D">
              <w:rPr>
                <w:rFonts w:ascii="Franklin Gothic Book" w:hAnsi="Franklin Gothic Book"/>
                <w:sz w:val="20"/>
                <w:szCs w:val="20"/>
              </w:rPr>
              <w:t xml:space="preserve">Convention, does the Central Authority in </w:t>
            </w:r>
            <w:r w:rsidRPr="006B234D">
              <w:rPr>
                <w:sz w:val="20"/>
                <w:szCs w:val="20"/>
              </w:rPr>
              <w:t xml:space="preserve">[name of your State] </w:t>
            </w:r>
            <w:r w:rsidRPr="006B234D">
              <w:rPr>
                <w:rFonts w:ascii="Franklin Gothic Book" w:hAnsi="Franklin Gothic Book"/>
                <w:sz w:val="20"/>
                <w:szCs w:val="20"/>
              </w:rPr>
              <w:t xml:space="preserve">impose any </w:t>
            </w:r>
            <w:r w:rsidRPr="006B234D">
              <w:rPr>
                <w:rFonts w:ascii="Franklin Gothic Book" w:hAnsi="Franklin Gothic Book"/>
                <w:b/>
                <w:bCs/>
                <w:sz w:val="20"/>
                <w:szCs w:val="20"/>
              </w:rPr>
              <w:t>“reasonable charges”</w:t>
            </w:r>
            <w:r w:rsidRPr="006B234D">
              <w:rPr>
                <w:rFonts w:ascii="Franklin Gothic Book" w:hAnsi="Franklin Gothic Book"/>
                <w:sz w:val="20"/>
                <w:szCs w:val="20"/>
              </w:rPr>
              <w:t xml:space="preserve"> for the provision of services?</w:t>
            </w:r>
          </w:p>
        </w:tc>
        <w:tc>
          <w:tcPr>
            <w:tcW w:w="5648" w:type="dxa"/>
          </w:tcPr>
          <w:p w14:paraId="154E8184" w14:textId="5C99C57C" w:rsidR="009617F0" w:rsidRPr="006B234D" w:rsidRDefault="009617F0" w:rsidP="00674B93">
            <w:pPr>
              <w:pStyle w:val="PBParagraph"/>
              <w:numPr>
                <w:ilvl w:val="0"/>
                <w:numId w:val="0"/>
              </w:numPr>
              <w:spacing w:before="60" w:after="60"/>
              <w:ind w:left="324" w:hanging="324"/>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005B209C" w:rsidRPr="006B234D">
              <w:rPr>
                <w:rFonts w:ascii="Franklin Gothic Book" w:hAnsi="Franklin Gothic Book"/>
                <w:sz w:val="20"/>
                <w:szCs w:val="20"/>
              </w:rPr>
              <w:t> </w:t>
            </w:r>
            <w:r w:rsidRPr="006B234D">
              <w:rPr>
                <w:rFonts w:ascii="Franklin Gothic Book" w:hAnsi="Franklin Gothic Book"/>
                <w:sz w:val="20"/>
                <w:szCs w:val="20"/>
              </w:rPr>
              <w:t xml:space="preserve">Yes </w:t>
            </w:r>
            <w:r w:rsidR="00B31DEC" w:rsidRPr="006B234D">
              <w:rPr>
                <w:rFonts w:ascii="Franklin Gothic Book" w:hAnsi="Franklin Gothic Book"/>
                <w:sz w:val="20"/>
                <w:szCs w:val="20"/>
              </w:rPr>
              <w:fldChar w:fldCharType="begin">
                <w:ffData>
                  <w:name w:val="Text30"/>
                  <w:enabled/>
                  <w:calcOnExit w:val="0"/>
                  <w:textInput/>
                </w:ffData>
              </w:fldChar>
            </w:r>
            <w:r w:rsidR="00B31DEC" w:rsidRPr="006B234D">
              <w:rPr>
                <w:rFonts w:ascii="Franklin Gothic Book" w:hAnsi="Franklin Gothic Book"/>
                <w:sz w:val="20"/>
                <w:szCs w:val="20"/>
              </w:rPr>
              <w:instrText xml:space="preserve"> FORMTEXT </w:instrText>
            </w:r>
            <w:r w:rsidR="00B31DEC" w:rsidRPr="006B234D">
              <w:rPr>
                <w:rFonts w:ascii="Franklin Gothic Book" w:hAnsi="Franklin Gothic Book"/>
                <w:sz w:val="20"/>
                <w:szCs w:val="20"/>
              </w:rPr>
            </w:r>
            <w:r w:rsidR="00B31DEC" w:rsidRPr="006B234D">
              <w:rPr>
                <w:rFonts w:ascii="Franklin Gothic Book" w:hAnsi="Franklin Gothic Book"/>
                <w:sz w:val="20"/>
                <w:szCs w:val="20"/>
              </w:rPr>
              <w:fldChar w:fldCharType="separate"/>
            </w:r>
            <w:r w:rsidR="00B31DEC" w:rsidRPr="006B234D">
              <w:rPr>
                <w:rFonts w:ascii="Franklin Gothic Book" w:hAnsi="Franklin Gothic Book"/>
                <w:sz w:val="20"/>
                <w:szCs w:val="20"/>
              </w:rPr>
              <w:t> </w:t>
            </w:r>
            <w:r w:rsidR="00B31DEC" w:rsidRPr="006B234D">
              <w:rPr>
                <w:rFonts w:ascii="Franklin Gothic Book" w:hAnsi="Franklin Gothic Book"/>
                <w:sz w:val="20"/>
                <w:szCs w:val="20"/>
              </w:rPr>
              <w:t> </w:t>
            </w:r>
            <w:r w:rsidR="00B31DEC" w:rsidRPr="006B234D">
              <w:rPr>
                <w:rFonts w:ascii="Franklin Gothic Book" w:hAnsi="Franklin Gothic Book"/>
                <w:sz w:val="20"/>
                <w:szCs w:val="20"/>
              </w:rPr>
              <w:t> </w:t>
            </w:r>
            <w:r w:rsidR="00B31DEC" w:rsidRPr="006B234D">
              <w:rPr>
                <w:rFonts w:ascii="Franklin Gothic Book" w:hAnsi="Franklin Gothic Book"/>
                <w:sz w:val="20"/>
                <w:szCs w:val="20"/>
              </w:rPr>
              <w:t> </w:t>
            </w:r>
            <w:r w:rsidR="00B31DEC" w:rsidRPr="006B234D">
              <w:rPr>
                <w:rFonts w:ascii="Franklin Gothic Book" w:hAnsi="Franklin Gothic Book"/>
                <w:sz w:val="20"/>
                <w:szCs w:val="20"/>
              </w:rPr>
              <w:t> </w:t>
            </w:r>
            <w:r w:rsidR="00B31DEC" w:rsidRPr="006B234D">
              <w:rPr>
                <w:rFonts w:ascii="Franklin Gothic Book" w:hAnsi="Franklin Gothic Book"/>
                <w:sz w:val="20"/>
                <w:szCs w:val="20"/>
              </w:rPr>
              <w:fldChar w:fldCharType="end"/>
            </w:r>
          </w:p>
          <w:p w14:paraId="4D40F73D" w14:textId="24B87878" w:rsidR="009617F0" w:rsidRPr="006B234D" w:rsidRDefault="009617F0" w:rsidP="00674B93">
            <w:pPr>
              <w:pStyle w:val="PBParagraph"/>
              <w:numPr>
                <w:ilvl w:val="0"/>
                <w:numId w:val="0"/>
              </w:numPr>
              <w:spacing w:before="60" w:after="60"/>
              <w:ind w:left="-1" w:firstLine="1"/>
              <w:rPr>
                <w:sz w:val="20"/>
                <w:szCs w:val="20"/>
              </w:rPr>
            </w:pPr>
            <w:r w:rsidRPr="006B234D">
              <w:rPr>
                <w:sz w:val="20"/>
                <w:szCs w:val="20"/>
              </w:rPr>
              <w:t>Please indicate on which services the Central Authority imposes reasonable charges:</w:t>
            </w:r>
          </w:p>
          <w:p w14:paraId="6B1D6AE3" w14:textId="2AF4B142" w:rsidR="009617F0" w:rsidRPr="006B234D" w:rsidRDefault="009617F0" w:rsidP="00674B93">
            <w:pPr>
              <w:pStyle w:val="PBParagraph"/>
              <w:numPr>
                <w:ilvl w:val="0"/>
                <w:numId w:val="0"/>
              </w:numPr>
              <w:spacing w:before="60" w:after="60"/>
              <w:ind w:left="-1" w:firstLine="1"/>
              <w:rPr>
                <w:rFonts w:ascii="Franklin Gothic Book" w:hAnsi="Franklin Gothic Book"/>
                <w:sz w:val="20"/>
                <w:szCs w:val="20"/>
              </w:rPr>
            </w:pPr>
            <w:r w:rsidRPr="006B234D">
              <w:rPr>
                <w:i/>
                <w:sz w:val="20"/>
                <w:szCs w:val="20"/>
              </w:rPr>
              <w:t>Please tick all boxes that apply.</w:t>
            </w:r>
          </w:p>
          <w:p w14:paraId="23508BD2" w14:textId="1334AE3F"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bookmarkStart w:id="89" w:name="Check33"/>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bookmarkEnd w:id="89"/>
            <w:r w:rsidR="005B209C" w:rsidRPr="006B234D">
              <w:rPr>
                <w:rFonts w:ascii="Franklin Gothic Book" w:hAnsi="Franklin Gothic Book"/>
                <w:sz w:val="20"/>
                <w:szCs w:val="20"/>
              </w:rPr>
              <w:t> </w:t>
            </w:r>
            <w:r w:rsidRPr="006B234D">
              <w:rPr>
                <w:rFonts w:ascii="Franklin Gothic Book" w:hAnsi="Franklin Gothic Book"/>
                <w:sz w:val="20"/>
                <w:szCs w:val="20"/>
              </w:rPr>
              <w:t xml:space="preserve">Mediation </w:t>
            </w:r>
            <w:r w:rsidR="002D27E7" w:rsidRPr="006B234D">
              <w:rPr>
                <w:rFonts w:ascii="Franklin Gothic Book" w:hAnsi="Franklin Gothic Book"/>
                <w:sz w:val="20"/>
                <w:szCs w:val="20"/>
              </w:rPr>
              <w:fldChar w:fldCharType="begin">
                <w:ffData>
                  <w:name w:val=""/>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p w14:paraId="47707FEE" w14:textId="0AD9A872"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005B209C" w:rsidRPr="006B234D">
              <w:rPr>
                <w:rFonts w:ascii="Franklin Gothic Book" w:hAnsi="Franklin Gothic Book"/>
                <w:sz w:val="20"/>
                <w:szCs w:val="20"/>
              </w:rPr>
              <w:t> </w:t>
            </w:r>
            <w:r w:rsidRPr="006B234D">
              <w:rPr>
                <w:rFonts w:ascii="Franklin Gothic Book" w:hAnsi="Franklin Gothic Book"/>
                <w:sz w:val="20"/>
                <w:szCs w:val="20"/>
              </w:rPr>
              <w:t xml:space="preserve">Conciliation </w:t>
            </w:r>
            <w:r w:rsidR="002D27E7" w:rsidRPr="006B234D">
              <w:rPr>
                <w:rFonts w:ascii="Franklin Gothic Book" w:hAnsi="Franklin Gothic Book"/>
                <w:sz w:val="20"/>
                <w:szCs w:val="20"/>
              </w:rPr>
              <w:fldChar w:fldCharType="begin">
                <w:ffData>
                  <w:name w:val=""/>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p w14:paraId="10043519" w14:textId="35E32D5E"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005B209C" w:rsidRPr="006B234D">
              <w:rPr>
                <w:rFonts w:ascii="Franklin Gothic Book" w:hAnsi="Franklin Gothic Book"/>
                <w:sz w:val="20"/>
                <w:szCs w:val="20"/>
              </w:rPr>
              <w:t> </w:t>
            </w:r>
            <w:r w:rsidRPr="006B234D">
              <w:rPr>
                <w:rFonts w:ascii="Franklin Gothic Book" w:hAnsi="Franklin Gothic Book"/>
                <w:sz w:val="20"/>
                <w:szCs w:val="20"/>
              </w:rPr>
              <w:t>Legal advice</w:t>
            </w:r>
            <w:r w:rsidR="002D27E7" w:rsidRPr="006B234D">
              <w:rPr>
                <w:rFonts w:ascii="Franklin Gothic Book" w:hAnsi="Franklin Gothic Book"/>
                <w:sz w:val="20"/>
                <w:szCs w:val="20"/>
              </w:rPr>
              <w:t xml:space="preserve"> </w:t>
            </w:r>
            <w:r w:rsidR="002D27E7" w:rsidRPr="006B234D">
              <w:rPr>
                <w:rFonts w:ascii="Franklin Gothic Book" w:hAnsi="Franklin Gothic Book"/>
                <w:sz w:val="20"/>
                <w:szCs w:val="20"/>
              </w:rPr>
              <w:fldChar w:fldCharType="begin">
                <w:ffData>
                  <w:name w:val=""/>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p w14:paraId="7E986330" w14:textId="1858DBEF" w:rsidR="009617F0" w:rsidRPr="006B234D" w:rsidRDefault="009617F0" w:rsidP="00775038">
            <w:pPr>
              <w:pStyle w:val="PBParagraph"/>
              <w:numPr>
                <w:ilvl w:val="0"/>
                <w:numId w:val="0"/>
              </w:numPr>
              <w:spacing w:before="60" w:after="60"/>
              <w:ind w:left="573" w:hanging="275"/>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Pr="006B234D">
              <w:rPr>
                <w:sz w:val="20"/>
                <w:szCs w:val="20"/>
              </w:rPr>
              <w:t> </w:t>
            </w:r>
            <w:r w:rsidRPr="006B234D">
              <w:rPr>
                <w:rFonts w:ascii="Franklin Gothic Book" w:hAnsi="Franklin Gothic Book"/>
                <w:sz w:val="20"/>
                <w:szCs w:val="20"/>
              </w:rPr>
              <w:t>Initiating proceedings before a competent authority</w:t>
            </w:r>
            <w:r w:rsidR="002D27E7" w:rsidRPr="006B234D">
              <w:rPr>
                <w:rFonts w:ascii="Franklin Gothic Book" w:hAnsi="Franklin Gothic Book"/>
                <w:sz w:val="20"/>
                <w:szCs w:val="20"/>
              </w:rPr>
              <w:t xml:space="preserve"> </w:t>
            </w:r>
            <w:r w:rsidR="002D27E7" w:rsidRPr="006B234D">
              <w:rPr>
                <w:rFonts w:ascii="Franklin Gothic Book" w:hAnsi="Franklin Gothic Book"/>
                <w:sz w:val="20"/>
                <w:szCs w:val="20"/>
              </w:rPr>
              <w:fldChar w:fldCharType="begin">
                <w:ffData>
                  <w:name w:val="Text30"/>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r w:rsidRPr="006B234D">
              <w:rPr>
                <w:rFonts w:ascii="Franklin Gothic Book" w:hAnsi="Franklin Gothic Book"/>
                <w:sz w:val="20"/>
                <w:szCs w:val="20"/>
              </w:rPr>
              <w:t xml:space="preserve"> </w:t>
            </w:r>
          </w:p>
          <w:p w14:paraId="6506CA67" w14:textId="1A894097"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005B209C" w:rsidRPr="006B234D">
              <w:rPr>
                <w:rFonts w:ascii="Franklin Gothic Book" w:hAnsi="Franklin Gothic Book"/>
                <w:sz w:val="20"/>
                <w:szCs w:val="20"/>
              </w:rPr>
              <w:t> </w:t>
            </w:r>
            <w:r w:rsidRPr="006B234D">
              <w:rPr>
                <w:rFonts w:ascii="Franklin Gothic Book" w:hAnsi="Franklin Gothic Book"/>
                <w:sz w:val="20"/>
                <w:szCs w:val="20"/>
              </w:rPr>
              <w:t xml:space="preserve">Legal representation </w:t>
            </w:r>
            <w:r w:rsidR="002D27E7" w:rsidRPr="006B234D">
              <w:rPr>
                <w:rFonts w:ascii="Franklin Gothic Book" w:hAnsi="Franklin Gothic Book"/>
                <w:sz w:val="20"/>
                <w:szCs w:val="20"/>
              </w:rPr>
              <w:fldChar w:fldCharType="begin">
                <w:ffData>
                  <w:name w:val="Text30"/>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p w14:paraId="45923F54" w14:textId="01B534C3"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005B209C" w:rsidRPr="006B234D">
              <w:rPr>
                <w:rFonts w:ascii="Franklin Gothic Book" w:hAnsi="Franklin Gothic Book"/>
                <w:sz w:val="20"/>
                <w:szCs w:val="20"/>
              </w:rPr>
              <w:t> </w:t>
            </w:r>
            <w:r w:rsidRPr="006B234D">
              <w:rPr>
                <w:rFonts w:ascii="Franklin Gothic Book" w:hAnsi="Franklin Gothic Book"/>
                <w:sz w:val="20"/>
                <w:szCs w:val="20"/>
              </w:rPr>
              <w:t xml:space="preserve">Translation </w:t>
            </w:r>
            <w:r w:rsidR="002D27E7" w:rsidRPr="006B234D">
              <w:rPr>
                <w:rFonts w:ascii="Franklin Gothic Book" w:hAnsi="Franklin Gothic Book"/>
                <w:sz w:val="20"/>
                <w:szCs w:val="20"/>
              </w:rPr>
              <w:fldChar w:fldCharType="begin">
                <w:ffData>
                  <w:name w:val="Text30"/>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p w14:paraId="4996BAAC" w14:textId="5377F5EA" w:rsidR="009617F0" w:rsidRPr="006B234D" w:rsidRDefault="009617F0" w:rsidP="00674B93">
            <w:pPr>
              <w:pStyle w:val="PBParagraph"/>
              <w:numPr>
                <w:ilvl w:val="0"/>
                <w:numId w:val="0"/>
              </w:numPr>
              <w:spacing w:before="60" w:after="60"/>
              <w:ind w:left="298"/>
              <w:rPr>
                <w:rFonts w:ascii="Franklin Gothic Book" w:hAnsi="Franklin Gothic Book"/>
                <w:sz w:val="20"/>
                <w:szCs w:val="20"/>
              </w:rPr>
            </w:pPr>
            <w:r w:rsidRPr="006B234D">
              <w:rPr>
                <w:rFonts w:ascii="Franklin Gothic Book" w:hAnsi="Franklin Gothic Book"/>
                <w:sz w:val="20"/>
                <w:szCs w:val="20"/>
              </w:rPr>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Pr="006B234D">
              <w:rPr>
                <w:rFonts w:ascii="Franklin Gothic Book" w:hAnsi="Franklin Gothic Book"/>
                <w:sz w:val="20"/>
                <w:szCs w:val="20"/>
              </w:rPr>
              <w:t xml:space="preserve"> Other services (please specify): </w:t>
            </w:r>
            <w:r w:rsidRPr="006B234D">
              <w:rPr>
                <w:rFonts w:ascii="Franklin Gothic Book" w:hAnsi="Franklin Gothic Book"/>
                <w:sz w:val="20"/>
                <w:szCs w:val="20"/>
              </w:rPr>
              <w:fldChar w:fldCharType="begin">
                <w:ffData>
                  <w:name w:val="Text30"/>
                  <w:enabled/>
                  <w:calcOnExit w:val="0"/>
                  <w:textInput/>
                </w:ffData>
              </w:fldChar>
            </w:r>
            <w:bookmarkStart w:id="90" w:name="Text30"/>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bookmarkEnd w:id="90"/>
          </w:p>
          <w:p w14:paraId="1DF8048B" w14:textId="13ECEEAE" w:rsidR="0032222F" w:rsidRPr="006B234D" w:rsidRDefault="009617F0" w:rsidP="00532C4B">
            <w:pPr>
              <w:pStyle w:val="PBParagraph"/>
              <w:numPr>
                <w:ilvl w:val="0"/>
                <w:numId w:val="0"/>
              </w:numPr>
              <w:spacing w:before="60" w:after="60"/>
              <w:ind w:hanging="1"/>
              <w:rPr>
                <w:rFonts w:ascii="Franklin Gothic Book" w:hAnsi="Franklin Gothic Book"/>
                <w:sz w:val="20"/>
                <w:szCs w:val="20"/>
              </w:rPr>
            </w:pPr>
            <w:r w:rsidRPr="006B234D">
              <w:rPr>
                <w:rFonts w:ascii="Franklin Gothic Book" w:hAnsi="Franklin Gothic Book"/>
                <w:sz w:val="20"/>
                <w:szCs w:val="20"/>
              </w:rPr>
              <w:lastRenderedPageBreak/>
              <w:fldChar w:fldCharType="begin">
                <w:ffData>
                  <w:name w:val="Check33"/>
                  <w:enabled/>
                  <w:calcOnExit w:val="0"/>
                  <w:checkBox>
                    <w:sizeAuto/>
                    <w:default w:val="0"/>
                  </w:checkBox>
                </w:ffData>
              </w:fldChar>
            </w:r>
            <w:r w:rsidRPr="006B234D">
              <w:rPr>
                <w:rFonts w:ascii="Franklin Gothic Book" w:hAnsi="Franklin Gothic Book"/>
                <w:sz w:val="20"/>
                <w:szCs w:val="20"/>
              </w:rPr>
              <w:instrText xml:space="preserve"> FORMCHECKBOX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fldChar w:fldCharType="end"/>
            </w:r>
            <w:r w:rsidRPr="006B234D">
              <w:rPr>
                <w:rFonts w:ascii="Franklin Gothic Book" w:hAnsi="Franklin Gothic Book"/>
                <w:sz w:val="20"/>
                <w:szCs w:val="20"/>
              </w:rPr>
              <w:t> No, the Central Authority does not impose charges for any provision of services</w:t>
            </w:r>
            <w:r w:rsidR="00DB079B" w:rsidRPr="006B234D">
              <w:rPr>
                <w:rFonts w:ascii="Franklin Gothic Book" w:hAnsi="Franklin Gothic Book"/>
                <w:sz w:val="20"/>
                <w:szCs w:val="20"/>
              </w:rPr>
              <w:t xml:space="preserve"> (please specify if there are any exceptions</w:t>
            </w:r>
            <w:r w:rsidR="00D80741" w:rsidRPr="006B234D">
              <w:rPr>
                <w:rFonts w:ascii="Franklin Gothic Book" w:hAnsi="Franklin Gothic Book"/>
                <w:sz w:val="20"/>
                <w:szCs w:val="20"/>
              </w:rPr>
              <w:t>):</w:t>
            </w:r>
            <w:r w:rsidRPr="006B234D">
              <w:rPr>
                <w:rFonts w:ascii="Franklin Gothic Book" w:hAnsi="Franklin Gothic Book"/>
                <w:sz w:val="20"/>
                <w:szCs w:val="20"/>
              </w:rPr>
              <w:t xml:space="preserve"> </w:t>
            </w:r>
            <w:r w:rsidR="002D27E7" w:rsidRPr="006B234D">
              <w:rPr>
                <w:rFonts w:ascii="Franklin Gothic Book" w:hAnsi="Franklin Gothic Book"/>
                <w:sz w:val="20"/>
                <w:szCs w:val="20"/>
              </w:rPr>
              <w:fldChar w:fldCharType="begin">
                <w:ffData>
                  <w:name w:val="Text30"/>
                  <w:enabled/>
                  <w:calcOnExit w:val="0"/>
                  <w:textInput/>
                </w:ffData>
              </w:fldChar>
            </w:r>
            <w:r w:rsidR="002D27E7" w:rsidRPr="006B234D">
              <w:rPr>
                <w:rFonts w:ascii="Franklin Gothic Book" w:hAnsi="Franklin Gothic Book"/>
                <w:sz w:val="20"/>
                <w:szCs w:val="20"/>
              </w:rPr>
              <w:instrText xml:space="preserve"> FORMTEXT </w:instrText>
            </w:r>
            <w:r w:rsidR="002D27E7" w:rsidRPr="006B234D">
              <w:rPr>
                <w:rFonts w:ascii="Franklin Gothic Book" w:hAnsi="Franklin Gothic Book"/>
                <w:sz w:val="20"/>
                <w:szCs w:val="20"/>
              </w:rPr>
            </w:r>
            <w:r w:rsidR="002D27E7" w:rsidRPr="006B234D">
              <w:rPr>
                <w:rFonts w:ascii="Franklin Gothic Book" w:hAnsi="Franklin Gothic Book"/>
                <w:sz w:val="20"/>
                <w:szCs w:val="20"/>
              </w:rPr>
              <w:fldChar w:fldCharType="separate"/>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t> </w:t>
            </w:r>
            <w:r w:rsidR="002D27E7" w:rsidRPr="006B234D">
              <w:rPr>
                <w:rFonts w:ascii="Franklin Gothic Book" w:hAnsi="Franklin Gothic Book"/>
                <w:sz w:val="20"/>
                <w:szCs w:val="20"/>
              </w:rPr>
              <w:fldChar w:fldCharType="end"/>
            </w:r>
          </w:p>
        </w:tc>
      </w:tr>
      <w:tr w:rsidR="00B921B8" w:rsidRPr="006B234D" w14:paraId="61C951E8" w14:textId="77777777">
        <w:tc>
          <w:tcPr>
            <w:tcW w:w="9923" w:type="dxa"/>
            <w:gridSpan w:val="2"/>
          </w:tcPr>
          <w:p w14:paraId="62F16555" w14:textId="6605B045" w:rsidR="003975DD" w:rsidRPr="006B234D" w:rsidRDefault="00C4428A" w:rsidP="00674B93">
            <w:pPr>
              <w:pStyle w:val="PBParagraph"/>
              <w:numPr>
                <w:ilvl w:val="0"/>
                <w:numId w:val="0"/>
              </w:numPr>
              <w:spacing w:before="60" w:after="60"/>
              <w:ind w:left="324" w:hanging="324"/>
              <w:rPr>
                <w:rFonts w:ascii="Franklin Gothic Book" w:hAnsi="Franklin Gothic Book"/>
                <w:sz w:val="20"/>
                <w:szCs w:val="20"/>
              </w:rPr>
            </w:pPr>
            <w:r w:rsidRPr="006B234D">
              <w:rPr>
                <w:b/>
                <w:bCs/>
                <w:sz w:val="20"/>
                <w:szCs w:val="20"/>
              </w:rPr>
              <w:lastRenderedPageBreak/>
              <w:t>Last Update: [INSERT DATE]</w:t>
            </w:r>
          </w:p>
        </w:tc>
      </w:tr>
    </w:tbl>
    <w:p w14:paraId="2DD9F08B" w14:textId="750A080F" w:rsidR="00973675" w:rsidRPr="006B234D" w:rsidRDefault="00973675" w:rsidP="00053A95">
      <w:pPr>
        <w:pStyle w:val="Heading1"/>
        <w:ind w:hanging="425"/>
        <w:jc w:val="both"/>
      </w:pPr>
      <w:bookmarkStart w:id="91" w:name="_Toc225332675"/>
      <w:bookmarkStart w:id="92" w:name="_Toc225413654"/>
      <w:r w:rsidRPr="006B234D">
        <w:t>Coming into force and territorial application of the Convention in [name of your State]</w:t>
      </w:r>
      <w:bookmarkEnd w:id="91"/>
      <w:bookmarkEnd w:id="92"/>
    </w:p>
    <w:p w14:paraId="352265E7" w14:textId="482FC1FA" w:rsidR="00973675" w:rsidRPr="006B234D" w:rsidRDefault="00973675" w:rsidP="00E1472C">
      <w:pPr>
        <w:pStyle w:val="Heading2"/>
        <w:numPr>
          <w:ilvl w:val="0"/>
          <w:numId w:val="88"/>
        </w:numPr>
        <w:ind w:left="567"/>
        <w:rPr>
          <w:color w:val="03295A" w:themeColor="accent4"/>
        </w:rPr>
      </w:pPr>
      <w:bookmarkStart w:id="93" w:name="_Toc225332676"/>
      <w:bookmarkStart w:id="94" w:name="_Toc225413655"/>
      <w:r w:rsidRPr="006B234D">
        <w:t>Coming into force and territorial application</w:t>
      </w:r>
      <w:bookmarkEnd w:id="93"/>
      <w:bookmarkEnd w:id="94"/>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D97E0B" w:rsidRPr="006B234D" w14:paraId="0F560486" w14:textId="77777777" w:rsidTr="001368A9">
        <w:tc>
          <w:tcPr>
            <w:tcW w:w="4275" w:type="dxa"/>
          </w:tcPr>
          <w:p w14:paraId="708662CA" w14:textId="2C78C7E7" w:rsidR="009617F0" w:rsidRPr="006B234D" w:rsidRDefault="009617F0" w:rsidP="00F542BF">
            <w:pPr>
              <w:pStyle w:val="PBParagraph"/>
              <w:numPr>
                <w:ilvl w:val="1"/>
                <w:numId w:val="32"/>
              </w:numPr>
              <w:spacing w:before="60" w:after="60"/>
              <w:rPr>
                <w:sz w:val="20"/>
                <w:szCs w:val="20"/>
              </w:rPr>
            </w:pPr>
            <w:r w:rsidRPr="006B234D">
              <w:rPr>
                <w:sz w:val="20"/>
                <w:szCs w:val="20"/>
              </w:rPr>
              <w:t xml:space="preserve">When did the </w:t>
            </w:r>
            <w:r w:rsidR="00D372B5" w:rsidRPr="006B234D">
              <w:rPr>
                <w:sz w:val="20"/>
                <w:szCs w:val="20"/>
              </w:rPr>
              <w:t>1996</w:t>
            </w:r>
            <w:r w:rsidRPr="006B234D">
              <w:rPr>
                <w:sz w:val="20"/>
                <w:szCs w:val="20"/>
              </w:rPr>
              <w:t xml:space="preserve"> Convention enter into force in [name of your State]? </w:t>
            </w:r>
          </w:p>
        </w:tc>
        <w:tc>
          <w:tcPr>
            <w:tcW w:w="5648" w:type="dxa"/>
          </w:tcPr>
          <w:p w14:paraId="6E88C0B6" w14:textId="77777777"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Text3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60E9B8CC" w14:textId="77777777" w:rsidTr="001368A9">
        <w:tc>
          <w:tcPr>
            <w:tcW w:w="4275" w:type="dxa"/>
          </w:tcPr>
          <w:p w14:paraId="51D37100" w14:textId="3E0FF1A2" w:rsidR="009617F0" w:rsidRPr="006B234D" w:rsidRDefault="009617F0" w:rsidP="00F542BF">
            <w:pPr>
              <w:pStyle w:val="PBParagraph"/>
              <w:numPr>
                <w:ilvl w:val="1"/>
                <w:numId w:val="32"/>
              </w:numPr>
              <w:spacing w:before="60" w:after="60"/>
              <w:rPr>
                <w:sz w:val="20"/>
                <w:szCs w:val="20"/>
              </w:rPr>
            </w:pPr>
            <w:r w:rsidRPr="006B234D">
              <w:rPr>
                <w:sz w:val="20"/>
                <w:szCs w:val="20"/>
              </w:rPr>
              <w:t xml:space="preserve">Has [name of your State] objected to the accession of another State to the </w:t>
            </w:r>
            <w:r w:rsidR="00A94ACC" w:rsidRPr="006B234D">
              <w:rPr>
                <w:sz w:val="20"/>
                <w:szCs w:val="20"/>
              </w:rPr>
              <w:t>1996</w:t>
            </w:r>
            <w:r w:rsidRPr="006B234D">
              <w:rPr>
                <w:sz w:val="20"/>
                <w:szCs w:val="20"/>
              </w:rPr>
              <w:t xml:space="preserve"> Convention? </w:t>
            </w:r>
          </w:p>
          <w:p w14:paraId="37A2F6E0" w14:textId="35B76E70" w:rsidR="009617F0" w:rsidRPr="006B234D" w:rsidRDefault="009617F0" w:rsidP="00674B93">
            <w:pPr>
              <w:pStyle w:val="PBParagraph"/>
              <w:numPr>
                <w:ilvl w:val="0"/>
                <w:numId w:val="0"/>
              </w:numPr>
              <w:spacing w:before="60" w:after="60"/>
              <w:ind w:left="600"/>
              <w:rPr>
                <w:sz w:val="20"/>
                <w:szCs w:val="20"/>
              </w:rPr>
            </w:pPr>
            <w:r w:rsidRPr="006B234D">
              <w:rPr>
                <w:sz w:val="20"/>
                <w:szCs w:val="20"/>
              </w:rPr>
              <w:t>Article 5</w:t>
            </w:r>
            <w:r w:rsidR="003D1C7D" w:rsidRPr="006B234D">
              <w:rPr>
                <w:sz w:val="20"/>
                <w:szCs w:val="20"/>
              </w:rPr>
              <w:t>8</w:t>
            </w:r>
            <w:r w:rsidRPr="006B234D">
              <w:rPr>
                <w:sz w:val="20"/>
                <w:szCs w:val="20"/>
              </w:rPr>
              <w:t xml:space="preserve">(3) </w:t>
            </w:r>
            <w:r w:rsidR="00262679" w:rsidRPr="006B234D">
              <w:rPr>
                <w:sz w:val="20"/>
                <w:szCs w:val="20"/>
              </w:rPr>
              <w:t>of the 1996 Convention</w:t>
            </w:r>
          </w:p>
        </w:tc>
        <w:tc>
          <w:tcPr>
            <w:tcW w:w="5648" w:type="dxa"/>
          </w:tcPr>
          <w:p w14:paraId="01E5BC1B" w14:textId="1B5C27D5"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B209C" w:rsidRPr="006B234D">
              <w:rPr>
                <w:sz w:val="20"/>
                <w:szCs w:val="20"/>
              </w:rPr>
              <w:t> </w:t>
            </w:r>
            <w:r w:rsidRPr="006B234D">
              <w:rPr>
                <w:sz w:val="20"/>
                <w:szCs w:val="20"/>
              </w:rPr>
              <w:t xml:space="preserve">Yes </w:t>
            </w:r>
          </w:p>
          <w:p w14:paraId="656E0B48" w14:textId="4AC69FC1" w:rsidR="009617F0" w:rsidRPr="006B234D" w:rsidRDefault="009617F0" w:rsidP="00674B93">
            <w:pPr>
              <w:pStyle w:val="PBParagraph"/>
              <w:numPr>
                <w:ilvl w:val="0"/>
                <w:numId w:val="0"/>
              </w:numPr>
              <w:spacing w:before="60" w:after="60"/>
              <w:ind w:left="298"/>
              <w:rPr>
                <w:i/>
                <w:sz w:val="20"/>
                <w:szCs w:val="20"/>
              </w:rPr>
            </w:pPr>
            <w:r w:rsidRPr="006B234D">
              <w:rPr>
                <w:i/>
                <w:sz w:val="20"/>
                <w:szCs w:val="20"/>
              </w:rPr>
              <w:t>Please consult the HCCH website, under the “</w:t>
            </w:r>
            <w:r w:rsidR="003D1C7D" w:rsidRPr="006B234D">
              <w:rPr>
                <w:i/>
                <w:sz w:val="20"/>
                <w:szCs w:val="20"/>
              </w:rPr>
              <w:t xml:space="preserve">Child Protection </w:t>
            </w:r>
            <w:r w:rsidRPr="006B234D">
              <w:rPr>
                <w:i/>
                <w:sz w:val="20"/>
                <w:szCs w:val="20"/>
              </w:rPr>
              <w:t>Section”, then “Status table” and “A**” (Accession giving rise to an objection procedure; click on A** for details of objections to the accession)</w:t>
            </w:r>
          </w:p>
          <w:p w14:paraId="49B3C132" w14:textId="1C0BECBC"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B209C" w:rsidRPr="006B234D">
              <w:rPr>
                <w:sz w:val="20"/>
                <w:szCs w:val="20"/>
              </w:rPr>
              <w:t> </w:t>
            </w:r>
            <w:r w:rsidRPr="006B234D">
              <w:rPr>
                <w:sz w:val="20"/>
                <w:szCs w:val="20"/>
              </w:rPr>
              <w:t>No</w:t>
            </w:r>
          </w:p>
        </w:tc>
      </w:tr>
      <w:tr w:rsidR="00D97E0B" w:rsidRPr="006B234D" w14:paraId="28FDE788" w14:textId="77777777" w:rsidTr="001368A9">
        <w:tc>
          <w:tcPr>
            <w:tcW w:w="4275" w:type="dxa"/>
          </w:tcPr>
          <w:p w14:paraId="2779D405" w14:textId="3E354BC0" w:rsidR="009617F0" w:rsidRPr="006B234D" w:rsidRDefault="009617F0" w:rsidP="00F542BF">
            <w:pPr>
              <w:pStyle w:val="PBParagraph"/>
              <w:numPr>
                <w:ilvl w:val="1"/>
                <w:numId w:val="32"/>
              </w:numPr>
              <w:spacing w:before="60" w:after="60"/>
              <w:rPr>
                <w:sz w:val="20"/>
                <w:szCs w:val="20"/>
              </w:rPr>
            </w:pPr>
            <w:r w:rsidRPr="006B234D">
              <w:rPr>
                <w:sz w:val="20"/>
                <w:szCs w:val="20"/>
              </w:rPr>
              <w:t>If [name of your State] consists of two or more territorial units, has [name of your State] made a declaration under Article 5</w:t>
            </w:r>
            <w:r w:rsidR="00FE2129" w:rsidRPr="006B234D">
              <w:rPr>
                <w:sz w:val="20"/>
                <w:szCs w:val="20"/>
              </w:rPr>
              <w:t>9</w:t>
            </w:r>
            <w:r w:rsidRPr="006B234D">
              <w:rPr>
                <w:sz w:val="20"/>
                <w:szCs w:val="20"/>
              </w:rPr>
              <w:t xml:space="preserve">? </w:t>
            </w:r>
          </w:p>
        </w:tc>
        <w:tc>
          <w:tcPr>
            <w:tcW w:w="5648" w:type="dxa"/>
          </w:tcPr>
          <w:p w14:paraId="07C79903" w14:textId="7A4A486E"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 xml:space="preserve">Yes (please elaborate): </w:t>
            </w:r>
            <w:r w:rsidRPr="006B234D">
              <w:rPr>
                <w:sz w:val="20"/>
                <w:szCs w:val="20"/>
              </w:rPr>
              <w:fldChar w:fldCharType="begin">
                <w:ffData>
                  <w:name w:val="Text5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DC1FF67" w14:textId="3DF45129"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 xml:space="preserve">No </w:t>
            </w:r>
          </w:p>
          <w:p w14:paraId="0F45CFB9" w14:textId="66A7F507" w:rsidR="002F7F96" w:rsidRPr="006B234D" w:rsidRDefault="00B20E51" w:rsidP="00674B93">
            <w:pPr>
              <w:pStyle w:val="PBParagraph"/>
              <w:numPr>
                <w:ilvl w:val="0"/>
                <w:numId w:val="0"/>
              </w:numPr>
              <w:spacing w:before="60" w:after="60"/>
              <w:rPr>
                <w:sz w:val="20"/>
                <w:szCs w:val="20"/>
              </w:rPr>
            </w:pPr>
            <w:r w:rsidRPr="006B234D">
              <w:rPr>
                <w:sz w:val="20"/>
                <w:szCs w:val="20"/>
              </w:rPr>
              <w:fldChar w:fldCharType="begin">
                <w:ffData>
                  <w:name w:val="Check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t applicable</w:t>
            </w:r>
          </w:p>
        </w:tc>
      </w:tr>
      <w:tr w:rsidR="00D97E0B" w:rsidRPr="006B234D" w14:paraId="331AE671" w14:textId="77777777" w:rsidTr="001368A9">
        <w:tc>
          <w:tcPr>
            <w:tcW w:w="4275" w:type="dxa"/>
          </w:tcPr>
          <w:p w14:paraId="7F19A0D4" w14:textId="4F10F9D3" w:rsidR="009617F0" w:rsidRPr="006B234D" w:rsidRDefault="009617F0" w:rsidP="00F542BF">
            <w:pPr>
              <w:pStyle w:val="PBParagraph"/>
              <w:numPr>
                <w:ilvl w:val="1"/>
                <w:numId w:val="32"/>
              </w:numPr>
              <w:spacing w:before="60" w:after="60"/>
              <w:rPr>
                <w:sz w:val="20"/>
                <w:szCs w:val="20"/>
              </w:rPr>
            </w:pPr>
            <w:r w:rsidRPr="006B234D">
              <w:rPr>
                <w:sz w:val="20"/>
                <w:szCs w:val="20"/>
              </w:rPr>
              <w:t xml:space="preserve">If [name of your State] is comprised of one or more overseas territories, please provide information about the applicability of the </w:t>
            </w:r>
            <w:r w:rsidR="00FE2129" w:rsidRPr="006B234D">
              <w:rPr>
                <w:sz w:val="20"/>
                <w:szCs w:val="20"/>
              </w:rPr>
              <w:t>1996</w:t>
            </w:r>
            <w:r w:rsidRPr="006B234D">
              <w:rPr>
                <w:sz w:val="20"/>
                <w:szCs w:val="20"/>
              </w:rPr>
              <w:t xml:space="preserve"> Convention to them.</w:t>
            </w:r>
          </w:p>
        </w:tc>
        <w:tc>
          <w:tcPr>
            <w:tcW w:w="5648" w:type="dxa"/>
          </w:tcPr>
          <w:p w14:paraId="6D9A92FF" w14:textId="570905D8" w:rsidR="009617F0" w:rsidRPr="006B234D" w:rsidRDefault="009617F0" w:rsidP="00674B93">
            <w:pPr>
              <w:pStyle w:val="CommentText"/>
              <w:spacing w:before="60" w:after="60"/>
            </w:pPr>
            <w:r w:rsidRPr="006B234D">
              <w:t xml:space="preserve">Please list the territories that are </w:t>
            </w:r>
            <w:r w:rsidRPr="006B234D">
              <w:rPr>
                <w:b/>
                <w:bCs/>
              </w:rPr>
              <w:t>bound</w:t>
            </w:r>
            <w:r w:rsidRPr="006B234D">
              <w:t xml:space="preserve"> by the </w:t>
            </w:r>
            <w:r w:rsidR="00FE2129" w:rsidRPr="006B234D">
              <w:t>1996</w:t>
            </w:r>
            <w:r w:rsidRPr="006B234D">
              <w:t xml:space="preserve"> Convention:</w:t>
            </w:r>
          </w:p>
          <w:p w14:paraId="031F5015" w14:textId="0B467F6E" w:rsidR="009617F0" w:rsidRPr="006B234D" w:rsidRDefault="009617F0" w:rsidP="00674B93">
            <w:pPr>
              <w:pStyle w:val="CommentText"/>
              <w:spacing w:before="60" w:after="60"/>
            </w:pPr>
            <w:r w:rsidRPr="006B234D">
              <w:fldChar w:fldCharType="begin">
                <w:ffData>
                  <w:name w:val="Text58"/>
                  <w:enabled/>
                  <w:calcOnExit w:val="0"/>
                  <w:textInput/>
                </w:ffData>
              </w:fldChar>
            </w:r>
            <w:r w:rsidRPr="006B234D">
              <w:instrText xml:space="preserve"> FORMTEXT </w:instrText>
            </w:r>
            <w:r w:rsidRPr="006B234D">
              <w:fldChar w:fldCharType="separate"/>
            </w:r>
            <w:r w:rsidRPr="006B234D">
              <w:rPr>
                <w:noProof/>
              </w:rPr>
              <w:t> </w:t>
            </w:r>
            <w:r w:rsidRPr="006B234D">
              <w:rPr>
                <w:noProof/>
              </w:rPr>
              <w:t> </w:t>
            </w:r>
            <w:r w:rsidRPr="006B234D">
              <w:rPr>
                <w:noProof/>
              </w:rPr>
              <w:t> </w:t>
            </w:r>
            <w:r w:rsidRPr="006B234D">
              <w:rPr>
                <w:noProof/>
              </w:rPr>
              <w:t> </w:t>
            </w:r>
            <w:r w:rsidRPr="006B234D">
              <w:rPr>
                <w:noProof/>
              </w:rPr>
              <w:t> </w:t>
            </w:r>
            <w:r w:rsidRPr="006B234D">
              <w:fldChar w:fldCharType="end"/>
            </w:r>
          </w:p>
          <w:p w14:paraId="2A2C0192" w14:textId="77777777" w:rsidR="00B17B6A" w:rsidRPr="006B234D" w:rsidRDefault="00B17B6A" w:rsidP="00674B93">
            <w:pPr>
              <w:pStyle w:val="PBParagraph"/>
              <w:numPr>
                <w:ilvl w:val="0"/>
                <w:numId w:val="0"/>
              </w:numPr>
              <w:spacing w:before="60" w:after="60"/>
              <w:rPr>
                <w:sz w:val="20"/>
                <w:szCs w:val="20"/>
              </w:rPr>
            </w:pPr>
          </w:p>
          <w:p w14:paraId="153BD303" w14:textId="13C829CB" w:rsidR="009617F0" w:rsidRPr="006B234D" w:rsidRDefault="009617F0" w:rsidP="00674B93">
            <w:pPr>
              <w:pStyle w:val="PBParagraph"/>
              <w:numPr>
                <w:ilvl w:val="0"/>
                <w:numId w:val="0"/>
              </w:numPr>
              <w:spacing w:before="60" w:after="60"/>
              <w:rPr>
                <w:sz w:val="20"/>
                <w:szCs w:val="20"/>
              </w:rPr>
            </w:pPr>
            <w:r w:rsidRPr="006B234D">
              <w:rPr>
                <w:sz w:val="20"/>
                <w:szCs w:val="20"/>
              </w:rPr>
              <w:t xml:space="preserve">Please list the territories that are </w:t>
            </w:r>
            <w:r w:rsidRPr="006B234D">
              <w:rPr>
                <w:b/>
                <w:sz w:val="20"/>
                <w:szCs w:val="20"/>
              </w:rPr>
              <w:t>not</w:t>
            </w:r>
            <w:r w:rsidRPr="006B234D">
              <w:rPr>
                <w:sz w:val="20"/>
                <w:szCs w:val="20"/>
              </w:rPr>
              <w:t xml:space="preserve"> bound by the </w:t>
            </w:r>
            <w:r w:rsidR="00FE2129" w:rsidRPr="006B234D">
              <w:rPr>
                <w:sz w:val="20"/>
                <w:szCs w:val="20"/>
              </w:rPr>
              <w:t>1996</w:t>
            </w:r>
            <w:r w:rsidRPr="006B234D">
              <w:rPr>
                <w:sz w:val="20"/>
                <w:szCs w:val="20"/>
              </w:rPr>
              <w:t xml:space="preserve"> Convention:</w:t>
            </w:r>
            <w:r w:rsidRPr="006B234D">
              <w:rPr>
                <w:sz w:val="20"/>
                <w:szCs w:val="20"/>
              </w:rPr>
              <w:fldChar w:fldCharType="begin">
                <w:ffData>
                  <w:name w:val="Text5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5F082C83" w14:textId="77777777">
        <w:tc>
          <w:tcPr>
            <w:tcW w:w="9923" w:type="dxa"/>
            <w:gridSpan w:val="2"/>
          </w:tcPr>
          <w:p w14:paraId="3240123B" w14:textId="28BA3E5F" w:rsidR="003975DD" w:rsidRPr="006B234D" w:rsidRDefault="00C4428A" w:rsidP="00674B93">
            <w:pPr>
              <w:pStyle w:val="CommentText"/>
              <w:spacing w:before="60" w:after="60"/>
            </w:pPr>
            <w:r w:rsidRPr="006B234D">
              <w:rPr>
                <w:b/>
                <w:bCs/>
              </w:rPr>
              <w:t>Last Update: [INSERT DATE]</w:t>
            </w:r>
          </w:p>
        </w:tc>
      </w:tr>
    </w:tbl>
    <w:p w14:paraId="5ECF6F31" w14:textId="77777777" w:rsidR="00306428" w:rsidRPr="006B234D" w:rsidRDefault="00306428" w:rsidP="00053A95">
      <w:pPr>
        <w:pStyle w:val="Heading1"/>
        <w:ind w:hanging="283"/>
        <w:jc w:val="both"/>
      </w:pPr>
      <w:bookmarkStart w:id="95" w:name="_Toc225332677"/>
      <w:bookmarkStart w:id="96" w:name="_Toc225413656"/>
      <w:r w:rsidRPr="006B234D">
        <w:t>Relevant legislation in [name of your State]</w:t>
      </w:r>
      <w:bookmarkEnd w:id="95"/>
      <w:bookmarkEnd w:id="96"/>
    </w:p>
    <w:p w14:paraId="56E99007" w14:textId="77777777" w:rsidR="00306428" w:rsidRPr="006B234D" w:rsidRDefault="00306428" w:rsidP="00E1472C">
      <w:pPr>
        <w:pStyle w:val="Heading2"/>
        <w:numPr>
          <w:ilvl w:val="0"/>
          <w:numId w:val="88"/>
        </w:numPr>
        <w:ind w:left="567"/>
        <w:rPr>
          <w:color w:val="03295A" w:themeColor="accent4"/>
        </w:rPr>
      </w:pPr>
      <w:bookmarkStart w:id="97" w:name="_Toc225332678"/>
      <w:bookmarkStart w:id="98" w:name="_Toc225413657"/>
      <w:r w:rsidRPr="006B234D">
        <w:t>1996 Child Protection Convention</w:t>
      </w:r>
      <w:bookmarkEnd w:id="97"/>
      <w:bookmarkEnd w:id="98"/>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D97E0B" w:rsidRPr="006B234D" w14:paraId="526FC27E" w14:textId="77777777" w:rsidTr="001368A9">
        <w:tc>
          <w:tcPr>
            <w:tcW w:w="4275" w:type="dxa"/>
          </w:tcPr>
          <w:p w14:paraId="750480E3" w14:textId="050ACFA3" w:rsidR="009617F0" w:rsidRPr="006B234D" w:rsidRDefault="009617F0" w:rsidP="00F542BF">
            <w:pPr>
              <w:pStyle w:val="PBParagraph"/>
              <w:numPr>
                <w:ilvl w:val="1"/>
                <w:numId w:val="33"/>
              </w:numPr>
              <w:spacing w:before="60" w:after="60"/>
              <w:rPr>
                <w:sz w:val="20"/>
                <w:szCs w:val="20"/>
              </w:rPr>
            </w:pPr>
            <w:r w:rsidRPr="006B234D">
              <w:rPr>
                <w:sz w:val="20"/>
                <w:szCs w:val="20"/>
              </w:rPr>
              <w:t xml:space="preserve">In [name of your State], was implementing legislation passed before the </w:t>
            </w:r>
            <w:r w:rsidR="00A53E0D" w:rsidRPr="006B234D">
              <w:rPr>
                <w:sz w:val="20"/>
                <w:szCs w:val="20"/>
              </w:rPr>
              <w:t>1996</w:t>
            </w:r>
            <w:r w:rsidRPr="006B234D">
              <w:rPr>
                <w:sz w:val="20"/>
                <w:szCs w:val="20"/>
              </w:rPr>
              <w:t xml:space="preserve"> </w:t>
            </w:r>
            <w:r w:rsidR="00A53E0D" w:rsidRPr="006B234D">
              <w:rPr>
                <w:sz w:val="20"/>
                <w:szCs w:val="20"/>
              </w:rPr>
              <w:t xml:space="preserve">Child </w:t>
            </w:r>
            <w:r w:rsidRPr="006B234D">
              <w:rPr>
                <w:sz w:val="20"/>
                <w:szCs w:val="20"/>
              </w:rPr>
              <w:t xml:space="preserve">Protection Convention entered into force in your domestic law? </w:t>
            </w:r>
          </w:p>
          <w:p w14:paraId="0F0E84F4" w14:textId="2BEEA93F" w:rsidR="009617F0" w:rsidRPr="006B234D" w:rsidRDefault="009617F0" w:rsidP="00674B93">
            <w:pPr>
              <w:pStyle w:val="PBParagraph"/>
              <w:numPr>
                <w:ilvl w:val="0"/>
                <w:numId w:val="0"/>
              </w:numPr>
              <w:spacing w:before="60" w:after="60"/>
              <w:ind w:left="591"/>
              <w:rPr>
                <w:i/>
                <w:sz w:val="20"/>
                <w:szCs w:val="20"/>
              </w:rPr>
            </w:pPr>
            <w:r w:rsidRPr="006B234D">
              <w:rPr>
                <w:i/>
                <w:sz w:val="20"/>
                <w:szCs w:val="20"/>
              </w:rPr>
              <w:t xml:space="preserve">If applicable, please provide a web link to </w:t>
            </w:r>
            <w:r w:rsidR="00D454CE" w:rsidRPr="006B234D">
              <w:rPr>
                <w:i/>
                <w:sz w:val="20"/>
                <w:szCs w:val="20"/>
              </w:rPr>
              <w:t xml:space="preserve">the </w:t>
            </w:r>
            <w:r w:rsidRPr="006B234D">
              <w:rPr>
                <w:i/>
                <w:sz w:val="20"/>
                <w:szCs w:val="20"/>
              </w:rPr>
              <w:t xml:space="preserve">legislation or attach a copy. </w:t>
            </w:r>
          </w:p>
        </w:tc>
        <w:tc>
          <w:tcPr>
            <w:tcW w:w="5648" w:type="dxa"/>
          </w:tcPr>
          <w:p w14:paraId="31BEBE32" w14:textId="6D5FB9B3"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5"/>
                  <w:enabled/>
                  <w:calcOnExit w:val="0"/>
                  <w:checkBox>
                    <w:sizeAuto/>
                    <w:default w:val="0"/>
                  </w:checkBox>
                </w:ffData>
              </w:fldChar>
            </w:r>
            <w:bookmarkStart w:id="99" w:name="Check3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99"/>
            <w:r w:rsidR="005A5629" w:rsidRPr="006B234D">
              <w:rPr>
                <w:sz w:val="20"/>
                <w:szCs w:val="20"/>
              </w:rPr>
              <w:t> </w:t>
            </w:r>
            <w:r w:rsidRPr="006B234D">
              <w:rPr>
                <w:sz w:val="20"/>
                <w:szCs w:val="20"/>
              </w:rPr>
              <w:t xml:space="preserve">Yes </w:t>
            </w:r>
          </w:p>
          <w:p w14:paraId="64D25236" w14:textId="06074AB3" w:rsidR="009617F0" w:rsidRPr="006B234D" w:rsidRDefault="009617F0" w:rsidP="00674B93">
            <w:pPr>
              <w:pStyle w:val="PBParagraph"/>
              <w:numPr>
                <w:ilvl w:val="0"/>
                <w:numId w:val="0"/>
              </w:numPr>
              <w:spacing w:before="60" w:after="60"/>
              <w:ind w:left="298"/>
              <w:rPr>
                <w:sz w:val="20"/>
                <w:szCs w:val="20"/>
              </w:rPr>
            </w:pPr>
            <w:r w:rsidRPr="006B234D">
              <w:rPr>
                <w:iCs/>
                <w:sz w:val="20"/>
                <w:szCs w:val="20"/>
              </w:rPr>
              <w:t>Please specify legislative provision(s) or implementing legislation and indicate the date that the legislation entered into force:</w:t>
            </w:r>
            <w:r w:rsidRPr="006B234D">
              <w:rPr>
                <w:sz w:val="20"/>
                <w:szCs w:val="20"/>
              </w:rPr>
              <w:t xml:space="preserve"> </w:t>
            </w:r>
            <w:r w:rsidRPr="006B234D">
              <w:rPr>
                <w:sz w:val="20"/>
                <w:szCs w:val="20"/>
              </w:rPr>
              <w:fldChar w:fldCharType="begin">
                <w:ffData>
                  <w:name w:val="Text32"/>
                  <w:enabled/>
                  <w:calcOnExit w:val="0"/>
                  <w:textInput/>
                </w:ffData>
              </w:fldChar>
            </w:r>
            <w:bookmarkStart w:id="100" w:name="Text3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00"/>
            <w:r w:rsidRPr="006B234D">
              <w:rPr>
                <w:sz w:val="20"/>
                <w:szCs w:val="20"/>
              </w:rPr>
              <w:t xml:space="preserve"> </w:t>
            </w:r>
          </w:p>
          <w:p w14:paraId="3B0F3BA3" w14:textId="7E7BE132"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36"/>
                  <w:enabled/>
                  <w:calcOnExit w:val="0"/>
                  <w:checkBox>
                    <w:sizeAuto/>
                    <w:default w:val="0"/>
                  </w:checkBox>
                </w:ffData>
              </w:fldChar>
            </w:r>
            <w:bookmarkStart w:id="101" w:name="Check3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01"/>
            <w:r w:rsidR="005A5629" w:rsidRPr="006B234D">
              <w:rPr>
                <w:sz w:val="20"/>
                <w:szCs w:val="20"/>
              </w:rPr>
              <w:t> </w:t>
            </w:r>
            <w:r w:rsidRPr="006B234D">
              <w:rPr>
                <w:sz w:val="20"/>
                <w:szCs w:val="20"/>
              </w:rPr>
              <w:t>No</w:t>
            </w:r>
          </w:p>
        </w:tc>
      </w:tr>
      <w:tr w:rsidR="00D97E0B" w:rsidRPr="006B234D" w14:paraId="33EBC438" w14:textId="77777777" w:rsidTr="001368A9">
        <w:tc>
          <w:tcPr>
            <w:tcW w:w="4275" w:type="dxa"/>
          </w:tcPr>
          <w:p w14:paraId="027CE99B" w14:textId="77777777" w:rsidR="00330543" w:rsidRPr="006B234D" w:rsidRDefault="00330543" w:rsidP="00F542BF">
            <w:pPr>
              <w:pStyle w:val="PBParagraph"/>
              <w:numPr>
                <w:ilvl w:val="1"/>
                <w:numId w:val="33"/>
              </w:numPr>
              <w:spacing w:before="60" w:after="60"/>
              <w:rPr>
                <w:sz w:val="20"/>
                <w:szCs w:val="20"/>
              </w:rPr>
            </w:pPr>
            <w:r w:rsidRPr="006B234D">
              <w:rPr>
                <w:sz w:val="20"/>
                <w:szCs w:val="20"/>
              </w:rPr>
              <w:t>Was any other legislative work carried out after the entry into force of the 1996 Convention in [name of your State], with a view to assist with its effective operation?</w:t>
            </w:r>
          </w:p>
          <w:p w14:paraId="2860A94D" w14:textId="0D1A7FC2" w:rsidR="000C2DFD" w:rsidRPr="006B234D" w:rsidRDefault="00330543" w:rsidP="00674B93">
            <w:pPr>
              <w:pStyle w:val="PBParagraph"/>
              <w:numPr>
                <w:ilvl w:val="0"/>
                <w:numId w:val="0"/>
              </w:numPr>
              <w:spacing w:before="60" w:after="60"/>
              <w:ind w:left="591"/>
              <w:rPr>
                <w:sz w:val="20"/>
                <w:szCs w:val="20"/>
              </w:rPr>
            </w:pPr>
            <w:r w:rsidRPr="006B234D">
              <w:rPr>
                <w:i/>
                <w:sz w:val="20"/>
                <w:szCs w:val="20"/>
              </w:rPr>
              <w:t xml:space="preserve">If applicable, please provide a web link to the legislation or attach a copy. </w:t>
            </w:r>
            <w:r w:rsidRPr="006B234D">
              <w:rPr>
                <w:sz w:val="20"/>
                <w:szCs w:val="20"/>
              </w:rPr>
              <w:t xml:space="preserve"> </w:t>
            </w:r>
          </w:p>
        </w:tc>
        <w:tc>
          <w:tcPr>
            <w:tcW w:w="5648" w:type="dxa"/>
          </w:tcPr>
          <w:p w14:paraId="04591B61" w14:textId="008F3F09"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3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 xml:space="preserve">Yes, substantive laws and / or procedural rules were enacted following the entry into force of the 1996 Convention in our State  </w:t>
            </w:r>
          </w:p>
          <w:p w14:paraId="697C1BF9" w14:textId="16E1DB95" w:rsidR="00330543" w:rsidRPr="006B234D" w:rsidRDefault="00330543" w:rsidP="00674B93">
            <w:pPr>
              <w:pStyle w:val="PBParagraph"/>
              <w:numPr>
                <w:ilvl w:val="0"/>
                <w:numId w:val="0"/>
              </w:numPr>
              <w:spacing w:before="60" w:after="60"/>
              <w:ind w:left="298"/>
              <w:rPr>
                <w:sz w:val="20"/>
                <w:szCs w:val="20"/>
              </w:rPr>
            </w:pPr>
            <w:r w:rsidRPr="006B234D">
              <w:rPr>
                <w:iCs/>
                <w:sz w:val="20"/>
                <w:szCs w:val="20"/>
              </w:rPr>
              <w:t>Please specify the legislative provision(s) or procedural rules and indicate the date that the legislation or procedural rules entered into force or effect</w:t>
            </w:r>
            <w:r w:rsidRPr="006B234D">
              <w:rPr>
                <w:sz w:val="20"/>
                <w:szCs w:val="20"/>
              </w:rPr>
              <w:t xml:space="preserve">: </w:t>
            </w:r>
            <w:r w:rsidRPr="006B234D">
              <w:rPr>
                <w:sz w:val="20"/>
                <w:szCs w:val="20"/>
              </w:rPr>
              <w:fldChar w:fldCharType="begin">
                <w:ffData>
                  <w:name w:val="Text3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1F4BA453" w14:textId="11CEA291" w:rsidR="000C2DFD"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 xml:space="preserve">No  </w:t>
            </w:r>
          </w:p>
        </w:tc>
      </w:tr>
      <w:tr w:rsidR="00D97E0B" w:rsidRPr="006B234D" w14:paraId="24C25140" w14:textId="77777777">
        <w:tc>
          <w:tcPr>
            <w:tcW w:w="9923" w:type="dxa"/>
            <w:gridSpan w:val="2"/>
          </w:tcPr>
          <w:p w14:paraId="6FDDA2FA" w14:textId="73E0B47B" w:rsidR="003975DD" w:rsidRPr="006B234D" w:rsidRDefault="00C4428A" w:rsidP="00674B93">
            <w:pPr>
              <w:pStyle w:val="PBParagraph"/>
              <w:numPr>
                <w:ilvl w:val="0"/>
                <w:numId w:val="0"/>
              </w:numPr>
              <w:spacing w:before="60" w:after="60"/>
              <w:ind w:left="298" w:hanging="298"/>
              <w:rPr>
                <w:sz w:val="20"/>
                <w:szCs w:val="20"/>
              </w:rPr>
            </w:pPr>
            <w:r w:rsidRPr="006B234D">
              <w:rPr>
                <w:b/>
                <w:bCs/>
                <w:sz w:val="20"/>
                <w:szCs w:val="20"/>
              </w:rPr>
              <w:t>Last Update: [INSERT DATE]</w:t>
            </w:r>
          </w:p>
        </w:tc>
      </w:tr>
    </w:tbl>
    <w:p w14:paraId="7C4C7AAD" w14:textId="27397EE3" w:rsidR="004F15DB" w:rsidRPr="006B234D" w:rsidRDefault="004F15DB" w:rsidP="00E1472C">
      <w:pPr>
        <w:pStyle w:val="Heading2"/>
        <w:numPr>
          <w:ilvl w:val="0"/>
          <w:numId w:val="88"/>
        </w:numPr>
        <w:ind w:left="567"/>
        <w:rPr>
          <w:color w:val="03295A" w:themeColor="accent4"/>
        </w:rPr>
      </w:pPr>
      <w:bookmarkStart w:id="102" w:name="_Toc225332679"/>
      <w:bookmarkStart w:id="103" w:name="_Toc225413658"/>
      <w:r w:rsidRPr="006B234D">
        <w:t xml:space="preserve">Other </w:t>
      </w:r>
      <w:r w:rsidR="00E8061E" w:rsidRPr="006B234D">
        <w:t xml:space="preserve">relevant </w:t>
      </w:r>
      <w:r w:rsidRPr="006B234D">
        <w:t>HCCH Conventions</w:t>
      </w:r>
      <w:bookmarkEnd w:id="102"/>
      <w:bookmarkEnd w:id="103"/>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D97E0B" w:rsidRPr="006B234D" w14:paraId="367B9EA2" w14:textId="77777777" w:rsidTr="001368A9">
        <w:tc>
          <w:tcPr>
            <w:tcW w:w="4275" w:type="dxa"/>
          </w:tcPr>
          <w:p w14:paraId="516698B1" w14:textId="38D591A4" w:rsidR="009E42B9" w:rsidRPr="006B234D" w:rsidRDefault="00AC7E28" w:rsidP="00564E3E">
            <w:pPr>
              <w:pStyle w:val="PBParagraph"/>
              <w:numPr>
                <w:ilvl w:val="0"/>
                <w:numId w:val="0"/>
              </w:numPr>
              <w:spacing w:before="60" w:after="60"/>
              <w:rPr>
                <w:sz w:val="20"/>
                <w:szCs w:val="20"/>
              </w:rPr>
            </w:pPr>
            <w:r w:rsidRPr="006B234D">
              <w:rPr>
                <w:sz w:val="20"/>
                <w:szCs w:val="20"/>
              </w:rPr>
              <w:t>Please indicate which</w:t>
            </w:r>
            <w:r w:rsidR="00223DD9" w:rsidRPr="006B234D">
              <w:rPr>
                <w:sz w:val="20"/>
                <w:szCs w:val="20"/>
              </w:rPr>
              <w:t xml:space="preserve"> of the following</w:t>
            </w:r>
            <w:r w:rsidRPr="006B234D">
              <w:rPr>
                <w:sz w:val="20"/>
                <w:szCs w:val="20"/>
              </w:rPr>
              <w:t xml:space="preserve"> HCCH Conventions </w:t>
            </w:r>
            <w:r w:rsidR="00E8061E" w:rsidRPr="006B234D">
              <w:rPr>
                <w:sz w:val="20"/>
                <w:szCs w:val="20"/>
              </w:rPr>
              <w:t xml:space="preserve">pertaining to the protection of persons </w:t>
            </w:r>
            <w:r w:rsidRPr="006B234D">
              <w:rPr>
                <w:sz w:val="20"/>
                <w:szCs w:val="20"/>
              </w:rPr>
              <w:t xml:space="preserve">in </w:t>
            </w:r>
            <w:r w:rsidR="00223DD9" w:rsidRPr="006B234D">
              <w:rPr>
                <w:sz w:val="20"/>
                <w:szCs w:val="20"/>
              </w:rPr>
              <w:t xml:space="preserve">[name of your State] is </w:t>
            </w:r>
            <w:r w:rsidR="001B3524" w:rsidRPr="006B234D">
              <w:rPr>
                <w:sz w:val="20"/>
                <w:szCs w:val="20"/>
              </w:rPr>
              <w:t xml:space="preserve">also </w:t>
            </w:r>
            <w:r w:rsidR="00223DD9" w:rsidRPr="006B234D">
              <w:rPr>
                <w:sz w:val="20"/>
                <w:szCs w:val="20"/>
              </w:rPr>
              <w:t>a party to:</w:t>
            </w:r>
          </w:p>
          <w:p w14:paraId="1FEC1B57" w14:textId="5914A005" w:rsidR="001C3550" w:rsidRPr="006B234D" w:rsidRDefault="00E73DB4" w:rsidP="00564E3E">
            <w:pPr>
              <w:pStyle w:val="PBParagraph"/>
              <w:numPr>
                <w:ilvl w:val="0"/>
                <w:numId w:val="0"/>
              </w:numPr>
              <w:spacing w:before="60" w:after="60"/>
              <w:rPr>
                <w:i/>
                <w:iCs/>
                <w:sz w:val="20"/>
                <w:szCs w:val="20"/>
              </w:rPr>
            </w:pPr>
            <w:r w:rsidRPr="006B234D">
              <w:rPr>
                <w:i/>
                <w:iCs/>
                <w:sz w:val="20"/>
                <w:szCs w:val="20"/>
              </w:rPr>
              <w:lastRenderedPageBreak/>
              <w:t xml:space="preserve">The fact that two </w:t>
            </w:r>
            <w:r w:rsidR="00531FB3" w:rsidRPr="006B234D">
              <w:rPr>
                <w:i/>
                <w:iCs/>
                <w:sz w:val="20"/>
                <w:szCs w:val="20"/>
              </w:rPr>
              <w:t>States</w:t>
            </w:r>
            <w:r w:rsidRPr="006B234D">
              <w:rPr>
                <w:i/>
                <w:iCs/>
                <w:sz w:val="20"/>
                <w:szCs w:val="20"/>
              </w:rPr>
              <w:t xml:space="preserve"> are both Contracting States to a particular Convention does not always mean they have a treaty relationship. For the 1980 Convention, there is an acceptance procedure between acceding States and existing Contracting States. For the 1993, 2000 and 2007 Conventions, there is an objection procedure. </w:t>
            </w:r>
            <w:r w:rsidR="001C3550" w:rsidRPr="006B234D">
              <w:rPr>
                <w:i/>
                <w:iCs/>
                <w:sz w:val="20"/>
                <w:szCs w:val="20"/>
              </w:rPr>
              <w:t>Please consult the status table</w:t>
            </w:r>
            <w:r w:rsidR="006C75F4" w:rsidRPr="006B234D">
              <w:rPr>
                <w:i/>
                <w:iCs/>
                <w:sz w:val="20"/>
                <w:szCs w:val="20"/>
              </w:rPr>
              <w:t xml:space="preserve"> of each Convention</w:t>
            </w:r>
            <w:r w:rsidR="001C3550" w:rsidRPr="006B234D">
              <w:rPr>
                <w:i/>
                <w:iCs/>
                <w:sz w:val="20"/>
                <w:szCs w:val="20"/>
              </w:rPr>
              <w:t xml:space="preserve"> on the HCCH website to verify whether </w:t>
            </w:r>
            <w:r w:rsidR="005F7EF4" w:rsidRPr="006B234D">
              <w:rPr>
                <w:i/>
                <w:iCs/>
                <w:sz w:val="20"/>
                <w:szCs w:val="20"/>
              </w:rPr>
              <w:t xml:space="preserve">[name of your State] has a treaty relationship with </w:t>
            </w:r>
            <w:r w:rsidR="007D5403" w:rsidRPr="006B234D">
              <w:rPr>
                <w:i/>
                <w:iCs/>
                <w:sz w:val="20"/>
                <w:szCs w:val="20"/>
              </w:rPr>
              <w:t xml:space="preserve">another Contracting </w:t>
            </w:r>
            <w:r w:rsidR="005F7EF4" w:rsidRPr="006B234D">
              <w:rPr>
                <w:i/>
                <w:iCs/>
                <w:sz w:val="20"/>
                <w:szCs w:val="20"/>
              </w:rPr>
              <w:t>State.</w:t>
            </w:r>
          </w:p>
        </w:tc>
        <w:tc>
          <w:tcPr>
            <w:tcW w:w="5648" w:type="dxa"/>
          </w:tcPr>
          <w:p w14:paraId="3E4D74CC" w14:textId="4F416BC0" w:rsidR="00F003C5" w:rsidRPr="006B234D" w:rsidRDefault="00F003C5" w:rsidP="00674B93">
            <w:pPr>
              <w:pStyle w:val="PBParagraph"/>
              <w:numPr>
                <w:ilvl w:val="0"/>
                <w:numId w:val="0"/>
              </w:numPr>
              <w:spacing w:before="60" w:after="60"/>
              <w:ind w:left="284" w:hanging="284"/>
              <w:rPr>
                <w:i/>
                <w:sz w:val="20"/>
                <w:szCs w:val="20"/>
              </w:rPr>
            </w:pPr>
            <w:r w:rsidRPr="006B234D">
              <w:rPr>
                <w:sz w:val="20"/>
                <w:szCs w:val="20"/>
              </w:rPr>
              <w:lastRenderedPageBreak/>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hyperlink r:id="rId14" w:history="1">
              <w:r w:rsidRPr="006B234D">
                <w:rPr>
                  <w:rStyle w:val="Hyperlink"/>
                  <w:color w:val="auto"/>
                  <w:sz w:val="20"/>
                  <w:szCs w:val="20"/>
                </w:rPr>
                <w:t>1980 Child Abduction Convention</w:t>
              </w:r>
            </w:hyperlink>
            <w:r w:rsidRPr="006B234D">
              <w:rPr>
                <w:sz w:val="20"/>
                <w:szCs w:val="20"/>
              </w:rPr>
              <w:t xml:space="preserve"> </w:t>
            </w:r>
            <w:r w:rsidR="00223DD9" w:rsidRPr="006B234D">
              <w:rPr>
                <w:sz w:val="20"/>
                <w:szCs w:val="20"/>
              </w:rPr>
              <w:t>(p</w:t>
            </w:r>
            <w:r w:rsidRPr="006B234D">
              <w:rPr>
                <w:iCs/>
                <w:sz w:val="20"/>
                <w:szCs w:val="20"/>
              </w:rPr>
              <w:t xml:space="preserve">lease specify the date </w:t>
            </w:r>
            <w:r w:rsidR="00223DD9" w:rsidRPr="006B234D">
              <w:rPr>
                <w:iCs/>
                <w:sz w:val="20"/>
                <w:szCs w:val="20"/>
              </w:rPr>
              <w:t>it</w:t>
            </w:r>
            <w:r w:rsidRPr="006B234D">
              <w:rPr>
                <w:iCs/>
                <w:sz w:val="20"/>
                <w:szCs w:val="20"/>
              </w:rPr>
              <w:t xml:space="preserve"> entered into force in </w:t>
            </w:r>
            <w:r w:rsidR="007D12EA" w:rsidRPr="006B234D">
              <w:rPr>
                <w:iCs/>
                <w:sz w:val="20"/>
                <w:szCs w:val="20"/>
              </w:rPr>
              <w:t xml:space="preserve">[name of </w:t>
            </w:r>
            <w:r w:rsidRPr="006B234D">
              <w:rPr>
                <w:iCs/>
                <w:sz w:val="20"/>
                <w:szCs w:val="20"/>
              </w:rPr>
              <w:t>your State</w:t>
            </w:r>
            <w:r w:rsidR="007D12EA" w:rsidRPr="006B234D">
              <w:rPr>
                <w:iCs/>
                <w:sz w:val="20"/>
                <w:szCs w:val="20"/>
              </w:rPr>
              <w:t>]</w:t>
            </w:r>
            <w:r w:rsidR="00223DD9" w:rsidRPr="006B234D">
              <w:rPr>
                <w:iCs/>
                <w:sz w:val="20"/>
                <w:szCs w:val="20"/>
              </w:rPr>
              <w:t>)</w:t>
            </w:r>
            <w:r w:rsidRPr="006B234D">
              <w:rPr>
                <w:iCs/>
                <w:sz w:val="20"/>
                <w:szCs w:val="20"/>
              </w:rPr>
              <w:t>:</w:t>
            </w:r>
            <w:r w:rsidRPr="006B234D">
              <w:rPr>
                <w:i/>
                <w:sz w:val="20"/>
                <w:szCs w:val="20"/>
              </w:rPr>
              <w:t xml:space="preserve"> </w:t>
            </w:r>
            <w:r w:rsidRPr="006B234D">
              <w:rPr>
                <w:i/>
                <w:sz w:val="20"/>
                <w:szCs w:val="20"/>
              </w:rPr>
              <w:fldChar w:fldCharType="begin">
                <w:ffData>
                  <w:name w:val="Text10"/>
                  <w:enabled/>
                  <w:calcOnExit w:val="0"/>
                  <w:textInput/>
                </w:ffData>
              </w:fldChar>
            </w:r>
            <w:r w:rsidRPr="006B234D">
              <w:rPr>
                <w:i/>
                <w:sz w:val="20"/>
                <w:szCs w:val="20"/>
              </w:rPr>
              <w:instrText xml:space="preserve"> FORMTEXT </w:instrText>
            </w:r>
            <w:r w:rsidRPr="006B234D">
              <w:rPr>
                <w:i/>
                <w:sz w:val="20"/>
                <w:szCs w:val="20"/>
              </w:rPr>
            </w:r>
            <w:r w:rsidRPr="006B234D">
              <w:rPr>
                <w:i/>
                <w:sz w:val="20"/>
                <w:szCs w:val="20"/>
              </w:rPr>
              <w:fldChar w:fldCharType="separate"/>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fldChar w:fldCharType="end"/>
            </w:r>
          </w:p>
          <w:p w14:paraId="5D0D9695" w14:textId="130AB7A4" w:rsidR="009E42B9" w:rsidRPr="006B234D" w:rsidRDefault="00F003C5" w:rsidP="00674B93">
            <w:pPr>
              <w:pStyle w:val="PBParagraph"/>
              <w:numPr>
                <w:ilvl w:val="0"/>
                <w:numId w:val="0"/>
              </w:numPr>
              <w:spacing w:before="60" w:after="60"/>
              <w:ind w:left="284" w:hanging="284"/>
              <w:rPr>
                <w:i/>
                <w:sz w:val="20"/>
                <w:szCs w:val="20"/>
              </w:rPr>
            </w:pPr>
            <w:r w:rsidRPr="006B234D">
              <w:rPr>
                <w:sz w:val="20"/>
                <w:szCs w:val="20"/>
              </w:rPr>
              <w:lastRenderedPageBreak/>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hyperlink r:id="rId15" w:history="1">
              <w:r w:rsidR="00096B8D" w:rsidRPr="006B234D">
                <w:rPr>
                  <w:rStyle w:val="Hyperlink"/>
                  <w:color w:val="auto"/>
                  <w:sz w:val="20"/>
                  <w:szCs w:val="20"/>
                </w:rPr>
                <w:t>1993 Adoption Convention</w:t>
              </w:r>
            </w:hyperlink>
            <w:r w:rsidR="00096B8D" w:rsidRPr="006B234D">
              <w:rPr>
                <w:sz w:val="20"/>
                <w:szCs w:val="20"/>
              </w:rPr>
              <w:t xml:space="preserve"> (p</w:t>
            </w:r>
            <w:r w:rsidR="00096B8D" w:rsidRPr="006B234D">
              <w:rPr>
                <w:iCs/>
                <w:sz w:val="20"/>
                <w:szCs w:val="20"/>
              </w:rPr>
              <w:t>lease specify the date it entered into force in [name of your State]):</w:t>
            </w:r>
            <w:r w:rsidR="00096B8D" w:rsidRPr="006B234D">
              <w:rPr>
                <w:i/>
                <w:sz w:val="20"/>
                <w:szCs w:val="20"/>
              </w:rPr>
              <w:t xml:space="preserve"> </w:t>
            </w:r>
            <w:r w:rsidR="00096B8D" w:rsidRPr="006B234D">
              <w:rPr>
                <w:i/>
                <w:sz w:val="20"/>
                <w:szCs w:val="20"/>
              </w:rPr>
              <w:fldChar w:fldCharType="begin">
                <w:ffData>
                  <w:name w:val="Text10"/>
                  <w:enabled/>
                  <w:calcOnExit w:val="0"/>
                  <w:textInput/>
                </w:ffData>
              </w:fldChar>
            </w:r>
            <w:r w:rsidR="00096B8D" w:rsidRPr="006B234D">
              <w:rPr>
                <w:i/>
                <w:sz w:val="20"/>
                <w:szCs w:val="20"/>
              </w:rPr>
              <w:instrText xml:space="preserve"> FORMTEXT </w:instrText>
            </w:r>
            <w:r w:rsidR="00096B8D" w:rsidRPr="006B234D">
              <w:rPr>
                <w:i/>
                <w:sz w:val="20"/>
                <w:szCs w:val="20"/>
              </w:rPr>
            </w:r>
            <w:r w:rsidR="00096B8D" w:rsidRPr="006B234D">
              <w:rPr>
                <w:i/>
                <w:sz w:val="20"/>
                <w:szCs w:val="20"/>
              </w:rPr>
              <w:fldChar w:fldCharType="separate"/>
            </w:r>
            <w:r w:rsidR="00096B8D" w:rsidRPr="006B234D">
              <w:rPr>
                <w:i/>
                <w:sz w:val="20"/>
                <w:szCs w:val="20"/>
              </w:rPr>
              <w:t> </w:t>
            </w:r>
            <w:r w:rsidR="00096B8D" w:rsidRPr="006B234D">
              <w:rPr>
                <w:i/>
                <w:sz w:val="20"/>
                <w:szCs w:val="20"/>
              </w:rPr>
              <w:t> </w:t>
            </w:r>
            <w:r w:rsidR="00096B8D" w:rsidRPr="006B234D">
              <w:rPr>
                <w:i/>
                <w:sz w:val="20"/>
                <w:szCs w:val="20"/>
              </w:rPr>
              <w:t> </w:t>
            </w:r>
            <w:r w:rsidR="00096B8D" w:rsidRPr="006B234D">
              <w:rPr>
                <w:i/>
                <w:sz w:val="20"/>
                <w:szCs w:val="20"/>
              </w:rPr>
              <w:t> </w:t>
            </w:r>
            <w:r w:rsidR="00096B8D" w:rsidRPr="006B234D">
              <w:rPr>
                <w:i/>
                <w:sz w:val="20"/>
                <w:szCs w:val="20"/>
              </w:rPr>
              <w:t> </w:t>
            </w:r>
            <w:r w:rsidR="00096B8D" w:rsidRPr="006B234D">
              <w:rPr>
                <w:i/>
                <w:sz w:val="20"/>
                <w:szCs w:val="20"/>
              </w:rPr>
              <w:fldChar w:fldCharType="end"/>
            </w:r>
          </w:p>
          <w:p w14:paraId="19350453" w14:textId="2FBD789E" w:rsidR="00096B8D" w:rsidRPr="006B234D" w:rsidRDefault="00096B8D" w:rsidP="00674B93">
            <w:pPr>
              <w:pStyle w:val="PBParagraph"/>
              <w:numPr>
                <w:ilvl w:val="0"/>
                <w:numId w:val="0"/>
              </w:numPr>
              <w:spacing w:before="60" w:after="60"/>
              <w:ind w:left="284" w:hanging="284"/>
              <w:rPr>
                <w:i/>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hyperlink r:id="rId16" w:history="1">
              <w:r w:rsidR="00D337BA" w:rsidRPr="006B234D">
                <w:rPr>
                  <w:rStyle w:val="Hyperlink"/>
                  <w:color w:val="auto"/>
                  <w:sz w:val="20"/>
                  <w:szCs w:val="20"/>
                </w:rPr>
                <w:t>2007 Child Support Convention</w:t>
              </w:r>
            </w:hyperlink>
            <w:r w:rsidR="00D337BA" w:rsidRPr="006B234D">
              <w:rPr>
                <w:sz w:val="20"/>
                <w:szCs w:val="20"/>
              </w:rPr>
              <w:t xml:space="preserve"> (p</w:t>
            </w:r>
            <w:r w:rsidR="00D337BA" w:rsidRPr="006B234D">
              <w:rPr>
                <w:iCs/>
                <w:sz w:val="20"/>
                <w:szCs w:val="20"/>
              </w:rPr>
              <w:t>lease specify the date it entered into force in [name of your State]):</w:t>
            </w:r>
            <w:r w:rsidR="00D337BA" w:rsidRPr="006B234D">
              <w:rPr>
                <w:i/>
                <w:sz w:val="20"/>
                <w:szCs w:val="20"/>
              </w:rPr>
              <w:t xml:space="preserve"> </w:t>
            </w:r>
            <w:r w:rsidR="00D337BA" w:rsidRPr="006B234D">
              <w:rPr>
                <w:i/>
                <w:sz w:val="20"/>
                <w:szCs w:val="20"/>
              </w:rPr>
              <w:fldChar w:fldCharType="begin">
                <w:ffData>
                  <w:name w:val="Text10"/>
                  <w:enabled/>
                  <w:calcOnExit w:val="0"/>
                  <w:textInput/>
                </w:ffData>
              </w:fldChar>
            </w:r>
            <w:r w:rsidR="00D337BA" w:rsidRPr="006B234D">
              <w:rPr>
                <w:i/>
                <w:sz w:val="20"/>
                <w:szCs w:val="20"/>
              </w:rPr>
              <w:instrText xml:space="preserve"> FORMTEXT </w:instrText>
            </w:r>
            <w:r w:rsidR="00D337BA" w:rsidRPr="006B234D">
              <w:rPr>
                <w:i/>
                <w:sz w:val="20"/>
                <w:szCs w:val="20"/>
              </w:rPr>
            </w:r>
            <w:r w:rsidR="00D337BA" w:rsidRPr="006B234D">
              <w:rPr>
                <w:i/>
                <w:sz w:val="20"/>
                <w:szCs w:val="20"/>
              </w:rPr>
              <w:fldChar w:fldCharType="separate"/>
            </w:r>
            <w:r w:rsidR="00D337BA" w:rsidRPr="006B234D">
              <w:rPr>
                <w:i/>
                <w:sz w:val="20"/>
                <w:szCs w:val="20"/>
              </w:rPr>
              <w:t> </w:t>
            </w:r>
            <w:r w:rsidR="00D337BA" w:rsidRPr="006B234D">
              <w:rPr>
                <w:i/>
                <w:sz w:val="20"/>
                <w:szCs w:val="20"/>
              </w:rPr>
              <w:t> </w:t>
            </w:r>
            <w:r w:rsidR="00D337BA" w:rsidRPr="006B234D">
              <w:rPr>
                <w:i/>
                <w:sz w:val="20"/>
                <w:szCs w:val="20"/>
              </w:rPr>
              <w:t> </w:t>
            </w:r>
            <w:r w:rsidR="00D337BA" w:rsidRPr="006B234D">
              <w:rPr>
                <w:i/>
                <w:sz w:val="20"/>
                <w:szCs w:val="20"/>
              </w:rPr>
              <w:t> </w:t>
            </w:r>
            <w:r w:rsidR="00D337BA" w:rsidRPr="006B234D">
              <w:rPr>
                <w:i/>
                <w:sz w:val="20"/>
                <w:szCs w:val="20"/>
              </w:rPr>
              <w:t> </w:t>
            </w:r>
            <w:r w:rsidR="00D337BA" w:rsidRPr="006B234D">
              <w:rPr>
                <w:i/>
                <w:sz w:val="20"/>
                <w:szCs w:val="20"/>
              </w:rPr>
              <w:fldChar w:fldCharType="end"/>
            </w:r>
          </w:p>
          <w:p w14:paraId="738D9C83" w14:textId="185823C1" w:rsidR="009E42B9" w:rsidRPr="006B234D" w:rsidRDefault="00D337BA" w:rsidP="00674B93">
            <w:pPr>
              <w:pStyle w:val="PBParagraph"/>
              <w:numPr>
                <w:ilvl w:val="0"/>
                <w:numId w:val="0"/>
              </w:numPr>
              <w:spacing w:before="60" w:after="60"/>
              <w:ind w:left="284" w:hanging="284"/>
              <w:rPr>
                <w:i/>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hyperlink r:id="rId17" w:history="1">
              <w:r w:rsidRPr="006B234D">
                <w:rPr>
                  <w:rStyle w:val="Hyperlink"/>
                  <w:color w:val="auto"/>
                  <w:sz w:val="20"/>
                  <w:szCs w:val="20"/>
                </w:rPr>
                <w:t>20</w:t>
              </w:r>
              <w:r w:rsidR="000975DA" w:rsidRPr="006B234D">
                <w:rPr>
                  <w:rStyle w:val="Hyperlink"/>
                  <w:color w:val="auto"/>
                  <w:sz w:val="20"/>
                  <w:szCs w:val="20"/>
                </w:rPr>
                <w:t>0</w:t>
              </w:r>
              <w:r w:rsidRPr="006B234D">
                <w:rPr>
                  <w:rStyle w:val="Hyperlink"/>
                  <w:color w:val="auto"/>
                  <w:sz w:val="20"/>
                  <w:szCs w:val="20"/>
                </w:rPr>
                <w:t>7 Maintenance Obligations Protocol</w:t>
              </w:r>
            </w:hyperlink>
            <w:r w:rsidRPr="006B234D">
              <w:rPr>
                <w:sz w:val="20"/>
                <w:szCs w:val="20"/>
              </w:rPr>
              <w:t xml:space="preserve"> (p</w:t>
            </w:r>
            <w:r w:rsidRPr="006B234D">
              <w:rPr>
                <w:iCs/>
                <w:sz w:val="20"/>
                <w:szCs w:val="20"/>
              </w:rPr>
              <w:t>lease specify the date it entered into force in [name of your State]):</w:t>
            </w:r>
            <w:r w:rsidRPr="006B234D">
              <w:rPr>
                <w:i/>
                <w:sz w:val="20"/>
                <w:szCs w:val="20"/>
              </w:rPr>
              <w:t xml:space="preserve"> </w:t>
            </w:r>
            <w:r w:rsidRPr="006B234D">
              <w:rPr>
                <w:i/>
                <w:sz w:val="20"/>
                <w:szCs w:val="20"/>
              </w:rPr>
              <w:fldChar w:fldCharType="begin">
                <w:ffData>
                  <w:name w:val="Text10"/>
                  <w:enabled/>
                  <w:calcOnExit w:val="0"/>
                  <w:textInput/>
                </w:ffData>
              </w:fldChar>
            </w:r>
            <w:r w:rsidRPr="006B234D">
              <w:rPr>
                <w:i/>
                <w:sz w:val="20"/>
                <w:szCs w:val="20"/>
              </w:rPr>
              <w:instrText xml:space="preserve"> FORMTEXT </w:instrText>
            </w:r>
            <w:r w:rsidRPr="006B234D">
              <w:rPr>
                <w:i/>
                <w:sz w:val="20"/>
                <w:szCs w:val="20"/>
              </w:rPr>
            </w:r>
            <w:r w:rsidRPr="006B234D">
              <w:rPr>
                <w:i/>
                <w:sz w:val="20"/>
                <w:szCs w:val="20"/>
              </w:rPr>
              <w:fldChar w:fldCharType="separate"/>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fldChar w:fldCharType="end"/>
            </w:r>
          </w:p>
          <w:p w14:paraId="3D77C2DE" w14:textId="2B442E70" w:rsidR="00E8061E" w:rsidRPr="006B234D" w:rsidRDefault="00E8061E" w:rsidP="00674B93">
            <w:pPr>
              <w:pStyle w:val="PBParagraph"/>
              <w:numPr>
                <w:ilvl w:val="0"/>
                <w:numId w:val="0"/>
              </w:numPr>
              <w:spacing w:before="60" w:after="60"/>
              <w:ind w:left="284"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hyperlink r:id="rId18" w:history="1">
              <w:r w:rsidRPr="006B234D">
                <w:rPr>
                  <w:rStyle w:val="Hyperlink"/>
                  <w:color w:val="auto"/>
                  <w:sz w:val="20"/>
                  <w:szCs w:val="20"/>
                </w:rPr>
                <w:t>2000 Protection of Adults Convention</w:t>
              </w:r>
            </w:hyperlink>
            <w:r w:rsidRPr="006B234D">
              <w:rPr>
                <w:sz w:val="20"/>
                <w:szCs w:val="20"/>
              </w:rPr>
              <w:t xml:space="preserve"> (p</w:t>
            </w:r>
            <w:r w:rsidRPr="006B234D">
              <w:rPr>
                <w:iCs/>
                <w:sz w:val="20"/>
                <w:szCs w:val="20"/>
              </w:rPr>
              <w:t>lease specify the date it entered into force in [name of your State]):</w:t>
            </w:r>
            <w:r w:rsidRPr="006B234D">
              <w:rPr>
                <w:i/>
                <w:sz w:val="20"/>
                <w:szCs w:val="20"/>
              </w:rPr>
              <w:t xml:space="preserve"> </w:t>
            </w:r>
            <w:r w:rsidRPr="006B234D">
              <w:rPr>
                <w:i/>
                <w:sz w:val="20"/>
                <w:szCs w:val="20"/>
              </w:rPr>
              <w:fldChar w:fldCharType="begin">
                <w:ffData>
                  <w:name w:val="Text10"/>
                  <w:enabled/>
                  <w:calcOnExit w:val="0"/>
                  <w:textInput/>
                </w:ffData>
              </w:fldChar>
            </w:r>
            <w:r w:rsidRPr="006B234D">
              <w:rPr>
                <w:i/>
                <w:sz w:val="20"/>
                <w:szCs w:val="20"/>
              </w:rPr>
              <w:instrText xml:space="preserve"> FORMTEXT </w:instrText>
            </w:r>
            <w:r w:rsidRPr="006B234D">
              <w:rPr>
                <w:i/>
                <w:sz w:val="20"/>
                <w:szCs w:val="20"/>
              </w:rPr>
            </w:r>
            <w:r w:rsidRPr="006B234D">
              <w:rPr>
                <w:i/>
                <w:sz w:val="20"/>
                <w:szCs w:val="20"/>
              </w:rPr>
              <w:fldChar w:fldCharType="separate"/>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t> </w:t>
            </w:r>
            <w:r w:rsidRPr="006B234D">
              <w:rPr>
                <w:i/>
                <w:sz w:val="20"/>
                <w:szCs w:val="20"/>
              </w:rPr>
              <w:fldChar w:fldCharType="end"/>
            </w:r>
          </w:p>
        </w:tc>
      </w:tr>
      <w:tr w:rsidR="00D97E0B" w:rsidRPr="006B234D" w14:paraId="7F86C1D2" w14:textId="77777777">
        <w:tc>
          <w:tcPr>
            <w:tcW w:w="9923" w:type="dxa"/>
            <w:gridSpan w:val="2"/>
          </w:tcPr>
          <w:p w14:paraId="2195811C" w14:textId="7F40FD1F" w:rsidR="00C51F0F" w:rsidRPr="006B234D" w:rsidRDefault="00C4428A" w:rsidP="00674B93">
            <w:pPr>
              <w:pStyle w:val="PBParagraph"/>
              <w:numPr>
                <w:ilvl w:val="0"/>
                <w:numId w:val="0"/>
              </w:numPr>
              <w:spacing w:before="60" w:after="60"/>
              <w:ind w:left="284" w:hanging="284"/>
              <w:rPr>
                <w:sz w:val="20"/>
                <w:szCs w:val="20"/>
              </w:rPr>
            </w:pPr>
            <w:r w:rsidRPr="006B234D">
              <w:rPr>
                <w:b/>
                <w:bCs/>
                <w:sz w:val="20"/>
                <w:szCs w:val="20"/>
              </w:rPr>
              <w:lastRenderedPageBreak/>
              <w:t>Last Update: [INSERT DATE]</w:t>
            </w:r>
          </w:p>
        </w:tc>
      </w:tr>
    </w:tbl>
    <w:p w14:paraId="0B8DEEBA" w14:textId="77777777" w:rsidR="004F15DB" w:rsidRPr="006B234D" w:rsidRDefault="004F15DB" w:rsidP="00E1472C">
      <w:pPr>
        <w:pStyle w:val="Heading2"/>
        <w:numPr>
          <w:ilvl w:val="0"/>
          <w:numId w:val="88"/>
        </w:numPr>
        <w:ind w:left="567"/>
        <w:rPr>
          <w:sz w:val="22"/>
          <w:szCs w:val="22"/>
        </w:rPr>
      </w:pPr>
      <w:bookmarkStart w:id="104" w:name="_Toc225332680"/>
      <w:bookmarkStart w:id="105" w:name="_Toc225413659"/>
      <w:r w:rsidRPr="006B234D">
        <w:t>Other agreements on international child protection</w:t>
      </w:r>
      <w:bookmarkEnd w:id="104"/>
      <w:bookmarkEnd w:id="105"/>
    </w:p>
    <w:tbl>
      <w:tblPr>
        <w:tblStyle w:val="TableGrid"/>
        <w:tblW w:w="9923" w:type="dxa"/>
        <w:tblInd w:w="-5" w:type="dxa"/>
        <w:tblLook w:val="04A0" w:firstRow="1" w:lastRow="0" w:firstColumn="1" w:lastColumn="0" w:noHBand="0" w:noVBand="1"/>
      </w:tblPr>
      <w:tblGrid>
        <w:gridCol w:w="4275"/>
        <w:gridCol w:w="5648"/>
      </w:tblGrid>
      <w:tr w:rsidR="00D97E0B" w:rsidRPr="006B234D" w14:paraId="532558D2" w14:textId="77777777" w:rsidTr="001368A9">
        <w:tc>
          <w:tcPr>
            <w:tcW w:w="4275" w:type="dxa"/>
          </w:tcPr>
          <w:p w14:paraId="3855014E" w14:textId="269AC03B" w:rsidR="009617F0" w:rsidRPr="006B234D" w:rsidRDefault="009617F0" w:rsidP="00607BCB">
            <w:pPr>
              <w:pStyle w:val="PBParagraph"/>
              <w:numPr>
                <w:ilvl w:val="0"/>
                <w:numId w:val="0"/>
              </w:numPr>
              <w:spacing w:before="60" w:after="60"/>
              <w:rPr>
                <w:sz w:val="20"/>
                <w:szCs w:val="20"/>
              </w:rPr>
            </w:pPr>
            <w:r w:rsidRPr="006B234D">
              <w:rPr>
                <w:sz w:val="20"/>
                <w:szCs w:val="20"/>
              </w:rPr>
              <w:t xml:space="preserve">Is [name of your State] a party to other international agreements which relate to </w:t>
            </w:r>
            <w:r w:rsidR="007C1D94" w:rsidRPr="006B234D">
              <w:rPr>
                <w:sz w:val="20"/>
                <w:szCs w:val="20"/>
              </w:rPr>
              <w:t>international child</w:t>
            </w:r>
            <w:r w:rsidRPr="006B234D">
              <w:rPr>
                <w:sz w:val="20"/>
                <w:szCs w:val="20"/>
              </w:rPr>
              <w:t xml:space="preserve"> protection?</w:t>
            </w:r>
          </w:p>
        </w:tc>
        <w:tc>
          <w:tcPr>
            <w:tcW w:w="5648" w:type="dxa"/>
          </w:tcPr>
          <w:p w14:paraId="52C0A580" w14:textId="1F49532D" w:rsidR="009617F0" w:rsidRPr="006B234D" w:rsidRDefault="009617F0"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6"/>
                  <w:enabled/>
                  <w:calcOnExit w:val="0"/>
                  <w:checkBox>
                    <w:sizeAuto/>
                    <w:default w:val="0"/>
                  </w:checkBox>
                </w:ffData>
              </w:fldChar>
            </w:r>
            <w:bookmarkStart w:id="106" w:name="Check4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06"/>
            <w:r w:rsidR="005A5629" w:rsidRPr="006B234D">
              <w:rPr>
                <w:sz w:val="20"/>
                <w:szCs w:val="20"/>
              </w:rPr>
              <w:t> </w:t>
            </w:r>
            <w:r w:rsidRPr="006B234D">
              <w:rPr>
                <w:sz w:val="20"/>
                <w:szCs w:val="20"/>
              </w:rPr>
              <w:t>Yes</w:t>
            </w:r>
            <w:r w:rsidR="002B1101" w:rsidRPr="006B234D">
              <w:rPr>
                <w:sz w:val="20"/>
                <w:szCs w:val="20"/>
              </w:rPr>
              <w:t xml:space="preserve"> (</w:t>
            </w:r>
            <w:r w:rsidRPr="006B234D">
              <w:rPr>
                <w:sz w:val="20"/>
                <w:szCs w:val="20"/>
              </w:rPr>
              <w:t>please tick all the boxes that apply</w:t>
            </w:r>
            <w:r w:rsidR="002B1101" w:rsidRPr="006B234D">
              <w:rPr>
                <w:sz w:val="20"/>
                <w:szCs w:val="20"/>
              </w:rPr>
              <w:t>)</w:t>
            </w:r>
            <w:r w:rsidRPr="006B234D">
              <w:rPr>
                <w:sz w:val="20"/>
                <w:szCs w:val="20"/>
              </w:rPr>
              <w:t xml:space="preserve">: </w:t>
            </w:r>
          </w:p>
          <w:p w14:paraId="4E1C0D5E" w14:textId="388E72EC" w:rsidR="00EE231F" w:rsidRPr="006B234D" w:rsidRDefault="00116931" w:rsidP="005C26A8">
            <w:pPr>
              <w:pStyle w:val="PBParagraph"/>
              <w:numPr>
                <w:ilvl w:val="0"/>
                <w:numId w:val="0"/>
              </w:numPr>
              <w:spacing w:before="60" w:after="60"/>
              <w:ind w:left="583"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1989 UN Convention on the Rights of the Child (UNC</w:t>
            </w:r>
            <w:r w:rsidR="00511D2D" w:rsidRPr="006B234D">
              <w:rPr>
                <w:sz w:val="20"/>
                <w:szCs w:val="20"/>
              </w:rPr>
              <w:t>RC</w:t>
            </w:r>
            <w:r w:rsidRPr="006B234D">
              <w:rPr>
                <w:sz w:val="20"/>
                <w:szCs w:val="20"/>
              </w:rPr>
              <w:t>)</w:t>
            </w:r>
          </w:p>
          <w:p w14:paraId="642C80FE" w14:textId="7E6BE5E3" w:rsidR="00116931" w:rsidRPr="006B234D" w:rsidRDefault="00D93FD6" w:rsidP="005C26A8">
            <w:pPr>
              <w:pStyle w:val="PBParagraph"/>
              <w:numPr>
                <w:ilvl w:val="0"/>
                <w:numId w:val="0"/>
              </w:numPr>
              <w:spacing w:before="60" w:after="60"/>
              <w:ind w:left="583" w:hanging="284"/>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006769E3" w:rsidRPr="006B234D">
              <w:rPr>
                <w:sz w:val="20"/>
                <w:szCs w:val="20"/>
              </w:rPr>
              <w:t>Optional Protocol to the</w:t>
            </w:r>
            <w:r w:rsidR="000975DA" w:rsidRPr="006B234D">
              <w:rPr>
                <w:sz w:val="20"/>
                <w:szCs w:val="20"/>
              </w:rPr>
              <w:t xml:space="preserve"> UN</w:t>
            </w:r>
            <w:r w:rsidR="004C44A9" w:rsidRPr="006B234D">
              <w:rPr>
                <w:sz w:val="20"/>
                <w:szCs w:val="20"/>
              </w:rPr>
              <w:t>CRC</w:t>
            </w:r>
            <w:r w:rsidR="006769E3" w:rsidRPr="006B234D">
              <w:rPr>
                <w:sz w:val="20"/>
                <w:szCs w:val="20"/>
              </w:rPr>
              <w:t xml:space="preserve"> on the involvement of children in armed conflict</w:t>
            </w:r>
            <w:r w:rsidR="009C3E29" w:rsidRPr="006B234D">
              <w:rPr>
                <w:sz w:val="20"/>
                <w:szCs w:val="20"/>
              </w:rPr>
              <w:t xml:space="preserve"> (OP</w:t>
            </w:r>
            <w:r w:rsidR="00505594" w:rsidRPr="006B234D">
              <w:rPr>
                <w:sz w:val="20"/>
                <w:szCs w:val="20"/>
              </w:rPr>
              <w:t>AC)</w:t>
            </w:r>
          </w:p>
          <w:p w14:paraId="2E75029B" w14:textId="0F66BC63" w:rsidR="006769E3" w:rsidRPr="006B234D" w:rsidRDefault="006769E3"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Optional Protocol to the</w:t>
            </w:r>
            <w:r w:rsidR="000975DA" w:rsidRPr="006B234D">
              <w:rPr>
                <w:sz w:val="20"/>
                <w:szCs w:val="20"/>
              </w:rPr>
              <w:t xml:space="preserve"> UN</w:t>
            </w:r>
            <w:r w:rsidR="001459FB" w:rsidRPr="006B234D">
              <w:rPr>
                <w:sz w:val="20"/>
                <w:szCs w:val="20"/>
              </w:rPr>
              <w:t>CRC</w:t>
            </w:r>
            <w:r w:rsidRPr="006B234D">
              <w:rPr>
                <w:sz w:val="20"/>
                <w:szCs w:val="20"/>
              </w:rPr>
              <w:t xml:space="preserve"> </w:t>
            </w:r>
            <w:r w:rsidR="009B70F1" w:rsidRPr="006B234D">
              <w:rPr>
                <w:sz w:val="20"/>
                <w:szCs w:val="20"/>
              </w:rPr>
              <w:t>on the sale of children, child prostitution, and child pornography</w:t>
            </w:r>
            <w:r w:rsidR="00505594" w:rsidRPr="006B234D">
              <w:rPr>
                <w:sz w:val="20"/>
                <w:szCs w:val="20"/>
              </w:rPr>
              <w:t xml:space="preserve"> (OPSC)</w:t>
            </w:r>
            <w:r w:rsidR="009C3E29" w:rsidRPr="006B234D">
              <w:rPr>
                <w:sz w:val="20"/>
                <w:szCs w:val="20"/>
              </w:rPr>
              <w:t xml:space="preserve"> </w:t>
            </w:r>
          </w:p>
          <w:p w14:paraId="3ECA2937" w14:textId="7355CEB2" w:rsidR="00891BBE" w:rsidRPr="006B234D" w:rsidRDefault="00891BBE"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000C1A0C" w:rsidRPr="006B234D">
              <w:rPr>
                <w:sz w:val="20"/>
                <w:szCs w:val="20"/>
              </w:rPr>
              <w:t xml:space="preserve">Optional Protocol </w:t>
            </w:r>
            <w:r w:rsidR="005E7436" w:rsidRPr="006B234D">
              <w:rPr>
                <w:sz w:val="20"/>
                <w:szCs w:val="20"/>
              </w:rPr>
              <w:t xml:space="preserve">to the </w:t>
            </w:r>
            <w:r w:rsidR="000975DA" w:rsidRPr="006B234D">
              <w:rPr>
                <w:sz w:val="20"/>
                <w:szCs w:val="20"/>
              </w:rPr>
              <w:t>UN</w:t>
            </w:r>
            <w:r w:rsidR="004C44A9" w:rsidRPr="006B234D">
              <w:rPr>
                <w:sz w:val="20"/>
                <w:szCs w:val="20"/>
              </w:rPr>
              <w:t>CRC</w:t>
            </w:r>
            <w:r w:rsidR="000975DA" w:rsidRPr="006B234D">
              <w:rPr>
                <w:sz w:val="20"/>
                <w:szCs w:val="20"/>
              </w:rPr>
              <w:t xml:space="preserve"> </w:t>
            </w:r>
            <w:r w:rsidR="00D93706" w:rsidRPr="006B234D">
              <w:rPr>
                <w:sz w:val="20"/>
                <w:szCs w:val="20"/>
              </w:rPr>
              <w:t>on a communications procedure</w:t>
            </w:r>
            <w:r w:rsidR="00505594" w:rsidRPr="006B234D">
              <w:rPr>
                <w:sz w:val="20"/>
                <w:szCs w:val="20"/>
              </w:rPr>
              <w:t xml:space="preserve"> (OPIC)</w:t>
            </w:r>
          </w:p>
          <w:p w14:paraId="726041F5" w14:textId="621D3FDD" w:rsidR="003117C2" w:rsidRPr="006B234D" w:rsidRDefault="003117C2"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00D30E50" w:rsidRPr="006B234D">
              <w:rPr>
                <w:sz w:val="20"/>
                <w:szCs w:val="20"/>
              </w:rPr>
              <w:t>Protocol to Prevent, Supress and Punish Trafficking in Persons especially Women and Children,</w:t>
            </w:r>
            <w:r w:rsidR="006C62A0" w:rsidRPr="006B234D">
              <w:rPr>
                <w:sz w:val="20"/>
                <w:szCs w:val="20"/>
              </w:rPr>
              <w:t xml:space="preserve"> supplementing the United Nations Convention against Transnational Organized Crime (Palermo Protocol)</w:t>
            </w:r>
          </w:p>
          <w:p w14:paraId="508AEAB2" w14:textId="464DBB23" w:rsidR="008B6757" w:rsidRPr="006B234D" w:rsidRDefault="00B61881"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African Charter on the Rights and Welfare of the Child</w:t>
            </w:r>
          </w:p>
          <w:p w14:paraId="47618FFA" w14:textId="69532810" w:rsidR="008D42FB" w:rsidRPr="006B234D" w:rsidRDefault="008D42FB"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Council of Europe Convention on the Protection of Children against Sexual Exploitation and Sexual Abuse (Lanzarote Convention)</w:t>
            </w:r>
          </w:p>
          <w:p w14:paraId="1A5D8A42" w14:textId="550F46E3" w:rsidR="00116931" w:rsidRPr="006B234D" w:rsidRDefault="00116931"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Brussels II</w:t>
            </w:r>
            <w:r w:rsidR="00AD35D6" w:rsidRPr="006B234D">
              <w:rPr>
                <w:sz w:val="20"/>
                <w:szCs w:val="20"/>
              </w:rPr>
              <w:t>b</w:t>
            </w:r>
            <w:r w:rsidRPr="006B234D">
              <w:rPr>
                <w:sz w:val="20"/>
                <w:szCs w:val="20"/>
              </w:rPr>
              <w:t xml:space="preserve"> Regulation (Council Regulation (EU) 2019/1111 of 25 June 2019)</w:t>
            </w:r>
          </w:p>
          <w:p w14:paraId="118DD4BB" w14:textId="75B47FF2" w:rsidR="00116931" w:rsidRPr="006B234D" w:rsidRDefault="00116931" w:rsidP="005C26A8">
            <w:pPr>
              <w:pStyle w:val="PBParagraph"/>
              <w:numPr>
                <w:ilvl w:val="0"/>
                <w:numId w:val="0"/>
              </w:numPr>
              <w:tabs>
                <w:tab w:val="left" w:pos="440"/>
              </w:tabs>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Inter-American Convention of 15 July 1989 on the International Return of Children</w:t>
            </w:r>
          </w:p>
          <w:p w14:paraId="0926B9BE" w14:textId="58590C94" w:rsidR="00116931" w:rsidRPr="006B234D" w:rsidRDefault="00116931"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A5629" w:rsidRPr="006B234D">
              <w:rPr>
                <w:sz w:val="20"/>
                <w:szCs w:val="20"/>
              </w:rPr>
              <w:t> </w:t>
            </w:r>
            <w:r w:rsidRPr="006B234D">
              <w:rPr>
                <w:sz w:val="20"/>
                <w:szCs w:val="20"/>
              </w:rPr>
              <w:t xml:space="preserve">Bilateral agreements (please specify): </w:t>
            </w:r>
            <w:r w:rsidRPr="006B234D">
              <w:rPr>
                <w:sz w:val="20"/>
                <w:szCs w:val="20"/>
              </w:rPr>
              <w:fldChar w:fldCharType="begin">
                <w:ffData>
                  <w:name w:val="Text3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22C0D23" w14:textId="6955BFE5" w:rsidR="009617F0" w:rsidRPr="006B234D" w:rsidRDefault="009617F0"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50"/>
                  <w:enabled/>
                  <w:calcOnExit w:val="0"/>
                  <w:checkBox>
                    <w:sizeAuto/>
                    <w:default w:val="0"/>
                  </w:checkBox>
                </w:ffData>
              </w:fldChar>
            </w:r>
            <w:bookmarkStart w:id="107" w:name="Check5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07"/>
            <w:r w:rsidRPr="006B234D">
              <w:rPr>
                <w:sz w:val="20"/>
                <w:szCs w:val="20"/>
              </w:rPr>
              <w:t xml:space="preserve"> Non-binding memoranda of understanding (please specify): </w:t>
            </w:r>
            <w:r w:rsidRPr="006B234D">
              <w:rPr>
                <w:sz w:val="20"/>
                <w:szCs w:val="20"/>
              </w:rPr>
              <w:fldChar w:fldCharType="begin">
                <w:ffData>
                  <w:name w:val="Text36"/>
                  <w:enabled/>
                  <w:calcOnExit w:val="0"/>
                  <w:textInput/>
                </w:ffData>
              </w:fldChar>
            </w:r>
            <w:bookmarkStart w:id="108" w:name="Text3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08"/>
          </w:p>
          <w:p w14:paraId="63923E30" w14:textId="007548BC" w:rsidR="009617F0" w:rsidRPr="006B234D" w:rsidRDefault="009617F0" w:rsidP="005C26A8">
            <w:pPr>
              <w:pStyle w:val="PBParagraph"/>
              <w:numPr>
                <w:ilvl w:val="0"/>
                <w:numId w:val="0"/>
              </w:numPr>
              <w:spacing w:before="60" w:after="60"/>
              <w:ind w:left="583" w:hanging="284"/>
              <w:rPr>
                <w:sz w:val="20"/>
                <w:szCs w:val="20"/>
              </w:rPr>
            </w:pPr>
            <w:r w:rsidRPr="006B234D">
              <w:rPr>
                <w:sz w:val="20"/>
                <w:szCs w:val="20"/>
              </w:rPr>
              <w:fldChar w:fldCharType="begin">
                <w:ffData>
                  <w:name w:val="Check51"/>
                  <w:enabled/>
                  <w:calcOnExit w:val="0"/>
                  <w:checkBox>
                    <w:sizeAuto/>
                    <w:default w:val="0"/>
                  </w:checkBox>
                </w:ffData>
              </w:fldChar>
            </w:r>
            <w:bookmarkStart w:id="109" w:name="Check5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09"/>
            <w:r w:rsidRPr="006B234D">
              <w:rPr>
                <w:sz w:val="20"/>
                <w:szCs w:val="20"/>
              </w:rPr>
              <w:t xml:space="preserve"> Other (please specify): </w:t>
            </w:r>
            <w:r w:rsidRPr="006B234D">
              <w:rPr>
                <w:sz w:val="20"/>
                <w:szCs w:val="20"/>
              </w:rPr>
              <w:fldChar w:fldCharType="begin">
                <w:ffData>
                  <w:name w:val="Text37"/>
                  <w:enabled/>
                  <w:calcOnExit w:val="0"/>
                  <w:textInput/>
                </w:ffData>
              </w:fldChar>
            </w:r>
            <w:bookmarkStart w:id="110" w:name="Text3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10"/>
          </w:p>
          <w:p w14:paraId="301FE873" w14:textId="0D83806C" w:rsidR="009617F0" w:rsidRPr="006B234D" w:rsidRDefault="009617F0" w:rsidP="00674B93">
            <w:pPr>
              <w:pStyle w:val="PBParagraph"/>
              <w:numPr>
                <w:ilvl w:val="0"/>
                <w:numId w:val="0"/>
              </w:numPr>
              <w:spacing w:before="60" w:after="60"/>
              <w:rPr>
                <w:sz w:val="20"/>
                <w:szCs w:val="20"/>
              </w:rPr>
            </w:pPr>
            <w:r w:rsidRPr="006B234D">
              <w:rPr>
                <w:sz w:val="20"/>
                <w:szCs w:val="20"/>
              </w:rPr>
              <w:fldChar w:fldCharType="begin">
                <w:ffData>
                  <w:name w:val="Check45"/>
                  <w:enabled/>
                  <w:calcOnExit w:val="0"/>
                  <w:checkBox>
                    <w:sizeAuto/>
                    <w:default w:val="0"/>
                  </w:checkBox>
                </w:ffData>
              </w:fldChar>
            </w:r>
            <w:bookmarkStart w:id="111" w:name="Check4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11"/>
            <w:r w:rsidR="00162292" w:rsidRPr="006B234D">
              <w:rPr>
                <w:sz w:val="20"/>
                <w:szCs w:val="20"/>
              </w:rPr>
              <w:t> </w:t>
            </w:r>
            <w:r w:rsidRPr="006B234D">
              <w:rPr>
                <w:sz w:val="20"/>
                <w:szCs w:val="20"/>
              </w:rPr>
              <w:t>No</w:t>
            </w:r>
          </w:p>
        </w:tc>
      </w:tr>
      <w:tr w:rsidR="00D97E0B" w:rsidRPr="006B234D" w14:paraId="1660157C" w14:textId="77777777">
        <w:tc>
          <w:tcPr>
            <w:tcW w:w="9923" w:type="dxa"/>
            <w:gridSpan w:val="2"/>
          </w:tcPr>
          <w:p w14:paraId="3309B48B" w14:textId="7BC515AF" w:rsidR="00232A20" w:rsidRPr="006B234D" w:rsidRDefault="00C4428A" w:rsidP="00674B93">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3196707A" w14:textId="5EF5AAD2" w:rsidR="004C6926" w:rsidRPr="006B234D" w:rsidRDefault="003C1E56" w:rsidP="00F72B8A">
      <w:pPr>
        <w:pStyle w:val="Heading1"/>
        <w:ind w:hanging="283"/>
        <w:jc w:val="both"/>
      </w:pPr>
      <w:bookmarkStart w:id="112" w:name="_Toc225332681"/>
      <w:bookmarkStart w:id="113" w:name="_Toc225413660"/>
      <w:r w:rsidRPr="006B234D">
        <w:t xml:space="preserve">Measures </w:t>
      </w:r>
      <w:r w:rsidR="00DB7BA6" w:rsidRPr="006B234D">
        <w:t xml:space="preserve">or </w:t>
      </w:r>
      <w:r w:rsidR="00D56CF7" w:rsidRPr="006B234D">
        <w:t xml:space="preserve">other </w:t>
      </w:r>
      <w:r w:rsidR="00DB7BA6" w:rsidRPr="006B234D">
        <w:t xml:space="preserve">matters </w:t>
      </w:r>
      <w:r w:rsidRPr="006B234D">
        <w:t>falling within the scope of the Convention</w:t>
      </w:r>
      <w:bookmarkEnd w:id="112"/>
      <w:bookmarkEnd w:id="113"/>
      <w:r w:rsidRPr="006B234D">
        <w:t xml:space="preserve"> </w:t>
      </w:r>
    </w:p>
    <w:p w14:paraId="5A1F9DA8" w14:textId="0CDB684D" w:rsidR="004F15DB" w:rsidRPr="006B234D" w:rsidRDefault="004F15DB" w:rsidP="00E1472C">
      <w:pPr>
        <w:pStyle w:val="Heading2"/>
        <w:numPr>
          <w:ilvl w:val="0"/>
          <w:numId w:val="88"/>
        </w:numPr>
        <w:ind w:left="567"/>
        <w:rPr>
          <w:color w:val="03295A" w:themeColor="accent4"/>
        </w:rPr>
      </w:pPr>
      <w:bookmarkStart w:id="114" w:name="_Toc225332682"/>
      <w:bookmarkStart w:id="115" w:name="_Toc225413661"/>
      <w:r w:rsidRPr="006B234D">
        <w:t>Parental Responsibility</w:t>
      </w:r>
      <w:r w:rsidR="00EF2799" w:rsidRPr="006B234D">
        <w:t xml:space="preserve"> – rights of custody – rights of ac</w:t>
      </w:r>
      <w:r w:rsidR="009547F5" w:rsidRPr="006B234D">
        <w:t xml:space="preserve">cess </w:t>
      </w:r>
      <w:r w:rsidR="00A923DF" w:rsidRPr="006B234D">
        <w:t>/ contact</w:t>
      </w:r>
      <w:bookmarkEnd w:id="114"/>
      <w:bookmarkEnd w:id="115"/>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D97E0B" w:rsidRPr="006B234D" w14:paraId="6E2C0C5E" w14:textId="77777777" w:rsidTr="001368A9">
        <w:tc>
          <w:tcPr>
            <w:tcW w:w="4275" w:type="dxa"/>
          </w:tcPr>
          <w:p w14:paraId="4E9B8A65" w14:textId="34E97C8F" w:rsidR="003162A6" w:rsidRPr="006B234D" w:rsidRDefault="00C95581" w:rsidP="00F542BF">
            <w:pPr>
              <w:pStyle w:val="PBParagraph"/>
              <w:numPr>
                <w:ilvl w:val="1"/>
                <w:numId w:val="36"/>
              </w:numPr>
              <w:spacing w:before="60" w:after="60"/>
              <w:rPr>
                <w:sz w:val="20"/>
                <w:szCs w:val="20"/>
              </w:rPr>
            </w:pPr>
            <w:r w:rsidRPr="006B234D">
              <w:rPr>
                <w:sz w:val="20"/>
                <w:szCs w:val="20"/>
              </w:rPr>
              <w:t xml:space="preserve">What are the legal concepts that correspond to the notion </w:t>
            </w:r>
            <w:r w:rsidR="00B10C76" w:rsidRPr="006B234D">
              <w:rPr>
                <w:sz w:val="20"/>
                <w:szCs w:val="20"/>
              </w:rPr>
              <w:t>of parental responsibility according to the laws of [name of your State]</w:t>
            </w:r>
            <w:r w:rsidRPr="006B234D">
              <w:rPr>
                <w:sz w:val="20"/>
                <w:szCs w:val="20"/>
              </w:rPr>
              <w:t>?</w:t>
            </w:r>
          </w:p>
          <w:p w14:paraId="449FA0F4" w14:textId="4E7E6142" w:rsidR="00C15B0C" w:rsidRPr="006B234D" w:rsidRDefault="00C15B0C" w:rsidP="00C15B0C">
            <w:pPr>
              <w:pStyle w:val="PBParagraph"/>
              <w:numPr>
                <w:ilvl w:val="0"/>
                <w:numId w:val="0"/>
              </w:numPr>
              <w:spacing w:before="60" w:after="60"/>
              <w:ind w:left="624"/>
              <w:rPr>
                <w:sz w:val="20"/>
                <w:szCs w:val="20"/>
              </w:rPr>
            </w:pPr>
          </w:p>
        </w:tc>
        <w:tc>
          <w:tcPr>
            <w:tcW w:w="5648" w:type="dxa"/>
          </w:tcPr>
          <w:p w14:paraId="3AEE9738" w14:textId="06999C84" w:rsidR="00B20C1B" w:rsidRPr="006B234D" w:rsidRDefault="00B10C76" w:rsidP="00674B93">
            <w:pPr>
              <w:pStyle w:val="PBParagraph"/>
              <w:numPr>
                <w:ilvl w:val="0"/>
                <w:numId w:val="0"/>
              </w:numPr>
              <w:spacing w:before="60" w:after="60"/>
              <w:rPr>
                <w:sz w:val="20"/>
                <w:szCs w:val="20"/>
              </w:rPr>
            </w:pPr>
            <w:r w:rsidRPr="006B234D">
              <w:rPr>
                <w:sz w:val="20"/>
                <w:szCs w:val="20"/>
              </w:rPr>
              <w:fldChar w:fldCharType="begin">
                <w:ffData>
                  <w:name w:val="Text189"/>
                  <w:enabled/>
                  <w:calcOnExit w:val="0"/>
                  <w:textInput/>
                </w:ffData>
              </w:fldChar>
            </w:r>
            <w:bookmarkStart w:id="116" w:name="Text18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16"/>
          </w:p>
        </w:tc>
      </w:tr>
      <w:tr w:rsidR="00D97E0B" w:rsidRPr="006B234D" w14:paraId="626218FF" w14:textId="77777777" w:rsidTr="001368A9">
        <w:tc>
          <w:tcPr>
            <w:tcW w:w="4275" w:type="dxa"/>
          </w:tcPr>
          <w:p w14:paraId="328D6975" w14:textId="7C71C4C7" w:rsidR="00D07F3E" w:rsidRPr="006B234D" w:rsidRDefault="00C95581" w:rsidP="00F542BF">
            <w:pPr>
              <w:pStyle w:val="PBParagraph"/>
              <w:numPr>
                <w:ilvl w:val="1"/>
                <w:numId w:val="36"/>
              </w:numPr>
              <w:spacing w:before="60" w:after="60"/>
              <w:rPr>
                <w:sz w:val="20"/>
                <w:szCs w:val="20"/>
              </w:rPr>
            </w:pPr>
            <w:r w:rsidRPr="006B234D">
              <w:rPr>
                <w:sz w:val="20"/>
                <w:szCs w:val="20"/>
              </w:rPr>
              <w:t xml:space="preserve">What are the legal concepts that correspond to the notion of </w:t>
            </w:r>
            <w:r w:rsidR="00D07F3E" w:rsidRPr="006B234D">
              <w:rPr>
                <w:sz w:val="20"/>
                <w:szCs w:val="20"/>
              </w:rPr>
              <w:t xml:space="preserve">rights of custody according to the </w:t>
            </w:r>
            <w:r w:rsidRPr="006B234D">
              <w:rPr>
                <w:sz w:val="20"/>
                <w:szCs w:val="20"/>
              </w:rPr>
              <w:t>laws</w:t>
            </w:r>
            <w:r w:rsidR="00D07F3E" w:rsidRPr="006B234D">
              <w:rPr>
                <w:sz w:val="20"/>
                <w:szCs w:val="20"/>
              </w:rPr>
              <w:t xml:space="preserve"> of [name of your State] and </w:t>
            </w:r>
            <w:r w:rsidRPr="006B234D">
              <w:rPr>
                <w:sz w:val="20"/>
                <w:szCs w:val="20"/>
              </w:rPr>
              <w:t>what is their</w:t>
            </w:r>
            <w:r w:rsidR="00D07F3E" w:rsidRPr="006B234D">
              <w:rPr>
                <w:sz w:val="20"/>
                <w:szCs w:val="20"/>
              </w:rPr>
              <w:t xml:space="preserve"> </w:t>
            </w:r>
            <w:r w:rsidR="00E306E4" w:rsidRPr="006B234D">
              <w:rPr>
                <w:sz w:val="20"/>
                <w:szCs w:val="20"/>
              </w:rPr>
              <w:t>relationship</w:t>
            </w:r>
            <w:r w:rsidR="00D07F3E" w:rsidRPr="006B234D">
              <w:rPr>
                <w:sz w:val="20"/>
                <w:szCs w:val="20"/>
              </w:rPr>
              <w:t xml:space="preserve"> with the </w:t>
            </w:r>
            <w:r w:rsidRPr="006B234D">
              <w:rPr>
                <w:sz w:val="20"/>
                <w:szCs w:val="20"/>
              </w:rPr>
              <w:t>notion</w:t>
            </w:r>
            <w:r w:rsidR="00C0741C" w:rsidRPr="006B234D">
              <w:rPr>
                <w:sz w:val="20"/>
                <w:szCs w:val="20"/>
              </w:rPr>
              <w:t xml:space="preserve"> </w:t>
            </w:r>
            <w:r w:rsidR="00D07F3E" w:rsidRPr="006B234D">
              <w:rPr>
                <w:sz w:val="20"/>
                <w:szCs w:val="20"/>
              </w:rPr>
              <w:t>of parental responsibility</w:t>
            </w:r>
            <w:r w:rsidRPr="006B234D">
              <w:rPr>
                <w:sz w:val="20"/>
                <w:szCs w:val="20"/>
              </w:rPr>
              <w:t>?</w:t>
            </w:r>
          </w:p>
        </w:tc>
        <w:tc>
          <w:tcPr>
            <w:tcW w:w="5648" w:type="dxa"/>
          </w:tcPr>
          <w:p w14:paraId="76136DA4" w14:textId="1A866ED6" w:rsidR="00D07F3E" w:rsidRPr="006B234D" w:rsidRDefault="00063781" w:rsidP="00674B93">
            <w:pPr>
              <w:pStyle w:val="PBParagraph"/>
              <w:numPr>
                <w:ilvl w:val="0"/>
                <w:numId w:val="0"/>
              </w:numPr>
              <w:spacing w:before="60" w:after="60"/>
              <w:rPr>
                <w:sz w:val="20"/>
                <w:szCs w:val="20"/>
              </w:rPr>
            </w:pPr>
            <w:r w:rsidRPr="006B234D">
              <w:rPr>
                <w:sz w:val="20"/>
                <w:szCs w:val="20"/>
              </w:rPr>
              <w:fldChar w:fldCharType="begin">
                <w:ffData>
                  <w:name w:val="Text18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2D0D9B20" w14:textId="77777777" w:rsidTr="001368A9">
        <w:tc>
          <w:tcPr>
            <w:tcW w:w="4275" w:type="dxa"/>
          </w:tcPr>
          <w:p w14:paraId="663EEF48" w14:textId="31AE2AFF" w:rsidR="0054057D" w:rsidRPr="006B234D" w:rsidRDefault="0054057D" w:rsidP="00F542BF">
            <w:pPr>
              <w:pStyle w:val="PBParagraph"/>
              <w:numPr>
                <w:ilvl w:val="1"/>
                <w:numId w:val="36"/>
              </w:numPr>
              <w:spacing w:before="60" w:after="60"/>
              <w:rPr>
                <w:sz w:val="20"/>
                <w:szCs w:val="20"/>
              </w:rPr>
            </w:pPr>
            <w:r w:rsidRPr="006B234D">
              <w:rPr>
                <w:sz w:val="20"/>
                <w:szCs w:val="20"/>
              </w:rPr>
              <w:lastRenderedPageBreak/>
              <w:t>Which legislation governs parental responsibility</w:t>
            </w:r>
            <w:r w:rsidR="00ED2CFE" w:rsidRPr="006B234D">
              <w:rPr>
                <w:sz w:val="20"/>
                <w:szCs w:val="20"/>
              </w:rPr>
              <w:t xml:space="preserve"> and / or rights of custody</w:t>
            </w:r>
            <w:r w:rsidRPr="006B234D">
              <w:rPr>
                <w:sz w:val="20"/>
                <w:szCs w:val="20"/>
              </w:rPr>
              <w:t xml:space="preserve"> in [name of your State]?</w:t>
            </w:r>
          </w:p>
          <w:p w14:paraId="64D47C4F" w14:textId="0FB80BF4" w:rsidR="00330543" w:rsidRPr="006B234D" w:rsidRDefault="00330543" w:rsidP="00674B93">
            <w:pPr>
              <w:pStyle w:val="PBParagraph"/>
              <w:numPr>
                <w:ilvl w:val="0"/>
                <w:numId w:val="0"/>
              </w:numPr>
              <w:spacing w:before="60" w:after="60"/>
              <w:ind w:left="591"/>
              <w:rPr>
                <w:sz w:val="20"/>
                <w:szCs w:val="20"/>
              </w:rPr>
            </w:pPr>
            <w:r w:rsidRPr="006B234D">
              <w:rPr>
                <w:i/>
                <w:sz w:val="20"/>
                <w:szCs w:val="20"/>
              </w:rPr>
              <w:t>Please describe and specify how legislation can be accessed or attach as copy</w:t>
            </w:r>
            <w:r w:rsidR="006E7BBB" w:rsidRPr="006B234D">
              <w:rPr>
                <w:i/>
                <w:sz w:val="20"/>
                <w:szCs w:val="20"/>
              </w:rPr>
              <w:t xml:space="preserve">. </w:t>
            </w:r>
            <w:r w:rsidR="006E7BBB" w:rsidRPr="006B234D">
              <w:rPr>
                <w:i/>
                <w:iCs/>
                <w:sz w:val="20"/>
                <w:szCs w:val="20"/>
              </w:rPr>
              <w:t>Please specify if case law is relevant in addition to legislation</w:t>
            </w:r>
            <w:r w:rsidR="002A45EA" w:rsidRPr="006B234D">
              <w:rPr>
                <w:i/>
                <w:iCs/>
                <w:sz w:val="20"/>
                <w:szCs w:val="20"/>
              </w:rPr>
              <w:t>.</w:t>
            </w:r>
          </w:p>
        </w:tc>
        <w:tc>
          <w:tcPr>
            <w:tcW w:w="5648" w:type="dxa"/>
          </w:tcPr>
          <w:p w14:paraId="46B1C634" w14:textId="597B1818"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Text190"/>
                  <w:enabled/>
                  <w:calcOnExit w:val="0"/>
                  <w:textInput/>
                </w:ffData>
              </w:fldChar>
            </w:r>
            <w:bookmarkStart w:id="117" w:name="Text19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17"/>
          </w:p>
        </w:tc>
      </w:tr>
      <w:tr w:rsidR="00D97E0B" w:rsidRPr="006B234D" w14:paraId="4CAD4D7E" w14:textId="77777777" w:rsidTr="001368A9">
        <w:tc>
          <w:tcPr>
            <w:tcW w:w="4275" w:type="dxa"/>
          </w:tcPr>
          <w:p w14:paraId="03FDA026" w14:textId="1F558982" w:rsidR="00686FEF" w:rsidRPr="006B234D" w:rsidRDefault="00686FEF" w:rsidP="00686FEF">
            <w:pPr>
              <w:pStyle w:val="PBParagraph"/>
              <w:numPr>
                <w:ilvl w:val="1"/>
                <w:numId w:val="36"/>
              </w:numPr>
              <w:spacing w:before="60" w:after="60"/>
              <w:rPr>
                <w:sz w:val="20"/>
                <w:szCs w:val="20"/>
              </w:rPr>
            </w:pPr>
            <w:r w:rsidRPr="006B234D">
              <w:rPr>
                <w:sz w:val="20"/>
                <w:szCs w:val="20"/>
              </w:rPr>
              <w:t>How is parental responsibility attributed in [name of your State]?</w:t>
            </w:r>
          </w:p>
          <w:p w14:paraId="5A5FCCB9" w14:textId="77777777" w:rsidR="00686FEF" w:rsidRPr="006B234D" w:rsidRDefault="00686FEF" w:rsidP="00686FEF">
            <w:pPr>
              <w:pStyle w:val="PBParagraph"/>
              <w:numPr>
                <w:ilvl w:val="0"/>
                <w:numId w:val="0"/>
              </w:numPr>
              <w:spacing w:before="60" w:after="60"/>
              <w:ind w:left="624"/>
              <w:rPr>
                <w:i/>
                <w:sz w:val="20"/>
                <w:szCs w:val="20"/>
              </w:rPr>
            </w:pPr>
            <w:r w:rsidRPr="006B234D">
              <w:rPr>
                <w:i/>
                <w:sz w:val="20"/>
                <w:szCs w:val="20"/>
              </w:rPr>
              <w:t>Please tick all the boxes that apply.</w:t>
            </w:r>
          </w:p>
          <w:p w14:paraId="3BE5E13C" w14:textId="11977AD1" w:rsidR="00156188" w:rsidRPr="006B234D" w:rsidRDefault="00156188" w:rsidP="00686FEF">
            <w:pPr>
              <w:pStyle w:val="PBParagraph"/>
              <w:numPr>
                <w:ilvl w:val="0"/>
                <w:numId w:val="0"/>
              </w:numPr>
              <w:spacing w:before="60" w:after="60"/>
              <w:ind w:left="624"/>
              <w:rPr>
                <w:sz w:val="20"/>
                <w:szCs w:val="20"/>
              </w:rPr>
            </w:pPr>
            <w:r w:rsidRPr="006B234D">
              <w:rPr>
                <w:sz w:val="20"/>
                <w:szCs w:val="20"/>
              </w:rPr>
              <w:t>Article 1(2) of the 1996 Convention</w:t>
            </w:r>
          </w:p>
        </w:tc>
        <w:tc>
          <w:tcPr>
            <w:tcW w:w="5648" w:type="dxa"/>
          </w:tcPr>
          <w:p w14:paraId="6C49355C" w14:textId="074BB7C9" w:rsidR="00686FEF" w:rsidRPr="006B234D" w:rsidRDefault="00686FEF" w:rsidP="00686FEF">
            <w:pPr>
              <w:pStyle w:val="PBParagraph"/>
              <w:numPr>
                <w:ilvl w:val="0"/>
                <w:numId w:val="0"/>
              </w:numPr>
              <w:spacing w:before="60" w:after="60"/>
              <w:ind w:left="292" w:hanging="283"/>
              <w:rPr>
                <w:sz w:val="20"/>
                <w:szCs w:val="20"/>
              </w:rPr>
            </w:pPr>
            <w:r w:rsidRPr="006B234D">
              <w:rPr>
                <w:sz w:val="20"/>
                <w:szCs w:val="20"/>
              </w:rPr>
              <w:fldChar w:fldCharType="begin">
                <w:ffData>
                  <w:name w:val="Check37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operation of law</w:t>
            </w:r>
            <w:r w:rsidR="004F301C" w:rsidRPr="006B234D">
              <w:rPr>
                <w:sz w:val="20"/>
                <w:szCs w:val="20"/>
              </w:rPr>
              <w:t xml:space="preserve"> (</w:t>
            </w:r>
            <w:r w:rsidR="004F301C" w:rsidRPr="006B234D">
              <w:rPr>
                <w:i/>
                <w:iCs/>
                <w:sz w:val="20"/>
                <w:szCs w:val="20"/>
              </w:rPr>
              <w:t>i.e.,</w:t>
            </w:r>
            <w:r w:rsidR="004F301C" w:rsidRPr="006B234D">
              <w:rPr>
                <w:sz w:val="20"/>
                <w:szCs w:val="20"/>
              </w:rPr>
              <w:t xml:space="preserve"> automatically)</w:t>
            </w:r>
            <w:r w:rsidRPr="006B234D">
              <w:rPr>
                <w:sz w:val="20"/>
                <w:szCs w:val="20"/>
              </w:rPr>
              <w:t xml:space="preserve">, which </w:t>
            </w:r>
            <w:r w:rsidR="007501C0" w:rsidRPr="006B234D">
              <w:rPr>
                <w:sz w:val="20"/>
                <w:szCs w:val="20"/>
              </w:rPr>
              <w:t xml:space="preserve">attributes parental </w:t>
            </w:r>
            <w:r w:rsidR="00A00CFF" w:rsidRPr="006B234D">
              <w:rPr>
                <w:sz w:val="20"/>
                <w:szCs w:val="20"/>
              </w:rPr>
              <w:t>responsibility to</w:t>
            </w:r>
            <w:r w:rsidRPr="006B234D">
              <w:rPr>
                <w:sz w:val="20"/>
                <w:szCs w:val="20"/>
              </w:rPr>
              <w:t>:</w:t>
            </w:r>
          </w:p>
          <w:p w14:paraId="4F910D9F" w14:textId="6C482EA8"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7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he person giving birth to the child;</w:t>
            </w:r>
            <w:r w:rsidR="00075878" w:rsidRPr="006B234D">
              <w:rPr>
                <w:sz w:val="20"/>
                <w:szCs w:val="20"/>
              </w:rPr>
              <w:t xml:space="preserve"> </w:t>
            </w:r>
            <w:r w:rsidR="00075878" w:rsidRPr="006B234D">
              <w:rPr>
                <w:sz w:val="20"/>
                <w:szCs w:val="20"/>
              </w:rPr>
              <w:fldChar w:fldCharType="begin">
                <w:ffData>
                  <w:name w:val="Text10"/>
                  <w:enabled/>
                  <w:calcOnExit w:val="0"/>
                  <w:textInput/>
                </w:ffData>
              </w:fldChar>
            </w:r>
            <w:r w:rsidR="00075878" w:rsidRPr="006B234D">
              <w:rPr>
                <w:sz w:val="20"/>
                <w:szCs w:val="20"/>
              </w:rPr>
              <w:instrText xml:space="preserve"> FORMTEXT </w:instrText>
            </w:r>
            <w:r w:rsidR="00075878" w:rsidRPr="006B234D">
              <w:rPr>
                <w:sz w:val="20"/>
                <w:szCs w:val="20"/>
              </w:rPr>
            </w:r>
            <w:r w:rsidR="00075878" w:rsidRPr="006B234D">
              <w:rPr>
                <w:sz w:val="20"/>
                <w:szCs w:val="20"/>
              </w:rPr>
              <w:fldChar w:fldCharType="separate"/>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fldChar w:fldCharType="end"/>
            </w:r>
          </w:p>
          <w:p w14:paraId="1BF1BAD0" w14:textId="531ABCF6" w:rsidR="008B612F" w:rsidRPr="006B234D" w:rsidRDefault="008B612F" w:rsidP="008B612F">
            <w:pPr>
              <w:pStyle w:val="PBParagraph"/>
              <w:numPr>
                <w:ilvl w:val="0"/>
                <w:numId w:val="0"/>
              </w:numPr>
              <w:spacing w:before="60" w:after="60"/>
              <w:ind w:left="298"/>
              <w:rPr>
                <w:sz w:val="20"/>
                <w:szCs w:val="20"/>
              </w:rPr>
            </w:pPr>
            <w:r w:rsidRPr="006B234D">
              <w:rPr>
                <w:sz w:val="20"/>
                <w:szCs w:val="20"/>
              </w:rPr>
              <w:fldChar w:fldCharType="begin">
                <w:ffData>
                  <w:name w:val="Check37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he person who legally acknowledges the child;</w:t>
            </w:r>
            <w:r w:rsidR="00075878" w:rsidRPr="006B234D">
              <w:rPr>
                <w:sz w:val="20"/>
                <w:szCs w:val="20"/>
              </w:rPr>
              <w:t xml:space="preserve"> </w:t>
            </w:r>
            <w:r w:rsidR="00075878" w:rsidRPr="006B234D">
              <w:rPr>
                <w:sz w:val="20"/>
                <w:szCs w:val="20"/>
              </w:rPr>
              <w:fldChar w:fldCharType="begin">
                <w:ffData>
                  <w:name w:val="Text10"/>
                  <w:enabled/>
                  <w:calcOnExit w:val="0"/>
                  <w:textInput/>
                </w:ffData>
              </w:fldChar>
            </w:r>
            <w:r w:rsidR="00075878" w:rsidRPr="006B234D">
              <w:rPr>
                <w:sz w:val="20"/>
                <w:szCs w:val="20"/>
              </w:rPr>
              <w:instrText xml:space="preserve"> FORMTEXT </w:instrText>
            </w:r>
            <w:r w:rsidR="00075878" w:rsidRPr="006B234D">
              <w:rPr>
                <w:sz w:val="20"/>
                <w:szCs w:val="20"/>
              </w:rPr>
            </w:r>
            <w:r w:rsidR="00075878" w:rsidRPr="006B234D">
              <w:rPr>
                <w:sz w:val="20"/>
                <w:szCs w:val="20"/>
              </w:rPr>
              <w:fldChar w:fldCharType="separate"/>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fldChar w:fldCharType="end"/>
            </w:r>
          </w:p>
          <w:p w14:paraId="0AC468B4" w14:textId="7ED656EF" w:rsidR="00686FEF" w:rsidRPr="006B234D" w:rsidRDefault="00686FEF" w:rsidP="00686FEF">
            <w:pPr>
              <w:pStyle w:val="PBParagraph"/>
              <w:numPr>
                <w:ilvl w:val="0"/>
                <w:numId w:val="0"/>
              </w:numPr>
              <w:spacing w:before="60" w:after="60"/>
              <w:ind w:left="582" w:hanging="284"/>
              <w:rPr>
                <w:sz w:val="20"/>
                <w:szCs w:val="20"/>
              </w:rPr>
            </w:pPr>
            <w:r w:rsidRPr="006B234D">
              <w:rPr>
                <w:sz w:val="20"/>
                <w:szCs w:val="20"/>
              </w:rPr>
              <w:fldChar w:fldCharType="begin">
                <w:ffData>
                  <w:name w:val="Check37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he person married to the person giving birth to the child;</w:t>
            </w:r>
            <w:r w:rsidR="00075878" w:rsidRPr="006B234D">
              <w:rPr>
                <w:sz w:val="20"/>
                <w:szCs w:val="20"/>
              </w:rPr>
              <w:t xml:space="preserve"> </w:t>
            </w:r>
            <w:r w:rsidR="00075878" w:rsidRPr="006B234D">
              <w:rPr>
                <w:sz w:val="20"/>
                <w:szCs w:val="20"/>
              </w:rPr>
              <w:fldChar w:fldCharType="begin">
                <w:ffData>
                  <w:name w:val="Text10"/>
                  <w:enabled/>
                  <w:calcOnExit w:val="0"/>
                  <w:textInput/>
                </w:ffData>
              </w:fldChar>
            </w:r>
            <w:r w:rsidR="00075878" w:rsidRPr="006B234D">
              <w:rPr>
                <w:sz w:val="20"/>
                <w:szCs w:val="20"/>
              </w:rPr>
              <w:instrText xml:space="preserve"> FORMTEXT </w:instrText>
            </w:r>
            <w:r w:rsidR="00075878" w:rsidRPr="006B234D">
              <w:rPr>
                <w:sz w:val="20"/>
                <w:szCs w:val="20"/>
              </w:rPr>
            </w:r>
            <w:r w:rsidR="00075878" w:rsidRPr="006B234D">
              <w:rPr>
                <w:sz w:val="20"/>
                <w:szCs w:val="20"/>
              </w:rPr>
              <w:fldChar w:fldCharType="separate"/>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fldChar w:fldCharType="end"/>
            </w:r>
          </w:p>
          <w:p w14:paraId="0E5DED87" w14:textId="5591DB96" w:rsidR="00AA7D0D" w:rsidRPr="006B234D" w:rsidRDefault="00686FEF" w:rsidP="00F81448">
            <w:pPr>
              <w:pStyle w:val="PBParagraph"/>
              <w:numPr>
                <w:ilvl w:val="0"/>
                <w:numId w:val="0"/>
              </w:numPr>
              <w:spacing w:before="60" w:after="60"/>
              <w:ind w:left="582" w:hanging="284"/>
              <w:rPr>
                <w:sz w:val="20"/>
                <w:szCs w:val="20"/>
              </w:rPr>
            </w:pPr>
            <w:r w:rsidRPr="006B234D">
              <w:rPr>
                <w:sz w:val="20"/>
                <w:szCs w:val="20"/>
              </w:rPr>
              <w:fldChar w:fldCharType="begin">
                <w:ffData>
                  <w:name w:val="Check37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the </w:t>
            </w:r>
            <w:r w:rsidR="00F81448" w:rsidRPr="006B234D">
              <w:rPr>
                <w:sz w:val="20"/>
                <w:szCs w:val="20"/>
              </w:rPr>
              <w:t xml:space="preserve">unmarried </w:t>
            </w:r>
            <w:r w:rsidRPr="006B234D">
              <w:rPr>
                <w:sz w:val="20"/>
                <w:szCs w:val="20"/>
              </w:rPr>
              <w:t>partner of the person giving birth to the child;</w:t>
            </w:r>
            <w:r w:rsidR="00075878" w:rsidRPr="006B234D">
              <w:rPr>
                <w:sz w:val="20"/>
                <w:szCs w:val="20"/>
              </w:rPr>
              <w:t xml:space="preserve"> </w:t>
            </w:r>
            <w:r w:rsidR="00075878" w:rsidRPr="006B234D">
              <w:rPr>
                <w:sz w:val="20"/>
                <w:szCs w:val="20"/>
              </w:rPr>
              <w:fldChar w:fldCharType="begin">
                <w:ffData>
                  <w:name w:val="Text10"/>
                  <w:enabled/>
                  <w:calcOnExit w:val="0"/>
                  <w:textInput/>
                </w:ffData>
              </w:fldChar>
            </w:r>
            <w:r w:rsidR="00075878" w:rsidRPr="006B234D">
              <w:rPr>
                <w:sz w:val="20"/>
                <w:szCs w:val="20"/>
              </w:rPr>
              <w:instrText xml:space="preserve"> FORMTEXT </w:instrText>
            </w:r>
            <w:r w:rsidR="00075878" w:rsidRPr="006B234D">
              <w:rPr>
                <w:sz w:val="20"/>
                <w:szCs w:val="20"/>
              </w:rPr>
            </w:r>
            <w:r w:rsidR="00075878" w:rsidRPr="006B234D">
              <w:rPr>
                <w:sz w:val="20"/>
                <w:szCs w:val="20"/>
              </w:rPr>
              <w:fldChar w:fldCharType="separate"/>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t> </w:t>
            </w:r>
            <w:r w:rsidR="00075878" w:rsidRPr="006B234D">
              <w:rPr>
                <w:sz w:val="20"/>
                <w:szCs w:val="20"/>
              </w:rPr>
              <w:fldChar w:fldCharType="end"/>
            </w:r>
          </w:p>
          <w:p w14:paraId="686262B9" w14:textId="49C3522C"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7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172524A" w14:textId="481E2768" w:rsidR="00686FEF" w:rsidRPr="006B234D" w:rsidRDefault="00686FEF" w:rsidP="00686FEF">
            <w:pPr>
              <w:pStyle w:val="PBParagraph"/>
              <w:numPr>
                <w:ilvl w:val="0"/>
                <w:numId w:val="0"/>
              </w:numPr>
              <w:rPr>
                <w:sz w:val="20"/>
                <w:szCs w:val="20"/>
              </w:rPr>
            </w:pPr>
            <w:r w:rsidRPr="006B234D">
              <w:rPr>
                <w:sz w:val="20"/>
                <w:szCs w:val="20"/>
              </w:rPr>
              <w:fldChar w:fldCharType="begin">
                <w:ffData>
                  <w:name w:val="Check3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r w:rsidR="007B0FFD" w:rsidRPr="006B234D">
              <w:rPr>
                <w:sz w:val="20"/>
                <w:szCs w:val="20"/>
              </w:rPr>
              <w:t xml:space="preserve"> </w:t>
            </w:r>
            <w:r w:rsidR="007B0FFD" w:rsidRPr="006B234D">
              <w:rPr>
                <w:sz w:val="20"/>
                <w:szCs w:val="20"/>
              </w:rPr>
              <w:fldChar w:fldCharType="begin">
                <w:ffData>
                  <w:name w:val="Text10"/>
                  <w:enabled/>
                  <w:calcOnExit w:val="0"/>
                  <w:textInput/>
                </w:ffData>
              </w:fldChar>
            </w:r>
            <w:r w:rsidR="007B0FFD" w:rsidRPr="006B234D">
              <w:rPr>
                <w:sz w:val="20"/>
                <w:szCs w:val="20"/>
              </w:rPr>
              <w:instrText xml:space="preserve"> FORMTEXT </w:instrText>
            </w:r>
            <w:r w:rsidR="007B0FFD" w:rsidRPr="006B234D">
              <w:rPr>
                <w:sz w:val="20"/>
                <w:szCs w:val="20"/>
              </w:rPr>
            </w:r>
            <w:r w:rsidR="007B0FFD" w:rsidRPr="006B234D">
              <w:rPr>
                <w:sz w:val="20"/>
                <w:szCs w:val="20"/>
              </w:rPr>
              <w:fldChar w:fldCharType="separate"/>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fldChar w:fldCharType="end"/>
            </w:r>
          </w:p>
          <w:p w14:paraId="39CB96C2" w14:textId="0D22B703" w:rsidR="00686FEF" w:rsidRPr="006B234D" w:rsidRDefault="00686FEF" w:rsidP="00686FEF">
            <w:pPr>
              <w:pStyle w:val="PBParagraph"/>
              <w:numPr>
                <w:ilvl w:val="0"/>
                <w:numId w:val="0"/>
              </w:numPr>
              <w:rPr>
                <w:sz w:val="20"/>
                <w:szCs w:val="20"/>
              </w:rPr>
            </w:pPr>
            <w:r w:rsidRPr="006B234D">
              <w:rPr>
                <w:sz w:val="20"/>
                <w:szCs w:val="20"/>
              </w:rPr>
              <w:fldChar w:fldCharType="begin">
                <w:ffData>
                  <w:name w:val="Check3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r w:rsidR="007B0FFD" w:rsidRPr="006B234D">
              <w:rPr>
                <w:sz w:val="20"/>
                <w:szCs w:val="20"/>
              </w:rPr>
              <w:t xml:space="preserve"> </w:t>
            </w:r>
            <w:r w:rsidR="007B0FFD" w:rsidRPr="006B234D">
              <w:rPr>
                <w:sz w:val="20"/>
                <w:szCs w:val="20"/>
              </w:rPr>
              <w:fldChar w:fldCharType="begin">
                <w:ffData>
                  <w:name w:val="Text10"/>
                  <w:enabled/>
                  <w:calcOnExit w:val="0"/>
                  <w:textInput/>
                </w:ffData>
              </w:fldChar>
            </w:r>
            <w:r w:rsidR="007B0FFD" w:rsidRPr="006B234D">
              <w:rPr>
                <w:sz w:val="20"/>
                <w:szCs w:val="20"/>
              </w:rPr>
              <w:instrText xml:space="preserve"> FORMTEXT </w:instrText>
            </w:r>
            <w:r w:rsidR="007B0FFD" w:rsidRPr="006B234D">
              <w:rPr>
                <w:sz w:val="20"/>
                <w:szCs w:val="20"/>
              </w:rPr>
            </w:r>
            <w:r w:rsidR="007B0FFD" w:rsidRPr="006B234D">
              <w:rPr>
                <w:sz w:val="20"/>
                <w:szCs w:val="20"/>
              </w:rPr>
              <w:fldChar w:fldCharType="separate"/>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fldChar w:fldCharType="end"/>
            </w:r>
          </w:p>
          <w:p w14:paraId="52635AF4" w14:textId="3446820A" w:rsidR="00686FEF" w:rsidRPr="006B234D" w:rsidRDefault="00686FEF" w:rsidP="00686FEF">
            <w:pPr>
              <w:pStyle w:val="PBParagraph"/>
              <w:numPr>
                <w:ilvl w:val="0"/>
                <w:numId w:val="0"/>
              </w:numPr>
              <w:rPr>
                <w:sz w:val="20"/>
                <w:szCs w:val="20"/>
              </w:rPr>
            </w:pPr>
            <w:r w:rsidRPr="006B234D">
              <w:rPr>
                <w:sz w:val="20"/>
                <w:szCs w:val="20"/>
              </w:rPr>
              <w:fldChar w:fldCharType="begin">
                <w:ffData>
                  <w:name w:val="Check3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greement having legal effect</w:t>
            </w:r>
            <w:r w:rsidR="007B0FFD" w:rsidRPr="006B234D">
              <w:rPr>
                <w:sz w:val="20"/>
                <w:szCs w:val="20"/>
              </w:rPr>
              <w:t xml:space="preserve"> </w:t>
            </w:r>
            <w:r w:rsidR="007B0FFD" w:rsidRPr="006B234D">
              <w:rPr>
                <w:sz w:val="20"/>
                <w:szCs w:val="20"/>
              </w:rPr>
              <w:fldChar w:fldCharType="begin">
                <w:ffData>
                  <w:name w:val="Text10"/>
                  <w:enabled/>
                  <w:calcOnExit w:val="0"/>
                  <w:textInput/>
                </w:ffData>
              </w:fldChar>
            </w:r>
            <w:r w:rsidR="007B0FFD" w:rsidRPr="006B234D">
              <w:rPr>
                <w:sz w:val="20"/>
                <w:szCs w:val="20"/>
              </w:rPr>
              <w:instrText xml:space="preserve"> FORMTEXT </w:instrText>
            </w:r>
            <w:r w:rsidR="007B0FFD" w:rsidRPr="006B234D">
              <w:rPr>
                <w:sz w:val="20"/>
                <w:szCs w:val="20"/>
              </w:rPr>
            </w:r>
            <w:r w:rsidR="007B0FFD" w:rsidRPr="006B234D">
              <w:rPr>
                <w:sz w:val="20"/>
                <w:szCs w:val="20"/>
              </w:rPr>
              <w:fldChar w:fldCharType="separate"/>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t> </w:t>
            </w:r>
            <w:r w:rsidR="007B0FFD" w:rsidRPr="006B234D">
              <w:rPr>
                <w:sz w:val="20"/>
                <w:szCs w:val="20"/>
              </w:rPr>
              <w:fldChar w:fldCharType="end"/>
            </w:r>
          </w:p>
          <w:p w14:paraId="7CFE8E7D" w14:textId="48A5319C"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380"/>
                  <w:enabled/>
                  <w:calcOnExit w:val="0"/>
                  <w:checkBox>
                    <w:sizeAuto/>
                    <w:default w:val="0"/>
                  </w:checkBox>
                </w:ffData>
              </w:fldChar>
            </w:r>
            <w:bookmarkStart w:id="118" w:name="Check38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18"/>
            <w:r w:rsidRPr="006B234D">
              <w:rPr>
                <w:sz w:val="20"/>
                <w:szCs w:val="20"/>
              </w:rPr>
              <w:t xml:space="preserve"> Other (please specify): </w:t>
            </w:r>
            <w:r w:rsidRPr="006B234D">
              <w:rPr>
                <w:sz w:val="20"/>
                <w:szCs w:val="20"/>
              </w:rPr>
              <w:fldChar w:fldCharType="begin">
                <w:ffData>
                  <w:name w:val="Text1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1A8C767D" w14:textId="77777777" w:rsidTr="001368A9">
        <w:tc>
          <w:tcPr>
            <w:tcW w:w="4275" w:type="dxa"/>
          </w:tcPr>
          <w:p w14:paraId="2BA02229" w14:textId="100198C5" w:rsidR="00686FEF" w:rsidRPr="006B234D" w:rsidRDefault="00686FEF" w:rsidP="00686FEF">
            <w:pPr>
              <w:pStyle w:val="PBParagraph"/>
              <w:numPr>
                <w:ilvl w:val="1"/>
                <w:numId w:val="36"/>
              </w:numPr>
              <w:spacing w:before="60" w:after="60"/>
              <w:rPr>
                <w:sz w:val="20"/>
                <w:szCs w:val="20"/>
              </w:rPr>
            </w:pPr>
            <w:r w:rsidRPr="006B234D">
              <w:rPr>
                <w:sz w:val="20"/>
                <w:szCs w:val="20"/>
              </w:rPr>
              <w:t>Can parental responsibility or its exercise be delegated in [name of your State]?</w:t>
            </w:r>
          </w:p>
        </w:tc>
        <w:tc>
          <w:tcPr>
            <w:tcW w:w="5648" w:type="dxa"/>
          </w:tcPr>
          <w:p w14:paraId="284E82CD"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please specify how):</w:t>
            </w:r>
          </w:p>
          <w:p w14:paraId="66FCC604" w14:textId="77777777" w:rsidR="00686FEF" w:rsidRPr="006B234D" w:rsidRDefault="00686FEF" w:rsidP="00686FEF">
            <w:pPr>
              <w:pStyle w:val="PBParagraph"/>
              <w:numPr>
                <w:ilvl w:val="0"/>
                <w:numId w:val="0"/>
              </w:numPr>
              <w:ind w:left="300"/>
              <w:rPr>
                <w:sz w:val="20"/>
                <w:szCs w:val="20"/>
              </w:rPr>
            </w:pPr>
            <w:r w:rsidRPr="006B234D">
              <w:rPr>
                <w:sz w:val="20"/>
                <w:szCs w:val="20"/>
              </w:rPr>
              <w:fldChar w:fldCharType="begin">
                <w:ffData>
                  <w:name w:val="Check3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0A45759A" w14:textId="77777777" w:rsidR="00686FEF" w:rsidRPr="006B234D" w:rsidRDefault="00686FEF" w:rsidP="00686FEF">
            <w:pPr>
              <w:pStyle w:val="PBParagraph"/>
              <w:numPr>
                <w:ilvl w:val="0"/>
                <w:numId w:val="0"/>
              </w:numPr>
              <w:ind w:left="300"/>
              <w:rPr>
                <w:sz w:val="20"/>
                <w:szCs w:val="20"/>
              </w:rPr>
            </w:pPr>
            <w:r w:rsidRPr="006B234D">
              <w:rPr>
                <w:sz w:val="20"/>
                <w:szCs w:val="20"/>
              </w:rPr>
              <w:fldChar w:fldCharType="begin">
                <w:ffData>
                  <w:name w:val="Check3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25BD48DF" w14:textId="77777777" w:rsidR="00686FEF" w:rsidRPr="006B234D" w:rsidRDefault="00686FEF" w:rsidP="00686FEF">
            <w:pPr>
              <w:pStyle w:val="PBParagraph"/>
              <w:numPr>
                <w:ilvl w:val="0"/>
                <w:numId w:val="0"/>
              </w:numPr>
              <w:spacing w:before="60" w:after="60"/>
              <w:ind w:left="300"/>
              <w:rPr>
                <w:sz w:val="20"/>
                <w:szCs w:val="20"/>
              </w:rPr>
            </w:pPr>
            <w:r w:rsidRPr="006B234D">
              <w:rPr>
                <w:sz w:val="20"/>
                <w:szCs w:val="20"/>
              </w:rPr>
              <w:fldChar w:fldCharType="begin">
                <w:ffData>
                  <w:name w:val="Check3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4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94B586F" w14:textId="69A16821"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5897BFEC" w14:textId="77777777" w:rsidTr="001368A9">
        <w:tc>
          <w:tcPr>
            <w:tcW w:w="4275" w:type="dxa"/>
          </w:tcPr>
          <w:p w14:paraId="45349B78" w14:textId="7024A103" w:rsidR="00686FEF" w:rsidRPr="006B234D" w:rsidRDefault="00686FEF" w:rsidP="00686FEF">
            <w:pPr>
              <w:pStyle w:val="PBParagraph"/>
              <w:numPr>
                <w:ilvl w:val="1"/>
                <w:numId w:val="36"/>
              </w:numPr>
              <w:spacing w:before="60" w:after="60"/>
              <w:rPr>
                <w:sz w:val="20"/>
                <w:szCs w:val="20"/>
              </w:rPr>
            </w:pPr>
            <w:r w:rsidRPr="006B234D">
              <w:rPr>
                <w:sz w:val="20"/>
                <w:szCs w:val="20"/>
              </w:rPr>
              <w:t>Can the attribution of parental responsibility be modified or terminated in [name of your State]?</w:t>
            </w:r>
          </w:p>
        </w:tc>
        <w:tc>
          <w:tcPr>
            <w:tcW w:w="5648" w:type="dxa"/>
          </w:tcPr>
          <w:p w14:paraId="4841E6ED"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6"/>
                  <w:enabled/>
                  <w:calcOnExit w:val="0"/>
                  <w:checkBox>
                    <w:sizeAuto/>
                    <w:default w:val="0"/>
                  </w:checkBox>
                </w:ffData>
              </w:fldChar>
            </w:r>
            <w:bookmarkStart w:id="119" w:name="Check38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19"/>
            <w:r w:rsidRPr="006B234D">
              <w:rPr>
                <w:sz w:val="20"/>
                <w:szCs w:val="20"/>
              </w:rPr>
              <w:t> Yes (please specify how):</w:t>
            </w:r>
          </w:p>
          <w:p w14:paraId="2344EF3C"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87"/>
                  <w:enabled/>
                  <w:calcOnExit w:val="0"/>
                  <w:checkBox>
                    <w:sizeAuto/>
                    <w:default w:val="0"/>
                  </w:checkBox>
                </w:ffData>
              </w:fldChar>
            </w:r>
            <w:bookmarkStart w:id="120" w:name="Check38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0"/>
            <w:r w:rsidRPr="006B234D">
              <w:rPr>
                <w:sz w:val="20"/>
                <w:szCs w:val="20"/>
              </w:rPr>
              <w:t> By order of a judicial authority</w:t>
            </w:r>
          </w:p>
          <w:p w14:paraId="269AA22C"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88"/>
                  <w:enabled/>
                  <w:calcOnExit w:val="0"/>
                  <w:checkBox>
                    <w:sizeAuto/>
                    <w:default w:val="0"/>
                  </w:checkBox>
                </w:ffData>
              </w:fldChar>
            </w:r>
            <w:bookmarkStart w:id="121" w:name="Check38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1"/>
            <w:r w:rsidRPr="006B234D">
              <w:rPr>
                <w:sz w:val="20"/>
                <w:szCs w:val="20"/>
              </w:rPr>
              <w:t> By order of an administrative authority</w:t>
            </w:r>
          </w:p>
          <w:p w14:paraId="154C2F81" w14:textId="77777777" w:rsidR="00686FEF" w:rsidRPr="006B234D" w:rsidRDefault="00686FEF" w:rsidP="00686FEF">
            <w:pPr>
              <w:pStyle w:val="PBParagraph"/>
              <w:numPr>
                <w:ilvl w:val="0"/>
                <w:numId w:val="0"/>
              </w:numPr>
              <w:spacing w:before="60" w:after="60"/>
              <w:ind w:left="582" w:hanging="284"/>
              <w:rPr>
                <w:sz w:val="20"/>
                <w:szCs w:val="20"/>
              </w:rPr>
            </w:pPr>
            <w:r w:rsidRPr="006B234D">
              <w:rPr>
                <w:sz w:val="20"/>
                <w:szCs w:val="20"/>
              </w:rPr>
              <w:fldChar w:fldCharType="begin">
                <w:ffData>
                  <w:name w:val="Check389"/>
                  <w:enabled/>
                  <w:calcOnExit w:val="0"/>
                  <w:checkBox>
                    <w:sizeAuto/>
                    <w:default w:val="0"/>
                  </w:checkBox>
                </w:ffData>
              </w:fldChar>
            </w:r>
            <w:bookmarkStart w:id="122" w:name="Check38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2"/>
            <w:r w:rsidRPr="006B234D">
              <w:rPr>
                <w:sz w:val="20"/>
                <w:szCs w:val="20"/>
              </w:rPr>
              <w:t xml:space="preserve"> It depends on how parental responsibility rights were attributed (please specify): </w:t>
            </w:r>
            <w:r w:rsidRPr="006B234D">
              <w:rPr>
                <w:sz w:val="20"/>
                <w:szCs w:val="20"/>
              </w:rPr>
              <w:fldChar w:fldCharType="begin">
                <w:ffData>
                  <w:name w:val="Text19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6C72036"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0"/>
                  <w:enabled/>
                  <w:calcOnExit w:val="0"/>
                  <w:checkBox>
                    <w:sizeAuto/>
                    <w:default w:val="0"/>
                  </w:checkBox>
                </w:ffData>
              </w:fldChar>
            </w:r>
            <w:bookmarkStart w:id="123" w:name="Check39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3"/>
            <w:r w:rsidRPr="006B234D">
              <w:rPr>
                <w:sz w:val="20"/>
                <w:szCs w:val="20"/>
              </w:rPr>
              <w:t xml:space="preserve"> Other (please specify): </w:t>
            </w:r>
            <w:r w:rsidRPr="006B234D">
              <w:rPr>
                <w:sz w:val="20"/>
                <w:szCs w:val="20"/>
              </w:rPr>
              <w:fldChar w:fldCharType="begin">
                <w:ffData>
                  <w:name w:val="Text19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E3D1693" w14:textId="402B81DF"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385"/>
                  <w:enabled/>
                  <w:calcOnExit w:val="0"/>
                  <w:checkBox>
                    <w:sizeAuto/>
                    <w:default w:val="0"/>
                  </w:checkBox>
                </w:ffData>
              </w:fldChar>
            </w:r>
            <w:bookmarkStart w:id="124" w:name="Check38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4"/>
            <w:r w:rsidRPr="006B234D">
              <w:rPr>
                <w:sz w:val="20"/>
                <w:szCs w:val="20"/>
              </w:rPr>
              <w:t> No</w:t>
            </w:r>
          </w:p>
        </w:tc>
      </w:tr>
      <w:tr w:rsidR="00D97E0B" w:rsidRPr="006B234D" w14:paraId="6419474D" w14:textId="77777777" w:rsidTr="001368A9">
        <w:tc>
          <w:tcPr>
            <w:tcW w:w="4275" w:type="dxa"/>
          </w:tcPr>
          <w:p w14:paraId="79B145A2" w14:textId="1583B747" w:rsidR="00686FEF" w:rsidRPr="006B234D" w:rsidRDefault="00686FEF" w:rsidP="00686FEF">
            <w:pPr>
              <w:pStyle w:val="PBParagraph"/>
              <w:numPr>
                <w:ilvl w:val="1"/>
                <w:numId w:val="36"/>
              </w:numPr>
              <w:spacing w:before="60" w:after="60"/>
              <w:rPr>
                <w:sz w:val="20"/>
                <w:szCs w:val="20"/>
              </w:rPr>
            </w:pPr>
            <w:r w:rsidRPr="006B234D">
              <w:rPr>
                <w:sz w:val="20"/>
                <w:szCs w:val="20"/>
              </w:rPr>
              <w:t>Are there limits on the attribution of parental responsibility over a child in [name of your State]?</w:t>
            </w:r>
          </w:p>
        </w:tc>
        <w:tc>
          <w:tcPr>
            <w:tcW w:w="5648" w:type="dxa"/>
          </w:tcPr>
          <w:p w14:paraId="1882197B"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p>
          <w:p w14:paraId="521850B6" w14:textId="77777777" w:rsidR="00686FEF" w:rsidRPr="006B234D" w:rsidRDefault="00686FEF" w:rsidP="00686FEF">
            <w:pPr>
              <w:pStyle w:val="PBParagraph"/>
              <w:numPr>
                <w:ilvl w:val="0"/>
                <w:numId w:val="0"/>
              </w:numPr>
              <w:spacing w:before="60" w:after="60"/>
              <w:ind w:left="299"/>
              <w:rPr>
                <w:sz w:val="20"/>
                <w:szCs w:val="20"/>
              </w:rPr>
            </w:pPr>
            <w:r w:rsidRPr="006B234D">
              <w:rPr>
                <w:sz w:val="20"/>
                <w:szCs w:val="20"/>
              </w:rPr>
              <w:fldChar w:fldCharType="begin">
                <w:ffData>
                  <w:name w:val="Check41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Number of persons (please specify): </w:t>
            </w:r>
            <w:r w:rsidRPr="006B234D">
              <w:rPr>
                <w:sz w:val="20"/>
                <w:szCs w:val="20"/>
              </w:rPr>
              <w:fldChar w:fldCharType="begin">
                <w:ffData>
                  <w:name w:val="Text21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9DD2578" w14:textId="77777777" w:rsidR="00686FEF" w:rsidRPr="006B234D" w:rsidRDefault="00686FEF" w:rsidP="00686FEF">
            <w:pPr>
              <w:pStyle w:val="PBParagraph"/>
              <w:numPr>
                <w:ilvl w:val="0"/>
                <w:numId w:val="0"/>
              </w:numPr>
              <w:spacing w:before="60" w:after="60"/>
              <w:ind w:left="299"/>
              <w:rPr>
                <w:sz w:val="20"/>
                <w:szCs w:val="20"/>
              </w:rPr>
            </w:pPr>
            <w:r w:rsidRPr="006B234D">
              <w:rPr>
                <w:sz w:val="20"/>
                <w:szCs w:val="20"/>
              </w:rPr>
              <w:fldChar w:fldCharType="begin">
                <w:ffData>
                  <w:name w:val="Check47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ge (please specify): </w:t>
            </w:r>
            <w:r w:rsidRPr="006B234D">
              <w:rPr>
                <w:sz w:val="20"/>
                <w:szCs w:val="20"/>
              </w:rPr>
              <w:fldChar w:fldCharType="begin">
                <w:ffData>
                  <w:name w:val="Text21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03F32DC9" w14:textId="77777777" w:rsidR="00686FEF" w:rsidRPr="006B234D" w:rsidRDefault="00686FEF" w:rsidP="00686FEF">
            <w:pPr>
              <w:pStyle w:val="PBParagraph"/>
              <w:numPr>
                <w:ilvl w:val="0"/>
                <w:numId w:val="0"/>
              </w:numPr>
              <w:spacing w:before="60" w:after="60"/>
              <w:ind w:left="299"/>
              <w:rPr>
                <w:sz w:val="20"/>
                <w:szCs w:val="20"/>
              </w:rPr>
            </w:pPr>
            <w:r w:rsidRPr="006B234D">
              <w:rPr>
                <w:sz w:val="20"/>
                <w:szCs w:val="20"/>
              </w:rPr>
              <w:fldChar w:fldCharType="begin">
                <w:ffData>
                  <w:name w:val="Check47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Marital / partnership status (please specify): </w:t>
            </w:r>
            <w:r w:rsidRPr="006B234D">
              <w:rPr>
                <w:sz w:val="20"/>
                <w:szCs w:val="20"/>
              </w:rPr>
              <w:fldChar w:fldCharType="begin">
                <w:ffData>
                  <w:name w:val="Text21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3302C8C" w14:textId="77777777" w:rsidR="00686FEF" w:rsidRPr="006B234D" w:rsidRDefault="00686FEF" w:rsidP="00686FEF">
            <w:pPr>
              <w:pStyle w:val="PBParagraph"/>
              <w:numPr>
                <w:ilvl w:val="0"/>
                <w:numId w:val="0"/>
              </w:numPr>
              <w:spacing w:before="60" w:after="60"/>
              <w:ind w:left="299"/>
              <w:rPr>
                <w:sz w:val="20"/>
                <w:szCs w:val="20"/>
              </w:rPr>
            </w:pPr>
            <w:r w:rsidRPr="006B234D">
              <w:rPr>
                <w:sz w:val="20"/>
                <w:szCs w:val="20"/>
              </w:rPr>
              <w:fldChar w:fldCharType="begin">
                <w:ffData>
                  <w:name w:val="Check47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L</w:t>
            </w:r>
            <w:r w:rsidRPr="006B234D">
              <w:rPr>
                <w:sz w:val="20"/>
                <w:szCs w:val="20"/>
                <w:lang w:val="en-US"/>
              </w:rPr>
              <w:t>egal parent-child relationship (please specify):</w:t>
            </w:r>
            <w:r w:rsidRPr="006B234D">
              <w:rPr>
                <w:sz w:val="20"/>
                <w:szCs w:val="20"/>
              </w:rPr>
              <w:t xml:space="preserve"> </w:t>
            </w:r>
            <w:r w:rsidRPr="006B234D">
              <w:rPr>
                <w:sz w:val="20"/>
                <w:szCs w:val="20"/>
              </w:rPr>
              <w:fldChar w:fldCharType="begin">
                <w:ffData>
                  <w:name w:val="Text309"/>
                  <w:enabled/>
                  <w:calcOnExit w:val="0"/>
                  <w:textInput/>
                </w:ffData>
              </w:fldChar>
            </w:r>
            <w:bookmarkStart w:id="125" w:name="Text309"/>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bookmarkEnd w:id="125"/>
            <w:r w:rsidRPr="006B234D">
              <w:rPr>
                <w:sz w:val="20"/>
                <w:szCs w:val="20"/>
              </w:rPr>
              <w:t xml:space="preserve">      </w:t>
            </w:r>
          </w:p>
          <w:p w14:paraId="0A29B700" w14:textId="77777777" w:rsidR="00686FEF" w:rsidRPr="006B234D" w:rsidRDefault="00686FEF" w:rsidP="00686FEF">
            <w:pPr>
              <w:pStyle w:val="PBParagraph"/>
              <w:numPr>
                <w:ilvl w:val="0"/>
                <w:numId w:val="0"/>
              </w:numPr>
              <w:spacing w:before="60" w:after="60"/>
              <w:ind w:left="299"/>
              <w:rPr>
                <w:sz w:val="20"/>
                <w:szCs w:val="20"/>
              </w:rPr>
            </w:pPr>
            <w:r w:rsidRPr="006B234D">
              <w:rPr>
                <w:sz w:val="20"/>
                <w:szCs w:val="20"/>
              </w:rPr>
              <w:fldChar w:fldCharType="begin">
                <w:ffData>
                  <w:name w:val="Check46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1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0C942ED" w14:textId="7D5E410E"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41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340A4AB1" w14:textId="77777777" w:rsidTr="001368A9">
        <w:tc>
          <w:tcPr>
            <w:tcW w:w="4275" w:type="dxa"/>
          </w:tcPr>
          <w:p w14:paraId="20D5E90F" w14:textId="3053B1B3" w:rsidR="00686FEF" w:rsidRPr="006B234D" w:rsidRDefault="00686FEF" w:rsidP="00686FEF">
            <w:pPr>
              <w:pStyle w:val="PBParagraph"/>
              <w:numPr>
                <w:ilvl w:val="1"/>
                <w:numId w:val="36"/>
              </w:numPr>
              <w:spacing w:before="60" w:after="60"/>
              <w:rPr>
                <w:sz w:val="20"/>
                <w:szCs w:val="20"/>
              </w:rPr>
            </w:pPr>
            <w:r w:rsidRPr="006B234D">
              <w:rPr>
                <w:sz w:val="20"/>
                <w:szCs w:val="20"/>
              </w:rPr>
              <w:t>Are there any requirements under the law of [name of your State] for an agreement regarding parental responsibility to take legal effect (</w:t>
            </w:r>
            <w:r w:rsidRPr="006B234D">
              <w:rPr>
                <w:i/>
                <w:iCs/>
                <w:sz w:val="20"/>
                <w:szCs w:val="20"/>
              </w:rPr>
              <w:t>e.g.,</w:t>
            </w:r>
            <w:r w:rsidRPr="006B234D">
              <w:rPr>
                <w:sz w:val="20"/>
                <w:szCs w:val="20"/>
              </w:rPr>
              <w:t xml:space="preserve"> registration)?</w:t>
            </w:r>
          </w:p>
        </w:tc>
        <w:tc>
          <w:tcPr>
            <w:tcW w:w="5648" w:type="dxa"/>
          </w:tcPr>
          <w:p w14:paraId="2388CD98"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4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95A9B72" w14:textId="5244052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66FC7F9F" w14:textId="77777777" w:rsidTr="001368A9">
        <w:tc>
          <w:tcPr>
            <w:tcW w:w="4275" w:type="dxa"/>
          </w:tcPr>
          <w:p w14:paraId="2439C6BD" w14:textId="16868735" w:rsidR="00686FEF" w:rsidRPr="006B234D" w:rsidRDefault="00686FEF" w:rsidP="00686FEF">
            <w:pPr>
              <w:pStyle w:val="PBParagraph"/>
              <w:numPr>
                <w:ilvl w:val="1"/>
                <w:numId w:val="36"/>
              </w:numPr>
              <w:spacing w:before="60" w:after="60"/>
              <w:rPr>
                <w:sz w:val="20"/>
                <w:szCs w:val="20"/>
              </w:rPr>
            </w:pPr>
            <w:r w:rsidRPr="006B234D">
              <w:rPr>
                <w:sz w:val="20"/>
                <w:szCs w:val="20"/>
              </w:rPr>
              <w:t>Are there any age requirements in [name of your State] for person(s) to have parental responsibility over a child?</w:t>
            </w:r>
          </w:p>
        </w:tc>
        <w:tc>
          <w:tcPr>
            <w:tcW w:w="5648" w:type="dxa"/>
          </w:tcPr>
          <w:p w14:paraId="41FDAE28" w14:textId="77777777" w:rsidR="00686FEF" w:rsidRPr="006B234D" w:rsidRDefault="00686FEF" w:rsidP="00686FEF">
            <w:pPr>
              <w:pStyle w:val="PBParagraph"/>
              <w:numPr>
                <w:ilvl w:val="0"/>
                <w:numId w:val="0"/>
              </w:numPr>
              <w:spacing w:before="60" w:after="60"/>
              <w:ind w:left="28"/>
              <w:rPr>
                <w:sz w:val="20"/>
                <w:szCs w:val="20"/>
              </w:rPr>
            </w:pPr>
            <w:r w:rsidRPr="006B234D">
              <w:rPr>
                <w:sz w:val="20"/>
                <w:szCs w:val="20"/>
              </w:rPr>
              <w:fldChar w:fldCharType="begin">
                <w:ffData>
                  <w:name w:val="Check39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p>
          <w:p w14:paraId="3C0F0D52"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Maximum age requirements (please specify): </w:t>
            </w:r>
            <w:r w:rsidRPr="006B234D">
              <w:rPr>
                <w:sz w:val="20"/>
                <w:szCs w:val="20"/>
              </w:rPr>
              <w:fldChar w:fldCharType="begin">
                <w:ffData>
                  <w:name w:val="Text21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87EE5FF"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Minimum age requirements (please specify): </w:t>
            </w:r>
            <w:r w:rsidRPr="006B234D">
              <w:rPr>
                <w:sz w:val="20"/>
                <w:szCs w:val="20"/>
              </w:rPr>
              <w:fldChar w:fldCharType="begin">
                <w:ffData>
                  <w:name w:val="Text21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74A2DFF" w14:textId="77777777" w:rsidR="00686FEF" w:rsidRPr="006B234D" w:rsidRDefault="00686FEF" w:rsidP="00686FEF">
            <w:pPr>
              <w:pStyle w:val="PBParagraph"/>
              <w:numPr>
                <w:ilvl w:val="0"/>
                <w:numId w:val="0"/>
              </w:numPr>
              <w:spacing w:before="60" w:after="60"/>
              <w:ind w:left="582" w:hanging="284"/>
              <w:rPr>
                <w:sz w:val="20"/>
                <w:szCs w:val="20"/>
              </w:rPr>
            </w:pPr>
            <w:r w:rsidRPr="006B234D">
              <w:rPr>
                <w:sz w:val="20"/>
                <w:szCs w:val="20"/>
              </w:rPr>
              <w:fldChar w:fldCharType="begin">
                <w:ffData>
                  <w:name w:val="Check39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Difference in years required between the person and the child (please specify): </w:t>
            </w:r>
            <w:r w:rsidRPr="006B234D">
              <w:rPr>
                <w:sz w:val="20"/>
                <w:szCs w:val="20"/>
              </w:rPr>
              <w:fldChar w:fldCharType="begin">
                <w:ffData>
                  <w:name w:val="Text21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3D3589D"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19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78A12B5" w14:textId="3DFB7C1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39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0597A6E9" w14:textId="77777777" w:rsidTr="001368A9">
        <w:tc>
          <w:tcPr>
            <w:tcW w:w="4275" w:type="dxa"/>
          </w:tcPr>
          <w:p w14:paraId="470D978B" w14:textId="77777777" w:rsidR="00686FEF" w:rsidRPr="006B234D" w:rsidRDefault="00686FEF" w:rsidP="00686FEF">
            <w:pPr>
              <w:pStyle w:val="PBParagraph"/>
              <w:numPr>
                <w:ilvl w:val="1"/>
                <w:numId w:val="36"/>
              </w:numPr>
              <w:spacing w:before="60" w:after="60"/>
              <w:rPr>
                <w:sz w:val="20"/>
                <w:szCs w:val="20"/>
              </w:rPr>
            </w:pPr>
            <w:r w:rsidRPr="006B234D">
              <w:rPr>
                <w:sz w:val="20"/>
                <w:szCs w:val="20"/>
              </w:rPr>
              <w:lastRenderedPageBreak/>
              <w:t xml:space="preserve">How can a person or institution acquire rights of custody over a child in [name of your State]? </w:t>
            </w:r>
          </w:p>
          <w:p w14:paraId="33F855B8" w14:textId="36B746D0" w:rsidR="00686FEF" w:rsidRPr="006B234D" w:rsidRDefault="00686FEF" w:rsidP="00686FEF">
            <w:pPr>
              <w:pStyle w:val="PBParagraph"/>
              <w:numPr>
                <w:ilvl w:val="0"/>
                <w:numId w:val="0"/>
              </w:numPr>
              <w:spacing w:before="60" w:after="60"/>
              <w:ind w:left="624"/>
              <w:rPr>
                <w:sz w:val="20"/>
                <w:szCs w:val="20"/>
              </w:rPr>
            </w:pPr>
            <w:r w:rsidRPr="006B234D">
              <w:rPr>
                <w:sz w:val="20"/>
                <w:szCs w:val="20"/>
              </w:rPr>
              <w:t>Article 3(b) of the 1996 Convention.</w:t>
            </w:r>
          </w:p>
        </w:tc>
        <w:tc>
          <w:tcPr>
            <w:tcW w:w="5648" w:type="dxa"/>
          </w:tcPr>
          <w:p w14:paraId="72674D5E" w14:textId="77777777" w:rsidR="00686FEF" w:rsidRPr="006B234D" w:rsidRDefault="00686FEF" w:rsidP="00686FEF">
            <w:pPr>
              <w:pStyle w:val="PBParagraph"/>
              <w:numPr>
                <w:ilvl w:val="0"/>
                <w:numId w:val="0"/>
              </w:numPr>
              <w:spacing w:before="60" w:after="60"/>
              <w:ind w:left="17" w:hanging="17"/>
              <w:rPr>
                <w:sz w:val="20"/>
                <w:szCs w:val="20"/>
              </w:rPr>
            </w:pPr>
            <w:r w:rsidRPr="006B234D">
              <w:rPr>
                <w:sz w:val="20"/>
                <w:szCs w:val="20"/>
              </w:rPr>
              <w:fldChar w:fldCharType="begin">
                <w:ffData>
                  <w:name w:val="Check3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By operation of law (if relevant, please specify to whom this is applicable): </w:t>
            </w:r>
            <w:r w:rsidRPr="006B234D">
              <w:rPr>
                <w:sz w:val="20"/>
                <w:szCs w:val="20"/>
              </w:rPr>
              <w:fldChar w:fldCharType="begin">
                <w:ffData>
                  <w:name w:val="Text19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000FFEDF"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00B15DE6"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2F6BEC77"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greement having legal effect</w:t>
            </w:r>
          </w:p>
          <w:p w14:paraId="58FD399A" w14:textId="5A5B634B"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38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19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tc>
      </w:tr>
      <w:tr w:rsidR="00D97E0B" w:rsidRPr="006B234D" w14:paraId="2CAE0D05" w14:textId="77777777" w:rsidTr="001368A9">
        <w:tc>
          <w:tcPr>
            <w:tcW w:w="4275" w:type="dxa"/>
          </w:tcPr>
          <w:p w14:paraId="373FE356" w14:textId="7EFD22E0" w:rsidR="00686FEF" w:rsidRPr="006B234D" w:rsidRDefault="00686FEF" w:rsidP="00686FEF">
            <w:pPr>
              <w:pStyle w:val="PBParagraph"/>
              <w:numPr>
                <w:ilvl w:val="1"/>
                <w:numId w:val="36"/>
              </w:numPr>
              <w:spacing w:before="60" w:after="60"/>
              <w:rPr>
                <w:sz w:val="20"/>
                <w:szCs w:val="20"/>
              </w:rPr>
            </w:pPr>
            <w:r w:rsidRPr="006B234D">
              <w:rPr>
                <w:sz w:val="20"/>
                <w:szCs w:val="20"/>
              </w:rPr>
              <w:t xml:space="preserve">Can rights of custody be modified or terminated in [name of your State]? </w:t>
            </w:r>
          </w:p>
        </w:tc>
        <w:tc>
          <w:tcPr>
            <w:tcW w:w="5648" w:type="dxa"/>
          </w:tcPr>
          <w:p w14:paraId="502FDFD0"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6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please specify):</w:t>
            </w:r>
          </w:p>
          <w:p w14:paraId="57AA12E4"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6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By order of a judicial or administrative authority </w:t>
            </w:r>
          </w:p>
          <w:p w14:paraId="32A396FC"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48E41970" w14:textId="77777777" w:rsidR="00686FEF" w:rsidRPr="006B234D" w:rsidRDefault="00686FEF" w:rsidP="00686FEF">
            <w:pPr>
              <w:pStyle w:val="PBParagraph"/>
              <w:numPr>
                <w:ilvl w:val="0"/>
                <w:numId w:val="0"/>
              </w:numPr>
              <w:spacing w:before="60" w:after="60"/>
              <w:ind w:left="582" w:hanging="284"/>
              <w:rPr>
                <w:sz w:val="20"/>
                <w:szCs w:val="20"/>
              </w:rPr>
            </w:pPr>
            <w:r w:rsidRPr="006B234D">
              <w:rPr>
                <w:sz w:val="20"/>
                <w:szCs w:val="20"/>
              </w:rPr>
              <w:fldChar w:fldCharType="begin">
                <w:ffData>
                  <w:name w:val="Check39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It depends on how the rights of custody were acquired (please specify): </w:t>
            </w:r>
            <w:r w:rsidRPr="006B234D">
              <w:rPr>
                <w:sz w:val="20"/>
                <w:szCs w:val="20"/>
              </w:rPr>
              <w:fldChar w:fldCharType="begin">
                <w:ffData>
                  <w:name w:val="Text19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1B0B9FF"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6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4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290129D1" w14:textId="23DC6373"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6F50604D" w14:textId="77777777" w:rsidTr="001368A9">
        <w:tc>
          <w:tcPr>
            <w:tcW w:w="4275" w:type="dxa"/>
          </w:tcPr>
          <w:p w14:paraId="58DFF756" w14:textId="77777777" w:rsidR="00686FEF" w:rsidRPr="006B234D" w:rsidRDefault="00686FEF" w:rsidP="00686FEF">
            <w:pPr>
              <w:pStyle w:val="PBParagraph"/>
              <w:numPr>
                <w:ilvl w:val="1"/>
                <w:numId w:val="36"/>
              </w:numPr>
              <w:spacing w:before="60" w:after="60"/>
              <w:rPr>
                <w:sz w:val="20"/>
                <w:szCs w:val="20"/>
              </w:rPr>
            </w:pPr>
            <w:r w:rsidRPr="006B234D">
              <w:rPr>
                <w:sz w:val="20"/>
                <w:szCs w:val="20"/>
              </w:rPr>
              <w:t xml:space="preserve">Which legislation governs the acquisition and exercise of rights of access / contact in [name of your State]? </w:t>
            </w:r>
          </w:p>
          <w:p w14:paraId="13E3F3F1" w14:textId="04CABC64" w:rsidR="00686FEF" w:rsidRPr="006B234D" w:rsidRDefault="00686FEF" w:rsidP="00686FEF">
            <w:pPr>
              <w:pStyle w:val="PBParagraph"/>
              <w:numPr>
                <w:ilvl w:val="0"/>
                <w:numId w:val="0"/>
              </w:numPr>
              <w:spacing w:before="60" w:after="60"/>
              <w:ind w:left="624"/>
              <w:rPr>
                <w:sz w:val="20"/>
                <w:szCs w:val="20"/>
              </w:rPr>
            </w:pPr>
            <w:r w:rsidRPr="006B234D">
              <w:rPr>
                <w:i/>
                <w:sz w:val="20"/>
                <w:szCs w:val="20"/>
              </w:rPr>
              <w:t>Please specify how legislation can be accessed or attach a copy</w:t>
            </w:r>
            <w:r w:rsidRPr="006B234D">
              <w:rPr>
                <w:sz w:val="20"/>
                <w:szCs w:val="20"/>
              </w:rPr>
              <w:t>.</w:t>
            </w:r>
            <w:r w:rsidR="002A45EA" w:rsidRPr="006B234D">
              <w:rPr>
                <w:sz w:val="20"/>
                <w:szCs w:val="20"/>
              </w:rPr>
              <w:t xml:space="preserve"> </w:t>
            </w:r>
            <w:r w:rsidR="002A45EA" w:rsidRPr="006B234D">
              <w:rPr>
                <w:i/>
                <w:iCs/>
                <w:sz w:val="20"/>
                <w:szCs w:val="20"/>
              </w:rPr>
              <w:t>Please specify if case law is relevant in addition to legislation.</w:t>
            </w:r>
          </w:p>
        </w:tc>
        <w:tc>
          <w:tcPr>
            <w:tcW w:w="5648" w:type="dxa"/>
          </w:tcPr>
          <w:p w14:paraId="2B12122F" w14:textId="41F9F11A"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Text4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5908D22A" w14:textId="77777777" w:rsidTr="001368A9">
        <w:tc>
          <w:tcPr>
            <w:tcW w:w="4275" w:type="dxa"/>
          </w:tcPr>
          <w:p w14:paraId="2CA340E6" w14:textId="77777777" w:rsidR="00686FEF" w:rsidRPr="006B234D" w:rsidRDefault="00686FEF" w:rsidP="00686FEF">
            <w:pPr>
              <w:pStyle w:val="PBParagraph"/>
              <w:numPr>
                <w:ilvl w:val="1"/>
                <w:numId w:val="36"/>
              </w:numPr>
              <w:spacing w:before="60" w:after="60"/>
              <w:rPr>
                <w:sz w:val="20"/>
                <w:szCs w:val="20"/>
              </w:rPr>
            </w:pPr>
            <w:r w:rsidRPr="006B234D">
              <w:rPr>
                <w:sz w:val="20"/>
                <w:szCs w:val="20"/>
              </w:rPr>
              <w:t xml:space="preserve">In [name of your State], who can exercise their rights of access / contact with the child? </w:t>
            </w:r>
          </w:p>
          <w:p w14:paraId="0DFD71DA" w14:textId="01048CC0" w:rsidR="00686FEF" w:rsidRPr="006B234D" w:rsidRDefault="00686FEF" w:rsidP="00686FEF">
            <w:pPr>
              <w:pStyle w:val="PBParagraph"/>
              <w:numPr>
                <w:ilvl w:val="0"/>
                <w:numId w:val="0"/>
              </w:numPr>
              <w:spacing w:before="60" w:after="60"/>
              <w:ind w:left="624"/>
              <w:rPr>
                <w:sz w:val="20"/>
                <w:szCs w:val="20"/>
              </w:rPr>
            </w:pPr>
            <w:r w:rsidRPr="006B234D">
              <w:rPr>
                <w:sz w:val="20"/>
                <w:szCs w:val="20"/>
              </w:rPr>
              <w:t>Articles 3(b) and 35 of the 1996 Convention.</w:t>
            </w:r>
          </w:p>
          <w:p w14:paraId="6CED9581" w14:textId="4F0577CF" w:rsidR="00686FEF" w:rsidRPr="006B234D" w:rsidRDefault="00686FEF" w:rsidP="00686FEF">
            <w:pPr>
              <w:pStyle w:val="PBParagraph"/>
              <w:numPr>
                <w:ilvl w:val="0"/>
                <w:numId w:val="0"/>
              </w:numPr>
              <w:spacing w:before="60" w:after="60"/>
              <w:ind w:left="624"/>
              <w:rPr>
                <w:sz w:val="20"/>
                <w:szCs w:val="20"/>
              </w:rPr>
            </w:pPr>
            <w:r w:rsidRPr="006B234D">
              <w:rPr>
                <w:i/>
                <w:sz w:val="20"/>
                <w:szCs w:val="20"/>
              </w:rPr>
              <w:t>Please tick all relevant boxes.</w:t>
            </w:r>
          </w:p>
        </w:tc>
        <w:tc>
          <w:tcPr>
            <w:tcW w:w="5648" w:type="dxa"/>
          </w:tcPr>
          <w:p w14:paraId="1FD22235"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 parent</w:t>
            </w:r>
          </w:p>
          <w:p w14:paraId="5B771535"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 step-parent </w:t>
            </w:r>
          </w:p>
          <w:p w14:paraId="027576D0"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 grand-parent </w:t>
            </w:r>
          </w:p>
          <w:p w14:paraId="6F5BB3E5" w14:textId="7777777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nother member of the family (please specify): </w:t>
            </w:r>
            <w:r w:rsidRPr="006B234D">
              <w:rPr>
                <w:sz w:val="20"/>
                <w:szCs w:val="20"/>
              </w:rPr>
              <w:fldChar w:fldCharType="begin">
                <w:ffData>
                  <w:name w:val="Text4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18D692D" w14:textId="2C114A16"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4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42977422" w14:textId="77777777" w:rsidTr="001368A9">
        <w:tc>
          <w:tcPr>
            <w:tcW w:w="4275" w:type="dxa"/>
          </w:tcPr>
          <w:p w14:paraId="2E53FC25" w14:textId="77777777" w:rsidR="00686FEF" w:rsidRPr="006B234D" w:rsidRDefault="00686FEF" w:rsidP="00686FEF">
            <w:pPr>
              <w:pStyle w:val="PBParagraph"/>
              <w:numPr>
                <w:ilvl w:val="1"/>
                <w:numId w:val="36"/>
              </w:numPr>
              <w:spacing w:before="60" w:after="60"/>
              <w:rPr>
                <w:sz w:val="20"/>
                <w:szCs w:val="20"/>
              </w:rPr>
            </w:pPr>
            <w:r w:rsidRPr="006B234D">
              <w:rPr>
                <w:sz w:val="20"/>
                <w:szCs w:val="20"/>
              </w:rPr>
              <w:t>How can a person seek rights of access / contact in [name of your State]?</w:t>
            </w:r>
          </w:p>
          <w:p w14:paraId="7458B75A" w14:textId="66FCDC39" w:rsidR="00686FEF" w:rsidRPr="006B234D" w:rsidRDefault="00686FEF" w:rsidP="00686FEF">
            <w:pPr>
              <w:pStyle w:val="PBParagraph"/>
              <w:numPr>
                <w:ilvl w:val="0"/>
                <w:numId w:val="0"/>
              </w:numPr>
              <w:spacing w:before="60" w:after="60"/>
              <w:ind w:left="624"/>
              <w:rPr>
                <w:sz w:val="20"/>
                <w:szCs w:val="20"/>
              </w:rPr>
            </w:pPr>
            <w:r w:rsidRPr="006B234D">
              <w:rPr>
                <w:i/>
                <w:sz w:val="20"/>
                <w:szCs w:val="20"/>
              </w:rPr>
              <w:t>Please tick all relevant boxes.</w:t>
            </w:r>
          </w:p>
        </w:tc>
        <w:tc>
          <w:tcPr>
            <w:tcW w:w="5648" w:type="dxa"/>
          </w:tcPr>
          <w:p w14:paraId="15322908"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405CDBCB"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4568C3F3"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3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greement having legal effect</w:t>
            </w:r>
          </w:p>
          <w:p w14:paraId="0A7EEEAF" w14:textId="5F322CDF"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4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402262D1" w14:textId="77777777" w:rsidTr="001368A9">
        <w:tc>
          <w:tcPr>
            <w:tcW w:w="4275" w:type="dxa"/>
          </w:tcPr>
          <w:p w14:paraId="566F5C4B" w14:textId="22F060EC" w:rsidR="00686FEF" w:rsidRPr="006B234D" w:rsidRDefault="00686FEF" w:rsidP="00686FEF">
            <w:pPr>
              <w:pStyle w:val="PBParagraph"/>
              <w:numPr>
                <w:ilvl w:val="1"/>
                <w:numId w:val="36"/>
              </w:numPr>
              <w:spacing w:before="60" w:after="60"/>
              <w:rPr>
                <w:sz w:val="20"/>
                <w:szCs w:val="20"/>
              </w:rPr>
            </w:pPr>
            <w:r w:rsidRPr="006B234D">
              <w:rPr>
                <w:sz w:val="20"/>
                <w:szCs w:val="20"/>
              </w:rPr>
              <w:t>Can rights of access / contact be modified or terminated in [name of your State]?</w:t>
            </w:r>
          </w:p>
        </w:tc>
        <w:tc>
          <w:tcPr>
            <w:tcW w:w="5648" w:type="dxa"/>
          </w:tcPr>
          <w:p w14:paraId="7AC30583" w14:textId="77777777" w:rsidR="00686FEF" w:rsidRPr="006B234D" w:rsidRDefault="00686FEF" w:rsidP="00686FEF">
            <w:pPr>
              <w:pStyle w:val="PBParagraph"/>
              <w:numPr>
                <w:ilvl w:val="0"/>
                <w:numId w:val="0"/>
              </w:numPr>
              <w:spacing w:before="60" w:after="60"/>
              <w:ind w:left="567" w:hanging="567"/>
              <w:rPr>
                <w:sz w:val="20"/>
                <w:szCs w:val="20"/>
              </w:rPr>
            </w:pPr>
            <w:r w:rsidRPr="006B234D">
              <w:rPr>
                <w:sz w:val="20"/>
                <w:szCs w:val="20"/>
              </w:rPr>
              <w:fldChar w:fldCharType="begin">
                <w:ffData>
                  <w:name w:val="Check6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please specify):</w:t>
            </w:r>
          </w:p>
          <w:p w14:paraId="26B7733E"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6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By order of a judicial or administrative authority </w:t>
            </w:r>
          </w:p>
          <w:p w14:paraId="66CCE6B7"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39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5DBBE879" w14:textId="77777777" w:rsidR="00686FEF" w:rsidRPr="006B234D" w:rsidRDefault="00686FEF" w:rsidP="00686FEF">
            <w:pPr>
              <w:pStyle w:val="PBParagraph"/>
              <w:numPr>
                <w:ilvl w:val="0"/>
                <w:numId w:val="0"/>
              </w:numPr>
              <w:spacing w:before="60" w:after="60"/>
              <w:ind w:left="582" w:hanging="284"/>
              <w:rPr>
                <w:sz w:val="20"/>
                <w:szCs w:val="20"/>
              </w:rPr>
            </w:pPr>
            <w:r w:rsidRPr="006B234D">
              <w:rPr>
                <w:sz w:val="20"/>
                <w:szCs w:val="20"/>
              </w:rPr>
              <w:fldChar w:fldCharType="begin">
                <w:ffData>
                  <w:name w:val="Check39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It depends on how the rights of custody were acquired (please specify): </w:t>
            </w:r>
            <w:r w:rsidRPr="006B234D">
              <w:rPr>
                <w:sz w:val="20"/>
                <w:szCs w:val="20"/>
              </w:rPr>
              <w:fldChar w:fldCharType="begin">
                <w:ffData>
                  <w:name w:val="Text19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CD25CAD" w14:textId="77777777" w:rsidR="00686FEF" w:rsidRPr="006B234D" w:rsidRDefault="00686FEF" w:rsidP="00686FEF">
            <w:pPr>
              <w:pStyle w:val="PBParagraph"/>
              <w:numPr>
                <w:ilvl w:val="0"/>
                <w:numId w:val="0"/>
              </w:numPr>
              <w:spacing w:before="60" w:after="60"/>
              <w:ind w:left="298"/>
              <w:rPr>
                <w:sz w:val="20"/>
                <w:szCs w:val="20"/>
              </w:rPr>
            </w:pPr>
            <w:r w:rsidRPr="006B234D">
              <w:rPr>
                <w:sz w:val="20"/>
                <w:szCs w:val="20"/>
              </w:rPr>
              <w:fldChar w:fldCharType="begin">
                <w:ffData>
                  <w:name w:val="Check6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4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09348D6E" w14:textId="7D3A0FD7" w:rsidR="00686FEF" w:rsidRPr="006B234D" w:rsidRDefault="00686FEF" w:rsidP="00686FEF">
            <w:pPr>
              <w:pStyle w:val="PBParagraph"/>
              <w:numPr>
                <w:ilvl w:val="0"/>
                <w:numId w:val="0"/>
              </w:numPr>
              <w:spacing w:before="60" w:after="60"/>
              <w:rPr>
                <w:sz w:val="20"/>
                <w:szCs w:val="20"/>
              </w:rPr>
            </w:pPr>
            <w:r w:rsidRPr="006B234D">
              <w:rPr>
                <w:sz w:val="20"/>
                <w:szCs w:val="20"/>
              </w:rPr>
              <w:fldChar w:fldCharType="begin">
                <w:ffData>
                  <w:name w:val="Check6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6FF44A75" w14:textId="77777777">
        <w:tc>
          <w:tcPr>
            <w:tcW w:w="9923" w:type="dxa"/>
            <w:gridSpan w:val="2"/>
          </w:tcPr>
          <w:p w14:paraId="4237C102" w14:textId="217F5CFA" w:rsidR="00686FEF" w:rsidRPr="006B234D" w:rsidRDefault="00686FEF" w:rsidP="00686FEF">
            <w:pPr>
              <w:pStyle w:val="PBParagraph"/>
              <w:numPr>
                <w:ilvl w:val="0"/>
                <w:numId w:val="0"/>
              </w:numPr>
              <w:spacing w:before="60" w:after="60"/>
              <w:ind w:left="28"/>
              <w:rPr>
                <w:sz w:val="20"/>
                <w:szCs w:val="20"/>
              </w:rPr>
            </w:pPr>
            <w:r w:rsidRPr="006B234D">
              <w:rPr>
                <w:b/>
                <w:bCs/>
                <w:sz w:val="20"/>
                <w:szCs w:val="20"/>
              </w:rPr>
              <w:t>Last Update: [INSERT DATE]</w:t>
            </w:r>
          </w:p>
        </w:tc>
      </w:tr>
    </w:tbl>
    <w:p w14:paraId="56A5172C" w14:textId="26984FAF" w:rsidR="00FD5322" w:rsidRPr="006B234D" w:rsidRDefault="00FD5322" w:rsidP="00E1472C">
      <w:pPr>
        <w:pStyle w:val="Heading2"/>
        <w:numPr>
          <w:ilvl w:val="0"/>
          <w:numId w:val="88"/>
        </w:numPr>
        <w:ind w:left="567"/>
        <w:rPr>
          <w:color w:val="03295A" w:themeColor="accent4"/>
        </w:rPr>
      </w:pPr>
      <w:bookmarkStart w:id="126" w:name="_Toc225332683"/>
      <w:bookmarkStart w:id="127" w:name="_Toc225413662"/>
      <w:r w:rsidRPr="006B234D">
        <w:t>Guardianship</w:t>
      </w:r>
      <w:r w:rsidR="00F302D3" w:rsidRPr="006B234D">
        <w:t>,</w:t>
      </w:r>
      <w:r w:rsidRPr="006B234D">
        <w:t xml:space="preserve"> curatorship</w:t>
      </w:r>
      <w:r w:rsidR="00F302D3" w:rsidRPr="006B234D">
        <w:t xml:space="preserve"> </w:t>
      </w:r>
      <w:r w:rsidR="0000256E" w:rsidRPr="006B234D">
        <w:t xml:space="preserve">and </w:t>
      </w:r>
      <w:r w:rsidR="00F302D3" w:rsidRPr="006B234D">
        <w:t>analogous institutions</w:t>
      </w:r>
      <w:bookmarkEnd w:id="126"/>
      <w:bookmarkEnd w:id="127"/>
    </w:p>
    <w:tbl>
      <w:tblPr>
        <w:tblStyle w:val="TableGrid"/>
        <w:tblW w:w="9923" w:type="dxa"/>
        <w:tblInd w:w="-5" w:type="dxa"/>
        <w:tblLook w:val="04A0" w:firstRow="1" w:lastRow="0" w:firstColumn="1" w:lastColumn="0" w:noHBand="0" w:noVBand="1"/>
      </w:tblPr>
      <w:tblGrid>
        <w:gridCol w:w="4275"/>
        <w:gridCol w:w="5648"/>
      </w:tblGrid>
      <w:tr w:rsidR="00F72B8A" w:rsidRPr="006B234D" w14:paraId="650C4AAD" w14:textId="77777777" w:rsidTr="001368A9">
        <w:tc>
          <w:tcPr>
            <w:tcW w:w="4275" w:type="dxa"/>
          </w:tcPr>
          <w:p w14:paraId="0EF3D563" w14:textId="7246B901" w:rsidR="00F72B8A" w:rsidRPr="006B234D" w:rsidRDefault="00F72B8A" w:rsidP="00F72B8A">
            <w:pPr>
              <w:pStyle w:val="PBParagraph"/>
              <w:numPr>
                <w:ilvl w:val="1"/>
                <w:numId w:val="39"/>
              </w:numPr>
              <w:spacing w:before="60" w:after="60"/>
              <w:rPr>
                <w:sz w:val="20"/>
                <w:szCs w:val="20"/>
              </w:rPr>
            </w:pPr>
            <w:r w:rsidRPr="006B234D">
              <w:rPr>
                <w:sz w:val="20"/>
                <w:szCs w:val="20"/>
              </w:rPr>
              <w:t xml:space="preserve">What are the legal concepts that correspond to the notions of </w:t>
            </w:r>
            <w:r w:rsidR="00202F51" w:rsidRPr="006B234D">
              <w:rPr>
                <w:sz w:val="20"/>
                <w:szCs w:val="20"/>
              </w:rPr>
              <w:t>“</w:t>
            </w:r>
            <w:r w:rsidRPr="006B234D">
              <w:rPr>
                <w:sz w:val="20"/>
                <w:szCs w:val="20"/>
              </w:rPr>
              <w:t xml:space="preserve">guardianship, curatorship </w:t>
            </w:r>
            <w:r w:rsidR="0000256E" w:rsidRPr="006B234D">
              <w:rPr>
                <w:sz w:val="20"/>
                <w:szCs w:val="20"/>
              </w:rPr>
              <w:t xml:space="preserve">and </w:t>
            </w:r>
            <w:r w:rsidRPr="006B234D">
              <w:rPr>
                <w:sz w:val="20"/>
                <w:szCs w:val="20"/>
              </w:rPr>
              <w:t>analogous institutions</w:t>
            </w:r>
            <w:r w:rsidR="00202F51" w:rsidRPr="006B234D">
              <w:rPr>
                <w:sz w:val="20"/>
                <w:szCs w:val="20"/>
              </w:rPr>
              <w:t>”</w:t>
            </w:r>
            <w:r w:rsidRPr="006B234D">
              <w:rPr>
                <w:sz w:val="20"/>
                <w:szCs w:val="20"/>
              </w:rPr>
              <w:t xml:space="preserve"> </w:t>
            </w:r>
            <w:r w:rsidR="00F8683A" w:rsidRPr="006B234D">
              <w:rPr>
                <w:sz w:val="20"/>
                <w:szCs w:val="20"/>
              </w:rPr>
              <w:t>in</w:t>
            </w:r>
            <w:r w:rsidRPr="006B234D">
              <w:rPr>
                <w:sz w:val="20"/>
                <w:szCs w:val="20"/>
              </w:rPr>
              <w:t xml:space="preserve"> [name of your State]?</w:t>
            </w:r>
          </w:p>
          <w:p w14:paraId="0E4AC6C5" w14:textId="53C560EE" w:rsidR="00121132" w:rsidRPr="006B234D" w:rsidRDefault="00121132" w:rsidP="00121132">
            <w:pPr>
              <w:pStyle w:val="PBParagraph"/>
              <w:numPr>
                <w:ilvl w:val="0"/>
                <w:numId w:val="0"/>
              </w:numPr>
              <w:spacing w:before="60" w:after="60"/>
              <w:ind w:left="567"/>
              <w:rPr>
                <w:sz w:val="20"/>
                <w:szCs w:val="20"/>
              </w:rPr>
            </w:pPr>
            <w:r w:rsidRPr="006B234D">
              <w:rPr>
                <w:sz w:val="20"/>
                <w:szCs w:val="20"/>
              </w:rPr>
              <w:t xml:space="preserve">Article 3(c) of the 1996 Convention </w:t>
            </w:r>
          </w:p>
        </w:tc>
        <w:tc>
          <w:tcPr>
            <w:tcW w:w="5648" w:type="dxa"/>
          </w:tcPr>
          <w:p w14:paraId="65B82910" w14:textId="0EDB220A" w:rsidR="00F72B8A" w:rsidRPr="006B234D" w:rsidRDefault="00F72B8A" w:rsidP="00674B93">
            <w:pPr>
              <w:pStyle w:val="PBParagraph"/>
              <w:numPr>
                <w:ilvl w:val="0"/>
                <w:numId w:val="0"/>
              </w:numPr>
              <w:spacing w:before="60" w:after="60"/>
              <w:ind w:left="567" w:hanging="567"/>
              <w:rPr>
                <w:sz w:val="20"/>
                <w:szCs w:val="20"/>
              </w:rPr>
            </w:pPr>
            <w:r w:rsidRPr="006B234D">
              <w:rPr>
                <w:sz w:val="20"/>
                <w:szCs w:val="20"/>
              </w:rPr>
              <w:fldChar w:fldCharType="begin">
                <w:ffData>
                  <w:name w:val="Text199"/>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330543" w:rsidRPr="006B234D" w14:paraId="3A461496" w14:textId="77777777" w:rsidTr="001368A9">
        <w:tc>
          <w:tcPr>
            <w:tcW w:w="4275" w:type="dxa"/>
          </w:tcPr>
          <w:p w14:paraId="426DE513" w14:textId="5A517048" w:rsidR="00330543" w:rsidRPr="006B234D" w:rsidRDefault="00330543" w:rsidP="00F542BF">
            <w:pPr>
              <w:pStyle w:val="PBParagraph"/>
              <w:numPr>
                <w:ilvl w:val="1"/>
                <w:numId w:val="39"/>
              </w:numPr>
              <w:spacing w:before="60" w:after="60"/>
              <w:rPr>
                <w:i/>
                <w:sz w:val="20"/>
                <w:szCs w:val="20"/>
              </w:rPr>
            </w:pPr>
            <w:r w:rsidRPr="006B234D">
              <w:rPr>
                <w:sz w:val="20"/>
                <w:szCs w:val="20"/>
              </w:rPr>
              <w:t xml:space="preserve">Is </w:t>
            </w:r>
            <w:r w:rsidR="001722D8" w:rsidRPr="006B234D">
              <w:rPr>
                <w:sz w:val="20"/>
                <w:szCs w:val="20"/>
              </w:rPr>
              <w:t xml:space="preserve">a </w:t>
            </w:r>
            <w:r w:rsidRPr="006B234D">
              <w:rPr>
                <w:sz w:val="20"/>
                <w:szCs w:val="20"/>
              </w:rPr>
              <w:t>guardianship</w:t>
            </w:r>
            <w:r w:rsidR="00F302D3" w:rsidRPr="006B234D">
              <w:rPr>
                <w:sz w:val="20"/>
                <w:szCs w:val="20"/>
              </w:rPr>
              <w:t>,</w:t>
            </w:r>
            <w:r w:rsidRPr="006B234D">
              <w:rPr>
                <w:sz w:val="20"/>
                <w:szCs w:val="20"/>
              </w:rPr>
              <w:t xml:space="preserve"> curatorship</w:t>
            </w:r>
            <w:r w:rsidR="00F302D3" w:rsidRPr="006B234D">
              <w:rPr>
                <w:sz w:val="20"/>
                <w:szCs w:val="20"/>
              </w:rPr>
              <w:t xml:space="preserve"> or an analogous institution</w:t>
            </w:r>
            <w:r w:rsidRPr="006B234D">
              <w:rPr>
                <w:sz w:val="20"/>
                <w:szCs w:val="20"/>
              </w:rPr>
              <w:t xml:space="preserve"> towards a child </w:t>
            </w:r>
            <w:r w:rsidR="00F97350" w:rsidRPr="006B234D">
              <w:rPr>
                <w:sz w:val="20"/>
                <w:szCs w:val="20"/>
              </w:rPr>
              <w:t xml:space="preserve">available </w:t>
            </w:r>
            <w:r w:rsidRPr="006B234D">
              <w:rPr>
                <w:sz w:val="20"/>
                <w:szCs w:val="20"/>
              </w:rPr>
              <w:t>in [name of your State]?</w:t>
            </w:r>
          </w:p>
          <w:p w14:paraId="25A1C585" w14:textId="7FFC58F4" w:rsidR="00F302D3" w:rsidRPr="006B234D" w:rsidRDefault="00F302D3" w:rsidP="00F302D3">
            <w:pPr>
              <w:pStyle w:val="PBParagraph"/>
              <w:numPr>
                <w:ilvl w:val="0"/>
                <w:numId w:val="0"/>
              </w:numPr>
              <w:spacing w:before="60" w:after="60"/>
              <w:ind w:left="567"/>
              <w:rPr>
                <w:i/>
                <w:sz w:val="20"/>
                <w:szCs w:val="20"/>
              </w:rPr>
            </w:pPr>
            <w:r w:rsidRPr="006B234D">
              <w:rPr>
                <w:i/>
                <w:sz w:val="20"/>
                <w:szCs w:val="20"/>
              </w:rPr>
              <w:t>Please tick all boxes that apply</w:t>
            </w:r>
          </w:p>
          <w:p w14:paraId="4DE67214" w14:textId="4BEFA989" w:rsidR="00330543" w:rsidRPr="006B234D" w:rsidRDefault="00330543" w:rsidP="00674B93">
            <w:pPr>
              <w:pStyle w:val="PBParagraph"/>
              <w:numPr>
                <w:ilvl w:val="0"/>
                <w:numId w:val="0"/>
              </w:numPr>
              <w:spacing w:before="60" w:after="60"/>
              <w:ind w:left="591"/>
              <w:rPr>
                <w:i/>
                <w:sz w:val="20"/>
                <w:szCs w:val="20"/>
              </w:rPr>
            </w:pPr>
          </w:p>
        </w:tc>
        <w:tc>
          <w:tcPr>
            <w:tcW w:w="5648" w:type="dxa"/>
          </w:tcPr>
          <w:p w14:paraId="70D5ED3F" w14:textId="4154F88F"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6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A20C92" w:rsidRPr="006B234D">
              <w:rPr>
                <w:sz w:val="20"/>
                <w:szCs w:val="20"/>
              </w:rPr>
              <w:t xml:space="preserve">, guardianship is </w:t>
            </w:r>
            <w:r w:rsidR="00F97350" w:rsidRPr="006B234D">
              <w:rPr>
                <w:sz w:val="20"/>
                <w:szCs w:val="20"/>
              </w:rPr>
              <w:t xml:space="preserve">available </w:t>
            </w:r>
          </w:p>
          <w:p w14:paraId="082C9EFB" w14:textId="3A74D7C0" w:rsidR="00A20C92" w:rsidRPr="006B234D" w:rsidRDefault="00A20C92"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6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curatorship is </w:t>
            </w:r>
            <w:r w:rsidR="00F97350" w:rsidRPr="006B234D">
              <w:rPr>
                <w:sz w:val="20"/>
                <w:szCs w:val="20"/>
              </w:rPr>
              <w:t xml:space="preserve">available </w:t>
            </w:r>
          </w:p>
          <w:p w14:paraId="036FDC48" w14:textId="763385B3" w:rsidR="00F302D3" w:rsidRPr="006B234D" w:rsidRDefault="00F302D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36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an analogous institution is </w:t>
            </w:r>
            <w:r w:rsidR="00F97350" w:rsidRPr="006B234D">
              <w:rPr>
                <w:sz w:val="20"/>
                <w:szCs w:val="20"/>
              </w:rPr>
              <w:t>available</w:t>
            </w:r>
          </w:p>
          <w:p w14:paraId="18CE37F9" w14:textId="43805CCB" w:rsidR="00330543" w:rsidRPr="006B234D" w:rsidRDefault="00330543" w:rsidP="00C7584D">
            <w:pPr>
              <w:pStyle w:val="PBParagraph"/>
              <w:numPr>
                <w:ilvl w:val="0"/>
                <w:numId w:val="0"/>
              </w:numPr>
              <w:spacing w:before="60" w:after="60"/>
              <w:ind w:left="567" w:hanging="567"/>
              <w:rPr>
                <w:sz w:val="20"/>
                <w:szCs w:val="20"/>
              </w:rPr>
            </w:pPr>
            <w:r w:rsidRPr="006B234D">
              <w:rPr>
                <w:sz w:val="20"/>
                <w:szCs w:val="20"/>
              </w:rPr>
              <w:fldChar w:fldCharType="begin">
                <w:ffData>
                  <w:name w:val="Check3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0D1DB8" w:rsidRPr="006B234D">
              <w:rPr>
                <w:sz w:val="20"/>
                <w:szCs w:val="20"/>
              </w:rPr>
              <w:t> </w:t>
            </w:r>
            <w:r w:rsidRPr="006B234D">
              <w:rPr>
                <w:sz w:val="20"/>
                <w:szCs w:val="20"/>
              </w:rPr>
              <w:t>No</w:t>
            </w:r>
            <w:r w:rsidR="00354681" w:rsidRPr="006B234D">
              <w:rPr>
                <w:sz w:val="20"/>
                <w:szCs w:val="20"/>
              </w:rPr>
              <w:t xml:space="preserve"> (please proceed to the following section)</w:t>
            </w:r>
          </w:p>
        </w:tc>
      </w:tr>
      <w:tr w:rsidR="00F72B8A" w:rsidRPr="006B234D" w14:paraId="4A16F684" w14:textId="77777777" w:rsidTr="001368A9">
        <w:tc>
          <w:tcPr>
            <w:tcW w:w="4275" w:type="dxa"/>
          </w:tcPr>
          <w:p w14:paraId="35D17EE0" w14:textId="468741BC" w:rsidR="00F72B8A" w:rsidRPr="006B234D" w:rsidRDefault="00F72B8A" w:rsidP="00F542BF">
            <w:pPr>
              <w:pStyle w:val="PBParagraph"/>
              <w:numPr>
                <w:ilvl w:val="1"/>
                <w:numId w:val="39"/>
              </w:numPr>
              <w:spacing w:before="60" w:after="60"/>
              <w:rPr>
                <w:sz w:val="20"/>
                <w:szCs w:val="20"/>
              </w:rPr>
            </w:pPr>
            <w:r w:rsidRPr="006B234D">
              <w:rPr>
                <w:sz w:val="20"/>
                <w:szCs w:val="20"/>
              </w:rPr>
              <w:lastRenderedPageBreak/>
              <w:t>Do guardianships,</w:t>
            </w:r>
            <w:r w:rsidR="00000625" w:rsidRPr="006B234D">
              <w:rPr>
                <w:sz w:val="20"/>
                <w:szCs w:val="20"/>
              </w:rPr>
              <w:t xml:space="preserve"> </w:t>
            </w:r>
            <w:r w:rsidRPr="006B234D">
              <w:rPr>
                <w:sz w:val="20"/>
                <w:szCs w:val="20"/>
              </w:rPr>
              <w:t>curatorships or analogous institution</w:t>
            </w:r>
            <w:r w:rsidR="009C3EEF" w:rsidRPr="006B234D">
              <w:rPr>
                <w:sz w:val="20"/>
                <w:szCs w:val="20"/>
              </w:rPr>
              <w:t>s</w:t>
            </w:r>
            <w:r w:rsidRPr="006B234D">
              <w:rPr>
                <w:sz w:val="20"/>
                <w:szCs w:val="20"/>
              </w:rPr>
              <w:t xml:space="preserve"> always carry the full rights of custody of the child in [name of your State]? </w:t>
            </w:r>
          </w:p>
        </w:tc>
        <w:tc>
          <w:tcPr>
            <w:tcW w:w="5648" w:type="dxa"/>
          </w:tcPr>
          <w:p w14:paraId="384C176E" w14:textId="36316F5D" w:rsidR="00F72B8A" w:rsidRPr="006B234D" w:rsidRDefault="00F72B8A"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0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elaborate): </w:t>
            </w:r>
            <w:r w:rsidRPr="006B234D">
              <w:rPr>
                <w:sz w:val="20"/>
                <w:szCs w:val="20"/>
              </w:rPr>
              <w:fldChar w:fldCharType="begin">
                <w:ffData>
                  <w:name w:val="Text20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0FD223B" w14:textId="78E248A8" w:rsidR="00F72B8A" w:rsidRPr="006B234D" w:rsidRDefault="00F72B8A"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0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No (please elaborate): </w:t>
            </w:r>
            <w:r w:rsidRPr="006B234D">
              <w:rPr>
                <w:sz w:val="20"/>
                <w:szCs w:val="20"/>
              </w:rPr>
              <w:fldChar w:fldCharType="begin">
                <w:ffData>
                  <w:name w:val="Text20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330543" w:rsidRPr="006B234D" w14:paraId="0742EB8B" w14:textId="77777777" w:rsidTr="001368A9">
        <w:tc>
          <w:tcPr>
            <w:tcW w:w="4275" w:type="dxa"/>
          </w:tcPr>
          <w:p w14:paraId="692A7D81" w14:textId="5D9573DF" w:rsidR="00330543" w:rsidRPr="006B234D" w:rsidRDefault="00330543" w:rsidP="00F542BF">
            <w:pPr>
              <w:pStyle w:val="PBParagraph"/>
              <w:numPr>
                <w:ilvl w:val="1"/>
                <w:numId w:val="39"/>
              </w:numPr>
              <w:spacing w:before="60" w:after="60"/>
              <w:rPr>
                <w:sz w:val="20"/>
                <w:szCs w:val="20"/>
              </w:rPr>
            </w:pPr>
            <w:r w:rsidRPr="006B234D">
              <w:rPr>
                <w:sz w:val="20"/>
                <w:szCs w:val="20"/>
              </w:rPr>
              <w:t xml:space="preserve">Which legislation governs guardianship and curatorship in [name of your State]? </w:t>
            </w:r>
          </w:p>
          <w:p w14:paraId="05331D64" w14:textId="7D37571C" w:rsidR="00330543" w:rsidRPr="006B234D" w:rsidRDefault="00330543" w:rsidP="00674B93">
            <w:pPr>
              <w:pStyle w:val="PBParagraph"/>
              <w:numPr>
                <w:ilvl w:val="0"/>
                <w:numId w:val="0"/>
              </w:numPr>
              <w:spacing w:before="60" w:after="60"/>
              <w:ind w:left="591"/>
              <w:rPr>
                <w:sz w:val="20"/>
                <w:szCs w:val="20"/>
              </w:rPr>
            </w:pPr>
            <w:r w:rsidRPr="006B234D">
              <w:rPr>
                <w:i/>
                <w:sz w:val="20"/>
                <w:szCs w:val="20"/>
              </w:rPr>
              <w:t>Please specify how legislation can be accessed or attach a copy.</w:t>
            </w:r>
            <w:r w:rsidR="000640EB" w:rsidRPr="006B234D">
              <w:rPr>
                <w:i/>
                <w:sz w:val="20"/>
                <w:szCs w:val="20"/>
              </w:rPr>
              <w:t xml:space="preserve"> </w:t>
            </w:r>
            <w:r w:rsidR="000640EB" w:rsidRPr="006B234D">
              <w:rPr>
                <w:i/>
                <w:iCs/>
                <w:sz w:val="20"/>
                <w:szCs w:val="20"/>
              </w:rPr>
              <w:t>Please specify if case law is relevant in addition to legislation.</w:t>
            </w:r>
          </w:p>
        </w:tc>
        <w:tc>
          <w:tcPr>
            <w:tcW w:w="5648" w:type="dxa"/>
          </w:tcPr>
          <w:p w14:paraId="14FB4997" w14:textId="54970490"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Text199"/>
                  <w:enabled/>
                  <w:calcOnExit w:val="0"/>
                  <w:textInput/>
                </w:ffData>
              </w:fldChar>
            </w:r>
            <w:bookmarkStart w:id="128" w:name="Text19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28"/>
          </w:p>
        </w:tc>
      </w:tr>
      <w:tr w:rsidR="00330543" w:rsidRPr="006B234D" w14:paraId="33B1171D" w14:textId="77777777" w:rsidTr="001368A9">
        <w:tc>
          <w:tcPr>
            <w:tcW w:w="4275" w:type="dxa"/>
          </w:tcPr>
          <w:p w14:paraId="0B1741B7" w14:textId="1E3442EB" w:rsidR="00330543" w:rsidRPr="006B234D" w:rsidRDefault="00330543" w:rsidP="00F542BF">
            <w:pPr>
              <w:pStyle w:val="PBParagraph"/>
              <w:numPr>
                <w:ilvl w:val="1"/>
                <w:numId w:val="39"/>
              </w:numPr>
              <w:spacing w:before="60" w:after="60"/>
              <w:rPr>
                <w:sz w:val="20"/>
                <w:szCs w:val="20"/>
              </w:rPr>
            </w:pPr>
            <w:r w:rsidRPr="006B234D">
              <w:rPr>
                <w:sz w:val="20"/>
                <w:szCs w:val="20"/>
              </w:rPr>
              <w:t xml:space="preserve">How can guardianship or curatorship be </w:t>
            </w:r>
            <w:r w:rsidR="00266029" w:rsidRPr="006B234D">
              <w:rPr>
                <w:sz w:val="20"/>
                <w:szCs w:val="20"/>
              </w:rPr>
              <w:t xml:space="preserve">established </w:t>
            </w:r>
            <w:r w:rsidRPr="006B234D">
              <w:rPr>
                <w:sz w:val="20"/>
                <w:szCs w:val="20"/>
              </w:rPr>
              <w:t>in [name of your State]?</w:t>
            </w:r>
          </w:p>
          <w:p w14:paraId="72C50388" w14:textId="4DE6EB23" w:rsidR="00330543" w:rsidRPr="006B234D" w:rsidRDefault="00330543" w:rsidP="00674B93">
            <w:pPr>
              <w:pStyle w:val="PBParagraph"/>
              <w:numPr>
                <w:ilvl w:val="0"/>
                <w:numId w:val="0"/>
              </w:numPr>
              <w:spacing w:before="60" w:after="60"/>
              <w:ind w:left="591"/>
              <w:rPr>
                <w:i/>
                <w:sz w:val="20"/>
                <w:szCs w:val="20"/>
              </w:rPr>
            </w:pPr>
            <w:r w:rsidRPr="006B234D">
              <w:rPr>
                <w:i/>
                <w:sz w:val="20"/>
                <w:szCs w:val="20"/>
              </w:rPr>
              <w:t>Please tick all the boxes that apply.</w:t>
            </w:r>
          </w:p>
        </w:tc>
        <w:tc>
          <w:tcPr>
            <w:tcW w:w="5648" w:type="dxa"/>
          </w:tcPr>
          <w:p w14:paraId="458A49FC" w14:textId="69A37DD5" w:rsidR="00330543" w:rsidRPr="006B234D" w:rsidRDefault="00330543" w:rsidP="00E2256A">
            <w:pPr>
              <w:pStyle w:val="PBParagraph"/>
              <w:numPr>
                <w:ilvl w:val="0"/>
                <w:numId w:val="0"/>
              </w:numPr>
              <w:spacing w:before="60" w:after="60"/>
              <w:ind w:left="284" w:hanging="284"/>
              <w:rPr>
                <w:iCs/>
                <w:sz w:val="20"/>
                <w:szCs w:val="20"/>
              </w:rPr>
            </w:pPr>
            <w:r w:rsidRPr="006B234D">
              <w:rPr>
                <w:sz w:val="20"/>
                <w:szCs w:val="20"/>
              </w:rPr>
              <w:fldChar w:fldCharType="begin">
                <w:ffData>
                  <w:name w:val="Check407"/>
                  <w:enabled/>
                  <w:calcOnExit w:val="0"/>
                  <w:checkBox>
                    <w:sizeAuto/>
                    <w:default w:val="0"/>
                  </w:checkBox>
                </w:ffData>
              </w:fldChar>
            </w:r>
            <w:bookmarkStart w:id="129" w:name="Check40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29"/>
            <w:r w:rsidRPr="006B234D">
              <w:rPr>
                <w:sz w:val="20"/>
                <w:szCs w:val="20"/>
              </w:rPr>
              <w:t> Will or testament established by the holders of parental responsibility</w:t>
            </w:r>
            <w:r w:rsidR="00C7584D" w:rsidRPr="006B234D">
              <w:rPr>
                <w:sz w:val="20"/>
                <w:szCs w:val="20"/>
              </w:rPr>
              <w:t xml:space="preserve"> </w:t>
            </w:r>
          </w:p>
          <w:p w14:paraId="65453411" w14:textId="2862F627"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08"/>
                  <w:enabled/>
                  <w:calcOnExit w:val="0"/>
                  <w:checkBox>
                    <w:sizeAuto/>
                    <w:default w:val="0"/>
                  </w:checkBox>
                </w:ffData>
              </w:fldChar>
            </w:r>
            <w:bookmarkStart w:id="130" w:name="Check40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0"/>
            <w:r w:rsidRPr="006B234D">
              <w:rPr>
                <w:sz w:val="20"/>
                <w:szCs w:val="20"/>
              </w:rPr>
              <w:t> Judicial decision</w:t>
            </w:r>
          </w:p>
          <w:p w14:paraId="2AEB631E" w14:textId="5A571E59"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09"/>
                  <w:enabled/>
                  <w:calcOnExit w:val="0"/>
                  <w:checkBox>
                    <w:sizeAuto/>
                    <w:default w:val="0"/>
                  </w:checkBox>
                </w:ffData>
              </w:fldChar>
            </w:r>
            <w:bookmarkStart w:id="131" w:name="Check40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1"/>
            <w:r w:rsidRPr="006B234D">
              <w:rPr>
                <w:sz w:val="20"/>
                <w:szCs w:val="20"/>
              </w:rPr>
              <w:t> Administrative decision</w:t>
            </w:r>
          </w:p>
          <w:p w14:paraId="234641CE" w14:textId="74F0DDDA"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10"/>
                  <w:enabled/>
                  <w:calcOnExit w:val="0"/>
                  <w:checkBox>
                    <w:sizeAuto/>
                    <w:default w:val="0"/>
                  </w:checkBox>
                </w:ffData>
              </w:fldChar>
            </w:r>
            <w:bookmarkStart w:id="132" w:name="Check41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2"/>
            <w:r w:rsidRPr="006B234D">
              <w:rPr>
                <w:sz w:val="20"/>
                <w:szCs w:val="20"/>
              </w:rPr>
              <w:t xml:space="preserve"> By agreement having legal effect </w:t>
            </w:r>
          </w:p>
          <w:p w14:paraId="0B255EC3" w14:textId="10B26611"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11"/>
                  <w:enabled/>
                  <w:calcOnExit w:val="0"/>
                  <w:checkBox>
                    <w:sizeAuto/>
                    <w:default w:val="0"/>
                  </w:checkBox>
                </w:ffData>
              </w:fldChar>
            </w:r>
            <w:bookmarkStart w:id="133" w:name="Check41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3"/>
            <w:r w:rsidRPr="006B234D">
              <w:rPr>
                <w:sz w:val="20"/>
                <w:szCs w:val="20"/>
              </w:rPr>
              <w:t xml:space="preserve"> Other (please specify): </w:t>
            </w:r>
            <w:r w:rsidRPr="006B234D">
              <w:rPr>
                <w:sz w:val="20"/>
                <w:szCs w:val="20"/>
              </w:rPr>
              <w:fldChar w:fldCharType="begin">
                <w:ffData>
                  <w:name w:val="Text200"/>
                  <w:enabled/>
                  <w:calcOnExit w:val="0"/>
                  <w:textInput/>
                </w:ffData>
              </w:fldChar>
            </w:r>
            <w:bookmarkStart w:id="134" w:name="Text20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34"/>
          </w:p>
        </w:tc>
      </w:tr>
      <w:tr w:rsidR="00330543" w:rsidRPr="006B234D" w14:paraId="5F5C2001" w14:textId="77777777" w:rsidTr="001368A9">
        <w:tc>
          <w:tcPr>
            <w:tcW w:w="4275" w:type="dxa"/>
          </w:tcPr>
          <w:p w14:paraId="66C8EC28" w14:textId="7AA44C16" w:rsidR="00330543" w:rsidRPr="006B234D" w:rsidRDefault="00790CAD" w:rsidP="00F542BF">
            <w:pPr>
              <w:pStyle w:val="PBParagraph"/>
              <w:numPr>
                <w:ilvl w:val="1"/>
                <w:numId w:val="39"/>
              </w:numPr>
              <w:spacing w:before="60" w:after="60"/>
              <w:rPr>
                <w:sz w:val="20"/>
                <w:szCs w:val="20"/>
              </w:rPr>
            </w:pPr>
            <w:r w:rsidRPr="006B234D">
              <w:rPr>
                <w:sz w:val="20"/>
                <w:szCs w:val="20"/>
              </w:rPr>
              <w:t>A</w:t>
            </w:r>
            <w:r w:rsidR="00CB4409" w:rsidRPr="006B234D">
              <w:rPr>
                <w:sz w:val="20"/>
                <w:szCs w:val="20"/>
              </w:rPr>
              <w:t>re the</w:t>
            </w:r>
            <w:r w:rsidRPr="006B234D">
              <w:rPr>
                <w:sz w:val="20"/>
                <w:szCs w:val="20"/>
              </w:rPr>
              <w:t>re</w:t>
            </w:r>
            <w:r w:rsidR="00CB4409" w:rsidRPr="006B234D">
              <w:rPr>
                <w:sz w:val="20"/>
                <w:szCs w:val="20"/>
              </w:rPr>
              <w:t xml:space="preserve"> </w:t>
            </w:r>
            <w:r w:rsidR="00330543" w:rsidRPr="006B234D">
              <w:rPr>
                <w:sz w:val="20"/>
                <w:szCs w:val="20"/>
              </w:rPr>
              <w:t>limit</w:t>
            </w:r>
            <w:r w:rsidR="00137A0D" w:rsidRPr="006B234D">
              <w:rPr>
                <w:sz w:val="20"/>
                <w:szCs w:val="20"/>
              </w:rPr>
              <w:t>s</w:t>
            </w:r>
            <w:r w:rsidR="00330543" w:rsidRPr="006B234D">
              <w:rPr>
                <w:sz w:val="20"/>
                <w:szCs w:val="20"/>
              </w:rPr>
              <w:t xml:space="preserve"> </w:t>
            </w:r>
            <w:r w:rsidR="00C06792" w:rsidRPr="006B234D">
              <w:rPr>
                <w:sz w:val="20"/>
                <w:szCs w:val="20"/>
              </w:rPr>
              <w:t>for</w:t>
            </w:r>
            <w:r w:rsidR="00330543" w:rsidRPr="006B234D">
              <w:rPr>
                <w:sz w:val="20"/>
                <w:szCs w:val="20"/>
              </w:rPr>
              <w:t xml:space="preserve"> appoint</w:t>
            </w:r>
            <w:r w:rsidR="00C06792" w:rsidRPr="006B234D">
              <w:rPr>
                <w:sz w:val="20"/>
                <w:szCs w:val="20"/>
              </w:rPr>
              <w:t>ing</w:t>
            </w:r>
            <w:r w:rsidR="00330543" w:rsidRPr="006B234D">
              <w:rPr>
                <w:sz w:val="20"/>
                <w:szCs w:val="20"/>
              </w:rPr>
              <w:t xml:space="preserve"> </w:t>
            </w:r>
            <w:r w:rsidR="00C06792" w:rsidRPr="006B234D">
              <w:rPr>
                <w:sz w:val="20"/>
                <w:szCs w:val="20"/>
              </w:rPr>
              <w:t xml:space="preserve">a person </w:t>
            </w:r>
            <w:r w:rsidR="00330543" w:rsidRPr="006B234D">
              <w:rPr>
                <w:sz w:val="20"/>
                <w:szCs w:val="20"/>
              </w:rPr>
              <w:t>as a child’s guardian or curator in [name of your State]?</w:t>
            </w:r>
          </w:p>
        </w:tc>
        <w:tc>
          <w:tcPr>
            <w:tcW w:w="5648" w:type="dxa"/>
          </w:tcPr>
          <w:p w14:paraId="40C0BAC6" w14:textId="77777777" w:rsidR="00790CAD" w:rsidRPr="006B234D" w:rsidRDefault="00790CAD" w:rsidP="00790CAD">
            <w:pPr>
              <w:pStyle w:val="PBParagraph"/>
              <w:numPr>
                <w:ilvl w:val="0"/>
                <w:numId w:val="0"/>
              </w:numPr>
              <w:spacing w:before="60" w:after="60"/>
              <w:ind w:left="567" w:hanging="567"/>
              <w:rPr>
                <w:sz w:val="20"/>
                <w:szCs w:val="20"/>
              </w:rPr>
            </w:pPr>
            <w:r w:rsidRPr="006B234D">
              <w:rPr>
                <w:sz w:val="20"/>
                <w:szCs w:val="20"/>
              </w:rPr>
              <w:fldChar w:fldCharType="begin">
                <w:ffData>
                  <w:name w:val="Check6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please specify):</w:t>
            </w:r>
          </w:p>
          <w:p w14:paraId="69CEB8D1" w14:textId="2E533028" w:rsidR="00330543" w:rsidRPr="006B234D" w:rsidRDefault="00330543" w:rsidP="005C26A8">
            <w:pPr>
              <w:pStyle w:val="PBParagraph"/>
              <w:numPr>
                <w:ilvl w:val="0"/>
                <w:numId w:val="0"/>
              </w:numPr>
              <w:spacing w:before="60" w:after="60"/>
              <w:ind w:left="299"/>
              <w:rPr>
                <w:sz w:val="20"/>
                <w:szCs w:val="20"/>
              </w:rPr>
            </w:pPr>
            <w:r w:rsidRPr="006B234D">
              <w:rPr>
                <w:sz w:val="20"/>
                <w:szCs w:val="20"/>
              </w:rPr>
              <w:fldChar w:fldCharType="begin">
                <w:ffData>
                  <w:name w:val="Check412"/>
                  <w:enabled/>
                  <w:calcOnExit w:val="0"/>
                  <w:checkBox>
                    <w:sizeAuto/>
                    <w:default w:val="0"/>
                  </w:checkBox>
                </w:ffData>
              </w:fldChar>
            </w:r>
            <w:bookmarkStart w:id="135" w:name="Check41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5"/>
            <w:r w:rsidRPr="006B234D">
              <w:rPr>
                <w:sz w:val="20"/>
                <w:szCs w:val="20"/>
              </w:rPr>
              <w:t> </w:t>
            </w:r>
            <w:r w:rsidR="00994B3C" w:rsidRPr="006B234D">
              <w:rPr>
                <w:sz w:val="20"/>
                <w:szCs w:val="20"/>
              </w:rPr>
              <w:t>Number of guardians / curators</w:t>
            </w:r>
            <w:r w:rsidR="009A4275" w:rsidRPr="006B234D">
              <w:rPr>
                <w:sz w:val="20"/>
                <w:szCs w:val="20"/>
              </w:rPr>
              <w:t xml:space="preserve"> (please specify): </w:t>
            </w:r>
            <w:r w:rsidR="009A4275" w:rsidRPr="006B234D">
              <w:rPr>
                <w:sz w:val="20"/>
                <w:szCs w:val="20"/>
              </w:rPr>
              <w:fldChar w:fldCharType="begin">
                <w:ffData>
                  <w:name w:val="Text213"/>
                  <w:enabled/>
                  <w:calcOnExit w:val="0"/>
                  <w:textInput/>
                </w:ffData>
              </w:fldChar>
            </w:r>
            <w:r w:rsidR="009A4275" w:rsidRPr="006B234D">
              <w:rPr>
                <w:sz w:val="20"/>
                <w:szCs w:val="20"/>
              </w:rPr>
              <w:instrText xml:space="preserve"> FORMTEXT </w:instrText>
            </w:r>
            <w:r w:rsidR="009A4275" w:rsidRPr="006B234D">
              <w:rPr>
                <w:sz w:val="20"/>
                <w:szCs w:val="20"/>
              </w:rPr>
            </w:r>
            <w:r w:rsidR="009A4275" w:rsidRPr="006B234D">
              <w:rPr>
                <w:sz w:val="20"/>
                <w:szCs w:val="20"/>
              </w:rPr>
              <w:fldChar w:fldCharType="separate"/>
            </w:r>
            <w:r w:rsidR="009A4275" w:rsidRPr="006B234D">
              <w:rPr>
                <w:sz w:val="20"/>
                <w:szCs w:val="20"/>
              </w:rPr>
              <w:t> </w:t>
            </w:r>
            <w:r w:rsidR="009A4275" w:rsidRPr="006B234D">
              <w:rPr>
                <w:sz w:val="20"/>
                <w:szCs w:val="20"/>
              </w:rPr>
              <w:t> </w:t>
            </w:r>
            <w:r w:rsidR="009A4275" w:rsidRPr="006B234D">
              <w:rPr>
                <w:sz w:val="20"/>
                <w:szCs w:val="20"/>
              </w:rPr>
              <w:t> </w:t>
            </w:r>
            <w:r w:rsidR="009A4275" w:rsidRPr="006B234D">
              <w:rPr>
                <w:sz w:val="20"/>
                <w:szCs w:val="20"/>
              </w:rPr>
              <w:t> </w:t>
            </w:r>
            <w:r w:rsidR="009A4275" w:rsidRPr="006B234D">
              <w:rPr>
                <w:sz w:val="20"/>
                <w:szCs w:val="20"/>
              </w:rPr>
              <w:t> </w:t>
            </w:r>
            <w:r w:rsidR="009A4275" w:rsidRPr="006B234D">
              <w:rPr>
                <w:sz w:val="20"/>
                <w:szCs w:val="20"/>
              </w:rPr>
              <w:fldChar w:fldCharType="end"/>
            </w:r>
          </w:p>
          <w:p w14:paraId="7967F99B" w14:textId="1E3706F4" w:rsidR="00AC7989" w:rsidRPr="006B234D" w:rsidRDefault="00AC7989" w:rsidP="005C26A8">
            <w:pPr>
              <w:pStyle w:val="PBParagraph"/>
              <w:numPr>
                <w:ilvl w:val="0"/>
                <w:numId w:val="0"/>
              </w:numPr>
              <w:spacing w:before="60" w:after="60"/>
              <w:ind w:left="299"/>
              <w:rPr>
                <w:sz w:val="20"/>
                <w:szCs w:val="20"/>
              </w:rPr>
            </w:pPr>
            <w:r w:rsidRPr="006B234D">
              <w:rPr>
                <w:sz w:val="20"/>
                <w:szCs w:val="20"/>
              </w:rPr>
              <w:fldChar w:fldCharType="begin">
                <w:ffData>
                  <w:name w:val="Check47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015924" w:rsidRPr="006B234D">
              <w:rPr>
                <w:sz w:val="20"/>
                <w:szCs w:val="20"/>
              </w:rPr>
              <w:t>Age (please specify):</w:t>
            </w:r>
            <w:r w:rsidR="00E37F8B" w:rsidRPr="006B234D">
              <w:rPr>
                <w:sz w:val="20"/>
                <w:szCs w:val="20"/>
              </w:rPr>
              <w:t xml:space="preserve"> </w:t>
            </w:r>
            <w:r w:rsidR="00E37F8B" w:rsidRPr="006B234D">
              <w:rPr>
                <w:sz w:val="20"/>
                <w:szCs w:val="20"/>
              </w:rPr>
              <w:fldChar w:fldCharType="begin">
                <w:ffData>
                  <w:name w:val="Text213"/>
                  <w:enabled/>
                  <w:calcOnExit w:val="0"/>
                  <w:textInput/>
                </w:ffData>
              </w:fldChar>
            </w:r>
            <w:r w:rsidR="00E37F8B" w:rsidRPr="006B234D">
              <w:rPr>
                <w:sz w:val="20"/>
                <w:szCs w:val="20"/>
              </w:rPr>
              <w:instrText xml:space="preserve"> FORMTEXT </w:instrText>
            </w:r>
            <w:r w:rsidR="00E37F8B" w:rsidRPr="006B234D">
              <w:rPr>
                <w:sz w:val="20"/>
                <w:szCs w:val="20"/>
              </w:rPr>
            </w:r>
            <w:r w:rsidR="00E37F8B" w:rsidRPr="006B234D">
              <w:rPr>
                <w:sz w:val="20"/>
                <w:szCs w:val="20"/>
              </w:rPr>
              <w:fldChar w:fldCharType="separate"/>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fldChar w:fldCharType="end"/>
            </w:r>
            <w:r w:rsidR="00015924" w:rsidRPr="006B234D">
              <w:rPr>
                <w:sz w:val="20"/>
                <w:szCs w:val="20"/>
              </w:rPr>
              <w:t xml:space="preserve"> </w:t>
            </w:r>
            <w:r w:rsidRPr="006B234D">
              <w:rPr>
                <w:sz w:val="20"/>
                <w:szCs w:val="20"/>
              </w:rPr>
              <w:t xml:space="preserve"> </w:t>
            </w:r>
          </w:p>
          <w:p w14:paraId="24DFB6EE" w14:textId="71CE6427" w:rsidR="00AC7989" w:rsidRPr="006B234D" w:rsidRDefault="00AC7989" w:rsidP="005C26A8">
            <w:pPr>
              <w:pStyle w:val="PBParagraph"/>
              <w:numPr>
                <w:ilvl w:val="0"/>
                <w:numId w:val="0"/>
              </w:numPr>
              <w:spacing w:before="60" w:after="60"/>
              <w:ind w:left="299"/>
              <w:rPr>
                <w:sz w:val="20"/>
                <w:szCs w:val="20"/>
              </w:rPr>
            </w:pPr>
            <w:r w:rsidRPr="006B234D">
              <w:rPr>
                <w:sz w:val="20"/>
                <w:szCs w:val="20"/>
              </w:rPr>
              <w:fldChar w:fldCharType="begin">
                <w:ffData>
                  <w:name w:val="Check47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015924" w:rsidRPr="006B234D">
              <w:rPr>
                <w:sz w:val="20"/>
                <w:szCs w:val="20"/>
              </w:rPr>
              <w:t>Marital / partnership status (please specify):</w:t>
            </w:r>
            <w:r w:rsidR="00E37F8B" w:rsidRPr="006B234D">
              <w:rPr>
                <w:sz w:val="20"/>
                <w:szCs w:val="20"/>
              </w:rPr>
              <w:t xml:space="preserve"> </w:t>
            </w:r>
            <w:r w:rsidR="00E37F8B" w:rsidRPr="006B234D">
              <w:rPr>
                <w:sz w:val="20"/>
                <w:szCs w:val="20"/>
              </w:rPr>
              <w:fldChar w:fldCharType="begin">
                <w:ffData>
                  <w:name w:val="Text213"/>
                  <w:enabled/>
                  <w:calcOnExit w:val="0"/>
                  <w:textInput/>
                </w:ffData>
              </w:fldChar>
            </w:r>
            <w:r w:rsidR="00E37F8B" w:rsidRPr="006B234D">
              <w:rPr>
                <w:sz w:val="20"/>
                <w:szCs w:val="20"/>
              </w:rPr>
              <w:instrText xml:space="preserve"> FORMTEXT </w:instrText>
            </w:r>
            <w:r w:rsidR="00E37F8B" w:rsidRPr="006B234D">
              <w:rPr>
                <w:sz w:val="20"/>
                <w:szCs w:val="20"/>
              </w:rPr>
            </w:r>
            <w:r w:rsidR="00E37F8B" w:rsidRPr="006B234D">
              <w:rPr>
                <w:sz w:val="20"/>
                <w:szCs w:val="20"/>
              </w:rPr>
              <w:fldChar w:fldCharType="separate"/>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t> </w:t>
            </w:r>
            <w:r w:rsidR="00E37F8B" w:rsidRPr="006B234D">
              <w:rPr>
                <w:sz w:val="20"/>
                <w:szCs w:val="20"/>
              </w:rPr>
              <w:fldChar w:fldCharType="end"/>
            </w:r>
            <w:r w:rsidR="00015924" w:rsidRPr="006B234D">
              <w:rPr>
                <w:sz w:val="20"/>
                <w:szCs w:val="20"/>
              </w:rPr>
              <w:t xml:space="preserve"> </w:t>
            </w:r>
            <w:r w:rsidRPr="006B234D">
              <w:rPr>
                <w:sz w:val="20"/>
                <w:szCs w:val="20"/>
              </w:rPr>
              <w:t xml:space="preserve">      </w:t>
            </w:r>
          </w:p>
          <w:p w14:paraId="3FB2D904" w14:textId="77777777" w:rsidR="00AC7989" w:rsidRPr="006B234D" w:rsidRDefault="00AC7989" w:rsidP="005C26A8">
            <w:pPr>
              <w:pStyle w:val="PBParagraph"/>
              <w:numPr>
                <w:ilvl w:val="0"/>
                <w:numId w:val="0"/>
              </w:numPr>
              <w:spacing w:before="60" w:after="60"/>
              <w:ind w:left="299"/>
              <w:rPr>
                <w:sz w:val="20"/>
                <w:szCs w:val="20"/>
              </w:rPr>
            </w:pPr>
            <w:r w:rsidRPr="006B234D">
              <w:rPr>
                <w:sz w:val="20"/>
                <w:szCs w:val="20"/>
              </w:rPr>
              <w:fldChar w:fldCharType="begin">
                <w:ffData>
                  <w:name w:val="Check46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1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518B171" w14:textId="75271141" w:rsidR="00330543" w:rsidRPr="006B234D" w:rsidRDefault="00330543" w:rsidP="00674B93">
            <w:pPr>
              <w:pStyle w:val="PBParagraph"/>
              <w:numPr>
                <w:ilvl w:val="0"/>
                <w:numId w:val="0"/>
              </w:numPr>
              <w:spacing w:before="60" w:after="60"/>
              <w:rPr>
                <w:color w:val="A2B93B" w:themeColor="accent6"/>
                <w:sz w:val="20"/>
                <w:szCs w:val="20"/>
              </w:rPr>
            </w:pPr>
            <w:r w:rsidRPr="006B234D">
              <w:rPr>
                <w:sz w:val="20"/>
                <w:szCs w:val="20"/>
              </w:rPr>
              <w:fldChar w:fldCharType="begin">
                <w:ffData>
                  <w:name w:val="Check413"/>
                  <w:enabled/>
                  <w:calcOnExit w:val="0"/>
                  <w:checkBox>
                    <w:sizeAuto/>
                    <w:default w:val="0"/>
                  </w:checkBox>
                </w:ffData>
              </w:fldChar>
            </w:r>
            <w:bookmarkStart w:id="136" w:name="Check41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6"/>
            <w:r w:rsidRPr="006B234D">
              <w:rPr>
                <w:sz w:val="20"/>
                <w:szCs w:val="20"/>
              </w:rPr>
              <w:t> </w:t>
            </w:r>
            <w:r w:rsidR="00790CAD" w:rsidRPr="006B234D">
              <w:rPr>
                <w:sz w:val="20"/>
                <w:szCs w:val="20"/>
              </w:rPr>
              <w:t>No</w:t>
            </w:r>
          </w:p>
        </w:tc>
      </w:tr>
      <w:tr w:rsidR="00330543" w:rsidRPr="006B234D" w14:paraId="660B7A1A" w14:textId="77777777" w:rsidTr="001368A9">
        <w:tc>
          <w:tcPr>
            <w:tcW w:w="4275" w:type="dxa"/>
          </w:tcPr>
          <w:p w14:paraId="74EDF09C" w14:textId="02B3C5A0" w:rsidR="00330543" w:rsidRPr="006B234D" w:rsidRDefault="00330543" w:rsidP="00F542BF">
            <w:pPr>
              <w:pStyle w:val="PBParagraph"/>
              <w:numPr>
                <w:ilvl w:val="1"/>
                <w:numId w:val="39"/>
              </w:numPr>
              <w:spacing w:before="60" w:after="60"/>
              <w:rPr>
                <w:sz w:val="20"/>
                <w:szCs w:val="20"/>
              </w:rPr>
            </w:pPr>
            <w:r w:rsidRPr="006B234D">
              <w:rPr>
                <w:sz w:val="20"/>
                <w:szCs w:val="20"/>
              </w:rPr>
              <w:t>Can guardianships or curatorships be modified or terminated in [name of your State]?</w:t>
            </w:r>
          </w:p>
        </w:tc>
        <w:tc>
          <w:tcPr>
            <w:tcW w:w="5648" w:type="dxa"/>
          </w:tcPr>
          <w:p w14:paraId="3E76063C" w14:textId="7A5CBC0D"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431"/>
                  <w:enabled/>
                  <w:calcOnExit w:val="0"/>
                  <w:checkBox>
                    <w:sizeAuto/>
                    <w:default w:val="0"/>
                  </w:checkBox>
                </w:ffData>
              </w:fldChar>
            </w:r>
            <w:bookmarkStart w:id="137" w:name="Check43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7"/>
            <w:r w:rsidRPr="006B234D">
              <w:rPr>
                <w:sz w:val="20"/>
                <w:szCs w:val="20"/>
              </w:rPr>
              <w:t> Yes, if so, please specify how</w:t>
            </w:r>
          </w:p>
          <w:p w14:paraId="50DA070F" w14:textId="732DE23F"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32"/>
                  <w:enabled/>
                  <w:calcOnExit w:val="0"/>
                  <w:checkBox>
                    <w:sizeAuto/>
                    <w:default w:val="0"/>
                  </w:checkBox>
                </w:ffData>
              </w:fldChar>
            </w:r>
            <w:bookmarkStart w:id="138" w:name="Check43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8"/>
            <w:r w:rsidRPr="006B234D">
              <w:rPr>
                <w:sz w:val="20"/>
                <w:szCs w:val="20"/>
              </w:rPr>
              <w:t> By order of a judicial authority</w:t>
            </w:r>
          </w:p>
          <w:p w14:paraId="574DAD6E" w14:textId="27E2354F"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33"/>
                  <w:enabled/>
                  <w:calcOnExit w:val="0"/>
                  <w:checkBox>
                    <w:sizeAuto/>
                    <w:default w:val="0"/>
                  </w:checkBox>
                </w:ffData>
              </w:fldChar>
            </w:r>
            <w:bookmarkStart w:id="139" w:name="Check43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39"/>
            <w:r w:rsidRPr="006B234D">
              <w:rPr>
                <w:sz w:val="20"/>
                <w:szCs w:val="20"/>
              </w:rPr>
              <w:t> By order of an administrative authority</w:t>
            </w:r>
          </w:p>
          <w:p w14:paraId="5A032CC7" w14:textId="3CE8BC1E"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34"/>
                  <w:enabled/>
                  <w:calcOnExit w:val="0"/>
                  <w:checkBox>
                    <w:sizeAuto/>
                    <w:default w:val="0"/>
                  </w:checkBox>
                </w:ffData>
              </w:fldChar>
            </w:r>
            <w:bookmarkStart w:id="140" w:name="Check43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40"/>
            <w:r w:rsidRPr="006B234D">
              <w:rPr>
                <w:sz w:val="20"/>
                <w:szCs w:val="20"/>
              </w:rPr>
              <w:t xml:space="preserve"> By </w:t>
            </w:r>
            <w:r w:rsidR="006E5AC4" w:rsidRPr="006B234D">
              <w:rPr>
                <w:sz w:val="20"/>
                <w:szCs w:val="20"/>
              </w:rPr>
              <w:t>agreement having legal effect</w:t>
            </w:r>
          </w:p>
          <w:p w14:paraId="46D9A3A3" w14:textId="7AF29202"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35"/>
                  <w:enabled/>
                  <w:calcOnExit w:val="0"/>
                  <w:checkBox>
                    <w:sizeAuto/>
                    <w:default w:val="0"/>
                  </w:checkBox>
                </w:ffData>
              </w:fldChar>
            </w:r>
            <w:bookmarkStart w:id="141" w:name="Check43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41"/>
            <w:r w:rsidRPr="006B234D">
              <w:rPr>
                <w:sz w:val="20"/>
                <w:szCs w:val="20"/>
              </w:rPr>
              <w:t xml:space="preserve"> Other (please specify): </w:t>
            </w:r>
            <w:r w:rsidRPr="006B234D">
              <w:rPr>
                <w:sz w:val="20"/>
                <w:szCs w:val="20"/>
              </w:rPr>
              <w:fldChar w:fldCharType="begin">
                <w:ffData>
                  <w:name w:val="Text205"/>
                  <w:enabled/>
                  <w:calcOnExit w:val="0"/>
                  <w:textInput/>
                </w:ffData>
              </w:fldChar>
            </w:r>
            <w:bookmarkStart w:id="142" w:name="Text20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42"/>
          </w:p>
          <w:p w14:paraId="67348CD3" w14:textId="2A5125CF"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36"/>
                  <w:enabled/>
                  <w:calcOnExit w:val="0"/>
                  <w:checkBox>
                    <w:sizeAuto/>
                    <w:default w:val="0"/>
                  </w:checkBox>
                </w:ffData>
              </w:fldChar>
            </w:r>
            <w:bookmarkStart w:id="143" w:name="Check43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43"/>
            <w:r w:rsidRPr="006B234D">
              <w:rPr>
                <w:sz w:val="20"/>
                <w:szCs w:val="20"/>
              </w:rPr>
              <w:t> No</w:t>
            </w:r>
          </w:p>
        </w:tc>
      </w:tr>
      <w:tr w:rsidR="00232A20" w:rsidRPr="006B234D" w14:paraId="0A5188CC" w14:textId="77777777">
        <w:tc>
          <w:tcPr>
            <w:tcW w:w="9923" w:type="dxa"/>
            <w:gridSpan w:val="2"/>
          </w:tcPr>
          <w:p w14:paraId="04B0B662" w14:textId="670E8A32" w:rsidR="00232A20" w:rsidRPr="006B234D" w:rsidRDefault="007D0F8A" w:rsidP="00674B93">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3A3C5210" w14:textId="77777777" w:rsidR="001B35EA" w:rsidRPr="006B234D" w:rsidRDefault="001B35EA" w:rsidP="00E1472C">
      <w:pPr>
        <w:pStyle w:val="Heading2"/>
        <w:numPr>
          <w:ilvl w:val="0"/>
          <w:numId w:val="88"/>
        </w:numPr>
        <w:ind w:left="567"/>
        <w:rPr>
          <w:color w:val="03295A" w:themeColor="accent4"/>
        </w:rPr>
      </w:pPr>
      <w:bookmarkStart w:id="144" w:name="_Toc225332684"/>
      <w:bookmarkStart w:id="145" w:name="_Toc225413663"/>
      <w:r w:rsidRPr="006B234D">
        <w:rPr>
          <w:color w:val="03295A" w:themeColor="accent4"/>
        </w:rPr>
        <w:t>Supportive measures / arrangements</w:t>
      </w:r>
      <w:bookmarkEnd w:id="144"/>
      <w:bookmarkEnd w:id="145"/>
    </w:p>
    <w:tbl>
      <w:tblPr>
        <w:tblStyle w:val="TableGrid"/>
        <w:tblW w:w="9918" w:type="dxa"/>
        <w:tblLook w:val="04A0" w:firstRow="1" w:lastRow="0" w:firstColumn="1" w:lastColumn="0" w:noHBand="0" w:noVBand="1"/>
      </w:tblPr>
      <w:tblGrid>
        <w:gridCol w:w="4248"/>
        <w:gridCol w:w="5670"/>
      </w:tblGrid>
      <w:tr w:rsidR="001B35EA" w:rsidRPr="006B234D" w14:paraId="39855F9B" w14:textId="77777777" w:rsidTr="00FC1FC5">
        <w:tc>
          <w:tcPr>
            <w:tcW w:w="4248" w:type="dxa"/>
          </w:tcPr>
          <w:p w14:paraId="3724F665" w14:textId="01088CEC" w:rsidR="001B35EA" w:rsidRPr="006B234D" w:rsidRDefault="001B35EA" w:rsidP="00FC1FC5">
            <w:pPr>
              <w:pStyle w:val="PBParagraph"/>
              <w:numPr>
                <w:ilvl w:val="0"/>
                <w:numId w:val="0"/>
              </w:numPr>
              <w:rPr>
                <w:sz w:val="20"/>
                <w:szCs w:val="20"/>
                <w:lang w:val="en-US"/>
              </w:rPr>
            </w:pPr>
            <w:r w:rsidRPr="006B234D">
              <w:rPr>
                <w:sz w:val="20"/>
                <w:szCs w:val="20"/>
                <w:lang w:val="en-US"/>
              </w:rPr>
              <w:t>In [name of your State] are supportive measures / arrangements available in place of, or alongside, the placement of a child</w:t>
            </w:r>
            <w:r w:rsidR="00F72B8A" w:rsidRPr="006B234D">
              <w:rPr>
                <w:sz w:val="20"/>
                <w:szCs w:val="20"/>
                <w:lang w:val="en-US"/>
              </w:rPr>
              <w:t xml:space="preserve"> (e.g., family assistance, family coaching, monitoring</w:t>
            </w:r>
            <w:r w:rsidR="00FC1838" w:rsidRPr="006B234D">
              <w:rPr>
                <w:sz w:val="20"/>
                <w:szCs w:val="20"/>
                <w:lang w:val="en-US"/>
              </w:rPr>
              <w:t>, educational programs</w:t>
            </w:r>
            <w:r w:rsidR="00F72B8A" w:rsidRPr="006B234D">
              <w:rPr>
                <w:sz w:val="20"/>
                <w:szCs w:val="20"/>
                <w:lang w:val="en-US"/>
              </w:rPr>
              <w:t>)</w:t>
            </w:r>
            <w:r w:rsidRPr="006B234D">
              <w:rPr>
                <w:sz w:val="20"/>
                <w:szCs w:val="20"/>
                <w:lang w:val="en-US"/>
              </w:rPr>
              <w:t xml:space="preserve">? </w:t>
            </w:r>
          </w:p>
          <w:p w14:paraId="200D5E94" w14:textId="77777777" w:rsidR="001B35EA" w:rsidRPr="006B234D" w:rsidRDefault="001B35EA" w:rsidP="00FC1FC5">
            <w:pPr>
              <w:pStyle w:val="PBParagraph"/>
              <w:numPr>
                <w:ilvl w:val="0"/>
                <w:numId w:val="0"/>
              </w:numPr>
              <w:rPr>
                <w:i/>
                <w:iCs/>
                <w:sz w:val="20"/>
                <w:szCs w:val="20"/>
                <w:lang w:val="en-US"/>
              </w:rPr>
            </w:pPr>
            <w:r w:rsidRPr="006B234D">
              <w:rPr>
                <w:i/>
                <w:iCs/>
                <w:sz w:val="20"/>
                <w:szCs w:val="20"/>
                <w:lang w:val="en-US"/>
              </w:rPr>
              <w:t xml:space="preserve">Please tick all boxes that apply and indicate the measures / arrangements available. </w:t>
            </w:r>
          </w:p>
          <w:p w14:paraId="3BF21E18" w14:textId="77777777" w:rsidR="001B35EA" w:rsidRPr="006B234D" w:rsidRDefault="001B35EA" w:rsidP="00FC1FC5">
            <w:pPr>
              <w:pStyle w:val="PBParagraph"/>
              <w:numPr>
                <w:ilvl w:val="0"/>
                <w:numId w:val="0"/>
              </w:numPr>
              <w:rPr>
                <w:i/>
                <w:iCs/>
                <w:sz w:val="20"/>
                <w:szCs w:val="20"/>
                <w:lang w:val="en-US"/>
              </w:rPr>
            </w:pPr>
            <w:r w:rsidRPr="006B234D">
              <w:rPr>
                <w:i/>
                <w:iCs/>
                <w:sz w:val="20"/>
                <w:szCs w:val="20"/>
              </w:rPr>
              <w:t xml:space="preserve">If applicable, please provide a web link to the legislation or attach a copy.  </w:t>
            </w:r>
          </w:p>
        </w:tc>
        <w:tc>
          <w:tcPr>
            <w:tcW w:w="5670" w:type="dxa"/>
          </w:tcPr>
          <w:p w14:paraId="155B2B35" w14:textId="65D75161" w:rsidR="001B35EA" w:rsidRPr="006B234D" w:rsidRDefault="001B35EA" w:rsidP="004B1B67">
            <w:pPr>
              <w:pStyle w:val="PBParagraph"/>
              <w:numPr>
                <w:ilvl w:val="0"/>
                <w:numId w:val="0"/>
              </w:numPr>
              <w:rPr>
                <w:sz w:val="20"/>
                <w:szCs w:val="20"/>
                <w:lang w:val="en-US"/>
              </w:rPr>
            </w:pPr>
            <w:r w:rsidRPr="006B234D">
              <w:rPr>
                <w:sz w:val="20"/>
                <w:szCs w:val="20"/>
              </w:rPr>
              <w:fldChar w:fldCharType="begin">
                <w:ffData>
                  <w:name w:val="Check37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Pr="006B234D">
              <w:rPr>
                <w:sz w:val="20"/>
                <w:szCs w:val="20"/>
                <w:lang w:val="en-US"/>
              </w:rPr>
              <w:t xml:space="preserve">Voluntary </w:t>
            </w:r>
            <w:r w:rsidR="004B1B67" w:rsidRPr="006B234D">
              <w:rPr>
                <w:sz w:val="20"/>
                <w:szCs w:val="20"/>
                <w:lang w:val="en-US"/>
              </w:rPr>
              <w:t>arrangements</w:t>
            </w:r>
            <w:r w:rsidRPr="006B234D">
              <w:rPr>
                <w:sz w:val="20"/>
                <w:szCs w:val="20"/>
                <w:lang w:val="en-US"/>
              </w:rPr>
              <w:t xml:space="preserve"> </w:t>
            </w:r>
            <w:r w:rsidR="004B1B67" w:rsidRPr="006B234D">
              <w:rPr>
                <w:color w:val="009900"/>
                <w:sz w:val="20"/>
                <w:szCs w:val="20"/>
              </w:rPr>
              <w:fldChar w:fldCharType="begin">
                <w:ffData>
                  <w:name w:val="Text37"/>
                  <w:enabled/>
                  <w:calcOnExit w:val="0"/>
                  <w:textInput/>
                </w:ffData>
              </w:fldChar>
            </w:r>
            <w:r w:rsidR="004B1B67" w:rsidRPr="006B234D">
              <w:rPr>
                <w:color w:val="009900"/>
                <w:sz w:val="20"/>
                <w:szCs w:val="20"/>
              </w:rPr>
              <w:instrText xml:space="preserve"> FORMTEXT </w:instrText>
            </w:r>
            <w:r w:rsidR="004B1B67" w:rsidRPr="006B234D">
              <w:rPr>
                <w:color w:val="009900"/>
                <w:sz w:val="20"/>
                <w:szCs w:val="20"/>
              </w:rPr>
            </w:r>
            <w:r w:rsidR="004B1B67" w:rsidRPr="006B234D">
              <w:rPr>
                <w:color w:val="009900"/>
                <w:sz w:val="20"/>
                <w:szCs w:val="20"/>
              </w:rPr>
              <w:fldChar w:fldCharType="separate"/>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fldChar w:fldCharType="end"/>
            </w:r>
          </w:p>
          <w:p w14:paraId="65955DA7" w14:textId="391D551C" w:rsidR="001B35EA" w:rsidRPr="006B234D" w:rsidRDefault="001B35EA" w:rsidP="004B1B67">
            <w:pPr>
              <w:pStyle w:val="PBParagraph"/>
              <w:numPr>
                <w:ilvl w:val="0"/>
                <w:numId w:val="0"/>
              </w:numPr>
              <w:ind w:firstLine="12"/>
              <w:rPr>
                <w:sz w:val="20"/>
                <w:szCs w:val="20"/>
                <w:lang w:val="en-US"/>
              </w:rPr>
            </w:pPr>
            <w:r w:rsidRPr="006B234D">
              <w:rPr>
                <w:sz w:val="20"/>
                <w:szCs w:val="20"/>
              </w:rPr>
              <w:fldChar w:fldCharType="begin">
                <w:ffData>
                  <w:name w:val="Check37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Pr="006B234D">
              <w:rPr>
                <w:sz w:val="20"/>
                <w:szCs w:val="20"/>
                <w:lang w:val="en-US"/>
              </w:rPr>
              <w:t xml:space="preserve">Support measures ordered by a judicial authority </w:t>
            </w:r>
            <w:r w:rsidR="004B1B67" w:rsidRPr="006B234D">
              <w:rPr>
                <w:color w:val="009900"/>
                <w:sz w:val="20"/>
                <w:szCs w:val="20"/>
              </w:rPr>
              <w:fldChar w:fldCharType="begin">
                <w:ffData>
                  <w:name w:val="Text37"/>
                  <w:enabled/>
                  <w:calcOnExit w:val="0"/>
                  <w:textInput/>
                </w:ffData>
              </w:fldChar>
            </w:r>
            <w:r w:rsidR="004B1B67" w:rsidRPr="006B234D">
              <w:rPr>
                <w:color w:val="009900"/>
                <w:sz w:val="20"/>
                <w:szCs w:val="20"/>
              </w:rPr>
              <w:instrText xml:space="preserve"> FORMTEXT </w:instrText>
            </w:r>
            <w:r w:rsidR="004B1B67" w:rsidRPr="006B234D">
              <w:rPr>
                <w:color w:val="009900"/>
                <w:sz w:val="20"/>
                <w:szCs w:val="20"/>
              </w:rPr>
            </w:r>
            <w:r w:rsidR="004B1B67" w:rsidRPr="006B234D">
              <w:rPr>
                <w:color w:val="009900"/>
                <w:sz w:val="20"/>
                <w:szCs w:val="20"/>
              </w:rPr>
              <w:fldChar w:fldCharType="separate"/>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fldChar w:fldCharType="end"/>
            </w:r>
          </w:p>
          <w:p w14:paraId="2E36C1DC" w14:textId="01F30696" w:rsidR="001B35EA" w:rsidRPr="006B234D" w:rsidRDefault="001B35EA" w:rsidP="004B1B67">
            <w:pPr>
              <w:pStyle w:val="PBParagraph"/>
              <w:numPr>
                <w:ilvl w:val="0"/>
                <w:numId w:val="0"/>
              </w:numPr>
              <w:rPr>
                <w:sz w:val="20"/>
                <w:szCs w:val="20"/>
                <w:lang w:val="en-US"/>
              </w:rPr>
            </w:pPr>
            <w:r w:rsidRPr="006B234D">
              <w:rPr>
                <w:sz w:val="20"/>
                <w:szCs w:val="20"/>
              </w:rPr>
              <w:fldChar w:fldCharType="begin">
                <w:ffData>
                  <w:name w:val="Check37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Pr="006B234D">
              <w:rPr>
                <w:sz w:val="20"/>
                <w:szCs w:val="20"/>
                <w:lang w:val="en-US"/>
              </w:rPr>
              <w:t xml:space="preserve">Support measures ordered by </w:t>
            </w:r>
            <w:r w:rsidR="00D86259" w:rsidRPr="006B234D">
              <w:rPr>
                <w:sz w:val="20"/>
                <w:szCs w:val="20"/>
                <w:lang w:val="en-US"/>
              </w:rPr>
              <w:t xml:space="preserve">an </w:t>
            </w:r>
            <w:r w:rsidRPr="006B234D">
              <w:rPr>
                <w:sz w:val="20"/>
                <w:szCs w:val="20"/>
                <w:lang w:val="en-US"/>
              </w:rPr>
              <w:t>administrative authority</w:t>
            </w:r>
            <w:r w:rsidR="004B1B67" w:rsidRPr="006B234D">
              <w:rPr>
                <w:sz w:val="20"/>
                <w:szCs w:val="20"/>
                <w:lang w:val="en-US"/>
              </w:rPr>
              <w:t xml:space="preserve"> </w:t>
            </w:r>
            <w:r w:rsidR="004B1B67" w:rsidRPr="006B234D">
              <w:rPr>
                <w:color w:val="009900"/>
                <w:sz w:val="20"/>
                <w:szCs w:val="20"/>
              </w:rPr>
              <w:fldChar w:fldCharType="begin">
                <w:ffData>
                  <w:name w:val="Text37"/>
                  <w:enabled/>
                  <w:calcOnExit w:val="0"/>
                  <w:textInput/>
                </w:ffData>
              </w:fldChar>
            </w:r>
            <w:r w:rsidR="004B1B67" w:rsidRPr="006B234D">
              <w:rPr>
                <w:color w:val="009900"/>
                <w:sz w:val="20"/>
                <w:szCs w:val="20"/>
              </w:rPr>
              <w:instrText xml:space="preserve"> FORMTEXT </w:instrText>
            </w:r>
            <w:r w:rsidR="004B1B67" w:rsidRPr="006B234D">
              <w:rPr>
                <w:color w:val="009900"/>
                <w:sz w:val="20"/>
                <w:szCs w:val="20"/>
              </w:rPr>
            </w:r>
            <w:r w:rsidR="004B1B67" w:rsidRPr="006B234D">
              <w:rPr>
                <w:color w:val="009900"/>
                <w:sz w:val="20"/>
                <w:szCs w:val="20"/>
              </w:rPr>
              <w:fldChar w:fldCharType="separate"/>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t> </w:t>
            </w:r>
            <w:r w:rsidR="004B1B67" w:rsidRPr="006B234D">
              <w:rPr>
                <w:color w:val="009900"/>
                <w:sz w:val="20"/>
                <w:szCs w:val="20"/>
              </w:rPr>
              <w:fldChar w:fldCharType="end"/>
            </w:r>
            <w:r w:rsidRPr="006B234D">
              <w:rPr>
                <w:sz w:val="20"/>
                <w:szCs w:val="20"/>
                <w:lang w:val="en-US"/>
              </w:rPr>
              <w:t xml:space="preserve"> </w:t>
            </w:r>
          </w:p>
          <w:p w14:paraId="6E331A50" w14:textId="5C8E9541" w:rsidR="001B35EA" w:rsidRPr="006B234D" w:rsidRDefault="001B35EA" w:rsidP="004B1B67">
            <w:pPr>
              <w:pStyle w:val="PBParagraph"/>
              <w:numPr>
                <w:ilvl w:val="0"/>
                <w:numId w:val="0"/>
              </w:numPr>
              <w:rPr>
                <w:sz w:val="20"/>
                <w:szCs w:val="20"/>
                <w:lang w:val="en-US"/>
              </w:rPr>
            </w:pPr>
            <w:r w:rsidRPr="006B234D">
              <w:rPr>
                <w:sz w:val="20"/>
                <w:szCs w:val="20"/>
              </w:rPr>
              <w:fldChar w:fldCharType="begin">
                <w:ffData>
                  <w:name w:val="Check37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Pr="006B234D">
              <w:rPr>
                <w:sz w:val="20"/>
                <w:szCs w:val="20"/>
                <w:lang w:val="en-US"/>
              </w:rPr>
              <w:t xml:space="preserve">Other (please specify): </w:t>
            </w:r>
            <w:r w:rsidRPr="006B234D">
              <w:rPr>
                <w:color w:val="009900"/>
                <w:sz w:val="20"/>
                <w:szCs w:val="20"/>
              </w:rPr>
              <w:fldChar w:fldCharType="begin">
                <w:ffData>
                  <w:name w:val="Text37"/>
                  <w:enabled/>
                  <w:calcOnExit w:val="0"/>
                  <w:textInput/>
                </w:ffData>
              </w:fldChar>
            </w:r>
            <w:r w:rsidRPr="006B234D">
              <w:rPr>
                <w:color w:val="009900"/>
                <w:sz w:val="20"/>
                <w:szCs w:val="20"/>
              </w:rPr>
              <w:instrText xml:space="preserve"> FORMTEXT </w:instrText>
            </w:r>
            <w:r w:rsidRPr="006B234D">
              <w:rPr>
                <w:color w:val="009900"/>
                <w:sz w:val="20"/>
                <w:szCs w:val="20"/>
              </w:rPr>
            </w:r>
            <w:r w:rsidRPr="006B234D">
              <w:rPr>
                <w:color w:val="009900"/>
                <w:sz w:val="20"/>
                <w:szCs w:val="20"/>
              </w:rPr>
              <w:fldChar w:fldCharType="separate"/>
            </w:r>
            <w:r w:rsidRPr="006B234D">
              <w:rPr>
                <w:color w:val="009900"/>
                <w:sz w:val="20"/>
                <w:szCs w:val="20"/>
              </w:rPr>
              <w:t> </w:t>
            </w:r>
            <w:r w:rsidRPr="006B234D">
              <w:rPr>
                <w:color w:val="009900"/>
                <w:sz w:val="20"/>
                <w:szCs w:val="20"/>
              </w:rPr>
              <w:t> </w:t>
            </w:r>
            <w:r w:rsidRPr="006B234D">
              <w:rPr>
                <w:color w:val="009900"/>
                <w:sz w:val="20"/>
                <w:szCs w:val="20"/>
              </w:rPr>
              <w:t> </w:t>
            </w:r>
            <w:r w:rsidRPr="006B234D">
              <w:rPr>
                <w:color w:val="009900"/>
                <w:sz w:val="20"/>
                <w:szCs w:val="20"/>
              </w:rPr>
              <w:t> </w:t>
            </w:r>
            <w:r w:rsidRPr="006B234D">
              <w:rPr>
                <w:color w:val="009900"/>
                <w:sz w:val="20"/>
                <w:szCs w:val="20"/>
              </w:rPr>
              <w:t> </w:t>
            </w:r>
            <w:r w:rsidRPr="006B234D">
              <w:rPr>
                <w:color w:val="009900"/>
                <w:sz w:val="20"/>
                <w:szCs w:val="20"/>
              </w:rPr>
              <w:fldChar w:fldCharType="end"/>
            </w:r>
          </w:p>
        </w:tc>
      </w:tr>
      <w:tr w:rsidR="001B35EA" w:rsidRPr="006B234D" w14:paraId="530369DB" w14:textId="77777777" w:rsidTr="00FC1FC5">
        <w:tc>
          <w:tcPr>
            <w:tcW w:w="9918" w:type="dxa"/>
            <w:gridSpan w:val="2"/>
          </w:tcPr>
          <w:p w14:paraId="4CB1908E" w14:textId="77777777" w:rsidR="001B35EA" w:rsidRPr="006B234D" w:rsidRDefault="001B35EA" w:rsidP="00FC1FC5">
            <w:pPr>
              <w:pStyle w:val="PBParagraph"/>
              <w:numPr>
                <w:ilvl w:val="0"/>
                <w:numId w:val="0"/>
              </w:numPr>
              <w:ind w:left="567" w:hanging="567"/>
              <w:rPr>
                <w:sz w:val="20"/>
                <w:szCs w:val="20"/>
              </w:rPr>
            </w:pPr>
            <w:r w:rsidRPr="006B234D">
              <w:rPr>
                <w:b/>
                <w:bCs/>
                <w:sz w:val="20"/>
                <w:szCs w:val="20"/>
              </w:rPr>
              <w:t>Last Update: [INSERT DATE]</w:t>
            </w:r>
          </w:p>
        </w:tc>
      </w:tr>
    </w:tbl>
    <w:p w14:paraId="5CBE7141" w14:textId="0CC55450" w:rsidR="00FD5322" w:rsidRPr="006B234D" w:rsidRDefault="00421A4D" w:rsidP="00E1472C">
      <w:pPr>
        <w:pStyle w:val="Heading2"/>
        <w:numPr>
          <w:ilvl w:val="0"/>
          <w:numId w:val="88"/>
        </w:numPr>
        <w:ind w:left="567"/>
        <w:jc w:val="both"/>
        <w:rPr>
          <w:color w:val="03295A" w:themeColor="accent4"/>
        </w:rPr>
      </w:pPr>
      <w:bookmarkStart w:id="146" w:name="_Toc225332685"/>
      <w:bookmarkStart w:id="147" w:name="_Toc225413664"/>
      <w:r w:rsidRPr="006B234D">
        <w:t>Foster care, kinship care, kafala, institutional care</w:t>
      </w:r>
      <w:r w:rsidR="008C4B74" w:rsidRPr="006B234D">
        <w:t xml:space="preserve"> and</w:t>
      </w:r>
      <w:r w:rsidRPr="006B234D">
        <w:t xml:space="preserve"> </w:t>
      </w:r>
      <w:r w:rsidR="00174043" w:rsidRPr="006B234D">
        <w:t>educational measures</w:t>
      </w:r>
      <w:bookmarkEnd w:id="146"/>
      <w:bookmarkEnd w:id="147"/>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6B234D" w14:paraId="31C49C9C" w14:textId="77777777" w:rsidTr="001368A9">
        <w:tc>
          <w:tcPr>
            <w:tcW w:w="4275" w:type="dxa"/>
          </w:tcPr>
          <w:p w14:paraId="3C1F4EAB" w14:textId="4B4B318A" w:rsidR="00330543" w:rsidRPr="006B234D" w:rsidRDefault="00330543" w:rsidP="00F542BF">
            <w:pPr>
              <w:pStyle w:val="PBParagraph"/>
              <w:numPr>
                <w:ilvl w:val="1"/>
                <w:numId w:val="40"/>
              </w:numPr>
              <w:spacing w:before="60" w:after="60"/>
              <w:rPr>
                <w:sz w:val="20"/>
                <w:szCs w:val="20"/>
              </w:rPr>
            </w:pPr>
            <w:r w:rsidRPr="006B234D">
              <w:rPr>
                <w:sz w:val="20"/>
                <w:szCs w:val="20"/>
              </w:rPr>
              <w:t>How can alternative care arrangements be established</w:t>
            </w:r>
            <w:r w:rsidR="000A673B" w:rsidRPr="006B234D">
              <w:rPr>
                <w:sz w:val="20"/>
                <w:szCs w:val="20"/>
              </w:rPr>
              <w:t xml:space="preserve"> </w:t>
            </w:r>
            <w:r w:rsidRPr="006B234D">
              <w:rPr>
                <w:sz w:val="20"/>
                <w:szCs w:val="20"/>
              </w:rPr>
              <w:t>in [name of your State]?</w:t>
            </w:r>
          </w:p>
        </w:tc>
        <w:tc>
          <w:tcPr>
            <w:tcW w:w="5648" w:type="dxa"/>
          </w:tcPr>
          <w:p w14:paraId="37B4BFC1" w14:textId="77777777"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Foster care</w:t>
            </w:r>
          </w:p>
          <w:p w14:paraId="4D2E952A"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0F1D3EE8"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70030B2B"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6F132991" w14:textId="3FD05600"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C2D1027" w14:textId="77777777"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Kinship care</w:t>
            </w:r>
          </w:p>
          <w:p w14:paraId="6ED5126C"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7F30A74D"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lastRenderedPageBreak/>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088F2EBC"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20837966" w14:textId="7907C9E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7D1751E" w14:textId="77777777" w:rsidR="00330543" w:rsidRPr="006B234D" w:rsidRDefault="00330543" w:rsidP="00674B93">
            <w:pPr>
              <w:pStyle w:val="PBParagraph"/>
              <w:numPr>
                <w:ilvl w:val="0"/>
                <w:numId w:val="0"/>
              </w:numPr>
              <w:spacing w:before="60" w:after="60"/>
              <w:rPr>
                <w:i/>
                <w:sz w:val="20"/>
                <w:szCs w:val="20"/>
              </w:rPr>
            </w:pPr>
            <w:r w:rsidRPr="006B234D">
              <w:rPr>
                <w:i/>
                <w:sz w:val="20"/>
                <w:szCs w:val="20"/>
              </w:rPr>
              <w:fldChar w:fldCharType="begin">
                <w:ffData>
                  <w:name w:val="Check439"/>
                  <w:enabled/>
                  <w:calcOnExit w:val="0"/>
                  <w:checkBox>
                    <w:sizeAuto/>
                    <w:default w:val="0"/>
                  </w:checkBox>
                </w:ffData>
              </w:fldChar>
            </w:r>
            <w:r w:rsidRPr="006B234D">
              <w:rPr>
                <w:i/>
                <w:sz w:val="20"/>
                <w:szCs w:val="20"/>
              </w:rPr>
              <w:instrText xml:space="preserve"> FORMCHECKBOX </w:instrText>
            </w:r>
            <w:r w:rsidRPr="006B234D">
              <w:rPr>
                <w:i/>
                <w:sz w:val="20"/>
                <w:szCs w:val="20"/>
              </w:rPr>
            </w:r>
            <w:r w:rsidRPr="006B234D">
              <w:rPr>
                <w:i/>
                <w:sz w:val="20"/>
                <w:szCs w:val="20"/>
              </w:rPr>
              <w:fldChar w:fldCharType="separate"/>
            </w:r>
            <w:r w:rsidRPr="006B234D">
              <w:rPr>
                <w:i/>
                <w:sz w:val="20"/>
                <w:szCs w:val="20"/>
              </w:rPr>
              <w:fldChar w:fldCharType="end"/>
            </w:r>
            <w:r w:rsidRPr="006B234D">
              <w:rPr>
                <w:i/>
                <w:sz w:val="20"/>
                <w:szCs w:val="20"/>
              </w:rPr>
              <w:t> Kafala</w:t>
            </w:r>
          </w:p>
          <w:p w14:paraId="4E6BF5BC"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1EBF11EE"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231F88C4"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48D27F57" w14:textId="13C2E6F0"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986EEA5" w14:textId="77777777"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stitutional care</w:t>
            </w:r>
          </w:p>
          <w:p w14:paraId="5EA00C52"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3D059D3A"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1B6D8214"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3820D534" w14:textId="3B64951A"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1ADD6BC" w14:textId="2460396D"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43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677F72D2"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1F64BE3A"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76E28C09" w14:textId="77777777"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1819D31C" w14:textId="61CE0765" w:rsidR="00330543" w:rsidRPr="006B234D" w:rsidRDefault="00330543" w:rsidP="00674B93">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155DE7" w:rsidRPr="006B234D" w14:paraId="1292CABB" w14:textId="77777777" w:rsidTr="001368A9">
        <w:tc>
          <w:tcPr>
            <w:tcW w:w="4275" w:type="dxa"/>
          </w:tcPr>
          <w:p w14:paraId="2D2F9BB1" w14:textId="11AE02E0" w:rsidR="00155DE7" w:rsidRPr="006B234D" w:rsidRDefault="00155DE7" w:rsidP="00155DE7">
            <w:pPr>
              <w:pStyle w:val="PBParagraph"/>
              <w:numPr>
                <w:ilvl w:val="1"/>
                <w:numId w:val="40"/>
              </w:numPr>
              <w:spacing w:before="60" w:after="60"/>
              <w:rPr>
                <w:sz w:val="20"/>
                <w:szCs w:val="20"/>
              </w:rPr>
            </w:pPr>
            <w:r w:rsidRPr="006B234D">
              <w:rPr>
                <w:sz w:val="20"/>
                <w:szCs w:val="20"/>
              </w:rPr>
              <w:lastRenderedPageBreak/>
              <w:t>How can alternative care arrangements be modified or terminated in [name of your State]?</w:t>
            </w:r>
          </w:p>
        </w:tc>
        <w:tc>
          <w:tcPr>
            <w:tcW w:w="5648" w:type="dxa"/>
          </w:tcPr>
          <w:p w14:paraId="754765F2" w14:textId="77777777" w:rsidR="00155DE7" w:rsidRPr="006B234D" w:rsidRDefault="00155DE7" w:rsidP="00155DE7">
            <w:pPr>
              <w:pStyle w:val="PBParagraph"/>
              <w:numPr>
                <w:ilvl w:val="0"/>
                <w:numId w:val="0"/>
              </w:numPr>
              <w:spacing w:before="60" w:after="60"/>
              <w:rPr>
                <w:sz w:val="20"/>
                <w:szCs w:val="20"/>
              </w:rPr>
            </w:pPr>
            <w:r w:rsidRPr="006B234D">
              <w:rPr>
                <w:sz w:val="20"/>
                <w:szCs w:val="20"/>
              </w:rPr>
              <w:fldChar w:fldCharType="begin">
                <w:ffData>
                  <w:name w:val="Check4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Foster care</w:t>
            </w:r>
          </w:p>
          <w:p w14:paraId="4F1EDD24"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6E167B07"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6F7AAA49"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4FE39E57"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A3E5821" w14:textId="77777777" w:rsidR="00155DE7" w:rsidRPr="006B234D" w:rsidRDefault="00155DE7" w:rsidP="00155DE7">
            <w:pPr>
              <w:pStyle w:val="PBParagraph"/>
              <w:numPr>
                <w:ilvl w:val="0"/>
                <w:numId w:val="0"/>
              </w:numPr>
              <w:spacing w:before="60" w:after="60"/>
              <w:rPr>
                <w:sz w:val="20"/>
                <w:szCs w:val="20"/>
              </w:rPr>
            </w:pPr>
            <w:r w:rsidRPr="006B234D">
              <w:rPr>
                <w:sz w:val="20"/>
                <w:szCs w:val="20"/>
              </w:rPr>
              <w:fldChar w:fldCharType="begin">
                <w:ffData>
                  <w:name w:val="Check4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Kinship care</w:t>
            </w:r>
          </w:p>
          <w:p w14:paraId="74C7D2BC"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30EC73F4"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7A2922A4"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1722E6F7"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1034F19" w14:textId="77777777" w:rsidR="00155DE7" w:rsidRPr="006B234D" w:rsidRDefault="00155DE7" w:rsidP="00155DE7">
            <w:pPr>
              <w:pStyle w:val="PBParagraph"/>
              <w:numPr>
                <w:ilvl w:val="0"/>
                <w:numId w:val="0"/>
              </w:numPr>
              <w:spacing w:before="60" w:after="60"/>
              <w:rPr>
                <w:i/>
                <w:sz w:val="20"/>
                <w:szCs w:val="20"/>
              </w:rPr>
            </w:pPr>
            <w:r w:rsidRPr="006B234D">
              <w:rPr>
                <w:i/>
                <w:sz w:val="20"/>
                <w:szCs w:val="20"/>
              </w:rPr>
              <w:fldChar w:fldCharType="begin">
                <w:ffData>
                  <w:name w:val="Check439"/>
                  <w:enabled/>
                  <w:calcOnExit w:val="0"/>
                  <w:checkBox>
                    <w:sizeAuto/>
                    <w:default w:val="0"/>
                  </w:checkBox>
                </w:ffData>
              </w:fldChar>
            </w:r>
            <w:r w:rsidRPr="006B234D">
              <w:rPr>
                <w:i/>
                <w:sz w:val="20"/>
                <w:szCs w:val="20"/>
              </w:rPr>
              <w:instrText xml:space="preserve"> FORMCHECKBOX </w:instrText>
            </w:r>
            <w:r w:rsidRPr="006B234D">
              <w:rPr>
                <w:i/>
                <w:sz w:val="20"/>
                <w:szCs w:val="20"/>
              </w:rPr>
            </w:r>
            <w:r w:rsidRPr="006B234D">
              <w:rPr>
                <w:i/>
                <w:sz w:val="20"/>
                <w:szCs w:val="20"/>
              </w:rPr>
              <w:fldChar w:fldCharType="separate"/>
            </w:r>
            <w:r w:rsidRPr="006B234D">
              <w:rPr>
                <w:i/>
                <w:sz w:val="20"/>
                <w:szCs w:val="20"/>
              </w:rPr>
              <w:fldChar w:fldCharType="end"/>
            </w:r>
            <w:r w:rsidRPr="006B234D">
              <w:rPr>
                <w:i/>
                <w:sz w:val="20"/>
                <w:szCs w:val="20"/>
              </w:rPr>
              <w:t> Kafala</w:t>
            </w:r>
          </w:p>
          <w:p w14:paraId="66FE42DA"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43579E0E"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13575867"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18E72EAD"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7F672B8" w14:textId="77777777" w:rsidR="00155DE7" w:rsidRPr="006B234D" w:rsidRDefault="00155DE7" w:rsidP="00155DE7">
            <w:pPr>
              <w:pStyle w:val="PBParagraph"/>
              <w:numPr>
                <w:ilvl w:val="0"/>
                <w:numId w:val="0"/>
              </w:numPr>
              <w:spacing w:before="60" w:after="60"/>
              <w:rPr>
                <w:sz w:val="20"/>
                <w:szCs w:val="20"/>
              </w:rPr>
            </w:pPr>
            <w:r w:rsidRPr="006B234D">
              <w:rPr>
                <w:sz w:val="20"/>
                <w:szCs w:val="20"/>
              </w:rPr>
              <w:fldChar w:fldCharType="begin">
                <w:ffData>
                  <w:name w:val="Check4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stitutional care</w:t>
            </w:r>
          </w:p>
          <w:p w14:paraId="449BEECF"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2D255FAE"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0DD45FF2"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27717034"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C472702" w14:textId="77777777" w:rsidR="00155DE7" w:rsidRPr="006B234D" w:rsidRDefault="00155DE7" w:rsidP="00155DE7">
            <w:pPr>
              <w:pStyle w:val="PBParagraph"/>
              <w:numPr>
                <w:ilvl w:val="0"/>
                <w:numId w:val="0"/>
              </w:numPr>
              <w:spacing w:before="60" w:after="60"/>
              <w:rPr>
                <w:sz w:val="20"/>
                <w:szCs w:val="20"/>
              </w:rPr>
            </w:pPr>
            <w:r w:rsidRPr="006B234D">
              <w:rPr>
                <w:sz w:val="20"/>
                <w:szCs w:val="20"/>
              </w:rPr>
              <w:fldChar w:fldCharType="begin">
                <w:ffData>
                  <w:name w:val="Check43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70B03610"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Judicial decision</w:t>
            </w:r>
          </w:p>
          <w:p w14:paraId="331708D0"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Administrative decision</w:t>
            </w:r>
          </w:p>
          <w:p w14:paraId="15B9D6ED" w14:textId="77777777" w:rsidR="00155DE7" w:rsidRPr="006B234D" w:rsidRDefault="00155DE7" w:rsidP="00155DE7">
            <w:pPr>
              <w:pStyle w:val="PBParagraph"/>
              <w:numPr>
                <w:ilvl w:val="0"/>
                <w:numId w:val="0"/>
              </w:numPr>
              <w:spacing w:before="60" w:after="60"/>
              <w:ind w:left="298"/>
              <w:rPr>
                <w:sz w:val="20"/>
                <w:szCs w:val="20"/>
              </w:rPr>
            </w:pPr>
            <w:r w:rsidRPr="006B234D">
              <w:rPr>
                <w:sz w:val="20"/>
                <w:szCs w:val="20"/>
              </w:rPr>
              <w:fldChar w:fldCharType="begin">
                <w:ffData>
                  <w:name w:val="Check4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By agreement having legal effect</w:t>
            </w:r>
          </w:p>
          <w:p w14:paraId="16749C09" w14:textId="157700E4" w:rsidR="00155DE7" w:rsidRPr="006B234D" w:rsidRDefault="00155DE7" w:rsidP="00043CDD">
            <w:pPr>
              <w:pStyle w:val="PBParagraph"/>
              <w:numPr>
                <w:ilvl w:val="0"/>
                <w:numId w:val="0"/>
              </w:numPr>
              <w:tabs>
                <w:tab w:val="left" w:pos="828"/>
              </w:tabs>
              <w:spacing w:before="60" w:after="60"/>
              <w:ind w:left="580" w:hanging="284"/>
              <w:rPr>
                <w:sz w:val="20"/>
                <w:szCs w:val="20"/>
              </w:rPr>
            </w:pPr>
            <w:r w:rsidRPr="006B234D">
              <w:rPr>
                <w:sz w:val="20"/>
                <w:szCs w:val="20"/>
              </w:rPr>
              <w:fldChar w:fldCharType="begin">
                <w:ffData>
                  <w:name w:val="Check4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0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155DE7" w:rsidRPr="006B234D" w14:paraId="2DD83EE9" w14:textId="77777777" w:rsidTr="001368A9">
        <w:tc>
          <w:tcPr>
            <w:tcW w:w="4275" w:type="dxa"/>
          </w:tcPr>
          <w:p w14:paraId="4C9EC9DE" w14:textId="4812A771" w:rsidR="00155DE7" w:rsidRPr="006B234D" w:rsidRDefault="00155DE7" w:rsidP="00155DE7">
            <w:pPr>
              <w:pStyle w:val="PBParagraph"/>
              <w:numPr>
                <w:ilvl w:val="1"/>
                <w:numId w:val="40"/>
              </w:numPr>
              <w:spacing w:before="60" w:after="60"/>
              <w:rPr>
                <w:sz w:val="20"/>
                <w:szCs w:val="20"/>
              </w:rPr>
            </w:pPr>
            <w:r w:rsidRPr="006B234D">
              <w:rPr>
                <w:sz w:val="20"/>
                <w:szCs w:val="20"/>
              </w:rPr>
              <w:t>Are there limitations as to what kind of alternative care is available in [name of your State] under certain circumstances? (</w:t>
            </w:r>
            <w:r w:rsidRPr="006B234D">
              <w:rPr>
                <w:i/>
                <w:sz w:val="20"/>
                <w:szCs w:val="20"/>
              </w:rPr>
              <w:t>e.g</w:t>
            </w:r>
            <w:r w:rsidRPr="006B234D">
              <w:rPr>
                <w:sz w:val="20"/>
                <w:szCs w:val="20"/>
              </w:rPr>
              <w:t>., only long-term or short-term)</w:t>
            </w:r>
          </w:p>
        </w:tc>
        <w:tc>
          <w:tcPr>
            <w:tcW w:w="5648" w:type="dxa"/>
          </w:tcPr>
          <w:p w14:paraId="44DCCAF1" w14:textId="31B4BEC0"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6"/>
                  <w:enabled/>
                  <w:calcOnExit w:val="0"/>
                  <w:checkBox>
                    <w:sizeAuto/>
                    <w:default w:val="0"/>
                  </w:checkBox>
                </w:ffData>
              </w:fldChar>
            </w:r>
            <w:bookmarkStart w:id="148" w:name="Check44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48"/>
            <w:r w:rsidRPr="006B234D">
              <w:rPr>
                <w:sz w:val="20"/>
                <w:szCs w:val="20"/>
              </w:rPr>
              <w:t xml:space="preserve"> Yes (please specify the circumstances and the relevant limitations): </w:t>
            </w:r>
            <w:r w:rsidRPr="006B234D">
              <w:rPr>
                <w:sz w:val="20"/>
                <w:szCs w:val="20"/>
              </w:rPr>
              <w:fldChar w:fldCharType="begin">
                <w:ffData>
                  <w:name w:val="Text209"/>
                  <w:enabled/>
                  <w:calcOnExit w:val="0"/>
                  <w:textInput/>
                </w:ffData>
              </w:fldChar>
            </w:r>
            <w:bookmarkStart w:id="149" w:name="Text20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49"/>
          </w:p>
          <w:p w14:paraId="02B3267D" w14:textId="2703BACD" w:rsidR="00155DE7" w:rsidRPr="006B234D" w:rsidRDefault="00155DE7" w:rsidP="00155DE7">
            <w:pPr>
              <w:pStyle w:val="PBParagraph"/>
              <w:numPr>
                <w:ilvl w:val="0"/>
                <w:numId w:val="0"/>
              </w:numPr>
              <w:spacing w:before="60" w:after="60"/>
              <w:rPr>
                <w:sz w:val="20"/>
                <w:szCs w:val="20"/>
              </w:rPr>
            </w:pPr>
            <w:r w:rsidRPr="006B234D">
              <w:rPr>
                <w:sz w:val="20"/>
                <w:szCs w:val="20"/>
              </w:rPr>
              <w:fldChar w:fldCharType="begin">
                <w:ffData>
                  <w:name w:val="Check447"/>
                  <w:enabled/>
                  <w:calcOnExit w:val="0"/>
                  <w:checkBox>
                    <w:sizeAuto/>
                    <w:default w:val="0"/>
                  </w:checkBox>
                </w:ffData>
              </w:fldChar>
            </w:r>
            <w:bookmarkStart w:id="150" w:name="Check44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50"/>
            <w:r w:rsidRPr="006B234D">
              <w:rPr>
                <w:sz w:val="20"/>
                <w:szCs w:val="20"/>
              </w:rPr>
              <w:t> No</w:t>
            </w:r>
          </w:p>
        </w:tc>
      </w:tr>
      <w:tr w:rsidR="00155DE7" w:rsidRPr="006B234D" w14:paraId="2A479228" w14:textId="77777777" w:rsidTr="001368A9">
        <w:tc>
          <w:tcPr>
            <w:tcW w:w="4275" w:type="dxa"/>
          </w:tcPr>
          <w:p w14:paraId="12FDA930" w14:textId="4B3768C0" w:rsidR="00155DE7" w:rsidRPr="006B234D" w:rsidRDefault="00155DE7" w:rsidP="00155DE7">
            <w:pPr>
              <w:pStyle w:val="PBParagraph"/>
              <w:numPr>
                <w:ilvl w:val="1"/>
                <w:numId w:val="40"/>
              </w:numPr>
              <w:spacing w:before="60" w:after="60"/>
              <w:rPr>
                <w:sz w:val="20"/>
                <w:szCs w:val="20"/>
              </w:rPr>
            </w:pPr>
            <w:r w:rsidRPr="006B234D">
              <w:rPr>
                <w:sz w:val="20"/>
                <w:szCs w:val="20"/>
              </w:rPr>
              <w:t xml:space="preserve">Are there any requirements or criteria in [name of your State] for a person to be designated as responsible for a child in </w:t>
            </w:r>
            <w:r w:rsidRPr="006B234D">
              <w:rPr>
                <w:b/>
                <w:sz w:val="20"/>
                <w:szCs w:val="20"/>
              </w:rPr>
              <w:t>kinship care</w:t>
            </w:r>
            <w:r w:rsidRPr="006B234D">
              <w:rPr>
                <w:sz w:val="20"/>
                <w:szCs w:val="20"/>
              </w:rPr>
              <w:t xml:space="preserve"> (e.g. degree of proximity, age, </w:t>
            </w:r>
            <w:r w:rsidRPr="006B234D">
              <w:rPr>
                <w:sz w:val="20"/>
                <w:szCs w:val="20"/>
              </w:rPr>
              <w:lastRenderedPageBreak/>
              <w:t xml:space="preserve">marital/partner status, </w:t>
            </w:r>
            <w:r w:rsidR="00181495" w:rsidRPr="006B234D">
              <w:rPr>
                <w:sz w:val="20"/>
                <w:szCs w:val="20"/>
              </w:rPr>
              <w:t xml:space="preserve">no </w:t>
            </w:r>
            <w:r w:rsidRPr="006B234D">
              <w:rPr>
                <w:sz w:val="20"/>
                <w:szCs w:val="20"/>
              </w:rPr>
              <w:t>criminal records)?</w:t>
            </w:r>
          </w:p>
        </w:tc>
        <w:tc>
          <w:tcPr>
            <w:tcW w:w="5648" w:type="dxa"/>
          </w:tcPr>
          <w:p w14:paraId="1BB4393F" w14:textId="75295637"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lastRenderedPageBreak/>
              <w:fldChar w:fldCharType="begin">
                <w:ffData>
                  <w:name w:val="Check44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10"/>
                  <w:enabled/>
                  <w:calcOnExit w:val="0"/>
                  <w:textInput/>
                </w:ffData>
              </w:fldChar>
            </w:r>
            <w:r w:rsidRPr="006B234D">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85043D9" w14:textId="6C04EECA"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155DE7" w:rsidRPr="006B234D" w14:paraId="2490B923" w14:textId="77777777" w:rsidTr="001368A9">
        <w:tc>
          <w:tcPr>
            <w:tcW w:w="4275" w:type="dxa"/>
          </w:tcPr>
          <w:p w14:paraId="182966A4" w14:textId="5A1CE738" w:rsidR="00155DE7" w:rsidRPr="006B234D" w:rsidRDefault="00155DE7" w:rsidP="00155DE7">
            <w:pPr>
              <w:pStyle w:val="PBParagraph"/>
              <w:numPr>
                <w:ilvl w:val="1"/>
                <w:numId w:val="40"/>
              </w:numPr>
              <w:spacing w:before="60" w:after="60"/>
              <w:rPr>
                <w:sz w:val="20"/>
                <w:szCs w:val="20"/>
              </w:rPr>
            </w:pPr>
            <w:r w:rsidRPr="006B234D">
              <w:rPr>
                <w:sz w:val="20"/>
                <w:szCs w:val="20"/>
              </w:rPr>
              <w:t xml:space="preserve">Are there any requirements or criteria in [name of your State] for a person to be designated as responsible for a child in </w:t>
            </w:r>
            <w:r w:rsidRPr="006B234D">
              <w:rPr>
                <w:b/>
                <w:sz w:val="20"/>
                <w:szCs w:val="20"/>
              </w:rPr>
              <w:t>foster care</w:t>
            </w:r>
            <w:r w:rsidRPr="006B234D">
              <w:rPr>
                <w:sz w:val="20"/>
                <w:szCs w:val="20"/>
              </w:rPr>
              <w:t xml:space="preserve"> (e.g.</w:t>
            </w:r>
            <w:r w:rsidR="005C7208" w:rsidRPr="006B234D">
              <w:rPr>
                <w:sz w:val="20"/>
                <w:szCs w:val="20"/>
              </w:rPr>
              <w:t>,</w:t>
            </w:r>
            <w:r w:rsidRPr="006B234D">
              <w:rPr>
                <w:sz w:val="20"/>
                <w:szCs w:val="20"/>
              </w:rPr>
              <w:t xml:space="preserve"> age, marital/partner status, </w:t>
            </w:r>
            <w:r w:rsidR="00181495" w:rsidRPr="006B234D">
              <w:rPr>
                <w:sz w:val="20"/>
                <w:szCs w:val="20"/>
              </w:rPr>
              <w:t xml:space="preserve">no </w:t>
            </w:r>
            <w:r w:rsidRPr="006B234D">
              <w:rPr>
                <w:sz w:val="20"/>
                <w:szCs w:val="20"/>
              </w:rPr>
              <w:t>criminal records)?</w:t>
            </w:r>
          </w:p>
        </w:tc>
        <w:tc>
          <w:tcPr>
            <w:tcW w:w="5648" w:type="dxa"/>
          </w:tcPr>
          <w:p w14:paraId="52F394D9" w14:textId="77777777"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10"/>
                  <w:enabled/>
                  <w:calcOnExit w:val="0"/>
                  <w:textInput/>
                </w:ffData>
              </w:fldChar>
            </w:r>
            <w:r w:rsidRPr="006B234D">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07535FD9" w14:textId="65A2219F"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155DE7" w:rsidRPr="006B234D" w14:paraId="570C8B7F" w14:textId="77777777" w:rsidTr="001368A9">
        <w:tc>
          <w:tcPr>
            <w:tcW w:w="4275" w:type="dxa"/>
          </w:tcPr>
          <w:p w14:paraId="0C3A38FC" w14:textId="380DBDF7" w:rsidR="00155DE7" w:rsidRPr="006B234D" w:rsidRDefault="00155DE7" w:rsidP="00155DE7">
            <w:pPr>
              <w:pStyle w:val="PBParagraph"/>
              <w:numPr>
                <w:ilvl w:val="1"/>
                <w:numId w:val="40"/>
              </w:numPr>
              <w:spacing w:before="60" w:after="60"/>
              <w:rPr>
                <w:sz w:val="20"/>
                <w:szCs w:val="20"/>
              </w:rPr>
            </w:pPr>
            <w:r w:rsidRPr="006B234D">
              <w:rPr>
                <w:sz w:val="20"/>
                <w:szCs w:val="20"/>
              </w:rPr>
              <w:t xml:space="preserve">Are there any requirements or criteria in [name of your State] for a person to be designated as the </w:t>
            </w:r>
            <w:r w:rsidRPr="006B234D">
              <w:rPr>
                <w:b/>
                <w:bCs/>
                <w:sz w:val="20"/>
                <w:szCs w:val="20"/>
              </w:rPr>
              <w:t>kafil</w:t>
            </w:r>
            <w:r w:rsidRPr="006B234D">
              <w:rPr>
                <w:sz w:val="20"/>
                <w:szCs w:val="20"/>
              </w:rPr>
              <w:t xml:space="preserve"> of a child</w:t>
            </w:r>
            <w:r w:rsidR="00181495" w:rsidRPr="006B234D">
              <w:rPr>
                <w:sz w:val="20"/>
                <w:szCs w:val="20"/>
              </w:rPr>
              <w:t xml:space="preserve"> (e.g., age, marital/partner status, no criminal records</w:t>
            </w:r>
            <w:r w:rsidR="00740BD6" w:rsidRPr="006B234D">
              <w:rPr>
                <w:sz w:val="20"/>
                <w:szCs w:val="20"/>
              </w:rPr>
              <w:t>, religious confession)</w:t>
            </w:r>
            <w:r w:rsidRPr="006B234D">
              <w:rPr>
                <w:sz w:val="20"/>
                <w:szCs w:val="20"/>
              </w:rPr>
              <w:t>?</w:t>
            </w:r>
          </w:p>
        </w:tc>
        <w:tc>
          <w:tcPr>
            <w:tcW w:w="5648" w:type="dxa"/>
          </w:tcPr>
          <w:p w14:paraId="755CD2CC" w14:textId="77777777"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10"/>
                  <w:enabled/>
                  <w:calcOnExit w:val="0"/>
                  <w:textInput/>
                </w:ffData>
              </w:fldChar>
            </w:r>
            <w:r w:rsidRPr="006B234D">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0A8CEA6" w14:textId="050FDE6A"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155DE7" w:rsidRPr="006B234D" w14:paraId="03090DCC" w14:textId="77777777" w:rsidTr="001368A9">
        <w:tc>
          <w:tcPr>
            <w:tcW w:w="4275" w:type="dxa"/>
          </w:tcPr>
          <w:p w14:paraId="7A5CFDE6" w14:textId="45A2538B" w:rsidR="00155DE7" w:rsidRPr="006B234D" w:rsidRDefault="00155DE7" w:rsidP="00155DE7">
            <w:pPr>
              <w:pStyle w:val="PBParagraph"/>
              <w:numPr>
                <w:ilvl w:val="1"/>
                <w:numId w:val="40"/>
              </w:numPr>
              <w:spacing w:before="60" w:after="60"/>
              <w:rPr>
                <w:sz w:val="20"/>
                <w:szCs w:val="20"/>
              </w:rPr>
            </w:pPr>
            <w:r w:rsidRPr="006B234D">
              <w:rPr>
                <w:sz w:val="20"/>
                <w:szCs w:val="20"/>
              </w:rPr>
              <w:t>In [name of your State], is there a centralised government entity or accredited body that is responsible for managing cases in which alternative care arrangements are involved?</w:t>
            </w:r>
          </w:p>
        </w:tc>
        <w:tc>
          <w:tcPr>
            <w:tcW w:w="5648" w:type="dxa"/>
          </w:tcPr>
          <w:p w14:paraId="7DBB06EA" w14:textId="59BBADAC"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sz w:val="20"/>
                <w:szCs w:val="20"/>
              </w:rPr>
              <w:fldChar w:fldCharType="begin">
                <w:ffData>
                  <w:name w:val="Check448"/>
                  <w:enabled/>
                  <w:calcOnExit w:val="0"/>
                  <w:checkBox>
                    <w:sizeAuto/>
                    <w:default w:val="0"/>
                  </w:checkBox>
                </w:ffData>
              </w:fldChar>
            </w:r>
            <w:bookmarkStart w:id="151" w:name="Check44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51"/>
            <w:r w:rsidRPr="006B234D">
              <w:rPr>
                <w:sz w:val="20"/>
                <w:szCs w:val="20"/>
              </w:rPr>
              <w:t xml:space="preserve"> Yes (please specify entity or body and provide contact details): </w:t>
            </w:r>
            <w:r w:rsidRPr="006B234D">
              <w:rPr>
                <w:sz w:val="20"/>
                <w:szCs w:val="20"/>
              </w:rPr>
              <w:fldChar w:fldCharType="begin">
                <w:ffData>
                  <w:name w:val="Text210"/>
                  <w:enabled/>
                  <w:calcOnExit w:val="0"/>
                  <w:textInput/>
                </w:ffData>
              </w:fldChar>
            </w:r>
            <w:bookmarkStart w:id="152" w:name="Text210"/>
            <w:r w:rsidRPr="006B234D">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52"/>
          </w:p>
          <w:p w14:paraId="5C855B36" w14:textId="0F9C386B" w:rsidR="00155DE7" w:rsidRPr="006B234D" w:rsidRDefault="00155DE7" w:rsidP="00155DE7">
            <w:pPr>
              <w:pStyle w:val="PBParagraph"/>
              <w:numPr>
                <w:ilvl w:val="0"/>
                <w:numId w:val="0"/>
              </w:numPr>
              <w:tabs>
                <w:tab w:val="left" w:pos="828"/>
              </w:tabs>
              <w:spacing w:before="60" w:after="60"/>
              <w:rPr>
                <w:sz w:val="20"/>
                <w:szCs w:val="20"/>
              </w:rPr>
            </w:pPr>
            <w:r w:rsidRPr="006B234D">
              <w:rPr>
                <w:sz w:val="20"/>
                <w:szCs w:val="20"/>
              </w:rPr>
              <w:fldChar w:fldCharType="begin">
                <w:ffData>
                  <w:name w:val="Check449"/>
                  <w:enabled/>
                  <w:calcOnExit w:val="0"/>
                  <w:checkBox>
                    <w:sizeAuto/>
                    <w:default w:val="0"/>
                  </w:checkBox>
                </w:ffData>
              </w:fldChar>
            </w:r>
            <w:bookmarkStart w:id="153" w:name="Check44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53"/>
            <w:r w:rsidRPr="006B234D">
              <w:rPr>
                <w:sz w:val="20"/>
                <w:szCs w:val="20"/>
              </w:rPr>
              <w:t xml:space="preserve"> No </w:t>
            </w:r>
          </w:p>
        </w:tc>
      </w:tr>
      <w:tr w:rsidR="00155DE7" w:rsidRPr="006B234D" w14:paraId="28C69F24" w14:textId="77777777" w:rsidTr="001368A9">
        <w:tc>
          <w:tcPr>
            <w:tcW w:w="4275" w:type="dxa"/>
          </w:tcPr>
          <w:p w14:paraId="6947939F" w14:textId="5F35038C" w:rsidR="00155DE7" w:rsidRPr="006B234D" w:rsidRDefault="00155DE7" w:rsidP="00155DE7">
            <w:pPr>
              <w:pStyle w:val="PBParagraph"/>
              <w:numPr>
                <w:ilvl w:val="1"/>
                <w:numId w:val="40"/>
              </w:numPr>
              <w:spacing w:before="60" w:after="60"/>
              <w:rPr>
                <w:sz w:val="20"/>
                <w:szCs w:val="20"/>
              </w:rPr>
            </w:pPr>
            <w:r w:rsidRPr="006B234D">
              <w:rPr>
                <w:sz w:val="20"/>
                <w:szCs w:val="20"/>
              </w:rPr>
              <w:t>In cases of unaccompanied and separated children in need of alternative care arrangements arriving in [name of your State], what are the steps or procedures that follow their arrival in your State? (</w:t>
            </w:r>
            <w:r w:rsidRPr="006B234D">
              <w:rPr>
                <w:i/>
                <w:sz w:val="20"/>
                <w:szCs w:val="20"/>
              </w:rPr>
              <w:t>e.g</w:t>
            </w:r>
            <w:r w:rsidRPr="006B234D">
              <w:rPr>
                <w:sz w:val="20"/>
                <w:szCs w:val="20"/>
              </w:rPr>
              <w:t>., appointment of a guardian and placement in foster care)</w:t>
            </w:r>
          </w:p>
          <w:p w14:paraId="31F0B17F" w14:textId="32511E5F" w:rsidR="00155DE7" w:rsidRPr="006B234D" w:rsidRDefault="00155DE7" w:rsidP="00155DE7">
            <w:pPr>
              <w:pStyle w:val="PBParagraph"/>
              <w:numPr>
                <w:ilvl w:val="0"/>
                <w:numId w:val="0"/>
              </w:numPr>
              <w:spacing w:before="60" w:after="60"/>
              <w:ind w:left="591"/>
              <w:rPr>
                <w:i/>
                <w:sz w:val="20"/>
                <w:szCs w:val="20"/>
              </w:rPr>
            </w:pPr>
            <w:r w:rsidRPr="006B234D">
              <w:rPr>
                <w:i/>
                <w:sz w:val="20"/>
                <w:szCs w:val="20"/>
              </w:rPr>
              <w:t>Please describe the steps and specify any relevant applicable legislation, regulation and/or framework.</w:t>
            </w:r>
          </w:p>
        </w:tc>
        <w:tc>
          <w:tcPr>
            <w:tcW w:w="5648" w:type="dxa"/>
          </w:tcPr>
          <w:p w14:paraId="79D62E99" w14:textId="3EB58803" w:rsidR="00155DE7" w:rsidRPr="006B234D" w:rsidRDefault="00155DE7" w:rsidP="00155DE7">
            <w:pPr>
              <w:pStyle w:val="PBParagraph"/>
              <w:numPr>
                <w:ilvl w:val="0"/>
                <w:numId w:val="0"/>
              </w:numPr>
              <w:tabs>
                <w:tab w:val="left" w:pos="828"/>
              </w:tabs>
              <w:spacing w:before="60" w:after="60"/>
              <w:rPr>
                <w:sz w:val="20"/>
                <w:szCs w:val="20"/>
              </w:rPr>
            </w:pPr>
            <w:r w:rsidRPr="006B234D">
              <w:rPr>
                <w:color w:val="7030A0"/>
                <w:sz w:val="20"/>
                <w:szCs w:val="20"/>
              </w:rPr>
              <w:fldChar w:fldCharType="begin">
                <w:ffData>
                  <w:name w:val="Text211"/>
                  <w:enabled/>
                  <w:calcOnExit w:val="0"/>
                  <w:textInput/>
                </w:ffData>
              </w:fldChar>
            </w:r>
            <w:bookmarkStart w:id="154" w:name="Text211"/>
            <w:r w:rsidRPr="006B234D">
              <w:rPr>
                <w:color w:val="7030A0"/>
                <w:sz w:val="20"/>
                <w:szCs w:val="20"/>
              </w:rPr>
              <w:instrText xml:space="preserve"> FORMTEXT </w:instrText>
            </w:r>
            <w:r w:rsidRPr="006B234D">
              <w:rPr>
                <w:color w:val="7030A0"/>
                <w:sz w:val="20"/>
                <w:szCs w:val="20"/>
              </w:rPr>
            </w:r>
            <w:r w:rsidRPr="006B234D">
              <w:rPr>
                <w:color w:val="7030A0"/>
                <w:sz w:val="20"/>
                <w:szCs w:val="20"/>
              </w:rPr>
              <w:fldChar w:fldCharType="separate"/>
            </w:r>
            <w:r w:rsidRPr="006B234D">
              <w:rPr>
                <w:color w:val="7030A0"/>
                <w:sz w:val="20"/>
                <w:szCs w:val="20"/>
              </w:rPr>
              <w:t> </w:t>
            </w:r>
            <w:r w:rsidRPr="006B234D">
              <w:rPr>
                <w:color w:val="7030A0"/>
                <w:sz w:val="20"/>
                <w:szCs w:val="20"/>
              </w:rPr>
              <w:t> </w:t>
            </w:r>
            <w:r w:rsidRPr="006B234D">
              <w:rPr>
                <w:color w:val="7030A0"/>
                <w:sz w:val="20"/>
                <w:szCs w:val="20"/>
              </w:rPr>
              <w:t> </w:t>
            </w:r>
            <w:r w:rsidRPr="006B234D">
              <w:rPr>
                <w:color w:val="7030A0"/>
                <w:sz w:val="20"/>
                <w:szCs w:val="20"/>
              </w:rPr>
              <w:t> </w:t>
            </w:r>
            <w:r w:rsidRPr="006B234D">
              <w:rPr>
                <w:color w:val="7030A0"/>
                <w:sz w:val="20"/>
                <w:szCs w:val="20"/>
              </w:rPr>
              <w:t> </w:t>
            </w:r>
            <w:r w:rsidRPr="006B234D">
              <w:rPr>
                <w:color w:val="7030A0"/>
                <w:sz w:val="20"/>
                <w:szCs w:val="20"/>
              </w:rPr>
              <w:fldChar w:fldCharType="end"/>
            </w:r>
            <w:bookmarkEnd w:id="154"/>
          </w:p>
        </w:tc>
      </w:tr>
      <w:tr w:rsidR="00155DE7" w:rsidRPr="006B234D" w14:paraId="26063960" w14:textId="77777777">
        <w:tc>
          <w:tcPr>
            <w:tcW w:w="9923" w:type="dxa"/>
            <w:gridSpan w:val="2"/>
          </w:tcPr>
          <w:p w14:paraId="27EC0EF3" w14:textId="1152E7C7" w:rsidR="00155DE7" w:rsidRPr="006B234D" w:rsidRDefault="00155DE7" w:rsidP="00155DE7">
            <w:pPr>
              <w:pStyle w:val="PBParagraph"/>
              <w:numPr>
                <w:ilvl w:val="0"/>
                <w:numId w:val="0"/>
              </w:numPr>
              <w:tabs>
                <w:tab w:val="left" w:pos="828"/>
              </w:tabs>
              <w:spacing w:before="60" w:after="60"/>
              <w:ind w:left="284" w:hanging="284"/>
              <w:rPr>
                <w:sz w:val="20"/>
                <w:szCs w:val="20"/>
              </w:rPr>
            </w:pPr>
            <w:r w:rsidRPr="006B234D">
              <w:rPr>
                <w:b/>
                <w:bCs/>
                <w:sz w:val="20"/>
                <w:szCs w:val="20"/>
              </w:rPr>
              <w:t>Last Update: [INSERT DATE]</w:t>
            </w:r>
          </w:p>
        </w:tc>
      </w:tr>
    </w:tbl>
    <w:p w14:paraId="734C6B86" w14:textId="41E04005" w:rsidR="0043321A" w:rsidRPr="006B234D" w:rsidRDefault="0043321A" w:rsidP="00E1472C">
      <w:pPr>
        <w:pStyle w:val="Heading2"/>
        <w:numPr>
          <w:ilvl w:val="0"/>
          <w:numId w:val="88"/>
        </w:numPr>
        <w:ind w:left="567"/>
        <w:jc w:val="both"/>
        <w:rPr>
          <w:color w:val="03295A" w:themeColor="accent4"/>
        </w:rPr>
      </w:pPr>
      <w:bookmarkStart w:id="155" w:name="_Toc225332686"/>
      <w:bookmarkStart w:id="156" w:name="_Toc225413665"/>
      <w:r w:rsidRPr="006B234D">
        <w:t>Urgent measures of protection</w:t>
      </w:r>
      <w:bookmarkEnd w:id="155"/>
      <w:bookmarkEnd w:id="156"/>
    </w:p>
    <w:tbl>
      <w:tblPr>
        <w:tblStyle w:val="TableGrid"/>
        <w:tblW w:w="9923" w:type="dxa"/>
        <w:tblInd w:w="-5" w:type="dxa"/>
        <w:tblLook w:val="04A0" w:firstRow="1" w:lastRow="0" w:firstColumn="1" w:lastColumn="0" w:noHBand="0" w:noVBand="1"/>
      </w:tblPr>
      <w:tblGrid>
        <w:gridCol w:w="4275"/>
        <w:gridCol w:w="5648"/>
      </w:tblGrid>
      <w:tr w:rsidR="00330543" w:rsidRPr="006B234D" w14:paraId="1D8E523D" w14:textId="77777777" w:rsidTr="001368A9">
        <w:tc>
          <w:tcPr>
            <w:tcW w:w="4275" w:type="dxa"/>
          </w:tcPr>
          <w:p w14:paraId="6EBA5DEF" w14:textId="113B0A40" w:rsidR="00330543" w:rsidRPr="006B234D" w:rsidRDefault="00BE2515" w:rsidP="00A44069">
            <w:pPr>
              <w:pStyle w:val="PBParagraph"/>
              <w:numPr>
                <w:ilvl w:val="0"/>
                <w:numId w:val="0"/>
              </w:numPr>
              <w:spacing w:before="60" w:after="60"/>
              <w:rPr>
                <w:sz w:val="20"/>
                <w:szCs w:val="20"/>
              </w:rPr>
            </w:pPr>
            <w:r w:rsidRPr="006B234D">
              <w:rPr>
                <w:sz w:val="20"/>
                <w:szCs w:val="20"/>
              </w:rPr>
              <w:t xml:space="preserve">Bearing in mind that </w:t>
            </w:r>
            <w:r w:rsidR="009E1789" w:rsidRPr="006B234D">
              <w:rPr>
                <w:sz w:val="20"/>
                <w:szCs w:val="20"/>
              </w:rPr>
              <w:t>the measures listed in this question are not meant to be exhaustive, p</w:t>
            </w:r>
            <w:r w:rsidR="00330543" w:rsidRPr="006B234D">
              <w:rPr>
                <w:sz w:val="20"/>
                <w:szCs w:val="20"/>
              </w:rPr>
              <w:t xml:space="preserve">lease indicate </w:t>
            </w:r>
            <w:r w:rsidR="009E1789" w:rsidRPr="006B234D">
              <w:rPr>
                <w:sz w:val="20"/>
                <w:szCs w:val="20"/>
              </w:rPr>
              <w:t xml:space="preserve">what </w:t>
            </w:r>
            <w:r w:rsidR="004D3502" w:rsidRPr="006B234D">
              <w:rPr>
                <w:sz w:val="20"/>
                <w:szCs w:val="20"/>
              </w:rPr>
              <w:t xml:space="preserve">urgent </w:t>
            </w:r>
            <w:r w:rsidR="00330543" w:rsidRPr="006B234D">
              <w:rPr>
                <w:sz w:val="20"/>
                <w:szCs w:val="20"/>
              </w:rPr>
              <w:t>measures of protection are available in [name of your State]</w:t>
            </w:r>
            <w:r w:rsidR="009E1789" w:rsidRPr="006B234D">
              <w:rPr>
                <w:sz w:val="20"/>
                <w:szCs w:val="20"/>
              </w:rPr>
              <w:t>.</w:t>
            </w:r>
          </w:p>
          <w:p w14:paraId="24AF1196" w14:textId="7920DDCE" w:rsidR="00330543" w:rsidRPr="006B234D" w:rsidRDefault="00330543" w:rsidP="00A44069">
            <w:pPr>
              <w:pStyle w:val="PBParagraph"/>
              <w:numPr>
                <w:ilvl w:val="0"/>
                <w:numId w:val="0"/>
              </w:numPr>
              <w:spacing w:before="60" w:after="60"/>
              <w:ind w:left="567" w:hanging="567"/>
              <w:rPr>
                <w:i/>
                <w:sz w:val="20"/>
                <w:szCs w:val="20"/>
              </w:rPr>
            </w:pPr>
            <w:r w:rsidRPr="006B234D">
              <w:rPr>
                <w:i/>
                <w:sz w:val="20"/>
                <w:szCs w:val="20"/>
              </w:rPr>
              <w:t>Please tick all the boxes that apply.</w:t>
            </w:r>
          </w:p>
          <w:p w14:paraId="732A3D93" w14:textId="77777777" w:rsidR="00330543" w:rsidRPr="006B234D" w:rsidRDefault="00330543" w:rsidP="00A44069">
            <w:pPr>
              <w:pStyle w:val="PBParagraph"/>
              <w:numPr>
                <w:ilvl w:val="0"/>
                <w:numId w:val="0"/>
              </w:numPr>
              <w:spacing w:before="60" w:after="60"/>
              <w:rPr>
                <w:i/>
                <w:sz w:val="20"/>
                <w:szCs w:val="20"/>
              </w:rPr>
            </w:pPr>
            <w:r w:rsidRPr="006B234D">
              <w:rPr>
                <w:i/>
                <w:sz w:val="20"/>
                <w:szCs w:val="20"/>
              </w:rPr>
              <w:t>If possible, please specify how legislation can be accessed</w:t>
            </w:r>
            <w:r w:rsidR="00C67B0E" w:rsidRPr="006B234D">
              <w:rPr>
                <w:i/>
                <w:sz w:val="20"/>
                <w:szCs w:val="20"/>
              </w:rPr>
              <w:t xml:space="preserve"> </w:t>
            </w:r>
            <w:r w:rsidRPr="006B234D">
              <w:rPr>
                <w:i/>
                <w:sz w:val="20"/>
                <w:szCs w:val="20"/>
              </w:rPr>
              <w:t>or attach a copy.</w:t>
            </w:r>
          </w:p>
          <w:p w14:paraId="52F9B66E" w14:textId="40E99650" w:rsidR="00346765" w:rsidRPr="006B234D" w:rsidRDefault="00AB2815" w:rsidP="00A44069">
            <w:pPr>
              <w:pStyle w:val="PBParagraph"/>
              <w:numPr>
                <w:ilvl w:val="0"/>
                <w:numId w:val="0"/>
              </w:numPr>
              <w:spacing w:before="60" w:after="60"/>
              <w:rPr>
                <w:i/>
                <w:sz w:val="20"/>
                <w:szCs w:val="20"/>
              </w:rPr>
            </w:pPr>
            <w:r w:rsidRPr="006B234D">
              <w:rPr>
                <w:i/>
                <w:sz w:val="20"/>
                <w:szCs w:val="20"/>
              </w:rPr>
              <w:t>It is understood that, in some States, m</w:t>
            </w:r>
            <w:r w:rsidR="00346765" w:rsidRPr="006B234D">
              <w:rPr>
                <w:i/>
                <w:sz w:val="20"/>
                <w:szCs w:val="20"/>
              </w:rPr>
              <w:t xml:space="preserve">easures of protection are not provided for under </w:t>
            </w:r>
            <w:r w:rsidRPr="006B234D">
              <w:rPr>
                <w:i/>
                <w:sz w:val="20"/>
                <w:szCs w:val="20"/>
              </w:rPr>
              <w:t xml:space="preserve">domestic </w:t>
            </w:r>
            <w:r w:rsidR="00346765" w:rsidRPr="006B234D">
              <w:rPr>
                <w:i/>
                <w:sz w:val="20"/>
                <w:szCs w:val="20"/>
              </w:rPr>
              <w:t>law but are left to the discretion of the competent authorit</w:t>
            </w:r>
            <w:r w:rsidR="00E04E6D" w:rsidRPr="006B234D">
              <w:rPr>
                <w:i/>
                <w:sz w:val="20"/>
                <w:szCs w:val="20"/>
              </w:rPr>
              <w:t>ies</w:t>
            </w:r>
            <w:r w:rsidR="00346765" w:rsidRPr="006B234D">
              <w:rPr>
                <w:i/>
                <w:sz w:val="20"/>
                <w:szCs w:val="20"/>
              </w:rPr>
              <w:t xml:space="preserve">. </w:t>
            </w:r>
          </w:p>
        </w:tc>
        <w:tc>
          <w:tcPr>
            <w:tcW w:w="5648" w:type="dxa"/>
          </w:tcPr>
          <w:p w14:paraId="32DB6303" w14:textId="77777777" w:rsidR="00330543" w:rsidRPr="006B234D" w:rsidRDefault="00330543" w:rsidP="00674B93">
            <w:pPr>
              <w:pStyle w:val="PBParagraph"/>
              <w:numPr>
                <w:ilvl w:val="0"/>
                <w:numId w:val="0"/>
              </w:numPr>
              <w:spacing w:before="60" w:after="60"/>
              <w:ind w:left="31" w:hanging="31"/>
              <w:rPr>
                <w:b/>
                <w:sz w:val="20"/>
                <w:szCs w:val="20"/>
              </w:rPr>
            </w:pPr>
            <w:r w:rsidRPr="006B234D">
              <w:rPr>
                <w:b/>
                <w:sz w:val="20"/>
                <w:szCs w:val="20"/>
              </w:rPr>
              <w:t>Concerning the urgent protection of the child against violence, abuse, mistreatment, and in cases of international child abduction:</w:t>
            </w:r>
          </w:p>
          <w:p w14:paraId="257238FE" w14:textId="779DE177"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4"/>
                  <w:enabled/>
                  <w:calcOnExit w:val="0"/>
                  <w:checkBox>
                    <w:sizeAuto/>
                    <w:default w:val="0"/>
                  </w:checkBox>
                </w:ffData>
              </w:fldChar>
            </w:r>
            <w:bookmarkStart w:id="157" w:name="Check49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57"/>
            <w:r w:rsidRPr="006B234D">
              <w:rPr>
                <w:sz w:val="20"/>
                <w:szCs w:val="20"/>
              </w:rPr>
              <w:t xml:space="preserve"> Issuing a stay away order (please specify relevant legislation): </w:t>
            </w:r>
            <w:r w:rsidRPr="006B234D">
              <w:rPr>
                <w:sz w:val="20"/>
                <w:szCs w:val="20"/>
              </w:rPr>
              <w:fldChar w:fldCharType="begin">
                <w:ffData>
                  <w:name w:val="Text221"/>
                  <w:enabled/>
                  <w:calcOnExit w:val="0"/>
                  <w:textInput/>
                </w:ffData>
              </w:fldChar>
            </w:r>
            <w:bookmarkStart w:id="158" w:name="Text22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58"/>
          </w:p>
          <w:p w14:paraId="74FD86DC" w14:textId="0BB8030A" w:rsidR="00155DE7" w:rsidRPr="006B234D" w:rsidRDefault="00155DE7" w:rsidP="00674B93">
            <w:pPr>
              <w:pStyle w:val="PBParagraph"/>
              <w:numPr>
                <w:ilvl w:val="0"/>
                <w:numId w:val="0"/>
              </w:numPr>
              <w:spacing w:before="60" w:after="60"/>
              <w:ind w:left="298" w:hanging="283"/>
              <w:rPr>
                <w:sz w:val="20"/>
                <w:szCs w:val="20"/>
              </w:rPr>
            </w:pPr>
            <w:r w:rsidRPr="006B234D">
              <w:rPr>
                <w:sz w:val="20"/>
                <w:szCs w:val="20"/>
                <w:lang w:val="en-US"/>
              </w:rPr>
              <w:fldChar w:fldCharType="begin">
                <w:ffData>
                  <w:name w:val="Check728"/>
                  <w:enabled/>
                  <w:calcOnExit w:val="0"/>
                  <w:checkBox>
                    <w:sizeAuto/>
                    <w:default w:val="0"/>
                  </w:checkBox>
                </w:ffData>
              </w:fldChar>
            </w:r>
            <w:bookmarkStart w:id="159" w:name="Check728"/>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159"/>
            <w:r w:rsidRPr="006B234D">
              <w:rPr>
                <w:sz w:val="20"/>
                <w:szCs w:val="20"/>
                <w:lang w:val="en-US"/>
              </w:rPr>
              <w:t xml:space="preserve"> Issuing a placement order </w:t>
            </w:r>
            <w:r w:rsidRPr="006B234D">
              <w:rPr>
                <w:sz w:val="20"/>
                <w:szCs w:val="20"/>
                <w:lang w:val="en-US"/>
              </w:rPr>
              <w:fldChar w:fldCharType="begin">
                <w:ffData>
                  <w:name w:val="Text308"/>
                  <w:enabled/>
                  <w:calcOnExit w:val="0"/>
                  <w:textInput/>
                </w:ffData>
              </w:fldChar>
            </w:r>
            <w:bookmarkStart w:id="160" w:name="Text308"/>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noProof/>
                <w:sz w:val="20"/>
                <w:szCs w:val="20"/>
                <w:lang w:val="en-US"/>
              </w:rPr>
              <w:t> </w:t>
            </w:r>
            <w:r w:rsidRPr="006B234D">
              <w:rPr>
                <w:noProof/>
                <w:sz w:val="20"/>
                <w:szCs w:val="20"/>
                <w:lang w:val="en-US"/>
              </w:rPr>
              <w:t> </w:t>
            </w:r>
            <w:r w:rsidRPr="006B234D">
              <w:rPr>
                <w:noProof/>
                <w:sz w:val="20"/>
                <w:szCs w:val="20"/>
                <w:lang w:val="en-US"/>
              </w:rPr>
              <w:t> </w:t>
            </w:r>
            <w:r w:rsidRPr="006B234D">
              <w:rPr>
                <w:noProof/>
                <w:sz w:val="20"/>
                <w:szCs w:val="20"/>
                <w:lang w:val="en-US"/>
              </w:rPr>
              <w:t> </w:t>
            </w:r>
            <w:r w:rsidRPr="006B234D">
              <w:rPr>
                <w:noProof/>
                <w:sz w:val="20"/>
                <w:szCs w:val="20"/>
                <w:lang w:val="en-US"/>
              </w:rPr>
              <w:t> </w:t>
            </w:r>
            <w:r w:rsidRPr="006B234D">
              <w:rPr>
                <w:sz w:val="20"/>
                <w:szCs w:val="20"/>
                <w:lang w:val="en-US"/>
              </w:rPr>
              <w:fldChar w:fldCharType="end"/>
            </w:r>
            <w:bookmarkEnd w:id="160"/>
          </w:p>
          <w:p w14:paraId="091C34B5" w14:textId="7C802E44"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5"/>
                  <w:enabled/>
                  <w:calcOnExit w:val="0"/>
                  <w:checkBox>
                    <w:sizeAuto/>
                    <w:default w:val="0"/>
                  </w:checkBox>
                </w:ffData>
              </w:fldChar>
            </w:r>
            <w:bookmarkStart w:id="161" w:name="Check49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1"/>
            <w:r w:rsidRPr="006B234D">
              <w:rPr>
                <w:sz w:val="20"/>
                <w:szCs w:val="20"/>
              </w:rPr>
              <w:t> Issuing a</w:t>
            </w:r>
            <w:r w:rsidR="00B34518" w:rsidRPr="006B234D">
              <w:rPr>
                <w:sz w:val="20"/>
                <w:szCs w:val="20"/>
              </w:rPr>
              <w:t>n order prohibiting removal from the jurisdiction</w:t>
            </w:r>
            <w:r w:rsidRPr="006B234D">
              <w:rPr>
                <w:sz w:val="20"/>
                <w:szCs w:val="20"/>
              </w:rPr>
              <w:t xml:space="preserve"> </w:t>
            </w:r>
            <w:r w:rsidR="003F7760" w:rsidRPr="006B234D">
              <w:rPr>
                <w:sz w:val="20"/>
                <w:szCs w:val="20"/>
              </w:rPr>
              <w:t>(</w:t>
            </w:r>
            <w:r w:rsidR="003F7760" w:rsidRPr="006B234D">
              <w:rPr>
                <w:i/>
                <w:sz w:val="20"/>
                <w:szCs w:val="20"/>
              </w:rPr>
              <w:t>i.e.,</w:t>
            </w:r>
            <w:r w:rsidR="003F7760" w:rsidRPr="006B234D">
              <w:rPr>
                <w:sz w:val="20"/>
                <w:szCs w:val="20"/>
              </w:rPr>
              <w:t xml:space="preserve"> a </w:t>
            </w:r>
            <w:r w:rsidRPr="006B234D">
              <w:rPr>
                <w:i/>
                <w:sz w:val="20"/>
                <w:szCs w:val="20"/>
              </w:rPr>
              <w:t>ne exeat</w:t>
            </w:r>
            <w:r w:rsidRPr="006B234D">
              <w:rPr>
                <w:sz w:val="20"/>
                <w:szCs w:val="20"/>
              </w:rPr>
              <w:t xml:space="preserve"> order</w:t>
            </w:r>
            <w:r w:rsidR="003F7760" w:rsidRPr="006B234D">
              <w:rPr>
                <w:sz w:val="20"/>
                <w:szCs w:val="20"/>
              </w:rPr>
              <w:t>)</w:t>
            </w:r>
            <w:r w:rsidRPr="006B234D">
              <w:rPr>
                <w:sz w:val="20"/>
                <w:szCs w:val="20"/>
              </w:rPr>
              <w:t xml:space="preserv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8F7B222" w14:textId="3548781F"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6"/>
                  <w:enabled/>
                  <w:calcOnExit w:val="0"/>
                  <w:checkBox>
                    <w:sizeAuto/>
                    <w:default w:val="0"/>
                  </w:checkBox>
                </w:ffData>
              </w:fldChar>
            </w:r>
            <w:bookmarkStart w:id="162" w:name="Check49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2"/>
            <w:r w:rsidRPr="006B234D">
              <w:rPr>
                <w:sz w:val="20"/>
                <w:szCs w:val="20"/>
              </w:rPr>
              <w:t xml:space="preserve"> Issuing other types of orders preventing certain actions, for example prohibiting the issuance of a passport for the child (please specify relevant legislation): </w:t>
            </w:r>
            <w:r w:rsidRPr="006B234D">
              <w:rPr>
                <w:sz w:val="20"/>
                <w:szCs w:val="20"/>
              </w:rPr>
              <w:fldChar w:fldCharType="begin">
                <w:ffData>
                  <w:name w:val=""/>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BFD73EF" w14:textId="5DE78032"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7"/>
                  <w:enabled/>
                  <w:calcOnExit w:val="0"/>
                  <w:checkBox>
                    <w:sizeAuto/>
                    <w:default w:val="0"/>
                  </w:checkBox>
                </w:ffData>
              </w:fldChar>
            </w:r>
            <w:bookmarkStart w:id="163" w:name="Check49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3"/>
            <w:r w:rsidRPr="006B234D">
              <w:rPr>
                <w:sz w:val="20"/>
                <w:szCs w:val="20"/>
              </w:rPr>
              <w:t xml:space="preserve"> Ordering the retention of the child’s documents with an authority, for example depositing the passport with the polic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EFB3EC5" w14:textId="79C5865A"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8"/>
                  <w:enabled/>
                  <w:calcOnExit w:val="0"/>
                  <w:checkBox>
                    <w:sizeAuto/>
                    <w:default w:val="0"/>
                  </w:checkBox>
                </w:ffData>
              </w:fldChar>
            </w:r>
            <w:bookmarkStart w:id="164" w:name="Check49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4"/>
            <w:r w:rsidRPr="006B234D">
              <w:rPr>
                <w:sz w:val="20"/>
                <w:szCs w:val="20"/>
              </w:rPr>
              <w:t xml:space="preserve"> Issuing an order temporarily suspending the exercise of parental authority and/or rights of custody and/or rights of access/contact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7930249" w14:textId="30E05780"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499"/>
                  <w:enabled/>
                  <w:calcOnExit w:val="0"/>
                  <w:checkBox>
                    <w:sizeAuto/>
                    <w:default w:val="0"/>
                  </w:checkBox>
                </w:ffData>
              </w:fldChar>
            </w:r>
            <w:bookmarkStart w:id="165" w:name="Check49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5"/>
            <w:r w:rsidRPr="006B234D">
              <w:rPr>
                <w:sz w:val="20"/>
                <w:szCs w:val="20"/>
              </w:rPr>
              <w:t xml:space="preserve"> Issuing an order of protection of the primary caregiver of the child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1DE4367" w14:textId="4B38D63C"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500"/>
                  <w:enabled/>
                  <w:calcOnExit w:val="0"/>
                  <w:checkBox>
                    <w:sizeAuto/>
                    <w:default w:val="0"/>
                  </w:checkBox>
                </w:ffData>
              </w:fldChar>
            </w:r>
            <w:bookmarkStart w:id="166" w:name="Check50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6"/>
            <w:r w:rsidRPr="006B234D">
              <w:rPr>
                <w:sz w:val="20"/>
                <w:szCs w:val="20"/>
              </w:rPr>
              <w:t xml:space="preserve"> Establishing supervised contact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C958190" w14:textId="0C8E2EB7"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501"/>
                  <w:enabled/>
                  <w:calcOnExit w:val="0"/>
                  <w:checkBox>
                    <w:sizeAuto/>
                    <w:default w:val="0"/>
                  </w:checkBox>
                </w:ffData>
              </w:fldChar>
            </w:r>
            <w:bookmarkStart w:id="167" w:name="Check50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7"/>
            <w:r w:rsidRPr="006B234D">
              <w:rPr>
                <w:sz w:val="20"/>
                <w:szCs w:val="20"/>
              </w:rPr>
              <w:t xml:space="preserve"> Providing shelter for victims of domestic and family violenc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3CA05DE" w14:textId="7EB095F8" w:rsidR="00330543" w:rsidRPr="006B234D" w:rsidRDefault="00330543" w:rsidP="00674B93">
            <w:pPr>
              <w:pStyle w:val="PBParagraph"/>
              <w:numPr>
                <w:ilvl w:val="0"/>
                <w:numId w:val="0"/>
              </w:numPr>
              <w:spacing w:before="60" w:after="60"/>
              <w:ind w:left="298" w:hanging="283"/>
              <w:rPr>
                <w:sz w:val="20"/>
                <w:szCs w:val="20"/>
              </w:rPr>
            </w:pPr>
            <w:r w:rsidRPr="006B234D">
              <w:rPr>
                <w:sz w:val="20"/>
                <w:szCs w:val="20"/>
              </w:rPr>
              <w:fldChar w:fldCharType="begin">
                <w:ffData>
                  <w:name w:val="Check502"/>
                  <w:enabled/>
                  <w:calcOnExit w:val="0"/>
                  <w:checkBox>
                    <w:sizeAuto/>
                    <w:default w:val="0"/>
                  </w:checkBox>
                </w:ffData>
              </w:fldChar>
            </w:r>
            <w:bookmarkStart w:id="168" w:name="Check50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8"/>
            <w:r w:rsidRPr="006B234D">
              <w:rPr>
                <w:sz w:val="20"/>
                <w:szCs w:val="20"/>
              </w:rPr>
              <w:t xml:space="preserve"> Providing psychological first aid for the child and family members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1D2A093" w14:textId="18670285" w:rsidR="005E12E8" w:rsidRPr="006B234D" w:rsidRDefault="005E12E8" w:rsidP="00674B93">
            <w:pPr>
              <w:pStyle w:val="PBParagraph"/>
              <w:numPr>
                <w:ilvl w:val="0"/>
                <w:numId w:val="0"/>
              </w:numPr>
              <w:spacing w:before="60" w:after="60"/>
              <w:ind w:left="298" w:hanging="283"/>
              <w:rPr>
                <w:sz w:val="20"/>
                <w:szCs w:val="20"/>
              </w:rPr>
            </w:pPr>
            <w:r w:rsidRPr="006B234D">
              <w:rPr>
                <w:sz w:val="20"/>
                <w:szCs w:val="20"/>
              </w:rPr>
              <w:lastRenderedPageBreak/>
              <w:fldChar w:fldCharType="begin">
                <w:ffData>
                  <w:name w:val="Check51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measure and relevant legislation): </w:t>
            </w:r>
            <w:r w:rsidRPr="006B234D">
              <w:rPr>
                <w:sz w:val="20"/>
                <w:szCs w:val="20"/>
              </w:rPr>
              <w:fldChar w:fldCharType="begin">
                <w:ffData>
                  <w:name w:val="Text22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6ADD6006" w14:textId="77777777" w:rsidR="00330543" w:rsidRPr="006B234D" w:rsidRDefault="00330543" w:rsidP="00674B93">
            <w:pPr>
              <w:pStyle w:val="PBParagraph"/>
              <w:numPr>
                <w:ilvl w:val="0"/>
                <w:numId w:val="0"/>
              </w:numPr>
              <w:spacing w:before="60" w:after="60"/>
              <w:rPr>
                <w:b/>
                <w:sz w:val="20"/>
                <w:szCs w:val="20"/>
              </w:rPr>
            </w:pPr>
            <w:r w:rsidRPr="006B234D">
              <w:rPr>
                <w:b/>
                <w:sz w:val="20"/>
                <w:szCs w:val="20"/>
              </w:rPr>
              <w:t>Concerning the urgent socio-economic needs of the child:</w:t>
            </w:r>
          </w:p>
          <w:p w14:paraId="49B9B406" w14:textId="2D0326C4"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3"/>
                  <w:enabled/>
                  <w:calcOnExit w:val="0"/>
                  <w:checkBox>
                    <w:sizeAuto/>
                    <w:default w:val="0"/>
                  </w:checkBox>
                </w:ffData>
              </w:fldChar>
            </w:r>
            <w:bookmarkStart w:id="169" w:name="Check50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69"/>
            <w:r w:rsidRPr="006B234D">
              <w:rPr>
                <w:sz w:val="20"/>
                <w:szCs w:val="20"/>
              </w:rPr>
              <w:t xml:space="preserve"> Issuing interim provision of </w:t>
            </w:r>
            <w:r w:rsidR="009568C0" w:rsidRPr="006B234D">
              <w:rPr>
                <w:sz w:val="20"/>
                <w:szCs w:val="20"/>
              </w:rPr>
              <w:t xml:space="preserve">financial assistance to the </w:t>
            </w:r>
            <w:r w:rsidRPr="006B234D">
              <w:rPr>
                <w:sz w:val="20"/>
                <w:szCs w:val="20"/>
              </w:rPr>
              <w:t xml:space="preserve">child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43E81259" w14:textId="3ED6AE28"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4"/>
                  <w:enabled/>
                  <w:calcOnExit w:val="0"/>
                  <w:checkBox>
                    <w:sizeAuto/>
                    <w:default w:val="0"/>
                  </w:checkBox>
                </w:ffData>
              </w:fldChar>
            </w:r>
            <w:bookmarkStart w:id="170" w:name="Check50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0"/>
            <w:r w:rsidRPr="006B234D">
              <w:rPr>
                <w:sz w:val="20"/>
                <w:szCs w:val="20"/>
              </w:rPr>
              <w:t xml:space="preserve"> Issuing an order of integration into the national education systems and schooling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BC0F572" w14:textId="53AB0AEA"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5"/>
                  <w:enabled/>
                  <w:calcOnExit w:val="0"/>
                  <w:checkBox>
                    <w:sizeAuto/>
                    <w:default w:val="0"/>
                  </w:checkBox>
                </w:ffData>
              </w:fldChar>
            </w:r>
            <w:bookmarkStart w:id="171" w:name="Check50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1"/>
            <w:r w:rsidRPr="006B234D">
              <w:rPr>
                <w:sz w:val="20"/>
                <w:szCs w:val="20"/>
              </w:rPr>
              <w:t xml:space="preserve"> Issuing an order requesting support and monitoring by social services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59A4844" w14:textId="1D0864EE"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6"/>
                  <w:enabled/>
                  <w:calcOnExit w:val="0"/>
                  <w:checkBox>
                    <w:sizeAuto/>
                    <w:default w:val="0"/>
                  </w:checkBox>
                </w:ffData>
              </w:fldChar>
            </w:r>
            <w:bookmarkStart w:id="172" w:name="Check50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2"/>
            <w:r w:rsidRPr="006B234D">
              <w:rPr>
                <w:sz w:val="20"/>
                <w:szCs w:val="20"/>
              </w:rPr>
              <w:t> Providing psychological and other kind</w:t>
            </w:r>
            <w:r w:rsidR="000B5755" w:rsidRPr="006B234D">
              <w:rPr>
                <w:sz w:val="20"/>
                <w:szCs w:val="20"/>
              </w:rPr>
              <w:t>s</w:t>
            </w:r>
            <w:r w:rsidRPr="006B234D">
              <w:rPr>
                <w:sz w:val="20"/>
                <w:szCs w:val="20"/>
              </w:rPr>
              <w:t xml:space="preserve"> of professional support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59F9524" w14:textId="3FB7A185"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7"/>
                  <w:enabled/>
                  <w:calcOnExit w:val="0"/>
                  <w:checkBox>
                    <w:sizeAuto/>
                    <w:default w:val="0"/>
                  </w:checkBox>
                </w:ffData>
              </w:fldChar>
            </w:r>
            <w:bookmarkStart w:id="173" w:name="Check50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3"/>
            <w:r w:rsidRPr="006B234D">
              <w:rPr>
                <w:sz w:val="20"/>
                <w:szCs w:val="20"/>
              </w:rPr>
              <w:t> Ordering procedures for family reunification</w:t>
            </w:r>
            <w:r w:rsidR="007D6C24" w:rsidRPr="006B234D">
              <w:rPr>
                <w:sz w:val="20"/>
                <w:szCs w:val="20"/>
              </w:rPr>
              <w:t xml:space="preserve">, subject to obtaining relevant </w:t>
            </w:r>
            <w:r w:rsidR="0011480B" w:rsidRPr="006B234D">
              <w:rPr>
                <w:sz w:val="20"/>
                <w:szCs w:val="20"/>
              </w:rPr>
              <w:t>immigration documents</w:t>
            </w:r>
            <w:r w:rsidRPr="006B234D">
              <w:rPr>
                <w:sz w:val="20"/>
                <w:szCs w:val="20"/>
              </w:rPr>
              <w:t xml:space="preserv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9A84AB2" w14:textId="3315A15D"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8"/>
                  <w:enabled/>
                  <w:calcOnExit w:val="0"/>
                  <w:checkBox>
                    <w:sizeAuto/>
                    <w:default w:val="0"/>
                  </w:checkBox>
                </w:ffData>
              </w:fldChar>
            </w:r>
            <w:bookmarkStart w:id="174" w:name="Check50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4"/>
            <w:r w:rsidRPr="006B234D">
              <w:rPr>
                <w:sz w:val="20"/>
                <w:szCs w:val="20"/>
              </w:rPr>
              <w:t xml:space="preserve"> Designating a temporary guardian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CF95300" w14:textId="6C8D28A4"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09"/>
                  <w:enabled/>
                  <w:calcOnExit w:val="0"/>
                  <w:checkBox>
                    <w:sizeAuto/>
                    <w:default w:val="0"/>
                  </w:checkBox>
                </w:ffData>
              </w:fldChar>
            </w:r>
            <w:bookmarkStart w:id="175" w:name="Check50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5"/>
            <w:r w:rsidRPr="006B234D">
              <w:rPr>
                <w:sz w:val="20"/>
                <w:szCs w:val="20"/>
              </w:rPr>
              <w:t> Arranging provisional alternative care (</w:t>
            </w:r>
            <w:r w:rsidRPr="006B234D">
              <w:rPr>
                <w:i/>
                <w:sz w:val="20"/>
                <w:szCs w:val="20"/>
              </w:rPr>
              <w:t>i.e.,</w:t>
            </w:r>
            <w:r w:rsidRPr="006B234D">
              <w:rPr>
                <w:sz w:val="20"/>
                <w:szCs w:val="20"/>
              </w:rPr>
              <w:t xml:space="preserve"> placement in foster care or institutional car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BA9D4B2" w14:textId="5D515F0B" w:rsidR="005E12E8" w:rsidRPr="006B234D" w:rsidRDefault="005E12E8"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measure and relevant legislation): </w:t>
            </w:r>
            <w:r w:rsidRPr="006B234D">
              <w:rPr>
                <w:sz w:val="20"/>
                <w:szCs w:val="20"/>
              </w:rPr>
              <w:fldChar w:fldCharType="begin">
                <w:ffData>
                  <w:name w:val="Text22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7D74B503" w14:textId="77777777" w:rsidR="00330543" w:rsidRPr="006B234D" w:rsidRDefault="00330543" w:rsidP="00674B93">
            <w:pPr>
              <w:pStyle w:val="PBParagraph"/>
              <w:numPr>
                <w:ilvl w:val="0"/>
                <w:numId w:val="0"/>
              </w:numPr>
              <w:spacing w:before="60" w:after="60"/>
              <w:ind w:left="15" w:hanging="15"/>
              <w:rPr>
                <w:b/>
                <w:sz w:val="20"/>
                <w:szCs w:val="20"/>
              </w:rPr>
            </w:pPr>
            <w:r w:rsidRPr="006B234D">
              <w:rPr>
                <w:b/>
                <w:sz w:val="20"/>
                <w:szCs w:val="20"/>
              </w:rPr>
              <w:t>Concerning the urgent needs of the child in the case of judicial or administrative proceedings:</w:t>
            </w:r>
          </w:p>
          <w:p w14:paraId="015128D5" w14:textId="65641CF3" w:rsidR="00330543" w:rsidRPr="006B234D" w:rsidRDefault="00330543" w:rsidP="00674B93">
            <w:pPr>
              <w:pStyle w:val="PBParagraph"/>
              <w:numPr>
                <w:ilvl w:val="0"/>
                <w:numId w:val="0"/>
              </w:numPr>
              <w:spacing w:before="60" w:after="60"/>
              <w:ind w:left="298" w:hanging="298"/>
              <w:rPr>
                <w:i/>
                <w:sz w:val="20"/>
                <w:szCs w:val="20"/>
              </w:rPr>
            </w:pPr>
            <w:r w:rsidRPr="006B234D">
              <w:rPr>
                <w:sz w:val="20"/>
                <w:szCs w:val="20"/>
              </w:rPr>
              <w:fldChar w:fldCharType="begin">
                <w:ffData>
                  <w:name w:val="Check510"/>
                  <w:enabled/>
                  <w:calcOnExit w:val="0"/>
                  <w:checkBox>
                    <w:sizeAuto/>
                    <w:default w:val="0"/>
                  </w:checkBox>
                </w:ffData>
              </w:fldChar>
            </w:r>
            <w:bookmarkStart w:id="176" w:name="Check51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6"/>
            <w:r w:rsidRPr="006B234D">
              <w:rPr>
                <w:sz w:val="20"/>
                <w:szCs w:val="20"/>
              </w:rPr>
              <w:t xml:space="preserve"> Designating </w:t>
            </w:r>
            <w:r w:rsidR="009334D2" w:rsidRPr="006B234D">
              <w:rPr>
                <w:sz w:val="20"/>
                <w:szCs w:val="20"/>
              </w:rPr>
              <w:t xml:space="preserve">a </w:t>
            </w:r>
            <w:r w:rsidRPr="006B234D">
              <w:rPr>
                <w:sz w:val="20"/>
                <w:szCs w:val="20"/>
              </w:rPr>
              <w:t xml:space="preserve">guardian </w:t>
            </w:r>
            <w:r w:rsidRPr="006B234D">
              <w:rPr>
                <w:i/>
                <w:sz w:val="20"/>
                <w:szCs w:val="20"/>
              </w:rPr>
              <w:t>ad litem</w:t>
            </w:r>
            <w:r w:rsidRPr="006B234D">
              <w:rPr>
                <w:sz w:val="20"/>
                <w:szCs w:val="20"/>
              </w:rPr>
              <w:t xml:space="preserv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517713B" w14:textId="677A30E6"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1"/>
                  <w:enabled/>
                  <w:calcOnExit w:val="0"/>
                  <w:checkBox>
                    <w:sizeAuto/>
                    <w:default w:val="0"/>
                  </w:checkBox>
                </w:ffData>
              </w:fldChar>
            </w:r>
            <w:bookmarkStart w:id="177" w:name="Check51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7"/>
            <w:r w:rsidRPr="006B234D">
              <w:rPr>
                <w:sz w:val="20"/>
                <w:szCs w:val="20"/>
              </w:rPr>
              <w:t xml:space="preserve"> Ordering the provision of legal aid and legal assistance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8BB5211" w14:textId="1E09183C"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2"/>
                  <w:enabled/>
                  <w:calcOnExit w:val="0"/>
                  <w:checkBox>
                    <w:sizeAuto/>
                    <w:default w:val="0"/>
                  </w:checkBox>
                </w:ffData>
              </w:fldChar>
            </w:r>
            <w:bookmarkStart w:id="178" w:name="Check51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8"/>
            <w:r w:rsidRPr="006B234D">
              <w:rPr>
                <w:sz w:val="20"/>
                <w:szCs w:val="20"/>
              </w:rPr>
              <w:t xml:space="preserve"> Designating a separate representative for the child, such as an Independent Children’s Lawyer, for example, in case of conflicts of interest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9000DD3" w14:textId="7F33F024"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3"/>
                  <w:enabled/>
                  <w:calcOnExit w:val="0"/>
                  <w:checkBox>
                    <w:sizeAuto/>
                    <w:default w:val="0"/>
                  </w:checkBox>
                </w:ffData>
              </w:fldChar>
            </w:r>
            <w:bookmarkStart w:id="179" w:name="Check51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79"/>
            <w:r w:rsidRPr="006B234D">
              <w:rPr>
                <w:sz w:val="20"/>
                <w:szCs w:val="20"/>
              </w:rPr>
              <w:t xml:space="preserve"> Ordering the appointment of an interpreter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4729D8B" w14:textId="2C12B0F8" w:rsidR="005E12E8" w:rsidRPr="006B234D" w:rsidRDefault="005E12E8"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measure and relevant legislation): </w:t>
            </w:r>
            <w:r w:rsidRPr="006B234D">
              <w:rPr>
                <w:sz w:val="20"/>
                <w:szCs w:val="20"/>
              </w:rPr>
              <w:fldChar w:fldCharType="begin">
                <w:ffData>
                  <w:name w:val="Text22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7C8A7C31" w14:textId="77777777" w:rsidR="00330543" w:rsidRPr="006B234D" w:rsidRDefault="00330543" w:rsidP="00674B93">
            <w:pPr>
              <w:pStyle w:val="PBParagraph"/>
              <w:numPr>
                <w:ilvl w:val="0"/>
                <w:numId w:val="0"/>
              </w:numPr>
              <w:spacing w:before="60" w:after="60"/>
              <w:ind w:left="298" w:hanging="298"/>
              <w:rPr>
                <w:b/>
                <w:sz w:val="20"/>
                <w:szCs w:val="20"/>
              </w:rPr>
            </w:pPr>
            <w:r w:rsidRPr="006B234D">
              <w:rPr>
                <w:b/>
                <w:sz w:val="20"/>
                <w:szCs w:val="20"/>
              </w:rPr>
              <w:t>Other urgent needs:</w:t>
            </w:r>
          </w:p>
          <w:p w14:paraId="67CB5551" w14:textId="123B4D0A"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4"/>
                  <w:enabled/>
                  <w:calcOnExit w:val="0"/>
                  <w:checkBox>
                    <w:sizeAuto/>
                    <w:default w:val="0"/>
                  </w:checkBox>
                </w:ffData>
              </w:fldChar>
            </w:r>
            <w:bookmarkStart w:id="180" w:name="Check51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80"/>
            <w:r w:rsidRPr="006B234D">
              <w:rPr>
                <w:sz w:val="20"/>
                <w:szCs w:val="20"/>
              </w:rPr>
              <w:t xml:space="preserve"> Arranging urgent medical treatment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4A33463" w14:textId="44D4DFCE"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5"/>
                  <w:enabled/>
                  <w:calcOnExit w:val="0"/>
                  <w:checkBox>
                    <w:sizeAuto/>
                    <w:default w:val="0"/>
                  </w:checkBox>
                </w:ffData>
              </w:fldChar>
            </w:r>
            <w:bookmarkStart w:id="181" w:name="Check51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81"/>
            <w:r w:rsidRPr="006B234D">
              <w:rPr>
                <w:sz w:val="20"/>
                <w:szCs w:val="20"/>
              </w:rPr>
              <w:t xml:space="preserve"> Issuing an order to protect the child’s image and right to privacy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C9CA471" w14:textId="0EA4DF44"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6"/>
                  <w:enabled/>
                  <w:calcOnExit w:val="0"/>
                  <w:checkBox>
                    <w:sizeAuto/>
                    <w:default w:val="0"/>
                  </w:checkBox>
                </w:ffData>
              </w:fldChar>
            </w:r>
            <w:bookmarkStart w:id="182" w:name="Check51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82"/>
            <w:r w:rsidRPr="006B234D">
              <w:rPr>
                <w:sz w:val="20"/>
                <w:szCs w:val="20"/>
              </w:rPr>
              <w:t> Administ</w:t>
            </w:r>
            <w:r w:rsidR="009301E5" w:rsidRPr="006B234D">
              <w:rPr>
                <w:sz w:val="20"/>
                <w:szCs w:val="20"/>
              </w:rPr>
              <w:t>er</w:t>
            </w:r>
            <w:r w:rsidRPr="006B234D">
              <w:rPr>
                <w:sz w:val="20"/>
                <w:szCs w:val="20"/>
              </w:rPr>
              <w:t xml:space="preserve">ing the child’s property, for example, to protect perishable goods belonging to a child or to cover urgent expenses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73A7A16" w14:textId="642F8147"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7"/>
                  <w:enabled/>
                  <w:calcOnExit w:val="0"/>
                  <w:checkBox>
                    <w:sizeAuto/>
                    <w:default w:val="0"/>
                  </w:checkBox>
                </w:ffData>
              </w:fldChar>
            </w:r>
            <w:bookmarkStart w:id="183" w:name="Check51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83"/>
            <w:r w:rsidRPr="006B234D">
              <w:rPr>
                <w:sz w:val="20"/>
                <w:szCs w:val="20"/>
              </w:rPr>
              <w:t xml:space="preserve"> Issuing an order of preventive </w:t>
            </w:r>
            <w:r w:rsidR="000072AE" w:rsidRPr="006B234D">
              <w:rPr>
                <w:sz w:val="20"/>
                <w:szCs w:val="20"/>
              </w:rPr>
              <w:t xml:space="preserve">freezing </w:t>
            </w:r>
            <w:r w:rsidRPr="006B234D">
              <w:rPr>
                <w:sz w:val="20"/>
                <w:szCs w:val="20"/>
              </w:rPr>
              <w:t xml:space="preserve">of assets belonging to the child (please specify relevant legislation): </w:t>
            </w:r>
            <w:r w:rsidRPr="006B234D">
              <w:rPr>
                <w:sz w:val="20"/>
                <w:szCs w:val="20"/>
              </w:rPr>
              <w:fldChar w:fldCharType="begin">
                <w:ffData>
                  <w:name w:val="Text22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0D885B5" w14:textId="72E8B0E7" w:rsidR="00330543" w:rsidRPr="006B234D" w:rsidRDefault="00330543" w:rsidP="00674B93">
            <w:pPr>
              <w:pStyle w:val="PBParagraph"/>
              <w:numPr>
                <w:ilvl w:val="0"/>
                <w:numId w:val="0"/>
              </w:numPr>
              <w:spacing w:before="60" w:after="60"/>
              <w:ind w:left="298" w:hanging="298"/>
              <w:rPr>
                <w:sz w:val="20"/>
                <w:szCs w:val="20"/>
              </w:rPr>
            </w:pPr>
            <w:r w:rsidRPr="006B234D">
              <w:rPr>
                <w:sz w:val="20"/>
                <w:szCs w:val="20"/>
              </w:rPr>
              <w:fldChar w:fldCharType="begin">
                <w:ffData>
                  <w:name w:val="Check518"/>
                  <w:enabled/>
                  <w:calcOnExit w:val="0"/>
                  <w:checkBox>
                    <w:sizeAuto/>
                    <w:default w:val="0"/>
                  </w:checkBox>
                </w:ffData>
              </w:fldChar>
            </w:r>
            <w:bookmarkStart w:id="184" w:name="Check51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84"/>
            <w:r w:rsidRPr="006B234D">
              <w:rPr>
                <w:sz w:val="20"/>
                <w:szCs w:val="20"/>
              </w:rPr>
              <w:t xml:space="preserve"> Other (please specify measure and relevant legislation): </w:t>
            </w:r>
            <w:r w:rsidRPr="006B234D">
              <w:rPr>
                <w:sz w:val="20"/>
                <w:szCs w:val="20"/>
              </w:rPr>
              <w:fldChar w:fldCharType="begin">
                <w:ffData>
                  <w:name w:val="Text222"/>
                  <w:enabled/>
                  <w:calcOnExit w:val="0"/>
                  <w:textInput/>
                </w:ffData>
              </w:fldChar>
            </w:r>
            <w:bookmarkStart w:id="185" w:name="Text22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85"/>
          </w:p>
        </w:tc>
      </w:tr>
      <w:tr w:rsidR="00232A20" w:rsidRPr="006B234D" w14:paraId="3AC7B9EE" w14:textId="77777777">
        <w:tc>
          <w:tcPr>
            <w:tcW w:w="9923" w:type="dxa"/>
            <w:gridSpan w:val="2"/>
          </w:tcPr>
          <w:p w14:paraId="5C68C7D9" w14:textId="781A7ADB" w:rsidR="00232A20" w:rsidRPr="006B234D" w:rsidRDefault="007D0F8A" w:rsidP="00674B93">
            <w:pPr>
              <w:pStyle w:val="PBParagraph"/>
              <w:numPr>
                <w:ilvl w:val="0"/>
                <w:numId w:val="0"/>
              </w:numPr>
              <w:spacing w:before="60" w:after="60"/>
              <w:ind w:left="31" w:hanging="31"/>
              <w:rPr>
                <w:b/>
                <w:sz w:val="20"/>
                <w:szCs w:val="20"/>
              </w:rPr>
            </w:pPr>
            <w:r w:rsidRPr="006B234D">
              <w:rPr>
                <w:b/>
                <w:bCs/>
                <w:sz w:val="20"/>
                <w:szCs w:val="20"/>
              </w:rPr>
              <w:lastRenderedPageBreak/>
              <w:t>Last Update: [INSERT DATE]</w:t>
            </w:r>
          </w:p>
        </w:tc>
      </w:tr>
    </w:tbl>
    <w:p w14:paraId="75CFF31C" w14:textId="77777777" w:rsidR="00B44396" w:rsidRPr="006B234D" w:rsidRDefault="00B44396" w:rsidP="00863BDF">
      <w:pPr>
        <w:pStyle w:val="Heading1"/>
        <w:ind w:hanging="283"/>
        <w:jc w:val="both"/>
      </w:pPr>
      <w:bookmarkStart w:id="186" w:name="_Toc225332687"/>
      <w:bookmarkStart w:id="187" w:name="_Toc225413666"/>
      <w:r w:rsidRPr="006B234D">
        <w:t>Jurisdiction (Arts 5 – 14)</w:t>
      </w:r>
      <w:bookmarkEnd w:id="186"/>
      <w:bookmarkEnd w:id="187"/>
      <w:r w:rsidRPr="006B234D">
        <w:t xml:space="preserve"> </w:t>
      </w:r>
    </w:p>
    <w:p w14:paraId="45AE6B23" w14:textId="2B1BDE82" w:rsidR="00B44396" w:rsidRPr="006B234D" w:rsidRDefault="00B44396" w:rsidP="00E1472C">
      <w:pPr>
        <w:pStyle w:val="Heading2"/>
        <w:numPr>
          <w:ilvl w:val="0"/>
          <w:numId w:val="88"/>
        </w:numPr>
        <w:ind w:left="567"/>
        <w:rPr>
          <w:color w:val="03295A" w:themeColor="accent4"/>
        </w:rPr>
      </w:pPr>
      <w:bookmarkStart w:id="188" w:name="_Toc225332688"/>
      <w:bookmarkStart w:id="189" w:name="_Toc225413667"/>
      <w:r w:rsidRPr="006B234D">
        <w:t>Judicial Authorities</w:t>
      </w:r>
      <w:bookmarkEnd w:id="188"/>
      <w:bookmarkEnd w:id="189"/>
    </w:p>
    <w:tbl>
      <w:tblPr>
        <w:tblStyle w:val="TableGrid"/>
        <w:tblW w:w="9923" w:type="dxa"/>
        <w:tblInd w:w="-5" w:type="dxa"/>
        <w:tblLook w:val="04A0" w:firstRow="1" w:lastRow="0" w:firstColumn="1" w:lastColumn="0" w:noHBand="0" w:noVBand="1"/>
      </w:tblPr>
      <w:tblGrid>
        <w:gridCol w:w="4275"/>
        <w:gridCol w:w="5648"/>
      </w:tblGrid>
      <w:tr w:rsidR="00330543" w:rsidRPr="006B234D" w14:paraId="43E2DB68" w14:textId="77777777" w:rsidTr="001368A9">
        <w:tc>
          <w:tcPr>
            <w:tcW w:w="4275" w:type="dxa"/>
          </w:tcPr>
          <w:p w14:paraId="59756D1C" w14:textId="29BF6656" w:rsidR="00330543" w:rsidRPr="006B234D" w:rsidRDefault="00330543" w:rsidP="00A44069">
            <w:pPr>
              <w:pStyle w:val="PBParagraph"/>
              <w:numPr>
                <w:ilvl w:val="0"/>
                <w:numId w:val="0"/>
              </w:numPr>
              <w:spacing w:before="60" w:after="60"/>
              <w:rPr>
                <w:sz w:val="20"/>
                <w:szCs w:val="20"/>
              </w:rPr>
            </w:pPr>
            <w:r w:rsidRPr="006B234D">
              <w:rPr>
                <w:sz w:val="20"/>
                <w:szCs w:val="20"/>
              </w:rPr>
              <w:t xml:space="preserve">Please indicate the judicial authorities in [name of your State] that are competent to deal with </w:t>
            </w:r>
            <w:r w:rsidRPr="006B234D">
              <w:rPr>
                <w:sz w:val="20"/>
                <w:szCs w:val="20"/>
              </w:rPr>
              <w:lastRenderedPageBreak/>
              <w:t xml:space="preserve">matters falling under the scope of the Convention. </w:t>
            </w:r>
          </w:p>
          <w:p w14:paraId="08E7C216" w14:textId="0782AE28" w:rsidR="00330543" w:rsidRPr="006B234D" w:rsidRDefault="00330543" w:rsidP="00A44069">
            <w:pPr>
              <w:pStyle w:val="PBParagraph"/>
              <w:numPr>
                <w:ilvl w:val="0"/>
                <w:numId w:val="0"/>
              </w:numPr>
              <w:spacing w:before="60" w:after="60"/>
              <w:ind w:left="567" w:hanging="567"/>
              <w:rPr>
                <w:i/>
                <w:sz w:val="20"/>
                <w:szCs w:val="20"/>
              </w:rPr>
            </w:pPr>
            <w:r w:rsidRPr="006B234D">
              <w:rPr>
                <w:i/>
                <w:sz w:val="20"/>
                <w:szCs w:val="20"/>
              </w:rPr>
              <w:t>Please tick all the boxes that apply.</w:t>
            </w:r>
          </w:p>
          <w:p w14:paraId="115C271E" w14:textId="75C6CB51" w:rsidR="00330543" w:rsidRPr="006B234D" w:rsidRDefault="00330543" w:rsidP="00A44069">
            <w:pPr>
              <w:pStyle w:val="PBParagraph"/>
              <w:numPr>
                <w:ilvl w:val="0"/>
                <w:numId w:val="0"/>
              </w:numPr>
              <w:spacing w:before="60" w:after="60"/>
              <w:rPr>
                <w:sz w:val="20"/>
                <w:szCs w:val="20"/>
              </w:rPr>
            </w:pPr>
            <w:r w:rsidRPr="006B234D">
              <w:rPr>
                <w:i/>
                <w:sz w:val="20"/>
                <w:szCs w:val="20"/>
              </w:rPr>
              <w:t xml:space="preserve">Please provide any links or attachments to the </w:t>
            </w:r>
            <w:r w:rsidR="000D4DF4" w:rsidRPr="006B234D">
              <w:rPr>
                <w:i/>
                <w:sz w:val="20"/>
                <w:szCs w:val="20"/>
              </w:rPr>
              <w:t xml:space="preserve">most </w:t>
            </w:r>
            <w:r w:rsidRPr="006B234D">
              <w:rPr>
                <w:i/>
                <w:sz w:val="20"/>
                <w:szCs w:val="20"/>
              </w:rPr>
              <w:t>relevant laws and / or rules that govern procedural issues for the protection of children in your State.</w:t>
            </w:r>
          </w:p>
        </w:tc>
        <w:tc>
          <w:tcPr>
            <w:tcW w:w="5648" w:type="dxa"/>
          </w:tcPr>
          <w:p w14:paraId="20C05B56" w14:textId="6EFA8E83"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lastRenderedPageBreak/>
              <w:fldChar w:fldCharType="begin">
                <w:ffData>
                  <w:name w:val="Check519"/>
                  <w:enabled/>
                  <w:calcOnExit w:val="0"/>
                  <w:checkBox>
                    <w:sizeAuto/>
                    <w:default w:val="0"/>
                  </w:checkBox>
                </w:ffData>
              </w:fldChar>
            </w:r>
            <w:bookmarkStart w:id="190" w:name="Check51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90"/>
            <w:r w:rsidRPr="006B234D">
              <w:rPr>
                <w:sz w:val="20"/>
                <w:szCs w:val="20"/>
              </w:rPr>
              <w:t xml:space="preserve"> Courts </w:t>
            </w:r>
            <w:r w:rsidR="00C23996" w:rsidRPr="006B234D">
              <w:rPr>
                <w:sz w:val="20"/>
                <w:szCs w:val="20"/>
              </w:rPr>
              <w:t xml:space="preserve">with </w:t>
            </w:r>
            <w:r w:rsidRPr="006B234D">
              <w:rPr>
                <w:sz w:val="20"/>
                <w:szCs w:val="20"/>
              </w:rPr>
              <w:t xml:space="preserve">general competence </w:t>
            </w:r>
          </w:p>
          <w:p w14:paraId="0E7CA652" w14:textId="2B52D92B" w:rsidR="00330543" w:rsidRPr="006B234D" w:rsidRDefault="00330543" w:rsidP="00674B93">
            <w:pPr>
              <w:pStyle w:val="PBParagraph"/>
              <w:numPr>
                <w:ilvl w:val="0"/>
                <w:numId w:val="0"/>
              </w:numPr>
              <w:spacing w:before="60" w:after="60"/>
              <w:ind w:left="567" w:hanging="269"/>
              <w:rPr>
                <w:sz w:val="20"/>
                <w:szCs w:val="20"/>
              </w:rPr>
            </w:pPr>
            <w:r w:rsidRPr="006B234D">
              <w:rPr>
                <w:sz w:val="20"/>
                <w:szCs w:val="20"/>
              </w:rPr>
              <w:t xml:space="preserve">Relevant laws and / or procedural rules: </w:t>
            </w:r>
            <w:r w:rsidRPr="006B234D">
              <w:rPr>
                <w:sz w:val="20"/>
                <w:szCs w:val="20"/>
              </w:rPr>
              <w:fldChar w:fldCharType="begin">
                <w:ffData>
                  <w:name w:val="Text223"/>
                  <w:enabled/>
                  <w:calcOnExit w:val="0"/>
                  <w:textInput/>
                </w:ffData>
              </w:fldChar>
            </w:r>
            <w:bookmarkStart w:id="191" w:name="Text22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1"/>
            <w:r w:rsidRPr="006B234D">
              <w:rPr>
                <w:sz w:val="20"/>
                <w:szCs w:val="20"/>
              </w:rPr>
              <w:t xml:space="preserve">      </w:t>
            </w:r>
          </w:p>
          <w:p w14:paraId="5F05547B" w14:textId="36888C4C"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lastRenderedPageBreak/>
              <w:fldChar w:fldCharType="begin">
                <w:ffData>
                  <w:name w:val="Check520"/>
                  <w:enabled/>
                  <w:calcOnExit w:val="0"/>
                  <w:checkBox>
                    <w:sizeAuto/>
                    <w:default w:val="0"/>
                  </w:checkBox>
                </w:ffData>
              </w:fldChar>
            </w:r>
            <w:bookmarkStart w:id="192" w:name="Check52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92"/>
            <w:r w:rsidRPr="006B234D">
              <w:rPr>
                <w:sz w:val="20"/>
                <w:szCs w:val="20"/>
              </w:rPr>
              <w:t xml:space="preserve"> Courts of family law </w:t>
            </w:r>
          </w:p>
          <w:p w14:paraId="6A86D177" w14:textId="75AC0664" w:rsidR="00330543" w:rsidRPr="006B234D" w:rsidRDefault="00330543" w:rsidP="00674B93">
            <w:pPr>
              <w:pStyle w:val="PBParagraph"/>
              <w:numPr>
                <w:ilvl w:val="0"/>
                <w:numId w:val="0"/>
              </w:numPr>
              <w:spacing w:before="60" w:after="60"/>
              <w:ind w:left="567" w:hanging="269"/>
              <w:rPr>
                <w:sz w:val="20"/>
                <w:szCs w:val="20"/>
              </w:rPr>
            </w:pPr>
            <w:r w:rsidRPr="006B234D">
              <w:rPr>
                <w:sz w:val="20"/>
                <w:szCs w:val="20"/>
              </w:rPr>
              <w:t xml:space="preserve">Relevant laws and / or procedural rules: </w:t>
            </w:r>
            <w:r w:rsidRPr="006B234D">
              <w:rPr>
                <w:sz w:val="20"/>
                <w:szCs w:val="20"/>
              </w:rPr>
              <w:fldChar w:fldCharType="begin">
                <w:ffData>
                  <w:name w:val="Text224"/>
                  <w:enabled/>
                  <w:calcOnExit w:val="0"/>
                  <w:textInput/>
                </w:ffData>
              </w:fldChar>
            </w:r>
            <w:bookmarkStart w:id="193" w:name="Text22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3"/>
            <w:r w:rsidRPr="006B234D">
              <w:rPr>
                <w:sz w:val="20"/>
                <w:szCs w:val="20"/>
              </w:rPr>
              <w:t xml:space="preserve">     </w:t>
            </w:r>
          </w:p>
          <w:p w14:paraId="511EB9D1" w14:textId="1388C1FA"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521"/>
                  <w:enabled/>
                  <w:calcOnExit w:val="0"/>
                  <w:checkBox>
                    <w:sizeAuto/>
                    <w:default w:val="0"/>
                  </w:checkBox>
                </w:ffData>
              </w:fldChar>
            </w:r>
            <w:bookmarkStart w:id="194" w:name="Check52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94"/>
            <w:r w:rsidRPr="006B234D">
              <w:rPr>
                <w:sz w:val="20"/>
                <w:szCs w:val="20"/>
              </w:rPr>
              <w:t> </w:t>
            </w:r>
            <w:r w:rsidR="000D4DF4" w:rsidRPr="006B234D">
              <w:rPr>
                <w:sz w:val="20"/>
                <w:szCs w:val="20"/>
              </w:rPr>
              <w:t>Other s</w:t>
            </w:r>
            <w:r w:rsidRPr="006B234D">
              <w:rPr>
                <w:sz w:val="20"/>
                <w:szCs w:val="20"/>
              </w:rPr>
              <w:t xml:space="preserve">pecialised courts (please specify): </w:t>
            </w:r>
            <w:r w:rsidRPr="006B234D">
              <w:rPr>
                <w:sz w:val="20"/>
                <w:szCs w:val="20"/>
              </w:rPr>
              <w:fldChar w:fldCharType="begin">
                <w:ffData>
                  <w:name w:val="Text225"/>
                  <w:enabled/>
                  <w:calcOnExit w:val="0"/>
                  <w:textInput/>
                </w:ffData>
              </w:fldChar>
            </w:r>
            <w:bookmarkStart w:id="195" w:name="Text22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5"/>
            <w:r w:rsidRPr="006B234D">
              <w:rPr>
                <w:sz w:val="20"/>
                <w:szCs w:val="20"/>
              </w:rPr>
              <w:t xml:space="preserve">       </w:t>
            </w:r>
          </w:p>
          <w:p w14:paraId="22CB5CDF" w14:textId="5418C746" w:rsidR="00330543" w:rsidRPr="006B234D" w:rsidRDefault="00330543" w:rsidP="00674B93">
            <w:pPr>
              <w:pStyle w:val="PBParagraph"/>
              <w:numPr>
                <w:ilvl w:val="0"/>
                <w:numId w:val="0"/>
              </w:numPr>
              <w:spacing w:before="60" w:after="60"/>
              <w:ind w:left="567" w:hanging="269"/>
              <w:rPr>
                <w:sz w:val="20"/>
                <w:szCs w:val="20"/>
              </w:rPr>
            </w:pPr>
            <w:r w:rsidRPr="006B234D">
              <w:rPr>
                <w:sz w:val="20"/>
                <w:szCs w:val="20"/>
              </w:rPr>
              <w:t xml:space="preserve">Relevant laws and / or procedural rules: </w:t>
            </w:r>
            <w:r w:rsidRPr="006B234D">
              <w:rPr>
                <w:sz w:val="20"/>
                <w:szCs w:val="20"/>
              </w:rPr>
              <w:fldChar w:fldCharType="begin">
                <w:ffData>
                  <w:name w:val="Text226"/>
                  <w:enabled/>
                  <w:calcOnExit w:val="0"/>
                  <w:textInput/>
                </w:ffData>
              </w:fldChar>
            </w:r>
            <w:bookmarkStart w:id="196" w:name="Text22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6"/>
            <w:r w:rsidRPr="006B234D">
              <w:rPr>
                <w:sz w:val="20"/>
                <w:szCs w:val="20"/>
              </w:rPr>
              <w:t xml:space="preserve">      </w:t>
            </w:r>
          </w:p>
          <w:p w14:paraId="6EB69799" w14:textId="768F6FD4"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522"/>
                  <w:enabled/>
                  <w:calcOnExit w:val="0"/>
                  <w:checkBox>
                    <w:sizeAuto/>
                    <w:default w:val="0"/>
                  </w:checkBox>
                </w:ffData>
              </w:fldChar>
            </w:r>
            <w:bookmarkStart w:id="197" w:name="Check52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197"/>
            <w:r w:rsidRPr="006B234D">
              <w:rPr>
                <w:sz w:val="20"/>
                <w:szCs w:val="20"/>
              </w:rPr>
              <w:t xml:space="preserve"> Other (please specify): </w:t>
            </w:r>
            <w:r w:rsidRPr="006B234D">
              <w:rPr>
                <w:sz w:val="20"/>
                <w:szCs w:val="20"/>
              </w:rPr>
              <w:fldChar w:fldCharType="begin">
                <w:ffData>
                  <w:name w:val="Text227"/>
                  <w:enabled/>
                  <w:calcOnExit w:val="0"/>
                  <w:textInput/>
                </w:ffData>
              </w:fldChar>
            </w:r>
            <w:bookmarkStart w:id="198" w:name="Text22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8"/>
            <w:r w:rsidRPr="006B234D">
              <w:rPr>
                <w:sz w:val="20"/>
                <w:szCs w:val="20"/>
              </w:rPr>
              <w:t xml:space="preserve">      </w:t>
            </w:r>
          </w:p>
          <w:p w14:paraId="17557128" w14:textId="072AF827" w:rsidR="00330543" w:rsidRPr="006B234D" w:rsidRDefault="00330543" w:rsidP="00674B93">
            <w:pPr>
              <w:pStyle w:val="PBParagraph"/>
              <w:numPr>
                <w:ilvl w:val="0"/>
                <w:numId w:val="0"/>
              </w:numPr>
              <w:spacing w:before="60" w:after="60"/>
              <w:ind w:left="298"/>
              <w:rPr>
                <w:sz w:val="20"/>
                <w:szCs w:val="20"/>
              </w:rPr>
            </w:pPr>
            <w:r w:rsidRPr="006B234D">
              <w:rPr>
                <w:sz w:val="20"/>
                <w:szCs w:val="20"/>
              </w:rPr>
              <w:t xml:space="preserve">Relevant laws and / or procedural rules: </w:t>
            </w:r>
            <w:r w:rsidRPr="006B234D">
              <w:rPr>
                <w:sz w:val="20"/>
                <w:szCs w:val="20"/>
              </w:rPr>
              <w:fldChar w:fldCharType="begin">
                <w:ffData>
                  <w:name w:val="Text228"/>
                  <w:enabled/>
                  <w:calcOnExit w:val="0"/>
                  <w:textInput/>
                </w:ffData>
              </w:fldChar>
            </w:r>
            <w:bookmarkStart w:id="199" w:name="Text22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199"/>
          </w:p>
        </w:tc>
      </w:tr>
      <w:tr w:rsidR="006A0C49" w:rsidRPr="006B234D" w14:paraId="3E2AE985" w14:textId="77777777">
        <w:tc>
          <w:tcPr>
            <w:tcW w:w="9923" w:type="dxa"/>
            <w:gridSpan w:val="2"/>
          </w:tcPr>
          <w:p w14:paraId="6F84367A" w14:textId="0A679DED" w:rsidR="006A0C49" w:rsidRPr="006B234D" w:rsidRDefault="007D0F8A" w:rsidP="00674B93">
            <w:pPr>
              <w:pStyle w:val="PBParagraph"/>
              <w:numPr>
                <w:ilvl w:val="0"/>
                <w:numId w:val="0"/>
              </w:numPr>
              <w:spacing w:before="60" w:after="60"/>
              <w:ind w:left="567" w:hanging="567"/>
              <w:rPr>
                <w:sz w:val="20"/>
                <w:szCs w:val="20"/>
              </w:rPr>
            </w:pPr>
            <w:r w:rsidRPr="006B234D">
              <w:rPr>
                <w:b/>
                <w:bCs/>
                <w:sz w:val="20"/>
                <w:szCs w:val="20"/>
              </w:rPr>
              <w:lastRenderedPageBreak/>
              <w:t>Last Update: [INSERT DATE]</w:t>
            </w:r>
          </w:p>
        </w:tc>
      </w:tr>
    </w:tbl>
    <w:p w14:paraId="6E945DCC" w14:textId="671292B6" w:rsidR="005815AE" w:rsidRPr="006B234D" w:rsidRDefault="005815AE" w:rsidP="00E1472C">
      <w:pPr>
        <w:pStyle w:val="Heading2"/>
        <w:numPr>
          <w:ilvl w:val="0"/>
          <w:numId w:val="88"/>
        </w:numPr>
        <w:ind w:left="567"/>
        <w:rPr>
          <w:color w:val="03295A" w:themeColor="accent4"/>
        </w:rPr>
      </w:pPr>
      <w:bookmarkStart w:id="200" w:name="_Ref170142020"/>
      <w:bookmarkStart w:id="201" w:name="_Toc225332689"/>
      <w:bookmarkStart w:id="202" w:name="_Toc225413668"/>
      <w:r w:rsidRPr="006B234D">
        <w:t>Transfer of jurisdiction (Arts 8 and 9)</w:t>
      </w:r>
      <w:bookmarkEnd w:id="200"/>
      <w:bookmarkEnd w:id="201"/>
      <w:bookmarkEnd w:id="202"/>
    </w:p>
    <w:tbl>
      <w:tblPr>
        <w:tblStyle w:val="TableGrid"/>
        <w:tblW w:w="9923" w:type="dxa"/>
        <w:tblInd w:w="-5" w:type="dxa"/>
        <w:tblLook w:val="04A0" w:firstRow="1" w:lastRow="0" w:firstColumn="1" w:lastColumn="0" w:noHBand="0" w:noVBand="1"/>
      </w:tblPr>
      <w:tblGrid>
        <w:gridCol w:w="4275"/>
        <w:gridCol w:w="5648"/>
      </w:tblGrid>
      <w:tr w:rsidR="00D97E0B" w:rsidRPr="006B234D" w14:paraId="6D643DD7" w14:textId="77777777" w:rsidTr="00F34DA6">
        <w:tc>
          <w:tcPr>
            <w:tcW w:w="9923" w:type="dxa"/>
            <w:gridSpan w:val="2"/>
            <w:shd w:val="clear" w:color="auto" w:fill="E7E6E6" w:themeFill="background2"/>
          </w:tcPr>
          <w:p w14:paraId="14391841" w14:textId="7A3470EB" w:rsidR="001F11D2" w:rsidRPr="006B234D" w:rsidRDefault="001F11D2" w:rsidP="001F11D2">
            <w:pPr>
              <w:pStyle w:val="PBParagraph"/>
              <w:numPr>
                <w:ilvl w:val="0"/>
                <w:numId w:val="0"/>
              </w:numPr>
              <w:spacing w:before="60" w:after="60"/>
              <w:rPr>
                <w:b/>
                <w:bCs/>
                <w:color w:val="03295A" w:themeColor="accent4"/>
                <w:sz w:val="20"/>
                <w:szCs w:val="20"/>
              </w:rPr>
            </w:pPr>
            <w:r w:rsidRPr="006B234D">
              <w:rPr>
                <w:b/>
                <w:bCs/>
                <w:i/>
                <w:iCs/>
                <w:color w:val="03295A" w:themeColor="accent4"/>
                <w:sz w:val="20"/>
                <w:szCs w:val="20"/>
                <w:lang w:val="en-US"/>
              </w:rPr>
              <w:t>See Question 3 above for the contact details of the designated authority, if any</w:t>
            </w:r>
            <w:r w:rsidR="005864E7" w:rsidRPr="006B234D">
              <w:rPr>
                <w:b/>
                <w:bCs/>
                <w:i/>
                <w:iCs/>
                <w:color w:val="03295A" w:themeColor="accent4"/>
                <w:sz w:val="20"/>
                <w:szCs w:val="20"/>
                <w:lang w:val="en-US"/>
              </w:rPr>
              <w:t>.</w:t>
            </w:r>
          </w:p>
        </w:tc>
      </w:tr>
      <w:tr w:rsidR="00D97E0B" w:rsidRPr="006B234D" w14:paraId="2138D4E9" w14:textId="77777777" w:rsidTr="001368A9">
        <w:tc>
          <w:tcPr>
            <w:tcW w:w="4275" w:type="dxa"/>
          </w:tcPr>
          <w:p w14:paraId="5B4BB25E" w14:textId="0AF2C618" w:rsidR="00812E15" w:rsidRPr="006B234D" w:rsidRDefault="00812E15" w:rsidP="00812E15">
            <w:pPr>
              <w:pStyle w:val="PBParagraph"/>
              <w:numPr>
                <w:ilvl w:val="1"/>
                <w:numId w:val="55"/>
              </w:numPr>
              <w:spacing w:before="60" w:after="60"/>
              <w:rPr>
                <w:sz w:val="20"/>
                <w:szCs w:val="20"/>
              </w:rPr>
            </w:pPr>
            <w:r w:rsidRPr="006B234D">
              <w:rPr>
                <w:sz w:val="20"/>
                <w:szCs w:val="20"/>
              </w:rPr>
              <w:t>How does the law of [name of your State] provide for domestic procedures and mechanisms for the transfer or assumption of jurisdiction under Articles 8 and 9 of the Convention?</w:t>
            </w:r>
          </w:p>
          <w:p w14:paraId="341BD808" w14:textId="1A9B6EF0" w:rsidR="00812E15" w:rsidRPr="006B234D" w:rsidRDefault="00812E15" w:rsidP="00812E15">
            <w:pPr>
              <w:pStyle w:val="PBParagraph"/>
              <w:numPr>
                <w:ilvl w:val="0"/>
                <w:numId w:val="0"/>
              </w:numPr>
              <w:spacing w:before="60" w:after="60"/>
              <w:ind w:left="602"/>
              <w:rPr>
                <w:sz w:val="20"/>
                <w:szCs w:val="20"/>
              </w:rPr>
            </w:pPr>
            <w:r w:rsidRPr="006B234D">
              <w:rPr>
                <w:i/>
                <w:sz w:val="20"/>
                <w:szCs w:val="20"/>
              </w:rPr>
              <w:t>If applicable, please provide a web link to the relevant legislation in the space available or attach a copy.</w:t>
            </w:r>
          </w:p>
        </w:tc>
        <w:tc>
          <w:tcPr>
            <w:tcW w:w="5648" w:type="dxa"/>
          </w:tcPr>
          <w:p w14:paraId="0369284C" w14:textId="6B8EB1B1" w:rsidR="00812E15" w:rsidRPr="006B234D" w:rsidRDefault="00812E15" w:rsidP="00812E15">
            <w:pPr>
              <w:pStyle w:val="PBParagraph"/>
              <w:numPr>
                <w:ilvl w:val="0"/>
                <w:numId w:val="0"/>
              </w:numPr>
              <w:spacing w:before="60" w:after="60"/>
              <w:ind w:left="567" w:hanging="567"/>
              <w:rPr>
                <w:sz w:val="20"/>
                <w:szCs w:val="20"/>
              </w:rPr>
            </w:pPr>
            <w:r w:rsidRPr="006B234D">
              <w:rPr>
                <w:sz w:val="20"/>
                <w:szCs w:val="20"/>
              </w:rPr>
              <w:fldChar w:fldCharType="begin">
                <w:ffData>
                  <w:name w:val="Check525"/>
                  <w:enabled/>
                  <w:calcOnExit w:val="0"/>
                  <w:checkBox>
                    <w:sizeAuto/>
                    <w:default w:val="0"/>
                  </w:checkBox>
                </w:ffData>
              </w:fldChar>
            </w:r>
            <w:bookmarkStart w:id="203" w:name="Check52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03"/>
            <w:r w:rsidRPr="006B234D">
              <w:rPr>
                <w:sz w:val="20"/>
                <w:szCs w:val="20"/>
              </w:rPr>
              <w:t xml:space="preserve"> Statutory rules </w:t>
            </w:r>
          </w:p>
          <w:p w14:paraId="743BAB25" w14:textId="5C68022C" w:rsidR="00812E15" w:rsidRPr="006B234D" w:rsidRDefault="00812E15" w:rsidP="00812E15">
            <w:pPr>
              <w:pStyle w:val="PBParagraph"/>
              <w:numPr>
                <w:ilvl w:val="0"/>
                <w:numId w:val="0"/>
              </w:numPr>
              <w:spacing w:before="60" w:after="60"/>
              <w:ind w:left="567" w:hanging="567"/>
              <w:rPr>
                <w:sz w:val="20"/>
                <w:szCs w:val="20"/>
              </w:rPr>
            </w:pPr>
            <w:r w:rsidRPr="006B234D">
              <w:rPr>
                <w:sz w:val="20"/>
                <w:szCs w:val="20"/>
              </w:rPr>
              <w:fldChar w:fldCharType="begin">
                <w:ffData>
                  <w:name w:val="Check524"/>
                  <w:enabled/>
                  <w:calcOnExit w:val="0"/>
                  <w:checkBox>
                    <w:sizeAuto/>
                    <w:default w:val="0"/>
                  </w:checkBox>
                </w:ffData>
              </w:fldChar>
            </w:r>
            <w:bookmarkStart w:id="204" w:name="Check52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04"/>
            <w:r w:rsidRPr="006B234D">
              <w:rPr>
                <w:sz w:val="20"/>
                <w:szCs w:val="20"/>
              </w:rPr>
              <w:t xml:space="preserve"> Jurisprudence  </w:t>
            </w:r>
          </w:p>
          <w:p w14:paraId="3021ABD8" w14:textId="521FABD3" w:rsidR="00812E15" w:rsidRPr="006B234D" w:rsidRDefault="00812E15" w:rsidP="00812E15">
            <w:pPr>
              <w:pStyle w:val="PBParagraph"/>
              <w:numPr>
                <w:ilvl w:val="0"/>
                <w:numId w:val="0"/>
              </w:numPr>
              <w:spacing w:before="60" w:after="60"/>
              <w:ind w:left="567" w:hanging="567"/>
              <w:rPr>
                <w:sz w:val="20"/>
                <w:szCs w:val="20"/>
              </w:rPr>
            </w:pPr>
            <w:r w:rsidRPr="006B234D">
              <w:rPr>
                <w:sz w:val="20"/>
                <w:szCs w:val="20"/>
              </w:rPr>
              <w:fldChar w:fldCharType="begin">
                <w:ffData>
                  <w:name w:val="Check523"/>
                  <w:enabled/>
                  <w:calcOnExit w:val="0"/>
                  <w:checkBox>
                    <w:sizeAuto/>
                    <w:default w:val="0"/>
                  </w:checkBox>
                </w:ffData>
              </w:fldChar>
            </w:r>
            <w:bookmarkStart w:id="205" w:name="Check52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05"/>
            <w:r w:rsidRPr="006B234D">
              <w:rPr>
                <w:sz w:val="20"/>
                <w:szCs w:val="20"/>
              </w:rPr>
              <w:t xml:space="preserve"> Other (please specify): </w:t>
            </w:r>
            <w:r w:rsidRPr="006B234D">
              <w:rPr>
                <w:sz w:val="20"/>
                <w:szCs w:val="20"/>
              </w:rPr>
              <w:fldChar w:fldCharType="begin">
                <w:ffData>
                  <w:name w:val="Text229"/>
                  <w:enabled/>
                  <w:calcOnExit w:val="0"/>
                  <w:textInput/>
                </w:ffData>
              </w:fldChar>
            </w:r>
            <w:bookmarkStart w:id="206" w:name="Text22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06"/>
            <w:r w:rsidRPr="006B234D">
              <w:rPr>
                <w:sz w:val="20"/>
                <w:szCs w:val="20"/>
              </w:rPr>
              <w:t xml:space="preserve">      </w:t>
            </w:r>
          </w:p>
          <w:p w14:paraId="6D6DB47C" w14:textId="77777777" w:rsidR="00812E15" w:rsidRPr="006B234D" w:rsidRDefault="00812E15" w:rsidP="00812E15">
            <w:pPr>
              <w:pStyle w:val="PBParagraph"/>
              <w:numPr>
                <w:ilvl w:val="0"/>
                <w:numId w:val="0"/>
              </w:numPr>
              <w:spacing w:before="60" w:after="60"/>
              <w:ind w:left="298"/>
              <w:rPr>
                <w:sz w:val="20"/>
                <w:szCs w:val="20"/>
              </w:rPr>
            </w:pPr>
          </w:p>
          <w:p w14:paraId="2B3B6906" w14:textId="6ED145BF" w:rsidR="00812E15" w:rsidRPr="006B234D" w:rsidRDefault="00812E15" w:rsidP="00812E15">
            <w:pPr>
              <w:pStyle w:val="PBParagraph"/>
              <w:numPr>
                <w:ilvl w:val="0"/>
                <w:numId w:val="0"/>
              </w:numPr>
              <w:spacing w:before="60" w:after="60"/>
              <w:rPr>
                <w:sz w:val="20"/>
                <w:szCs w:val="20"/>
              </w:rPr>
            </w:pPr>
            <w:r w:rsidRPr="006B234D">
              <w:rPr>
                <w:sz w:val="20"/>
                <w:szCs w:val="20"/>
              </w:rPr>
              <w:t xml:space="preserve">Please indicate the conditions under which a transfer or assumption of jurisdiction may occur: </w:t>
            </w:r>
            <w:r w:rsidRPr="006B234D">
              <w:rPr>
                <w:sz w:val="20"/>
                <w:szCs w:val="20"/>
              </w:rPr>
              <w:fldChar w:fldCharType="begin">
                <w:ffData>
                  <w:name w:val="Text230"/>
                  <w:enabled/>
                  <w:calcOnExit w:val="0"/>
                  <w:textInput/>
                </w:ffData>
              </w:fldChar>
            </w:r>
            <w:bookmarkStart w:id="207" w:name="Text23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07"/>
            <w:r w:rsidRPr="006B234D">
              <w:rPr>
                <w:sz w:val="20"/>
                <w:szCs w:val="20"/>
              </w:rPr>
              <w:t xml:space="preserve">     </w:t>
            </w:r>
          </w:p>
        </w:tc>
      </w:tr>
      <w:tr w:rsidR="00D97E0B" w:rsidRPr="006B234D" w14:paraId="3F8EB5E1" w14:textId="77777777" w:rsidTr="001368A9">
        <w:tc>
          <w:tcPr>
            <w:tcW w:w="4275" w:type="dxa"/>
          </w:tcPr>
          <w:p w14:paraId="65638704" w14:textId="04CB5736" w:rsidR="00812E15" w:rsidRPr="006B234D" w:rsidRDefault="00812E15" w:rsidP="00812E15">
            <w:pPr>
              <w:pStyle w:val="PBParagraph"/>
              <w:numPr>
                <w:ilvl w:val="1"/>
                <w:numId w:val="55"/>
              </w:numPr>
              <w:spacing w:before="60" w:after="60"/>
              <w:rPr>
                <w:sz w:val="20"/>
                <w:szCs w:val="20"/>
              </w:rPr>
            </w:pPr>
            <w:r w:rsidRPr="006B234D">
              <w:rPr>
                <w:sz w:val="20"/>
                <w:szCs w:val="20"/>
              </w:rPr>
              <w:t>Has [name of your State] designated an authority for the purpose of transmittal and receipt of requests for a transfer of jurisdiction under Articles 8 and 9, in accordance with Article 44?</w:t>
            </w:r>
          </w:p>
        </w:tc>
        <w:tc>
          <w:tcPr>
            <w:tcW w:w="5648" w:type="dxa"/>
          </w:tcPr>
          <w:p w14:paraId="2B30746C" w14:textId="20ADF0A5" w:rsidR="00812E15" w:rsidRPr="006B234D" w:rsidRDefault="00812E15" w:rsidP="00812E15">
            <w:pPr>
              <w:pStyle w:val="PBParagraph"/>
              <w:numPr>
                <w:ilvl w:val="0"/>
                <w:numId w:val="0"/>
              </w:numPr>
              <w:spacing w:before="60" w:after="60"/>
              <w:ind w:left="300" w:hanging="283"/>
              <w:rPr>
                <w:sz w:val="20"/>
                <w:szCs w:val="20"/>
              </w:rPr>
            </w:pPr>
            <w:r w:rsidRPr="006B234D">
              <w:rPr>
                <w:sz w:val="20"/>
                <w:szCs w:val="20"/>
              </w:rPr>
              <w:fldChar w:fldCharType="begin">
                <w:ffData>
                  <w:name w:val="Check10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ensure you have completed question </w:t>
            </w:r>
            <w:r w:rsidRPr="006B234D">
              <w:rPr>
                <w:sz w:val="20"/>
                <w:szCs w:val="20"/>
              </w:rPr>
              <w:fldChar w:fldCharType="begin"/>
            </w:r>
            <w:r w:rsidRPr="006B234D">
              <w:rPr>
                <w:sz w:val="20"/>
                <w:szCs w:val="20"/>
              </w:rPr>
              <w:instrText xml:space="preserve"> REF _Ref167978622 \r \h </w:instrText>
            </w:r>
            <w:r w:rsidR="006B234D">
              <w:rPr>
                <w:sz w:val="20"/>
                <w:szCs w:val="20"/>
              </w:rPr>
              <w:instrText xml:space="preserve"> \* MERGEFORMAT </w:instrText>
            </w:r>
            <w:r w:rsidRPr="006B234D">
              <w:rPr>
                <w:sz w:val="20"/>
                <w:szCs w:val="20"/>
              </w:rPr>
            </w:r>
            <w:r w:rsidRPr="006B234D">
              <w:rPr>
                <w:sz w:val="20"/>
                <w:szCs w:val="20"/>
              </w:rPr>
              <w:fldChar w:fldCharType="separate"/>
            </w:r>
            <w:r w:rsidR="006C5791">
              <w:rPr>
                <w:sz w:val="20"/>
                <w:szCs w:val="20"/>
              </w:rPr>
              <w:t>3</w:t>
            </w:r>
            <w:r w:rsidRPr="006B234D">
              <w:rPr>
                <w:sz w:val="20"/>
                <w:szCs w:val="20"/>
              </w:rPr>
              <w:fldChar w:fldCharType="end"/>
            </w:r>
            <w:r w:rsidRPr="006B234D">
              <w:rPr>
                <w:sz w:val="20"/>
                <w:szCs w:val="20"/>
              </w:rPr>
              <w:t xml:space="preserve"> above): </w:t>
            </w:r>
            <w:r w:rsidRPr="006B234D">
              <w:rPr>
                <w:sz w:val="20"/>
                <w:szCs w:val="20"/>
              </w:rPr>
              <w:fldChar w:fldCharType="begin">
                <w:ffData>
                  <w:name w:val="Text6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63F9047" w14:textId="7CEF1219" w:rsidR="00812E15" w:rsidRPr="006B234D" w:rsidRDefault="00812E15" w:rsidP="00812E15">
            <w:pPr>
              <w:pStyle w:val="PBParagraph"/>
              <w:numPr>
                <w:ilvl w:val="0"/>
                <w:numId w:val="0"/>
              </w:numPr>
              <w:spacing w:before="60" w:after="60"/>
              <w:ind w:left="567" w:hanging="567"/>
              <w:rPr>
                <w:sz w:val="20"/>
                <w:szCs w:val="20"/>
              </w:rPr>
            </w:pPr>
            <w:r w:rsidRPr="006B234D">
              <w:rPr>
                <w:sz w:val="20"/>
                <w:szCs w:val="20"/>
              </w:rPr>
              <w:fldChar w:fldCharType="begin">
                <w:ffData>
                  <w:name w:val="Check10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5F26295E" w14:textId="77777777" w:rsidTr="001368A9">
        <w:tc>
          <w:tcPr>
            <w:tcW w:w="4275" w:type="dxa"/>
          </w:tcPr>
          <w:p w14:paraId="7D78A5C0" w14:textId="57EB6F06" w:rsidR="00812E15" w:rsidRPr="006B234D" w:rsidRDefault="00812E15" w:rsidP="00812E15">
            <w:pPr>
              <w:pStyle w:val="PBParagraph"/>
              <w:numPr>
                <w:ilvl w:val="1"/>
                <w:numId w:val="55"/>
              </w:numPr>
              <w:spacing w:before="60" w:after="60"/>
              <w:rPr>
                <w:sz w:val="20"/>
                <w:szCs w:val="20"/>
              </w:rPr>
            </w:pPr>
            <w:r w:rsidRPr="006B234D">
              <w:rPr>
                <w:sz w:val="20"/>
                <w:szCs w:val="20"/>
              </w:rPr>
              <w:t>If no to the above question, does the Central Authority play a role in the transmittal and receipt of requests for a transfer of jurisdiction under Article 8 in [name of your State]?</w:t>
            </w:r>
          </w:p>
        </w:tc>
        <w:tc>
          <w:tcPr>
            <w:tcW w:w="5648" w:type="dxa"/>
          </w:tcPr>
          <w:p w14:paraId="6687F963" w14:textId="77777777" w:rsidR="00812E15" w:rsidRPr="006B234D" w:rsidRDefault="00812E15" w:rsidP="00812E15">
            <w:pPr>
              <w:pStyle w:val="PBParagraph"/>
              <w:numPr>
                <w:ilvl w:val="0"/>
                <w:numId w:val="0"/>
              </w:numPr>
              <w:spacing w:before="60" w:after="60"/>
              <w:rPr>
                <w:sz w:val="20"/>
                <w:szCs w:val="20"/>
              </w:rPr>
            </w:pPr>
            <w:r w:rsidRPr="006B234D">
              <w:rPr>
                <w:sz w:val="20"/>
                <w:szCs w:val="20"/>
              </w:rPr>
              <w:fldChar w:fldCharType="begin">
                <w:ffData>
                  <w:name w:val="Check10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w:t>
            </w:r>
          </w:p>
          <w:p w14:paraId="680F8B65" w14:textId="35E5CB4A" w:rsidR="00812E15" w:rsidRPr="006B234D" w:rsidRDefault="00812E15" w:rsidP="00812E15">
            <w:pPr>
              <w:pStyle w:val="PBParagraph"/>
              <w:numPr>
                <w:ilvl w:val="0"/>
                <w:numId w:val="0"/>
              </w:numPr>
              <w:spacing w:before="60" w:after="60"/>
              <w:ind w:left="300"/>
              <w:rPr>
                <w:sz w:val="20"/>
                <w:szCs w:val="20"/>
              </w:rPr>
            </w:pPr>
            <w:r w:rsidRPr="006B234D">
              <w:rPr>
                <w:sz w:val="20"/>
                <w:szCs w:val="20"/>
              </w:rPr>
              <w:t xml:space="preserve">Please elaborate on this role: </w:t>
            </w:r>
            <w:r w:rsidRPr="006B234D">
              <w:rPr>
                <w:sz w:val="20"/>
                <w:szCs w:val="20"/>
              </w:rPr>
              <w:fldChar w:fldCharType="begin">
                <w:ffData>
                  <w:name w:val="Text6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87BC44B" w14:textId="3DCD9030" w:rsidR="00812E15" w:rsidRPr="006B234D" w:rsidRDefault="00812E15" w:rsidP="00812E15">
            <w:pPr>
              <w:pStyle w:val="PBParagraph"/>
              <w:numPr>
                <w:ilvl w:val="0"/>
                <w:numId w:val="0"/>
              </w:numPr>
              <w:spacing w:before="60" w:after="60"/>
              <w:ind w:left="300" w:hanging="300"/>
              <w:rPr>
                <w:sz w:val="20"/>
                <w:szCs w:val="20"/>
              </w:rPr>
            </w:pPr>
            <w:r w:rsidRPr="006B234D">
              <w:rPr>
                <w:sz w:val="20"/>
                <w:szCs w:val="20"/>
              </w:rPr>
              <w:fldChar w:fldCharType="begin">
                <w:ffData>
                  <w:name w:val="Check10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 competent authorities exchange directly between themselves</w:t>
            </w:r>
          </w:p>
        </w:tc>
      </w:tr>
      <w:tr w:rsidR="00D97E0B" w:rsidRPr="006B234D" w14:paraId="6D945250" w14:textId="77777777" w:rsidTr="001368A9">
        <w:tc>
          <w:tcPr>
            <w:tcW w:w="4275" w:type="dxa"/>
          </w:tcPr>
          <w:p w14:paraId="7593CD61" w14:textId="0C1C72A7" w:rsidR="00812E15" w:rsidRPr="006B234D" w:rsidRDefault="00812E15" w:rsidP="00812E15">
            <w:pPr>
              <w:pStyle w:val="PBParagraph"/>
              <w:numPr>
                <w:ilvl w:val="1"/>
                <w:numId w:val="55"/>
              </w:numPr>
              <w:spacing w:before="60" w:after="60"/>
              <w:rPr>
                <w:sz w:val="20"/>
                <w:szCs w:val="20"/>
              </w:rPr>
            </w:pPr>
            <w:r w:rsidRPr="006B234D">
              <w:rPr>
                <w:sz w:val="20"/>
                <w:szCs w:val="20"/>
              </w:rPr>
              <w:t>Does the law of [name of your State] prescribe the use of a specific model form for the purpose of transfers or assumption of jurisdiction under Articles 8 and 9?</w:t>
            </w:r>
          </w:p>
        </w:tc>
        <w:tc>
          <w:tcPr>
            <w:tcW w:w="5648" w:type="dxa"/>
          </w:tcPr>
          <w:p w14:paraId="01963639" w14:textId="73E25794" w:rsidR="00812E15" w:rsidRPr="006B234D" w:rsidRDefault="00812E15" w:rsidP="00812E15">
            <w:pPr>
              <w:pStyle w:val="PBParagraph"/>
              <w:numPr>
                <w:ilvl w:val="0"/>
                <w:numId w:val="0"/>
              </w:numPr>
              <w:spacing w:before="60" w:after="60"/>
              <w:rPr>
                <w:sz w:val="20"/>
                <w:szCs w:val="20"/>
              </w:rPr>
            </w:pPr>
            <w:r w:rsidRPr="006B234D">
              <w:rPr>
                <w:sz w:val="20"/>
                <w:szCs w:val="20"/>
              </w:rPr>
              <w:fldChar w:fldCharType="begin">
                <w:ffData>
                  <w:name w:val="Check10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6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23B0750" w14:textId="04193EE3" w:rsidR="00812E15" w:rsidRPr="006B234D" w:rsidRDefault="00812E15" w:rsidP="00812E15">
            <w:pPr>
              <w:pStyle w:val="PBParagraph"/>
              <w:numPr>
                <w:ilvl w:val="0"/>
                <w:numId w:val="0"/>
              </w:numPr>
              <w:spacing w:before="60" w:after="60"/>
              <w:ind w:left="567" w:hanging="567"/>
              <w:rPr>
                <w:sz w:val="20"/>
                <w:szCs w:val="20"/>
              </w:rPr>
            </w:pPr>
            <w:r w:rsidRPr="006B234D">
              <w:rPr>
                <w:sz w:val="20"/>
                <w:szCs w:val="20"/>
              </w:rPr>
              <w:fldChar w:fldCharType="begin">
                <w:ffData>
                  <w:name w:val="Check10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D97E0B" w:rsidRPr="006B234D" w14:paraId="4A4F342F" w14:textId="77777777">
        <w:tc>
          <w:tcPr>
            <w:tcW w:w="9923" w:type="dxa"/>
            <w:gridSpan w:val="2"/>
          </w:tcPr>
          <w:p w14:paraId="03BB7A4B" w14:textId="6D2C382B" w:rsidR="00812E15" w:rsidRPr="006B234D" w:rsidRDefault="00812E15" w:rsidP="00812E15">
            <w:pPr>
              <w:pStyle w:val="PBParagraph"/>
              <w:numPr>
                <w:ilvl w:val="0"/>
                <w:numId w:val="0"/>
              </w:numPr>
              <w:spacing w:before="60" w:after="60"/>
              <w:rPr>
                <w:sz w:val="20"/>
                <w:szCs w:val="20"/>
              </w:rPr>
            </w:pPr>
            <w:r w:rsidRPr="006B234D">
              <w:rPr>
                <w:b/>
                <w:bCs/>
                <w:sz w:val="20"/>
                <w:szCs w:val="20"/>
              </w:rPr>
              <w:t>Last Update: [INSERT DATE]</w:t>
            </w:r>
          </w:p>
        </w:tc>
      </w:tr>
    </w:tbl>
    <w:p w14:paraId="5B28F15B" w14:textId="31EF54B4" w:rsidR="005815AE" w:rsidRPr="006B234D" w:rsidRDefault="005815AE" w:rsidP="00E1472C">
      <w:pPr>
        <w:pStyle w:val="Heading2"/>
        <w:numPr>
          <w:ilvl w:val="0"/>
          <w:numId w:val="88"/>
        </w:numPr>
        <w:ind w:left="567"/>
        <w:rPr>
          <w:color w:val="03295A" w:themeColor="accent4"/>
        </w:rPr>
      </w:pPr>
      <w:bookmarkStart w:id="208" w:name="_Toc225332690"/>
      <w:bookmarkStart w:id="209" w:name="_Toc225413669"/>
      <w:r w:rsidRPr="006B234D">
        <w:t>Divorce or legal separation of the parents</w:t>
      </w:r>
      <w:bookmarkEnd w:id="208"/>
      <w:bookmarkEnd w:id="209"/>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D97E0B" w:rsidRPr="006B234D" w14:paraId="2934DB01" w14:textId="77777777" w:rsidTr="001368A9">
        <w:tc>
          <w:tcPr>
            <w:tcW w:w="4275" w:type="dxa"/>
          </w:tcPr>
          <w:p w14:paraId="2FD50FBA" w14:textId="412DD0DD" w:rsidR="00330543" w:rsidRPr="006B234D" w:rsidRDefault="00330543" w:rsidP="00A44069">
            <w:pPr>
              <w:pStyle w:val="PBParagraph"/>
              <w:numPr>
                <w:ilvl w:val="0"/>
                <w:numId w:val="0"/>
              </w:numPr>
              <w:spacing w:before="60" w:after="60"/>
              <w:rPr>
                <w:sz w:val="20"/>
                <w:szCs w:val="20"/>
              </w:rPr>
            </w:pPr>
            <w:r w:rsidRPr="006B234D">
              <w:rPr>
                <w:sz w:val="20"/>
                <w:szCs w:val="20"/>
              </w:rPr>
              <w:t>Please indicate the authorities in [name of your State] that are competent to decide upon an application for divorce or legal separation</w:t>
            </w:r>
            <w:r w:rsidR="00690787" w:rsidRPr="006B234D">
              <w:rPr>
                <w:sz w:val="20"/>
                <w:szCs w:val="20"/>
              </w:rPr>
              <w:t xml:space="preserve"> or to give effect to a divorce agreement</w:t>
            </w:r>
            <w:r w:rsidRPr="006B234D">
              <w:rPr>
                <w:sz w:val="20"/>
                <w:szCs w:val="20"/>
              </w:rPr>
              <w:t>:</w:t>
            </w:r>
          </w:p>
          <w:p w14:paraId="1BC90DFE" w14:textId="0DAC4BDB" w:rsidR="00330543" w:rsidRPr="006B234D" w:rsidRDefault="00330543" w:rsidP="00A44069">
            <w:pPr>
              <w:pStyle w:val="PBParagraph"/>
              <w:numPr>
                <w:ilvl w:val="0"/>
                <w:numId w:val="0"/>
              </w:numPr>
              <w:spacing w:before="60" w:after="60"/>
              <w:ind w:left="567" w:hanging="567"/>
              <w:rPr>
                <w:sz w:val="20"/>
                <w:szCs w:val="20"/>
              </w:rPr>
            </w:pPr>
            <w:r w:rsidRPr="006B234D">
              <w:rPr>
                <w:sz w:val="20"/>
                <w:szCs w:val="20"/>
              </w:rPr>
              <w:t xml:space="preserve">Article 10 of the 1996 Convention </w:t>
            </w:r>
          </w:p>
          <w:p w14:paraId="0B2A7E54" w14:textId="77777777" w:rsidR="00330543" w:rsidRPr="006B234D" w:rsidRDefault="00330543" w:rsidP="00A44069">
            <w:pPr>
              <w:pStyle w:val="PBParagraph"/>
              <w:numPr>
                <w:ilvl w:val="0"/>
                <w:numId w:val="0"/>
              </w:numPr>
              <w:spacing w:before="60" w:after="60"/>
              <w:ind w:left="567" w:hanging="567"/>
              <w:rPr>
                <w:i/>
                <w:sz w:val="20"/>
                <w:szCs w:val="20"/>
              </w:rPr>
            </w:pPr>
            <w:r w:rsidRPr="006B234D">
              <w:rPr>
                <w:i/>
                <w:sz w:val="20"/>
                <w:szCs w:val="20"/>
              </w:rPr>
              <w:t>Please tick all the boxes that apply.</w:t>
            </w:r>
          </w:p>
          <w:p w14:paraId="161E3EAD" w14:textId="783D00B4" w:rsidR="00330543" w:rsidRPr="006B234D" w:rsidRDefault="00330543" w:rsidP="00A44069">
            <w:pPr>
              <w:pStyle w:val="PBParagraph"/>
              <w:numPr>
                <w:ilvl w:val="0"/>
                <w:numId w:val="0"/>
              </w:numPr>
              <w:spacing w:before="60" w:after="60"/>
              <w:rPr>
                <w:sz w:val="20"/>
                <w:szCs w:val="20"/>
              </w:rPr>
            </w:pPr>
            <w:r w:rsidRPr="006B234D">
              <w:rPr>
                <w:i/>
                <w:sz w:val="20"/>
                <w:szCs w:val="20"/>
              </w:rPr>
              <w:t>Please provide any links or attachments to the relevant laws and / or rules that govern procedural issues for the protection of children in your State.</w:t>
            </w:r>
          </w:p>
        </w:tc>
        <w:tc>
          <w:tcPr>
            <w:tcW w:w="5648" w:type="dxa"/>
          </w:tcPr>
          <w:p w14:paraId="22A5B166" w14:textId="5E4FEEEC"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51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Courts </w:t>
            </w:r>
            <w:r w:rsidR="00021741" w:rsidRPr="006B234D">
              <w:rPr>
                <w:sz w:val="20"/>
                <w:szCs w:val="20"/>
              </w:rPr>
              <w:t>with</w:t>
            </w:r>
            <w:r w:rsidRPr="006B234D">
              <w:rPr>
                <w:sz w:val="20"/>
                <w:szCs w:val="20"/>
              </w:rPr>
              <w:t xml:space="preserve"> general competence </w:t>
            </w:r>
          </w:p>
          <w:p w14:paraId="49936C13" w14:textId="77777777" w:rsidR="00330543" w:rsidRPr="006B234D" w:rsidRDefault="00330543" w:rsidP="00674B93">
            <w:pPr>
              <w:pStyle w:val="PBParagraph"/>
              <w:numPr>
                <w:ilvl w:val="0"/>
                <w:numId w:val="0"/>
              </w:numPr>
              <w:spacing w:before="60" w:after="60"/>
              <w:ind w:left="865" w:hanging="567"/>
              <w:rPr>
                <w:sz w:val="20"/>
                <w:szCs w:val="20"/>
              </w:rPr>
            </w:pPr>
            <w:r w:rsidRPr="006B234D">
              <w:rPr>
                <w:sz w:val="20"/>
                <w:szCs w:val="20"/>
              </w:rPr>
              <w:t xml:space="preserve">Relevant laws and / or procedural rules: </w:t>
            </w:r>
            <w:r w:rsidRPr="006B234D">
              <w:rPr>
                <w:sz w:val="20"/>
                <w:szCs w:val="20"/>
              </w:rPr>
              <w:fldChar w:fldCharType="begin">
                <w:ffData>
                  <w:name w:val="Text22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37A5E7F6" w14:textId="77777777"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52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Courts of family law </w:t>
            </w:r>
          </w:p>
          <w:p w14:paraId="72C09C6F" w14:textId="77777777" w:rsidR="00330543" w:rsidRPr="006B234D" w:rsidRDefault="00330543" w:rsidP="00674B93">
            <w:pPr>
              <w:pStyle w:val="PBParagraph"/>
              <w:numPr>
                <w:ilvl w:val="0"/>
                <w:numId w:val="0"/>
              </w:numPr>
              <w:spacing w:before="60" w:after="60"/>
              <w:ind w:left="865" w:hanging="567"/>
              <w:rPr>
                <w:sz w:val="20"/>
                <w:szCs w:val="20"/>
              </w:rPr>
            </w:pPr>
            <w:r w:rsidRPr="006B234D">
              <w:rPr>
                <w:sz w:val="20"/>
                <w:szCs w:val="20"/>
              </w:rPr>
              <w:t xml:space="preserve">Relevant laws and / or procedural rules: </w:t>
            </w:r>
            <w:r w:rsidRPr="006B234D">
              <w:rPr>
                <w:sz w:val="20"/>
                <w:szCs w:val="20"/>
              </w:rPr>
              <w:fldChar w:fldCharType="begin">
                <w:ffData>
                  <w:name w:val="Text22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623E46E2" w14:textId="3AA65D91" w:rsidR="00330543" w:rsidRPr="006B234D" w:rsidRDefault="00330543" w:rsidP="00674B93">
            <w:pPr>
              <w:pStyle w:val="PBParagraph"/>
              <w:numPr>
                <w:ilvl w:val="0"/>
                <w:numId w:val="0"/>
              </w:numPr>
              <w:spacing w:before="60" w:after="60"/>
              <w:rPr>
                <w:sz w:val="20"/>
                <w:szCs w:val="20"/>
              </w:rPr>
            </w:pPr>
            <w:r w:rsidRPr="006B234D">
              <w:rPr>
                <w:sz w:val="20"/>
                <w:szCs w:val="20"/>
              </w:rPr>
              <w:fldChar w:fldCharType="begin">
                <w:ffData>
                  <w:name w:val="Check52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021741" w:rsidRPr="006B234D">
              <w:rPr>
                <w:sz w:val="20"/>
                <w:szCs w:val="20"/>
              </w:rPr>
              <w:t>Other s</w:t>
            </w:r>
            <w:r w:rsidRPr="006B234D">
              <w:rPr>
                <w:sz w:val="20"/>
                <w:szCs w:val="20"/>
              </w:rPr>
              <w:t xml:space="preserve">pecialised courts (please specify): </w:t>
            </w:r>
            <w:r w:rsidRPr="006B234D">
              <w:rPr>
                <w:sz w:val="20"/>
                <w:szCs w:val="20"/>
              </w:rPr>
              <w:fldChar w:fldCharType="begin">
                <w:ffData>
                  <w:name w:val="Text22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0A322FFC" w14:textId="77777777" w:rsidR="00330543" w:rsidRPr="006B234D" w:rsidRDefault="00330543" w:rsidP="00674B93">
            <w:pPr>
              <w:pStyle w:val="PBParagraph"/>
              <w:numPr>
                <w:ilvl w:val="0"/>
                <w:numId w:val="0"/>
              </w:numPr>
              <w:spacing w:before="60" w:after="60"/>
              <w:ind w:left="865" w:hanging="567"/>
              <w:rPr>
                <w:sz w:val="20"/>
                <w:szCs w:val="20"/>
              </w:rPr>
            </w:pPr>
            <w:r w:rsidRPr="006B234D">
              <w:rPr>
                <w:sz w:val="20"/>
                <w:szCs w:val="20"/>
              </w:rPr>
              <w:t xml:space="preserve">Relevant laws and / or procedural rules: </w:t>
            </w:r>
            <w:r w:rsidRPr="006B234D">
              <w:rPr>
                <w:sz w:val="20"/>
                <w:szCs w:val="20"/>
              </w:rPr>
              <w:fldChar w:fldCharType="begin">
                <w:ffData>
                  <w:name w:val="Text22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42678EE5" w14:textId="77777777" w:rsidR="00330543" w:rsidRPr="006B234D" w:rsidRDefault="00330543" w:rsidP="00674B93">
            <w:pPr>
              <w:pStyle w:val="PBParagraph"/>
              <w:numPr>
                <w:ilvl w:val="0"/>
                <w:numId w:val="0"/>
              </w:numPr>
              <w:spacing w:before="60" w:after="60"/>
              <w:ind w:left="567" w:hanging="567"/>
              <w:rPr>
                <w:sz w:val="20"/>
                <w:szCs w:val="20"/>
              </w:rPr>
            </w:pPr>
            <w:r w:rsidRPr="006B234D">
              <w:rPr>
                <w:sz w:val="20"/>
                <w:szCs w:val="20"/>
              </w:rPr>
              <w:fldChar w:fldCharType="begin">
                <w:ffData>
                  <w:name w:val="Check52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2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21573264" w14:textId="19E1B173" w:rsidR="00330543" w:rsidRPr="006B234D" w:rsidRDefault="00330543" w:rsidP="00674B93">
            <w:pPr>
              <w:pStyle w:val="PBParagraph"/>
              <w:numPr>
                <w:ilvl w:val="0"/>
                <w:numId w:val="0"/>
              </w:numPr>
              <w:spacing w:before="60" w:after="60"/>
              <w:ind w:left="298"/>
              <w:rPr>
                <w:sz w:val="20"/>
                <w:szCs w:val="20"/>
              </w:rPr>
            </w:pPr>
            <w:r w:rsidRPr="006B234D">
              <w:rPr>
                <w:sz w:val="20"/>
                <w:szCs w:val="20"/>
              </w:rPr>
              <w:t xml:space="preserve">Relevant laws and / or procedural rules: </w:t>
            </w:r>
            <w:r w:rsidRPr="006B234D">
              <w:rPr>
                <w:sz w:val="20"/>
                <w:szCs w:val="20"/>
              </w:rPr>
              <w:fldChar w:fldCharType="begin">
                <w:ffData>
                  <w:name w:val="Text22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D97E0B" w:rsidRPr="006B234D" w14:paraId="25EF0B04" w14:textId="77777777">
        <w:tc>
          <w:tcPr>
            <w:tcW w:w="9923" w:type="dxa"/>
            <w:gridSpan w:val="2"/>
          </w:tcPr>
          <w:p w14:paraId="4E90D959" w14:textId="0B3269F3" w:rsidR="006A0C49" w:rsidRPr="006B234D" w:rsidRDefault="007D0F8A" w:rsidP="00674B93">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7A237AF7" w14:textId="77777777" w:rsidR="005815AE" w:rsidRPr="006B234D" w:rsidRDefault="005815AE" w:rsidP="00382D55">
      <w:pPr>
        <w:pStyle w:val="Heading1"/>
        <w:ind w:hanging="283"/>
      </w:pPr>
      <w:bookmarkStart w:id="210" w:name="_Toc225332691"/>
      <w:bookmarkStart w:id="211" w:name="_Toc225413670"/>
      <w:r w:rsidRPr="006B234D">
        <w:lastRenderedPageBreak/>
        <w:t>Information relevant to courts and judicial proceedings</w:t>
      </w:r>
      <w:bookmarkEnd w:id="210"/>
      <w:bookmarkEnd w:id="211"/>
      <w:r w:rsidRPr="006B234D">
        <w:t xml:space="preserve"> </w:t>
      </w:r>
    </w:p>
    <w:p w14:paraId="3E315F73" w14:textId="77777777" w:rsidR="005815AE" w:rsidRPr="006B234D" w:rsidRDefault="005815AE" w:rsidP="00E1472C">
      <w:pPr>
        <w:pStyle w:val="Heading2"/>
        <w:numPr>
          <w:ilvl w:val="0"/>
          <w:numId w:val="88"/>
        </w:numPr>
        <w:ind w:left="567"/>
        <w:rPr>
          <w:color w:val="03295A" w:themeColor="accent4"/>
        </w:rPr>
      </w:pPr>
      <w:bookmarkStart w:id="212" w:name="_Toc225332692"/>
      <w:bookmarkStart w:id="213" w:name="_Toc225413671"/>
      <w:r w:rsidRPr="006B234D">
        <w:t>General information</w:t>
      </w:r>
      <w:bookmarkEnd w:id="212"/>
      <w:bookmarkEnd w:id="213"/>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6B234D" w14:paraId="61A0F7E0" w14:textId="77777777" w:rsidTr="001368A9">
        <w:tc>
          <w:tcPr>
            <w:tcW w:w="4275" w:type="dxa"/>
          </w:tcPr>
          <w:p w14:paraId="35501DC4" w14:textId="3DF919F0" w:rsidR="00330543" w:rsidRPr="006B234D" w:rsidRDefault="005C0EBF" w:rsidP="00A44069">
            <w:pPr>
              <w:pStyle w:val="PBParagraph"/>
              <w:numPr>
                <w:ilvl w:val="0"/>
                <w:numId w:val="0"/>
              </w:numPr>
              <w:spacing w:before="60" w:after="60"/>
              <w:rPr>
                <w:sz w:val="20"/>
                <w:szCs w:val="20"/>
              </w:rPr>
            </w:pPr>
            <w:r w:rsidRPr="006B234D">
              <w:rPr>
                <w:sz w:val="20"/>
                <w:szCs w:val="20"/>
              </w:rPr>
              <w:t xml:space="preserve">Are </w:t>
            </w:r>
            <w:r w:rsidR="00330543" w:rsidRPr="006B234D">
              <w:rPr>
                <w:sz w:val="20"/>
                <w:szCs w:val="20"/>
              </w:rPr>
              <w:t xml:space="preserve">there any specific </w:t>
            </w:r>
            <w:r w:rsidRPr="006B234D">
              <w:rPr>
                <w:sz w:val="20"/>
                <w:szCs w:val="20"/>
              </w:rPr>
              <w:t>laws</w:t>
            </w:r>
            <w:r w:rsidR="00330543" w:rsidRPr="006B234D">
              <w:rPr>
                <w:sz w:val="20"/>
                <w:szCs w:val="20"/>
              </w:rPr>
              <w:t>, regulation</w:t>
            </w:r>
            <w:r w:rsidRPr="006B234D">
              <w:rPr>
                <w:sz w:val="20"/>
                <w:szCs w:val="20"/>
              </w:rPr>
              <w:t>s</w:t>
            </w:r>
            <w:r w:rsidR="001D7F9C" w:rsidRPr="006B234D">
              <w:rPr>
                <w:sz w:val="20"/>
                <w:szCs w:val="20"/>
              </w:rPr>
              <w:t xml:space="preserve">, rules of court or </w:t>
            </w:r>
            <w:r w:rsidR="009417DB" w:rsidRPr="006B234D">
              <w:rPr>
                <w:sz w:val="20"/>
                <w:szCs w:val="20"/>
              </w:rPr>
              <w:t>civil procedure</w:t>
            </w:r>
            <w:r w:rsidR="00330543" w:rsidRPr="006B234D">
              <w:rPr>
                <w:sz w:val="20"/>
                <w:szCs w:val="20"/>
              </w:rPr>
              <w:t xml:space="preserve"> in [name of your State] that provide for procedural aspects of cases falling within the scope of the Convention?</w:t>
            </w:r>
          </w:p>
        </w:tc>
        <w:tc>
          <w:tcPr>
            <w:tcW w:w="5648" w:type="dxa"/>
          </w:tcPr>
          <w:p w14:paraId="5D92BE72" w14:textId="52F04483" w:rsidR="00330543" w:rsidRPr="006B234D" w:rsidRDefault="00330543" w:rsidP="00674B93">
            <w:pPr>
              <w:pStyle w:val="PBParagraph"/>
              <w:numPr>
                <w:ilvl w:val="0"/>
                <w:numId w:val="0"/>
              </w:numPr>
              <w:spacing w:before="60" w:after="60"/>
            </w:pPr>
            <w:r w:rsidRPr="006B234D">
              <w:fldChar w:fldCharType="begin">
                <w:ffData>
                  <w:name w:val="Text231"/>
                  <w:enabled/>
                  <w:calcOnExit w:val="0"/>
                  <w:textInput/>
                </w:ffData>
              </w:fldChar>
            </w:r>
            <w:bookmarkStart w:id="214" w:name="Text231"/>
            <w:r w:rsidRPr="006B234D">
              <w:instrText xml:space="preserve"> FORMTEXT </w:instrText>
            </w:r>
            <w:r w:rsidRPr="006B234D">
              <w:fldChar w:fldCharType="separate"/>
            </w:r>
            <w:r w:rsidRPr="006B234D">
              <w:rPr>
                <w:noProof/>
              </w:rPr>
              <w:t> </w:t>
            </w:r>
            <w:r w:rsidRPr="006B234D">
              <w:rPr>
                <w:noProof/>
              </w:rPr>
              <w:t> </w:t>
            </w:r>
            <w:r w:rsidRPr="006B234D">
              <w:rPr>
                <w:noProof/>
              </w:rPr>
              <w:t> </w:t>
            </w:r>
            <w:r w:rsidRPr="006B234D">
              <w:rPr>
                <w:noProof/>
              </w:rPr>
              <w:t> </w:t>
            </w:r>
            <w:r w:rsidRPr="006B234D">
              <w:rPr>
                <w:noProof/>
              </w:rPr>
              <w:t> </w:t>
            </w:r>
            <w:r w:rsidRPr="006B234D">
              <w:fldChar w:fldCharType="end"/>
            </w:r>
            <w:bookmarkEnd w:id="214"/>
          </w:p>
        </w:tc>
      </w:tr>
      <w:tr w:rsidR="006A0C49" w:rsidRPr="006B234D" w14:paraId="50294859" w14:textId="77777777">
        <w:tc>
          <w:tcPr>
            <w:tcW w:w="9923" w:type="dxa"/>
            <w:gridSpan w:val="2"/>
          </w:tcPr>
          <w:p w14:paraId="3F2D83E2" w14:textId="5F5B1110" w:rsidR="006A0C49" w:rsidRPr="006B234D" w:rsidRDefault="007D0F8A" w:rsidP="00674B93">
            <w:pPr>
              <w:pStyle w:val="PBParagraph"/>
              <w:numPr>
                <w:ilvl w:val="0"/>
                <w:numId w:val="0"/>
              </w:numPr>
              <w:spacing w:before="60" w:after="60"/>
            </w:pPr>
            <w:r w:rsidRPr="006B234D">
              <w:rPr>
                <w:b/>
                <w:bCs/>
                <w:sz w:val="20"/>
                <w:szCs w:val="20"/>
              </w:rPr>
              <w:t>Last Update: [INSERT DATE]</w:t>
            </w:r>
          </w:p>
        </w:tc>
      </w:tr>
    </w:tbl>
    <w:p w14:paraId="1D9FB8A5" w14:textId="13CA7447" w:rsidR="005815AE" w:rsidRPr="006B234D" w:rsidRDefault="005815AE" w:rsidP="00E1472C">
      <w:pPr>
        <w:pStyle w:val="Heading2"/>
        <w:numPr>
          <w:ilvl w:val="0"/>
          <w:numId w:val="88"/>
        </w:numPr>
        <w:ind w:left="567"/>
        <w:rPr>
          <w:color w:val="03295A" w:themeColor="accent4"/>
        </w:rPr>
      </w:pPr>
      <w:bookmarkStart w:id="215" w:name="_Toc225332693"/>
      <w:bookmarkStart w:id="216" w:name="_Toc225413672"/>
      <w:r w:rsidRPr="006B234D">
        <w:t>Legal assistance and legal aid</w:t>
      </w:r>
      <w:r w:rsidR="00442108" w:rsidRPr="006B234D">
        <w:rPr>
          <w:rStyle w:val="FootnoteReference"/>
        </w:rPr>
        <w:footnoteReference w:id="11"/>
      </w:r>
      <w:bookmarkEnd w:id="215"/>
      <w:bookmarkEnd w:id="216"/>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6B234D" w14:paraId="3B3901C1" w14:textId="77777777" w:rsidTr="001368A9">
        <w:tc>
          <w:tcPr>
            <w:tcW w:w="4275" w:type="dxa"/>
          </w:tcPr>
          <w:p w14:paraId="13595D44" w14:textId="37FFC53E" w:rsidR="00330543" w:rsidRPr="006B234D" w:rsidRDefault="00330543" w:rsidP="00F542BF">
            <w:pPr>
              <w:pStyle w:val="PBParagraph"/>
              <w:numPr>
                <w:ilvl w:val="1"/>
                <w:numId w:val="56"/>
              </w:numPr>
              <w:spacing w:before="60" w:after="60"/>
              <w:rPr>
                <w:sz w:val="20"/>
                <w:szCs w:val="20"/>
              </w:rPr>
            </w:pPr>
            <w:r w:rsidRPr="006B234D">
              <w:rPr>
                <w:sz w:val="20"/>
                <w:szCs w:val="20"/>
              </w:rPr>
              <w:t>In [name of your State], is legal representation required in proceedings falling within the scope of the 1996 Child Protection Convention?</w:t>
            </w:r>
          </w:p>
          <w:p w14:paraId="063ED78F" w14:textId="6C0C4BBD" w:rsidR="00330543" w:rsidRPr="006B234D" w:rsidRDefault="00330543" w:rsidP="008C7166">
            <w:pPr>
              <w:pStyle w:val="PBParagraph"/>
              <w:numPr>
                <w:ilvl w:val="0"/>
                <w:numId w:val="0"/>
              </w:numPr>
              <w:spacing w:before="60" w:after="60"/>
              <w:rPr>
                <w:i/>
                <w:sz w:val="20"/>
                <w:szCs w:val="20"/>
              </w:rPr>
            </w:pPr>
          </w:p>
        </w:tc>
        <w:tc>
          <w:tcPr>
            <w:tcW w:w="5648" w:type="dxa"/>
          </w:tcPr>
          <w:p w14:paraId="332D7389" w14:textId="5BA1F1CE"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bookmarkStart w:id="217" w:name="Check52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17"/>
            <w:r w:rsidRPr="006B234D">
              <w:rPr>
                <w:sz w:val="20"/>
                <w:szCs w:val="20"/>
              </w:rPr>
              <w:t> Yes</w:t>
            </w:r>
          </w:p>
          <w:p w14:paraId="71B61FFD" w14:textId="79EB7C16"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bookmarkStart w:id="218" w:name="Check52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18"/>
            <w:r w:rsidRPr="006B234D">
              <w:rPr>
                <w:sz w:val="20"/>
                <w:szCs w:val="20"/>
              </w:rPr>
              <w:t> No</w:t>
            </w:r>
          </w:p>
          <w:p w14:paraId="72F62937" w14:textId="0E900D0E"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28"/>
                  <w:enabled/>
                  <w:calcOnExit w:val="0"/>
                  <w:checkBox>
                    <w:sizeAuto/>
                    <w:default w:val="0"/>
                  </w:checkBox>
                </w:ffData>
              </w:fldChar>
            </w:r>
            <w:bookmarkStart w:id="219" w:name="Check52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19"/>
            <w:r w:rsidRPr="006B234D">
              <w:rPr>
                <w:sz w:val="20"/>
                <w:szCs w:val="20"/>
              </w:rPr>
              <w:t> No, but recommended</w:t>
            </w:r>
          </w:p>
          <w:p w14:paraId="33E03409" w14:textId="3D9AFC5A"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29"/>
                  <w:enabled/>
                  <w:calcOnExit w:val="0"/>
                  <w:checkBox>
                    <w:sizeAuto/>
                    <w:default w:val="0"/>
                  </w:checkBox>
                </w:ffData>
              </w:fldChar>
            </w:r>
            <w:bookmarkStart w:id="220" w:name="Check52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20"/>
            <w:r w:rsidRPr="006B234D">
              <w:rPr>
                <w:sz w:val="20"/>
                <w:szCs w:val="20"/>
              </w:rPr>
              <w:t xml:space="preserve"> It depends on the matter (please specify): </w:t>
            </w:r>
            <w:r w:rsidRPr="006B234D">
              <w:rPr>
                <w:sz w:val="20"/>
                <w:szCs w:val="20"/>
              </w:rPr>
              <w:fldChar w:fldCharType="begin">
                <w:ffData>
                  <w:name w:val="Text232"/>
                  <w:enabled/>
                  <w:calcOnExit w:val="0"/>
                  <w:textInput/>
                </w:ffData>
              </w:fldChar>
            </w:r>
            <w:bookmarkStart w:id="221" w:name="Text23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21"/>
          </w:p>
        </w:tc>
      </w:tr>
      <w:tr w:rsidR="005A490D" w:rsidRPr="006B234D" w14:paraId="6217DB9F" w14:textId="77777777" w:rsidTr="001368A9">
        <w:tc>
          <w:tcPr>
            <w:tcW w:w="4275" w:type="dxa"/>
          </w:tcPr>
          <w:p w14:paraId="14BB6533" w14:textId="230BE8EC" w:rsidR="005A490D" w:rsidRPr="006B234D" w:rsidRDefault="005A490D" w:rsidP="005A490D">
            <w:pPr>
              <w:pStyle w:val="PBParagraph"/>
              <w:numPr>
                <w:ilvl w:val="1"/>
                <w:numId w:val="56"/>
              </w:numPr>
              <w:spacing w:before="60" w:after="60"/>
              <w:rPr>
                <w:iCs/>
                <w:sz w:val="20"/>
                <w:szCs w:val="20"/>
              </w:rPr>
            </w:pPr>
            <w:r w:rsidRPr="006B234D">
              <w:rPr>
                <w:iCs/>
                <w:sz w:val="20"/>
                <w:szCs w:val="20"/>
              </w:rPr>
              <w:t>Does [name of your State] provide free or reduced rate legal assistance / legal aid for the following categories?</w:t>
            </w:r>
            <w:r w:rsidR="009B1858" w:rsidRPr="006B234D">
              <w:rPr>
                <w:iCs/>
                <w:sz w:val="20"/>
                <w:szCs w:val="20"/>
              </w:rPr>
              <w:t xml:space="preserve"> If so, please indicate the types of costs that are covered.</w:t>
            </w:r>
          </w:p>
          <w:p w14:paraId="7EFB8D0C" w14:textId="6842A7AE" w:rsidR="005A490D" w:rsidRPr="006B234D" w:rsidRDefault="005A490D" w:rsidP="001E0232">
            <w:pPr>
              <w:pStyle w:val="PBParagraph"/>
              <w:numPr>
                <w:ilvl w:val="0"/>
                <w:numId w:val="0"/>
              </w:numPr>
              <w:spacing w:before="60" w:after="60"/>
              <w:ind w:left="604"/>
              <w:rPr>
                <w:i/>
                <w:sz w:val="20"/>
                <w:szCs w:val="20"/>
              </w:rPr>
            </w:pPr>
            <w:r w:rsidRPr="006B234D">
              <w:rPr>
                <w:i/>
                <w:sz w:val="20"/>
                <w:szCs w:val="20"/>
              </w:rPr>
              <w:t xml:space="preserve">In the space </w:t>
            </w:r>
            <w:r w:rsidR="00C87D16" w:rsidRPr="006B234D">
              <w:rPr>
                <w:i/>
                <w:sz w:val="20"/>
                <w:szCs w:val="20"/>
              </w:rPr>
              <w:t>next to each category, p</w:t>
            </w:r>
            <w:r w:rsidRPr="006B234D">
              <w:rPr>
                <w:i/>
                <w:sz w:val="20"/>
                <w:szCs w:val="20"/>
              </w:rPr>
              <w:t xml:space="preserve">lease </w:t>
            </w:r>
            <w:r w:rsidR="00C87D16" w:rsidRPr="006B234D">
              <w:rPr>
                <w:i/>
                <w:sz w:val="20"/>
                <w:szCs w:val="20"/>
              </w:rPr>
              <w:t>elaborate on</w:t>
            </w:r>
            <w:r w:rsidRPr="006B234D">
              <w:rPr>
                <w:i/>
                <w:sz w:val="20"/>
                <w:szCs w:val="20"/>
              </w:rPr>
              <w:t xml:space="preserve"> who can request such legal assistance </w:t>
            </w:r>
            <w:r w:rsidR="00C87D16" w:rsidRPr="006B234D">
              <w:rPr>
                <w:i/>
                <w:sz w:val="20"/>
                <w:szCs w:val="20"/>
              </w:rPr>
              <w:t>/ legal aid</w:t>
            </w:r>
            <w:r w:rsidRPr="006B234D">
              <w:rPr>
                <w:i/>
                <w:sz w:val="20"/>
                <w:szCs w:val="20"/>
              </w:rPr>
              <w:t xml:space="preserve">. </w:t>
            </w:r>
          </w:p>
          <w:p w14:paraId="173ECDF5" w14:textId="10605D0E" w:rsidR="00C85936" w:rsidRPr="006B234D" w:rsidRDefault="00C85936" w:rsidP="001E0232">
            <w:pPr>
              <w:pStyle w:val="PBParagraph"/>
              <w:numPr>
                <w:ilvl w:val="0"/>
                <w:numId w:val="0"/>
              </w:numPr>
              <w:spacing w:before="60" w:after="60"/>
              <w:ind w:left="604"/>
              <w:rPr>
                <w:i/>
                <w:sz w:val="20"/>
                <w:szCs w:val="20"/>
              </w:rPr>
            </w:pPr>
            <w:r w:rsidRPr="006B234D">
              <w:rPr>
                <w:i/>
                <w:sz w:val="20"/>
                <w:szCs w:val="20"/>
              </w:rPr>
              <w:t>Please provide any links or attachments to the relevant laws and / or rules and / or procedures in [name of your State].</w:t>
            </w:r>
          </w:p>
        </w:tc>
        <w:tc>
          <w:tcPr>
            <w:tcW w:w="5648" w:type="dxa"/>
          </w:tcPr>
          <w:p w14:paraId="57FB5813" w14:textId="77777777" w:rsidR="001E0232" w:rsidRPr="006B234D" w:rsidRDefault="001E0232" w:rsidP="00E33546">
            <w:pPr>
              <w:pStyle w:val="PBParagraph"/>
              <w:numPr>
                <w:ilvl w:val="0"/>
                <w:numId w:val="0"/>
              </w:numPr>
              <w:spacing w:before="60" w:after="60"/>
              <w:ind w:left="567" w:hanging="567"/>
              <w:rPr>
                <w:sz w:val="20"/>
                <w:szCs w:val="20"/>
                <w:lang w:val="en-US"/>
              </w:rPr>
            </w:pPr>
          </w:p>
          <w:p w14:paraId="69CD17FF" w14:textId="12A3B1A4" w:rsidR="00E33546" w:rsidRPr="006B234D" w:rsidRDefault="00E33546" w:rsidP="00E33546">
            <w:pPr>
              <w:pStyle w:val="PBParagraph"/>
              <w:numPr>
                <w:ilvl w:val="0"/>
                <w:numId w:val="0"/>
              </w:numPr>
              <w:spacing w:before="60" w:after="60"/>
              <w:ind w:left="567" w:hanging="567"/>
              <w:rPr>
                <w:sz w:val="20"/>
                <w:szCs w:val="20"/>
                <w:lang w:val="en-US"/>
              </w:rPr>
            </w:pPr>
            <w:r w:rsidRPr="006B234D">
              <w:rPr>
                <w:sz w:val="20"/>
                <w:szCs w:val="20"/>
                <w:lang w:val="en-US"/>
              </w:rPr>
              <w:t xml:space="preserve">Child protection </w:t>
            </w:r>
          </w:p>
          <w:p w14:paraId="43A0313D" w14:textId="77E7E848"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C85936" w:rsidRPr="006B234D">
              <w:rPr>
                <w:sz w:val="20"/>
                <w:szCs w:val="20"/>
              </w:rPr>
              <w:t xml:space="preserve"> (please specify): </w:t>
            </w:r>
            <w:r w:rsidR="00C85936" w:rsidRPr="006B234D">
              <w:rPr>
                <w:sz w:val="20"/>
                <w:szCs w:val="20"/>
              </w:rPr>
              <w:fldChar w:fldCharType="begin">
                <w:ffData>
                  <w:name w:val="Text232"/>
                  <w:enabled/>
                  <w:calcOnExit w:val="0"/>
                  <w:textInput/>
                </w:ffData>
              </w:fldChar>
            </w:r>
            <w:r w:rsidR="00C85936" w:rsidRPr="006B234D">
              <w:rPr>
                <w:sz w:val="20"/>
                <w:szCs w:val="20"/>
              </w:rPr>
              <w:instrText xml:space="preserve"> FORMTEXT </w:instrText>
            </w:r>
            <w:r w:rsidR="00C85936" w:rsidRPr="006B234D">
              <w:rPr>
                <w:sz w:val="20"/>
                <w:szCs w:val="20"/>
              </w:rPr>
            </w:r>
            <w:r w:rsidR="00C85936" w:rsidRPr="006B234D">
              <w:rPr>
                <w:sz w:val="20"/>
                <w:szCs w:val="20"/>
              </w:rPr>
              <w:fldChar w:fldCharType="separate"/>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fldChar w:fldCharType="end"/>
            </w:r>
          </w:p>
          <w:p w14:paraId="40219B10"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64469D09"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04035583"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0EF44401"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4BE1A3CB" w14:textId="77777777" w:rsidR="000908BD" w:rsidRPr="006B234D" w:rsidRDefault="000908BD" w:rsidP="000908BD">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2A557CE3"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2CA4D7A6"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4AF1C436" w14:textId="77777777" w:rsidR="000908BD" w:rsidRPr="006B234D" w:rsidRDefault="000908BD" w:rsidP="000908BD">
            <w:pPr>
              <w:pStyle w:val="PBParagraph"/>
              <w:numPr>
                <w:ilvl w:val="0"/>
                <w:numId w:val="0"/>
              </w:numPr>
              <w:spacing w:before="60" w:after="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38DB737" w14:textId="77777777"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5863B8BF" w14:textId="77777777" w:rsidR="001E0232" w:rsidRPr="006B234D" w:rsidRDefault="001E0232" w:rsidP="00E33546">
            <w:pPr>
              <w:pStyle w:val="PBParagraph"/>
              <w:numPr>
                <w:ilvl w:val="0"/>
                <w:numId w:val="0"/>
              </w:numPr>
              <w:spacing w:before="60" w:after="60"/>
              <w:ind w:left="567" w:hanging="567"/>
              <w:rPr>
                <w:sz w:val="20"/>
                <w:szCs w:val="20"/>
                <w:lang w:val="en-US"/>
              </w:rPr>
            </w:pPr>
          </w:p>
          <w:p w14:paraId="7C1E7EF4" w14:textId="3305E656" w:rsidR="00E33546" w:rsidRPr="006B234D" w:rsidRDefault="001E0232" w:rsidP="00E33546">
            <w:pPr>
              <w:pStyle w:val="PBParagraph"/>
              <w:numPr>
                <w:ilvl w:val="0"/>
                <w:numId w:val="0"/>
              </w:numPr>
              <w:spacing w:before="60" w:after="60"/>
              <w:ind w:left="567" w:hanging="567"/>
              <w:rPr>
                <w:sz w:val="20"/>
                <w:szCs w:val="20"/>
                <w:lang w:val="en-US"/>
              </w:rPr>
            </w:pPr>
            <w:r w:rsidRPr="006B234D">
              <w:rPr>
                <w:sz w:val="20"/>
                <w:szCs w:val="20"/>
                <w:lang w:val="en-US"/>
              </w:rPr>
              <w:t>C</w:t>
            </w:r>
            <w:r w:rsidR="00E33546" w:rsidRPr="006B234D">
              <w:rPr>
                <w:sz w:val="20"/>
                <w:szCs w:val="20"/>
                <w:lang w:val="en-US"/>
              </w:rPr>
              <w:t xml:space="preserve">ustody </w:t>
            </w:r>
            <w:r w:rsidR="00872113" w:rsidRPr="006B234D">
              <w:rPr>
                <w:sz w:val="20"/>
                <w:szCs w:val="20"/>
                <w:lang w:val="en-US"/>
              </w:rPr>
              <w:t>(including in the context of divorce</w:t>
            </w:r>
            <w:r w:rsidR="00C6014D" w:rsidRPr="006B234D">
              <w:rPr>
                <w:sz w:val="20"/>
                <w:szCs w:val="20"/>
                <w:lang w:val="en-US"/>
              </w:rPr>
              <w:t xml:space="preserve"> proceedings</w:t>
            </w:r>
            <w:r w:rsidR="00872113" w:rsidRPr="006B234D">
              <w:rPr>
                <w:sz w:val="20"/>
                <w:szCs w:val="20"/>
                <w:lang w:val="en-US"/>
              </w:rPr>
              <w:t xml:space="preserve">) </w:t>
            </w:r>
          </w:p>
          <w:p w14:paraId="30F1BE26" w14:textId="121EB835"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C85936" w:rsidRPr="006B234D">
              <w:rPr>
                <w:sz w:val="20"/>
                <w:szCs w:val="20"/>
              </w:rPr>
              <w:t xml:space="preserve"> (please specify): </w:t>
            </w:r>
            <w:r w:rsidR="00C85936" w:rsidRPr="006B234D">
              <w:rPr>
                <w:sz w:val="20"/>
                <w:szCs w:val="20"/>
              </w:rPr>
              <w:fldChar w:fldCharType="begin">
                <w:ffData>
                  <w:name w:val="Text232"/>
                  <w:enabled/>
                  <w:calcOnExit w:val="0"/>
                  <w:textInput/>
                </w:ffData>
              </w:fldChar>
            </w:r>
            <w:r w:rsidR="00C85936" w:rsidRPr="006B234D">
              <w:rPr>
                <w:sz w:val="20"/>
                <w:szCs w:val="20"/>
              </w:rPr>
              <w:instrText xml:space="preserve"> FORMTEXT </w:instrText>
            </w:r>
            <w:r w:rsidR="00C85936" w:rsidRPr="006B234D">
              <w:rPr>
                <w:sz w:val="20"/>
                <w:szCs w:val="20"/>
              </w:rPr>
            </w:r>
            <w:r w:rsidR="00C85936" w:rsidRPr="006B234D">
              <w:rPr>
                <w:sz w:val="20"/>
                <w:szCs w:val="20"/>
              </w:rPr>
              <w:fldChar w:fldCharType="separate"/>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fldChar w:fldCharType="end"/>
            </w:r>
          </w:p>
          <w:p w14:paraId="62BAE813"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3766126B"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61DD73D4"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07B16782"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3BDC9163" w14:textId="77777777" w:rsidR="000908BD" w:rsidRPr="006B234D" w:rsidRDefault="000908BD" w:rsidP="000908BD">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17C24E6C"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14473557"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0AD6159D" w14:textId="77777777" w:rsidR="000908BD" w:rsidRPr="006B234D" w:rsidRDefault="000908BD" w:rsidP="000908BD">
            <w:pPr>
              <w:pStyle w:val="PBParagraph"/>
              <w:numPr>
                <w:ilvl w:val="0"/>
                <w:numId w:val="0"/>
              </w:numPr>
              <w:spacing w:before="60" w:after="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5188AC0" w14:textId="77777777"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3D193D1B" w14:textId="7AB91BD6" w:rsidR="001E0232" w:rsidRPr="006B234D" w:rsidRDefault="001E0232" w:rsidP="00E33546">
            <w:pPr>
              <w:pStyle w:val="PBParagraph"/>
              <w:numPr>
                <w:ilvl w:val="0"/>
                <w:numId w:val="0"/>
              </w:numPr>
              <w:spacing w:before="60" w:after="60"/>
              <w:ind w:left="567" w:hanging="567"/>
              <w:rPr>
                <w:sz w:val="20"/>
                <w:szCs w:val="20"/>
                <w:lang w:val="en-US"/>
              </w:rPr>
            </w:pPr>
          </w:p>
          <w:p w14:paraId="38F9575E" w14:textId="770DDAD4" w:rsidR="00E33546" w:rsidRPr="006B234D" w:rsidRDefault="00E33546" w:rsidP="00E33546">
            <w:pPr>
              <w:pStyle w:val="PBParagraph"/>
              <w:numPr>
                <w:ilvl w:val="0"/>
                <w:numId w:val="0"/>
              </w:numPr>
              <w:spacing w:before="60" w:after="60"/>
              <w:ind w:left="567" w:hanging="567"/>
              <w:rPr>
                <w:sz w:val="20"/>
                <w:szCs w:val="20"/>
                <w:lang w:val="en-US"/>
              </w:rPr>
            </w:pPr>
            <w:r w:rsidRPr="006B234D">
              <w:rPr>
                <w:sz w:val="20"/>
                <w:szCs w:val="20"/>
                <w:lang w:val="en-US"/>
              </w:rPr>
              <w:t xml:space="preserve">Access / Contact </w:t>
            </w:r>
            <w:r w:rsidR="00761FE3" w:rsidRPr="006B234D">
              <w:rPr>
                <w:sz w:val="20"/>
                <w:szCs w:val="20"/>
                <w:lang w:val="en-US"/>
              </w:rPr>
              <w:t>(including in the context of divorce</w:t>
            </w:r>
            <w:r w:rsidR="00C6014D" w:rsidRPr="006B234D">
              <w:rPr>
                <w:sz w:val="20"/>
                <w:szCs w:val="20"/>
                <w:lang w:val="en-US"/>
              </w:rPr>
              <w:t xml:space="preserve"> proceedings</w:t>
            </w:r>
            <w:r w:rsidR="00761FE3" w:rsidRPr="006B234D">
              <w:rPr>
                <w:sz w:val="20"/>
                <w:szCs w:val="20"/>
                <w:lang w:val="en-US"/>
              </w:rPr>
              <w:t>)</w:t>
            </w:r>
          </w:p>
          <w:p w14:paraId="266B3486" w14:textId="2B047C22"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C85936" w:rsidRPr="006B234D">
              <w:rPr>
                <w:sz w:val="20"/>
                <w:szCs w:val="20"/>
              </w:rPr>
              <w:t xml:space="preserve"> (please specify): </w:t>
            </w:r>
            <w:r w:rsidR="00C85936" w:rsidRPr="006B234D">
              <w:rPr>
                <w:sz w:val="20"/>
                <w:szCs w:val="20"/>
              </w:rPr>
              <w:fldChar w:fldCharType="begin">
                <w:ffData>
                  <w:name w:val="Text232"/>
                  <w:enabled/>
                  <w:calcOnExit w:val="0"/>
                  <w:textInput/>
                </w:ffData>
              </w:fldChar>
            </w:r>
            <w:r w:rsidR="00C85936" w:rsidRPr="006B234D">
              <w:rPr>
                <w:sz w:val="20"/>
                <w:szCs w:val="20"/>
              </w:rPr>
              <w:instrText xml:space="preserve"> FORMTEXT </w:instrText>
            </w:r>
            <w:r w:rsidR="00C85936" w:rsidRPr="006B234D">
              <w:rPr>
                <w:sz w:val="20"/>
                <w:szCs w:val="20"/>
              </w:rPr>
            </w:r>
            <w:r w:rsidR="00C85936" w:rsidRPr="006B234D">
              <w:rPr>
                <w:sz w:val="20"/>
                <w:szCs w:val="20"/>
              </w:rPr>
              <w:fldChar w:fldCharType="separate"/>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fldChar w:fldCharType="end"/>
            </w:r>
          </w:p>
          <w:p w14:paraId="72012646"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312635AE" w14:textId="77777777" w:rsidR="000908BD" w:rsidRPr="006B234D" w:rsidRDefault="000908BD" w:rsidP="000908BD">
            <w:pPr>
              <w:pStyle w:val="PBParagraph"/>
              <w:numPr>
                <w:ilvl w:val="0"/>
                <w:numId w:val="0"/>
              </w:numPr>
              <w:ind w:left="1134" w:hanging="567"/>
              <w:rPr>
                <w:sz w:val="20"/>
                <w:szCs w:val="20"/>
              </w:rPr>
            </w:pPr>
            <w:r w:rsidRPr="006B234D">
              <w:rPr>
                <w:sz w:val="20"/>
                <w:szCs w:val="20"/>
              </w:rPr>
              <w:lastRenderedPageBreak/>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21E61D91"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140916D9"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3BBE4E23" w14:textId="77777777" w:rsidR="000908BD" w:rsidRPr="006B234D" w:rsidRDefault="000908BD" w:rsidP="000908BD">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0EC85D40"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37AE0D22"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2B3AA3A0" w14:textId="77777777" w:rsidR="000908BD" w:rsidRPr="006B234D" w:rsidRDefault="000908BD" w:rsidP="000908BD">
            <w:pPr>
              <w:pStyle w:val="PBParagraph"/>
              <w:numPr>
                <w:ilvl w:val="0"/>
                <w:numId w:val="0"/>
              </w:numPr>
              <w:spacing w:before="60" w:after="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9CAADBA" w14:textId="77777777"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7C5E69BB" w14:textId="77777777" w:rsidR="001E0232" w:rsidRPr="006B234D" w:rsidRDefault="001E0232" w:rsidP="00E33546">
            <w:pPr>
              <w:pStyle w:val="PBParagraph"/>
              <w:numPr>
                <w:ilvl w:val="0"/>
                <w:numId w:val="0"/>
              </w:numPr>
              <w:spacing w:before="60" w:after="60"/>
              <w:ind w:left="567" w:hanging="567"/>
              <w:rPr>
                <w:sz w:val="20"/>
                <w:szCs w:val="20"/>
                <w:lang w:val="en-US"/>
              </w:rPr>
            </w:pPr>
          </w:p>
          <w:p w14:paraId="50998D62" w14:textId="6CAB8125" w:rsidR="00E33546" w:rsidRPr="006B234D" w:rsidRDefault="00E33546" w:rsidP="00E33546">
            <w:pPr>
              <w:pStyle w:val="PBParagraph"/>
              <w:numPr>
                <w:ilvl w:val="0"/>
                <w:numId w:val="0"/>
              </w:numPr>
              <w:spacing w:before="60" w:after="60"/>
              <w:ind w:left="567" w:hanging="567"/>
              <w:rPr>
                <w:sz w:val="20"/>
                <w:szCs w:val="20"/>
                <w:lang w:val="en-US"/>
              </w:rPr>
            </w:pPr>
            <w:r w:rsidRPr="006B234D">
              <w:rPr>
                <w:sz w:val="20"/>
                <w:szCs w:val="20"/>
                <w:lang w:val="en-US"/>
              </w:rPr>
              <w:t xml:space="preserve">Placement </w:t>
            </w:r>
          </w:p>
          <w:p w14:paraId="0A8E81A7" w14:textId="03147095"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C85936" w:rsidRPr="006B234D">
              <w:rPr>
                <w:sz w:val="20"/>
                <w:szCs w:val="20"/>
              </w:rPr>
              <w:t xml:space="preserve"> (please specify): </w:t>
            </w:r>
            <w:r w:rsidR="00C85936" w:rsidRPr="006B234D">
              <w:rPr>
                <w:sz w:val="20"/>
                <w:szCs w:val="20"/>
              </w:rPr>
              <w:fldChar w:fldCharType="begin">
                <w:ffData>
                  <w:name w:val="Text232"/>
                  <w:enabled/>
                  <w:calcOnExit w:val="0"/>
                  <w:textInput/>
                </w:ffData>
              </w:fldChar>
            </w:r>
            <w:r w:rsidR="00C85936" w:rsidRPr="006B234D">
              <w:rPr>
                <w:sz w:val="20"/>
                <w:szCs w:val="20"/>
              </w:rPr>
              <w:instrText xml:space="preserve"> FORMTEXT </w:instrText>
            </w:r>
            <w:r w:rsidR="00C85936" w:rsidRPr="006B234D">
              <w:rPr>
                <w:sz w:val="20"/>
                <w:szCs w:val="20"/>
              </w:rPr>
            </w:r>
            <w:r w:rsidR="00C85936" w:rsidRPr="006B234D">
              <w:rPr>
                <w:sz w:val="20"/>
                <w:szCs w:val="20"/>
              </w:rPr>
              <w:fldChar w:fldCharType="separate"/>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fldChar w:fldCharType="end"/>
            </w:r>
          </w:p>
          <w:p w14:paraId="73AA29AA"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620D5CDC"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35B058BC"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494904F4"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114FEA9F" w14:textId="77777777" w:rsidR="000908BD" w:rsidRPr="006B234D" w:rsidRDefault="000908BD" w:rsidP="000908BD">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41E89168"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121F0CBD"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4C386CDA" w14:textId="77777777" w:rsidR="000908BD" w:rsidRPr="006B234D" w:rsidRDefault="000908BD" w:rsidP="000908BD">
            <w:pPr>
              <w:pStyle w:val="PBParagraph"/>
              <w:numPr>
                <w:ilvl w:val="0"/>
                <w:numId w:val="0"/>
              </w:numPr>
              <w:spacing w:before="60" w:after="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810981F" w14:textId="77777777"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5B3B19EC" w14:textId="77777777" w:rsidR="001E0232" w:rsidRPr="006B234D" w:rsidRDefault="001E0232" w:rsidP="00E33546">
            <w:pPr>
              <w:pStyle w:val="PBParagraph"/>
              <w:numPr>
                <w:ilvl w:val="0"/>
                <w:numId w:val="0"/>
              </w:numPr>
              <w:spacing w:before="60" w:after="60"/>
              <w:ind w:left="567" w:hanging="567"/>
              <w:rPr>
                <w:sz w:val="20"/>
                <w:szCs w:val="20"/>
                <w:lang w:val="en-US"/>
              </w:rPr>
            </w:pPr>
          </w:p>
          <w:p w14:paraId="2DD1D972" w14:textId="73E4E15D" w:rsidR="00E33546" w:rsidRPr="006B234D" w:rsidRDefault="00E33546" w:rsidP="00E33546">
            <w:pPr>
              <w:pStyle w:val="PBParagraph"/>
              <w:numPr>
                <w:ilvl w:val="0"/>
                <w:numId w:val="0"/>
              </w:numPr>
              <w:spacing w:before="60" w:after="60"/>
              <w:ind w:left="567" w:hanging="567"/>
              <w:rPr>
                <w:sz w:val="20"/>
                <w:szCs w:val="20"/>
                <w:lang w:val="en-US"/>
              </w:rPr>
            </w:pPr>
            <w:r w:rsidRPr="006B234D">
              <w:rPr>
                <w:sz w:val="20"/>
                <w:szCs w:val="20"/>
                <w:lang w:val="en-US"/>
              </w:rPr>
              <w:t xml:space="preserve">Recognition and enforcement </w:t>
            </w:r>
          </w:p>
          <w:p w14:paraId="3327EEED" w14:textId="115CD5D1"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r w:rsidR="00C85936" w:rsidRPr="006B234D">
              <w:rPr>
                <w:sz w:val="20"/>
                <w:szCs w:val="20"/>
              </w:rPr>
              <w:t xml:space="preserve"> (please specify): </w:t>
            </w:r>
            <w:r w:rsidR="00C85936" w:rsidRPr="006B234D">
              <w:rPr>
                <w:sz w:val="20"/>
                <w:szCs w:val="20"/>
              </w:rPr>
              <w:fldChar w:fldCharType="begin">
                <w:ffData>
                  <w:name w:val="Text232"/>
                  <w:enabled/>
                  <w:calcOnExit w:val="0"/>
                  <w:textInput/>
                </w:ffData>
              </w:fldChar>
            </w:r>
            <w:r w:rsidR="00C85936" w:rsidRPr="006B234D">
              <w:rPr>
                <w:sz w:val="20"/>
                <w:szCs w:val="20"/>
              </w:rPr>
              <w:instrText xml:space="preserve"> FORMTEXT </w:instrText>
            </w:r>
            <w:r w:rsidR="00C85936" w:rsidRPr="006B234D">
              <w:rPr>
                <w:sz w:val="20"/>
                <w:szCs w:val="20"/>
              </w:rPr>
            </w:r>
            <w:r w:rsidR="00C85936" w:rsidRPr="006B234D">
              <w:rPr>
                <w:sz w:val="20"/>
                <w:szCs w:val="20"/>
              </w:rPr>
              <w:fldChar w:fldCharType="separate"/>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t> </w:t>
            </w:r>
            <w:r w:rsidR="00C85936" w:rsidRPr="006B234D">
              <w:rPr>
                <w:sz w:val="20"/>
                <w:szCs w:val="20"/>
              </w:rPr>
              <w:fldChar w:fldCharType="end"/>
            </w:r>
          </w:p>
          <w:p w14:paraId="51960160"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02BFAA0D"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0DEB76F6"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1D3F84BA"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28D39762" w14:textId="77777777" w:rsidR="000908BD" w:rsidRPr="006B234D" w:rsidRDefault="000908BD" w:rsidP="000908BD">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58634CD6"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74879D75" w14:textId="77777777" w:rsidR="000908BD" w:rsidRPr="006B234D" w:rsidRDefault="000908BD" w:rsidP="000908BD">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11B08B0A" w14:textId="77777777" w:rsidR="000908BD" w:rsidRPr="006B234D" w:rsidRDefault="000908BD" w:rsidP="000908BD">
            <w:pPr>
              <w:pStyle w:val="PBParagraph"/>
              <w:numPr>
                <w:ilvl w:val="0"/>
                <w:numId w:val="0"/>
              </w:numPr>
              <w:spacing w:before="60" w:after="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E05C7A7" w14:textId="77777777" w:rsidR="001E0232" w:rsidRPr="006B234D" w:rsidRDefault="001E0232" w:rsidP="001E0232">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48A3B5F9" w14:textId="77777777" w:rsidR="001E0232" w:rsidRPr="006B234D" w:rsidRDefault="001E0232" w:rsidP="00E33546">
            <w:pPr>
              <w:pStyle w:val="PBParagraph"/>
              <w:numPr>
                <w:ilvl w:val="0"/>
                <w:numId w:val="0"/>
              </w:numPr>
              <w:spacing w:before="60" w:after="60"/>
              <w:ind w:left="567" w:hanging="567"/>
              <w:rPr>
                <w:sz w:val="20"/>
                <w:szCs w:val="20"/>
                <w:lang w:val="en-US"/>
              </w:rPr>
            </w:pPr>
          </w:p>
          <w:p w14:paraId="60021CA7" w14:textId="77777777" w:rsidR="005A490D" w:rsidRPr="006B234D" w:rsidRDefault="00E33546" w:rsidP="001E0232">
            <w:pPr>
              <w:pStyle w:val="PBParagraph"/>
              <w:numPr>
                <w:ilvl w:val="0"/>
                <w:numId w:val="0"/>
              </w:numPr>
              <w:spacing w:before="60" w:after="60"/>
              <w:ind w:left="567" w:hanging="567"/>
              <w:rPr>
                <w:color w:val="009900"/>
                <w:sz w:val="20"/>
                <w:szCs w:val="20"/>
              </w:rPr>
            </w:pPr>
            <w:r w:rsidRPr="006B234D">
              <w:rPr>
                <w:sz w:val="20"/>
                <w:szCs w:val="20"/>
                <w:lang w:val="en-US"/>
              </w:rPr>
              <w:t>Other (please specify)</w:t>
            </w:r>
            <w:r w:rsidR="001E0232" w:rsidRPr="006B234D">
              <w:rPr>
                <w:sz w:val="20"/>
                <w:szCs w:val="20"/>
                <w:lang w:val="en-US"/>
              </w:rPr>
              <w:t xml:space="preserve">: </w:t>
            </w:r>
            <w:r w:rsidR="001E0232" w:rsidRPr="006B234D">
              <w:rPr>
                <w:color w:val="009900"/>
                <w:sz w:val="20"/>
                <w:szCs w:val="20"/>
              </w:rPr>
              <w:fldChar w:fldCharType="begin">
                <w:ffData>
                  <w:name w:val="Text232"/>
                  <w:enabled/>
                  <w:calcOnExit w:val="0"/>
                  <w:textInput/>
                </w:ffData>
              </w:fldChar>
            </w:r>
            <w:r w:rsidR="001E0232" w:rsidRPr="006B234D">
              <w:rPr>
                <w:color w:val="009900"/>
                <w:sz w:val="20"/>
                <w:szCs w:val="20"/>
              </w:rPr>
              <w:instrText xml:space="preserve"> FORMTEXT </w:instrText>
            </w:r>
            <w:r w:rsidR="001E0232" w:rsidRPr="006B234D">
              <w:rPr>
                <w:color w:val="009900"/>
                <w:sz w:val="20"/>
                <w:szCs w:val="20"/>
              </w:rPr>
            </w:r>
            <w:r w:rsidR="001E0232" w:rsidRPr="006B234D">
              <w:rPr>
                <w:color w:val="009900"/>
                <w:sz w:val="20"/>
                <w:szCs w:val="20"/>
              </w:rPr>
              <w:fldChar w:fldCharType="separate"/>
            </w:r>
            <w:r w:rsidR="001E0232" w:rsidRPr="006B234D">
              <w:rPr>
                <w:color w:val="009900"/>
                <w:sz w:val="20"/>
                <w:szCs w:val="20"/>
              </w:rPr>
              <w:t> </w:t>
            </w:r>
            <w:r w:rsidR="001E0232" w:rsidRPr="006B234D">
              <w:rPr>
                <w:color w:val="009900"/>
                <w:sz w:val="20"/>
                <w:szCs w:val="20"/>
              </w:rPr>
              <w:t> </w:t>
            </w:r>
            <w:r w:rsidR="001E0232" w:rsidRPr="006B234D">
              <w:rPr>
                <w:color w:val="009900"/>
                <w:sz w:val="20"/>
                <w:szCs w:val="20"/>
              </w:rPr>
              <w:t> </w:t>
            </w:r>
            <w:r w:rsidR="001E0232" w:rsidRPr="006B234D">
              <w:rPr>
                <w:color w:val="009900"/>
                <w:sz w:val="20"/>
                <w:szCs w:val="20"/>
              </w:rPr>
              <w:t> </w:t>
            </w:r>
            <w:r w:rsidR="001E0232" w:rsidRPr="006B234D">
              <w:rPr>
                <w:color w:val="009900"/>
                <w:sz w:val="20"/>
                <w:szCs w:val="20"/>
              </w:rPr>
              <w:t> </w:t>
            </w:r>
            <w:r w:rsidR="001E0232" w:rsidRPr="006B234D">
              <w:rPr>
                <w:color w:val="009900"/>
                <w:sz w:val="20"/>
                <w:szCs w:val="20"/>
              </w:rPr>
              <w:fldChar w:fldCharType="end"/>
            </w:r>
          </w:p>
          <w:p w14:paraId="6DB4C8AD"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3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ion</w:t>
            </w:r>
          </w:p>
          <w:p w14:paraId="4B838850"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3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nslation</w:t>
            </w:r>
          </w:p>
          <w:p w14:paraId="10113B75"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4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Interpreters</w:t>
            </w:r>
          </w:p>
          <w:p w14:paraId="0022BB8B"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4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Service of documents</w:t>
            </w:r>
          </w:p>
          <w:p w14:paraId="4F817446" w14:textId="77777777" w:rsidR="00F84DBA" w:rsidRPr="006B234D" w:rsidRDefault="00F84DBA" w:rsidP="00F84DBA">
            <w:pPr>
              <w:pStyle w:val="PBParagraph"/>
              <w:numPr>
                <w:ilvl w:val="0"/>
                <w:numId w:val="0"/>
              </w:numPr>
              <w:ind w:left="567"/>
              <w:rPr>
                <w:sz w:val="20"/>
                <w:szCs w:val="20"/>
              </w:rPr>
            </w:pPr>
            <w:r w:rsidRPr="006B234D">
              <w:rPr>
                <w:sz w:val="20"/>
                <w:szCs w:val="20"/>
              </w:rPr>
              <w:fldChar w:fldCharType="begin">
                <w:ffData>
                  <w:name w:val="Check54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sts associated with locating the child</w:t>
            </w:r>
          </w:p>
          <w:p w14:paraId="345684C9"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4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Court fees</w:t>
            </w:r>
          </w:p>
          <w:p w14:paraId="7630F5B2" w14:textId="77777777" w:rsidR="00F84DBA" w:rsidRPr="006B234D" w:rsidRDefault="00F84DBA" w:rsidP="00F84DBA">
            <w:pPr>
              <w:pStyle w:val="PBParagraph"/>
              <w:numPr>
                <w:ilvl w:val="0"/>
                <w:numId w:val="0"/>
              </w:numPr>
              <w:ind w:left="1134" w:hanging="567"/>
              <w:rPr>
                <w:sz w:val="20"/>
                <w:szCs w:val="20"/>
              </w:rPr>
            </w:pPr>
            <w:r w:rsidRPr="006B234D">
              <w:rPr>
                <w:sz w:val="20"/>
                <w:szCs w:val="20"/>
              </w:rPr>
              <w:fldChar w:fldCharType="begin">
                <w:ffData>
                  <w:name w:val="Check54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Travel costs for the child</w:t>
            </w:r>
          </w:p>
          <w:p w14:paraId="5F6FE101" w14:textId="741EEBBC" w:rsidR="00F84DBA" w:rsidRPr="006B234D" w:rsidRDefault="00F84DBA" w:rsidP="00EB5026">
            <w:pPr>
              <w:pStyle w:val="PBParagraph"/>
              <w:numPr>
                <w:ilvl w:val="0"/>
                <w:numId w:val="0"/>
              </w:numPr>
              <w:spacing w:before="60"/>
              <w:ind w:left="1134" w:hanging="567"/>
              <w:rPr>
                <w:sz w:val="20"/>
                <w:szCs w:val="20"/>
              </w:rPr>
            </w:pPr>
            <w:r w:rsidRPr="006B234D">
              <w:rPr>
                <w:sz w:val="20"/>
                <w:szCs w:val="20"/>
              </w:rPr>
              <w:fldChar w:fldCharType="begin">
                <w:ffData>
                  <w:name w:val="Check54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3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6A0C49" w:rsidRPr="006B234D" w14:paraId="351AF8E8" w14:textId="77777777">
        <w:tc>
          <w:tcPr>
            <w:tcW w:w="9923" w:type="dxa"/>
            <w:gridSpan w:val="2"/>
          </w:tcPr>
          <w:p w14:paraId="5997F190" w14:textId="4ACB8FCE" w:rsidR="006A0C49" w:rsidRPr="006B234D" w:rsidRDefault="007D0F8A" w:rsidP="00E3609C">
            <w:pPr>
              <w:pStyle w:val="PBParagraph"/>
              <w:numPr>
                <w:ilvl w:val="0"/>
                <w:numId w:val="0"/>
              </w:numPr>
              <w:spacing w:before="60" w:after="60"/>
              <w:rPr>
                <w:color w:val="009900"/>
                <w:sz w:val="20"/>
                <w:szCs w:val="20"/>
              </w:rPr>
            </w:pPr>
            <w:r w:rsidRPr="006B234D">
              <w:rPr>
                <w:b/>
                <w:bCs/>
                <w:sz w:val="20"/>
                <w:szCs w:val="20"/>
              </w:rPr>
              <w:lastRenderedPageBreak/>
              <w:t>Last Update: [INSERT DATE]</w:t>
            </w:r>
          </w:p>
        </w:tc>
      </w:tr>
    </w:tbl>
    <w:p w14:paraId="12C14111" w14:textId="330EA8A8" w:rsidR="005815AE" w:rsidRPr="006B234D" w:rsidRDefault="008633BA" w:rsidP="00E1472C">
      <w:pPr>
        <w:pStyle w:val="Heading2"/>
        <w:numPr>
          <w:ilvl w:val="0"/>
          <w:numId w:val="88"/>
        </w:numPr>
        <w:ind w:left="567"/>
        <w:rPr>
          <w:sz w:val="22"/>
          <w:szCs w:val="22"/>
        </w:rPr>
      </w:pPr>
      <w:bookmarkStart w:id="222" w:name="_Toc225332694"/>
      <w:bookmarkStart w:id="223" w:name="_Toc225413673"/>
      <w:r w:rsidRPr="006B234D">
        <w:lastRenderedPageBreak/>
        <w:t>Family and child protection proceeding</w:t>
      </w:r>
      <w:r w:rsidR="00846286" w:rsidRPr="006B234D">
        <w:t>s</w:t>
      </w:r>
      <w:bookmarkEnd w:id="222"/>
      <w:bookmarkEnd w:id="223"/>
      <w:r w:rsidR="005815AE"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916AD8" w:rsidRPr="006B234D" w14:paraId="66E01FED" w14:textId="77777777" w:rsidTr="001368A9">
        <w:tc>
          <w:tcPr>
            <w:tcW w:w="4275" w:type="dxa"/>
          </w:tcPr>
          <w:p w14:paraId="04244523" w14:textId="1CEB16BF" w:rsidR="00330543" w:rsidRPr="006B234D" w:rsidRDefault="00330543" w:rsidP="00F542BF">
            <w:pPr>
              <w:pStyle w:val="PBParagraph"/>
              <w:numPr>
                <w:ilvl w:val="1"/>
                <w:numId w:val="66"/>
              </w:numPr>
              <w:spacing w:before="60" w:after="60"/>
              <w:ind w:left="602" w:hanging="567"/>
              <w:rPr>
                <w:sz w:val="20"/>
                <w:szCs w:val="20"/>
              </w:rPr>
            </w:pPr>
            <w:r w:rsidRPr="006B234D">
              <w:rPr>
                <w:sz w:val="20"/>
                <w:szCs w:val="20"/>
              </w:rPr>
              <w:t xml:space="preserve">Does documentation submitted to </w:t>
            </w:r>
            <w:r w:rsidR="007807C1" w:rsidRPr="006B234D">
              <w:rPr>
                <w:sz w:val="20"/>
                <w:szCs w:val="20"/>
              </w:rPr>
              <w:t>competent</w:t>
            </w:r>
            <w:r w:rsidRPr="006B234D">
              <w:rPr>
                <w:sz w:val="20"/>
                <w:szCs w:val="20"/>
              </w:rPr>
              <w:t xml:space="preserve"> authorities have to be translated into the official language(s) of [name of your State]?</w:t>
            </w:r>
          </w:p>
        </w:tc>
        <w:tc>
          <w:tcPr>
            <w:tcW w:w="5648" w:type="dxa"/>
          </w:tcPr>
          <w:p w14:paraId="433CD8B4" w14:textId="1AE84276" w:rsidR="00330543" w:rsidRPr="006B234D" w:rsidRDefault="00330543" w:rsidP="00E3609C">
            <w:pPr>
              <w:pStyle w:val="PBParagraph"/>
              <w:numPr>
                <w:ilvl w:val="0"/>
                <w:numId w:val="0"/>
              </w:numPr>
              <w:tabs>
                <w:tab w:val="left" w:pos="1356"/>
              </w:tabs>
              <w:spacing w:before="60" w:after="60"/>
              <w:ind w:left="284" w:hanging="284"/>
              <w:rPr>
                <w:sz w:val="20"/>
                <w:szCs w:val="20"/>
              </w:rPr>
            </w:pPr>
            <w:r w:rsidRPr="006B234D">
              <w:rPr>
                <w:sz w:val="20"/>
                <w:szCs w:val="20"/>
              </w:rPr>
              <w:fldChar w:fldCharType="begin">
                <w:ffData>
                  <w:name w:val="Check551"/>
                  <w:enabled/>
                  <w:calcOnExit w:val="0"/>
                  <w:checkBox>
                    <w:sizeAuto/>
                    <w:default w:val="0"/>
                  </w:checkBox>
                </w:ffData>
              </w:fldChar>
            </w:r>
            <w:bookmarkStart w:id="224" w:name="Check55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24"/>
            <w:r w:rsidRPr="006B234D">
              <w:rPr>
                <w:sz w:val="20"/>
                <w:szCs w:val="20"/>
              </w:rPr>
              <w:t xml:space="preserve"> Yes (please state who is responsible for arranging the translation and for its cost): </w:t>
            </w:r>
            <w:r w:rsidRPr="006B234D">
              <w:rPr>
                <w:sz w:val="20"/>
                <w:szCs w:val="20"/>
              </w:rPr>
              <w:fldChar w:fldCharType="begin">
                <w:ffData>
                  <w:name w:val="Text236"/>
                  <w:enabled/>
                  <w:calcOnExit w:val="0"/>
                  <w:textInput/>
                </w:ffData>
              </w:fldChar>
            </w:r>
            <w:bookmarkStart w:id="225" w:name="Text23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25"/>
          </w:p>
          <w:p w14:paraId="7CDDDFD0" w14:textId="7653F710"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50"/>
                  <w:enabled/>
                  <w:calcOnExit w:val="0"/>
                  <w:checkBox>
                    <w:sizeAuto/>
                    <w:default w:val="0"/>
                  </w:checkBox>
                </w:ffData>
              </w:fldChar>
            </w:r>
            <w:bookmarkStart w:id="226" w:name="Check55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26"/>
            <w:r w:rsidRPr="006B234D">
              <w:rPr>
                <w:sz w:val="20"/>
                <w:szCs w:val="20"/>
              </w:rPr>
              <w:t> No</w:t>
            </w:r>
            <w:r w:rsidR="009239F0" w:rsidRPr="006B234D">
              <w:rPr>
                <w:sz w:val="20"/>
                <w:szCs w:val="20"/>
              </w:rPr>
              <w:t xml:space="preserve"> </w:t>
            </w:r>
            <w:r w:rsidR="00836314" w:rsidRPr="006B234D">
              <w:rPr>
                <w:sz w:val="20"/>
                <w:szCs w:val="20"/>
              </w:rPr>
              <w:t xml:space="preserve">(please explain): </w:t>
            </w:r>
            <w:r w:rsidR="009239F0" w:rsidRPr="006B234D">
              <w:rPr>
                <w:sz w:val="20"/>
                <w:szCs w:val="20"/>
              </w:rPr>
              <w:fldChar w:fldCharType="begin">
                <w:ffData>
                  <w:name w:val="Text314"/>
                  <w:enabled/>
                  <w:calcOnExit w:val="0"/>
                  <w:textInput/>
                </w:ffData>
              </w:fldChar>
            </w:r>
            <w:bookmarkStart w:id="227" w:name="Text314"/>
            <w:r w:rsidR="009239F0" w:rsidRPr="006B234D">
              <w:rPr>
                <w:sz w:val="20"/>
                <w:szCs w:val="20"/>
              </w:rPr>
              <w:instrText xml:space="preserve"> FORMTEXT </w:instrText>
            </w:r>
            <w:r w:rsidR="009239F0" w:rsidRPr="006B234D">
              <w:rPr>
                <w:sz w:val="20"/>
                <w:szCs w:val="20"/>
              </w:rPr>
            </w:r>
            <w:r w:rsidR="009239F0" w:rsidRPr="006B234D">
              <w:rPr>
                <w:sz w:val="20"/>
                <w:szCs w:val="20"/>
              </w:rPr>
              <w:fldChar w:fldCharType="separate"/>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sz w:val="20"/>
                <w:szCs w:val="20"/>
              </w:rPr>
              <w:fldChar w:fldCharType="end"/>
            </w:r>
            <w:bookmarkEnd w:id="227"/>
          </w:p>
        </w:tc>
      </w:tr>
      <w:tr w:rsidR="00916AD8" w:rsidRPr="006B234D" w14:paraId="34996F0D" w14:textId="77777777" w:rsidTr="001368A9">
        <w:tc>
          <w:tcPr>
            <w:tcW w:w="4275" w:type="dxa"/>
          </w:tcPr>
          <w:p w14:paraId="12EA14BF" w14:textId="53DE3B65" w:rsidR="00330543" w:rsidRPr="006B234D" w:rsidRDefault="00330543" w:rsidP="00F542BF">
            <w:pPr>
              <w:pStyle w:val="PBParagraph"/>
              <w:numPr>
                <w:ilvl w:val="1"/>
                <w:numId w:val="66"/>
              </w:numPr>
              <w:spacing w:before="60" w:after="60"/>
              <w:ind w:left="602" w:hanging="567"/>
              <w:rPr>
                <w:sz w:val="20"/>
                <w:szCs w:val="20"/>
              </w:rPr>
            </w:pPr>
            <w:r w:rsidRPr="006B234D">
              <w:rPr>
                <w:sz w:val="20"/>
                <w:szCs w:val="20"/>
              </w:rPr>
              <w:t>In [name of your State], are all parties generally required to participate in proceedings?</w:t>
            </w:r>
          </w:p>
        </w:tc>
        <w:tc>
          <w:tcPr>
            <w:tcW w:w="5648" w:type="dxa"/>
          </w:tcPr>
          <w:p w14:paraId="497570AB" w14:textId="24FA047F" w:rsidR="00330543" w:rsidRPr="006B234D" w:rsidRDefault="00330543" w:rsidP="00E3609C">
            <w:pPr>
              <w:pStyle w:val="PBParagraph"/>
              <w:numPr>
                <w:ilvl w:val="0"/>
                <w:numId w:val="0"/>
              </w:numPr>
              <w:tabs>
                <w:tab w:val="left" w:pos="960"/>
              </w:tabs>
              <w:spacing w:before="60" w:after="60"/>
              <w:rPr>
                <w:sz w:val="20"/>
                <w:szCs w:val="20"/>
              </w:rPr>
            </w:pPr>
            <w:r w:rsidRPr="006B234D">
              <w:rPr>
                <w:sz w:val="20"/>
                <w:szCs w:val="20"/>
              </w:rPr>
              <w:fldChar w:fldCharType="begin">
                <w:ffData>
                  <w:name w:val="Check552"/>
                  <w:enabled/>
                  <w:calcOnExit w:val="0"/>
                  <w:checkBox>
                    <w:sizeAuto/>
                    <w:default w:val="0"/>
                  </w:checkBox>
                </w:ffData>
              </w:fldChar>
            </w:r>
            <w:bookmarkStart w:id="228" w:name="Check55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28"/>
            <w:r w:rsidRPr="006B234D">
              <w:rPr>
                <w:sz w:val="20"/>
                <w:szCs w:val="20"/>
              </w:rPr>
              <w:t xml:space="preserve"> Yes (please specify in what circumstances): </w:t>
            </w:r>
            <w:r w:rsidRPr="006B234D">
              <w:rPr>
                <w:sz w:val="20"/>
                <w:szCs w:val="20"/>
              </w:rPr>
              <w:fldChar w:fldCharType="begin">
                <w:ffData>
                  <w:name w:val="Text237"/>
                  <w:enabled/>
                  <w:calcOnExit w:val="0"/>
                  <w:textInput/>
                </w:ffData>
              </w:fldChar>
            </w:r>
            <w:bookmarkStart w:id="229" w:name="Text23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29"/>
          </w:p>
          <w:p w14:paraId="39703B92" w14:textId="77281469" w:rsidR="00330543" w:rsidRPr="006B234D" w:rsidRDefault="00330543" w:rsidP="00E3609C">
            <w:pPr>
              <w:pStyle w:val="PBParagraph"/>
              <w:numPr>
                <w:ilvl w:val="0"/>
                <w:numId w:val="0"/>
              </w:numPr>
              <w:tabs>
                <w:tab w:val="left" w:pos="960"/>
              </w:tabs>
              <w:spacing w:before="60" w:after="60"/>
              <w:ind w:left="567" w:hanging="567"/>
              <w:rPr>
                <w:sz w:val="20"/>
                <w:szCs w:val="20"/>
              </w:rPr>
            </w:pPr>
            <w:r w:rsidRPr="006B234D">
              <w:rPr>
                <w:sz w:val="20"/>
                <w:szCs w:val="20"/>
              </w:rPr>
              <w:fldChar w:fldCharType="begin">
                <w:ffData>
                  <w:name w:val="Check553"/>
                  <w:enabled/>
                  <w:calcOnExit w:val="0"/>
                  <w:checkBox>
                    <w:sizeAuto/>
                    <w:default w:val="0"/>
                  </w:checkBox>
                </w:ffData>
              </w:fldChar>
            </w:r>
            <w:bookmarkStart w:id="230" w:name="Check55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0"/>
            <w:r w:rsidRPr="006B234D">
              <w:rPr>
                <w:sz w:val="20"/>
                <w:szCs w:val="20"/>
              </w:rPr>
              <w:t> No, but it is advisable</w:t>
            </w:r>
            <w:r w:rsidR="00836314" w:rsidRPr="006B234D">
              <w:rPr>
                <w:sz w:val="20"/>
                <w:szCs w:val="20"/>
              </w:rPr>
              <w:t xml:space="preserve"> (please explain):</w:t>
            </w:r>
            <w:r w:rsidR="009239F0" w:rsidRPr="006B234D">
              <w:rPr>
                <w:sz w:val="20"/>
                <w:szCs w:val="20"/>
              </w:rPr>
              <w:t xml:space="preserve"> </w:t>
            </w:r>
            <w:r w:rsidR="009239F0" w:rsidRPr="006B234D">
              <w:rPr>
                <w:sz w:val="20"/>
                <w:szCs w:val="20"/>
              </w:rPr>
              <w:fldChar w:fldCharType="begin">
                <w:ffData>
                  <w:name w:val="Text315"/>
                  <w:enabled/>
                  <w:calcOnExit w:val="0"/>
                  <w:textInput/>
                </w:ffData>
              </w:fldChar>
            </w:r>
            <w:bookmarkStart w:id="231" w:name="Text315"/>
            <w:r w:rsidR="009239F0" w:rsidRPr="006B234D">
              <w:rPr>
                <w:sz w:val="20"/>
                <w:szCs w:val="20"/>
              </w:rPr>
              <w:instrText xml:space="preserve"> FORMTEXT </w:instrText>
            </w:r>
            <w:r w:rsidR="009239F0" w:rsidRPr="006B234D">
              <w:rPr>
                <w:sz w:val="20"/>
                <w:szCs w:val="20"/>
              </w:rPr>
            </w:r>
            <w:r w:rsidR="009239F0" w:rsidRPr="006B234D">
              <w:rPr>
                <w:sz w:val="20"/>
                <w:szCs w:val="20"/>
              </w:rPr>
              <w:fldChar w:fldCharType="separate"/>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sz w:val="20"/>
                <w:szCs w:val="20"/>
              </w:rPr>
              <w:fldChar w:fldCharType="end"/>
            </w:r>
            <w:bookmarkEnd w:id="231"/>
          </w:p>
          <w:p w14:paraId="392AA8C5" w14:textId="6BB39A5C"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54"/>
                  <w:enabled/>
                  <w:calcOnExit w:val="0"/>
                  <w:checkBox>
                    <w:sizeAuto/>
                    <w:default w:val="0"/>
                  </w:checkBox>
                </w:ffData>
              </w:fldChar>
            </w:r>
            <w:bookmarkStart w:id="232" w:name="Check55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2"/>
            <w:r w:rsidRPr="006B234D">
              <w:rPr>
                <w:sz w:val="20"/>
                <w:szCs w:val="20"/>
              </w:rPr>
              <w:t> No</w:t>
            </w:r>
          </w:p>
        </w:tc>
      </w:tr>
      <w:tr w:rsidR="00916AD8" w:rsidRPr="006B234D" w14:paraId="2F0639A3" w14:textId="77777777" w:rsidTr="001368A9">
        <w:tc>
          <w:tcPr>
            <w:tcW w:w="4275" w:type="dxa"/>
          </w:tcPr>
          <w:p w14:paraId="21157564" w14:textId="7403CB52" w:rsidR="00330543" w:rsidRPr="006B234D" w:rsidRDefault="00330543" w:rsidP="00F542BF">
            <w:pPr>
              <w:pStyle w:val="PBParagraph"/>
              <w:numPr>
                <w:ilvl w:val="1"/>
                <w:numId w:val="66"/>
              </w:numPr>
              <w:spacing w:before="60" w:after="60"/>
              <w:ind w:left="602" w:hanging="567"/>
              <w:rPr>
                <w:sz w:val="20"/>
                <w:szCs w:val="20"/>
              </w:rPr>
            </w:pPr>
            <w:r w:rsidRPr="006B234D">
              <w:rPr>
                <w:sz w:val="20"/>
                <w:szCs w:val="20"/>
              </w:rPr>
              <w:t>Are facilities available to enable parties to participate from outside [name of your State]?</w:t>
            </w:r>
          </w:p>
        </w:tc>
        <w:tc>
          <w:tcPr>
            <w:tcW w:w="5648" w:type="dxa"/>
          </w:tcPr>
          <w:p w14:paraId="3AF5DD0E" w14:textId="474F4355" w:rsidR="00330543" w:rsidRPr="006B234D" w:rsidRDefault="00330543" w:rsidP="00E3609C">
            <w:pPr>
              <w:pStyle w:val="PBParagraph"/>
              <w:numPr>
                <w:ilvl w:val="0"/>
                <w:numId w:val="0"/>
              </w:numPr>
              <w:tabs>
                <w:tab w:val="left" w:pos="1356"/>
              </w:tabs>
              <w:spacing w:before="60" w:after="60"/>
              <w:ind w:left="567" w:hanging="567"/>
              <w:rPr>
                <w:sz w:val="20"/>
                <w:szCs w:val="20"/>
              </w:rPr>
            </w:pPr>
            <w:r w:rsidRPr="006B234D">
              <w:rPr>
                <w:sz w:val="20"/>
                <w:szCs w:val="20"/>
              </w:rPr>
              <w:fldChar w:fldCharType="begin">
                <w:ffData>
                  <w:name w:val="Check555"/>
                  <w:enabled/>
                  <w:calcOnExit w:val="0"/>
                  <w:checkBox>
                    <w:sizeAuto/>
                    <w:default w:val="0"/>
                  </w:checkBox>
                </w:ffData>
              </w:fldChar>
            </w:r>
            <w:bookmarkStart w:id="233" w:name="Check55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3"/>
            <w:r w:rsidRPr="006B234D">
              <w:rPr>
                <w:sz w:val="20"/>
                <w:szCs w:val="20"/>
              </w:rPr>
              <w:t> Yes</w:t>
            </w:r>
          </w:p>
          <w:p w14:paraId="052E3E40" w14:textId="44CC7124" w:rsidR="00330543" w:rsidRPr="006B234D" w:rsidRDefault="00330543" w:rsidP="00E3609C">
            <w:pPr>
              <w:pStyle w:val="PBParagraph"/>
              <w:numPr>
                <w:ilvl w:val="0"/>
                <w:numId w:val="0"/>
              </w:numPr>
              <w:tabs>
                <w:tab w:val="left" w:pos="1356"/>
              </w:tabs>
              <w:spacing w:before="60" w:after="60"/>
              <w:ind w:left="298"/>
              <w:rPr>
                <w:sz w:val="20"/>
                <w:szCs w:val="20"/>
              </w:rPr>
            </w:pPr>
            <w:r w:rsidRPr="006B234D">
              <w:rPr>
                <w:sz w:val="20"/>
                <w:szCs w:val="20"/>
              </w:rPr>
              <w:fldChar w:fldCharType="begin">
                <w:ffData>
                  <w:name w:val="Check556"/>
                  <w:enabled/>
                  <w:calcOnExit w:val="0"/>
                  <w:checkBox>
                    <w:sizeAuto/>
                    <w:default w:val="0"/>
                  </w:checkBox>
                </w:ffData>
              </w:fldChar>
            </w:r>
            <w:bookmarkStart w:id="234" w:name="Check55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4"/>
            <w:r w:rsidRPr="006B234D">
              <w:rPr>
                <w:sz w:val="20"/>
                <w:szCs w:val="20"/>
              </w:rPr>
              <w:t> Video-conference</w:t>
            </w:r>
            <w:r w:rsidR="009239F0" w:rsidRPr="006B234D">
              <w:rPr>
                <w:sz w:val="20"/>
                <w:szCs w:val="20"/>
              </w:rPr>
              <w:t xml:space="preserve"> </w:t>
            </w:r>
            <w:r w:rsidR="009239F0" w:rsidRPr="006B234D">
              <w:rPr>
                <w:sz w:val="20"/>
                <w:szCs w:val="20"/>
              </w:rPr>
              <w:fldChar w:fldCharType="begin">
                <w:ffData>
                  <w:name w:val="Text316"/>
                  <w:enabled/>
                  <w:calcOnExit w:val="0"/>
                  <w:textInput/>
                </w:ffData>
              </w:fldChar>
            </w:r>
            <w:bookmarkStart w:id="235" w:name="Text316"/>
            <w:r w:rsidR="009239F0" w:rsidRPr="006B234D">
              <w:rPr>
                <w:sz w:val="20"/>
                <w:szCs w:val="20"/>
              </w:rPr>
              <w:instrText xml:space="preserve"> FORMTEXT </w:instrText>
            </w:r>
            <w:r w:rsidR="009239F0" w:rsidRPr="006B234D">
              <w:rPr>
                <w:sz w:val="20"/>
                <w:szCs w:val="20"/>
              </w:rPr>
            </w:r>
            <w:r w:rsidR="009239F0" w:rsidRPr="006B234D">
              <w:rPr>
                <w:sz w:val="20"/>
                <w:szCs w:val="20"/>
              </w:rPr>
              <w:fldChar w:fldCharType="separate"/>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sz w:val="20"/>
                <w:szCs w:val="20"/>
              </w:rPr>
              <w:fldChar w:fldCharType="end"/>
            </w:r>
            <w:bookmarkEnd w:id="235"/>
          </w:p>
          <w:p w14:paraId="5A16E0C2" w14:textId="4A91B074" w:rsidR="00330543" w:rsidRPr="006B234D" w:rsidRDefault="00330543" w:rsidP="00E3609C">
            <w:pPr>
              <w:pStyle w:val="PBParagraph"/>
              <w:numPr>
                <w:ilvl w:val="0"/>
                <w:numId w:val="0"/>
              </w:numPr>
              <w:tabs>
                <w:tab w:val="left" w:pos="1356"/>
              </w:tabs>
              <w:spacing w:before="60" w:after="60"/>
              <w:ind w:left="298"/>
              <w:rPr>
                <w:sz w:val="20"/>
                <w:szCs w:val="20"/>
              </w:rPr>
            </w:pPr>
            <w:r w:rsidRPr="006B234D">
              <w:rPr>
                <w:sz w:val="20"/>
                <w:szCs w:val="20"/>
              </w:rPr>
              <w:fldChar w:fldCharType="begin">
                <w:ffData>
                  <w:name w:val="Check557"/>
                  <w:enabled/>
                  <w:calcOnExit w:val="0"/>
                  <w:checkBox>
                    <w:sizeAuto/>
                    <w:default w:val="0"/>
                  </w:checkBox>
                </w:ffData>
              </w:fldChar>
            </w:r>
            <w:bookmarkStart w:id="236" w:name="Check55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6"/>
            <w:r w:rsidRPr="006B234D">
              <w:rPr>
                <w:sz w:val="20"/>
                <w:szCs w:val="20"/>
              </w:rPr>
              <w:t> Telephone</w:t>
            </w:r>
            <w:r w:rsidR="009239F0" w:rsidRPr="006B234D">
              <w:rPr>
                <w:sz w:val="20"/>
                <w:szCs w:val="20"/>
              </w:rPr>
              <w:t xml:space="preserve"> </w:t>
            </w:r>
            <w:r w:rsidR="009239F0" w:rsidRPr="006B234D">
              <w:rPr>
                <w:sz w:val="20"/>
                <w:szCs w:val="20"/>
              </w:rPr>
              <w:fldChar w:fldCharType="begin">
                <w:ffData>
                  <w:name w:val="Text317"/>
                  <w:enabled/>
                  <w:calcOnExit w:val="0"/>
                  <w:textInput/>
                </w:ffData>
              </w:fldChar>
            </w:r>
            <w:bookmarkStart w:id="237" w:name="Text317"/>
            <w:r w:rsidR="009239F0" w:rsidRPr="006B234D">
              <w:rPr>
                <w:sz w:val="20"/>
                <w:szCs w:val="20"/>
              </w:rPr>
              <w:instrText xml:space="preserve"> FORMTEXT </w:instrText>
            </w:r>
            <w:r w:rsidR="009239F0" w:rsidRPr="006B234D">
              <w:rPr>
                <w:sz w:val="20"/>
                <w:szCs w:val="20"/>
              </w:rPr>
            </w:r>
            <w:r w:rsidR="009239F0" w:rsidRPr="006B234D">
              <w:rPr>
                <w:sz w:val="20"/>
                <w:szCs w:val="20"/>
              </w:rPr>
              <w:fldChar w:fldCharType="separate"/>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sz w:val="20"/>
                <w:szCs w:val="20"/>
              </w:rPr>
              <w:fldChar w:fldCharType="end"/>
            </w:r>
            <w:bookmarkEnd w:id="237"/>
          </w:p>
          <w:p w14:paraId="3AB96591" w14:textId="1DEC3BD0" w:rsidR="00330543" w:rsidRPr="006B234D" w:rsidRDefault="00330543" w:rsidP="00E3609C">
            <w:pPr>
              <w:pStyle w:val="PBParagraph"/>
              <w:numPr>
                <w:ilvl w:val="0"/>
                <w:numId w:val="0"/>
              </w:numPr>
              <w:tabs>
                <w:tab w:val="left" w:pos="1356"/>
              </w:tabs>
              <w:spacing w:before="60" w:after="60"/>
              <w:ind w:left="298"/>
              <w:rPr>
                <w:sz w:val="20"/>
                <w:szCs w:val="20"/>
              </w:rPr>
            </w:pPr>
            <w:r w:rsidRPr="006B234D">
              <w:rPr>
                <w:sz w:val="20"/>
                <w:szCs w:val="20"/>
              </w:rPr>
              <w:fldChar w:fldCharType="begin">
                <w:ffData>
                  <w:name w:val="Check558"/>
                  <w:enabled/>
                  <w:calcOnExit w:val="0"/>
                  <w:checkBox>
                    <w:sizeAuto/>
                    <w:default w:val="0"/>
                  </w:checkBox>
                </w:ffData>
              </w:fldChar>
            </w:r>
            <w:bookmarkStart w:id="238" w:name="Check55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38"/>
            <w:r w:rsidRPr="006B234D">
              <w:rPr>
                <w:sz w:val="20"/>
                <w:szCs w:val="20"/>
              </w:rPr>
              <w:t> Through a legal representative</w:t>
            </w:r>
            <w:r w:rsidR="009239F0" w:rsidRPr="006B234D">
              <w:rPr>
                <w:sz w:val="20"/>
                <w:szCs w:val="20"/>
              </w:rPr>
              <w:t xml:space="preserve"> </w:t>
            </w:r>
            <w:r w:rsidR="009239F0" w:rsidRPr="006B234D">
              <w:rPr>
                <w:sz w:val="20"/>
                <w:szCs w:val="20"/>
              </w:rPr>
              <w:fldChar w:fldCharType="begin">
                <w:ffData>
                  <w:name w:val="Text318"/>
                  <w:enabled/>
                  <w:calcOnExit w:val="0"/>
                  <w:textInput/>
                </w:ffData>
              </w:fldChar>
            </w:r>
            <w:bookmarkStart w:id="239" w:name="Text318"/>
            <w:r w:rsidR="009239F0" w:rsidRPr="006B234D">
              <w:rPr>
                <w:sz w:val="20"/>
                <w:szCs w:val="20"/>
              </w:rPr>
              <w:instrText xml:space="preserve"> FORMTEXT </w:instrText>
            </w:r>
            <w:r w:rsidR="009239F0" w:rsidRPr="006B234D">
              <w:rPr>
                <w:sz w:val="20"/>
                <w:szCs w:val="20"/>
              </w:rPr>
            </w:r>
            <w:r w:rsidR="009239F0" w:rsidRPr="006B234D">
              <w:rPr>
                <w:sz w:val="20"/>
                <w:szCs w:val="20"/>
              </w:rPr>
              <w:fldChar w:fldCharType="separate"/>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noProof/>
                <w:sz w:val="20"/>
                <w:szCs w:val="20"/>
              </w:rPr>
              <w:t> </w:t>
            </w:r>
            <w:r w:rsidR="009239F0" w:rsidRPr="006B234D">
              <w:rPr>
                <w:sz w:val="20"/>
                <w:szCs w:val="20"/>
              </w:rPr>
              <w:fldChar w:fldCharType="end"/>
            </w:r>
            <w:bookmarkEnd w:id="239"/>
          </w:p>
          <w:p w14:paraId="757A4583" w14:textId="7BA2347E" w:rsidR="00330543" w:rsidRPr="006B234D" w:rsidRDefault="00330543" w:rsidP="00E3609C">
            <w:pPr>
              <w:pStyle w:val="PBParagraph"/>
              <w:numPr>
                <w:ilvl w:val="0"/>
                <w:numId w:val="0"/>
              </w:numPr>
              <w:tabs>
                <w:tab w:val="left" w:pos="1356"/>
              </w:tabs>
              <w:spacing w:before="60" w:after="60"/>
              <w:ind w:left="298"/>
              <w:rPr>
                <w:sz w:val="20"/>
                <w:szCs w:val="20"/>
              </w:rPr>
            </w:pPr>
            <w:r w:rsidRPr="006B234D">
              <w:rPr>
                <w:sz w:val="20"/>
                <w:szCs w:val="20"/>
              </w:rPr>
              <w:fldChar w:fldCharType="begin">
                <w:ffData>
                  <w:name w:val="Check559"/>
                  <w:enabled/>
                  <w:calcOnExit w:val="0"/>
                  <w:checkBox>
                    <w:sizeAuto/>
                    <w:default w:val="0"/>
                  </w:checkBox>
                </w:ffData>
              </w:fldChar>
            </w:r>
            <w:bookmarkStart w:id="240" w:name="Check55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40"/>
            <w:r w:rsidRPr="006B234D">
              <w:rPr>
                <w:sz w:val="20"/>
                <w:szCs w:val="20"/>
              </w:rPr>
              <w:t xml:space="preserve"> Other (please specify): </w:t>
            </w:r>
            <w:r w:rsidRPr="006B234D">
              <w:rPr>
                <w:sz w:val="20"/>
                <w:szCs w:val="20"/>
              </w:rPr>
              <w:fldChar w:fldCharType="begin">
                <w:ffData>
                  <w:name w:val="Text238"/>
                  <w:enabled/>
                  <w:calcOnExit w:val="0"/>
                  <w:textInput/>
                </w:ffData>
              </w:fldChar>
            </w:r>
            <w:bookmarkStart w:id="241" w:name="Text23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41"/>
          </w:p>
          <w:p w14:paraId="4F45421D" w14:textId="2B0BC293"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60"/>
                  <w:enabled/>
                  <w:calcOnExit w:val="0"/>
                  <w:checkBox>
                    <w:sizeAuto/>
                    <w:default w:val="0"/>
                  </w:checkBox>
                </w:ffData>
              </w:fldChar>
            </w:r>
            <w:bookmarkStart w:id="242" w:name="Check56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42"/>
            <w:r w:rsidRPr="006B234D">
              <w:rPr>
                <w:sz w:val="20"/>
                <w:szCs w:val="20"/>
              </w:rPr>
              <w:t> No</w:t>
            </w:r>
            <w:r w:rsidR="00411664" w:rsidRPr="006B234D">
              <w:rPr>
                <w:sz w:val="20"/>
                <w:szCs w:val="20"/>
              </w:rPr>
              <w:t xml:space="preserve"> </w:t>
            </w:r>
          </w:p>
        </w:tc>
      </w:tr>
      <w:tr w:rsidR="00916AD8" w:rsidRPr="006B234D" w14:paraId="069DCC53" w14:textId="77777777" w:rsidTr="001368A9">
        <w:tc>
          <w:tcPr>
            <w:tcW w:w="4275" w:type="dxa"/>
          </w:tcPr>
          <w:p w14:paraId="6EDA8D5D" w14:textId="54690521" w:rsidR="00330543" w:rsidRPr="006B234D" w:rsidRDefault="00330543" w:rsidP="00F542BF">
            <w:pPr>
              <w:pStyle w:val="PBParagraph"/>
              <w:numPr>
                <w:ilvl w:val="1"/>
                <w:numId w:val="66"/>
              </w:numPr>
              <w:spacing w:before="60" w:after="60"/>
              <w:ind w:left="602" w:hanging="567"/>
              <w:rPr>
                <w:sz w:val="20"/>
                <w:szCs w:val="20"/>
              </w:rPr>
            </w:pPr>
            <w:r w:rsidRPr="006B234D">
              <w:rPr>
                <w:sz w:val="20"/>
                <w:szCs w:val="20"/>
              </w:rPr>
              <w:t>Is interpretation available during proceedings in [name of your State] where necessary?</w:t>
            </w:r>
          </w:p>
        </w:tc>
        <w:tc>
          <w:tcPr>
            <w:tcW w:w="5648" w:type="dxa"/>
          </w:tcPr>
          <w:p w14:paraId="23B176FF" w14:textId="102B437D" w:rsidR="00330543" w:rsidRPr="006B234D" w:rsidRDefault="00330543" w:rsidP="00E3609C">
            <w:pPr>
              <w:pStyle w:val="PBParagraph"/>
              <w:numPr>
                <w:ilvl w:val="0"/>
                <w:numId w:val="0"/>
              </w:numPr>
              <w:tabs>
                <w:tab w:val="left" w:pos="1356"/>
              </w:tabs>
              <w:spacing w:before="60" w:after="60"/>
              <w:ind w:left="567" w:hanging="567"/>
              <w:rPr>
                <w:sz w:val="20"/>
                <w:szCs w:val="20"/>
              </w:rPr>
            </w:pPr>
            <w:r w:rsidRPr="006B234D">
              <w:rPr>
                <w:sz w:val="20"/>
                <w:szCs w:val="20"/>
              </w:rPr>
              <w:fldChar w:fldCharType="begin">
                <w:ffData>
                  <w:name w:val="Check561"/>
                  <w:enabled/>
                  <w:calcOnExit w:val="0"/>
                  <w:checkBox>
                    <w:sizeAuto/>
                    <w:default w:val="0"/>
                  </w:checkBox>
                </w:ffData>
              </w:fldChar>
            </w:r>
            <w:bookmarkStart w:id="243" w:name="Check56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43"/>
            <w:r w:rsidRPr="006B234D">
              <w:rPr>
                <w:sz w:val="20"/>
                <w:szCs w:val="20"/>
              </w:rPr>
              <w:t> Yes</w:t>
            </w:r>
            <w:r w:rsidR="00836314" w:rsidRPr="006B234D">
              <w:rPr>
                <w:sz w:val="20"/>
                <w:szCs w:val="20"/>
              </w:rPr>
              <w:t xml:space="preserve"> (please explain):</w:t>
            </w:r>
            <w:r w:rsidR="00411664" w:rsidRPr="006B234D">
              <w:rPr>
                <w:sz w:val="20"/>
                <w:szCs w:val="20"/>
              </w:rPr>
              <w:t xml:space="preserve"> </w:t>
            </w:r>
            <w:r w:rsidR="00411664" w:rsidRPr="006B234D">
              <w:rPr>
                <w:sz w:val="20"/>
                <w:szCs w:val="20"/>
              </w:rPr>
              <w:fldChar w:fldCharType="begin">
                <w:ffData>
                  <w:name w:val="Text319"/>
                  <w:enabled/>
                  <w:calcOnExit w:val="0"/>
                  <w:textInput/>
                </w:ffData>
              </w:fldChar>
            </w:r>
            <w:bookmarkStart w:id="244" w:name="Text319"/>
            <w:r w:rsidR="00411664" w:rsidRPr="006B234D">
              <w:rPr>
                <w:sz w:val="20"/>
                <w:szCs w:val="20"/>
              </w:rPr>
              <w:instrText xml:space="preserve"> FORMTEXT </w:instrText>
            </w:r>
            <w:r w:rsidR="00411664" w:rsidRPr="006B234D">
              <w:rPr>
                <w:sz w:val="20"/>
                <w:szCs w:val="20"/>
              </w:rPr>
            </w:r>
            <w:r w:rsidR="00411664" w:rsidRPr="006B234D">
              <w:rPr>
                <w:sz w:val="20"/>
                <w:szCs w:val="20"/>
              </w:rPr>
              <w:fldChar w:fldCharType="separate"/>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sz w:val="20"/>
                <w:szCs w:val="20"/>
              </w:rPr>
              <w:fldChar w:fldCharType="end"/>
            </w:r>
            <w:bookmarkEnd w:id="244"/>
          </w:p>
          <w:p w14:paraId="6A2EDF1D" w14:textId="50ADF11C" w:rsidR="00330543" w:rsidRPr="006B234D" w:rsidRDefault="00330543" w:rsidP="00E3609C">
            <w:pPr>
              <w:pStyle w:val="PBParagraph"/>
              <w:numPr>
                <w:ilvl w:val="0"/>
                <w:numId w:val="0"/>
              </w:numPr>
              <w:tabs>
                <w:tab w:val="left" w:pos="1356"/>
              </w:tabs>
              <w:spacing w:before="60" w:after="60"/>
              <w:ind w:left="567" w:hanging="567"/>
              <w:rPr>
                <w:sz w:val="20"/>
                <w:szCs w:val="20"/>
              </w:rPr>
            </w:pPr>
            <w:r w:rsidRPr="006B234D">
              <w:rPr>
                <w:sz w:val="20"/>
                <w:szCs w:val="20"/>
              </w:rPr>
              <w:fldChar w:fldCharType="begin">
                <w:ffData>
                  <w:name w:val="Check562"/>
                  <w:enabled/>
                  <w:calcOnExit w:val="0"/>
                  <w:checkBox>
                    <w:sizeAuto/>
                    <w:default w:val="0"/>
                  </w:checkBox>
                </w:ffData>
              </w:fldChar>
            </w:r>
            <w:bookmarkStart w:id="245" w:name="Check56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45"/>
            <w:r w:rsidRPr="006B234D">
              <w:rPr>
                <w:sz w:val="20"/>
                <w:szCs w:val="20"/>
              </w:rPr>
              <w:t> No</w:t>
            </w:r>
            <w:r w:rsidR="00836314" w:rsidRPr="006B234D">
              <w:rPr>
                <w:sz w:val="20"/>
                <w:szCs w:val="20"/>
              </w:rPr>
              <w:t xml:space="preserve"> (please explain):</w:t>
            </w:r>
            <w:r w:rsidRPr="006B234D">
              <w:rPr>
                <w:sz w:val="20"/>
                <w:szCs w:val="20"/>
              </w:rPr>
              <w:t xml:space="preserve"> </w:t>
            </w:r>
            <w:r w:rsidR="00411664" w:rsidRPr="006B234D">
              <w:rPr>
                <w:sz w:val="20"/>
                <w:szCs w:val="20"/>
              </w:rPr>
              <w:fldChar w:fldCharType="begin">
                <w:ffData>
                  <w:name w:val="Text320"/>
                  <w:enabled/>
                  <w:calcOnExit w:val="0"/>
                  <w:textInput/>
                </w:ffData>
              </w:fldChar>
            </w:r>
            <w:bookmarkStart w:id="246" w:name="Text320"/>
            <w:r w:rsidR="00411664" w:rsidRPr="006B234D">
              <w:rPr>
                <w:sz w:val="20"/>
                <w:szCs w:val="20"/>
              </w:rPr>
              <w:instrText xml:space="preserve"> FORMTEXT </w:instrText>
            </w:r>
            <w:r w:rsidR="00411664" w:rsidRPr="006B234D">
              <w:rPr>
                <w:sz w:val="20"/>
                <w:szCs w:val="20"/>
              </w:rPr>
            </w:r>
            <w:r w:rsidR="00411664" w:rsidRPr="006B234D">
              <w:rPr>
                <w:sz w:val="20"/>
                <w:szCs w:val="20"/>
              </w:rPr>
              <w:fldChar w:fldCharType="separate"/>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noProof/>
                <w:sz w:val="20"/>
                <w:szCs w:val="20"/>
              </w:rPr>
              <w:t> </w:t>
            </w:r>
            <w:r w:rsidR="00411664" w:rsidRPr="006B234D">
              <w:rPr>
                <w:sz w:val="20"/>
                <w:szCs w:val="20"/>
              </w:rPr>
              <w:fldChar w:fldCharType="end"/>
            </w:r>
            <w:bookmarkEnd w:id="246"/>
          </w:p>
          <w:p w14:paraId="516E1162" w14:textId="2F41989A"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63"/>
                  <w:enabled/>
                  <w:calcOnExit w:val="0"/>
                  <w:checkBox>
                    <w:sizeAuto/>
                    <w:default w:val="0"/>
                  </w:checkBox>
                </w:ffData>
              </w:fldChar>
            </w:r>
            <w:bookmarkStart w:id="247" w:name="Check56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47"/>
            <w:r w:rsidRPr="006B234D">
              <w:rPr>
                <w:sz w:val="20"/>
                <w:szCs w:val="20"/>
              </w:rPr>
              <w:t xml:space="preserve"> It depends upon the circumstances (please specify): </w:t>
            </w:r>
            <w:r w:rsidRPr="006B234D">
              <w:rPr>
                <w:sz w:val="20"/>
                <w:szCs w:val="20"/>
              </w:rPr>
              <w:fldChar w:fldCharType="begin">
                <w:ffData>
                  <w:name w:val="Text239"/>
                  <w:enabled/>
                  <w:calcOnExit w:val="0"/>
                  <w:textInput/>
                </w:ffData>
              </w:fldChar>
            </w:r>
            <w:bookmarkStart w:id="248" w:name="Text23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48"/>
          </w:p>
        </w:tc>
      </w:tr>
      <w:tr w:rsidR="00916AD8" w:rsidRPr="006B234D" w14:paraId="79E9D71A" w14:textId="77777777">
        <w:tc>
          <w:tcPr>
            <w:tcW w:w="9923" w:type="dxa"/>
            <w:gridSpan w:val="2"/>
          </w:tcPr>
          <w:p w14:paraId="323016DC" w14:textId="0B8C914C" w:rsidR="006A0C49" w:rsidRPr="006B234D" w:rsidRDefault="007D0F8A" w:rsidP="00E3609C">
            <w:pPr>
              <w:pStyle w:val="PBParagraph"/>
              <w:numPr>
                <w:ilvl w:val="0"/>
                <w:numId w:val="0"/>
              </w:numPr>
              <w:tabs>
                <w:tab w:val="left" w:pos="1356"/>
              </w:tabs>
              <w:spacing w:before="60" w:after="60"/>
              <w:ind w:left="567" w:hanging="567"/>
              <w:rPr>
                <w:sz w:val="20"/>
                <w:szCs w:val="20"/>
              </w:rPr>
            </w:pPr>
            <w:r w:rsidRPr="006B234D">
              <w:rPr>
                <w:b/>
                <w:bCs/>
                <w:sz w:val="20"/>
                <w:szCs w:val="20"/>
              </w:rPr>
              <w:t>Last Update: [INSERT DATE]</w:t>
            </w:r>
          </w:p>
        </w:tc>
      </w:tr>
    </w:tbl>
    <w:p w14:paraId="1F8CCEA5" w14:textId="77777777" w:rsidR="005815AE" w:rsidRPr="006B234D" w:rsidRDefault="005815AE" w:rsidP="00E1472C">
      <w:pPr>
        <w:pStyle w:val="Heading2"/>
        <w:numPr>
          <w:ilvl w:val="0"/>
          <w:numId w:val="88"/>
        </w:numPr>
        <w:ind w:left="567"/>
        <w:rPr>
          <w:color w:val="03295A" w:themeColor="accent4"/>
        </w:rPr>
      </w:pPr>
      <w:bookmarkStart w:id="249" w:name="_Toc225332695"/>
      <w:bookmarkStart w:id="250" w:name="_Toc225413674"/>
      <w:r w:rsidRPr="006B234D">
        <w:t>Relocation</w:t>
      </w:r>
      <w:bookmarkEnd w:id="249"/>
      <w:bookmarkEnd w:id="250"/>
    </w:p>
    <w:tbl>
      <w:tblPr>
        <w:tblStyle w:val="TableGrid"/>
        <w:tblW w:w="9923" w:type="dxa"/>
        <w:tblInd w:w="-5" w:type="dxa"/>
        <w:tblLook w:val="04A0" w:firstRow="1" w:lastRow="0" w:firstColumn="1" w:lastColumn="0" w:noHBand="0" w:noVBand="1"/>
      </w:tblPr>
      <w:tblGrid>
        <w:gridCol w:w="4275"/>
        <w:gridCol w:w="5648"/>
      </w:tblGrid>
      <w:tr w:rsidR="00330543" w:rsidRPr="006B234D" w14:paraId="02DE3B3B" w14:textId="77777777" w:rsidTr="001368A9">
        <w:tc>
          <w:tcPr>
            <w:tcW w:w="4275" w:type="dxa"/>
          </w:tcPr>
          <w:p w14:paraId="0AAA6287" w14:textId="41ABC3EB" w:rsidR="00330543" w:rsidRPr="006B234D" w:rsidRDefault="00330543" w:rsidP="00332515">
            <w:pPr>
              <w:pStyle w:val="PBParagraph"/>
              <w:numPr>
                <w:ilvl w:val="0"/>
                <w:numId w:val="0"/>
              </w:numPr>
              <w:spacing w:before="60" w:after="60"/>
              <w:rPr>
                <w:color w:val="000000" w:themeColor="text1"/>
                <w:sz w:val="20"/>
                <w:szCs w:val="20"/>
              </w:rPr>
            </w:pPr>
            <w:r w:rsidRPr="006B234D">
              <w:rPr>
                <w:color w:val="000000" w:themeColor="text1"/>
                <w:sz w:val="20"/>
                <w:szCs w:val="20"/>
              </w:rPr>
              <w:t>Does [name of your State] provide for specific procedures for international family relocation?</w:t>
            </w:r>
          </w:p>
        </w:tc>
        <w:tc>
          <w:tcPr>
            <w:tcW w:w="5648" w:type="dxa"/>
          </w:tcPr>
          <w:p w14:paraId="7D45E937" w14:textId="5EFBA669" w:rsidR="00330543" w:rsidRPr="006B234D" w:rsidRDefault="00330543" w:rsidP="00E3609C">
            <w:pPr>
              <w:pStyle w:val="PBParagraph"/>
              <w:numPr>
                <w:ilvl w:val="0"/>
                <w:numId w:val="0"/>
              </w:numPr>
              <w:spacing w:before="60" w:after="60"/>
              <w:ind w:left="15"/>
              <w:rPr>
                <w:color w:val="000000" w:themeColor="text1"/>
                <w:sz w:val="20"/>
                <w:szCs w:val="20"/>
              </w:rPr>
            </w:pPr>
            <w:r w:rsidRPr="006B234D">
              <w:rPr>
                <w:color w:val="000000" w:themeColor="text1"/>
                <w:sz w:val="20"/>
                <w:szCs w:val="20"/>
              </w:rPr>
              <w:fldChar w:fldCharType="begin">
                <w:ffData>
                  <w:name w:val="Check573"/>
                  <w:enabled/>
                  <w:calcOnExit w:val="0"/>
                  <w:checkBox>
                    <w:sizeAuto/>
                    <w:default w:val="0"/>
                  </w:checkBox>
                </w:ffData>
              </w:fldChar>
            </w:r>
            <w:bookmarkStart w:id="251" w:name="Check573"/>
            <w:r w:rsidRPr="006B234D">
              <w:rPr>
                <w:color w:val="000000" w:themeColor="text1"/>
                <w:sz w:val="20"/>
                <w:szCs w:val="20"/>
              </w:rPr>
              <w:instrText xml:space="preserve"> FORMCHECKBOX </w:instrText>
            </w:r>
            <w:r w:rsidRPr="006B234D">
              <w:rPr>
                <w:color w:val="000000" w:themeColor="text1"/>
                <w:sz w:val="20"/>
                <w:szCs w:val="20"/>
              </w:rPr>
            </w:r>
            <w:r w:rsidRPr="006B234D">
              <w:rPr>
                <w:color w:val="000000" w:themeColor="text1"/>
                <w:sz w:val="20"/>
                <w:szCs w:val="20"/>
              </w:rPr>
              <w:fldChar w:fldCharType="separate"/>
            </w:r>
            <w:r w:rsidRPr="006B234D">
              <w:rPr>
                <w:color w:val="000000" w:themeColor="text1"/>
                <w:sz w:val="20"/>
                <w:szCs w:val="20"/>
              </w:rPr>
              <w:fldChar w:fldCharType="end"/>
            </w:r>
            <w:bookmarkEnd w:id="251"/>
            <w:r w:rsidRPr="006B234D">
              <w:rPr>
                <w:color w:val="000000" w:themeColor="text1"/>
                <w:sz w:val="20"/>
                <w:szCs w:val="20"/>
              </w:rPr>
              <w:t xml:space="preserve"> Yes (please specify the applicable legislation and relevant provisions): </w:t>
            </w:r>
            <w:r w:rsidRPr="006B234D">
              <w:rPr>
                <w:color w:val="000000" w:themeColor="text1"/>
                <w:sz w:val="20"/>
                <w:szCs w:val="20"/>
              </w:rPr>
              <w:fldChar w:fldCharType="begin">
                <w:ffData>
                  <w:name w:val="Text243"/>
                  <w:enabled/>
                  <w:calcOnExit w:val="0"/>
                  <w:textInput/>
                </w:ffData>
              </w:fldChar>
            </w:r>
            <w:bookmarkStart w:id="252" w:name="Text243"/>
            <w:r w:rsidRPr="006B234D">
              <w:rPr>
                <w:color w:val="000000" w:themeColor="text1"/>
                <w:sz w:val="20"/>
                <w:szCs w:val="20"/>
              </w:rPr>
              <w:instrText xml:space="preserve"> FORMTEXT </w:instrText>
            </w:r>
            <w:r w:rsidRPr="006B234D">
              <w:rPr>
                <w:color w:val="000000" w:themeColor="text1"/>
                <w:sz w:val="20"/>
                <w:szCs w:val="20"/>
              </w:rPr>
            </w:r>
            <w:r w:rsidRPr="006B234D">
              <w:rPr>
                <w:color w:val="000000" w:themeColor="text1"/>
                <w:sz w:val="20"/>
                <w:szCs w:val="20"/>
              </w:rPr>
              <w:fldChar w:fldCharType="separate"/>
            </w:r>
            <w:r w:rsidRPr="006B234D">
              <w:rPr>
                <w:color w:val="000000" w:themeColor="text1"/>
                <w:sz w:val="20"/>
                <w:szCs w:val="20"/>
              </w:rPr>
              <w:t> </w:t>
            </w:r>
            <w:r w:rsidRPr="006B234D">
              <w:rPr>
                <w:color w:val="000000" w:themeColor="text1"/>
                <w:sz w:val="20"/>
                <w:szCs w:val="20"/>
              </w:rPr>
              <w:t> </w:t>
            </w:r>
            <w:r w:rsidRPr="006B234D">
              <w:rPr>
                <w:color w:val="000000" w:themeColor="text1"/>
                <w:sz w:val="20"/>
                <w:szCs w:val="20"/>
              </w:rPr>
              <w:t> </w:t>
            </w:r>
            <w:r w:rsidRPr="006B234D">
              <w:rPr>
                <w:color w:val="000000" w:themeColor="text1"/>
                <w:sz w:val="20"/>
                <w:szCs w:val="20"/>
              </w:rPr>
              <w:t> </w:t>
            </w:r>
            <w:r w:rsidRPr="006B234D">
              <w:rPr>
                <w:color w:val="000000" w:themeColor="text1"/>
                <w:sz w:val="20"/>
                <w:szCs w:val="20"/>
              </w:rPr>
              <w:t> </w:t>
            </w:r>
            <w:r w:rsidRPr="006B234D">
              <w:rPr>
                <w:color w:val="000000" w:themeColor="text1"/>
                <w:sz w:val="20"/>
                <w:szCs w:val="20"/>
              </w:rPr>
              <w:fldChar w:fldCharType="end"/>
            </w:r>
            <w:bookmarkEnd w:id="252"/>
          </w:p>
          <w:p w14:paraId="3F2ED640" w14:textId="72F3E498" w:rsidR="00330543" w:rsidRPr="006B234D" w:rsidRDefault="00330543" w:rsidP="00E3609C">
            <w:pPr>
              <w:pStyle w:val="PBParagraph"/>
              <w:numPr>
                <w:ilvl w:val="0"/>
                <w:numId w:val="0"/>
              </w:numPr>
              <w:spacing w:before="60" w:after="60"/>
              <w:ind w:left="15"/>
              <w:rPr>
                <w:color w:val="000000" w:themeColor="text1"/>
                <w:sz w:val="20"/>
                <w:szCs w:val="20"/>
              </w:rPr>
            </w:pPr>
            <w:r w:rsidRPr="006B234D">
              <w:rPr>
                <w:color w:val="000000" w:themeColor="text1"/>
                <w:sz w:val="20"/>
                <w:szCs w:val="20"/>
              </w:rPr>
              <w:fldChar w:fldCharType="begin">
                <w:ffData>
                  <w:name w:val="Check574"/>
                  <w:enabled/>
                  <w:calcOnExit w:val="0"/>
                  <w:checkBox>
                    <w:sizeAuto/>
                    <w:default w:val="0"/>
                  </w:checkBox>
                </w:ffData>
              </w:fldChar>
            </w:r>
            <w:bookmarkStart w:id="253" w:name="Check574"/>
            <w:r w:rsidRPr="006B234D">
              <w:rPr>
                <w:color w:val="000000" w:themeColor="text1"/>
                <w:sz w:val="20"/>
                <w:szCs w:val="20"/>
              </w:rPr>
              <w:instrText xml:space="preserve"> FORMCHECKBOX </w:instrText>
            </w:r>
            <w:r w:rsidRPr="006B234D">
              <w:rPr>
                <w:color w:val="000000" w:themeColor="text1"/>
                <w:sz w:val="20"/>
                <w:szCs w:val="20"/>
              </w:rPr>
            </w:r>
            <w:r w:rsidRPr="006B234D">
              <w:rPr>
                <w:color w:val="000000" w:themeColor="text1"/>
                <w:sz w:val="20"/>
                <w:szCs w:val="20"/>
              </w:rPr>
              <w:fldChar w:fldCharType="separate"/>
            </w:r>
            <w:r w:rsidRPr="006B234D">
              <w:rPr>
                <w:color w:val="000000" w:themeColor="text1"/>
                <w:sz w:val="20"/>
                <w:szCs w:val="20"/>
              </w:rPr>
              <w:fldChar w:fldCharType="end"/>
            </w:r>
            <w:bookmarkEnd w:id="253"/>
            <w:r w:rsidRPr="006B234D">
              <w:rPr>
                <w:color w:val="000000" w:themeColor="text1"/>
                <w:sz w:val="20"/>
                <w:szCs w:val="20"/>
              </w:rPr>
              <w:t> No</w:t>
            </w:r>
          </w:p>
        </w:tc>
      </w:tr>
      <w:tr w:rsidR="006A0C49" w:rsidRPr="006B234D" w14:paraId="4CEC77F6" w14:textId="77777777">
        <w:tc>
          <w:tcPr>
            <w:tcW w:w="9923" w:type="dxa"/>
            <w:gridSpan w:val="2"/>
          </w:tcPr>
          <w:p w14:paraId="3FEB9CD5" w14:textId="287B4308" w:rsidR="006A0C49" w:rsidRPr="006B234D" w:rsidRDefault="007D0F8A" w:rsidP="00E3609C">
            <w:pPr>
              <w:pStyle w:val="PBParagraph"/>
              <w:numPr>
                <w:ilvl w:val="0"/>
                <w:numId w:val="0"/>
              </w:numPr>
              <w:spacing w:before="60" w:after="60"/>
              <w:ind w:left="15"/>
              <w:rPr>
                <w:color w:val="000000" w:themeColor="text1"/>
                <w:sz w:val="20"/>
                <w:szCs w:val="20"/>
              </w:rPr>
            </w:pPr>
            <w:r w:rsidRPr="006B234D">
              <w:rPr>
                <w:b/>
                <w:bCs/>
                <w:sz w:val="20"/>
                <w:szCs w:val="20"/>
              </w:rPr>
              <w:t>Last Update: [INSERT DATE]</w:t>
            </w:r>
          </w:p>
        </w:tc>
      </w:tr>
    </w:tbl>
    <w:p w14:paraId="0CF5694E" w14:textId="6B5142CD" w:rsidR="005815AE" w:rsidRPr="006B234D" w:rsidRDefault="005815AE" w:rsidP="00E1472C">
      <w:pPr>
        <w:pStyle w:val="Heading2"/>
        <w:numPr>
          <w:ilvl w:val="0"/>
          <w:numId w:val="88"/>
        </w:numPr>
        <w:ind w:left="567"/>
        <w:rPr>
          <w:color w:val="03295A" w:themeColor="accent4"/>
        </w:rPr>
      </w:pPr>
      <w:bookmarkStart w:id="254" w:name="_Toc225332696"/>
      <w:bookmarkStart w:id="255" w:name="_Toc225413675"/>
      <w:r w:rsidRPr="006B234D">
        <w:t>Participation of the child</w:t>
      </w:r>
      <w:bookmarkEnd w:id="254"/>
      <w:bookmarkEnd w:id="255"/>
      <w:r w:rsidRPr="006B234D">
        <w:rPr>
          <w:color w:val="03295A" w:themeColor="accent4"/>
        </w:rPr>
        <w:t xml:space="preserve"> </w:t>
      </w:r>
    </w:p>
    <w:tbl>
      <w:tblPr>
        <w:tblStyle w:val="TableGrid"/>
        <w:tblW w:w="9923" w:type="dxa"/>
        <w:tblInd w:w="-5" w:type="dxa"/>
        <w:tblLook w:val="04A0" w:firstRow="1" w:lastRow="0" w:firstColumn="1" w:lastColumn="0" w:noHBand="0" w:noVBand="1"/>
      </w:tblPr>
      <w:tblGrid>
        <w:gridCol w:w="4275"/>
        <w:gridCol w:w="5648"/>
      </w:tblGrid>
      <w:tr w:rsidR="00916AD8" w:rsidRPr="006B234D" w14:paraId="3E4D51CB" w14:textId="77777777" w:rsidTr="001368A9">
        <w:tc>
          <w:tcPr>
            <w:tcW w:w="4275" w:type="dxa"/>
          </w:tcPr>
          <w:p w14:paraId="70ED060B" w14:textId="5F58400E" w:rsidR="00FE313B" w:rsidRPr="006B234D" w:rsidDel="005A6DFF" w:rsidRDefault="00FE313B" w:rsidP="00F0222F">
            <w:pPr>
              <w:pStyle w:val="PBParagraph"/>
              <w:numPr>
                <w:ilvl w:val="1"/>
                <w:numId w:val="68"/>
              </w:numPr>
              <w:spacing w:before="60" w:after="60"/>
              <w:ind w:left="602" w:hanging="567"/>
              <w:rPr>
                <w:sz w:val="20"/>
                <w:szCs w:val="20"/>
              </w:rPr>
            </w:pPr>
            <w:r w:rsidRPr="006B234D">
              <w:rPr>
                <w:sz w:val="20"/>
                <w:szCs w:val="20"/>
              </w:rPr>
              <w:t>Please indicate the rules, procedures and guidelines in place in [name of your State] for hearing the child during judicial or administrative proceedings</w:t>
            </w:r>
            <w:r w:rsidR="00500527" w:rsidRPr="006B234D">
              <w:rPr>
                <w:sz w:val="20"/>
                <w:szCs w:val="20"/>
              </w:rPr>
              <w:t xml:space="preserve"> before a competent authority</w:t>
            </w:r>
            <w:r w:rsidRPr="006B234D">
              <w:rPr>
                <w:sz w:val="20"/>
                <w:szCs w:val="20"/>
              </w:rPr>
              <w:t>.</w:t>
            </w:r>
          </w:p>
        </w:tc>
        <w:tc>
          <w:tcPr>
            <w:tcW w:w="5648" w:type="dxa"/>
          </w:tcPr>
          <w:p w14:paraId="500DD911" w14:textId="6F2DAEB2" w:rsidR="00FE313B" w:rsidRPr="006B234D" w:rsidRDefault="00FE313B" w:rsidP="00E3609C">
            <w:pPr>
              <w:pStyle w:val="PBParagraph"/>
              <w:numPr>
                <w:ilvl w:val="0"/>
                <w:numId w:val="0"/>
              </w:numPr>
              <w:spacing w:before="60" w:after="60"/>
              <w:rPr>
                <w:sz w:val="20"/>
                <w:szCs w:val="20"/>
              </w:rPr>
            </w:pPr>
            <w:r w:rsidRPr="006B234D">
              <w:rPr>
                <w:sz w:val="20"/>
                <w:szCs w:val="20"/>
              </w:rPr>
              <w:fldChar w:fldCharType="begin">
                <w:ffData>
                  <w:name w:val="Text2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916AD8" w:rsidRPr="006B234D" w14:paraId="6C443714" w14:textId="77777777" w:rsidTr="001368A9">
        <w:tc>
          <w:tcPr>
            <w:tcW w:w="4275" w:type="dxa"/>
          </w:tcPr>
          <w:p w14:paraId="4C26376B" w14:textId="50CE91CF" w:rsidR="00330543" w:rsidRPr="006B234D" w:rsidRDefault="005A6DFF" w:rsidP="00F0222F">
            <w:pPr>
              <w:pStyle w:val="PBParagraph"/>
              <w:numPr>
                <w:ilvl w:val="1"/>
                <w:numId w:val="68"/>
              </w:numPr>
              <w:spacing w:before="60" w:after="60"/>
              <w:ind w:left="602" w:hanging="567"/>
              <w:rPr>
                <w:sz w:val="20"/>
                <w:szCs w:val="20"/>
              </w:rPr>
            </w:pPr>
            <w:r w:rsidRPr="006B234D">
              <w:rPr>
                <w:sz w:val="20"/>
                <w:szCs w:val="20"/>
              </w:rPr>
              <w:t>H</w:t>
            </w:r>
            <w:r w:rsidR="00330543" w:rsidRPr="006B234D">
              <w:rPr>
                <w:sz w:val="20"/>
                <w:szCs w:val="20"/>
              </w:rPr>
              <w:t xml:space="preserve">ow is the child heard </w:t>
            </w:r>
            <w:r w:rsidRPr="006B234D">
              <w:rPr>
                <w:sz w:val="20"/>
                <w:szCs w:val="20"/>
              </w:rPr>
              <w:t>dur</w:t>
            </w:r>
            <w:r w:rsidR="00330543" w:rsidRPr="006B234D">
              <w:rPr>
                <w:sz w:val="20"/>
                <w:szCs w:val="20"/>
              </w:rPr>
              <w:t>in</w:t>
            </w:r>
            <w:r w:rsidRPr="006B234D">
              <w:rPr>
                <w:sz w:val="20"/>
                <w:szCs w:val="20"/>
              </w:rPr>
              <w:t>g</w:t>
            </w:r>
            <w:r w:rsidR="00330543" w:rsidRPr="006B234D">
              <w:rPr>
                <w:sz w:val="20"/>
                <w:szCs w:val="20"/>
              </w:rPr>
              <w:t xml:space="preserve"> proceedings </w:t>
            </w:r>
            <w:r w:rsidRPr="006B234D">
              <w:rPr>
                <w:sz w:val="20"/>
                <w:szCs w:val="20"/>
              </w:rPr>
              <w:t>in [name of your State]</w:t>
            </w:r>
            <w:r w:rsidR="00330543" w:rsidRPr="006B234D">
              <w:rPr>
                <w:sz w:val="20"/>
                <w:szCs w:val="20"/>
              </w:rPr>
              <w:t>?</w:t>
            </w:r>
          </w:p>
          <w:p w14:paraId="47A61913" w14:textId="77777777" w:rsidR="002D7BD9" w:rsidRPr="006B234D" w:rsidRDefault="002D7BD9" w:rsidP="002D7BD9">
            <w:pPr>
              <w:pStyle w:val="PBParagraph"/>
              <w:numPr>
                <w:ilvl w:val="0"/>
                <w:numId w:val="0"/>
              </w:numPr>
              <w:spacing w:before="60" w:after="60"/>
              <w:ind w:left="602"/>
              <w:rPr>
                <w:sz w:val="20"/>
                <w:szCs w:val="20"/>
              </w:rPr>
            </w:pPr>
          </w:p>
          <w:p w14:paraId="7901D49C" w14:textId="77777777" w:rsidR="002D7BD9" w:rsidRPr="006B234D" w:rsidRDefault="002D7BD9" w:rsidP="002D7BD9">
            <w:pPr>
              <w:pStyle w:val="PBParagraph"/>
              <w:numPr>
                <w:ilvl w:val="0"/>
                <w:numId w:val="0"/>
              </w:numPr>
              <w:spacing w:before="60" w:after="60"/>
              <w:ind w:left="602"/>
              <w:rPr>
                <w:i/>
                <w:sz w:val="20"/>
                <w:szCs w:val="20"/>
              </w:rPr>
            </w:pPr>
            <w:r w:rsidRPr="006B234D">
              <w:rPr>
                <w:i/>
                <w:sz w:val="20"/>
                <w:szCs w:val="20"/>
              </w:rPr>
              <w:t>Please tick all the boxes that apply.</w:t>
            </w:r>
          </w:p>
          <w:p w14:paraId="2D9B3055" w14:textId="77777777" w:rsidR="00C92F7F" w:rsidRPr="006B234D" w:rsidRDefault="00C92F7F" w:rsidP="002D7BD9">
            <w:pPr>
              <w:pStyle w:val="PBParagraph"/>
              <w:numPr>
                <w:ilvl w:val="0"/>
                <w:numId w:val="0"/>
              </w:numPr>
              <w:spacing w:before="60" w:after="60"/>
              <w:ind w:left="602"/>
              <w:rPr>
                <w:i/>
                <w:sz w:val="20"/>
                <w:szCs w:val="20"/>
              </w:rPr>
            </w:pPr>
          </w:p>
          <w:p w14:paraId="22BE13DA" w14:textId="5D5F97F1" w:rsidR="00C92F7F" w:rsidRPr="006B234D" w:rsidRDefault="00C92F7F" w:rsidP="002D7BD9">
            <w:pPr>
              <w:pStyle w:val="PBParagraph"/>
              <w:numPr>
                <w:ilvl w:val="0"/>
                <w:numId w:val="0"/>
              </w:numPr>
              <w:spacing w:before="60" w:after="60"/>
              <w:ind w:left="602"/>
              <w:rPr>
                <w:i/>
                <w:sz w:val="20"/>
                <w:szCs w:val="20"/>
              </w:rPr>
            </w:pPr>
            <w:r w:rsidRPr="006B234D">
              <w:rPr>
                <w:i/>
                <w:sz w:val="20"/>
                <w:szCs w:val="20"/>
              </w:rPr>
              <w:t>Please provide any links or attachments to the relevant laws and / or rules and / or procedures in [name of your State].</w:t>
            </w:r>
          </w:p>
        </w:tc>
        <w:tc>
          <w:tcPr>
            <w:tcW w:w="5648" w:type="dxa"/>
          </w:tcPr>
          <w:p w14:paraId="05A07C08" w14:textId="22A52728"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79"/>
                  <w:enabled/>
                  <w:calcOnExit w:val="0"/>
                  <w:checkBox>
                    <w:sizeAuto/>
                    <w:default w:val="0"/>
                  </w:checkBox>
                </w:ffData>
              </w:fldChar>
            </w:r>
            <w:bookmarkStart w:id="256" w:name="Check57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56"/>
            <w:r w:rsidRPr="006B234D">
              <w:rPr>
                <w:sz w:val="20"/>
                <w:szCs w:val="20"/>
              </w:rPr>
              <w:t xml:space="preserve"> Direct interview </w:t>
            </w:r>
            <w:r w:rsidR="00C92F7F" w:rsidRPr="006B234D">
              <w:rPr>
                <w:sz w:val="20"/>
                <w:szCs w:val="20"/>
              </w:rPr>
              <w:fldChar w:fldCharType="begin">
                <w:ffData>
                  <w:name w:val="Text311"/>
                  <w:enabled/>
                  <w:calcOnExit w:val="0"/>
                  <w:textInput/>
                </w:ffData>
              </w:fldChar>
            </w:r>
            <w:bookmarkStart w:id="257" w:name="Text311"/>
            <w:r w:rsidR="00C92F7F" w:rsidRPr="006B234D">
              <w:rPr>
                <w:sz w:val="20"/>
                <w:szCs w:val="20"/>
              </w:rPr>
              <w:instrText xml:space="preserve"> FORMTEXT </w:instrText>
            </w:r>
            <w:r w:rsidR="00C92F7F" w:rsidRPr="006B234D">
              <w:rPr>
                <w:sz w:val="20"/>
                <w:szCs w:val="20"/>
              </w:rPr>
            </w:r>
            <w:r w:rsidR="00C92F7F" w:rsidRPr="006B234D">
              <w:rPr>
                <w:sz w:val="20"/>
                <w:szCs w:val="20"/>
              </w:rPr>
              <w:fldChar w:fldCharType="separate"/>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sz w:val="20"/>
                <w:szCs w:val="20"/>
              </w:rPr>
              <w:fldChar w:fldCharType="end"/>
            </w:r>
            <w:bookmarkEnd w:id="257"/>
          </w:p>
          <w:p w14:paraId="78C2FA8C" w14:textId="7372339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80"/>
                  <w:enabled/>
                  <w:calcOnExit w:val="0"/>
                  <w:checkBox>
                    <w:sizeAuto/>
                    <w:default w:val="0"/>
                  </w:checkBox>
                </w:ffData>
              </w:fldChar>
            </w:r>
            <w:bookmarkStart w:id="258" w:name="Check58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58"/>
            <w:r w:rsidRPr="006B234D">
              <w:rPr>
                <w:sz w:val="20"/>
                <w:szCs w:val="20"/>
              </w:rPr>
              <w:t> Report prepared by independent expert</w:t>
            </w:r>
            <w:r w:rsidR="00C92F7F" w:rsidRPr="006B234D">
              <w:rPr>
                <w:sz w:val="20"/>
                <w:szCs w:val="20"/>
              </w:rPr>
              <w:t xml:space="preserve"> </w:t>
            </w:r>
            <w:r w:rsidR="00C92F7F" w:rsidRPr="006B234D">
              <w:rPr>
                <w:sz w:val="20"/>
                <w:szCs w:val="20"/>
              </w:rPr>
              <w:fldChar w:fldCharType="begin">
                <w:ffData>
                  <w:name w:val="Text312"/>
                  <w:enabled/>
                  <w:calcOnExit w:val="0"/>
                  <w:textInput/>
                </w:ffData>
              </w:fldChar>
            </w:r>
            <w:bookmarkStart w:id="259" w:name="Text312"/>
            <w:r w:rsidR="00C92F7F" w:rsidRPr="006B234D">
              <w:rPr>
                <w:sz w:val="20"/>
                <w:szCs w:val="20"/>
              </w:rPr>
              <w:instrText xml:space="preserve"> FORMTEXT </w:instrText>
            </w:r>
            <w:r w:rsidR="00C92F7F" w:rsidRPr="006B234D">
              <w:rPr>
                <w:sz w:val="20"/>
                <w:szCs w:val="20"/>
              </w:rPr>
            </w:r>
            <w:r w:rsidR="00C92F7F" w:rsidRPr="006B234D">
              <w:rPr>
                <w:sz w:val="20"/>
                <w:szCs w:val="20"/>
              </w:rPr>
              <w:fldChar w:fldCharType="separate"/>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sz w:val="20"/>
                <w:szCs w:val="20"/>
              </w:rPr>
              <w:fldChar w:fldCharType="end"/>
            </w:r>
            <w:bookmarkEnd w:id="259"/>
          </w:p>
          <w:p w14:paraId="6B12CB8C" w14:textId="0F727224"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81"/>
                  <w:enabled/>
                  <w:calcOnExit w:val="0"/>
                  <w:checkBox>
                    <w:sizeAuto/>
                    <w:default w:val="0"/>
                  </w:checkBox>
                </w:ffData>
              </w:fldChar>
            </w:r>
            <w:bookmarkStart w:id="260" w:name="Check58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60"/>
            <w:r w:rsidRPr="006B234D">
              <w:rPr>
                <w:sz w:val="20"/>
                <w:szCs w:val="20"/>
              </w:rPr>
              <w:t xml:space="preserve"> The legal representative of the child </w:t>
            </w:r>
            <w:r w:rsidR="00C92F7F" w:rsidRPr="006B234D">
              <w:rPr>
                <w:sz w:val="20"/>
                <w:szCs w:val="20"/>
              </w:rPr>
              <w:fldChar w:fldCharType="begin">
                <w:ffData>
                  <w:name w:val="Text313"/>
                  <w:enabled/>
                  <w:calcOnExit w:val="0"/>
                  <w:textInput/>
                </w:ffData>
              </w:fldChar>
            </w:r>
            <w:bookmarkStart w:id="261" w:name="Text313"/>
            <w:r w:rsidR="00C92F7F" w:rsidRPr="006B234D">
              <w:rPr>
                <w:sz w:val="20"/>
                <w:szCs w:val="20"/>
              </w:rPr>
              <w:instrText xml:space="preserve"> FORMTEXT </w:instrText>
            </w:r>
            <w:r w:rsidR="00C92F7F" w:rsidRPr="006B234D">
              <w:rPr>
                <w:sz w:val="20"/>
                <w:szCs w:val="20"/>
              </w:rPr>
            </w:r>
            <w:r w:rsidR="00C92F7F" w:rsidRPr="006B234D">
              <w:rPr>
                <w:sz w:val="20"/>
                <w:szCs w:val="20"/>
              </w:rPr>
              <w:fldChar w:fldCharType="separate"/>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noProof/>
                <w:sz w:val="20"/>
                <w:szCs w:val="20"/>
              </w:rPr>
              <w:t> </w:t>
            </w:r>
            <w:r w:rsidR="00C92F7F" w:rsidRPr="006B234D">
              <w:rPr>
                <w:sz w:val="20"/>
                <w:szCs w:val="20"/>
              </w:rPr>
              <w:fldChar w:fldCharType="end"/>
            </w:r>
            <w:bookmarkEnd w:id="261"/>
          </w:p>
          <w:p w14:paraId="743D3C6E" w14:textId="0A02938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82"/>
                  <w:enabled/>
                  <w:calcOnExit w:val="0"/>
                  <w:checkBox>
                    <w:sizeAuto/>
                    <w:default w:val="0"/>
                  </w:checkBox>
                </w:ffData>
              </w:fldChar>
            </w:r>
            <w:bookmarkStart w:id="262" w:name="Check58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62"/>
            <w:r w:rsidRPr="006B234D">
              <w:rPr>
                <w:sz w:val="20"/>
                <w:szCs w:val="20"/>
              </w:rPr>
              <w:t xml:space="preserve"> Other (please specify): </w:t>
            </w:r>
            <w:r w:rsidRPr="006B234D">
              <w:rPr>
                <w:sz w:val="20"/>
                <w:szCs w:val="20"/>
              </w:rPr>
              <w:fldChar w:fldCharType="begin">
                <w:ffData>
                  <w:name w:val="Text247"/>
                  <w:enabled/>
                  <w:calcOnExit w:val="0"/>
                  <w:textInput/>
                </w:ffData>
              </w:fldChar>
            </w:r>
            <w:bookmarkStart w:id="263" w:name="Text24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63"/>
          </w:p>
        </w:tc>
      </w:tr>
      <w:tr w:rsidR="00916AD8" w:rsidRPr="006B234D" w14:paraId="3CD34FF4" w14:textId="77777777" w:rsidTr="001368A9">
        <w:tc>
          <w:tcPr>
            <w:tcW w:w="4275" w:type="dxa"/>
          </w:tcPr>
          <w:p w14:paraId="46782611" w14:textId="532C1BDB" w:rsidR="00330543" w:rsidRPr="006B234D" w:rsidRDefault="00330543" w:rsidP="00F0222F">
            <w:pPr>
              <w:pStyle w:val="PBParagraph"/>
              <w:numPr>
                <w:ilvl w:val="1"/>
                <w:numId w:val="68"/>
              </w:numPr>
              <w:spacing w:before="60" w:after="60"/>
              <w:ind w:left="602" w:hanging="567"/>
              <w:rPr>
                <w:sz w:val="20"/>
                <w:szCs w:val="20"/>
              </w:rPr>
            </w:pPr>
            <w:r w:rsidRPr="006B234D">
              <w:rPr>
                <w:sz w:val="20"/>
                <w:szCs w:val="20"/>
              </w:rPr>
              <w:t xml:space="preserve">Can </w:t>
            </w:r>
            <w:r w:rsidR="00022A2D" w:rsidRPr="006B234D">
              <w:rPr>
                <w:sz w:val="20"/>
                <w:szCs w:val="20"/>
              </w:rPr>
              <w:t xml:space="preserve">competent </w:t>
            </w:r>
            <w:r w:rsidRPr="006B234D">
              <w:rPr>
                <w:sz w:val="20"/>
                <w:szCs w:val="20"/>
              </w:rPr>
              <w:t xml:space="preserve">authorities in [name of your State] appoint a separate legal representative (attorney or guardian </w:t>
            </w:r>
            <w:r w:rsidRPr="006B234D">
              <w:rPr>
                <w:i/>
                <w:sz w:val="20"/>
                <w:szCs w:val="20"/>
              </w:rPr>
              <w:t>ad litem</w:t>
            </w:r>
            <w:r w:rsidRPr="006B234D">
              <w:rPr>
                <w:sz w:val="20"/>
                <w:szCs w:val="20"/>
              </w:rPr>
              <w:t>) to represent the child’s best interests?</w:t>
            </w:r>
          </w:p>
        </w:tc>
        <w:tc>
          <w:tcPr>
            <w:tcW w:w="5648" w:type="dxa"/>
          </w:tcPr>
          <w:p w14:paraId="17DA1910" w14:textId="7061B635"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83"/>
                  <w:enabled/>
                  <w:calcOnExit w:val="0"/>
                  <w:checkBox>
                    <w:sizeAuto/>
                    <w:default w:val="0"/>
                  </w:checkBox>
                </w:ffData>
              </w:fldChar>
            </w:r>
            <w:bookmarkStart w:id="264" w:name="Check58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64"/>
            <w:r w:rsidRPr="006B234D">
              <w:rPr>
                <w:sz w:val="20"/>
                <w:szCs w:val="20"/>
              </w:rPr>
              <w:t xml:space="preserve"> Yes (please specify under what circumstances): </w:t>
            </w:r>
            <w:r w:rsidRPr="006B234D">
              <w:rPr>
                <w:sz w:val="20"/>
                <w:szCs w:val="20"/>
              </w:rPr>
              <w:fldChar w:fldCharType="begin">
                <w:ffData>
                  <w:name w:val="Text248"/>
                  <w:enabled/>
                  <w:calcOnExit w:val="0"/>
                  <w:textInput/>
                </w:ffData>
              </w:fldChar>
            </w:r>
            <w:bookmarkStart w:id="265" w:name="Text24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65"/>
          </w:p>
          <w:p w14:paraId="335AC8BA" w14:textId="3590E0BB"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84"/>
                  <w:enabled/>
                  <w:calcOnExit w:val="0"/>
                  <w:checkBox>
                    <w:sizeAuto/>
                    <w:default w:val="0"/>
                  </w:checkBox>
                </w:ffData>
              </w:fldChar>
            </w:r>
            <w:bookmarkStart w:id="266" w:name="Check58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66"/>
            <w:r w:rsidRPr="006B234D">
              <w:rPr>
                <w:sz w:val="20"/>
                <w:szCs w:val="20"/>
              </w:rPr>
              <w:t> No</w:t>
            </w:r>
          </w:p>
        </w:tc>
      </w:tr>
      <w:tr w:rsidR="00916AD8" w:rsidRPr="006B234D" w14:paraId="02A2FDAC" w14:textId="77777777">
        <w:tc>
          <w:tcPr>
            <w:tcW w:w="9923" w:type="dxa"/>
            <w:gridSpan w:val="2"/>
          </w:tcPr>
          <w:p w14:paraId="3B067AD4" w14:textId="34E1062D" w:rsidR="006A0C49" w:rsidRPr="006B234D" w:rsidRDefault="007D0F8A" w:rsidP="00E3609C">
            <w:pPr>
              <w:pStyle w:val="PBParagraph"/>
              <w:numPr>
                <w:ilvl w:val="0"/>
                <w:numId w:val="0"/>
              </w:numPr>
              <w:spacing w:before="60" w:after="60"/>
              <w:rPr>
                <w:sz w:val="20"/>
                <w:szCs w:val="20"/>
              </w:rPr>
            </w:pPr>
            <w:r w:rsidRPr="006B234D">
              <w:rPr>
                <w:b/>
                <w:bCs/>
                <w:sz w:val="20"/>
                <w:szCs w:val="20"/>
              </w:rPr>
              <w:t>Last Update: [INSERT DATE]</w:t>
            </w:r>
          </w:p>
        </w:tc>
      </w:tr>
    </w:tbl>
    <w:p w14:paraId="50AFBFC1" w14:textId="744D5FAC" w:rsidR="005815AE" w:rsidRPr="006B234D" w:rsidRDefault="005815AE" w:rsidP="00E1472C">
      <w:pPr>
        <w:pStyle w:val="Heading2"/>
        <w:numPr>
          <w:ilvl w:val="0"/>
          <w:numId w:val="88"/>
        </w:numPr>
        <w:ind w:left="709" w:hanging="709"/>
        <w:rPr>
          <w:color w:val="03295A" w:themeColor="accent4"/>
        </w:rPr>
      </w:pPr>
      <w:bookmarkStart w:id="267" w:name="_Toc225332697"/>
      <w:bookmarkStart w:id="268" w:name="_Toc225413676"/>
      <w:r w:rsidRPr="006B234D">
        <w:t>Appeals</w:t>
      </w:r>
      <w:bookmarkEnd w:id="267"/>
      <w:bookmarkEnd w:id="268"/>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916AD8" w:rsidRPr="006B234D" w14:paraId="0104F5FB" w14:textId="77777777" w:rsidTr="001368A9">
        <w:tc>
          <w:tcPr>
            <w:tcW w:w="4275" w:type="dxa"/>
          </w:tcPr>
          <w:p w14:paraId="03001312" w14:textId="5C640BD0" w:rsidR="002B4249" w:rsidRPr="006B234D" w:rsidRDefault="002B4249" w:rsidP="002B4249">
            <w:pPr>
              <w:pStyle w:val="PBParagraph"/>
              <w:numPr>
                <w:ilvl w:val="1"/>
                <w:numId w:val="69"/>
              </w:numPr>
              <w:spacing w:before="60" w:after="60"/>
              <w:ind w:left="602" w:hanging="567"/>
              <w:rPr>
                <w:sz w:val="20"/>
                <w:szCs w:val="20"/>
              </w:rPr>
            </w:pPr>
            <w:r w:rsidRPr="006B234D">
              <w:rPr>
                <w:sz w:val="20"/>
                <w:szCs w:val="20"/>
              </w:rPr>
              <w:t xml:space="preserve">Please indicate if there are any restrictions in [name of your State] on the </w:t>
            </w:r>
            <w:r w:rsidRPr="006B234D">
              <w:rPr>
                <w:sz w:val="20"/>
                <w:szCs w:val="20"/>
              </w:rPr>
              <w:lastRenderedPageBreak/>
              <w:t xml:space="preserve">possibility of appealing a decision on a particular type of case where the Convention applies? </w:t>
            </w:r>
          </w:p>
        </w:tc>
        <w:tc>
          <w:tcPr>
            <w:tcW w:w="5648" w:type="dxa"/>
          </w:tcPr>
          <w:p w14:paraId="7B6EA62D" w14:textId="337C17F2" w:rsidR="002B4249" w:rsidRPr="006B234D" w:rsidRDefault="002B4249" w:rsidP="00F87AFA">
            <w:pPr>
              <w:pStyle w:val="PBParagraph"/>
              <w:numPr>
                <w:ilvl w:val="0"/>
                <w:numId w:val="0"/>
              </w:numPr>
              <w:spacing w:before="60" w:after="60"/>
              <w:ind w:left="567" w:hanging="567"/>
              <w:rPr>
                <w:sz w:val="20"/>
                <w:szCs w:val="20"/>
              </w:rPr>
            </w:pPr>
          </w:p>
          <w:p w14:paraId="5EEA1218" w14:textId="77777777" w:rsidR="002B4249" w:rsidRPr="006B234D" w:rsidRDefault="002B4249" w:rsidP="002B4249">
            <w:pPr>
              <w:pStyle w:val="PBParagraph"/>
              <w:numPr>
                <w:ilvl w:val="0"/>
                <w:numId w:val="0"/>
              </w:numPr>
              <w:spacing w:before="60" w:after="60"/>
              <w:ind w:left="567" w:hanging="567"/>
              <w:rPr>
                <w:sz w:val="20"/>
                <w:szCs w:val="20"/>
                <w:lang w:val="en-US"/>
              </w:rPr>
            </w:pPr>
            <w:r w:rsidRPr="006B234D">
              <w:rPr>
                <w:sz w:val="20"/>
                <w:szCs w:val="20"/>
                <w:lang w:val="en-US"/>
              </w:rPr>
              <w:t xml:space="preserve">Child protection </w:t>
            </w:r>
          </w:p>
          <w:p w14:paraId="54C50566"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lastRenderedPageBreak/>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56CFC5D"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611A3B3F" w14:textId="77777777" w:rsidR="002B4249" w:rsidRPr="006B234D" w:rsidRDefault="002B4249" w:rsidP="002B4249">
            <w:pPr>
              <w:pStyle w:val="PBParagraph"/>
              <w:numPr>
                <w:ilvl w:val="0"/>
                <w:numId w:val="0"/>
              </w:numPr>
              <w:spacing w:before="60" w:after="60"/>
              <w:ind w:left="567" w:hanging="567"/>
              <w:rPr>
                <w:sz w:val="20"/>
                <w:szCs w:val="20"/>
                <w:lang w:val="en-US"/>
              </w:rPr>
            </w:pPr>
          </w:p>
          <w:p w14:paraId="465FDA52" w14:textId="09AF4235" w:rsidR="002B4249" w:rsidRPr="006B234D" w:rsidRDefault="002B4249" w:rsidP="002B4249">
            <w:pPr>
              <w:pStyle w:val="PBParagraph"/>
              <w:numPr>
                <w:ilvl w:val="0"/>
                <w:numId w:val="0"/>
              </w:numPr>
              <w:spacing w:before="60" w:after="60"/>
              <w:ind w:left="567" w:hanging="567"/>
              <w:rPr>
                <w:sz w:val="20"/>
                <w:szCs w:val="20"/>
                <w:lang w:val="en-US"/>
              </w:rPr>
            </w:pPr>
            <w:r w:rsidRPr="006B234D">
              <w:rPr>
                <w:sz w:val="20"/>
                <w:szCs w:val="20"/>
                <w:lang w:val="en-US"/>
              </w:rPr>
              <w:t xml:space="preserve">Custody </w:t>
            </w:r>
            <w:r w:rsidR="00CB7F1B" w:rsidRPr="006B234D">
              <w:rPr>
                <w:sz w:val="20"/>
                <w:szCs w:val="20"/>
                <w:lang w:val="en-US"/>
              </w:rPr>
              <w:t>(including in the context of divorce</w:t>
            </w:r>
            <w:r w:rsidR="00C6014D" w:rsidRPr="006B234D">
              <w:rPr>
                <w:sz w:val="20"/>
                <w:szCs w:val="20"/>
                <w:lang w:val="en-US"/>
              </w:rPr>
              <w:t xml:space="preserve"> proceedings</w:t>
            </w:r>
            <w:r w:rsidR="00CB7F1B" w:rsidRPr="006B234D">
              <w:rPr>
                <w:sz w:val="20"/>
                <w:szCs w:val="20"/>
                <w:lang w:val="en-US"/>
              </w:rPr>
              <w:t>)</w:t>
            </w:r>
          </w:p>
          <w:p w14:paraId="66474DFC"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887A05A"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661F746F" w14:textId="77777777" w:rsidR="002B4249" w:rsidRPr="006B234D" w:rsidRDefault="002B4249" w:rsidP="002B4249">
            <w:pPr>
              <w:pStyle w:val="PBParagraph"/>
              <w:numPr>
                <w:ilvl w:val="0"/>
                <w:numId w:val="0"/>
              </w:numPr>
              <w:spacing w:before="60" w:after="60"/>
              <w:ind w:left="567" w:hanging="567"/>
              <w:rPr>
                <w:sz w:val="20"/>
                <w:szCs w:val="20"/>
                <w:lang w:val="en-US"/>
              </w:rPr>
            </w:pPr>
          </w:p>
          <w:p w14:paraId="5FC2BB10" w14:textId="33DFFA1A" w:rsidR="002B4249" w:rsidRPr="006B234D" w:rsidRDefault="002B4249" w:rsidP="002B4249">
            <w:pPr>
              <w:pStyle w:val="PBParagraph"/>
              <w:numPr>
                <w:ilvl w:val="0"/>
                <w:numId w:val="0"/>
              </w:numPr>
              <w:spacing w:before="60" w:after="60"/>
              <w:ind w:left="567" w:hanging="567"/>
              <w:rPr>
                <w:sz w:val="20"/>
                <w:szCs w:val="20"/>
                <w:lang w:val="en-US"/>
              </w:rPr>
            </w:pPr>
            <w:r w:rsidRPr="006B234D">
              <w:rPr>
                <w:sz w:val="20"/>
                <w:szCs w:val="20"/>
                <w:lang w:val="en-US"/>
              </w:rPr>
              <w:t xml:space="preserve">Access / Contact </w:t>
            </w:r>
            <w:r w:rsidR="00CB7F1B" w:rsidRPr="006B234D">
              <w:rPr>
                <w:sz w:val="20"/>
                <w:szCs w:val="20"/>
                <w:lang w:val="en-US"/>
              </w:rPr>
              <w:t>(including in the context of divorce</w:t>
            </w:r>
            <w:r w:rsidR="00C6014D" w:rsidRPr="006B234D">
              <w:rPr>
                <w:sz w:val="20"/>
                <w:szCs w:val="20"/>
                <w:lang w:val="en-US"/>
              </w:rPr>
              <w:t xml:space="preserve"> proceedings</w:t>
            </w:r>
            <w:r w:rsidR="00CB7F1B" w:rsidRPr="006B234D">
              <w:rPr>
                <w:sz w:val="20"/>
                <w:szCs w:val="20"/>
                <w:lang w:val="en-US"/>
              </w:rPr>
              <w:t>)</w:t>
            </w:r>
          </w:p>
          <w:p w14:paraId="4C8F2E80"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2BF7CE9A"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5CBDA536" w14:textId="77777777" w:rsidR="002B4249" w:rsidRPr="006B234D" w:rsidRDefault="002B4249" w:rsidP="002B4249">
            <w:pPr>
              <w:pStyle w:val="PBParagraph"/>
              <w:numPr>
                <w:ilvl w:val="0"/>
                <w:numId w:val="0"/>
              </w:numPr>
              <w:spacing w:before="60" w:after="60"/>
              <w:ind w:left="567" w:hanging="567"/>
              <w:rPr>
                <w:sz w:val="20"/>
                <w:szCs w:val="20"/>
                <w:lang w:val="en-US"/>
              </w:rPr>
            </w:pPr>
          </w:p>
          <w:p w14:paraId="7277FC74" w14:textId="77777777" w:rsidR="002B4249" w:rsidRPr="006B234D" w:rsidRDefault="002B4249" w:rsidP="002B4249">
            <w:pPr>
              <w:pStyle w:val="PBParagraph"/>
              <w:numPr>
                <w:ilvl w:val="0"/>
                <w:numId w:val="0"/>
              </w:numPr>
              <w:spacing w:before="60" w:after="60"/>
              <w:ind w:left="567" w:hanging="567"/>
              <w:rPr>
                <w:sz w:val="20"/>
                <w:szCs w:val="20"/>
                <w:lang w:val="en-US"/>
              </w:rPr>
            </w:pPr>
            <w:r w:rsidRPr="006B234D">
              <w:rPr>
                <w:sz w:val="20"/>
                <w:szCs w:val="20"/>
                <w:lang w:val="en-US"/>
              </w:rPr>
              <w:t xml:space="preserve">Placement </w:t>
            </w:r>
          </w:p>
          <w:p w14:paraId="001CE74E"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6FE243DF"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5652A61E" w14:textId="77777777" w:rsidR="002B4249" w:rsidRPr="006B234D" w:rsidRDefault="002B4249" w:rsidP="002B4249">
            <w:pPr>
              <w:pStyle w:val="PBParagraph"/>
              <w:numPr>
                <w:ilvl w:val="0"/>
                <w:numId w:val="0"/>
              </w:numPr>
              <w:spacing w:before="60" w:after="60"/>
              <w:ind w:left="567" w:hanging="567"/>
              <w:rPr>
                <w:sz w:val="20"/>
                <w:szCs w:val="20"/>
                <w:lang w:val="en-US"/>
              </w:rPr>
            </w:pPr>
          </w:p>
          <w:p w14:paraId="3BBBA889" w14:textId="77777777" w:rsidR="002B4249" w:rsidRPr="006B234D" w:rsidRDefault="002B4249" w:rsidP="002B4249">
            <w:pPr>
              <w:pStyle w:val="PBParagraph"/>
              <w:numPr>
                <w:ilvl w:val="0"/>
                <w:numId w:val="0"/>
              </w:numPr>
              <w:spacing w:before="60" w:after="60"/>
              <w:ind w:left="567" w:hanging="567"/>
              <w:rPr>
                <w:sz w:val="20"/>
                <w:szCs w:val="20"/>
                <w:lang w:val="en-US"/>
              </w:rPr>
            </w:pPr>
            <w:r w:rsidRPr="006B234D">
              <w:rPr>
                <w:sz w:val="20"/>
                <w:szCs w:val="20"/>
                <w:lang w:val="en-US"/>
              </w:rPr>
              <w:t xml:space="preserve">Recognition and enforcement </w:t>
            </w:r>
          </w:p>
          <w:p w14:paraId="293D6F3B"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4E0EDA5" w14:textId="77777777" w:rsidR="002B4249" w:rsidRPr="006B234D" w:rsidRDefault="002B4249" w:rsidP="002B4249">
            <w:pPr>
              <w:pStyle w:val="PBParagraph"/>
              <w:numPr>
                <w:ilvl w:val="0"/>
                <w:numId w:val="0"/>
              </w:numPr>
              <w:spacing w:before="60" w:after="60"/>
              <w:ind w:left="567" w:hanging="567"/>
              <w:rPr>
                <w:sz w:val="20"/>
                <w:szCs w:val="20"/>
              </w:rPr>
            </w:pPr>
            <w:r w:rsidRPr="006B234D">
              <w:rPr>
                <w:sz w:val="20"/>
                <w:szCs w:val="20"/>
              </w:rPr>
              <w:fldChar w:fldCharType="begin">
                <w:ffData>
                  <w:name w:val="Check52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3409AA29" w14:textId="77777777" w:rsidR="002B4249" w:rsidRPr="006B234D" w:rsidRDefault="002B4249" w:rsidP="002B4249">
            <w:pPr>
              <w:pStyle w:val="PBParagraph"/>
              <w:numPr>
                <w:ilvl w:val="0"/>
                <w:numId w:val="0"/>
              </w:numPr>
              <w:spacing w:before="60" w:after="60"/>
              <w:ind w:left="567" w:hanging="567"/>
              <w:rPr>
                <w:sz w:val="20"/>
                <w:szCs w:val="20"/>
                <w:lang w:val="en-US"/>
              </w:rPr>
            </w:pPr>
          </w:p>
          <w:p w14:paraId="618D33B1" w14:textId="4BC0D877" w:rsidR="002B4249" w:rsidRPr="006B234D" w:rsidRDefault="002B4249" w:rsidP="002B4249">
            <w:pPr>
              <w:pStyle w:val="PBParagraph"/>
              <w:numPr>
                <w:ilvl w:val="0"/>
                <w:numId w:val="0"/>
              </w:numPr>
              <w:spacing w:before="60" w:after="60"/>
              <w:rPr>
                <w:sz w:val="20"/>
                <w:szCs w:val="20"/>
              </w:rPr>
            </w:pPr>
            <w:r w:rsidRPr="006B234D">
              <w:rPr>
                <w:sz w:val="20"/>
                <w:szCs w:val="20"/>
                <w:lang w:val="en-US"/>
              </w:rPr>
              <w:t xml:space="preserve">Other (please specify): </w:t>
            </w:r>
            <w:r w:rsidRPr="006B234D">
              <w:rPr>
                <w:sz w:val="20"/>
                <w:szCs w:val="20"/>
              </w:rPr>
              <w:fldChar w:fldCharType="begin">
                <w:ffData>
                  <w:name w:val="Text23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916AD8" w:rsidRPr="006B234D" w14:paraId="6F8BF2EA" w14:textId="77777777" w:rsidTr="001368A9">
        <w:tc>
          <w:tcPr>
            <w:tcW w:w="4275" w:type="dxa"/>
          </w:tcPr>
          <w:p w14:paraId="613B6D2B" w14:textId="7057C663" w:rsidR="002B4249" w:rsidRPr="006B234D" w:rsidRDefault="002B4249" w:rsidP="002B4249">
            <w:pPr>
              <w:pStyle w:val="PBParagraph"/>
              <w:numPr>
                <w:ilvl w:val="1"/>
                <w:numId w:val="69"/>
              </w:numPr>
              <w:spacing w:before="60" w:after="60"/>
              <w:ind w:left="602" w:hanging="602"/>
              <w:rPr>
                <w:sz w:val="20"/>
                <w:szCs w:val="20"/>
              </w:rPr>
            </w:pPr>
            <w:r w:rsidRPr="006B234D">
              <w:rPr>
                <w:sz w:val="20"/>
                <w:szCs w:val="20"/>
              </w:rPr>
              <w:lastRenderedPageBreak/>
              <w:t>In [name of your State], can decisions be suspended pending an appeal?</w:t>
            </w:r>
          </w:p>
        </w:tc>
        <w:tc>
          <w:tcPr>
            <w:tcW w:w="5648" w:type="dxa"/>
          </w:tcPr>
          <w:p w14:paraId="50DE01F6" w14:textId="4258DD68" w:rsidR="002B4249" w:rsidRPr="006B234D" w:rsidRDefault="002B4249"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85"/>
                  <w:enabled/>
                  <w:calcOnExit w:val="0"/>
                  <w:checkBox>
                    <w:sizeAuto/>
                    <w:default w:val="0"/>
                  </w:checkBox>
                </w:ffData>
              </w:fldChar>
            </w:r>
            <w:bookmarkStart w:id="269" w:name="Check58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69"/>
            <w:r w:rsidRPr="006B234D">
              <w:rPr>
                <w:sz w:val="20"/>
                <w:szCs w:val="20"/>
              </w:rPr>
              <w:t> Yes, they are automatically suspended pending appeal</w:t>
            </w:r>
            <w:r w:rsidR="00B67956" w:rsidRPr="006B234D">
              <w:rPr>
                <w:sz w:val="20"/>
                <w:szCs w:val="20"/>
              </w:rPr>
              <w:t xml:space="preserve"> </w:t>
            </w:r>
            <w:r w:rsidR="00B67956" w:rsidRPr="006B234D">
              <w:rPr>
                <w:sz w:val="20"/>
                <w:szCs w:val="20"/>
              </w:rPr>
              <w:fldChar w:fldCharType="begin">
                <w:ffData>
                  <w:name w:val="Text223"/>
                  <w:enabled/>
                  <w:calcOnExit w:val="0"/>
                  <w:textInput/>
                </w:ffData>
              </w:fldChar>
            </w:r>
            <w:r w:rsidR="00B67956" w:rsidRPr="006B234D">
              <w:rPr>
                <w:sz w:val="20"/>
                <w:szCs w:val="20"/>
              </w:rPr>
              <w:instrText xml:space="preserve"> FORMTEXT </w:instrText>
            </w:r>
            <w:r w:rsidR="00B67956" w:rsidRPr="006B234D">
              <w:rPr>
                <w:sz w:val="20"/>
                <w:szCs w:val="20"/>
              </w:rPr>
            </w:r>
            <w:r w:rsidR="00B67956" w:rsidRPr="006B234D">
              <w:rPr>
                <w:sz w:val="20"/>
                <w:szCs w:val="20"/>
              </w:rPr>
              <w:fldChar w:fldCharType="separate"/>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fldChar w:fldCharType="end"/>
            </w:r>
          </w:p>
          <w:p w14:paraId="6FFE0BE3" w14:textId="09293B7C" w:rsidR="002B4249" w:rsidRPr="006B234D" w:rsidRDefault="002B4249"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86"/>
                  <w:enabled/>
                  <w:calcOnExit w:val="0"/>
                  <w:checkBox>
                    <w:sizeAuto/>
                    <w:default w:val="0"/>
                  </w:checkBox>
                </w:ffData>
              </w:fldChar>
            </w:r>
            <w:bookmarkStart w:id="270" w:name="Check58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70"/>
            <w:r w:rsidRPr="006B234D">
              <w:rPr>
                <w:sz w:val="20"/>
                <w:szCs w:val="20"/>
              </w:rPr>
              <w:t> Yes, they can be suspended pending an appeal at the request of either party</w:t>
            </w:r>
            <w:r w:rsidR="00B67956" w:rsidRPr="006B234D">
              <w:rPr>
                <w:sz w:val="20"/>
                <w:szCs w:val="20"/>
              </w:rPr>
              <w:t xml:space="preserve"> </w:t>
            </w:r>
            <w:r w:rsidR="00B67956" w:rsidRPr="006B234D">
              <w:rPr>
                <w:sz w:val="20"/>
                <w:szCs w:val="20"/>
              </w:rPr>
              <w:fldChar w:fldCharType="begin">
                <w:ffData>
                  <w:name w:val="Text223"/>
                  <w:enabled/>
                  <w:calcOnExit w:val="0"/>
                  <w:textInput/>
                </w:ffData>
              </w:fldChar>
            </w:r>
            <w:r w:rsidR="00B67956" w:rsidRPr="006B234D">
              <w:rPr>
                <w:sz w:val="20"/>
                <w:szCs w:val="20"/>
              </w:rPr>
              <w:instrText xml:space="preserve"> FORMTEXT </w:instrText>
            </w:r>
            <w:r w:rsidR="00B67956" w:rsidRPr="006B234D">
              <w:rPr>
                <w:sz w:val="20"/>
                <w:szCs w:val="20"/>
              </w:rPr>
            </w:r>
            <w:r w:rsidR="00B67956" w:rsidRPr="006B234D">
              <w:rPr>
                <w:sz w:val="20"/>
                <w:szCs w:val="20"/>
              </w:rPr>
              <w:fldChar w:fldCharType="separate"/>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fldChar w:fldCharType="end"/>
            </w:r>
          </w:p>
          <w:p w14:paraId="001AF549" w14:textId="424003AC" w:rsidR="002B4249" w:rsidRPr="006B234D" w:rsidRDefault="002B4249"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87"/>
                  <w:enabled/>
                  <w:calcOnExit w:val="0"/>
                  <w:checkBox>
                    <w:sizeAuto/>
                    <w:default w:val="0"/>
                  </w:checkBox>
                </w:ffData>
              </w:fldChar>
            </w:r>
            <w:bookmarkStart w:id="271" w:name="Check58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71"/>
            <w:r w:rsidRPr="006B234D">
              <w:rPr>
                <w:sz w:val="20"/>
                <w:szCs w:val="20"/>
              </w:rPr>
              <w:t> Yes, they can be suspended pending an appeal at the request of either party and after determination by the judge / authority</w:t>
            </w:r>
            <w:r w:rsidR="00B67956" w:rsidRPr="006B234D">
              <w:rPr>
                <w:sz w:val="20"/>
                <w:szCs w:val="20"/>
              </w:rPr>
              <w:t xml:space="preserve"> </w:t>
            </w:r>
            <w:r w:rsidR="00B67956" w:rsidRPr="006B234D">
              <w:rPr>
                <w:sz w:val="20"/>
                <w:szCs w:val="20"/>
              </w:rPr>
              <w:fldChar w:fldCharType="begin">
                <w:ffData>
                  <w:name w:val="Text223"/>
                  <w:enabled/>
                  <w:calcOnExit w:val="0"/>
                  <w:textInput/>
                </w:ffData>
              </w:fldChar>
            </w:r>
            <w:r w:rsidR="00B67956" w:rsidRPr="006B234D">
              <w:rPr>
                <w:sz w:val="20"/>
                <w:szCs w:val="20"/>
              </w:rPr>
              <w:instrText xml:space="preserve"> FORMTEXT </w:instrText>
            </w:r>
            <w:r w:rsidR="00B67956" w:rsidRPr="006B234D">
              <w:rPr>
                <w:sz w:val="20"/>
                <w:szCs w:val="20"/>
              </w:rPr>
            </w:r>
            <w:r w:rsidR="00B67956" w:rsidRPr="006B234D">
              <w:rPr>
                <w:sz w:val="20"/>
                <w:szCs w:val="20"/>
              </w:rPr>
              <w:fldChar w:fldCharType="separate"/>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t> </w:t>
            </w:r>
            <w:r w:rsidR="00B67956" w:rsidRPr="006B234D">
              <w:rPr>
                <w:sz w:val="20"/>
                <w:szCs w:val="20"/>
              </w:rPr>
              <w:fldChar w:fldCharType="end"/>
            </w:r>
          </w:p>
          <w:p w14:paraId="78600187" w14:textId="3BE1701B" w:rsidR="002B4249" w:rsidRPr="006B234D" w:rsidRDefault="002B4249"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88"/>
                  <w:enabled/>
                  <w:calcOnExit w:val="0"/>
                  <w:checkBox>
                    <w:sizeAuto/>
                    <w:default w:val="0"/>
                  </w:checkBox>
                </w:ffData>
              </w:fldChar>
            </w:r>
            <w:bookmarkStart w:id="272" w:name="Check58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72"/>
            <w:r w:rsidRPr="006B234D">
              <w:rPr>
                <w:sz w:val="20"/>
                <w:szCs w:val="20"/>
              </w:rPr>
              <w:t> No</w:t>
            </w:r>
          </w:p>
          <w:p w14:paraId="33A5827E" w14:textId="339663A9" w:rsidR="00210078" w:rsidRPr="006B234D" w:rsidRDefault="00210078"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916AD8" w:rsidRPr="006B234D" w14:paraId="317D281C" w14:textId="77777777" w:rsidTr="001368A9">
        <w:tc>
          <w:tcPr>
            <w:tcW w:w="4275" w:type="dxa"/>
          </w:tcPr>
          <w:p w14:paraId="6DD35106" w14:textId="3AAF66B2" w:rsidR="002B4249" w:rsidRPr="006B234D" w:rsidRDefault="002B4249" w:rsidP="002B4249">
            <w:pPr>
              <w:pStyle w:val="PBParagraph"/>
              <w:numPr>
                <w:ilvl w:val="1"/>
                <w:numId w:val="69"/>
              </w:numPr>
              <w:spacing w:before="60" w:after="60"/>
              <w:ind w:left="591" w:hanging="591"/>
              <w:rPr>
                <w:sz w:val="20"/>
                <w:szCs w:val="20"/>
              </w:rPr>
            </w:pPr>
            <w:r w:rsidRPr="006B234D">
              <w:rPr>
                <w:sz w:val="20"/>
                <w:szCs w:val="20"/>
              </w:rPr>
              <w:t>Are the rules that are applicable to the participation of the child in the proceedings in general also applicable to appeals?</w:t>
            </w:r>
          </w:p>
        </w:tc>
        <w:tc>
          <w:tcPr>
            <w:tcW w:w="5648" w:type="dxa"/>
          </w:tcPr>
          <w:p w14:paraId="43D34113" w14:textId="194AED4C" w:rsidR="002B4249" w:rsidRPr="006B234D" w:rsidRDefault="002B4249" w:rsidP="002B4249">
            <w:pPr>
              <w:pStyle w:val="PBParagraph"/>
              <w:numPr>
                <w:ilvl w:val="0"/>
                <w:numId w:val="0"/>
              </w:numPr>
              <w:spacing w:before="60" w:after="60"/>
              <w:rPr>
                <w:sz w:val="20"/>
                <w:szCs w:val="20"/>
              </w:rPr>
            </w:pPr>
            <w:r w:rsidRPr="006B234D">
              <w:rPr>
                <w:sz w:val="20"/>
                <w:szCs w:val="20"/>
              </w:rPr>
              <w:fldChar w:fldCharType="begin">
                <w:ffData>
                  <w:name w:val="Check589"/>
                  <w:enabled/>
                  <w:calcOnExit w:val="0"/>
                  <w:checkBox>
                    <w:sizeAuto/>
                    <w:default w:val="0"/>
                  </w:checkBox>
                </w:ffData>
              </w:fldChar>
            </w:r>
            <w:bookmarkStart w:id="273" w:name="Check58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73"/>
            <w:r w:rsidRPr="006B234D">
              <w:rPr>
                <w:sz w:val="20"/>
                <w:szCs w:val="20"/>
              </w:rPr>
              <w:t> Yes</w:t>
            </w:r>
          </w:p>
          <w:p w14:paraId="0E496A3C" w14:textId="5D660F91" w:rsidR="002B4249" w:rsidRPr="006B234D" w:rsidRDefault="002B4249" w:rsidP="002B4249">
            <w:pPr>
              <w:pStyle w:val="PBParagraph"/>
              <w:numPr>
                <w:ilvl w:val="0"/>
                <w:numId w:val="0"/>
              </w:numPr>
              <w:spacing w:before="60" w:after="60"/>
              <w:ind w:left="284" w:hanging="284"/>
              <w:rPr>
                <w:sz w:val="20"/>
                <w:szCs w:val="20"/>
              </w:rPr>
            </w:pPr>
            <w:r w:rsidRPr="006B234D">
              <w:rPr>
                <w:sz w:val="20"/>
                <w:szCs w:val="20"/>
              </w:rPr>
              <w:fldChar w:fldCharType="begin">
                <w:ffData>
                  <w:name w:val="Check590"/>
                  <w:enabled/>
                  <w:calcOnExit w:val="0"/>
                  <w:checkBox>
                    <w:sizeAuto/>
                    <w:default w:val="0"/>
                  </w:checkBox>
                </w:ffData>
              </w:fldChar>
            </w:r>
            <w:bookmarkStart w:id="274" w:name="Check59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74"/>
            <w:r w:rsidRPr="006B234D">
              <w:rPr>
                <w:sz w:val="20"/>
                <w:szCs w:val="20"/>
              </w:rPr>
              <w:t xml:space="preserve"> No (please specify the differences at the appeal level(s)): </w:t>
            </w:r>
            <w:r w:rsidRPr="006B234D">
              <w:rPr>
                <w:sz w:val="20"/>
                <w:szCs w:val="20"/>
              </w:rPr>
              <w:fldChar w:fldCharType="begin">
                <w:ffData>
                  <w:name w:val="Text249"/>
                  <w:enabled/>
                  <w:calcOnExit w:val="0"/>
                  <w:textInput/>
                </w:ffData>
              </w:fldChar>
            </w:r>
            <w:bookmarkStart w:id="275" w:name="Text24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75"/>
          </w:p>
        </w:tc>
      </w:tr>
      <w:tr w:rsidR="00916AD8" w:rsidRPr="006B234D" w14:paraId="710F27A2" w14:textId="77777777">
        <w:tc>
          <w:tcPr>
            <w:tcW w:w="9923" w:type="dxa"/>
            <w:gridSpan w:val="2"/>
          </w:tcPr>
          <w:p w14:paraId="59FA43FD" w14:textId="54F08C4B" w:rsidR="002B4249" w:rsidRPr="006B234D" w:rsidRDefault="002B4249" w:rsidP="002B4249">
            <w:pPr>
              <w:pStyle w:val="PBParagraph"/>
              <w:numPr>
                <w:ilvl w:val="0"/>
                <w:numId w:val="0"/>
              </w:numPr>
              <w:spacing w:before="60" w:after="60"/>
              <w:rPr>
                <w:sz w:val="20"/>
                <w:szCs w:val="20"/>
              </w:rPr>
            </w:pPr>
            <w:r w:rsidRPr="006B234D">
              <w:rPr>
                <w:b/>
                <w:bCs/>
                <w:sz w:val="20"/>
                <w:szCs w:val="20"/>
              </w:rPr>
              <w:t>Last Update: [INSERT DATE]</w:t>
            </w:r>
          </w:p>
        </w:tc>
      </w:tr>
    </w:tbl>
    <w:p w14:paraId="5F28A1B8" w14:textId="6835669A" w:rsidR="005815AE" w:rsidRPr="006B234D" w:rsidRDefault="00D023E5" w:rsidP="00D023E5">
      <w:pPr>
        <w:pStyle w:val="Heading1"/>
        <w:ind w:left="709" w:hanging="425"/>
      </w:pPr>
      <w:bookmarkStart w:id="276" w:name="_Toc225332698"/>
      <w:bookmarkStart w:id="277" w:name="_Toc225413677"/>
      <w:r w:rsidRPr="006B234D">
        <w:t>Multiple systems of law or sets of rules</w:t>
      </w:r>
      <w:bookmarkEnd w:id="276"/>
      <w:bookmarkEnd w:id="277"/>
    </w:p>
    <w:p w14:paraId="34D10B2D" w14:textId="63AE2298" w:rsidR="005815AE" w:rsidRPr="006B234D" w:rsidRDefault="00D023E5" w:rsidP="00E1472C">
      <w:pPr>
        <w:pStyle w:val="Heading2"/>
        <w:numPr>
          <w:ilvl w:val="0"/>
          <w:numId w:val="88"/>
        </w:numPr>
        <w:ind w:left="709" w:hanging="709"/>
        <w:rPr>
          <w:color w:val="03295A" w:themeColor="accent4"/>
        </w:rPr>
      </w:pPr>
      <w:bookmarkStart w:id="278" w:name="_Toc225332699"/>
      <w:bookmarkStart w:id="279" w:name="_Toc225413678"/>
      <w:r w:rsidRPr="006B234D">
        <w:t>Territorial units (Arts 47-48)</w:t>
      </w:r>
      <w:bookmarkEnd w:id="278"/>
      <w:bookmarkEnd w:id="279"/>
    </w:p>
    <w:tbl>
      <w:tblPr>
        <w:tblStyle w:val="TableGrid"/>
        <w:tblW w:w="9923" w:type="dxa"/>
        <w:tblInd w:w="-5" w:type="dxa"/>
        <w:tblLook w:val="04A0" w:firstRow="1" w:lastRow="0" w:firstColumn="1" w:lastColumn="0" w:noHBand="0" w:noVBand="1"/>
      </w:tblPr>
      <w:tblGrid>
        <w:gridCol w:w="4275"/>
        <w:gridCol w:w="5648"/>
      </w:tblGrid>
      <w:tr w:rsidR="00916AD8" w:rsidRPr="006B234D" w14:paraId="23130711" w14:textId="77777777" w:rsidTr="001368A9">
        <w:tc>
          <w:tcPr>
            <w:tcW w:w="4275" w:type="dxa"/>
          </w:tcPr>
          <w:p w14:paraId="187D41FA" w14:textId="569DC58A" w:rsidR="00330543" w:rsidRPr="006B234D" w:rsidRDefault="00330543" w:rsidP="00F542BF">
            <w:pPr>
              <w:pStyle w:val="PBParagraph"/>
              <w:numPr>
                <w:ilvl w:val="1"/>
                <w:numId w:val="70"/>
              </w:numPr>
              <w:spacing w:before="60" w:after="60"/>
              <w:ind w:left="602" w:hanging="567"/>
              <w:rPr>
                <w:sz w:val="20"/>
                <w:szCs w:val="20"/>
                <w:lang w:val="en-US"/>
              </w:rPr>
            </w:pPr>
            <w:r w:rsidRPr="006B234D">
              <w:rPr>
                <w:sz w:val="20"/>
                <w:szCs w:val="20"/>
              </w:rPr>
              <w:t xml:space="preserve">Does [name of your State] have </w:t>
            </w:r>
            <w:r w:rsidR="0074119E" w:rsidRPr="006B234D">
              <w:rPr>
                <w:sz w:val="20"/>
                <w:szCs w:val="20"/>
              </w:rPr>
              <w:t>two or</w:t>
            </w:r>
            <w:r w:rsidRPr="006B234D">
              <w:rPr>
                <w:sz w:val="20"/>
                <w:szCs w:val="20"/>
              </w:rPr>
              <w:t xml:space="preserve"> more system</w:t>
            </w:r>
            <w:r w:rsidR="0074119E" w:rsidRPr="006B234D">
              <w:rPr>
                <w:sz w:val="20"/>
                <w:szCs w:val="20"/>
              </w:rPr>
              <w:t>s</w:t>
            </w:r>
            <w:r w:rsidRPr="006B234D">
              <w:rPr>
                <w:sz w:val="20"/>
                <w:szCs w:val="20"/>
              </w:rPr>
              <w:t xml:space="preserve"> of law or sets of rules of law with regard to any matters dealt with in the 1996 Convention that apply in different territorial units?</w:t>
            </w:r>
          </w:p>
        </w:tc>
        <w:tc>
          <w:tcPr>
            <w:tcW w:w="5648" w:type="dxa"/>
          </w:tcPr>
          <w:p w14:paraId="164DA475" w14:textId="795327EA"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11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Yes (please specify): </w:t>
            </w:r>
            <w:r w:rsidRPr="006B234D">
              <w:rPr>
                <w:sz w:val="20"/>
                <w:szCs w:val="20"/>
              </w:rPr>
              <w:fldChar w:fldCharType="begin">
                <w:ffData>
                  <w:name w:val="Text250"/>
                  <w:enabled/>
                  <w:calcOnExit w:val="0"/>
                  <w:textInput/>
                </w:ffData>
              </w:fldChar>
            </w:r>
            <w:bookmarkStart w:id="280" w:name="Text25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80"/>
          </w:p>
          <w:p w14:paraId="1858D5E9" w14:textId="26EAC641"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11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No </w:t>
            </w:r>
          </w:p>
        </w:tc>
      </w:tr>
      <w:tr w:rsidR="00916AD8" w:rsidRPr="006B234D" w14:paraId="74AB7D52" w14:textId="77777777" w:rsidTr="001368A9">
        <w:tc>
          <w:tcPr>
            <w:tcW w:w="4275" w:type="dxa"/>
          </w:tcPr>
          <w:p w14:paraId="5FA977F0" w14:textId="134EFBED" w:rsidR="005E5D27" w:rsidRPr="006B234D" w:rsidRDefault="00C6014D" w:rsidP="00C6014D">
            <w:pPr>
              <w:pStyle w:val="PBParagraph"/>
              <w:numPr>
                <w:ilvl w:val="1"/>
                <w:numId w:val="70"/>
              </w:numPr>
              <w:spacing w:before="60" w:after="60"/>
              <w:ind w:left="602" w:hanging="567"/>
              <w:rPr>
                <w:sz w:val="20"/>
                <w:szCs w:val="20"/>
              </w:rPr>
            </w:pPr>
            <w:r w:rsidRPr="006B234D">
              <w:rPr>
                <w:i/>
                <w:iCs/>
                <w:sz w:val="20"/>
                <w:szCs w:val="20"/>
              </w:rPr>
              <w:t>If [name of your State] consists of two or more territorial units, each of which has its own system of law or set of rules of law in respect of matters covered by the Convention, are there any laws identifying which territorial unit's law is applicable?</w:t>
            </w:r>
            <w:r w:rsidRPr="006B234D">
              <w:rPr>
                <w:sz w:val="20"/>
                <w:szCs w:val="20"/>
              </w:rPr>
              <w:t xml:space="preserve"> </w:t>
            </w:r>
          </w:p>
          <w:p w14:paraId="1227C223" w14:textId="3DDC3494" w:rsidR="00C6014D" w:rsidRPr="006B234D" w:rsidRDefault="0072094A" w:rsidP="00C6014D">
            <w:pPr>
              <w:pStyle w:val="PBParagraph"/>
              <w:numPr>
                <w:ilvl w:val="0"/>
                <w:numId w:val="0"/>
              </w:numPr>
              <w:spacing w:before="60" w:after="60"/>
              <w:ind w:left="602"/>
              <w:rPr>
                <w:sz w:val="20"/>
                <w:szCs w:val="20"/>
              </w:rPr>
            </w:pPr>
            <w:r w:rsidRPr="006B234D">
              <w:rPr>
                <w:sz w:val="20"/>
                <w:szCs w:val="20"/>
              </w:rPr>
              <w:t>Article 48 of the 1996 Convention</w:t>
            </w:r>
          </w:p>
        </w:tc>
        <w:tc>
          <w:tcPr>
            <w:tcW w:w="5648" w:type="dxa"/>
          </w:tcPr>
          <w:p w14:paraId="79B863BC" w14:textId="1C2DECEA" w:rsidR="005E5D27" w:rsidRPr="006B234D" w:rsidRDefault="005E5D27" w:rsidP="005F6BB0">
            <w:pPr>
              <w:pStyle w:val="PBParagraph"/>
              <w:numPr>
                <w:ilvl w:val="0"/>
                <w:numId w:val="0"/>
              </w:numPr>
              <w:spacing w:before="60" w:after="60"/>
              <w:rPr>
                <w:sz w:val="20"/>
                <w:szCs w:val="20"/>
              </w:rPr>
            </w:pPr>
          </w:p>
          <w:p w14:paraId="17B7BDAD" w14:textId="6ADE4C88" w:rsidR="0072094A" w:rsidRPr="006B234D" w:rsidRDefault="00157D07" w:rsidP="005F6BB0">
            <w:pPr>
              <w:pStyle w:val="PBParagraph"/>
              <w:numPr>
                <w:ilvl w:val="0"/>
                <w:numId w:val="0"/>
              </w:numPr>
              <w:spacing w:before="60" w:after="60"/>
              <w:rPr>
                <w:sz w:val="20"/>
                <w:szCs w:val="20"/>
              </w:rPr>
            </w:pPr>
            <w:r w:rsidRPr="006B234D">
              <w:rPr>
                <w:sz w:val="20"/>
                <w:szCs w:val="20"/>
              </w:rPr>
              <w:fldChar w:fldCharType="begin">
                <w:ffData>
                  <w:name w:val="Check11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w:t>
            </w:r>
          </w:p>
          <w:p w14:paraId="7A5D173C" w14:textId="65A0D86C" w:rsidR="00157D07" w:rsidRPr="006B234D" w:rsidRDefault="00157D07" w:rsidP="00157D07">
            <w:pPr>
              <w:pStyle w:val="PBParagraph"/>
              <w:numPr>
                <w:ilvl w:val="0"/>
                <w:numId w:val="0"/>
              </w:numPr>
              <w:spacing w:before="60" w:after="60"/>
              <w:ind w:left="299"/>
              <w:rPr>
                <w:sz w:val="20"/>
                <w:szCs w:val="20"/>
              </w:rPr>
            </w:pPr>
            <w:r w:rsidRPr="006B234D">
              <w:rPr>
                <w:sz w:val="20"/>
                <w:szCs w:val="20"/>
              </w:rPr>
              <w:t xml:space="preserve">Please explain briefly what those rules are: </w:t>
            </w:r>
            <w:r w:rsidRPr="006B234D">
              <w:rPr>
                <w:sz w:val="20"/>
                <w:szCs w:val="20"/>
              </w:rPr>
              <w:fldChar w:fldCharType="begin">
                <w:ffData>
                  <w:name w:val="Text25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BDCEBC0" w14:textId="40DEA75F" w:rsidR="00157D07" w:rsidRPr="006B234D" w:rsidRDefault="00157D07" w:rsidP="00157D07">
            <w:pPr>
              <w:pStyle w:val="PBParagraph"/>
              <w:numPr>
                <w:ilvl w:val="0"/>
                <w:numId w:val="0"/>
              </w:numPr>
              <w:spacing w:before="60" w:after="60"/>
              <w:ind w:left="299"/>
              <w:rPr>
                <w:sz w:val="20"/>
                <w:szCs w:val="20"/>
              </w:rPr>
            </w:pPr>
            <w:r w:rsidRPr="006B234D">
              <w:rPr>
                <w:sz w:val="20"/>
                <w:szCs w:val="20"/>
              </w:rPr>
              <w:t xml:space="preserve">If possible, please provide any links or attachments to the relevant laws and / or rules: </w:t>
            </w:r>
            <w:r w:rsidRPr="006B234D">
              <w:rPr>
                <w:sz w:val="20"/>
                <w:szCs w:val="20"/>
              </w:rPr>
              <w:fldChar w:fldCharType="begin">
                <w:ffData>
                  <w:name w:val="Text25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1A4F70EA" w14:textId="6252EEFF" w:rsidR="00157D07" w:rsidRPr="006B234D" w:rsidRDefault="00157D07" w:rsidP="005F6BB0">
            <w:pPr>
              <w:pStyle w:val="PBParagraph"/>
              <w:numPr>
                <w:ilvl w:val="0"/>
                <w:numId w:val="0"/>
              </w:numPr>
              <w:spacing w:before="60" w:after="60"/>
              <w:rPr>
                <w:sz w:val="20"/>
                <w:szCs w:val="20"/>
              </w:rPr>
            </w:pPr>
            <w:r w:rsidRPr="006B234D">
              <w:rPr>
                <w:sz w:val="20"/>
                <w:szCs w:val="20"/>
              </w:rPr>
              <w:fldChar w:fldCharType="begin">
                <w:ffData>
                  <w:name w:val="Check11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916AD8" w:rsidRPr="006B234D" w14:paraId="2AC499B7" w14:textId="77777777" w:rsidTr="001368A9">
        <w:tc>
          <w:tcPr>
            <w:tcW w:w="4275" w:type="dxa"/>
          </w:tcPr>
          <w:p w14:paraId="795AD893" w14:textId="323FD427" w:rsidR="00330543" w:rsidRPr="006B234D" w:rsidRDefault="00B355FB" w:rsidP="00F542BF">
            <w:pPr>
              <w:pStyle w:val="PBParagraph"/>
              <w:numPr>
                <w:ilvl w:val="1"/>
                <w:numId w:val="70"/>
              </w:numPr>
              <w:spacing w:before="60" w:after="60"/>
              <w:ind w:left="602" w:hanging="567"/>
              <w:rPr>
                <w:sz w:val="20"/>
                <w:szCs w:val="20"/>
              </w:rPr>
            </w:pPr>
            <w:r w:rsidRPr="006B234D">
              <w:rPr>
                <w:sz w:val="20"/>
                <w:szCs w:val="20"/>
              </w:rPr>
              <w:t xml:space="preserve">Where there are differences between the systems of law among the territorial units </w:t>
            </w:r>
            <w:r w:rsidRPr="006B234D">
              <w:rPr>
                <w:sz w:val="20"/>
                <w:szCs w:val="20"/>
              </w:rPr>
              <w:lastRenderedPageBreak/>
              <w:t>in [name of your State]</w:t>
            </w:r>
            <w:r w:rsidR="00330543" w:rsidRPr="006B234D">
              <w:rPr>
                <w:sz w:val="20"/>
                <w:szCs w:val="20"/>
              </w:rPr>
              <w:t>, which matters under the Convention are subject to multiple systems of law or sets of rules in the different territorial units of [name of your State]?</w:t>
            </w:r>
          </w:p>
        </w:tc>
        <w:tc>
          <w:tcPr>
            <w:tcW w:w="5648" w:type="dxa"/>
          </w:tcPr>
          <w:p w14:paraId="090EC950" w14:textId="0B553870" w:rsidR="00330543" w:rsidRPr="006B234D" w:rsidRDefault="00330543" w:rsidP="00E3609C">
            <w:pPr>
              <w:pStyle w:val="PBParagraph"/>
              <w:numPr>
                <w:ilvl w:val="0"/>
                <w:numId w:val="0"/>
              </w:numPr>
              <w:spacing w:before="60" w:after="60"/>
              <w:rPr>
                <w:sz w:val="20"/>
                <w:szCs w:val="20"/>
              </w:rPr>
            </w:pPr>
            <w:r w:rsidRPr="006B234D">
              <w:rPr>
                <w:sz w:val="20"/>
                <w:szCs w:val="20"/>
              </w:rPr>
              <w:lastRenderedPageBreak/>
              <w:fldChar w:fldCharType="begin">
                <w:ffData>
                  <w:name w:val="Check591"/>
                  <w:enabled/>
                  <w:calcOnExit w:val="0"/>
                  <w:checkBox>
                    <w:sizeAuto/>
                    <w:default w:val="0"/>
                  </w:checkBox>
                </w:ffData>
              </w:fldChar>
            </w:r>
            <w:bookmarkStart w:id="281" w:name="Check59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1"/>
            <w:r w:rsidRPr="006B234D">
              <w:rPr>
                <w:sz w:val="20"/>
                <w:szCs w:val="20"/>
              </w:rPr>
              <w:t> Rules governing parental responsibility</w:t>
            </w:r>
          </w:p>
          <w:p w14:paraId="174DA92E" w14:textId="57F8FD32"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92"/>
                  <w:enabled/>
                  <w:calcOnExit w:val="0"/>
                  <w:checkBox>
                    <w:sizeAuto/>
                    <w:default w:val="0"/>
                  </w:checkBox>
                </w:ffData>
              </w:fldChar>
            </w:r>
            <w:bookmarkStart w:id="282" w:name="Check59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2"/>
            <w:r w:rsidRPr="006B234D">
              <w:rPr>
                <w:sz w:val="20"/>
                <w:szCs w:val="20"/>
              </w:rPr>
              <w:t> Rules governing rights of custody</w:t>
            </w:r>
          </w:p>
          <w:p w14:paraId="195FF625" w14:textId="17CF7374" w:rsidR="00330543" w:rsidRPr="006B234D" w:rsidRDefault="00330543" w:rsidP="00E3609C">
            <w:pPr>
              <w:pStyle w:val="PBParagraph"/>
              <w:numPr>
                <w:ilvl w:val="0"/>
                <w:numId w:val="0"/>
              </w:numPr>
              <w:spacing w:before="60" w:after="60"/>
              <w:rPr>
                <w:sz w:val="20"/>
                <w:szCs w:val="20"/>
              </w:rPr>
            </w:pPr>
            <w:r w:rsidRPr="006B234D">
              <w:rPr>
                <w:sz w:val="20"/>
                <w:szCs w:val="20"/>
              </w:rPr>
              <w:lastRenderedPageBreak/>
              <w:fldChar w:fldCharType="begin">
                <w:ffData>
                  <w:name w:val="Check593"/>
                  <w:enabled/>
                  <w:calcOnExit w:val="0"/>
                  <w:checkBox>
                    <w:sizeAuto/>
                    <w:default w:val="0"/>
                  </w:checkBox>
                </w:ffData>
              </w:fldChar>
            </w:r>
            <w:bookmarkStart w:id="283" w:name="Check59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3"/>
            <w:r w:rsidRPr="006B234D">
              <w:rPr>
                <w:sz w:val="20"/>
                <w:szCs w:val="20"/>
              </w:rPr>
              <w:t> Rules governing rights of access</w:t>
            </w:r>
          </w:p>
          <w:p w14:paraId="12D425BF" w14:textId="0959974D" w:rsidR="005668BD" w:rsidRPr="006B234D" w:rsidRDefault="005668BD" w:rsidP="00E3609C">
            <w:pPr>
              <w:pStyle w:val="PBParagraph"/>
              <w:numPr>
                <w:ilvl w:val="0"/>
                <w:numId w:val="0"/>
              </w:numPr>
              <w:spacing w:before="60" w:after="60"/>
              <w:rPr>
                <w:sz w:val="20"/>
                <w:szCs w:val="20"/>
              </w:rPr>
            </w:pPr>
            <w:r w:rsidRPr="006B234D">
              <w:rPr>
                <w:sz w:val="20"/>
                <w:szCs w:val="20"/>
              </w:rPr>
              <w:fldChar w:fldCharType="begin">
                <w:ffData>
                  <w:name w:val=""/>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Rules governing divorce </w:t>
            </w:r>
          </w:p>
          <w:p w14:paraId="1172B845" w14:textId="5516BDC7"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594"/>
                  <w:enabled/>
                  <w:calcOnExit w:val="0"/>
                  <w:checkBox>
                    <w:sizeAuto/>
                    <w:default w:val="0"/>
                  </w:checkBox>
                </w:ffData>
              </w:fldChar>
            </w:r>
            <w:bookmarkStart w:id="284" w:name="Check59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4"/>
            <w:r w:rsidRPr="006B234D">
              <w:rPr>
                <w:sz w:val="20"/>
                <w:szCs w:val="20"/>
              </w:rPr>
              <w:t> Rules governing guardianship or curatorship of a child</w:t>
            </w:r>
          </w:p>
          <w:p w14:paraId="1DB6B735" w14:textId="051DB777" w:rsidR="00500527" w:rsidRPr="006B234D" w:rsidRDefault="00500527" w:rsidP="00E3609C">
            <w:pPr>
              <w:pStyle w:val="PBParagraph"/>
              <w:numPr>
                <w:ilvl w:val="0"/>
                <w:numId w:val="0"/>
              </w:numPr>
              <w:spacing w:before="60" w:after="60"/>
              <w:rPr>
                <w:sz w:val="20"/>
                <w:szCs w:val="20"/>
              </w:rPr>
            </w:pPr>
            <w:r w:rsidRPr="006B234D">
              <w:rPr>
                <w:sz w:val="20"/>
                <w:szCs w:val="20"/>
              </w:rPr>
              <w:fldChar w:fldCharType="begin">
                <w:ffData>
                  <w:name w:val="Check59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Rules governing supportive measures / arrangements </w:t>
            </w:r>
          </w:p>
          <w:p w14:paraId="0B653A7B" w14:textId="6594285E"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6"/>
                  <w:enabled/>
                  <w:calcOnExit w:val="0"/>
                  <w:checkBox>
                    <w:sizeAuto/>
                    <w:default w:val="0"/>
                  </w:checkBox>
                </w:ffData>
              </w:fldChar>
            </w:r>
            <w:bookmarkStart w:id="285" w:name="Check59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5"/>
            <w:r w:rsidRPr="006B234D">
              <w:rPr>
                <w:sz w:val="20"/>
                <w:szCs w:val="20"/>
              </w:rPr>
              <w:t xml:space="preserve"> Rules governing the establishment of </w:t>
            </w:r>
            <w:r w:rsidR="008B3075" w:rsidRPr="006B234D">
              <w:rPr>
                <w:sz w:val="20"/>
                <w:szCs w:val="20"/>
              </w:rPr>
              <w:t xml:space="preserve">foster care, kinship care, kafala and </w:t>
            </w:r>
            <w:r w:rsidRPr="006B234D">
              <w:rPr>
                <w:sz w:val="20"/>
                <w:szCs w:val="20"/>
              </w:rPr>
              <w:t>institutional care</w:t>
            </w:r>
          </w:p>
          <w:p w14:paraId="2D337963" w14:textId="5100855C"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8"/>
                  <w:enabled/>
                  <w:calcOnExit w:val="0"/>
                  <w:checkBox>
                    <w:sizeAuto/>
                    <w:default w:val="0"/>
                  </w:checkBox>
                </w:ffData>
              </w:fldChar>
            </w:r>
            <w:bookmarkStart w:id="286" w:name="Check59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86"/>
            <w:r w:rsidRPr="006B234D">
              <w:rPr>
                <w:sz w:val="20"/>
                <w:szCs w:val="20"/>
              </w:rPr>
              <w:t xml:space="preserve"> Other (please specify): </w:t>
            </w:r>
            <w:r w:rsidRPr="006B234D">
              <w:rPr>
                <w:sz w:val="20"/>
                <w:szCs w:val="20"/>
              </w:rPr>
              <w:fldChar w:fldCharType="begin">
                <w:ffData>
                  <w:name w:val="Text251"/>
                  <w:enabled/>
                  <w:calcOnExit w:val="0"/>
                  <w:textInput/>
                </w:ffData>
              </w:fldChar>
            </w:r>
            <w:bookmarkStart w:id="287" w:name="Text25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87"/>
          </w:p>
        </w:tc>
      </w:tr>
      <w:tr w:rsidR="00916AD8" w:rsidRPr="006B234D" w14:paraId="07E7A356" w14:textId="77777777" w:rsidTr="001368A9">
        <w:tc>
          <w:tcPr>
            <w:tcW w:w="4275" w:type="dxa"/>
          </w:tcPr>
          <w:p w14:paraId="55A3EB84" w14:textId="77777777" w:rsidR="008660E8" w:rsidRPr="006B234D" w:rsidRDefault="00037611" w:rsidP="00462BCB">
            <w:pPr>
              <w:pStyle w:val="PBParagraph"/>
              <w:numPr>
                <w:ilvl w:val="1"/>
                <w:numId w:val="70"/>
              </w:numPr>
              <w:spacing w:before="60" w:after="60"/>
              <w:ind w:left="602" w:hanging="567"/>
              <w:rPr>
                <w:sz w:val="20"/>
                <w:szCs w:val="20"/>
              </w:rPr>
            </w:pPr>
            <w:r w:rsidRPr="006B234D">
              <w:rPr>
                <w:sz w:val="20"/>
                <w:szCs w:val="20"/>
              </w:rPr>
              <w:lastRenderedPageBreak/>
              <w:t>If [name of your State] consists of two or more territorial units, are there any laws in [name of your State] which provide for or regulate the designation of a territorial unit?</w:t>
            </w:r>
          </w:p>
          <w:p w14:paraId="6EC67954" w14:textId="71FCEC4A" w:rsidR="001C5D30" w:rsidRPr="006B234D" w:rsidRDefault="00462BCB" w:rsidP="008660E8">
            <w:pPr>
              <w:pStyle w:val="PBParagraph"/>
              <w:numPr>
                <w:ilvl w:val="0"/>
                <w:numId w:val="0"/>
              </w:numPr>
              <w:spacing w:before="60" w:after="60"/>
              <w:ind w:left="602"/>
              <w:rPr>
                <w:sz w:val="20"/>
                <w:szCs w:val="20"/>
              </w:rPr>
            </w:pPr>
            <w:r w:rsidRPr="006B234D">
              <w:rPr>
                <w:sz w:val="20"/>
                <w:szCs w:val="20"/>
              </w:rPr>
              <w:t>Article 48</w:t>
            </w:r>
            <w:r w:rsidR="00916AD8" w:rsidRPr="006B234D">
              <w:rPr>
                <w:sz w:val="20"/>
                <w:szCs w:val="20"/>
              </w:rPr>
              <w:t xml:space="preserve"> of the 1996 Convention</w:t>
            </w:r>
          </w:p>
        </w:tc>
        <w:tc>
          <w:tcPr>
            <w:tcW w:w="5648" w:type="dxa"/>
          </w:tcPr>
          <w:p w14:paraId="7FBFBD36" w14:textId="1B1A1128" w:rsidR="006F2BE6" w:rsidRPr="006B234D" w:rsidRDefault="006F2BE6" w:rsidP="006F2BE6">
            <w:pPr>
              <w:pStyle w:val="PBParagraph"/>
              <w:numPr>
                <w:ilvl w:val="0"/>
                <w:numId w:val="0"/>
              </w:numPr>
              <w:spacing w:before="60" w:after="60"/>
              <w:rPr>
                <w:sz w:val="20"/>
                <w:szCs w:val="20"/>
              </w:rPr>
            </w:pPr>
            <w:r w:rsidRPr="006B234D">
              <w:rPr>
                <w:sz w:val="20"/>
                <w:szCs w:val="20"/>
              </w:rPr>
              <w:fldChar w:fldCharType="begin">
                <w:ffData>
                  <w:name w:val="Check8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Yes </w:t>
            </w:r>
          </w:p>
          <w:p w14:paraId="79CACA8F" w14:textId="77777777" w:rsidR="006F2BE6" w:rsidRPr="006B234D" w:rsidRDefault="006F2BE6" w:rsidP="006F2BE6">
            <w:pPr>
              <w:pStyle w:val="PBParagraph"/>
              <w:numPr>
                <w:ilvl w:val="0"/>
                <w:numId w:val="0"/>
              </w:numPr>
              <w:spacing w:before="60" w:after="60"/>
              <w:ind w:left="298"/>
              <w:rPr>
                <w:sz w:val="20"/>
                <w:szCs w:val="20"/>
              </w:rPr>
            </w:pPr>
            <w:r w:rsidRPr="006B234D">
              <w:rPr>
                <w:sz w:val="20"/>
                <w:szCs w:val="20"/>
              </w:rPr>
              <w:t xml:space="preserve">Please explain briefly what those rules are: </w:t>
            </w:r>
            <w:r w:rsidRPr="006B234D">
              <w:rPr>
                <w:sz w:val="20"/>
                <w:szCs w:val="20"/>
              </w:rPr>
              <w:fldChar w:fldCharType="begin">
                <w:ffData>
                  <w:name w:val="Text5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3C9B938" w14:textId="77777777" w:rsidR="006F2BE6" w:rsidRPr="006B234D" w:rsidRDefault="006F2BE6" w:rsidP="006F2BE6">
            <w:pPr>
              <w:pStyle w:val="PBParagraph"/>
              <w:numPr>
                <w:ilvl w:val="0"/>
                <w:numId w:val="0"/>
              </w:numPr>
              <w:spacing w:before="60" w:after="60"/>
              <w:ind w:left="298"/>
              <w:rPr>
                <w:sz w:val="20"/>
                <w:szCs w:val="20"/>
              </w:rPr>
            </w:pPr>
            <w:r w:rsidRPr="006B234D">
              <w:rPr>
                <w:sz w:val="20"/>
                <w:szCs w:val="20"/>
              </w:rPr>
              <w:t xml:space="preserve">If possible, please provide any links or attachments to the relevant laws and / or rules: </w:t>
            </w:r>
            <w:r w:rsidRPr="006B234D">
              <w:rPr>
                <w:sz w:val="20"/>
                <w:szCs w:val="20"/>
              </w:rPr>
              <w:fldChar w:fldCharType="begin">
                <w:ffData>
                  <w:name w:val="Text5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F298BDE" w14:textId="4942665A" w:rsidR="001C5D30" w:rsidRPr="006B234D" w:rsidRDefault="006F2BE6" w:rsidP="006F2BE6">
            <w:pPr>
              <w:pStyle w:val="PBParagraph"/>
              <w:numPr>
                <w:ilvl w:val="0"/>
                <w:numId w:val="0"/>
              </w:numPr>
              <w:spacing w:before="60" w:after="60"/>
              <w:rPr>
                <w:sz w:val="20"/>
                <w:szCs w:val="20"/>
              </w:rPr>
            </w:pPr>
            <w:r w:rsidRPr="006B234D">
              <w:rPr>
                <w:sz w:val="20"/>
                <w:szCs w:val="20"/>
              </w:rPr>
              <w:fldChar w:fldCharType="begin">
                <w:ffData>
                  <w:name w:val="Check8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No</w:t>
            </w:r>
          </w:p>
        </w:tc>
      </w:tr>
    </w:tbl>
    <w:p w14:paraId="35427395" w14:textId="77777777" w:rsidR="00E63F51" w:rsidRPr="006B234D" w:rsidRDefault="00E63F51"/>
    <w:p w14:paraId="4846F736" w14:textId="1F9F29EE" w:rsidR="00E63F51" w:rsidRPr="006B234D" w:rsidRDefault="00E63F51" w:rsidP="00E1472C">
      <w:pPr>
        <w:pStyle w:val="Heading2"/>
        <w:numPr>
          <w:ilvl w:val="0"/>
          <w:numId w:val="88"/>
        </w:numPr>
        <w:ind w:left="709" w:hanging="709"/>
        <w:rPr>
          <w:color w:val="03295A" w:themeColor="accent4"/>
        </w:rPr>
      </w:pPr>
      <w:bookmarkStart w:id="288" w:name="_Toc225332700"/>
      <w:bookmarkStart w:id="289" w:name="_Toc225413679"/>
      <w:r w:rsidRPr="006B234D">
        <w:rPr>
          <w:color w:val="03295A" w:themeColor="accent4"/>
        </w:rPr>
        <w:t xml:space="preserve">Different categories of persons </w:t>
      </w:r>
      <w:r w:rsidR="00C61D3F" w:rsidRPr="006B234D">
        <w:rPr>
          <w:color w:val="03295A" w:themeColor="accent4"/>
        </w:rPr>
        <w:t>(Art. 49)</w:t>
      </w:r>
      <w:bookmarkEnd w:id="288"/>
      <w:bookmarkEnd w:id="289"/>
    </w:p>
    <w:tbl>
      <w:tblPr>
        <w:tblStyle w:val="TableGrid"/>
        <w:tblW w:w="9923" w:type="dxa"/>
        <w:tblInd w:w="-5" w:type="dxa"/>
        <w:tblLook w:val="04A0" w:firstRow="1" w:lastRow="0" w:firstColumn="1" w:lastColumn="0" w:noHBand="0" w:noVBand="1"/>
      </w:tblPr>
      <w:tblGrid>
        <w:gridCol w:w="4275"/>
        <w:gridCol w:w="5648"/>
      </w:tblGrid>
      <w:tr w:rsidR="00330543" w:rsidRPr="006B234D" w14:paraId="770D38B1" w14:textId="77777777" w:rsidTr="001368A9">
        <w:tc>
          <w:tcPr>
            <w:tcW w:w="4275" w:type="dxa"/>
          </w:tcPr>
          <w:p w14:paraId="0A4A3B4E" w14:textId="0C1BBBA0" w:rsidR="00330543" w:rsidRPr="006B234D" w:rsidRDefault="00330543" w:rsidP="0009171D">
            <w:pPr>
              <w:pStyle w:val="PBParagraph"/>
              <w:numPr>
                <w:ilvl w:val="1"/>
                <w:numId w:val="85"/>
              </w:numPr>
              <w:spacing w:before="60" w:after="60"/>
              <w:ind w:left="596" w:hanging="596"/>
              <w:rPr>
                <w:sz w:val="20"/>
                <w:szCs w:val="20"/>
              </w:rPr>
            </w:pPr>
            <w:r w:rsidRPr="006B234D">
              <w:rPr>
                <w:sz w:val="20"/>
                <w:szCs w:val="20"/>
              </w:rPr>
              <w:t xml:space="preserve">Does [name of your State] have </w:t>
            </w:r>
            <w:r w:rsidR="00016823" w:rsidRPr="006B234D">
              <w:rPr>
                <w:sz w:val="20"/>
                <w:szCs w:val="20"/>
              </w:rPr>
              <w:t>two or</w:t>
            </w:r>
            <w:r w:rsidRPr="006B234D">
              <w:rPr>
                <w:sz w:val="20"/>
                <w:szCs w:val="20"/>
              </w:rPr>
              <w:t xml:space="preserve"> more system</w:t>
            </w:r>
            <w:r w:rsidR="00016823" w:rsidRPr="006B234D">
              <w:rPr>
                <w:sz w:val="20"/>
                <w:szCs w:val="20"/>
              </w:rPr>
              <w:t>s</w:t>
            </w:r>
            <w:r w:rsidRPr="006B234D">
              <w:rPr>
                <w:sz w:val="20"/>
                <w:szCs w:val="20"/>
              </w:rPr>
              <w:t xml:space="preserve"> of law or sets of rules of law with regard to any matters dealt with in the 1996 Convention that apply to different categories of persons?</w:t>
            </w:r>
          </w:p>
        </w:tc>
        <w:tc>
          <w:tcPr>
            <w:tcW w:w="5648" w:type="dxa"/>
          </w:tcPr>
          <w:p w14:paraId="1F1B67C6" w14:textId="56585804"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11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Yes (please specify): </w:t>
            </w:r>
            <w:r w:rsidRPr="006B234D">
              <w:rPr>
                <w:sz w:val="20"/>
                <w:szCs w:val="20"/>
              </w:rPr>
              <w:fldChar w:fldCharType="begin">
                <w:ffData>
                  <w:name w:val="Text25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CD1C8B2" w14:textId="4C7C2F9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11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No</w:t>
            </w:r>
          </w:p>
        </w:tc>
      </w:tr>
      <w:tr w:rsidR="00330543" w:rsidRPr="006B234D" w14:paraId="1C50EA1D" w14:textId="77777777" w:rsidTr="001368A9">
        <w:tc>
          <w:tcPr>
            <w:tcW w:w="4275" w:type="dxa"/>
          </w:tcPr>
          <w:p w14:paraId="16A74771" w14:textId="2C370E5D" w:rsidR="00330543" w:rsidRPr="006B234D" w:rsidRDefault="00330543" w:rsidP="0009171D">
            <w:pPr>
              <w:pStyle w:val="PBParagraph"/>
              <w:numPr>
                <w:ilvl w:val="1"/>
                <w:numId w:val="85"/>
              </w:numPr>
              <w:spacing w:before="60" w:after="60"/>
              <w:ind w:left="602" w:hanging="567"/>
              <w:rPr>
                <w:sz w:val="20"/>
                <w:szCs w:val="20"/>
              </w:rPr>
            </w:pPr>
            <w:r w:rsidRPr="006B234D">
              <w:rPr>
                <w:sz w:val="20"/>
                <w:szCs w:val="20"/>
              </w:rPr>
              <w:t>If yes to the above question, which matters under the Convention are subject to multiple systems of law or sets of rules that apply to different categories of persons in [name of your State]?</w:t>
            </w:r>
          </w:p>
        </w:tc>
        <w:tc>
          <w:tcPr>
            <w:tcW w:w="5648" w:type="dxa"/>
          </w:tcPr>
          <w:p w14:paraId="74D3A399" w14:textId="77777777"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Rules governing parental responsibility</w:t>
            </w:r>
          </w:p>
          <w:p w14:paraId="76381499" w14:textId="77777777"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Rules governing rights of custody</w:t>
            </w:r>
          </w:p>
          <w:p w14:paraId="607B20B3" w14:textId="77777777"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Rules governing rights of access</w:t>
            </w:r>
          </w:p>
          <w:p w14:paraId="6EA25B40" w14:textId="77777777"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Rules governing guardianship or curatorship of a child</w:t>
            </w:r>
          </w:p>
          <w:p w14:paraId="53C8DD5F" w14:textId="7DBF68F3" w:rsidR="004B1B67" w:rsidRPr="006B234D" w:rsidRDefault="004B1B67" w:rsidP="004B1B67">
            <w:pPr>
              <w:pStyle w:val="PBParagraph"/>
              <w:numPr>
                <w:ilvl w:val="0"/>
                <w:numId w:val="0"/>
              </w:numPr>
              <w:spacing w:before="60" w:after="60"/>
              <w:rPr>
                <w:sz w:val="20"/>
                <w:szCs w:val="20"/>
              </w:rPr>
            </w:pPr>
            <w:r w:rsidRPr="006B234D">
              <w:rPr>
                <w:sz w:val="20"/>
                <w:szCs w:val="20"/>
              </w:rPr>
              <w:fldChar w:fldCharType="begin">
                <w:ffData>
                  <w:name w:val="Check59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Rules governing supportive measures / arrangements </w:t>
            </w:r>
          </w:p>
          <w:p w14:paraId="6A743855" w14:textId="4DD0EA08"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Rules governing the establishment of</w:t>
            </w:r>
            <w:r w:rsidR="008B3075" w:rsidRPr="006B234D">
              <w:rPr>
                <w:sz w:val="20"/>
                <w:szCs w:val="20"/>
              </w:rPr>
              <w:t xml:space="preserve"> foster care, kinship care, kafala and</w:t>
            </w:r>
            <w:r w:rsidRPr="006B234D">
              <w:rPr>
                <w:sz w:val="20"/>
                <w:szCs w:val="20"/>
              </w:rPr>
              <w:t xml:space="preserve"> institutional care</w:t>
            </w:r>
          </w:p>
          <w:p w14:paraId="2A6C6AFB" w14:textId="6FB0BC91"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59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251"/>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5D64BC" w:rsidRPr="006B234D" w14:paraId="4FB83CA0" w14:textId="77777777">
        <w:tc>
          <w:tcPr>
            <w:tcW w:w="9923" w:type="dxa"/>
            <w:gridSpan w:val="2"/>
          </w:tcPr>
          <w:p w14:paraId="2A6A6BD9" w14:textId="0AF71A5E" w:rsidR="005D64BC" w:rsidRPr="006B234D" w:rsidRDefault="007D0F8A" w:rsidP="00E3609C">
            <w:pPr>
              <w:pStyle w:val="PBParagraph"/>
              <w:numPr>
                <w:ilvl w:val="0"/>
                <w:numId w:val="0"/>
              </w:numPr>
              <w:spacing w:before="60" w:after="60"/>
              <w:ind w:left="284" w:hanging="284"/>
              <w:rPr>
                <w:sz w:val="20"/>
                <w:szCs w:val="20"/>
              </w:rPr>
            </w:pPr>
            <w:r w:rsidRPr="006B234D">
              <w:rPr>
                <w:b/>
                <w:bCs/>
                <w:sz w:val="20"/>
                <w:szCs w:val="20"/>
              </w:rPr>
              <w:t>Last Update: [INSERT DATE]</w:t>
            </w:r>
          </w:p>
        </w:tc>
      </w:tr>
    </w:tbl>
    <w:p w14:paraId="26AA92D1" w14:textId="65BE89E7" w:rsidR="005815AE" w:rsidRPr="006B234D" w:rsidRDefault="005815AE" w:rsidP="00A03686">
      <w:pPr>
        <w:pStyle w:val="Heading1"/>
        <w:ind w:left="709" w:hanging="283"/>
      </w:pPr>
      <w:bookmarkStart w:id="290" w:name="_Toc225332701"/>
      <w:bookmarkStart w:id="291" w:name="_Toc225413680"/>
      <w:r w:rsidRPr="006B234D">
        <w:t>Recognition and Enforcement (Arts 23-28</w:t>
      </w:r>
      <w:r w:rsidR="00D805AF" w:rsidRPr="006B234D">
        <w:t xml:space="preserve"> and 55</w:t>
      </w:r>
      <w:r w:rsidRPr="006B234D">
        <w:t>)</w:t>
      </w:r>
      <w:bookmarkEnd w:id="290"/>
      <w:bookmarkEnd w:id="291"/>
      <w:r w:rsidRPr="006B234D">
        <w:t xml:space="preserve"> </w:t>
      </w:r>
    </w:p>
    <w:p w14:paraId="09D905C4" w14:textId="17D3DAB8" w:rsidR="005815AE" w:rsidRPr="006B234D" w:rsidRDefault="005815AE" w:rsidP="00E1472C">
      <w:pPr>
        <w:pStyle w:val="Heading2"/>
        <w:numPr>
          <w:ilvl w:val="0"/>
          <w:numId w:val="88"/>
        </w:numPr>
        <w:ind w:left="709" w:hanging="709"/>
        <w:rPr>
          <w:color w:val="03295A" w:themeColor="accent4"/>
        </w:rPr>
      </w:pPr>
      <w:bookmarkStart w:id="292" w:name="_Toc225332702"/>
      <w:bookmarkStart w:id="293" w:name="_Toc225413681"/>
      <w:r w:rsidRPr="006B234D">
        <w:t>Recognition</w:t>
      </w:r>
      <w:bookmarkEnd w:id="292"/>
      <w:bookmarkEnd w:id="293"/>
    </w:p>
    <w:tbl>
      <w:tblPr>
        <w:tblStyle w:val="TableGrid"/>
        <w:tblW w:w="9923" w:type="dxa"/>
        <w:tblInd w:w="-5" w:type="dxa"/>
        <w:tblLook w:val="04A0" w:firstRow="1" w:lastRow="0" w:firstColumn="1" w:lastColumn="0" w:noHBand="0" w:noVBand="1"/>
      </w:tblPr>
      <w:tblGrid>
        <w:gridCol w:w="4275"/>
        <w:gridCol w:w="5648"/>
      </w:tblGrid>
      <w:tr w:rsidR="00916AD8" w:rsidRPr="006B234D" w14:paraId="41BE7F72" w14:textId="77777777" w:rsidTr="001368A9">
        <w:tc>
          <w:tcPr>
            <w:tcW w:w="4275" w:type="dxa"/>
          </w:tcPr>
          <w:p w14:paraId="0E6A2DCF" w14:textId="131F43FA" w:rsidR="00330543" w:rsidRPr="006B234D" w:rsidRDefault="00330543" w:rsidP="00F542BF">
            <w:pPr>
              <w:pStyle w:val="PBParagraph"/>
              <w:numPr>
                <w:ilvl w:val="1"/>
                <w:numId w:val="42"/>
              </w:numPr>
              <w:spacing w:before="60" w:after="60"/>
              <w:rPr>
                <w:sz w:val="20"/>
                <w:szCs w:val="20"/>
              </w:rPr>
            </w:pPr>
            <w:r w:rsidRPr="006B234D">
              <w:rPr>
                <w:sz w:val="20"/>
                <w:szCs w:val="20"/>
              </w:rPr>
              <w:t xml:space="preserve">Does [name of your State] reserve the right not to recognise any parental responsibility or measures, insofar as they are incompatible with any measure taken by the </w:t>
            </w:r>
            <w:r w:rsidR="006312DA" w:rsidRPr="006B234D">
              <w:rPr>
                <w:sz w:val="20"/>
                <w:szCs w:val="20"/>
              </w:rPr>
              <w:t xml:space="preserve">competent </w:t>
            </w:r>
            <w:r w:rsidRPr="006B234D">
              <w:rPr>
                <w:sz w:val="20"/>
                <w:szCs w:val="20"/>
              </w:rPr>
              <w:t xml:space="preserve">authorities of your State, in relation to a child’s property located in your State? </w:t>
            </w:r>
          </w:p>
          <w:p w14:paraId="25A1D690" w14:textId="773F8C33" w:rsidR="00330543" w:rsidRPr="006B234D" w:rsidRDefault="00330543" w:rsidP="00E3609C">
            <w:pPr>
              <w:pStyle w:val="PBParagraph"/>
              <w:numPr>
                <w:ilvl w:val="0"/>
                <w:numId w:val="0"/>
              </w:numPr>
              <w:spacing w:before="60" w:after="60"/>
              <w:ind w:left="591"/>
              <w:rPr>
                <w:sz w:val="20"/>
                <w:szCs w:val="20"/>
                <w:lang w:val="en-US"/>
              </w:rPr>
            </w:pPr>
            <w:r w:rsidRPr="006B234D">
              <w:rPr>
                <w:sz w:val="20"/>
                <w:szCs w:val="20"/>
              </w:rPr>
              <w:t>Article 55(1)(b) of the 1996 Convention</w:t>
            </w:r>
          </w:p>
        </w:tc>
        <w:tc>
          <w:tcPr>
            <w:tcW w:w="5648" w:type="dxa"/>
          </w:tcPr>
          <w:p w14:paraId="1AD4A60F" w14:textId="388AAAAA"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599"/>
                  <w:enabled/>
                  <w:calcOnExit w:val="0"/>
                  <w:checkBox>
                    <w:sizeAuto/>
                    <w:default w:val="0"/>
                  </w:checkBox>
                </w:ffData>
              </w:fldChar>
            </w:r>
            <w:bookmarkStart w:id="294" w:name="Check59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94"/>
            <w:r w:rsidRPr="006B234D">
              <w:rPr>
                <w:sz w:val="20"/>
                <w:szCs w:val="20"/>
              </w:rPr>
              <w:t xml:space="preserve"> Yes </w:t>
            </w:r>
          </w:p>
          <w:p w14:paraId="6AF34378" w14:textId="7C4F1585" w:rsidR="00330543" w:rsidRPr="006B234D" w:rsidRDefault="00330543" w:rsidP="00E3609C">
            <w:pPr>
              <w:pStyle w:val="PBParagraph"/>
              <w:numPr>
                <w:ilvl w:val="0"/>
                <w:numId w:val="0"/>
              </w:numPr>
              <w:spacing w:before="60" w:after="60"/>
              <w:ind w:left="298"/>
              <w:rPr>
                <w:sz w:val="20"/>
                <w:szCs w:val="20"/>
              </w:rPr>
            </w:pPr>
            <w:r w:rsidRPr="006B234D">
              <w:rPr>
                <w:sz w:val="20"/>
                <w:szCs w:val="20"/>
              </w:rPr>
              <w:t xml:space="preserve">Please explain if this reservation is restricted to certain categories of property and, if so, which ones: </w:t>
            </w:r>
            <w:r w:rsidRPr="006B234D">
              <w:rPr>
                <w:sz w:val="20"/>
                <w:szCs w:val="20"/>
              </w:rPr>
              <w:fldChar w:fldCharType="begin">
                <w:ffData>
                  <w:name w:val="Text254"/>
                  <w:enabled/>
                  <w:calcOnExit w:val="0"/>
                  <w:textInput/>
                </w:ffData>
              </w:fldChar>
            </w:r>
            <w:bookmarkStart w:id="295" w:name="Text25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295"/>
          </w:p>
          <w:p w14:paraId="4CB11D51" w14:textId="29E71586"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rPr>
              <w:fldChar w:fldCharType="begin">
                <w:ffData>
                  <w:name w:val="Check600"/>
                  <w:enabled/>
                  <w:calcOnExit w:val="0"/>
                  <w:checkBox>
                    <w:sizeAuto/>
                    <w:default w:val="0"/>
                  </w:checkBox>
                </w:ffData>
              </w:fldChar>
            </w:r>
            <w:bookmarkStart w:id="296" w:name="Check60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296"/>
            <w:r w:rsidRPr="006B234D">
              <w:rPr>
                <w:sz w:val="20"/>
                <w:szCs w:val="20"/>
              </w:rPr>
              <w:t> No</w:t>
            </w:r>
          </w:p>
        </w:tc>
      </w:tr>
      <w:tr w:rsidR="00916AD8" w:rsidRPr="006B234D" w14:paraId="4351FBDD" w14:textId="77777777" w:rsidTr="001368A9">
        <w:tc>
          <w:tcPr>
            <w:tcW w:w="4275" w:type="dxa"/>
          </w:tcPr>
          <w:p w14:paraId="2212FD94" w14:textId="002FF89C" w:rsidR="00BF63B1" w:rsidRPr="006B234D" w:rsidRDefault="00411EC6" w:rsidP="00F542BF">
            <w:pPr>
              <w:pStyle w:val="PBParagraph"/>
              <w:numPr>
                <w:ilvl w:val="1"/>
                <w:numId w:val="42"/>
              </w:numPr>
              <w:spacing w:before="60" w:after="60"/>
              <w:rPr>
                <w:sz w:val="20"/>
                <w:szCs w:val="20"/>
              </w:rPr>
            </w:pPr>
            <w:r w:rsidRPr="006B234D">
              <w:rPr>
                <w:sz w:val="20"/>
                <w:szCs w:val="20"/>
              </w:rPr>
              <w:t>What is the procedure in [name of your State] for</w:t>
            </w:r>
            <w:r w:rsidRPr="006B234D" w:rsidDel="005E1127">
              <w:rPr>
                <w:sz w:val="20"/>
                <w:szCs w:val="20"/>
              </w:rPr>
              <w:t xml:space="preserve"> the</w:t>
            </w:r>
            <w:r w:rsidRPr="006B234D">
              <w:rPr>
                <w:sz w:val="20"/>
                <w:szCs w:val="20"/>
              </w:rPr>
              <w:t xml:space="preserve"> refusal to recognise a measure of protection taken by the</w:t>
            </w:r>
            <w:r w:rsidR="00C47C1D" w:rsidRPr="006B234D">
              <w:rPr>
                <w:sz w:val="20"/>
                <w:szCs w:val="20"/>
              </w:rPr>
              <w:t xml:space="preserve"> competent</w:t>
            </w:r>
            <w:r w:rsidRPr="006B234D">
              <w:rPr>
                <w:sz w:val="20"/>
                <w:szCs w:val="20"/>
              </w:rPr>
              <w:t xml:space="preserve"> authorities of a Contracting Party? </w:t>
            </w:r>
          </w:p>
          <w:p w14:paraId="5BD9FEC2" w14:textId="38EAC84D" w:rsidR="00411EC6" w:rsidRPr="006B234D" w:rsidRDefault="00411EC6" w:rsidP="00E3609C">
            <w:pPr>
              <w:pStyle w:val="PBParagraph"/>
              <w:numPr>
                <w:ilvl w:val="0"/>
                <w:numId w:val="0"/>
              </w:numPr>
              <w:spacing w:before="60" w:after="60"/>
              <w:ind w:left="591"/>
              <w:rPr>
                <w:sz w:val="20"/>
                <w:szCs w:val="20"/>
              </w:rPr>
            </w:pPr>
            <w:r w:rsidRPr="006B234D">
              <w:rPr>
                <w:sz w:val="20"/>
                <w:szCs w:val="20"/>
              </w:rPr>
              <w:t>Article 23(2) of the 1996 Convention</w:t>
            </w:r>
          </w:p>
        </w:tc>
        <w:tc>
          <w:tcPr>
            <w:tcW w:w="5648" w:type="dxa"/>
          </w:tcPr>
          <w:p w14:paraId="550F3430" w14:textId="39D43900" w:rsidR="00411EC6" w:rsidRPr="006B234D" w:rsidRDefault="00411EC6" w:rsidP="00E3609C">
            <w:pPr>
              <w:pStyle w:val="PBParagraph"/>
              <w:numPr>
                <w:ilvl w:val="0"/>
                <w:numId w:val="0"/>
              </w:numPr>
              <w:spacing w:before="60" w:after="60"/>
              <w:ind w:left="567" w:hanging="567"/>
              <w:rPr>
                <w:sz w:val="20"/>
                <w:szCs w:val="20"/>
              </w:rPr>
            </w:pPr>
            <w:r w:rsidRPr="006B234D">
              <w:rPr>
                <w:sz w:val="20"/>
                <w:szCs w:val="20"/>
              </w:rPr>
              <w:fldChar w:fldCharType="begin">
                <w:ffData>
                  <w:name w:val="Text25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tc>
      </w:tr>
      <w:tr w:rsidR="00916AD8" w:rsidRPr="006B234D" w14:paraId="26FB8632" w14:textId="77777777" w:rsidTr="001368A9">
        <w:tc>
          <w:tcPr>
            <w:tcW w:w="4275" w:type="dxa"/>
          </w:tcPr>
          <w:p w14:paraId="7E4491EE" w14:textId="4E97300E" w:rsidR="00B05C88" w:rsidRPr="006B234D" w:rsidRDefault="00B05C88" w:rsidP="00F542BF">
            <w:pPr>
              <w:pStyle w:val="PBParagraph"/>
              <w:numPr>
                <w:ilvl w:val="1"/>
                <w:numId w:val="42"/>
              </w:numPr>
              <w:spacing w:before="60" w:after="60"/>
              <w:rPr>
                <w:sz w:val="20"/>
                <w:szCs w:val="20"/>
              </w:rPr>
            </w:pPr>
            <w:r w:rsidRPr="006B234D">
              <w:rPr>
                <w:sz w:val="20"/>
                <w:szCs w:val="20"/>
              </w:rPr>
              <w:t>In [name of your State], what is the procedure for the recognition or non-recognition of a measure under Article 24?</w:t>
            </w:r>
          </w:p>
        </w:tc>
        <w:tc>
          <w:tcPr>
            <w:tcW w:w="5648" w:type="dxa"/>
          </w:tcPr>
          <w:p w14:paraId="3863A737" w14:textId="77777777" w:rsidR="00B05C88" w:rsidRPr="006B234D" w:rsidRDefault="00B05C88" w:rsidP="00B05C88">
            <w:pPr>
              <w:pStyle w:val="PBParagraph"/>
              <w:numPr>
                <w:ilvl w:val="0"/>
                <w:numId w:val="0"/>
              </w:numPr>
              <w:spacing w:before="60" w:after="60"/>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n administrative procedure (please elaborate):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6212BFD2" w14:textId="77777777" w:rsidR="00B05C88" w:rsidRPr="006B234D" w:rsidRDefault="00B05C88" w:rsidP="00B05C88">
            <w:pPr>
              <w:pStyle w:val="PBParagraph"/>
              <w:numPr>
                <w:ilvl w:val="0"/>
                <w:numId w:val="0"/>
              </w:numPr>
              <w:spacing w:before="60" w:after="60"/>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A judicial procedure (please elaborate):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0455C923" w14:textId="77777777" w:rsidR="00B05C88" w:rsidRPr="006B234D" w:rsidRDefault="00B05C88" w:rsidP="00B05C88">
            <w:pPr>
              <w:pStyle w:val="PBParagraph"/>
              <w:numPr>
                <w:ilvl w:val="0"/>
                <w:numId w:val="0"/>
              </w:numPr>
              <w:spacing w:before="60" w:after="60"/>
              <w:ind w:left="298"/>
              <w:rPr>
                <w:i/>
                <w:iCs/>
                <w:sz w:val="20"/>
                <w:szCs w:val="20"/>
              </w:rPr>
            </w:pPr>
            <w:r w:rsidRPr="006B234D">
              <w:rPr>
                <w:i/>
                <w:iCs/>
                <w:sz w:val="20"/>
                <w:szCs w:val="20"/>
              </w:rPr>
              <w:t xml:space="preserve">If possible, please provide a web link or attach a copy of any relevant legislation, guidelines or protocols: </w:t>
            </w:r>
            <w:r w:rsidRPr="006B234D">
              <w:rPr>
                <w:i/>
                <w:iCs/>
                <w:sz w:val="20"/>
                <w:szCs w:val="20"/>
              </w:rPr>
              <w:fldChar w:fldCharType="begin">
                <w:ffData>
                  <w:name w:val="Text187"/>
                  <w:enabled/>
                  <w:calcOnExit w:val="0"/>
                  <w:textInput/>
                </w:ffData>
              </w:fldChar>
            </w:r>
            <w:bookmarkStart w:id="297" w:name="Text187"/>
            <w:r w:rsidRPr="006B234D">
              <w:rPr>
                <w:i/>
                <w:iCs/>
                <w:sz w:val="20"/>
                <w:szCs w:val="20"/>
              </w:rPr>
              <w:instrText xml:space="preserve"> FORMTEXT </w:instrText>
            </w:r>
            <w:r w:rsidRPr="006B234D">
              <w:rPr>
                <w:i/>
                <w:iCs/>
                <w:sz w:val="20"/>
                <w:szCs w:val="20"/>
              </w:rPr>
            </w:r>
            <w:r w:rsidRPr="006B234D">
              <w:rPr>
                <w:i/>
                <w:iCs/>
                <w:sz w:val="20"/>
                <w:szCs w:val="20"/>
              </w:rPr>
              <w:fldChar w:fldCharType="separate"/>
            </w:r>
            <w:r w:rsidRPr="006B234D">
              <w:rPr>
                <w:i/>
                <w:iCs/>
                <w:noProof/>
                <w:sz w:val="20"/>
                <w:szCs w:val="20"/>
              </w:rPr>
              <w:t> </w:t>
            </w:r>
            <w:r w:rsidRPr="006B234D">
              <w:rPr>
                <w:i/>
                <w:iCs/>
                <w:noProof/>
                <w:sz w:val="20"/>
                <w:szCs w:val="20"/>
              </w:rPr>
              <w:t> </w:t>
            </w:r>
            <w:r w:rsidRPr="006B234D">
              <w:rPr>
                <w:i/>
                <w:iCs/>
                <w:noProof/>
                <w:sz w:val="20"/>
                <w:szCs w:val="20"/>
              </w:rPr>
              <w:t> </w:t>
            </w:r>
            <w:r w:rsidRPr="006B234D">
              <w:rPr>
                <w:i/>
                <w:iCs/>
                <w:noProof/>
                <w:sz w:val="20"/>
                <w:szCs w:val="20"/>
              </w:rPr>
              <w:t> </w:t>
            </w:r>
            <w:r w:rsidRPr="006B234D">
              <w:rPr>
                <w:i/>
                <w:iCs/>
                <w:noProof/>
                <w:sz w:val="20"/>
                <w:szCs w:val="20"/>
              </w:rPr>
              <w:t> </w:t>
            </w:r>
            <w:r w:rsidRPr="006B234D">
              <w:rPr>
                <w:i/>
                <w:iCs/>
                <w:sz w:val="20"/>
                <w:szCs w:val="20"/>
              </w:rPr>
              <w:fldChar w:fldCharType="end"/>
            </w:r>
            <w:bookmarkEnd w:id="297"/>
          </w:p>
          <w:p w14:paraId="6A120221" w14:textId="77777777" w:rsidR="00B05C88" w:rsidRPr="006B234D" w:rsidRDefault="00B05C88" w:rsidP="00B05C88">
            <w:pPr>
              <w:pStyle w:val="PBParagraph"/>
              <w:numPr>
                <w:ilvl w:val="0"/>
                <w:numId w:val="0"/>
              </w:numPr>
              <w:spacing w:before="60" w:after="60"/>
              <w:ind w:left="298"/>
              <w:rPr>
                <w:i/>
                <w:iCs/>
                <w:sz w:val="20"/>
                <w:szCs w:val="20"/>
              </w:rPr>
            </w:pPr>
            <w:r w:rsidRPr="006B234D">
              <w:rPr>
                <w:i/>
                <w:iCs/>
                <w:sz w:val="20"/>
                <w:szCs w:val="20"/>
              </w:rPr>
              <w:lastRenderedPageBreak/>
              <w:t>Please provide the details of the authority responsible for the procedure for the recognition or non-recognition of a measure under Article 24:</w:t>
            </w:r>
          </w:p>
          <w:p w14:paraId="4FE89197" w14:textId="77777777" w:rsidR="00B05C88" w:rsidRPr="006B234D" w:rsidRDefault="00B05C88" w:rsidP="00B05C88">
            <w:pPr>
              <w:pStyle w:val="PBParagraph"/>
              <w:numPr>
                <w:ilvl w:val="0"/>
                <w:numId w:val="0"/>
              </w:numPr>
              <w:spacing w:before="60" w:after="60"/>
              <w:ind w:left="298"/>
              <w:rPr>
                <w:sz w:val="20"/>
                <w:szCs w:val="20"/>
              </w:rPr>
            </w:pPr>
            <w:r w:rsidRPr="006B234D">
              <w:rPr>
                <w:sz w:val="20"/>
                <w:szCs w:val="20"/>
              </w:rPr>
              <w:t>Name of organisation</w:t>
            </w:r>
            <w:r w:rsidRPr="006B234D">
              <w:rPr>
                <w:rStyle w:val="FootnoteReference"/>
                <w:sz w:val="20"/>
                <w:szCs w:val="20"/>
              </w:rPr>
              <w:footnoteReference w:id="12"/>
            </w:r>
            <w:r w:rsidRPr="006B234D">
              <w:rPr>
                <w:sz w:val="20"/>
                <w:szCs w:val="20"/>
              </w:rPr>
              <w:t xml:space="preserve">: </w:t>
            </w:r>
            <w:r w:rsidRPr="006B234D">
              <w:rPr>
                <w:sz w:val="20"/>
                <w:szCs w:val="20"/>
              </w:rPr>
              <w:fldChar w:fldCharType="begin">
                <w:ffData>
                  <w:name w:val="Text3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28263363" w14:textId="77777777" w:rsidR="00B05C88" w:rsidRPr="006B234D" w:rsidRDefault="00B05C88" w:rsidP="00B05C88">
            <w:pPr>
              <w:pStyle w:val="PBParagraph"/>
              <w:numPr>
                <w:ilvl w:val="0"/>
                <w:numId w:val="0"/>
              </w:numPr>
              <w:spacing w:before="60" w:after="60"/>
              <w:ind w:left="298"/>
              <w:rPr>
                <w:sz w:val="20"/>
                <w:szCs w:val="20"/>
              </w:rPr>
            </w:pPr>
            <w:r w:rsidRPr="006B234D">
              <w:rPr>
                <w:sz w:val="20"/>
                <w:szCs w:val="20"/>
              </w:rPr>
              <w:t xml:space="preserve">Telephone: </w:t>
            </w:r>
            <w:r w:rsidRPr="006B234D">
              <w:rPr>
                <w:sz w:val="20"/>
                <w:szCs w:val="20"/>
              </w:rPr>
              <w:fldChar w:fldCharType="begin">
                <w:ffData>
                  <w:name w:val="Text3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5C8E1529" w14:textId="77777777" w:rsidR="00B05C88" w:rsidRPr="006B234D" w:rsidRDefault="00B05C88" w:rsidP="00B05C88">
            <w:pPr>
              <w:pStyle w:val="PBParagraph"/>
              <w:numPr>
                <w:ilvl w:val="0"/>
                <w:numId w:val="0"/>
              </w:numPr>
              <w:spacing w:before="60" w:after="60"/>
              <w:ind w:left="298"/>
              <w:rPr>
                <w:sz w:val="20"/>
                <w:szCs w:val="20"/>
              </w:rPr>
            </w:pPr>
            <w:r w:rsidRPr="006B234D">
              <w:rPr>
                <w:sz w:val="20"/>
                <w:szCs w:val="20"/>
              </w:rPr>
              <w:t xml:space="preserve">Fax: </w:t>
            </w:r>
            <w:r w:rsidRPr="006B234D">
              <w:rPr>
                <w:sz w:val="20"/>
                <w:szCs w:val="20"/>
              </w:rPr>
              <w:fldChar w:fldCharType="begin">
                <w:ffData>
                  <w:name w:val="Text3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51CEA893" w14:textId="77777777" w:rsidR="00B05C88" w:rsidRPr="006B234D" w:rsidRDefault="00B05C88" w:rsidP="00B05C88">
            <w:pPr>
              <w:pStyle w:val="PBParagraph"/>
              <w:numPr>
                <w:ilvl w:val="0"/>
                <w:numId w:val="0"/>
              </w:numPr>
              <w:spacing w:before="60" w:after="60"/>
              <w:ind w:left="298"/>
              <w:rPr>
                <w:sz w:val="20"/>
                <w:szCs w:val="20"/>
              </w:rPr>
            </w:pPr>
            <w:r w:rsidRPr="006B234D">
              <w:rPr>
                <w:sz w:val="20"/>
                <w:szCs w:val="20"/>
              </w:rPr>
              <w:t xml:space="preserve">Email: </w:t>
            </w:r>
            <w:r w:rsidRPr="006B234D">
              <w:rPr>
                <w:sz w:val="20"/>
                <w:szCs w:val="20"/>
              </w:rPr>
              <w:fldChar w:fldCharType="begin">
                <w:ffData>
                  <w:name w:val="Text3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279F57E4" w14:textId="0025F1B6" w:rsidR="00B05C88" w:rsidRPr="006B234D" w:rsidRDefault="00B05C88" w:rsidP="00B05C88">
            <w:pPr>
              <w:pStyle w:val="PBParagraph"/>
              <w:numPr>
                <w:ilvl w:val="0"/>
                <w:numId w:val="0"/>
              </w:numPr>
              <w:spacing w:before="60" w:after="60"/>
              <w:ind w:left="567" w:hanging="271"/>
              <w:rPr>
                <w:sz w:val="20"/>
                <w:szCs w:val="20"/>
              </w:rPr>
            </w:pPr>
            <w:r w:rsidRPr="006B234D">
              <w:rPr>
                <w:sz w:val="20"/>
                <w:szCs w:val="20"/>
              </w:rPr>
              <w:t xml:space="preserve">Website: </w:t>
            </w:r>
            <w:r w:rsidRPr="006B234D">
              <w:rPr>
                <w:sz w:val="20"/>
                <w:szCs w:val="20"/>
              </w:rPr>
              <w:fldChar w:fldCharType="begin">
                <w:ffData>
                  <w:name w:val="Text30"/>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916AD8" w:rsidRPr="006B234D" w14:paraId="3BBFF720" w14:textId="77777777">
        <w:tc>
          <w:tcPr>
            <w:tcW w:w="9923" w:type="dxa"/>
            <w:gridSpan w:val="2"/>
          </w:tcPr>
          <w:p w14:paraId="05201B32" w14:textId="6A4EEFE7" w:rsidR="005D64BC" w:rsidRPr="006B234D" w:rsidRDefault="007D0F8A" w:rsidP="00E3609C">
            <w:pPr>
              <w:pStyle w:val="PBParagraph"/>
              <w:numPr>
                <w:ilvl w:val="0"/>
                <w:numId w:val="0"/>
              </w:numPr>
              <w:spacing w:before="60" w:after="60"/>
              <w:rPr>
                <w:sz w:val="20"/>
                <w:szCs w:val="20"/>
              </w:rPr>
            </w:pPr>
            <w:r w:rsidRPr="006B234D">
              <w:rPr>
                <w:b/>
                <w:bCs/>
                <w:sz w:val="20"/>
                <w:szCs w:val="20"/>
              </w:rPr>
              <w:lastRenderedPageBreak/>
              <w:t>Last Update: [INSERT DATE]</w:t>
            </w:r>
          </w:p>
        </w:tc>
      </w:tr>
    </w:tbl>
    <w:p w14:paraId="4DCE1DDE" w14:textId="2F916988" w:rsidR="0068233B" w:rsidRPr="006B234D" w:rsidRDefault="0068233B" w:rsidP="00E1472C">
      <w:pPr>
        <w:pStyle w:val="Heading2"/>
        <w:numPr>
          <w:ilvl w:val="0"/>
          <w:numId w:val="88"/>
        </w:numPr>
        <w:ind w:left="709" w:hanging="709"/>
        <w:rPr>
          <w:color w:val="03295A" w:themeColor="accent4"/>
        </w:rPr>
      </w:pPr>
      <w:bookmarkStart w:id="298" w:name="_Toc225332703"/>
      <w:bookmarkStart w:id="299" w:name="_Toc225413682"/>
      <w:r w:rsidRPr="006B234D">
        <w:t>Enforcement</w:t>
      </w:r>
      <w:bookmarkEnd w:id="298"/>
      <w:bookmarkEnd w:id="299"/>
    </w:p>
    <w:tbl>
      <w:tblPr>
        <w:tblStyle w:val="TableGrid"/>
        <w:tblW w:w="9923" w:type="dxa"/>
        <w:tblInd w:w="-5" w:type="dxa"/>
        <w:tblLook w:val="04A0" w:firstRow="1" w:lastRow="0" w:firstColumn="1" w:lastColumn="0" w:noHBand="0" w:noVBand="1"/>
      </w:tblPr>
      <w:tblGrid>
        <w:gridCol w:w="4275"/>
        <w:gridCol w:w="5648"/>
      </w:tblGrid>
      <w:tr w:rsidR="00916AD8" w:rsidRPr="006B234D" w14:paraId="2629BAE1" w14:textId="77777777" w:rsidTr="001368A9">
        <w:tc>
          <w:tcPr>
            <w:tcW w:w="4275" w:type="dxa"/>
          </w:tcPr>
          <w:p w14:paraId="1B587991" w14:textId="62AF144A" w:rsidR="00EB47B6" w:rsidRPr="006B234D" w:rsidRDefault="00EB47B6" w:rsidP="00F542BF">
            <w:pPr>
              <w:pStyle w:val="PBParagraph"/>
              <w:numPr>
                <w:ilvl w:val="1"/>
                <w:numId w:val="43"/>
              </w:numPr>
              <w:spacing w:before="60" w:after="60"/>
              <w:ind w:left="602"/>
              <w:rPr>
                <w:sz w:val="20"/>
                <w:szCs w:val="20"/>
              </w:rPr>
            </w:pPr>
            <w:r w:rsidRPr="006B234D">
              <w:rPr>
                <w:sz w:val="20"/>
                <w:szCs w:val="20"/>
              </w:rPr>
              <w:t xml:space="preserve">Has [name of your State] implemented a specific (simple and rapid) procedure for declarations of enforceability or registration for the purposes of enforcement of a measure taken in another Contracting Party? </w:t>
            </w:r>
          </w:p>
          <w:p w14:paraId="28706764" w14:textId="421BBFD5" w:rsidR="00EB47B6" w:rsidRPr="006B234D" w:rsidRDefault="00EB47B6" w:rsidP="00E3609C">
            <w:pPr>
              <w:pStyle w:val="PBParagraph"/>
              <w:numPr>
                <w:ilvl w:val="0"/>
                <w:numId w:val="0"/>
              </w:numPr>
              <w:spacing w:before="60" w:after="60"/>
              <w:ind w:left="602"/>
              <w:rPr>
                <w:sz w:val="20"/>
                <w:szCs w:val="20"/>
                <w:lang w:val="en-US"/>
              </w:rPr>
            </w:pPr>
            <w:r w:rsidRPr="006B234D">
              <w:rPr>
                <w:sz w:val="20"/>
                <w:szCs w:val="20"/>
              </w:rPr>
              <w:t xml:space="preserve">Article 26(2) of the 1996 Convention </w:t>
            </w:r>
          </w:p>
        </w:tc>
        <w:tc>
          <w:tcPr>
            <w:tcW w:w="5648" w:type="dxa"/>
          </w:tcPr>
          <w:p w14:paraId="26975F9B" w14:textId="77777777" w:rsidR="00EB47B6" w:rsidRPr="006B234D" w:rsidRDefault="00EB47B6" w:rsidP="00E3609C">
            <w:pPr>
              <w:pStyle w:val="PBParagraph"/>
              <w:numPr>
                <w:ilvl w:val="0"/>
                <w:numId w:val="0"/>
              </w:numPr>
              <w:spacing w:before="60" w:after="60"/>
              <w:rPr>
                <w:sz w:val="20"/>
                <w:szCs w:val="20"/>
              </w:rPr>
            </w:pPr>
            <w:r w:rsidRPr="006B234D">
              <w:rPr>
                <w:sz w:val="20"/>
                <w:szCs w:val="20"/>
              </w:rPr>
              <w:fldChar w:fldCharType="begin">
                <w:ffData>
                  <w:name w:val="Check347"/>
                  <w:enabled/>
                  <w:calcOnExit w:val="0"/>
                  <w:checkBox>
                    <w:sizeAuto/>
                    <w:default w:val="0"/>
                  </w:checkBox>
                </w:ffData>
              </w:fldChar>
            </w:r>
            <w:bookmarkStart w:id="300" w:name="Check34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0"/>
            <w:r w:rsidRPr="006B234D">
              <w:rPr>
                <w:sz w:val="20"/>
                <w:szCs w:val="20"/>
              </w:rPr>
              <w:t> Yes</w:t>
            </w:r>
          </w:p>
          <w:p w14:paraId="183B7F66" w14:textId="77777777" w:rsidR="00EB47B6" w:rsidRPr="006B234D" w:rsidRDefault="00EB47B6" w:rsidP="00E3609C">
            <w:pPr>
              <w:pStyle w:val="PBParagraph"/>
              <w:numPr>
                <w:ilvl w:val="0"/>
                <w:numId w:val="0"/>
              </w:numPr>
              <w:spacing w:before="60" w:after="60"/>
              <w:rPr>
                <w:sz w:val="20"/>
                <w:szCs w:val="20"/>
              </w:rPr>
            </w:pPr>
            <w:r w:rsidRPr="006B234D">
              <w:rPr>
                <w:sz w:val="20"/>
                <w:szCs w:val="20"/>
              </w:rPr>
              <w:fldChar w:fldCharType="begin">
                <w:ffData>
                  <w:name w:val="Check351"/>
                  <w:enabled/>
                  <w:calcOnExit w:val="0"/>
                  <w:checkBox>
                    <w:sizeAuto/>
                    <w:default w:val="0"/>
                  </w:checkBox>
                </w:ffData>
              </w:fldChar>
            </w:r>
            <w:bookmarkStart w:id="301" w:name="Check35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1"/>
            <w:r w:rsidRPr="006B234D">
              <w:rPr>
                <w:sz w:val="20"/>
                <w:szCs w:val="20"/>
              </w:rPr>
              <w:t xml:space="preserve"> No </w:t>
            </w:r>
          </w:p>
          <w:p w14:paraId="7B3B1F39" w14:textId="3D932779" w:rsidR="00EB47B6" w:rsidRPr="006B234D" w:rsidRDefault="00EB47B6" w:rsidP="00E3609C">
            <w:pPr>
              <w:pStyle w:val="PBParagraph"/>
              <w:numPr>
                <w:ilvl w:val="0"/>
                <w:numId w:val="0"/>
              </w:numPr>
              <w:spacing w:before="60" w:after="60"/>
              <w:ind w:left="284"/>
              <w:rPr>
                <w:sz w:val="20"/>
                <w:szCs w:val="20"/>
              </w:rPr>
            </w:pPr>
            <w:r w:rsidRPr="006B234D">
              <w:rPr>
                <w:i/>
                <w:iCs/>
                <w:sz w:val="20"/>
                <w:szCs w:val="20"/>
              </w:rPr>
              <w:t xml:space="preserve">If possible, please provide a web link or attach a copy of any relevant legislation, guidelines or protocols: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tc>
      </w:tr>
      <w:tr w:rsidR="00916AD8" w:rsidRPr="006B234D" w14:paraId="51614689" w14:textId="77777777" w:rsidTr="001368A9">
        <w:tc>
          <w:tcPr>
            <w:tcW w:w="4275" w:type="dxa"/>
          </w:tcPr>
          <w:p w14:paraId="6D104344" w14:textId="0E020B17" w:rsidR="00EB47B6" w:rsidRPr="006B234D" w:rsidRDefault="00F946D7" w:rsidP="00F542BF">
            <w:pPr>
              <w:pStyle w:val="PBParagraph"/>
              <w:numPr>
                <w:ilvl w:val="1"/>
                <w:numId w:val="43"/>
              </w:numPr>
              <w:spacing w:before="60" w:after="60"/>
              <w:ind w:left="602"/>
              <w:rPr>
                <w:sz w:val="20"/>
                <w:szCs w:val="20"/>
              </w:rPr>
            </w:pPr>
            <w:r w:rsidRPr="006B234D">
              <w:rPr>
                <w:sz w:val="20"/>
                <w:szCs w:val="20"/>
              </w:rPr>
              <w:t>Given the duty under Article 26 to apply a simple and rapid procedure to declarations of enforceability, p</w:t>
            </w:r>
            <w:r w:rsidR="00EB47B6" w:rsidRPr="006B234D">
              <w:rPr>
                <w:sz w:val="20"/>
                <w:szCs w:val="20"/>
              </w:rPr>
              <w:t xml:space="preserve">lease describe the procedure in [name of your State] for declarations of enforceability or registration for the purposes of enforcement of a measure taken in another Contracting Party. </w:t>
            </w:r>
          </w:p>
          <w:p w14:paraId="5DA9D2C3" w14:textId="23F1819D" w:rsidR="00EB47B6" w:rsidRPr="006B234D" w:rsidRDefault="00EB47B6" w:rsidP="00E3609C">
            <w:pPr>
              <w:pStyle w:val="PBParagraph"/>
              <w:numPr>
                <w:ilvl w:val="0"/>
                <w:numId w:val="0"/>
              </w:numPr>
              <w:spacing w:before="60" w:after="60"/>
              <w:ind w:left="602"/>
              <w:rPr>
                <w:sz w:val="20"/>
                <w:szCs w:val="20"/>
              </w:rPr>
            </w:pPr>
            <w:r w:rsidRPr="006B234D">
              <w:rPr>
                <w:sz w:val="20"/>
                <w:szCs w:val="20"/>
              </w:rPr>
              <w:t xml:space="preserve">Article 26(2) of the 1996 Convention </w:t>
            </w:r>
          </w:p>
        </w:tc>
        <w:tc>
          <w:tcPr>
            <w:tcW w:w="5648" w:type="dxa"/>
          </w:tcPr>
          <w:p w14:paraId="03062BE5" w14:textId="77777777" w:rsidR="00EB47B6" w:rsidRPr="006B234D" w:rsidRDefault="00EB47B6" w:rsidP="00E3609C">
            <w:pPr>
              <w:pStyle w:val="PBParagraph"/>
              <w:numPr>
                <w:ilvl w:val="0"/>
                <w:numId w:val="0"/>
              </w:numPr>
              <w:spacing w:before="60" w:after="60"/>
              <w:ind w:left="567" w:hanging="567"/>
              <w:rPr>
                <w:sz w:val="20"/>
                <w:szCs w:val="20"/>
              </w:rPr>
            </w:pPr>
            <w:r w:rsidRPr="006B234D">
              <w:rPr>
                <w:sz w:val="20"/>
                <w:szCs w:val="20"/>
              </w:rPr>
              <w:t xml:space="preserve">In particular, please indicate: </w:t>
            </w:r>
          </w:p>
          <w:p w14:paraId="1ECEAB16" w14:textId="6EE8F634" w:rsidR="00EB47B6" w:rsidRPr="006B234D" w:rsidRDefault="00EB47B6" w:rsidP="00E3609C">
            <w:pPr>
              <w:pStyle w:val="PBParagraph"/>
              <w:numPr>
                <w:ilvl w:val="0"/>
                <w:numId w:val="14"/>
              </w:numPr>
              <w:spacing w:before="60" w:after="60"/>
              <w:ind w:left="298" w:hanging="283"/>
              <w:rPr>
                <w:sz w:val="20"/>
                <w:szCs w:val="20"/>
              </w:rPr>
            </w:pPr>
            <w:r w:rsidRPr="006B234D">
              <w:rPr>
                <w:sz w:val="20"/>
                <w:szCs w:val="20"/>
              </w:rPr>
              <w:t xml:space="preserve">The information needed in [name of your State] to register or process a decision for the purpose of enforcement: </w:t>
            </w:r>
            <w:r w:rsidRPr="006B234D">
              <w:rPr>
                <w:sz w:val="20"/>
                <w:szCs w:val="20"/>
              </w:rPr>
              <w:fldChar w:fldCharType="begin">
                <w:ffData>
                  <w:name w:val="Text30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79863BFD" w14:textId="77777777" w:rsidR="00EB47B6" w:rsidRPr="006B234D" w:rsidRDefault="00EB47B6" w:rsidP="00E3609C">
            <w:pPr>
              <w:pStyle w:val="PBParagraph"/>
              <w:numPr>
                <w:ilvl w:val="0"/>
                <w:numId w:val="14"/>
              </w:numPr>
              <w:spacing w:before="60" w:after="60"/>
              <w:ind w:left="298" w:hanging="283"/>
              <w:rPr>
                <w:sz w:val="20"/>
                <w:szCs w:val="20"/>
              </w:rPr>
            </w:pPr>
            <w:r w:rsidRPr="006B234D">
              <w:rPr>
                <w:sz w:val="20"/>
                <w:szCs w:val="20"/>
              </w:rPr>
              <w:t xml:space="preserve">The nature of the procedure: </w:t>
            </w:r>
          </w:p>
          <w:p w14:paraId="2DB85751" w14:textId="77777777"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It is an administrative procedure (please specify):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13FA8264" w14:textId="77777777"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It is a judicial procedure (please specify):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0C68E024" w14:textId="77777777"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34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It is a combination of a judicial and administrative procedure (please specify): </w:t>
            </w:r>
            <w:r w:rsidRPr="006B234D">
              <w:rPr>
                <w:sz w:val="20"/>
                <w:szCs w:val="20"/>
              </w:rPr>
              <w:fldChar w:fldCharType="begin">
                <w:ffData>
                  <w:name w:val="Text17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2E6B8631" w14:textId="77777777" w:rsidR="00EB47B6" w:rsidRPr="006B234D" w:rsidRDefault="00EB47B6" w:rsidP="00E3609C">
            <w:pPr>
              <w:pStyle w:val="PBParagraph"/>
              <w:numPr>
                <w:ilvl w:val="0"/>
                <w:numId w:val="14"/>
              </w:numPr>
              <w:spacing w:before="60" w:after="60"/>
              <w:ind w:left="298" w:hanging="283"/>
              <w:rPr>
                <w:sz w:val="20"/>
                <w:szCs w:val="20"/>
              </w:rPr>
            </w:pPr>
            <w:r w:rsidRPr="006B234D">
              <w:rPr>
                <w:sz w:val="20"/>
                <w:szCs w:val="20"/>
              </w:rPr>
              <w:t xml:space="preserve">Which authority declares enforceable or registers for the purposes of enforcement a measure of protection taken in another Contracting Party: </w:t>
            </w:r>
          </w:p>
          <w:p w14:paraId="6E07D9B8" w14:textId="77777777"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Text53"/>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3E385278" w14:textId="3A5FC697" w:rsidR="00EB47B6" w:rsidRPr="006B234D" w:rsidRDefault="00EB47B6" w:rsidP="00E3609C">
            <w:pPr>
              <w:pStyle w:val="PBParagraph"/>
              <w:numPr>
                <w:ilvl w:val="0"/>
                <w:numId w:val="14"/>
              </w:numPr>
              <w:spacing w:before="60" w:after="60"/>
              <w:ind w:left="298" w:hanging="283"/>
              <w:rPr>
                <w:sz w:val="20"/>
                <w:szCs w:val="20"/>
              </w:rPr>
            </w:pPr>
            <w:r w:rsidRPr="006B234D">
              <w:rPr>
                <w:sz w:val="20"/>
                <w:szCs w:val="20"/>
              </w:rPr>
              <w:t xml:space="preserve">Whether the law of [name of your State] provides for a particular time frame for the resolution of applications for </w:t>
            </w:r>
            <w:r w:rsidRPr="006B234D">
              <w:rPr>
                <w:b/>
                <w:bCs/>
                <w:sz w:val="20"/>
                <w:szCs w:val="20"/>
              </w:rPr>
              <w:t>declarations of enforceability</w:t>
            </w:r>
            <w:r w:rsidRPr="006B234D">
              <w:rPr>
                <w:sz w:val="20"/>
                <w:szCs w:val="20"/>
              </w:rPr>
              <w:t xml:space="preserve"> or the </w:t>
            </w:r>
            <w:r w:rsidRPr="006B234D">
              <w:rPr>
                <w:b/>
                <w:bCs/>
                <w:sz w:val="20"/>
                <w:szCs w:val="20"/>
              </w:rPr>
              <w:t>registration of a measure for the purpose of enforcement</w:t>
            </w:r>
            <w:r w:rsidRPr="006B234D">
              <w:rPr>
                <w:sz w:val="20"/>
                <w:szCs w:val="20"/>
              </w:rPr>
              <w:t xml:space="preserve"> to ensure that the procedure is rapid:</w:t>
            </w:r>
          </w:p>
          <w:p w14:paraId="11C08B5B" w14:textId="07525D9C"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w:t>
            </w:r>
          </w:p>
          <w:p w14:paraId="22AED9A8" w14:textId="77777777" w:rsidR="00EB47B6" w:rsidRPr="006B234D" w:rsidRDefault="00EB47B6" w:rsidP="00E3609C">
            <w:pPr>
              <w:pStyle w:val="PBParagraph"/>
              <w:numPr>
                <w:ilvl w:val="0"/>
                <w:numId w:val="0"/>
              </w:numPr>
              <w:spacing w:before="60" w:after="60"/>
              <w:ind w:left="298"/>
              <w:rPr>
                <w:i/>
                <w:iCs/>
                <w:sz w:val="20"/>
                <w:szCs w:val="20"/>
              </w:rPr>
            </w:pPr>
            <w:r w:rsidRPr="006B234D">
              <w:rPr>
                <w:i/>
                <w:iCs/>
                <w:sz w:val="20"/>
                <w:szCs w:val="20"/>
              </w:rPr>
              <w:t xml:space="preserve">If possible, please specify the number of days / weeks / months foreseen by the law of </w:t>
            </w:r>
            <w:r w:rsidRPr="006B234D">
              <w:rPr>
                <w:sz w:val="20"/>
                <w:szCs w:val="20"/>
              </w:rPr>
              <w:t>[name of your State]</w:t>
            </w:r>
            <w:r w:rsidRPr="006B234D">
              <w:rPr>
                <w:i/>
                <w:iCs/>
                <w:sz w:val="20"/>
                <w:szCs w:val="20"/>
              </w:rPr>
              <w:t>:</w:t>
            </w:r>
            <w:r w:rsidRPr="006B234D">
              <w:rPr>
                <w:sz w:val="20"/>
                <w:szCs w:val="20"/>
              </w:rPr>
              <w:t xml:space="preserve">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28E0D355" w14:textId="7DDDD979" w:rsidR="00EB47B6" w:rsidRPr="006B234D" w:rsidRDefault="00EB47B6" w:rsidP="00E3609C">
            <w:pPr>
              <w:pStyle w:val="PBParagraph"/>
              <w:numPr>
                <w:ilvl w:val="0"/>
                <w:numId w:val="0"/>
              </w:numPr>
              <w:spacing w:before="60" w:after="60"/>
              <w:ind w:left="298"/>
              <w:rPr>
                <w:sz w:val="20"/>
                <w:szCs w:val="20"/>
              </w:rPr>
            </w:pPr>
            <w:r w:rsidRPr="006B234D">
              <w:rPr>
                <w:i/>
                <w:iCs/>
                <w:sz w:val="20"/>
                <w:szCs w:val="20"/>
              </w:rPr>
              <w:t xml:space="preserve">If possible, please provide a web link to the relevant legislation in the space available next to each item or attach a copy: </w:t>
            </w:r>
            <w:r w:rsidRPr="006B234D">
              <w:rPr>
                <w:sz w:val="20"/>
                <w:szCs w:val="20"/>
              </w:rPr>
              <w:fldChar w:fldCharType="begin">
                <w:ffData>
                  <w:name w:val="Text4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54181A6D" w14:textId="42ECF2D0"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p w14:paraId="3BBAAA6E" w14:textId="77777777" w:rsidR="00EB47B6" w:rsidRPr="006B234D" w:rsidRDefault="00EB47B6" w:rsidP="00E3609C">
            <w:pPr>
              <w:pStyle w:val="PBParagraph"/>
              <w:numPr>
                <w:ilvl w:val="0"/>
                <w:numId w:val="14"/>
              </w:numPr>
              <w:spacing w:before="60" w:after="60"/>
              <w:ind w:left="298" w:hanging="273"/>
              <w:rPr>
                <w:sz w:val="20"/>
                <w:szCs w:val="20"/>
              </w:rPr>
            </w:pPr>
            <w:r w:rsidRPr="006B234D">
              <w:rPr>
                <w:sz w:val="20"/>
                <w:szCs w:val="20"/>
              </w:rPr>
              <w:t xml:space="preserve">Whether legal representation is required </w:t>
            </w:r>
          </w:p>
          <w:p w14:paraId="032907D8" w14:textId="5D2E1A71"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Yes (please describe): </w:t>
            </w:r>
            <w:r w:rsidRPr="006B234D">
              <w:rPr>
                <w:sz w:val="20"/>
                <w:szCs w:val="20"/>
              </w:rPr>
              <w:fldChar w:fldCharType="begin">
                <w:ffData>
                  <w:name w:val="Text55"/>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581EA0B1" w14:textId="53191380"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No</w:t>
            </w:r>
          </w:p>
          <w:p w14:paraId="2A077B20" w14:textId="496DCEFE" w:rsidR="00EB47B6" w:rsidRPr="006B234D" w:rsidRDefault="00EB47B6" w:rsidP="00E3609C">
            <w:pPr>
              <w:pStyle w:val="PBParagraph"/>
              <w:numPr>
                <w:ilvl w:val="0"/>
                <w:numId w:val="14"/>
              </w:numPr>
              <w:spacing w:before="60" w:after="60"/>
              <w:ind w:left="298" w:hanging="273"/>
              <w:rPr>
                <w:sz w:val="20"/>
                <w:szCs w:val="20"/>
              </w:rPr>
            </w:pPr>
            <w:r w:rsidRPr="006B234D">
              <w:rPr>
                <w:sz w:val="20"/>
                <w:szCs w:val="20"/>
              </w:rPr>
              <w:t xml:space="preserve">Whether </w:t>
            </w:r>
            <w:r w:rsidR="001F249B" w:rsidRPr="006B234D">
              <w:rPr>
                <w:sz w:val="20"/>
                <w:szCs w:val="20"/>
              </w:rPr>
              <w:t>the applicant can apply without notice to the other party</w:t>
            </w:r>
          </w:p>
          <w:p w14:paraId="7C0B366A" w14:textId="14AABBB2"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2C6B68" w:rsidRPr="006B234D">
              <w:rPr>
                <w:sz w:val="20"/>
                <w:szCs w:val="20"/>
              </w:rPr>
              <w:t>Yes</w:t>
            </w:r>
            <w:r w:rsidRPr="006B234D">
              <w:rPr>
                <w:sz w:val="20"/>
                <w:szCs w:val="20"/>
              </w:rPr>
              <w:t xml:space="preserve"> </w:t>
            </w:r>
          </w:p>
          <w:p w14:paraId="55337EC3" w14:textId="02368428" w:rsidR="00EB47B6" w:rsidRPr="006B234D" w:rsidRDefault="00EB47B6" w:rsidP="00E3609C">
            <w:pPr>
              <w:pStyle w:val="PBParagraph"/>
              <w:numPr>
                <w:ilvl w:val="0"/>
                <w:numId w:val="0"/>
              </w:numPr>
              <w:spacing w:before="60" w:after="60"/>
              <w:ind w:left="298"/>
              <w:rPr>
                <w:sz w:val="20"/>
                <w:szCs w:val="20"/>
              </w:rPr>
            </w:pPr>
            <w:r w:rsidRPr="006B234D">
              <w:rPr>
                <w:sz w:val="20"/>
                <w:szCs w:val="20"/>
              </w:rPr>
              <w:fldChar w:fldCharType="begin">
                <w:ffData>
                  <w:name w:val="Check7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2C6B68" w:rsidRPr="006B234D">
              <w:rPr>
                <w:sz w:val="20"/>
                <w:szCs w:val="20"/>
              </w:rPr>
              <w:t>No</w:t>
            </w:r>
          </w:p>
          <w:p w14:paraId="3392DB3A" w14:textId="77777777" w:rsidR="00EB47B6" w:rsidRPr="006B234D" w:rsidRDefault="00EB47B6" w:rsidP="00E3609C">
            <w:pPr>
              <w:pStyle w:val="PBParagraph"/>
              <w:numPr>
                <w:ilvl w:val="0"/>
                <w:numId w:val="14"/>
              </w:numPr>
              <w:spacing w:before="60" w:after="60"/>
              <w:ind w:left="298" w:hanging="273"/>
              <w:rPr>
                <w:sz w:val="20"/>
                <w:szCs w:val="20"/>
              </w:rPr>
            </w:pPr>
            <w:r w:rsidRPr="006B234D">
              <w:rPr>
                <w:sz w:val="20"/>
                <w:szCs w:val="20"/>
              </w:rPr>
              <w:t xml:space="preserve">Whether the declaration of enforceability or registration for the purposes of enforcement is appealable </w:t>
            </w:r>
          </w:p>
          <w:p w14:paraId="23F1187D" w14:textId="77777777" w:rsidR="00EB47B6" w:rsidRPr="006B234D" w:rsidRDefault="00EB47B6" w:rsidP="00E3609C">
            <w:pPr>
              <w:pStyle w:val="PBParagraph"/>
              <w:numPr>
                <w:ilvl w:val="0"/>
                <w:numId w:val="0"/>
              </w:numPr>
              <w:spacing w:before="60" w:after="60"/>
              <w:ind w:left="298"/>
              <w:rPr>
                <w:sz w:val="20"/>
                <w:szCs w:val="20"/>
              </w:rPr>
            </w:pPr>
            <w:r w:rsidRPr="006B234D">
              <w:rPr>
                <w:sz w:val="20"/>
                <w:szCs w:val="20"/>
              </w:rPr>
              <w:lastRenderedPageBreak/>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Yes, it is appealable</w:t>
            </w:r>
          </w:p>
          <w:p w14:paraId="734533C5" w14:textId="77777777" w:rsidR="00EB47B6" w:rsidRPr="006B234D" w:rsidRDefault="00EB47B6" w:rsidP="00E3609C">
            <w:pPr>
              <w:pStyle w:val="PBParagraph"/>
              <w:numPr>
                <w:ilvl w:val="0"/>
                <w:numId w:val="0"/>
              </w:numPr>
              <w:spacing w:before="60" w:after="60"/>
              <w:ind w:left="582"/>
              <w:rPr>
                <w:sz w:val="20"/>
                <w:szCs w:val="20"/>
              </w:rPr>
            </w:pPr>
            <w:r w:rsidRPr="006B234D">
              <w:rPr>
                <w:sz w:val="20"/>
                <w:szCs w:val="20"/>
              </w:rPr>
              <w:t xml:space="preserve">Please specify the timeframe foreseen in [name of your State] for the resolution of </w:t>
            </w:r>
            <w:r w:rsidRPr="006B234D">
              <w:rPr>
                <w:b/>
                <w:bCs/>
                <w:sz w:val="20"/>
                <w:szCs w:val="20"/>
              </w:rPr>
              <w:t>appeals</w:t>
            </w:r>
            <w:r w:rsidRPr="006B234D">
              <w:rPr>
                <w:sz w:val="20"/>
                <w:szCs w:val="20"/>
              </w:rPr>
              <w:t xml:space="preserve"> regarding </w:t>
            </w:r>
            <w:r w:rsidRPr="006B234D">
              <w:rPr>
                <w:b/>
                <w:bCs/>
                <w:sz w:val="20"/>
                <w:szCs w:val="20"/>
              </w:rPr>
              <w:t xml:space="preserve">declarations of enforceability </w:t>
            </w:r>
            <w:r w:rsidRPr="006B234D">
              <w:rPr>
                <w:sz w:val="20"/>
                <w:szCs w:val="20"/>
              </w:rPr>
              <w:t>or</w:t>
            </w:r>
            <w:r w:rsidRPr="006B234D">
              <w:rPr>
                <w:b/>
                <w:bCs/>
                <w:sz w:val="20"/>
                <w:szCs w:val="20"/>
              </w:rPr>
              <w:t xml:space="preserve"> </w:t>
            </w:r>
            <w:r w:rsidRPr="006B234D">
              <w:rPr>
                <w:sz w:val="20"/>
                <w:szCs w:val="20"/>
              </w:rPr>
              <w:t xml:space="preserve">the </w:t>
            </w:r>
            <w:r w:rsidRPr="006B234D">
              <w:rPr>
                <w:b/>
                <w:bCs/>
                <w:sz w:val="20"/>
                <w:szCs w:val="20"/>
              </w:rPr>
              <w:t>registration of a measure for the purpose of enforcement</w:t>
            </w:r>
            <w:r w:rsidRPr="006B234D">
              <w:rPr>
                <w:sz w:val="20"/>
                <w:szCs w:val="20"/>
              </w:rPr>
              <w:t xml:space="preserve">: </w:t>
            </w:r>
          </w:p>
          <w:p w14:paraId="40E00DE5" w14:textId="5B9D1E68"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Less than a week</w:t>
            </w:r>
          </w:p>
          <w:p w14:paraId="6E81D172" w14:textId="0C78939D"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Within one month </w:t>
            </w:r>
          </w:p>
          <w:p w14:paraId="054CF8A8" w14:textId="3AED9327"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Within three months </w:t>
            </w:r>
          </w:p>
          <w:p w14:paraId="74EBEA6B" w14:textId="334DD68D"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Within a year </w:t>
            </w:r>
          </w:p>
          <w:p w14:paraId="198CFD37" w14:textId="77777777"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54"/>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50DAE1A6" w14:textId="16151C98" w:rsidR="00EB47B6" w:rsidRPr="006B234D" w:rsidRDefault="00EB47B6" w:rsidP="00E3609C">
            <w:pPr>
              <w:pStyle w:val="PBParagraph"/>
              <w:numPr>
                <w:ilvl w:val="0"/>
                <w:numId w:val="0"/>
              </w:numPr>
              <w:spacing w:before="60" w:after="60"/>
              <w:ind w:left="582"/>
              <w:rPr>
                <w:sz w:val="20"/>
                <w:szCs w:val="20"/>
              </w:rPr>
            </w:pPr>
            <w:r w:rsidRPr="006B234D">
              <w:rPr>
                <w:sz w:val="20"/>
                <w:szCs w:val="20"/>
              </w:rPr>
              <w:fldChar w:fldCharType="begin">
                <w:ffData>
                  <w:name w:val="Check75"/>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D439EC" w:rsidRPr="006B234D">
              <w:rPr>
                <w:sz w:val="20"/>
                <w:szCs w:val="20"/>
              </w:rPr>
              <w:t> </w:t>
            </w:r>
            <w:r w:rsidRPr="006B234D">
              <w:rPr>
                <w:sz w:val="20"/>
                <w:szCs w:val="20"/>
              </w:rPr>
              <w:t xml:space="preserve">No, it is not appealable </w:t>
            </w:r>
          </w:p>
          <w:p w14:paraId="780F7FC2" w14:textId="77777777" w:rsidR="00EB47B6" w:rsidRPr="006B234D" w:rsidRDefault="00EB47B6" w:rsidP="00E3609C">
            <w:pPr>
              <w:pStyle w:val="PBParagraph"/>
              <w:numPr>
                <w:ilvl w:val="0"/>
                <w:numId w:val="14"/>
              </w:numPr>
              <w:spacing w:before="60" w:after="60"/>
              <w:ind w:left="298" w:hanging="273"/>
              <w:rPr>
                <w:sz w:val="20"/>
                <w:szCs w:val="20"/>
              </w:rPr>
            </w:pPr>
            <w:r w:rsidRPr="006B234D">
              <w:rPr>
                <w:sz w:val="20"/>
                <w:szCs w:val="20"/>
              </w:rPr>
              <w:t xml:space="preserve">Any other measures taken in [name of your State] to ensure the procedure is simple and rapid: </w:t>
            </w:r>
          </w:p>
          <w:p w14:paraId="570762AC" w14:textId="05A5293F" w:rsidR="00EB47B6" w:rsidRPr="006B234D" w:rsidRDefault="00EB47B6" w:rsidP="00E3609C">
            <w:pPr>
              <w:pStyle w:val="PBParagraph"/>
              <w:numPr>
                <w:ilvl w:val="0"/>
                <w:numId w:val="0"/>
              </w:numPr>
              <w:spacing w:before="60" w:after="60"/>
              <w:ind w:left="567" w:hanging="269"/>
              <w:rPr>
                <w:sz w:val="20"/>
                <w:szCs w:val="20"/>
              </w:rPr>
            </w:pPr>
            <w:r w:rsidRPr="006B234D">
              <w:rPr>
                <w:sz w:val="20"/>
                <w:szCs w:val="20"/>
              </w:rPr>
              <w:fldChar w:fldCharType="begin">
                <w:ffData>
                  <w:name w:val="Text5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tc>
      </w:tr>
      <w:tr w:rsidR="00916AD8" w:rsidRPr="006B234D" w14:paraId="47ECB39D" w14:textId="77777777" w:rsidTr="001368A9">
        <w:tc>
          <w:tcPr>
            <w:tcW w:w="4275" w:type="dxa"/>
          </w:tcPr>
          <w:p w14:paraId="6BEEC413" w14:textId="5CB4F8FE" w:rsidR="00330543" w:rsidRPr="006B234D" w:rsidRDefault="00330543" w:rsidP="00F542BF">
            <w:pPr>
              <w:pStyle w:val="PBParagraph"/>
              <w:numPr>
                <w:ilvl w:val="1"/>
                <w:numId w:val="43"/>
              </w:numPr>
              <w:spacing w:before="60" w:after="60"/>
              <w:rPr>
                <w:sz w:val="20"/>
                <w:szCs w:val="20"/>
                <w:lang w:val="en-US"/>
              </w:rPr>
            </w:pPr>
            <w:r w:rsidRPr="006B234D">
              <w:rPr>
                <w:sz w:val="20"/>
                <w:szCs w:val="20"/>
              </w:rPr>
              <w:lastRenderedPageBreak/>
              <w:t xml:space="preserve">What is the procedure in [name of your State] to commence enforcement proceedings? </w:t>
            </w:r>
          </w:p>
          <w:p w14:paraId="2C989B5F" w14:textId="4494163E" w:rsidR="00330543" w:rsidRPr="006B234D" w:rsidRDefault="00330543" w:rsidP="00E3609C">
            <w:pPr>
              <w:pStyle w:val="PBParagraph"/>
              <w:numPr>
                <w:ilvl w:val="0"/>
                <w:numId w:val="0"/>
              </w:numPr>
              <w:spacing w:before="60" w:after="60"/>
              <w:ind w:left="591"/>
              <w:rPr>
                <w:sz w:val="20"/>
                <w:szCs w:val="20"/>
                <w:lang w:val="en-US"/>
              </w:rPr>
            </w:pPr>
          </w:p>
        </w:tc>
        <w:tc>
          <w:tcPr>
            <w:tcW w:w="5648" w:type="dxa"/>
          </w:tcPr>
          <w:p w14:paraId="06198960" w14:textId="77777777" w:rsidR="00C2055C"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1"/>
                  <w:enabled/>
                  <w:calcOnExit w:val="0"/>
                  <w:checkBox>
                    <w:sizeAuto/>
                    <w:default w:val="0"/>
                  </w:checkBox>
                </w:ffData>
              </w:fldChar>
            </w:r>
            <w:bookmarkStart w:id="302" w:name="Check60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2"/>
            <w:r w:rsidRPr="006B234D">
              <w:rPr>
                <w:sz w:val="20"/>
                <w:szCs w:val="20"/>
              </w:rPr>
              <w:t> The Central Authority must apply for enforcement</w:t>
            </w:r>
            <w:r w:rsidR="005E2B49" w:rsidRPr="006B234D">
              <w:rPr>
                <w:sz w:val="20"/>
                <w:szCs w:val="20"/>
              </w:rPr>
              <w:t>.</w:t>
            </w:r>
          </w:p>
          <w:p w14:paraId="75A81E39" w14:textId="66EBFB6E" w:rsidR="00330543" w:rsidRPr="006B234D" w:rsidRDefault="005E2B49" w:rsidP="00E3609C">
            <w:pPr>
              <w:pStyle w:val="PBParagraph"/>
              <w:numPr>
                <w:ilvl w:val="0"/>
                <w:numId w:val="0"/>
              </w:numPr>
              <w:spacing w:before="60" w:after="60"/>
              <w:ind w:left="298"/>
              <w:rPr>
                <w:sz w:val="20"/>
                <w:szCs w:val="20"/>
              </w:rPr>
            </w:pPr>
            <w:r w:rsidRPr="006B234D">
              <w:rPr>
                <w:sz w:val="20"/>
                <w:szCs w:val="20"/>
              </w:rPr>
              <w:t xml:space="preserve">Please describe how this procedure is initiated: </w:t>
            </w:r>
            <w:r w:rsidRPr="006B234D">
              <w:rPr>
                <w:sz w:val="20"/>
                <w:szCs w:val="20"/>
              </w:rPr>
              <w:fldChar w:fldCharType="begin">
                <w:ffData>
                  <w:name w:val="Text302"/>
                  <w:enabled/>
                  <w:calcOnExit w:val="0"/>
                  <w:textInput/>
                </w:ffData>
              </w:fldChar>
            </w:r>
            <w:bookmarkStart w:id="303" w:name="Text30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03"/>
            <w:r w:rsidRPr="006B234D">
              <w:rPr>
                <w:sz w:val="20"/>
                <w:szCs w:val="20"/>
              </w:rPr>
              <w:t xml:space="preserve"> </w:t>
            </w:r>
          </w:p>
          <w:p w14:paraId="53A36629" w14:textId="77777777" w:rsidR="00C2055C"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2"/>
                  <w:enabled/>
                  <w:calcOnExit w:val="0"/>
                  <w:checkBox>
                    <w:sizeAuto/>
                    <w:default w:val="0"/>
                  </w:checkBox>
                </w:ffData>
              </w:fldChar>
            </w:r>
            <w:bookmarkStart w:id="304" w:name="Check60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4"/>
            <w:r w:rsidRPr="006B234D">
              <w:rPr>
                <w:sz w:val="20"/>
                <w:szCs w:val="20"/>
              </w:rPr>
              <w:t> The applicant must apply for enforcement</w:t>
            </w:r>
            <w:r w:rsidR="005E2B49" w:rsidRPr="006B234D">
              <w:rPr>
                <w:sz w:val="20"/>
                <w:szCs w:val="20"/>
              </w:rPr>
              <w:t xml:space="preserve">. </w:t>
            </w:r>
          </w:p>
          <w:p w14:paraId="4D9C715C" w14:textId="1CB7D642" w:rsidR="00330543" w:rsidRPr="006B234D" w:rsidRDefault="005E2B49" w:rsidP="00E3609C">
            <w:pPr>
              <w:pStyle w:val="PBParagraph"/>
              <w:numPr>
                <w:ilvl w:val="0"/>
                <w:numId w:val="0"/>
              </w:numPr>
              <w:spacing w:before="60" w:after="60"/>
              <w:ind w:left="298"/>
              <w:rPr>
                <w:sz w:val="20"/>
                <w:szCs w:val="20"/>
              </w:rPr>
            </w:pPr>
            <w:r w:rsidRPr="006B234D">
              <w:rPr>
                <w:sz w:val="20"/>
                <w:szCs w:val="20"/>
              </w:rPr>
              <w:t xml:space="preserve">Please describe how this procedure is initiated: </w:t>
            </w:r>
            <w:r w:rsidRPr="006B234D">
              <w:rPr>
                <w:sz w:val="20"/>
                <w:szCs w:val="20"/>
              </w:rPr>
              <w:fldChar w:fldCharType="begin">
                <w:ffData>
                  <w:name w:val="Text30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758D4714" w14:textId="09BC15E4" w:rsidR="00D37CAC"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3"/>
                  <w:enabled/>
                  <w:calcOnExit w:val="0"/>
                  <w:checkBox>
                    <w:sizeAuto/>
                    <w:default w:val="0"/>
                  </w:checkBox>
                </w:ffData>
              </w:fldChar>
            </w:r>
            <w:bookmarkStart w:id="305" w:name="Check60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5"/>
            <w:r w:rsidRPr="006B234D">
              <w:rPr>
                <w:sz w:val="20"/>
                <w:szCs w:val="20"/>
              </w:rPr>
              <w:t xml:space="preserve"> Other (please specify): </w:t>
            </w:r>
            <w:r w:rsidRPr="006B234D">
              <w:rPr>
                <w:sz w:val="20"/>
                <w:szCs w:val="20"/>
              </w:rPr>
              <w:fldChar w:fldCharType="begin">
                <w:ffData>
                  <w:name w:val="Text257"/>
                  <w:enabled/>
                  <w:calcOnExit w:val="0"/>
                  <w:textInput/>
                </w:ffData>
              </w:fldChar>
            </w:r>
            <w:bookmarkStart w:id="306" w:name="Text25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06"/>
          </w:p>
        </w:tc>
      </w:tr>
      <w:tr w:rsidR="00916AD8" w:rsidRPr="006B234D" w14:paraId="2F031BB1" w14:textId="77777777" w:rsidTr="001368A9">
        <w:tc>
          <w:tcPr>
            <w:tcW w:w="4275" w:type="dxa"/>
          </w:tcPr>
          <w:p w14:paraId="558E4576" w14:textId="71AA3D7C" w:rsidR="00330543" w:rsidRPr="006B234D" w:rsidRDefault="00330543" w:rsidP="00F542BF">
            <w:pPr>
              <w:pStyle w:val="PBParagraph"/>
              <w:numPr>
                <w:ilvl w:val="1"/>
                <w:numId w:val="43"/>
              </w:numPr>
              <w:spacing w:before="60" w:after="60"/>
              <w:rPr>
                <w:sz w:val="20"/>
                <w:szCs w:val="20"/>
                <w:lang w:val="en-US"/>
              </w:rPr>
            </w:pPr>
            <w:r w:rsidRPr="006B234D">
              <w:rPr>
                <w:sz w:val="20"/>
                <w:szCs w:val="20"/>
                <w:lang w:val="en-US"/>
              </w:rPr>
              <w:t>Can</w:t>
            </w:r>
            <w:r w:rsidRPr="006B234D">
              <w:rPr>
                <w:sz w:val="20"/>
                <w:szCs w:val="20"/>
              </w:rPr>
              <w:t xml:space="preserve"> documents be transmitted electronically in [name of your State] for the purpose of enforcement?</w:t>
            </w:r>
          </w:p>
        </w:tc>
        <w:tc>
          <w:tcPr>
            <w:tcW w:w="5648" w:type="dxa"/>
          </w:tcPr>
          <w:p w14:paraId="6F98BFA8" w14:textId="2BDD9F94"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05"/>
                  <w:enabled/>
                  <w:calcOnExit w:val="0"/>
                  <w:checkBox>
                    <w:sizeAuto/>
                    <w:default w:val="0"/>
                  </w:checkBox>
                </w:ffData>
              </w:fldChar>
            </w:r>
            <w:bookmarkStart w:id="307" w:name="Check60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7"/>
            <w:r w:rsidRPr="006B234D">
              <w:rPr>
                <w:sz w:val="20"/>
                <w:szCs w:val="20"/>
              </w:rPr>
              <w:t> Yes</w:t>
            </w:r>
          </w:p>
          <w:p w14:paraId="51FD82AC" w14:textId="2E61159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4"/>
                  <w:enabled/>
                  <w:calcOnExit w:val="0"/>
                  <w:checkBox>
                    <w:sizeAuto/>
                    <w:default w:val="0"/>
                  </w:checkBox>
                </w:ffData>
              </w:fldChar>
            </w:r>
            <w:bookmarkStart w:id="308" w:name="Check60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08"/>
            <w:r w:rsidRPr="006B234D">
              <w:rPr>
                <w:sz w:val="20"/>
                <w:szCs w:val="20"/>
              </w:rPr>
              <w:t> No</w:t>
            </w:r>
          </w:p>
          <w:p w14:paraId="4E0B9FED" w14:textId="71C90BD8" w:rsidR="00330543" w:rsidRPr="006B234D" w:rsidRDefault="00330543" w:rsidP="00E3609C">
            <w:pPr>
              <w:pStyle w:val="PBParagraph"/>
              <w:numPr>
                <w:ilvl w:val="0"/>
                <w:numId w:val="0"/>
              </w:numPr>
              <w:spacing w:before="60" w:after="60"/>
              <w:ind w:left="851" w:hanging="567"/>
              <w:rPr>
                <w:sz w:val="20"/>
                <w:szCs w:val="20"/>
                <w:lang w:val="en-US"/>
              </w:rPr>
            </w:pPr>
            <w:r w:rsidRPr="006B234D">
              <w:rPr>
                <w:sz w:val="20"/>
                <w:szCs w:val="20"/>
              </w:rPr>
              <w:t xml:space="preserve">Please provide any specific requirements: </w:t>
            </w:r>
            <w:r w:rsidRPr="006B234D">
              <w:rPr>
                <w:sz w:val="20"/>
                <w:szCs w:val="20"/>
              </w:rPr>
              <w:fldChar w:fldCharType="begin">
                <w:ffData>
                  <w:name w:val="Text258"/>
                  <w:enabled/>
                  <w:calcOnExit w:val="0"/>
                  <w:textInput/>
                </w:ffData>
              </w:fldChar>
            </w:r>
            <w:bookmarkStart w:id="309" w:name="Text25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09"/>
          </w:p>
        </w:tc>
      </w:tr>
      <w:tr w:rsidR="00916AD8" w:rsidRPr="006B234D" w14:paraId="62CE5E5F" w14:textId="77777777" w:rsidTr="001368A9">
        <w:tc>
          <w:tcPr>
            <w:tcW w:w="4275" w:type="dxa"/>
          </w:tcPr>
          <w:p w14:paraId="2E7DBDD2" w14:textId="4036241A" w:rsidR="00330543" w:rsidRPr="006B234D" w:rsidRDefault="00330543" w:rsidP="00F542BF">
            <w:pPr>
              <w:pStyle w:val="PBParagraph"/>
              <w:numPr>
                <w:ilvl w:val="1"/>
                <w:numId w:val="43"/>
              </w:numPr>
              <w:spacing w:before="60" w:after="60"/>
              <w:rPr>
                <w:sz w:val="20"/>
                <w:szCs w:val="20"/>
                <w:lang w:val="en-US"/>
              </w:rPr>
            </w:pPr>
            <w:r w:rsidRPr="006B234D">
              <w:rPr>
                <w:sz w:val="20"/>
                <w:szCs w:val="20"/>
              </w:rPr>
              <w:t>What coercive measures, if any, are available in [name of your State] to enforce a measure?</w:t>
            </w:r>
          </w:p>
        </w:tc>
        <w:tc>
          <w:tcPr>
            <w:tcW w:w="5648" w:type="dxa"/>
          </w:tcPr>
          <w:p w14:paraId="01BCE364" w14:textId="3810FF33"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06"/>
                  <w:enabled/>
                  <w:calcOnExit w:val="0"/>
                  <w:checkBox>
                    <w:sizeAuto/>
                    <w:default w:val="0"/>
                  </w:checkBox>
                </w:ffData>
              </w:fldChar>
            </w:r>
            <w:bookmarkStart w:id="310" w:name="Check60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0"/>
            <w:r w:rsidRPr="006B234D">
              <w:rPr>
                <w:sz w:val="20"/>
                <w:szCs w:val="20"/>
              </w:rPr>
              <w:t> Intervention by government agency (</w:t>
            </w:r>
            <w:r w:rsidRPr="006B234D">
              <w:rPr>
                <w:i/>
                <w:sz w:val="20"/>
                <w:szCs w:val="20"/>
              </w:rPr>
              <w:t>e.g.,</w:t>
            </w:r>
            <w:r w:rsidRPr="006B234D">
              <w:rPr>
                <w:sz w:val="20"/>
                <w:szCs w:val="20"/>
              </w:rPr>
              <w:t xml:space="preserve"> police, social welfare)</w:t>
            </w:r>
          </w:p>
          <w:p w14:paraId="466C1891" w14:textId="0078B273"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7"/>
                  <w:enabled/>
                  <w:calcOnExit w:val="0"/>
                  <w:checkBox>
                    <w:sizeAuto/>
                    <w:default w:val="0"/>
                  </w:checkBox>
                </w:ffData>
              </w:fldChar>
            </w:r>
            <w:bookmarkStart w:id="311" w:name="Check60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1"/>
            <w:r w:rsidRPr="006B234D">
              <w:rPr>
                <w:sz w:val="20"/>
                <w:szCs w:val="20"/>
              </w:rPr>
              <w:t> C</w:t>
            </w:r>
            <w:r w:rsidR="00D91B37" w:rsidRPr="006B234D">
              <w:rPr>
                <w:sz w:val="20"/>
                <w:szCs w:val="20"/>
              </w:rPr>
              <w:t>ontempt of court</w:t>
            </w:r>
          </w:p>
          <w:p w14:paraId="3BF75715" w14:textId="316296EF"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8"/>
                  <w:enabled/>
                  <w:calcOnExit w:val="0"/>
                  <w:checkBox>
                    <w:sizeAuto/>
                    <w:default w:val="0"/>
                  </w:checkBox>
                </w:ffData>
              </w:fldChar>
            </w:r>
            <w:bookmarkStart w:id="312" w:name="Check60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2"/>
            <w:r w:rsidRPr="006B234D">
              <w:rPr>
                <w:sz w:val="20"/>
                <w:szCs w:val="20"/>
              </w:rPr>
              <w:t xml:space="preserve"> Removal of the child from the </w:t>
            </w:r>
            <w:r w:rsidR="00C9328A" w:rsidRPr="006B234D">
              <w:rPr>
                <w:sz w:val="20"/>
                <w:szCs w:val="20"/>
              </w:rPr>
              <w:t>non-</w:t>
            </w:r>
            <w:r w:rsidRPr="006B234D">
              <w:rPr>
                <w:sz w:val="20"/>
                <w:szCs w:val="20"/>
              </w:rPr>
              <w:t>compliant party</w:t>
            </w:r>
          </w:p>
          <w:p w14:paraId="1AD49A65" w14:textId="514B5BA6"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09"/>
                  <w:enabled/>
                  <w:calcOnExit w:val="0"/>
                  <w:checkBox>
                    <w:sizeAuto/>
                    <w:default w:val="0"/>
                  </w:checkBox>
                </w:ffData>
              </w:fldChar>
            </w:r>
            <w:bookmarkStart w:id="313" w:name="Check60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3"/>
            <w:r w:rsidRPr="006B234D">
              <w:rPr>
                <w:sz w:val="20"/>
                <w:szCs w:val="20"/>
              </w:rPr>
              <w:t> Imprisonment</w:t>
            </w:r>
          </w:p>
          <w:p w14:paraId="6933DF65" w14:textId="5673819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10"/>
                  <w:enabled/>
                  <w:calcOnExit w:val="0"/>
                  <w:checkBox>
                    <w:sizeAuto/>
                    <w:default w:val="0"/>
                  </w:checkBox>
                </w:ffData>
              </w:fldChar>
            </w:r>
            <w:bookmarkStart w:id="314" w:name="Check61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4"/>
            <w:r w:rsidRPr="006B234D">
              <w:rPr>
                <w:sz w:val="20"/>
                <w:szCs w:val="20"/>
              </w:rPr>
              <w:t> Pecuniary measures</w:t>
            </w:r>
          </w:p>
          <w:p w14:paraId="060E0335" w14:textId="63379046"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11"/>
                  <w:enabled/>
                  <w:calcOnExit w:val="0"/>
                  <w:checkBox>
                    <w:sizeAuto/>
                    <w:default w:val="0"/>
                  </w:checkBox>
                </w:ffData>
              </w:fldChar>
            </w:r>
            <w:bookmarkStart w:id="315" w:name="Check61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5"/>
            <w:r w:rsidRPr="006B234D">
              <w:rPr>
                <w:sz w:val="20"/>
                <w:szCs w:val="20"/>
              </w:rPr>
              <w:t> An order placing the child under supervision</w:t>
            </w:r>
          </w:p>
          <w:p w14:paraId="28E7E1CE" w14:textId="590022FE"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12"/>
                  <w:enabled/>
                  <w:calcOnExit w:val="0"/>
                  <w:checkBox>
                    <w:sizeAuto/>
                    <w:default w:val="0"/>
                  </w:checkBox>
                </w:ffData>
              </w:fldChar>
            </w:r>
            <w:bookmarkStart w:id="316" w:name="Check61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6"/>
            <w:r w:rsidRPr="006B234D">
              <w:rPr>
                <w:sz w:val="20"/>
                <w:szCs w:val="20"/>
              </w:rPr>
              <w:t xml:space="preserve"> Other (please specify): </w:t>
            </w:r>
            <w:r w:rsidRPr="006B234D">
              <w:rPr>
                <w:sz w:val="20"/>
                <w:szCs w:val="20"/>
              </w:rPr>
              <w:fldChar w:fldCharType="begin">
                <w:ffData>
                  <w:name w:val="Text259"/>
                  <w:enabled/>
                  <w:calcOnExit w:val="0"/>
                  <w:textInput/>
                </w:ffData>
              </w:fldChar>
            </w:r>
            <w:bookmarkStart w:id="317" w:name="Text25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17"/>
          </w:p>
        </w:tc>
      </w:tr>
      <w:tr w:rsidR="00916AD8" w:rsidRPr="006B234D" w14:paraId="573C18F9" w14:textId="77777777" w:rsidTr="001368A9">
        <w:tc>
          <w:tcPr>
            <w:tcW w:w="4275" w:type="dxa"/>
          </w:tcPr>
          <w:p w14:paraId="61B03C12" w14:textId="72A1D9A2" w:rsidR="00330543" w:rsidRPr="006B234D" w:rsidRDefault="00330543" w:rsidP="00F542BF">
            <w:pPr>
              <w:pStyle w:val="PBParagraph"/>
              <w:numPr>
                <w:ilvl w:val="1"/>
                <w:numId w:val="43"/>
              </w:numPr>
              <w:spacing w:before="60" w:after="60"/>
              <w:rPr>
                <w:sz w:val="20"/>
                <w:szCs w:val="20"/>
              </w:rPr>
            </w:pPr>
            <w:r w:rsidRPr="006B234D">
              <w:rPr>
                <w:sz w:val="20"/>
                <w:szCs w:val="20"/>
              </w:rPr>
              <w:t>Who is generally responsible for supervising the process of enforcement in [name of your State]?</w:t>
            </w:r>
          </w:p>
        </w:tc>
        <w:tc>
          <w:tcPr>
            <w:tcW w:w="5648" w:type="dxa"/>
          </w:tcPr>
          <w:p w14:paraId="1814F8A2" w14:textId="77C03D28"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13"/>
                  <w:enabled/>
                  <w:calcOnExit w:val="0"/>
                  <w:checkBox>
                    <w:sizeAuto/>
                    <w:default w:val="0"/>
                  </w:checkBox>
                </w:ffData>
              </w:fldChar>
            </w:r>
            <w:bookmarkStart w:id="318" w:name="Check61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8"/>
            <w:r w:rsidRPr="006B234D">
              <w:rPr>
                <w:sz w:val="20"/>
                <w:szCs w:val="20"/>
              </w:rPr>
              <w:t> The applicant</w:t>
            </w:r>
          </w:p>
          <w:p w14:paraId="77931698" w14:textId="6BC82F30"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14"/>
                  <w:enabled/>
                  <w:calcOnExit w:val="0"/>
                  <w:checkBox>
                    <w:sizeAuto/>
                    <w:default w:val="0"/>
                  </w:checkBox>
                </w:ffData>
              </w:fldChar>
            </w:r>
            <w:bookmarkStart w:id="319" w:name="Check61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19"/>
            <w:r w:rsidRPr="006B234D">
              <w:rPr>
                <w:sz w:val="20"/>
                <w:szCs w:val="20"/>
              </w:rPr>
              <w:t> Central Authority</w:t>
            </w:r>
          </w:p>
          <w:p w14:paraId="60D6CAD0" w14:textId="5367A5CA"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15"/>
                  <w:enabled/>
                  <w:calcOnExit w:val="0"/>
                  <w:checkBox>
                    <w:sizeAuto/>
                    <w:default w:val="0"/>
                  </w:checkBox>
                </w:ffData>
              </w:fldChar>
            </w:r>
            <w:bookmarkStart w:id="320" w:name="Check61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0"/>
            <w:r w:rsidRPr="006B234D">
              <w:rPr>
                <w:sz w:val="20"/>
                <w:szCs w:val="20"/>
              </w:rPr>
              <w:t> Public Prosecutor</w:t>
            </w:r>
          </w:p>
          <w:p w14:paraId="2B2F88AC" w14:textId="5CC21E9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16"/>
                  <w:enabled/>
                  <w:calcOnExit w:val="0"/>
                  <w:checkBox>
                    <w:sizeAuto/>
                    <w:default w:val="0"/>
                  </w:checkBox>
                </w:ffData>
              </w:fldChar>
            </w:r>
            <w:bookmarkStart w:id="321" w:name="Check61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1"/>
            <w:r w:rsidRPr="006B234D">
              <w:rPr>
                <w:sz w:val="20"/>
                <w:szCs w:val="20"/>
              </w:rPr>
              <w:t> The court / administrative authority</w:t>
            </w:r>
          </w:p>
          <w:p w14:paraId="599AF2AB" w14:textId="13C9D37E"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17"/>
                  <w:enabled/>
                  <w:calcOnExit w:val="0"/>
                  <w:checkBox>
                    <w:sizeAuto/>
                    <w:default w:val="0"/>
                  </w:checkBox>
                </w:ffData>
              </w:fldChar>
            </w:r>
            <w:bookmarkStart w:id="322" w:name="Check61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2"/>
            <w:r w:rsidRPr="006B234D">
              <w:rPr>
                <w:sz w:val="20"/>
                <w:szCs w:val="20"/>
              </w:rPr>
              <w:t> Police</w:t>
            </w:r>
          </w:p>
          <w:p w14:paraId="285C6F33" w14:textId="2E451F4B"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18"/>
                  <w:enabled/>
                  <w:calcOnExit w:val="0"/>
                  <w:checkBox>
                    <w:sizeAuto/>
                    <w:default w:val="0"/>
                  </w:checkBox>
                </w:ffData>
              </w:fldChar>
            </w:r>
            <w:bookmarkStart w:id="323" w:name="Check61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3"/>
            <w:r w:rsidRPr="006B234D">
              <w:rPr>
                <w:sz w:val="20"/>
                <w:szCs w:val="20"/>
              </w:rPr>
              <w:t> No sing</w:t>
            </w:r>
            <w:r w:rsidR="00C02A0C" w:rsidRPr="006B234D">
              <w:rPr>
                <w:sz w:val="20"/>
                <w:szCs w:val="20"/>
              </w:rPr>
              <w:t>le</w:t>
            </w:r>
            <w:r w:rsidRPr="006B234D">
              <w:rPr>
                <w:sz w:val="20"/>
                <w:szCs w:val="20"/>
              </w:rPr>
              <w:t xml:space="preserve"> body has general responsibility</w:t>
            </w:r>
          </w:p>
          <w:p w14:paraId="40FD79F2" w14:textId="75816FCC"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19"/>
                  <w:enabled/>
                  <w:calcOnExit w:val="0"/>
                  <w:checkBox>
                    <w:sizeAuto/>
                    <w:default w:val="0"/>
                  </w:checkBox>
                </w:ffData>
              </w:fldChar>
            </w:r>
            <w:bookmarkStart w:id="324" w:name="Check61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24"/>
            <w:r w:rsidRPr="006B234D">
              <w:rPr>
                <w:sz w:val="20"/>
                <w:szCs w:val="20"/>
              </w:rPr>
              <w:t xml:space="preserve"> Other (please specify): </w:t>
            </w:r>
            <w:r w:rsidRPr="006B234D">
              <w:rPr>
                <w:sz w:val="20"/>
                <w:szCs w:val="20"/>
              </w:rPr>
              <w:fldChar w:fldCharType="begin">
                <w:ffData>
                  <w:name w:val="Text260"/>
                  <w:enabled/>
                  <w:calcOnExit w:val="0"/>
                  <w:textInput/>
                </w:ffData>
              </w:fldChar>
            </w:r>
            <w:bookmarkStart w:id="325" w:name="Text26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325"/>
          </w:p>
        </w:tc>
      </w:tr>
      <w:tr w:rsidR="00916AD8" w:rsidRPr="006B234D" w14:paraId="622CDAE3" w14:textId="77777777">
        <w:tc>
          <w:tcPr>
            <w:tcW w:w="9923" w:type="dxa"/>
            <w:gridSpan w:val="2"/>
          </w:tcPr>
          <w:p w14:paraId="6F45C1E8" w14:textId="7C021625" w:rsidR="005D64BC" w:rsidRPr="006B234D" w:rsidRDefault="007D0F8A" w:rsidP="00E3609C">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6438FE3E" w14:textId="499BBBBC" w:rsidR="00C717CE" w:rsidRPr="006B234D" w:rsidRDefault="00C717CE" w:rsidP="00F20A5C">
      <w:pPr>
        <w:pStyle w:val="Heading1"/>
        <w:ind w:left="709" w:hanging="425"/>
      </w:pPr>
      <w:bookmarkStart w:id="326" w:name="_Toc225332704"/>
      <w:bookmarkStart w:id="327" w:name="_Toc225413683"/>
      <w:r w:rsidRPr="006B234D">
        <w:t>Cooperation (Arts 29-39</w:t>
      </w:r>
      <w:r w:rsidR="00444616" w:rsidRPr="006B234D">
        <w:t xml:space="preserve"> and 42</w:t>
      </w:r>
      <w:r w:rsidRPr="006B234D">
        <w:t>)</w:t>
      </w:r>
      <w:bookmarkEnd w:id="326"/>
      <w:bookmarkEnd w:id="327"/>
    </w:p>
    <w:p w14:paraId="0DE01793" w14:textId="77777777" w:rsidR="00C717CE" w:rsidRPr="006B234D" w:rsidRDefault="00C717CE" w:rsidP="00E1472C">
      <w:pPr>
        <w:pStyle w:val="Heading2"/>
        <w:numPr>
          <w:ilvl w:val="0"/>
          <w:numId w:val="88"/>
        </w:numPr>
        <w:ind w:left="709" w:hanging="709"/>
        <w:rPr>
          <w:color w:val="03295A" w:themeColor="accent4"/>
        </w:rPr>
      </w:pPr>
      <w:bookmarkStart w:id="328" w:name="_Toc135829670"/>
      <w:bookmarkStart w:id="329" w:name="_Toc136635844"/>
      <w:bookmarkStart w:id="330" w:name="_Toc136635919"/>
      <w:bookmarkStart w:id="331" w:name="_Toc225332705"/>
      <w:bookmarkStart w:id="332" w:name="_Toc225413684"/>
      <w:bookmarkEnd w:id="328"/>
      <w:bookmarkEnd w:id="329"/>
      <w:bookmarkEnd w:id="330"/>
      <w:r w:rsidRPr="006B234D">
        <w:t>General information</w:t>
      </w:r>
      <w:bookmarkEnd w:id="331"/>
      <w:bookmarkEnd w:id="332"/>
    </w:p>
    <w:tbl>
      <w:tblPr>
        <w:tblStyle w:val="TableGrid"/>
        <w:tblW w:w="9923" w:type="dxa"/>
        <w:tblInd w:w="-5" w:type="dxa"/>
        <w:tblLook w:val="04A0" w:firstRow="1" w:lastRow="0" w:firstColumn="1" w:lastColumn="0" w:noHBand="0" w:noVBand="1"/>
      </w:tblPr>
      <w:tblGrid>
        <w:gridCol w:w="4275"/>
        <w:gridCol w:w="5648"/>
      </w:tblGrid>
      <w:tr w:rsidR="00330543" w:rsidRPr="006B234D" w14:paraId="4EFF0D2A" w14:textId="77777777" w:rsidTr="001368A9">
        <w:tc>
          <w:tcPr>
            <w:tcW w:w="4275" w:type="dxa"/>
          </w:tcPr>
          <w:p w14:paraId="76431233" w14:textId="709A9FF2" w:rsidR="005A00B7" w:rsidRPr="006B234D" w:rsidRDefault="00330543" w:rsidP="00F542BF">
            <w:pPr>
              <w:pStyle w:val="PBParagraph"/>
              <w:numPr>
                <w:ilvl w:val="1"/>
                <w:numId w:val="44"/>
              </w:numPr>
              <w:spacing w:before="60" w:after="60"/>
              <w:rPr>
                <w:sz w:val="20"/>
                <w:szCs w:val="20"/>
              </w:rPr>
            </w:pPr>
            <w:r w:rsidRPr="006B234D">
              <w:rPr>
                <w:sz w:val="20"/>
                <w:szCs w:val="20"/>
              </w:rPr>
              <w:t>Does the Central Authority use a standard form for requests under the Convention?</w:t>
            </w:r>
          </w:p>
        </w:tc>
        <w:tc>
          <w:tcPr>
            <w:tcW w:w="5648" w:type="dxa"/>
          </w:tcPr>
          <w:p w14:paraId="67B040F2" w14:textId="7770A920" w:rsidR="00D11BC7" w:rsidRPr="006B234D" w:rsidRDefault="00D11BC7" w:rsidP="00E3609C">
            <w:pPr>
              <w:pStyle w:val="PBParagraph"/>
              <w:numPr>
                <w:ilvl w:val="0"/>
                <w:numId w:val="0"/>
              </w:numPr>
              <w:spacing w:before="60" w:after="60"/>
              <w:ind w:left="298" w:hanging="298"/>
              <w:rPr>
                <w:sz w:val="20"/>
                <w:szCs w:val="20"/>
              </w:rPr>
            </w:pPr>
            <w:r w:rsidRPr="006B234D">
              <w:rPr>
                <w:sz w:val="20"/>
                <w:szCs w:val="20"/>
              </w:rPr>
              <w:fldChar w:fldCharType="begin">
                <w:ffData>
                  <w:name w:val="Check720"/>
                  <w:enabled/>
                  <w:calcOnExit w:val="0"/>
                  <w:checkBox>
                    <w:sizeAuto/>
                    <w:default w:val="0"/>
                  </w:checkBox>
                </w:ffData>
              </w:fldChar>
            </w:r>
            <w:bookmarkStart w:id="333" w:name="Check72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33"/>
            <w:r w:rsidR="00041234" w:rsidRPr="006B234D">
              <w:rPr>
                <w:sz w:val="20"/>
                <w:szCs w:val="20"/>
              </w:rPr>
              <w:t xml:space="preserve"> Yes (please provide a link to the form or attach as copy): </w:t>
            </w:r>
            <w:r w:rsidR="00041234" w:rsidRPr="006B234D">
              <w:rPr>
                <w:sz w:val="20"/>
                <w:szCs w:val="20"/>
              </w:rPr>
              <w:fldChar w:fldCharType="begin">
                <w:ffData>
                  <w:name w:val="Text307"/>
                  <w:enabled/>
                  <w:calcOnExit w:val="0"/>
                  <w:textInput/>
                </w:ffData>
              </w:fldChar>
            </w:r>
            <w:bookmarkStart w:id="334" w:name="Text307"/>
            <w:r w:rsidR="00041234" w:rsidRPr="006B234D">
              <w:rPr>
                <w:sz w:val="20"/>
                <w:szCs w:val="20"/>
              </w:rPr>
              <w:instrText xml:space="preserve"> FORMTEXT </w:instrText>
            </w:r>
            <w:r w:rsidR="00041234" w:rsidRPr="006B234D">
              <w:rPr>
                <w:sz w:val="20"/>
                <w:szCs w:val="20"/>
              </w:rPr>
            </w:r>
            <w:r w:rsidR="00041234" w:rsidRPr="006B234D">
              <w:rPr>
                <w:sz w:val="20"/>
                <w:szCs w:val="20"/>
              </w:rPr>
              <w:fldChar w:fldCharType="separate"/>
            </w:r>
            <w:r w:rsidR="00041234" w:rsidRPr="006B234D">
              <w:rPr>
                <w:noProof/>
                <w:sz w:val="20"/>
                <w:szCs w:val="20"/>
              </w:rPr>
              <w:t> </w:t>
            </w:r>
            <w:r w:rsidR="00041234" w:rsidRPr="006B234D">
              <w:rPr>
                <w:noProof/>
                <w:sz w:val="20"/>
                <w:szCs w:val="20"/>
              </w:rPr>
              <w:t> </w:t>
            </w:r>
            <w:r w:rsidR="00041234" w:rsidRPr="006B234D">
              <w:rPr>
                <w:noProof/>
                <w:sz w:val="20"/>
                <w:szCs w:val="20"/>
              </w:rPr>
              <w:t> </w:t>
            </w:r>
            <w:r w:rsidR="00041234" w:rsidRPr="006B234D">
              <w:rPr>
                <w:noProof/>
                <w:sz w:val="20"/>
                <w:szCs w:val="20"/>
              </w:rPr>
              <w:t> </w:t>
            </w:r>
            <w:r w:rsidR="00041234" w:rsidRPr="006B234D">
              <w:rPr>
                <w:noProof/>
                <w:sz w:val="20"/>
                <w:szCs w:val="20"/>
              </w:rPr>
              <w:t> </w:t>
            </w:r>
            <w:r w:rsidR="00041234" w:rsidRPr="006B234D">
              <w:rPr>
                <w:sz w:val="20"/>
                <w:szCs w:val="20"/>
              </w:rPr>
              <w:fldChar w:fldCharType="end"/>
            </w:r>
            <w:bookmarkEnd w:id="334"/>
          </w:p>
          <w:p w14:paraId="061E2F09" w14:textId="3C7164EB" w:rsidR="00330543" w:rsidRPr="006B234D" w:rsidRDefault="00041234"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21"/>
                  <w:enabled/>
                  <w:calcOnExit w:val="0"/>
                  <w:checkBox>
                    <w:sizeAuto/>
                    <w:default w:val="0"/>
                  </w:checkBox>
                </w:ffData>
              </w:fldChar>
            </w:r>
            <w:bookmarkStart w:id="335" w:name="Check72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335"/>
            <w:r w:rsidRPr="006B234D">
              <w:rPr>
                <w:sz w:val="20"/>
                <w:szCs w:val="20"/>
              </w:rPr>
              <w:t xml:space="preserve"> No </w:t>
            </w:r>
          </w:p>
        </w:tc>
      </w:tr>
      <w:tr w:rsidR="00330543" w:rsidRPr="006B234D" w14:paraId="4A9DCC08" w14:textId="77777777" w:rsidTr="001368A9">
        <w:tc>
          <w:tcPr>
            <w:tcW w:w="4275" w:type="dxa"/>
          </w:tcPr>
          <w:p w14:paraId="11A61ADB" w14:textId="03FCC818" w:rsidR="005A00B7" w:rsidRPr="006B234D" w:rsidRDefault="00330543" w:rsidP="00F542BF">
            <w:pPr>
              <w:pStyle w:val="PBParagraph"/>
              <w:numPr>
                <w:ilvl w:val="1"/>
                <w:numId w:val="44"/>
              </w:numPr>
              <w:spacing w:before="60" w:after="60"/>
              <w:rPr>
                <w:sz w:val="20"/>
                <w:szCs w:val="20"/>
              </w:rPr>
            </w:pPr>
            <w:r w:rsidRPr="006B234D">
              <w:rPr>
                <w:sz w:val="20"/>
                <w:szCs w:val="20"/>
              </w:rPr>
              <w:t>Which authority, entity or department of the government is responsible for preparing reports on the situation of the child?</w:t>
            </w:r>
          </w:p>
          <w:p w14:paraId="1E75600C" w14:textId="20916B67" w:rsidR="00330543" w:rsidRPr="006B234D" w:rsidRDefault="00330543" w:rsidP="00E3609C">
            <w:pPr>
              <w:pStyle w:val="PBParagraph"/>
              <w:numPr>
                <w:ilvl w:val="0"/>
                <w:numId w:val="0"/>
              </w:numPr>
              <w:spacing w:before="60" w:after="60"/>
              <w:ind w:left="567"/>
              <w:rPr>
                <w:sz w:val="20"/>
                <w:szCs w:val="20"/>
              </w:rPr>
            </w:pPr>
            <w:r w:rsidRPr="006B234D">
              <w:rPr>
                <w:sz w:val="20"/>
                <w:szCs w:val="20"/>
              </w:rPr>
              <w:t xml:space="preserve">Article 32 of the 1996 Convention </w:t>
            </w:r>
          </w:p>
        </w:tc>
        <w:tc>
          <w:tcPr>
            <w:tcW w:w="5648" w:type="dxa"/>
          </w:tcPr>
          <w:p w14:paraId="17F26F20" w14:textId="2B382119" w:rsidR="00330543" w:rsidRPr="006B234D" w:rsidRDefault="00330543" w:rsidP="004C7A48">
            <w:pPr>
              <w:pStyle w:val="Heading1"/>
              <w:numPr>
                <w:ilvl w:val="0"/>
                <w:numId w:val="0"/>
              </w:numPr>
              <w:spacing w:before="60" w:after="60"/>
              <w:jc w:val="both"/>
              <w:rPr>
                <w:rFonts w:asciiTheme="minorHAnsi" w:hAnsiTheme="minorHAnsi"/>
                <w:sz w:val="20"/>
                <w:szCs w:val="20"/>
              </w:rPr>
            </w:pPr>
            <w:r w:rsidRPr="006B234D">
              <w:rPr>
                <w:rFonts w:asciiTheme="minorHAnsi" w:hAnsiTheme="minorHAnsi"/>
                <w:sz w:val="20"/>
                <w:szCs w:val="20"/>
              </w:rPr>
              <w:fldChar w:fldCharType="begin">
                <w:ffData>
                  <w:name w:val="Text264"/>
                  <w:enabled/>
                  <w:calcOnExit w:val="0"/>
                  <w:textInput/>
                </w:ffData>
              </w:fldChar>
            </w:r>
            <w:bookmarkStart w:id="336" w:name="Text264"/>
            <w:r w:rsidRPr="006B234D">
              <w:rPr>
                <w:rFonts w:asciiTheme="minorHAnsi" w:hAnsiTheme="minorHAnsi"/>
                <w:sz w:val="20"/>
                <w:szCs w:val="20"/>
              </w:rPr>
              <w:instrText xml:space="preserve"> FORMTEXT </w:instrText>
            </w:r>
            <w:r w:rsidRPr="006B234D">
              <w:rPr>
                <w:rFonts w:asciiTheme="minorHAnsi" w:hAnsiTheme="minorHAnsi"/>
                <w:sz w:val="20"/>
                <w:szCs w:val="20"/>
              </w:rPr>
            </w:r>
            <w:r w:rsidRPr="006B234D">
              <w:rPr>
                <w:rFonts w:asciiTheme="minorHAnsi" w:hAnsiTheme="minorHAnsi"/>
                <w:sz w:val="20"/>
                <w:szCs w:val="20"/>
              </w:rPr>
              <w:fldChar w:fldCharType="separate"/>
            </w:r>
            <w:bookmarkStart w:id="337" w:name="_Toc225332706"/>
            <w:bookmarkStart w:id="338" w:name="_Toc170310745"/>
            <w:bookmarkStart w:id="339" w:name="_Toc169265114"/>
            <w:bookmarkStart w:id="340" w:name="_Toc169096519"/>
            <w:bookmarkStart w:id="341" w:name="_Toc167973743"/>
            <w:bookmarkStart w:id="342" w:name="_Toc167954434"/>
            <w:bookmarkStart w:id="343" w:name="_Toc136635993"/>
            <w:bookmarkStart w:id="344" w:name="_Toc135829680"/>
            <w:bookmarkStart w:id="345" w:name="_Toc135824716"/>
            <w:bookmarkStart w:id="346" w:name="_Toc135822060"/>
            <w:bookmarkStart w:id="347" w:name="_Toc135822001"/>
            <w:bookmarkStart w:id="348" w:name="_Toc135811512"/>
            <w:bookmarkStart w:id="349" w:name="_Toc135774180"/>
            <w:bookmarkStart w:id="350" w:name="_Toc135774292"/>
            <w:bookmarkStart w:id="351" w:name="_Toc135749082"/>
            <w:bookmarkStart w:id="352" w:name="_Toc135697117"/>
            <w:bookmarkStart w:id="353" w:name="_Toc135696899"/>
            <w:bookmarkStart w:id="354" w:name="_Toc135695945"/>
            <w:bookmarkStart w:id="355" w:name="_Toc135694718"/>
            <w:bookmarkStart w:id="356" w:name="_Toc135670071"/>
            <w:bookmarkStart w:id="357" w:name="_Toc134525455"/>
            <w:bookmarkStart w:id="358" w:name="_Toc134526580"/>
            <w:bookmarkStart w:id="359" w:name="_Toc134527174"/>
            <w:bookmarkStart w:id="360" w:name="_Toc134527338"/>
            <w:bookmarkStart w:id="361" w:name="_Toc134527420"/>
            <w:bookmarkStart w:id="362" w:name="_Toc134527706"/>
            <w:bookmarkStart w:id="363" w:name="_Toc134527863"/>
            <w:bookmarkStart w:id="364" w:name="_Toc134527919"/>
            <w:bookmarkStart w:id="365" w:name="_Toc134528004"/>
            <w:bookmarkStart w:id="366" w:name="_Toc134528401"/>
            <w:bookmarkStart w:id="367" w:name="_Toc134528435"/>
            <w:bookmarkStart w:id="368" w:name="_Toc134528479"/>
            <w:bookmarkStart w:id="369" w:name="_Toc139130489"/>
            <w:bookmarkStart w:id="370" w:name="_Toc139130644"/>
            <w:bookmarkStart w:id="371" w:name="_Toc139130709"/>
            <w:bookmarkStart w:id="372" w:name="_Toc168322641"/>
            <w:bookmarkStart w:id="373" w:name="_Toc169078927"/>
            <w:bookmarkStart w:id="374" w:name="_Toc170384120"/>
            <w:bookmarkStart w:id="375" w:name="_Toc180755053"/>
            <w:bookmarkStart w:id="376" w:name="_Toc225413685"/>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sidRPr="006B234D">
              <w:rPr>
                <w:rFonts w:asciiTheme="minorHAnsi" w:hAnsiTheme="minorHAnsi"/>
                <w:sz w:val="20"/>
                <w:szCs w:val="20"/>
              </w:rPr>
              <w:fldChar w:fldCharType="end"/>
            </w:r>
            <w:bookmarkEnd w:id="336"/>
          </w:p>
        </w:tc>
      </w:tr>
      <w:tr w:rsidR="00330543" w:rsidRPr="006B234D" w14:paraId="571363CD" w14:textId="77777777" w:rsidTr="001368A9">
        <w:tc>
          <w:tcPr>
            <w:tcW w:w="4275" w:type="dxa"/>
          </w:tcPr>
          <w:p w14:paraId="7D2A9F9C" w14:textId="04F80E2C" w:rsidR="005A00B7" w:rsidRPr="006B234D" w:rsidRDefault="00330543" w:rsidP="00F542BF">
            <w:pPr>
              <w:pStyle w:val="PBParagraph"/>
              <w:numPr>
                <w:ilvl w:val="1"/>
                <w:numId w:val="44"/>
              </w:numPr>
              <w:spacing w:before="60" w:after="60"/>
              <w:rPr>
                <w:sz w:val="20"/>
                <w:szCs w:val="20"/>
              </w:rPr>
            </w:pPr>
            <w:r w:rsidRPr="006B234D">
              <w:rPr>
                <w:sz w:val="20"/>
                <w:szCs w:val="20"/>
              </w:rPr>
              <w:lastRenderedPageBreak/>
              <w:t>Has [name of your State] declared that requests for information relevant to the protection of the child be communicated to the authorities of your state only through the Central Authority?</w:t>
            </w:r>
            <w:r w:rsidR="00F36166" w:rsidRPr="006B234D">
              <w:rPr>
                <w:sz w:val="20"/>
                <w:szCs w:val="20"/>
              </w:rPr>
              <w:t xml:space="preserve"> </w:t>
            </w:r>
          </w:p>
          <w:p w14:paraId="6FAF45AE" w14:textId="4E1F53B5" w:rsidR="00330543" w:rsidRPr="006B234D" w:rsidRDefault="00330543" w:rsidP="00E3609C">
            <w:pPr>
              <w:pStyle w:val="PBParagraph"/>
              <w:numPr>
                <w:ilvl w:val="0"/>
                <w:numId w:val="0"/>
              </w:numPr>
              <w:spacing w:before="60" w:after="60"/>
              <w:ind w:left="567"/>
              <w:rPr>
                <w:sz w:val="20"/>
                <w:szCs w:val="20"/>
              </w:rPr>
            </w:pPr>
            <w:r w:rsidRPr="006B234D">
              <w:rPr>
                <w:sz w:val="20"/>
                <w:szCs w:val="20"/>
              </w:rPr>
              <w:t xml:space="preserve">Article 34(1) of the 1996 Convention </w:t>
            </w:r>
          </w:p>
        </w:tc>
        <w:tc>
          <w:tcPr>
            <w:tcW w:w="5648" w:type="dxa"/>
          </w:tcPr>
          <w:p w14:paraId="32112709" w14:textId="1C0E95CA" w:rsidR="00330543" w:rsidRPr="006B234D" w:rsidRDefault="00330543" w:rsidP="004C7A48">
            <w:pPr>
              <w:pStyle w:val="Heading1"/>
              <w:numPr>
                <w:ilvl w:val="0"/>
                <w:numId w:val="0"/>
              </w:numPr>
              <w:spacing w:before="60" w:after="60"/>
              <w:jc w:val="both"/>
              <w:rPr>
                <w:rFonts w:asciiTheme="minorHAnsi" w:hAnsiTheme="minorHAnsi"/>
                <w:sz w:val="20"/>
                <w:szCs w:val="20"/>
              </w:rPr>
            </w:pPr>
            <w:r w:rsidRPr="006B234D">
              <w:rPr>
                <w:rFonts w:asciiTheme="minorHAnsi" w:hAnsiTheme="minorHAnsi"/>
                <w:sz w:val="20"/>
                <w:szCs w:val="20"/>
              </w:rPr>
              <w:fldChar w:fldCharType="begin">
                <w:ffData>
                  <w:name w:val="Text265"/>
                  <w:enabled/>
                  <w:calcOnExit w:val="0"/>
                  <w:textInput/>
                </w:ffData>
              </w:fldChar>
            </w:r>
            <w:bookmarkStart w:id="377" w:name="Text265"/>
            <w:r w:rsidRPr="006B234D">
              <w:rPr>
                <w:rFonts w:asciiTheme="minorHAnsi" w:hAnsiTheme="minorHAnsi"/>
                <w:sz w:val="20"/>
                <w:szCs w:val="20"/>
              </w:rPr>
              <w:instrText xml:space="preserve"> FORMTEXT </w:instrText>
            </w:r>
            <w:r w:rsidRPr="006B234D">
              <w:rPr>
                <w:rFonts w:asciiTheme="minorHAnsi" w:hAnsiTheme="minorHAnsi"/>
                <w:sz w:val="20"/>
                <w:szCs w:val="20"/>
              </w:rPr>
            </w:r>
            <w:r w:rsidRPr="006B234D">
              <w:rPr>
                <w:rFonts w:asciiTheme="minorHAnsi" w:hAnsiTheme="minorHAnsi"/>
                <w:sz w:val="20"/>
                <w:szCs w:val="20"/>
              </w:rPr>
              <w:fldChar w:fldCharType="separate"/>
            </w:r>
            <w:bookmarkStart w:id="378" w:name="_Toc225332707"/>
            <w:bookmarkStart w:id="379" w:name="_Toc170310746"/>
            <w:bookmarkStart w:id="380" w:name="_Toc169265115"/>
            <w:bookmarkStart w:id="381" w:name="_Toc169096520"/>
            <w:bookmarkStart w:id="382" w:name="_Toc167973744"/>
            <w:bookmarkStart w:id="383" w:name="_Toc167954435"/>
            <w:bookmarkStart w:id="384" w:name="_Toc136635994"/>
            <w:bookmarkStart w:id="385" w:name="_Toc135829681"/>
            <w:bookmarkStart w:id="386" w:name="_Toc135824717"/>
            <w:bookmarkStart w:id="387" w:name="_Toc135822061"/>
            <w:bookmarkStart w:id="388" w:name="_Toc135822002"/>
            <w:bookmarkStart w:id="389" w:name="_Toc135811513"/>
            <w:bookmarkStart w:id="390" w:name="_Toc135774181"/>
            <w:bookmarkStart w:id="391" w:name="_Toc135774293"/>
            <w:bookmarkStart w:id="392" w:name="_Toc135749083"/>
            <w:bookmarkStart w:id="393" w:name="_Toc135697118"/>
            <w:bookmarkStart w:id="394" w:name="_Toc135696900"/>
            <w:bookmarkStart w:id="395" w:name="_Toc135695946"/>
            <w:bookmarkStart w:id="396" w:name="_Toc135694719"/>
            <w:bookmarkStart w:id="397" w:name="_Toc135670072"/>
            <w:bookmarkStart w:id="398" w:name="_Toc134525458"/>
            <w:bookmarkStart w:id="399" w:name="_Toc134526583"/>
            <w:bookmarkStart w:id="400" w:name="_Toc134527177"/>
            <w:bookmarkStart w:id="401" w:name="_Toc134527340"/>
            <w:bookmarkStart w:id="402" w:name="_Toc134527422"/>
            <w:bookmarkStart w:id="403" w:name="_Toc134527707"/>
            <w:bookmarkStart w:id="404" w:name="_Toc134527864"/>
            <w:bookmarkStart w:id="405" w:name="_Toc134527920"/>
            <w:bookmarkStart w:id="406" w:name="_Toc134528005"/>
            <w:bookmarkStart w:id="407" w:name="_Toc134528402"/>
            <w:bookmarkStart w:id="408" w:name="_Toc134528436"/>
            <w:bookmarkStart w:id="409" w:name="_Toc134528480"/>
            <w:bookmarkStart w:id="410" w:name="_Toc139130490"/>
            <w:bookmarkStart w:id="411" w:name="_Toc139130645"/>
            <w:bookmarkStart w:id="412" w:name="_Toc139130710"/>
            <w:bookmarkStart w:id="413" w:name="_Toc168322642"/>
            <w:bookmarkStart w:id="414" w:name="_Toc169078928"/>
            <w:bookmarkStart w:id="415" w:name="_Toc170384121"/>
            <w:bookmarkStart w:id="416" w:name="_Toc180755054"/>
            <w:bookmarkStart w:id="417" w:name="_Toc225413686"/>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r w:rsidRPr="006B234D">
              <w:rPr>
                <w:rFonts w:asciiTheme="minorHAnsi" w:hAnsiTheme="minorHAnsi"/>
                <w:sz w:val="20"/>
                <w:szCs w:val="20"/>
              </w:rPr>
              <w:t> </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r w:rsidRPr="006B234D">
              <w:rPr>
                <w:rFonts w:asciiTheme="minorHAnsi" w:hAnsiTheme="minorHAnsi"/>
                <w:sz w:val="20"/>
                <w:szCs w:val="20"/>
              </w:rPr>
              <w:fldChar w:fldCharType="end"/>
            </w:r>
            <w:bookmarkEnd w:id="377"/>
          </w:p>
        </w:tc>
      </w:tr>
      <w:tr w:rsidR="005D64BC" w:rsidRPr="006B234D" w14:paraId="0C66CC98" w14:textId="77777777">
        <w:tc>
          <w:tcPr>
            <w:tcW w:w="9923" w:type="dxa"/>
            <w:gridSpan w:val="2"/>
          </w:tcPr>
          <w:p w14:paraId="6D91C606" w14:textId="4C19511D" w:rsidR="005D64BC" w:rsidRPr="006B234D" w:rsidRDefault="00536E54" w:rsidP="00362D50">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23568462" w14:textId="77777777" w:rsidR="00C717CE" w:rsidRPr="006B234D" w:rsidRDefault="00C717CE" w:rsidP="00E1472C">
      <w:pPr>
        <w:pStyle w:val="Heading2"/>
        <w:numPr>
          <w:ilvl w:val="0"/>
          <w:numId w:val="88"/>
        </w:numPr>
        <w:ind w:left="709" w:hanging="709"/>
        <w:rPr>
          <w:color w:val="03295A" w:themeColor="accent4"/>
          <w:lang w:val="en-US"/>
        </w:rPr>
      </w:pPr>
      <w:bookmarkStart w:id="418" w:name="_Ref170142056"/>
      <w:bookmarkStart w:id="419" w:name="_Toc225332708"/>
      <w:bookmarkStart w:id="420" w:name="_Toc225413687"/>
      <w:r w:rsidRPr="006B234D">
        <w:t>Placement and provision of care abroad (Art. 33)</w:t>
      </w:r>
      <w:bookmarkEnd w:id="418"/>
      <w:bookmarkEnd w:id="419"/>
      <w:bookmarkEnd w:id="420"/>
      <w:r w:rsidRPr="006B234D">
        <w:rPr>
          <w:color w:val="03295A" w:themeColor="accent4"/>
          <w:lang w:val="en-US"/>
        </w:rPr>
        <w:t xml:space="preserve"> </w:t>
      </w:r>
    </w:p>
    <w:tbl>
      <w:tblPr>
        <w:tblStyle w:val="TableGrid"/>
        <w:tblW w:w="9923" w:type="dxa"/>
        <w:tblInd w:w="-5" w:type="dxa"/>
        <w:tblLook w:val="04A0" w:firstRow="1" w:lastRow="0" w:firstColumn="1" w:lastColumn="0" w:noHBand="0" w:noVBand="1"/>
      </w:tblPr>
      <w:tblGrid>
        <w:gridCol w:w="4275"/>
        <w:gridCol w:w="5648"/>
      </w:tblGrid>
      <w:tr w:rsidR="00936279" w:rsidRPr="006B234D" w14:paraId="200FC39E" w14:textId="77777777" w:rsidTr="00F34DA6">
        <w:tc>
          <w:tcPr>
            <w:tcW w:w="9923" w:type="dxa"/>
            <w:gridSpan w:val="2"/>
            <w:shd w:val="clear" w:color="auto" w:fill="E7E6E6" w:themeFill="background2"/>
          </w:tcPr>
          <w:p w14:paraId="22BF4D93" w14:textId="14859D08" w:rsidR="00936279" w:rsidRPr="006B234D" w:rsidRDefault="00936279" w:rsidP="00E3609C">
            <w:pPr>
              <w:pStyle w:val="PBParagraph"/>
              <w:numPr>
                <w:ilvl w:val="0"/>
                <w:numId w:val="0"/>
              </w:numPr>
              <w:spacing w:before="60" w:after="60"/>
              <w:ind w:left="284" w:hanging="284"/>
              <w:rPr>
                <w:b/>
                <w:bCs/>
                <w:i/>
                <w:iCs/>
                <w:color w:val="03295A" w:themeColor="accent4"/>
                <w:sz w:val="20"/>
                <w:szCs w:val="20"/>
                <w:lang w:val="en-US"/>
              </w:rPr>
            </w:pPr>
            <w:r w:rsidRPr="006B234D">
              <w:rPr>
                <w:b/>
                <w:bCs/>
                <w:i/>
                <w:iCs/>
                <w:color w:val="03295A" w:themeColor="accent4"/>
                <w:sz w:val="20"/>
                <w:szCs w:val="20"/>
              </w:rPr>
              <w:t>See Question 4 above for the contact details of the designated authority, if any.</w:t>
            </w:r>
          </w:p>
        </w:tc>
      </w:tr>
      <w:tr w:rsidR="00330543" w:rsidRPr="006B234D" w14:paraId="77E3AEC6" w14:textId="77777777" w:rsidTr="001368A9">
        <w:tc>
          <w:tcPr>
            <w:tcW w:w="4275" w:type="dxa"/>
          </w:tcPr>
          <w:p w14:paraId="7197AB3D" w14:textId="1B5527A0" w:rsidR="00330543" w:rsidRPr="006B234D" w:rsidRDefault="00330543" w:rsidP="00F542BF">
            <w:pPr>
              <w:pStyle w:val="PBParagraph"/>
              <w:numPr>
                <w:ilvl w:val="1"/>
                <w:numId w:val="59"/>
              </w:numPr>
              <w:spacing w:before="60" w:after="60"/>
              <w:ind w:left="602"/>
              <w:rPr>
                <w:sz w:val="20"/>
                <w:szCs w:val="20"/>
              </w:rPr>
            </w:pPr>
            <w:r w:rsidRPr="006B234D">
              <w:rPr>
                <w:sz w:val="20"/>
                <w:szCs w:val="20"/>
              </w:rPr>
              <w:t>Does [name of your State] have procedures or protocols in place to deal with the mechanism of consultation established in Article 33 for the placement of children abroad?</w:t>
            </w:r>
          </w:p>
        </w:tc>
        <w:tc>
          <w:tcPr>
            <w:tcW w:w="5648" w:type="dxa"/>
          </w:tcPr>
          <w:p w14:paraId="6C416408" w14:textId="6A989682" w:rsidR="00330543" w:rsidRPr="006B234D" w:rsidRDefault="00330543" w:rsidP="00E3609C">
            <w:pPr>
              <w:pStyle w:val="PBParagraph"/>
              <w:numPr>
                <w:ilvl w:val="0"/>
                <w:numId w:val="0"/>
              </w:numPr>
              <w:spacing w:before="60" w:after="60"/>
              <w:ind w:left="284" w:hanging="284"/>
              <w:rPr>
                <w:sz w:val="20"/>
                <w:szCs w:val="20"/>
                <w:lang w:val="en-US"/>
              </w:rPr>
            </w:pPr>
            <w:r w:rsidRPr="006B234D">
              <w:rPr>
                <w:sz w:val="20"/>
                <w:szCs w:val="20"/>
                <w:lang w:val="en-US"/>
              </w:rPr>
              <w:fldChar w:fldCharType="begin">
                <w:ffData>
                  <w:name w:val="Check620"/>
                  <w:enabled/>
                  <w:calcOnExit w:val="0"/>
                  <w:checkBox>
                    <w:sizeAuto/>
                    <w:default w:val="0"/>
                  </w:checkBox>
                </w:ffData>
              </w:fldChar>
            </w:r>
            <w:bookmarkStart w:id="421" w:name="Check620"/>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421"/>
            <w:r w:rsidRPr="006B234D">
              <w:rPr>
                <w:sz w:val="20"/>
                <w:szCs w:val="20"/>
                <w:lang w:val="en-US"/>
              </w:rPr>
              <w:t xml:space="preserve"> Yes </w:t>
            </w:r>
            <w:r w:rsidR="001108A2" w:rsidRPr="006B234D">
              <w:rPr>
                <w:sz w:val="20"/>
                <w:szCs w:val="20"/>
              </w:rPr>
              <w:t>(please specify and provide a link to the form or attach as copy)</w:t>
            </w:r>
            <w:r w:rsidR="001108A2" w:rsidRPr="006B234D">
              <w:rPr>
                <w:sz w:val="20"/>
                <w:szCs w:val="20"/>
                <w:lang w:val="en-US"/>
              </w:rPr>
              <w:t>:</w:t>
            </w:r>
            <w:r w:rsidRPr="006B234D">
              <w:rPr>
                <w:sz w:val="20"/>
                <w:szCs w:val="20"/>
                <w:lang w:val="en-US"/>
              </w:rPr>
              <w:t xml:space="preserve"> </w:t>
            </w:r>
            <w:r w:rsidRPr="006B234D">
              <w:rPr>
                <w:sz w:val="20"/>
                <w:szCs w:val="20"/>
                <w:lang w:val="en-US"/>
              </w:rPr>
              <w:fldChar w:fldCharType="begin">
                <w:ffData>
                  <w:name w:val="Text267"/>
                  <w:enabled/>
                  <w:calcOnExit w:val="0"/>
                  <w:textInput/>
                </w:ffData>
              </w:fldChar>
            </w:r>
            <w:bookmarkStart w:id="422" w:name="Text267"/>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bookmarkEnd w:id="422"/>
          </w:p>
          <w:p w14:paraId="34074F82" w14:textId="7501AB3C" w:rsidR="00330543" w:rsidRPr="006B234D" w:rsidRDefault="00330543" w:rsidP="00E3609C">
            <w:pPr>
              <w:pStyle w:val="PBParagraph"/>
              <w:numPr>
                <w:ilvl w:val="0"/>
                <w:numId w:val="0"/>
              </w:numPr>
              <w:spacing w:before="60" w:after="60"/>
              <w:rPr>
                <w:sz w:val="20"/>
                <w:szCs w:val="20"/>
              </w:rPr>
            </w:pPr>
            <w:r w:rsidRPr="006B234D">
              <w:rPr>
                <w:sz w:val="20"/>
                <w:szCs w:val="20"/>
                <w:lang w:val="en-US"/>
              </w:rPr>
              <w:fldChar w:fldCharType="begin">
                <w:ffData>
                  <w:name w:val="Check621"/>
                  <w:enabled/>
                  <w:calcOnExit w:val="0"/>
                  <w:checkBox>
                    <w:sizeAuto/>
                    <w:default w:val="0"/>
                  </w:checkBox>
                </w:ffData>
              </w:fldChar>
            </w:r>
            <w:bookmarkStart w:id="423" w:name="Check621"/>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423"/>
            <w:r w:rsidRPr="006B234D">
              <w:rPr>
                <w:sz w:val="20"/>
                <w:szCs w:val="20"/>
                <w:lang w:val="en-US"/>
              </w:rPr>
              <w:t xml:space="preserve"> No </w:t>
            </w:r>
          </w:p>
          <w:p w14:paraId="62913679" w14:textId="73CF0C26" w:rsidR="00330543" w:rsidRPr="006B234D" w:rsidRDefault="00330543" w:rsidP="00E3609C">
            <w:pPr>
              <w:pStyle w:val="PBParagraph"/>
              <w:numPr>
                <w:ilvl w:val="0"/>
                <w:numId w:val="0"/>
              </w:numPr>
              <w:spacing w:before="60" w:after="60"/>
              <w:rPr>
                <w:rFonts w:ascii="Franklin Gothic Book" w:hAnsi="Franklin Gothic Book" w:cs="Calibri"/>
                <w:color w:val="000000"/>
                <w:sz w:val="20"/>
                <w:szCs w:val="20"/>
                <w:lang w:val="en-US"/>
              </w:rPr>
            </w:pPr>
          </w:p>
        </w:tc>
      </w:tr>
      <w:tr w:rsidR="00345421" w:rsidRPr="006B234D" w14:paraId="7DBF0BF0" w14:textId="77777777" w:rsidTr="001368A9">
        <w:tc>
          <w:tcPr>
            <w:tcW w:w="4275" w:type="dxa"/>
          </w:tcPr>
          <w:p w14:paraId="42C1B34B" w14:textId="09147BEE" w:rsidR="00345421" w:rsidRPr="006B234D" w:rsidRDefault="00345421" w:rsidP="00345421">
            <w:pPr>
              <w:pStyle w:val="PBParagraph"/>
              <w:numPr>
                <w:ilvl w:val="1"/>
                <w:numId w:val="59"/>
              </w:numPr>
              <w:spacing w:before="60" w:after="60"/>
              <w:ind w:left="602"/>
              <w:rPr>
                <w:sz w:val="20"/>
                <w:szCs w:val="20"/>
              </w:rPr>
            </w:pPr>
            <w:r w:rsidRPr="006B234D">
              <w:rPr>
                <w:sz w:val="20"/>
                <w:szCs w:val="20"/>
                <w:lang w:val="en-US"/>
              </w:rPr>
              <w:t>Is a standard form used for Article 33 requests in [name of your State]?</w:t>
            </w:r>
          </w:p>
        </w:tc>
        <w:tc>
          <w:tcPr>
            <w:tcW w:w="5648" w:type="dxa"/>
          </w:tcPr>
          <w:p w14:paraId="71E309DD" w14:textId="77777777" w:rsidR="00345421" w:rsidRPr="006B234D" w:rsidRDefault="00345421" w:rsidP="00345421">
            <w:pPr>
              <w:pStyle w:val="PBParagraph"/>
              <w:numPr>
                <w:ilvl w:val="0"/>
                <w:numId w:val="0"/>
              </w:numPr>
              <w:spacing w:before="60" w:after="60"/>
              <w:ind w:left="284" w:hanging="284"/>
              <w:rPr>
                <w:sz w:val="20"/>
                <w:szCs w:val="20"/>
              </w:rPr>
            </w:pPr>
            <w:r w:rsidRPr="006B234D">
              <w:rPr>
                <w:sz w:val="20"/>
                <w:szCs w:val="20"/>
              </w:rPr>
              <w:fldChar w:fldCharType="begin">
                <w:ffData>
                  <w:name w:val="Check62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Yes (please specify and provide a link to the form or attach as copy): </w:t>
            </w:r>
            <w:r w:rsidRPr="006B234D">
              <w:rPr>
                <w:sz w:val="20"/>
                <w:szCs w:val="20"/>
              </w:rPr>
              <w:fldChar w:fldCharType="begin">
                <w:ffData>
                  <w:name w:val="Text26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r w:rsidRPr="006B234D">
              <w:rPr>
                <w:sz w:val="20"/>
                <w:szCs w:val="20"/>
              </w:rPr>
              <w:t xml:space="preserve"> </w:t>
            </w:r>
          </w:p>
          <w:p w14:paraId="1C08194B" w14:textId="2DFE4A2A" w:rsidR="00345421" w:rsidRPr="006B234D" w:rsidRDefault="00345421" w:rsidP="00345421">
            <w:pPr>
              <w:pStyle w:val="PBParagraph"/>
              <w:numPr>
                <w:ilvl w:val="0"/>
                <w:numId w:val="0"/>
              </w:numPr>
              <w:spacing w:before="60" w:after="60"/>
              <w:ind w:left="284" w:hanging="284"/>
              <w:rPr>
                <w:sz w:val="20"/>
                <w:szCs w:val="20"/>
                <w:lang w:val="en-US"/>
              </w:rPr>
            </w:pPr>
            <w:r w:rsidRPr="006B234D">
              <w:rPr>
                <w:sz w:val="20"/>
                <w:szCs w:val="20"/>
              </w:rPr>
              <w:fldChar w:fldCharType="begin">
                <w:ffData>
                  <w:name w:val="Check62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No</w:t>
            </w:r>
          </w:p>
        </w:tc>
      </w:tr>
      <w:tr w:rsidR="00345421" w:rsidRPr="006B234D" w14:paraId="59C106C5" w14:textId="77777777" w:rsidTr="001368A9">
        <w:tc>
          <w:tcPr>
            <w:tcW w:w="4275" w:type="dxa"/>
          </w:tcPr>
          <w:p w14:paraId="109EDEB5" w14:textId="2B05BFC0" w:rsidR="00345421" w:rsidRPr="006B234D" w:rsidRDefault="00345421" w:rsidP="00345421">
            <w:pPr>
              <w:pStyle w:val="PBParagraph"/>
              <w:numPr>
                <w:ilvl w:val="1"/>
                <w:numId w:val="59"/>
              </w:numPr>
              <w:spacing w:before="60" w:after="60"/>
              <w:ind w:left="602"/>
              <w:rPr>
                <w:sz w:val="20"/>
                <w:szCs w:val="20"/>
              </w:rPr>
            </w:pPr>
            <w:r w:rsidRPr="006B234D">
              <w:rPr>
                <w:sz w:val="20"/>
                <w:szCs w:val="20"/>
                <w:lang w:val="en-US"/>
              </w:rPr>
              <w:t xml:space="preserve">Please briefly elaborate on the procedure followed by </w:t>
            </w:r>
            <w:r w:rsidRPr="006B234D">
              <w:rPr>
                <w:sz w:val="20"/>
                <w:szCs w:val="20"/>
              </w:rPr>
              <w:t>the Central or other competent authority in [name of your State] in order to arrange a cross-border placement of a child.</w:t>
            </w:r>
          </w:p>
        </w:tc>
        <w:tc>
          <w:tcPr>
            <w:tcW w:w="5648" w:type="dxa"/>
          </w:tcPr>
          <w:p w14:paraId="10E37FD1" w14:textId="6101D838" w:rsidR="00345421" w:rsidRPr="006B234D" w:rsidRDefault="00345421" w:rsidP="00345421">
            <w:pPr>
              <w:pStyle w:val="PBParagraph"/>
              <w:numPr>
                <w:ilvl w:val="0"/>
                <w:numId w:val="0"/>
              </w:numPr>
              <w:spacing w:before="60" w:after="60"/>
              <w:rPr>
                <w:sz w:val="20"/>
                <w:szCs w:val="20"/>
              </w:rPr>
            </w:pPr>
            <w:r w:rsidRPr="006B234D">
              <w:rPr>
                <w:sz w:val="20"/>
                <w:szCs w:val="20"/>
              </w:rPr>
              <w:t xml:space="preserve">If the competent authority in [name of your State] is contemplating the placement or the provision of care of a child </w:t>
            </w:r>
            <w:r w:rsidRPr="006B234D">
              <w:rPr>
                <w:b/>
                <w:sz w:val="20"/>
                <w:szCs w:val="20"/>
              </w:rPr>
              <w:t>in another Contracting Party</w:t>
            </w:r>
            <w:r w:rsidRPr="006B234D">
              <w:rPr>
                <w:sz w:val="20"/>
                <w:szCs w:val="20"/>
              </w:rPr>
              <w:t>:</w:t>
            </w:r>
          </w:p>
          <w:p w14:paraId="02AB2E66" w14:textId="77777777" w:rsidR="00345421" w:rsidRPr="006B234D" w:rsidRDefault="00345421" w:rsidP="00345421">
            <w:pPr>
              <w:pStyle w:val="PBParagraph"/>
              <w:numPr>
                <w:ilvl w:val="0"/>
                <w:numId w:val="0"/>
              </w:numPr>
              <w:spacing w:before="60" w:after="60"/>
              <w:rPr>
                <w:sz w:val="20"/>
                <w:szCs w:val="20"/>
              </w:rPr>
            </w:pPr>
            <w:r w:rsidRPr="006B234D">
              <w:rPr>
                <w:sz w:val="20"/>
                <w:szCs w:val="20"/>
              </w:rPr>
              <w:fldChar w:fldCharType="begin">
                <w:ffData>
                  <w:name w:val="Text11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lang w:val="en-US"/>
              </w:rPr>
              <w:fldChar w:fldCharType="end"/>
            </w:r>
          </w:p>
          <w:p w14:paraId="7C1FBEBE" w14:textId="257AEC54" w:rsidR="00345421" w:rsidRPr="006B234D" w:rsidRDefault="00345421" w:rsidP="00345421">
            <w:pPr>
              <w:pStyle w:val="PBParagraph"/>
              <w:numPr>
                <w:ilvl w:val="0"/>
                <w:numId w:val="0"/>
              </w:numPr>
              <w:spacing w:before="60" w:after="60"/>
              <w:rPr>
                <w:sz w:val="20"/>
                <w:szCs w:val="20"/>
              </w:rPr>
            </w:pPr>
            <w:r w:rsidRPr="006B234D">
              <w:rPr>
                <w:sz w:val="20"/>
                <w:szCs w:val="20"/>
              </w:rPr>
              <w:t xml:space="preserve">If the competent authority in [name of your State] is consulted on the placement or the provision of care of a child </w:t>
            </w:r>
            <w:r w:rsidRPr="006B234D">
              <w:rPr>
                <w:b/>
                <w:sz w:val="20"/>
                <w:szCs w:val="20"/>
              </w:rPr>
              <w:t>in your State</w:t>
            </w:r>
            <w:r w:rsidRPr="006B234D">
              <w:rPr>
                <w:sz w:val="20"/>
                <w:szCs w:val="20"/>
              </w:rPr>
              <w:t xml:space="preserve">: </w:t>
            </w:r>
          </w:p>
          <w:p w14:paraId="39D27436" w14:textId="68E56800" w:rsidR="00345421" w:rsidRPr="006B234D" w:rsidRDefault="00345421" w:rsidP="00345421">
            <w:pPr>
              <w:pStyle w:val="PBParagraph"/>
              <w:numPr>
                <w:ilvl w:val="0"/>
                <w:numId w:val="0"/>
              </w:numPr>
              <w:spacing w:before="60" w:after="60"/>
              <w:rPr>
                <w:sz w:val="20"/>
                <w:szCs w:val="20"/>
                <w:lang w:val="en-US"/>
              </w:rPr>
            </w:pPr>
            <w:r w:rsidRPr="006B234D">
              <w:rPr>
                <w:sz w:val="20"/>
                <w:szCs w:val="20"/>
              </w:rPr>
              <w:fldChar w:fldCharType="begin">
                <w:ffData>
                  <w:name w:val="Text11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lang w:val="en-US"/>
              </w:rPr>
              <w:fldChar w:fldCharType="end"/>
            </w:r>
          </w:p>
        </w:tc>
      </w:tr>
      <w:tr w:rsidR="00345421" w:rsidRPr="006B234D" w14:paraId="348AB384" w14:textId="77777777" w:rsidTr="001368A9">
        <w:tc>
          <w:tcPr>
            <w:tcW w:w="4275" w:type="dxa"/>
          </w:tcPr>
          <w:p w14:paraId="705180C8" w14:textId="0C69F330" w:rsidR="00345421" w:rsidRPr="006B234D" w:rsidRDefault="00345421" w:rsidP="00345421">
            <w:pPr>
              <w:pStyle w:val="PBParagraph"/>
              <w:numPr>
                <w:ilvl w:val="1"/>
                <w:numId w:val="59"/>
              </w:numPr>
              <w:spacing w:before="60" w:after="60"/>
              <w:ind w:left="602"/>
              <w:rPr>
                <w:sz w:val="20"/>
                <w:szCs w:val="20"/>
                <w:lang w:val="en-US"/>
              </w:rPr>
            </w:pPr>
            <w:r w:rsidRPr="006B234D">
              <w:rPr>
                <w:sz w:val="20"/>
                <w:szCs w:val="20"/>
                <w:lang w:val="en-US"/>
              </w:rPr>
              <w:t>Please specify any other authority in [name of your State] that would be responsible, in liaison with the designated authority under the Convention, to evaluate the best interests of the child when a placement or the provision of care abroad is being contemplated.</w:t>
            </w:r>
          </w:p>
        </w:tc>
        <w:tc>
          <w:tcPr>
            <w:tcW w:w="5648" w:type="dxa"/>
          </w:tcPr>
          <w:p w14:paraId="01C66E86" w14:textId="09CEF342" w:rsidR="00345421" w:rsidRPr="006B234D" w:rsidRDefault="00345421" w:rsidP="00345421">
            <w:pPr>
              <w:pStyle w:val="PBParagraph"/>
              <w:numPr>
                <w:ilvl w:val="0"/>
                <w:numId w:val="0"/>
              </w:numPr>
              <w:spacing w:before="60" w:after="60"/>
              <w:rPr>
                <w:sz w:val="20"/>
                <w:szCs w:val="20"/>
              </w:rPr>
            </w:pPr>
            <w:r w:rsidRPr="006B234D">
              <w:rPr>
                <w:sz w:val="20"/>
                <w:szCs w:val="20"/>
                <w:lang w:val="en-US"/>
              </w:rPr>
              <w:fldChar w:fldCharType="begin">
                <w:ffData>
                  <w:name w:val="Text101"/>
                  <w:enabled/>
                  <w:calcOnExit w:val="0"/>
                  <w:textInput/>
                </w:ffData>
              </w:fldChar>
            </w:r>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p>
        </w:tc>
      </w:tr>
      <w:tr w:rsidR="00345421" w:rsidRPr="006B234D" w14:paraId="34E9FB30" w14:textId="77777777" w:rsidTr="001368A9">
        <w:tc>
          <w:tcPr>
            <w:tcW w:w="4275" w:type="dxa"/>
          </w:tcPr>
          <w:p w14:paraId="7B569FDB" w14:textId="2CCE4A17" w:rsidR="00345421" w:rsidRPr="006B234D" w:rsidRDefault="00345421" w:rsidP="00345421">
            <w:pPr>
              <w:pStyle w:val="PBParagraph"/>
              <w:numPr>
                <w:ilvl w:val="1"/>
                <w:numId w:val="59"/>
              </w:numPr>
              <w:spacing w:before="60" w:after="60"/>
              <w:ind w:left="602"/>
              <w:rPr>
                <w:sz w:val="20"/>
                <w:szCs w:val="20"/>
                <w:lang w:val="en-US"/>
              </w:rPr>
            </w:pPr>
            <w:r w:rsidRPr="006B234D">
              <w:rPr>
                <w:sz w:val="20"/>
                <w:szCs w:val="20"/>
                <w:lang w:val="en-US"/>
              </w:rPr>
              <w:t xml:space="preserve">Are there costs </w:t>
            </w:r>
            <w:r w:rsidR="006E05C0" w:rsidRPr="006B234D">
              <w:rPr>
                <w:sz w:val="20"/>
                <w:szCs w:val="20"/>
                <w:lang w:val="en-US"/>
              </w:rPr>
              <w:t xml:space="preserve">involved </w:t>
            </w:r>
            <w:r w:rsidRPr="006B234D">
              <w:rPr>
                <w:sz w:val="20"/>
                <w:szCs w:val="20"/>
                <w:lang w:val="en-US"/>
              </w:rPr>
              <w:t>in Article 33 requests in [name of your State]?</w:t>
            </w:r>
          </w:p>
        </w:tc>
        <w:tc>
          <w:tcPr>
            <w:tcW w:w="5648" w:type="dxa"/>
          </w:tcPr>
          <w:p w14:paraId="032637C6" w14:textId="52D7138B" w:rsidR="00345421" w:rsidRPr="006B234D" w:rsidRDefault="00345421" w:rsidP="00345421">
            <w:pPr>
              <w:pStyle w:val="PBParagraph"/>
              <w:numPr>
                <w:ilvl w:val="0"/>
                <w:numId w:val="0"/>
              </w:numPr>
              <w:spacing w:before="60" w:after="60"/>
              <w:rPr>
                <w:sz w:val="20"/>
                <w:szCs w:val="20"/>
              </w:rPr>
            </w:pPr>
            <w:r w:rsidRPr="006B234D">
              <w:rPr>
                <w:sz w:val="20"/>
                <w:szCs w:val="20"/>
              </w:rPr>
              <w:fldChar w:fldCharType="begin">
                <w:ffData>
                  <w:name w:val="Check623"/>
                  <w:enabled/>
                  <w:calcOnExit w:val="0"/>
                  <w:checkBox>
                    <w:sizeAuto/>
                    <w:default w:val="0"/>
                  </w:checkBox>
                </w:ffData>
              </w:fldChar>
            </w:r>
            <w:bookmarkStart w:id="424" w:name="Check62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24"/>
            <w:r w:rsidRPr="006B234D">
              <w:rPr>
                <w:sz w:val="20"/>
                <w:szCs w:val="20"/>
              </w:rPr>
              <w:t xml:space="preserve"> Yes (please specify </w:t>
            </w:r>
            <w:r w:rsidR="00DE64C3" w:rsidRPr="006B234D">
              <w:rPr>
                <w:sz w:val="20"/>
                <w:szCs w:val="20"/>
              </w:rPr>
              <w:t>the ty</w:t>
            </w:r>
            <w:r w:rsidR="007E7471" w:rsidRPr="006B234D">
              <w:rPr>
                <w:sz w:val="20"/>
                <w:szCs w:val="20"/>
              </w:rPr>
              <w:t>p</w:t>
            </w:r>
            <w:r w:rsidR="00DE64C3" w:rsidRPr="006B234D">
              <w:rPr>
                <w:sz w:val="20"/>
                <w:szCs w:val="20"/>
              </w:rPr>
              <w:t xml:space="preserve">e of costs and </w:t>
            </w:r>
            <w:r w:rsidRPr="006B234D">
              <w:rPr>
                <w:sz w:val="20"/>
                <w:szCs w:val="20"/>
              </w:rPr>
              <w:t xml:space="preserve">to whom they are charged): </w:t>
            </w:r>
            <w:r w:rsidRPr="006B234D">
              <w:rPr>
                <w:sz w:val="20"/>
                <w:szCs w:val="20"/>
              </w:rPr>
              <w:fldChar w:fldCharType="begin">
                <w:ffData>
                  <w:name w:val="Text269"/>
                  <w:enabled/>
                  <w:calcOnExit w:val="0"/>
                  <w:textInput/>
                </w:ffData>
              </w:fldChar>
            </w:r>
            <w:bookmarkStart w:id="425" w:name="Text26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25"/>
          </w:p>
          <w:p w14:paraId="453FA000" w14:textId="2A7214EC" w:rsidR="00345421" w:rsidRPr="006B234D" w:rsidRDefault="00345421" w:rsidP="00345421">
            <w:pPr>
              <w:pStyle w:val="PBParagraph"/>
              <w:numPr>
                <w:ilvl w:val="0"/>
                <w:numId w:val="0"/>
              </w:numPr>
              <w:spacing w:before="60" w:after="60"/>
              <w:rPr>
                <w:sz w:val="20"/>
                <w:szCs w:val="20"/>
              </w:rPr>
            </w:pPr>
            <w:r w:rsidRPr="006B234D">
              <w:rPr>
                <w:sz w:val="20"/>
                <w:szCs w:val="20"/>
              </w:rPr>
              <w:fldChar w:fldCharType="begin">
                <w:ffData>
                  <w:name w:val="Check624"/>
                  <w:enabled/>
                  <w:calcOnExit w:val="0"/>
                  <w:checkBox>
                    <w:sizeAuto/>
                    <w:default w:val="0"/>
                  </w:checkBox>
                </w:ffData>
              </w:fldChar>
            </w:r>
            <w:bookmarkStart w:id="426" w:name="Check62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26"/>
            <w:r w:rsidRPr="006B234D">
              <w:rPr>
                <w:sz w:val="20"/>
                <w:szCs w:val="20"/>
              </w:rPr>
              <w:t> No</w:t>
            </w:r>
          </w:p>
        </w:tc>
      </w:tr>
      <w:tr w:rsidR="00345421" w:rsidRPr="006B234D" w14:paraId="4EB69546" w14:textId="77777777">
        <w:tc>
          <w:tcPr>
            <w:tcW w:w="9923" w:type="dxa"/>
            <w:gridSpan w:val="2"/>
          </w:tcPr>
          <w:p w14:paraId="305BD992" w14:textId="1A21787F" w:rsidR="00345421" w:rsidRPr="006B234D" w:rsidRDefault="00345421" w:rsidP="00345421">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3EA6AE35" w14:textId="22166AA5" w:rsidR="00C717CE" w:rsidRPr="006B234D" w:rsidRDefault="00C717CE" w:rsidP="00E1472C">
      <w:pPr>
        <w:pStyle w:val="Heading2"/>
        <w:numPr>
          <w:ilvl w:val="0"/>
          <w:numId w:val="88"/>
        </w:numPr>
        <w:ind w:left="709" w:hanging="709"/>
        <w:rPr>
          <w:color w:val="03295A" w:themeColor="accent4"/>
          <w:lang w:val="en-US"/>
        </w:rPr>
      </w:pPr>
      <w:bookmarkStart w:id="427" w:name="_Toc225332709"/>
      <w:bookmarkStart w:id="428" w:name="_Toc225413688"/>
      <w:r w:rsidRPr="006B234D">
        <w:t>Locating a child (Art. 30)</w:t>
      </w:r>
      <w:bookmarkEnd w:id="427"/>
      <w:bookmarkEnd w:id="428"/>
    </w:p>
    <w:tbl>
      <w:tblPr>
        <w:tblStyle w:val="TableGrid"/>
        <w:tblW w:w="9923" w:type="dxa"/>
        <w:tblInd w:w="-5" w:type="dxa"/>
        <w:tblLook w:val="04A0" w:firstRow="1" w:lastRow="0" w:firstColumn="1" w:lastColumn="0" w:noHBand="0" w:noVBand="1"/>
      </w:tblPr>
      <w:tblGrid>
        <w:gridCol w:w="4275"/>
        <w:gridCol w:w="5648"/>
      </w:tblGrid>
      <w:tr w:rsidR="00614F75" w:rsidRPr="006B234D" w14:paraId="0E4D1C95" w14:textId="77777777" w:rsidTr="001368A9">
        <w:tc>
          <w:tcPr>
            <w:tcW w:w="4275" w:type="dxa"/>
          </w:tcPr>
          <w:p w14:paraId="67BC56D4" w14:textId="34934ABE" w:rsidR="00330543" w:rsidRPr="006B234D" w:rsidRDefault="00BE21AC" w:rsidP="00F542BF">
            <w:pPr>
              <w:pStyle w:val="PBParagraph"/>
              <w:numPr>
                <w:ilvl w:val="1"/>
                <w:numId w:val="72"/>
              </w:numPr>
              <w:spacing w:before="60" w:after="60"/>
              <w:ind w:left="602" w:hanging="567"/>
              <w:rPr>
                <w:sz w:val="20"/>
                <w:szCs w:val="20"/>
                <w:lang w:val="en-US"/>
              </w:rPr>
            </w:pPr>
            <w:r w:rsidRPr="006B234D">
              <w:rPr>
                <w:sz w:val="20"/>
                <w:szCs w:val="20"/>
              </w:rPr>
              <w:t xml:space="preserve">How </w:t>
            </w:r>
            <w:r w:rsidR="00434DB3" w:rsidRPr="006B234D">
              <w:rPr>
                <w:sz w:val="20"/>
                <w:szCs w:val="20"/>
              </w:rPr>
              <w:t xml:space="preserve">does the Central Authority of [name of your State], </w:t>
            </w:r>
            <w:r w:rsidR="004425EE" w:rsidRPr="006B234D">
              <w:rPr>
                <w:sz w:val="20"/>
                <w:szCs w:val="20"/>
              </w:rPr>
              <w:t xml:space="preserve">at </w:t>
            </w:r>
            <w:r w:rsidR="00434DB3" w:rsidRPr="006B234D">
              <w:rPr>
                <w:sz w:val="20"/>
                <w:szCs w:val="20"/>
              </w:rPr>
              <w:t xml:space="preserve">the request of a competent authority of another Contracting Party, provide assistance in discovering the whereabouts of a child where it appears that </w:t>
            </w:r>
            <w:r w:rsidRPr="006B234D">
              <w:rPr>
                <w:sz w:val="20"/>
                <w:szCs w:val="20"/>
              </w:rPr>
              <w:t>child</w:t>
            </w:r>
            <w:r w:rsidR="00434DB3" w:rsidRPr="006B234D">
              <w:rPr>
                <w:sz w:val="20"/>
                <w:szCs w:val="20"/>
              </w:rPr>
              <w:t xml:space="preserve"> may be present and in need of protection within the territory of [name of your State]? </w:t>
            </w:r>
          </w:p>
          <w:p w14:paraId="3ED48018" w14:textId="1B72E654" w:rsidR="00330543" w:rsidRPr="006B234D" w:rsidRDefault="00330543" w:rsidP="00E3609C">
            <w:pPr>
              <w:pStyle w:val="PBParagraph"/>
              <w:numPr>
                <w:ilvl w:val="0"/>
                <w:numId w:val="0"/>
              </w:numPr>
              <w:spacing w:before="60" w:after="60"/>
              <w:ind w:left="602"/>
              <w:rPr>
                <w:sz w:val="20"/>
                <w:szCs w:val="20"/>
              </w:rPr>
            </w:pPr>
            <w:r w:rsidRPr="006B234D">
              <w:rPr>
                <w:sz w:val="20"/>
                <w:szCs w:val="20"/>
              </w:rPr>
              <w:t xml:space="preserve">Article 31(c)) of the 1996 Convention </w:t>
            </w:r>
          </w:p>
        </w:tc>
        <w:tc>
          <w:tcPr>
            <w:tcW w:w="5648" w:type="dxa"/>
          </w:tcPr>
          <w:p w14:paraId="7CB3B0E1" w14:textId="61579D0A" w:rsidR="00ED5195" w:rsidRPr="006B234D" w:rsidRDefault="00ED5195" w:rsidP="00E3609C">
            <w:pPr>
              <w:pStyle w:val="PBParagraph"/>
              <w:numPr>
                <w:ilvl w:val="0"/>
                <w:numId w:val="0"/>
              </w:numPr>
              <w:spacing w:before="60" w:after="60"/>
              <w:ind w:left="4"/>
              <w:rPr>
                <w:sz w:val="20"/>
                <w:szCs w:val="20"/>
              </w:rPr>
            </w:pPr>
            <w:r w:rsidRPr="006B234D">
              <w:rPr>
                <w:sz w:val="20"/>
                <w:szCs w:val="20"/>
              </w:rPr>
              <w:fldChar w:fldCharType="begin">
                <w:ffData>
                  <w:name w:val="Check206"/>
                  <w:enabled/>
                  <w:calcOnExit w:val="0"/>
                  <w:checkBox>
                    <w:sizeAuto/>
                    <w:default w:val="0"/>
                  </w:checkBox>
                </w:ffData>
              </w:fldChar>
            </w:r>
            <w:bookmarkStart w:id="429" w:name="Check20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29"/>
            <w:r w:rsidR="00715B30" w:rsidRPr="006B234D">
              <w:rPr>
                <w:sz w:val="20"/>
                <w:szCs w:val="20"/>
              </w:rPr>
              <w:t> </w:t>
            </w:r>
            <w:r w:rsidRPr="006B234D">
              <w:rPr>
                <w:sz w:val="20"/>
                <w:szCs w:val="20"/>
              </w:rPr>
              <w:t xml:space="preserve">Assistance is provided directly </w:t>
            </w:r>
          </w:p>
          <w:p w14:paraId="1495A240" w14:textId="77777777" w:rsidR="00ED5195" w:rsidRPr="006B234D" w:rsidRDefault="00ED5195" w:rsidP="00E3609C">
            <w:pPr>
              <w:pStyle w:val="PBParagraph"/>
              <w:numPr>
                <w:ilvl w:val="0"/>
                <w:numId w:val="0"/>
              </w:numPr>
              <w:spacing w:before="60" w:after="60"/>
              <w:ind w:left="298"/>
              <w:rPr>
                <w:sz w:val="20"/>
                <w:szCs w:val="20"/>
              </w:rPr>
            </w:pPr>
            <w:r w:rsidRPr="006B234D">
              <w:rPr>
                <w:sz w:val="20"/>
                <w:szCs w:val="20"/>
              </w:rPr>
              <w:t xml:space="preserve">Please elaborate on the procedure: </w:t>
            </w:r>
            <w:r w:rsidRPr="006B234D">
              <w:rPr>
                <w:sz w:val="20"/>
                <w:szCs w:val="20"/>
              </w:rPr>
              <w:fldChar w:fldCharType="begin">
                <w:ffData>
                  <w:name w:val="Text98"/>
                  <w:enabled/>
                  <w:calcOnExit w:val="0"/>
                  <w:textInput/>
                </w:ffData>
              </w:fldChar>
            </w:r>
            <w:bookmarkStart w:id="430" w:name="Text98"/>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bookmarkEnd w:id="430"/>
          </w:p>
          <w:p w14:paraId="4B7E2420" w14:textId="77777777" w:rsidR="00ED5195" w:rsidRPr="006B234D" w:rsidRDefault="00ED5195" w:rsidP="00E3609C">
            <w:pPr>
              <w:pStyle w:val="PBParagraph"/>
              <w:numPr>
                <w:ilvl w:val="0"/>
                <w:numId w:val="0"/>
              </w:numPr>
              <w:spacing w:before="60" w:after="60"/>
              <w:ind w:left="4"/>
              <w:rPr>
                <w:sz w:val="20"/>
                <w:szCs w:val="20"/>
              </w:rPr>
            </w:pPr>
            <w:r w:rsidRPr="006B234D">
              <w:rPr>
                <w:sz w:val="20"/>
                <w:szCs w:val="20"/>
              </w:rPr>
              <w:fldChar w:fldCharType="begin">
                <w:ffData>
                  <w:name w:val="Check207"/>
                  <w:enabled/>
                  <w:calcOnExit w:val="0"/>
                  <w:checkBox>
                    <w:sizeAuto/>
                    <w:default w:val="0"/>
                  </w:checkBox>
                </w:ffData>
              </w:fldChar>
            </w:r>
            <w:bookmarkStart w:id="431" w:name="Check20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1"/>
            <w:r w:rsidRPr="006B234D">
              <w:rPr>
                <w:sz w:val="20"/>
                <w:szCs w:val="20"/>
              </w:rPr>
              <w:t xml:space="preserve"> Assistance is provided through public authorities </w:t>
            </w:r>
          </w:p>
          <w:p w14:paraId="413CC647" w14:textId="77777777" w:rsidR="00ED5195" w:rsidRPr="006B234D" w:rsidRDefault="00ED5195" w:rsidP="00E3609C">
            <w:pPr>
              <w:pStyle w:val="PBParagraph"/>
              <w:numPr>
                <w:ilvl w:val="0"/>
                <w:numId w:val="0"/>
              </w:numPr>
              <w:spacing w:before="60" w:after="60"/>
              <w:ind w:left="298"/>
              <w:rPr>
                <w:sz w:val="20"/>
                <w:szCs w:val="20"/>
              </w:rPr>
            </w:pPr>
            <w:r w:rsidRPr="006B234D">
              <w:rPr>
                <w:sz w:val="20"/>
                <w:szCs w:val="20"/>
              </w:rPr>
              <w:t xml:space="preserve">Please elaborate on the procedure: </w:t>
            </w:r>
            <w:r w:rsidRPr="006B234D">
              <w:rPr>
                <w:sz w:val="20"/>
                <w:szCs w:val="20"/>
              </w:rPr>
              <w:fldChar w:fldCharType="begin">
                <w:ffData>
                  <w:name w:val="Text98"/>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p>
          <w:p w14:paraId="538F65C9" w14:textId="7CE0701D" w:rsidR="00ED5195" w:rsidRPr="006B234D" w:rsidRDefault="00ED5195" w:rsidP="00E3609C">
            <w:pPr>
              <w:pStyle w:val="PBParagraph"/>
              <w:numPr>
                <w:ilvl w:val="0"/>
                <w:numId w:val="0"/>
              </w:numPr>
              <w:spacing w:before="60" w:after="60"/>
              <w:ind w:left="4"/>
              <w:rPr>
                <w:sz w:val="20"/>
                <w:szCs w:val="20"/>
              </w:rPr>
            </w:pPr>
            <w:r w:rsidRPr="006B234D">
              <w:rPr>
                <w:sz w:val="20"/>
                <w:szCs w:val="20"/>
              </w:rPr>
              <w:fldChar w:fldCharType="begin">
                <w:ffData>
                  <w:name w:val="Check208"/>
                  <w:enabled/>
                  <w:calcOnExit w:val="0"/>
                  <w:checkBox>
                    <w:sizeAuto/>
                    <w:default w:val="0"/>
                  </w:checkBox>
                </w:ffData>
              </w:fldChar>
            </w:r>
            <w:bookmarkStart w:id="432" w:name="Check20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2"/>
            <w:r w:rsidR="00715B30" w:rsidRPr="006B234D">
              <w:rPr>
                <w:sz w:val="20"/>
                <w:szCs w:val="20"/>
              </w:rPr>
              <w:t> </w:t>
            </w:r>
            <w:r w:rsidRPr="006B234D">
              <w:rPr>
                <w:sz w:val="20"/>
                <w:szCs w:val="20"/>
              </w:rPr>
              <w:t xml:space="preserve">Assistance is provided through other bodies </w:t>
            </w:r>
          </w:p>
          <w:p w14:paraId="52547D05" w14:textId="3F40C19C" w:rsidR="00330543" w:rsidRPr="006B234D" w:rsidRDefault="00ED5195" w:rsidP="00E3609C">
            <w:pPr>
              <w:pStyle w:val="PBParagraph"/>
              <w:numPr>
                <w:ilvl w:val="0"/>
                <w:numId w:val="0"/>
              </w:numPr>
              <w:spacing w:before="60" w:after="60"/>
              <w:ind w:left="298"/>
              <w:rPr>
                <w:sz w:val="20"/>
                <w:szCs w:val="20"/>
              </w:rPr>
            </w:pPr>
            <w:r w:rsidRPr="006B234D">
              <w:rPr>
                <w:sz w:val="20"/>
                <w:szCs w:val="20"/>
              </w:rPr>
              <w:t xml:space="preserve">Please indicate the body and elaborate on the procedure: </w:t>
            </w:r>
            <w:r w:rsidRPr="006B234D">
              <w:rPr>
                <w:sz w:val="20"/>
                <w:szCs w:val="20"/>
              </w:rPr>
              <w:fldChar w:fldCharType="begin">
                <w:ffData>
                  <w:name w:val="Text99"/>
                  <w:enabled/>
                  <w:calcOnExit w:val="0"/>
                  <w:textInput/>
                </w:ffData>
              </w:fldChar>
            </w:r>
            <w:bookmarkStart w:id="433" w:name="Text99"/>
            <w:r w:rsidRPr="006B234D">
              <w:rPr>
                <w:sz w:val="20"/>
                <w:szCs w:val="20"/>
              </w:rPr>
              <w:instrText xml:space="preserve"> FORMTEXT </w:instrText>
            </w:r>
            <w:r w:rsidRPr="006B234D">
              <w:rPr>
                <w:sz w:val="20"/>
                <w:szCs w:val="20"/>
              </w:rPr>
            </w:r>
            <w:r w:rsidRPr="006B234D">
              <w:rPr>
                <w:sz w:val="20"/>
                <w:szCs w:val="20"/>
              </w:rPr>
              <w:fldChar w:fldCharType="separate"/>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noProof/>
                <w:sz w:val="20"/>
                <w:szCs w:val="20"/>
              </w:rPr>
              <w:t> </w:t>
            </w:r>
            <w:r w:rsidRPr="006B234D">
              <w:rPr>
                <w:sz w:val="20"/>
                <w:szCs w:val="20"/>
              </w:rPr>
              <w:fldChar w:fldCharType="end"/>
            </w:r>
            <w:bookmarkEnd w:id="433"/>
            <w:r w:rsidRPr="006B234D">
              <w:rPr>
                <w:sz w:val="20"/>
                <w:szCs w:val="20"/>
              </w:rPr>
              <w:t xml:space="preserve">  </w:t>
            </w:r>
          </w:p>
        </w:tc>
      </w:tr>
      <w:tr w:rsidR="00614F75" w:rsidRPr="006B234D" w14:paraId="6B19F9F7" w14:textId="77777777" w:rsidTr="001368A9">
        <w:tc>
          <w:tcPr>
            <w:tcW w:w="4275" w:type="dxa"/>
          </w:tcPr>
          <w:p w14:paraId="0F6E8C55" w14:textId="721C33B9" w:rsidR="00330543" w:rsidRPr="006B234D" w:rsidRDefault="00330543" w:rsidP="008919DD">
            <w:pPr>
              <w:pStyle w:val="PBParagraph"/>
              <w:numPr>
                <w:ilvl w:val="1"/>
                <w:numId w:val="72"/>
              </w:numPr>
              <w:spacing w:before="60" w:after="60"/>
              <w:ind w:left="602" w:hanging="567"/>
              <w:rPr>
                <w:i/>
                <w:sz w:val="20"/>
                <w:szCs w:val="20"/>
              </w:rPr>
            </w:pPr>
            <w:r w:rsidRPr="006B234D">
              <w:rPr>
                <w:sz w:val="20"/>
                <w:szCs w:val="20"/>
              </w:rPr>
              <w:t>What evidence and information showing that the child is present in the State and in need of protection is required for authorities to assist with locating the child?</w:t>
            </w:r>
          </w:p>
        </w:tc>
        <w:tc>
          <w:tcPr>
            <w:tcW w:w="5648" w:type="dxa"/>
          </w:tcPr>
          <w:p w14:paraId="2ACCCDB1" w14:textId="37E29B11"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25"/>
                  <w:enabled/>
                  <w:calcOnExit w:val="0"/>
                  <w:checkBox>
                    <w:sizeAuto/>
                    <w:default w:val="0"/>
                  </w:checkBox>
                </w:ffData>
              </w:fldChar>
            </w:r>
            <w:bookmarkStart w:id="434" w:name="Check62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4"/>
            <w:r w:rsidRPr="006B234D">
              <w:rPr>
                <w:sz w:val="20"/>
                <w:szCs w:val="20"/>
              </w:rPr>
              <w:t> Evidence that the child entered your State (</w:t>
            </w:r>
            <w:r w:rsidRPr="006B234D">
              <w:rPr>
                <w:i/>
                <w:sz w:val="20"/>
                <w:szCs w:val="20"/>
              </w:rPr>
              <w:t>e.g.,</w:t>
            </w:r>
            <w:r w:rsidRPr="006B234D">
              <w:rPr>
                <w:sz w:val="20"/>
                <w:szCs w:val="20"/>
              </w:rPr>
              <w:t xml:space="preserve"> evidence that the child boarded </w:t>
            </w:r>
            <w:r w:rsidR="00EB47B6" w:rsidRPr="006B234D">
              <w:rPr>
                <w:sz w:val="20"/>
                <w:szCs w:val="20"/>
              </w:rPr>
              <w:t>a</w:t>
            </w:r>
            <w:r w:rsidR="00096000" w:rsidRPr="006B234D">
              <w:rPr>
                <w:sz w:val="20"/>
                <w:szCs w:val="20"/>
              </w:rPr>
              <w:t>n</w:t>
            </w:r>
            <w:r w:rsidRPr="006B234D">
              <w:rPr>
                <w:sz w:val="20"/>
                <w:szCs w:val="20"/>
              </w:rPr>
              <w:t xml:space="preserve"> </w:t>
            </w:r>
            <w:r w:rsidR="003F1E4E" w:rsidRPr="006B234D">
              <w:rPr>
                <w:sz w:val="20"/>
                <w:szCs w:val="20"/>
              </w:rPr>
              <w:t xml:space="preserve">aeroplane </w:t>
            </w:r>
            <w:r w:rsidRPr="006B234D">
              <w:rPr>
                <w:sz w:val="20"/>
                <w:szCs w:val="20"/>
              </w:rPr>
              <w:t>bound for your State)</w:t>
            </w:r>
          </w:p>
          <w:p w14:paraId="0DFBBE18" w14:textId="058A3125"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26"/>
                  <w:enabled/>
                  <w:calcOnExit w:val="0"/>
                  <w:checkBox>
                    <w:sizeAuto/>
                    <w:default w:val="0"/>
                  </w:checkBox>
                </w:ffData>
              </w:fldChar>
            </w:r>
            <w:bookmarkStart w:id="435" w:name="Check62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5"/>
            <w:r w:rsidRPr="006B234D">
              <w:rPr>
                <w:sz w:val="20"/>
                <w:szCs w:val="20"/>
              </w:rPr>
              <w:t> Information from the applicant</w:t>
            </w:r>
            <w:r w:rsidR="00666C2A" w:rsidRPr="006B234D">
              <w:rPr>
                <w:sz w:val="20"/>
                <w:szCs w:val="20"/>
              </w:rPr>
              <w:t>/requesting authority</w:t>
            </w:r>
            <w:r w:rsidRPr="006B234D">
              <w:rPr>
                <w:sz w:val="20"/>
                <w:szCs w:val="20"/>
              </w:rPr>
              <w:t xml:space="preserve"> as to why they believe the child is in your State</w:t>
            </w:r>
          </w:p>
          <w:p w14:paraId="0DB85A71" w14:textId="10FBF03D"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lastRenderedPageBreak/>
              <w:fldChar w:fldCharType="begin">
                <w:ffData>
                  <w:name w:val="Check627"/>
                  <w:enabled/>
                  <w:calcOnExit w:val="0"/>
                  <w:checkBox>
                    <w:sizeAuto/>
                    <w:default w:val="0"/>
                  </w:checkBox>
                </w:ffData>
              </w:fldChar>
            </w:r>
            <w:bookmarkStart w:id="436" w:name="Check62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6"/>
            <w:r w:rsidRPr="006B234D">
              <w:rPr>
                <w:sz w:val="20"/>
                <w:szCs w:val="20"/>
              </w:rPr>
              <w:t> No information or evidence is required; searches can begin upon request</w:t>
            </w:r>
          </w:p>
          <w:p w14:paraId="1F0A598B" w14:textId="3B6E8EC9"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28"/>
                  <w:enabled/>
                  <w:calcOnExit w:val="0"/>
                  <w:checkBox>
                    <w:sizeAuto/>
                    <w:default w:val="0"/>
                  </w:checkBox>
                </w:ffData>
              </w:fldChar>
            </w:r>
            <w:bookmarkStart w:id="437" w:name="Check62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7"/>
            <w:r w:rsidRPr="006B234D">
              <w:rPr>
                <w:sz w:val="20"/>
                <w:szCs w:val="20"/>
              </w:rPr>
              <w:t xml:space="preserve"> Other (please explain): </w:t>
            </w:r>
            <w:r w:rsidRPr="006B234D">
              <w:rPr>
                <w:sz w:val="20"/>
                <w:szCs w:val="20"/>
              </w:rPr>
              <w:fldChar w:fldCharType="begin">
                <w:ffData>
                  <w:name w:val="Text271"/>
                  <w:enabled/>
                  <w:calcOnExit w:val="0"/>
                  <w:textInput/>
                </w:ffData>
              </w:fldChar>
            </w:r>
            <w:bookmarkStart w:id="438" w:name="Text27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38"/>
          </w:p>
        </w:tc>
      </w:tr>
      <w:tr w:rsidR="00614F75" w:rsidRPr="006B234D" w14:paraId="62B5D898" w14:textId="77777777" w:rsidTr="001368A9">
        <w:tc>
          <w:tcPr>
            <w:tcW w:w="4275" w:type="dxa"/>
          </w:tcPr>
          <w:p w14:paraId="3831D48B" w14:textId="53F1F2FF" w:rsidR="00330543" w:rsidRPr="006B234D" w:rsidRDefault="00330543" w:rsidP="00F542BF">
            <w:pPr>
              <w:pStyle w:val="PBParagraph"/>
              <w:numPr>
                <w:ilvl w:val="1"/>
                <w:numId w:val="72"/>
              </w:numPr>
              <w:spacing w:before="60" w:after="60"/>
              <w:ind w:left="602" w:hanging="567"/>
              <w:rPr>
                <w:sz w:val="20"/>
                <w:szCs w:val="20"/>
              </w:rPr>
            </w:pPr>
            <w:r w:rsidRPr="006B234D">
              <w:rPr>
                <w:sz w:val="20"/>
                <w:szCs w:val="20"/>
              </w:rPr>
              <w:lastRenderedPageBreak/>
              <w:t xml:space="preserve">What </w:t>
            </w:r>
            <w:r w:rsidR="00963A18" w:rsidRPr="006B234D">
              <w:rPr>
                <w:sz w:val="20"/>
                <w:szCs w:val="20"/>
              </w:rPr>
              <w:t>re</w:t>
            </w:r>
            <w:r w:rsidRPr="006B234D">
              <w:rPr>
                <w:sz w:val="20"/>
                <w:szCs w:val="20"/>
              </w:rPr>
              <w:t>sources are available in [name of your State] to discover the whereabouts of the child</w:t>
            </w:r>
            <w:r w:rsidR="00604522" w:rsidRPr="006B234D">
              <w:rPr>
                <w:sz w:val="20"/>
                <w:szCs w:val="20"/>
              </w:rPr>
              <w:t xml:space="preserve"> located in [name of your State]</w:t>
            </w:r>
            <w:r w:rsidRPr="006B234D">
              <w:rPr>
                <w:sz w:val="20"/>
                <w:szCs w:val="20"/>
              </w:rPr>
              <w:t>?</w:t>
            </w:r>
          </w:p>
          <w:p w14:paraId="6BEC32CD" w14:textId="0403F1A3" w:rsidR="00330543" w:rsidRPr="006B234D" w:rsidRDefault="00581D15" w:rsidP="00E3609C">
            <w:pPr>
              <w:pStyle w:val="PBParagraph"/>
              <w:numPr>
                <w:ilvl w:val="0"/>
                <w:numId w:val="0"/>
              </w:numPr>
              <w:spacing w:before="60" w:after="60"/>
              <w:ind w:left="602"/>
              <w:rPr>
                <w:i/>
                <w:sz w:val="20"/>
                <w:szCs w:val="20"/>
              </w:rPr>
            </w:pPr>
            <w:r w:rsidRPr="006B234D">
              <w:rPr>
                <w:i/>
                <w:sz w:val="18"/>
                <w:szCs w:val="18"/>
              </w:rPr>
              <w:t>Please indicate in the space provided any associated costs for an applicant or any other necessary information</w:t>
            </w:r>
          </w:p>
        </w:tc>
        <w:tc>
          <w:tcPr>
            <w:tcW w:w="5648" w:type="dxa"/>
          </w:tcPr>
          <w:p w14:paraId="1CFE5CF5" w14:textId="141DA3FE" w:rsidR="00330543" w:rsidRPr="006B234D" w:rsidRDefault="00330543" w:rsidP="00E3609C">
            <w:pPr>
              <w:pStyle w:val="PBParagraph"/>
              <w:numPr>
                <w:ilvl w:val="0"/>
                <w:numId w:val="0"/>
              </w:numPr>
              <w:spacing w:before="60" w:after="60"/>
              <w:ind w:left="284" w:hanging="284"/>
              <w:rPr>
                <w:sz w:val="20"/>
                <w:szCs w:val="20"/>
                <w:lang w:val="en-US"/>
              </w:rPr>
            </w:pPr>
            <w:r w:rsidRPr="006B234D">
              <w:rPr>
                <w:sz w:val="20"/>
                <w:szCs w:val="20"/>
              </w:rPr>
              <w:fldChar w:fldCharType="begin">
                <w:ffData>
                  <w:name w:val="Check629"/>
                  <w:enabled/>
                  <w:calcOnExit w:val="0"/>
                  <w:checkBox>
                    <w:sizeAuto/>
                    <w:default w:val="0"/>
                  </w:checkBox>
                </w:ffData>
              </w:fldChar>
            </w:r>
            <w:bookmarkStart w:id="439" w:name="Check629"/>
            <w:r w:rsidRPr="006B234D">
              <w:rPr>
                <w:sz w:val="20"/>
                <w:szCs w:val="20"/>
                <w:lang w:val="en-US"/>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39"/>
            <w:r w:rsidRPr="006B234D">
              <w:rPr>
                <w:sz w:val="20"/>
                <w:szCs w:val="20"/>
                <w:lang w:val="en-US"/>
              </w:rPr>
              <w:t> </w:t>
            </w:r>
            <w:r w:rsidR="00581D15" w:rsidRPr="006B234D">
              <w:rPr>
                <w:sz w:val="20"/>
                <w:szCs w:val="20"/>
                <w:lang w:val="en-US"/>
              </w:rPr>
              <w:t xml:space="preserve">(1) </w:t>
            </w:r>
            <w:r w:rsidRPr="006B234D">
              <w:rPr>
                <w:sz w:val="20"/>
                <w:szCs w:val="20"/>
                <w:lang w:val="en-US"/>
              </w:rPr>
              <w:t>Private location services</w:t>
            </w:r>
            <w:r w:rsidR="00581D15" w:rsidRPr="006B234D">
              <w:rPr>
                <w:sz w:val="20"/>
                <w:szCs w:val="20"/>
                <w:lang w:val="en-US"/>
              </w:rPr>
              <w:t xml:space="preserve">: </w:t>
            </w:r>
            <w:r w:rsidR="00581D15" w:rsidRPr="006B234D">
              <w:rPr>
                <w:sz w:val="20"/>
                <w:szCs w:val="20"/>
              </w:rPr>
              <w:fldChar w:fldCharType="begin">
                <w:ffData>
                  <w:name w:val="Text272"/>
                  <w:enabled/>
                  <w:calcOnExit w:val="0"/>
                  <w:textInput/>
                </w:ffData>
              </w:fldChar>
            </w:r>
            <w:r w:rsidR="00581D15" w:rsidRPr="006B234D">
              <w:rPr>
                <w:sz w:val="20"/>
                <w:szCs w:val="20"/>
                <w:lang w:val="en-US"/>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6540F1FA" w14:textId="64D78492" w:rsidR="00330543" w:rsidRPr="006B234D" w:rsidRDefault="00330543" w:rsidP="00E3609C">
            <w:pPr>
              <w:pStyle w:val="PBParagraph"/>
              <w:numPr>
                <w:ilvl w:val="0"/>
                <w:numId w:val="0"/>
              </w:numPr>
              <w:spacing w:before="60" w:after="60"/>
              <w:ind w:left="284" w:hanging="284"/>
              <w:rPr>
                <w:sz w:val="20"/>
                <w:szCs w:val="20"/>
                <w:lang w:val="en-US"/>
              </w:rPr>
            </w:pPr>
            <w:r w:rsidRPr="006B234D">
              <w:rPr>
                <w:sz w:val="20"/>
                <w:szCs w:val="20"/>
              </w:rPr>
              <w:fldChar w:fldCharType="begin">
                <w:ffData>
                  <w:name w:val="Check630"/>
                  <w:enabled/>
                  <w:calcOnExit w:val="0"/>
                  <w:checkBox>
                    <w:sizeAuto/>
                    <w:default w:val="0"/>
                  </w:checkBox>
                </w:ffData>
              </w:fldChar>
            </w:r>
            <w:bookmarkStart w:id="440" w:name="Check630"/>
            <w:r w:rsidRPr="006B234D">
              <w:rPr>
                <w:sz w:val="20"/>
                <w:szCs w:val="20"/>
                <w:lang w:val="en-US"/>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0"/>
            <w:r w:rsidRPr="006B234D">
              <w:rPr>
                <w:sz w:val="20"/>
                <w:szCs w:val="20"/>
                <w:lang w:val="en-US"/>
              </w:rPr>
              <w:t> </w:t>
            </w:r>
            <w:r w:rsidR="00581D15" w:rsidRPr="006B234D">
              <w:rPr>
                <w:sz w:val="20"/>
                <w:szCs w:val="20"/>
                <w:lang w:val="en-US"/>
              </w:rPr>
              <w:t xml:space="preserve">(2) </w:t>
            </w:r>
            <w:r w:rsidRPr="006B234D">
              <w:rPr>
                <w:sz w:val="20"/>
                <w:szCs w:val="20"/>
                <w:lang w:val="en-US"/>
              </w:rPr>
              <w:t>Population register</w:t>
            </w:r>
            <w:r w:rsidR="00581D15" w:rsidRPr="006B234D">
              <w:rPr>
                <w:sz w:val="20"/>
                <w:szCs w:val="20"/>
                <w:lang w:val="en-US"/>
              </w:rPr>
              <w:t xml:space="preserve">: </w:t>
            </w:r>
            <w:r w:rsidR="00581D15" w:rsidRPr="006B234D">
              <w:rPr>
                <w:sz w:val="20"/>
                <w:szCs w:val="20"/>
              </w:rPr>
              <w:fldChar w:fldCharType="begin">
                <w:ffData>
                  <w:name w:val="Text272"/>
                  <w:enabled/>
                  <w:calcOnExit w:val="0"/>
                  <w:textInput/>
                </w:ffData>
              </w:fldChar>
            </w:r>
            <w:r w:rsidR="00581D15" w:rsidRPr="006B234D">
              <w:rPr>
                <w:sz w:val="20"/>
                <w:szCs w:val="20"/>
                <w:lang w:val="en-US"/>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078FEEE6" w14:textId="528DF580"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1"/>
                  <w:enabled/>
                  <w:calcOnExit w:val="0"/>
                  <w:checkBox>
                    <w:sizeAuto/>
                    <w:default w:val="0"/>
                  </w:checkBox>
                </w:ffData>
              </w:fldChar>
            </w:r>
            <w:bookmarkStart w:id="441" w:name="Check63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1"/>
            <w:r w:rsidRPr="006B234D">
              <w:rPr>
                <w:sz w:val="20"/>
                <w:szCs w:val="20"/>
              </w:rPr>
              <w:t> </w:t>
            </w:r>
            <w:r w:rsidR="00581D15" w:rsidRPr="006B234D">
              <w:rPr>
                <w:sz w:val="20"/>
                <w:szCs w:val="20"/>
              </w:rPr>
              <w:t xml:space="preserve">(3) </w:t>
            </w:r>
            <w:r w:rsidRPr="006B234D">
              <w:rPr>
                <w:sz w:val="20"/>
                <w:szCs w:val="20"/>
              </w:rPr>
              <w:t>Employment register</w:t>
            </w:r>
            <w:r w:rsidR="00581D15" w:rsidRPr="006B234D">
              <w:rPr>
                <w:sz w:val="20"/>
                <w:szCs w:val="20"/>
              </w:rPr>
              <w:t xml:space="preserve">: </w:t>
            </w:r>
            <w:r w:rsidR="00581D15" w:rsidRPr="006B234D">
              <w:rPr>
                <w:sz w:val="20"/>
                <w:szCs w:val="20"/>
              </w:rPr>
              <w:fldChar w:fldCharType="begin">
                <w:ffData>
                  <w:name w:val="Text272"/>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37CC9052" w14:textId="1F0CE78C"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2"/>
                  <w:enabled/>
                  <w:calcOnExit w:val="0"/>
                  <w:checkBox>
                    <w:sizeAuto/>
                    <w:default w:val="0"/>
                  </w:checkBox>
                </w:ffData>
              </w:fldChar>
            </w:r>
            <w:bookmarkStart w:id="442" w:name="Check63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2"/>
            <w:r w:rsidRPr="006B234D">
              <w:rPr>
                <w:sz w:val="20"/>
                <w:szCs w:val="20"/>
              </w:rPr>
              <w:t> </w:t>
            </w:r>
            <w:r w:rsidR="00581D15" w:rsidRPr="006B234D">
              <w:rPr>
                <w:sz w:val="20"/>
                <w:szCs w:val="20"/>
              </w:rPr>
              <w:t xml:space="preserve">(4) </w:t>
            </w:r>
            <w:r w:rsidRPr="006B234D">
              <w:rPr>
                <w:sz w:val="20"/>
                <w:szCs w:val="20"/>
              </w:rPr>
              <w:t>Information maintained by other government agencies (</w:t>
            </w:r>
            <w:r w:rsidRPr="006B234D">
              <w:rPr>
                <w:i/>
                <w:sz w:val="20"/>
                <w:szCs w:val="20"/>
              </w:rPr>
              <w:t>e.g</w:t>
            </w:r>
            <w:r w:rsidRPr="006B234D">
              <w:rPr>
                <w:sz w:val="20"/>
                <w:szCs w:val="20"/>
              </w:rPr>
              <w:t>., immigration, social welfare)</w:t>
            </w:r>
            <w:r w:rsidR="00581D15" w:rsidRPr="006B234D">
              <w:rPr>
                <w:sz w:val="20"/>
                <w:szCs w:val="20"/>
              </w:rPr>
              <w:t xml:space="preserve">: </w:t>
            </w:r>
            <w:r w:rsidR="00581D15" w:rsidRPr="006B234D">
              <w:rPr>
                <w:sz w:val="20"/>
                <w:szCs w:val="20"/>
              </w:rPr>
              <w:fldChar w:fldCharType="begin">
                <w:ffData>
                  <w:name w:val="Text272"/>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3DC97E6B" w14:textId="310E2BF0"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3"/>
                  <w:enabled/>
                  <w:calcOnExit w:val="0"/>
                  <w:checkBox>
                    <w:sizeAuto/>
                    <w:default w:val="0"/>
                  </w:checkBox>
                </w:ffData>
              </w:fldChar>
            </w:r>
            <w:bookmarkStart w:id="443" w:name="Check63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3"/>
            <w:r w:rsidR="008E101C" w:rsidRPr="006B234D">
              <w:rPr>
                <w:sz w:val="20"/>
                <w:szCs w:val="20"/>
              </w:rPr>
              <w:t> </w:t>
            </w:r>
            <w:r w:rsidR="00581D15" w:rsidRPr="006B234D">
              <w:rPr>
                <w:sz w:val="20"/>
                <w:szCs w:val="20"/>
              </w:rPr>
              <w:t>(5)</w:t>
            </w:r>
            <w:r w:rsidRPr="006B234D">
              <w:rPr>
                <w:sz w:val="20"/>
                <w:szCs w:val="20"/>
              </w:rPr>
              <w:t> Police</w:t>
            </w:r>
            <w:r w:rsidR="00581D15" w:rsidRPr="006B234D">
              <w:rPr>
                <w:sz w:val="20"/>
                <w:szCs w:val="20"/>
              </w:rPr>
              <w:t xml:space="preserve">: </w:t>
            </w:r>
            <w:r w:rsidR="00581D15" w:rsidRPr="006B234D">
              <w:rPr>
                <w:sz w:val="20"/>
                <w:szCs w:val="20"/>
              </w:rPr>
              <w:fldChar w:fldCharType="begin">
                <w:ffData>
                  <w:name w:val="Text272"/>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7603A689" w14:textId="73DE93F1"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4"/>
                  <w:enabled/>
                  <w:calcOnExit w:val="0"/>
                  <w:checkBox>
                    <w:sizeAuto/>
                    <w:default w:val="0"/>
                  </w:checkBox>
                </w:ffData>
              </w:fldChar>
            </w:r>
            <w:bookmarkStart w:id="444" w:name="Check63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4"/>
            <w:r w:rsidRPr="006B234D">
              <w:rPr>
                <w:sz w:val="20"/>
                <w:szCs w:val="20"/>
              </w:rPr>
              <w:t> </w:t>
            </w:r>
            <w:r w:rsidR="00581D15" w:rsidRPr="006B234D">
              <w:rPr>
                <w:sz w:val="20"/>
                <w:szCs w:val="20"/>
              </w:rPr>
              <w:t xml:space="preserve">(6) </w:t>
            </w:r>
            <w:r w:rsidRPr="006B234D">
              <w:rPr>
                <w:sz w:val="20"/>
                <w:szCs w:val="20"/>
              </w:rPr>
              <w:t>INTERPOL</w:t>
            </w:r>
            <w:r w:rsidR="00581D15" w:rsidRPr="006B234D">
              <w:rPr>
                <w:sz w:val="20"/>
                <w:szCs w:val="20"/>
              </w:rPr>
              <w:t xml:space="preserve">: </w:t>
            </w:r>
            <w:r w:rsidR="00581D15" w:rsidRPr="006B234D">
              <w:rPr>
                <w:sz w:val="20"/>
                <w:szCs w:val="20"/>
              </w:rPr>
              <w:fldChar w:fldCharType="begin">
                <w:ffData>
                  <w:name w:val="Text272"/>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5FD8A174" w14:textId="3AA1ECE0" w:rsidR="00693B50" w:rsidRPr="006B234D" w:rsidRDefault="00693B50"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4"/>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581D15" w:rsidRPr="006B234D">
              <w:rPr>
                <w:sz w:val="20"/>
                <w:szCs w:val="20"/>
              </w:rPr>
              <w:t xml:space="preserve">(7) </w:t>
            </w:r>
            <w:r w:rsidRPr="006B234D">
              <w:rPr>
                <w:sz w:val="20"/>
                <w:szCs w:val="20"/>
              </w:rPr>
              <w:t>EUROPOL</w:t>
            </w:r>
            <w:r w:rsidR="00581D15" w:rsidRPr="006B234D">
              <w:rPr>
                <w:sz w:val="20"/>
                <w:szCs w:val="20"/>
              </w:rPr>
              <w:t xml:space="preserve">: </w:t>
            </w:r>
            <w:r w:rsidR="00581D15" w:rsidRPr="006B234D">
              <w:rPr>
                <w:sz w:val="20"/>
                <w:szCs w:val="20"/>
              </w:rPr>
              <w:fldChar w:fldCharType="begin">
                <w:ffData>
                  <w:name w:val="Text272"/>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5F65E2AC" w14:textId="49EB1FB2" w:rsidR="00330543" w:rsidRPr="006B234D" w:rsidRDefault="00330543" w:rsidP="00E3609C">
            <w:pPr>
              <w:pStyle w:val="PBParagraph"/>
              <w:numPr>
                <w:ilvl w:val="0"/>
                <w:numId w:val="0"/>
              </w:numPr>
              <w:spacing w:before="60" w:after="60"/>
              <w:ind w:left="284" w:hanging="284"/>
              <w:rPr>
                <w:sz w:val="20"/>
                <w:szCs w:val="20"/>
              </w:rPr>
            </w:pPr>
            <w:r w:rsidRPr="006B234D">
              <w:rPr>
                <w:sz w:val="20"/>
                <w:szCs w:val="20"/>
              </w:rPr>
              <w:fldChar w:fldCharType="begin">
                <w:ffData>
                  <w:name w:val="Check636"/>
                  <w:enabled/>
                  <w:calcOnExit w:val="0"/>
                  <w:checkBox>
                    <w:sizeAuto/>
                    <w:default w:val="0"/>
                  </w:checkBox>
                </w:ffData>
              </w:fldChar>
            </w:r>
            <w:bookmarkStart w:id="445" w:name="Check63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5"/>
            <w:r w:rsidRPr="006B234D">
              <w:rPr>
                <w:sz w:val="20"/>
                <w:szCs w:val="20"/>
              </w:rPr>
              <w:t> </w:t>
            </w:r>
            <w:r w:rsidR="00581D15" w:rsidRPr="006B234D">
              <w:rPr>
                <w:sz w:val="20"/>
                <w:szCs w:val="20"/>
              </w:rPr>
              <w:t>(</w:t>
            </w:r>
            <w:r w:rsidR="00335656" w:rsidRPr="006B234D">
              <w:rPr>
                <w:sz w:val="20"/>
                <w:szCs w:val="20"/>
              </w:rPr>
              <w:t>8</w:t>
            </w:r>
            <w:r w:rsidR="00581D15" w:rsidRPr="006B234D">
              <w:rPr>
                <w:sz w:val="20"/>
                <w:szCs w:val="20"/>
              </w:rPr>
              <w:t xml:space="preserve">) </w:t>
            </w:r>
            <w:r w:rsidRPr="006B234D">
              <w:rPr>
                <w:sz w:val="20"/>
                <w:szCs w:val="20"/>
              </w:rPr>
              <w:t xml:space="preserve">Other (please specify): </w:t>
            </w:r>
            <w:r w:rsidRPr="006B234D">
              <w:rPr>
                <w:sz w:val="20"/>
                <w:szCs w:val="20"/>
              </w:rPr>
              <w:fldChar w:fldCharType="begin">
                <w:ffData>
                  <w:name w:val="Text272"/>
                  <w:enabled/>
                  <w:calcOnExit w:val="0"/>
                  <w:textInput/>
                </w:ffData>
              </w:fldChar>
            </w:r>
            <w:bookmarkStart w:id="446" w:name="Text27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46"/>
          </w:p>
        </w:tc>
      </w:tr>
      <w:tr w:rsidR="00614F75" w:rsidRPr="006B234D" w14:paraId="1B8067F1" w14:textId="77777777" w:rsidTr="001368A9">
        <w:tc>
          <w:tcPr>
            <w:tcW w:w="4275" w:type="dxa"/>
          </w:tcPr>
          <w:p w14:paraId="26AC0340" w14:textId="2B51780F" w:rsidR="00330543" w:rsidRPr="006B234D" w:rsidRDefault="00330543" w:rsidP="00F542BF">
            <w:pPr>
              <w:pStyle w:val="PBParagraph"/>
              <w:numPr>
                <w:ilvl w:val="1"/>
                <w:numId w:val="72"/>
              </w:numPr>
              <w:spacing w:before="60" w:after="60"/>
              <w:ind w:left="602" w:hanging="567"/>
              <w:rPr>
                <w:sz w:val="20"/>
                <w:szCs w:val="20"/>
              </w:rPr>
            </w:pPr>
            <w:r w:rsidRPr="006B234D">
              <w:rPr>
                <w:sz w:val="20"/>
                <w:szCs w:val="20"/>
              </w:rPr>
              <w:t xml:space="preserve">Please indicate who is responsible for </w:t>
            </w:r>
            <w:r w:rsidR="00FE755D" w:rsidRPr="006B234D">
              <w:rPr>
                <w:sz w:val="20"/>
                <w:szCs w:val="20"/>
              </w:rPr>
              <w:t xml:space="preserve">making </w:t>
            </w:r>
            <w:r w:rsidR="00963A18" w:rsidRPr="006B234D">
              <w:rPr>
                <w:sz w:val="20"/>
                <w:szCs w:val="20"/>
              </w:rPr>
              <w:t xml:space="preserve">contacting / </w:t>
            </w:r>
            <w:r w:rsidR="008F35E3" w:rsidRPr="006B234D">
              <w:rPr>
                <w:sz w:val="20"/>
                <w:szCs w:val="20"/>
              </w:rPr>
              <w:t xml:space="preserve">utilising the resources </w:t>
            </w:r>
            <w:r w:rsidRPr="006B234D">
              <w:rPr>
                <w:sz w:val="20"/>
                <w:szCs w:val="20"/>
              </w:rPr>
              <w:t xml:space="preserve">listed </w:t>
            </w:r>
            <w:r w:rsidR="008F35E3" w:rsidRPr="006B234D">
              <w:rPr>
                <w:sz w:val="20"/>
                <w:szCs w:val="20"/>
              </w:rPr>
              <w:t xml:space="preserve">in the question </w:t>
            </w:r>
            <w:r w:rsidRPr="006B234D">
              <w:rPr>
                <w:sz w:val="20"/>
                <w:szCs w:val="20"/>
              </w:rPr>
              <w:t xml:space="preserve">above by inserting the relevant </w:t>
            </w:r>
            <w:r w:rsidR="008F35E3" w:rsidRPr="006B234D">
              <w:rPr>
                <w:sz w:val="20"/>
                <w:szCs w:val="20"/>
              </w:rPr>
              <w:t xml:space="preserve">numbers </w:t>
            </w:r>
            <w:r w:rsidRPr="006B234D">
              <w:rPr>
                <w:sz w:val="20"/>
                <w:szCs w:val="20"/>
              </w:rPr>
              <w:t>next to the responsible person or authority.</w:t>
            </w:r>
          </w:p>
          <w:p w14:paraId="684769C7" w14:textId="77777777" w:rsidR="00581D15" w:rsidRPr="006B234D" w:rsidRDefault="00581D15" w:rsidP="00E3609C">
            <w:pPr>
              <w:pStyle w:val="PBParagraph"/>
              <w:numPr>
                <w:ilvl w:val="0"/>
                <w:numId w:val="0"/>
              </w:numPr>
              <w:spacing w:before="60" w:after="60"/>
              <w:ind w:left="602"/>
              <w:rPr>
                <w:sz w:val="18"/>
                <w:szCs w:val="18"/>
              </w:rPr>
            </w:pPr>
            <w:r w:rsidRPr="006B234D">
              <w:rPr>
                <w:i/>
                <w:sz w:val="18"/>
                <w:szCs w:val="18"/>
              </w:rPr>
              <w:t>E.g</w:t>
            </w:r>
            <w:r w:rsidRPr="006B234D">
              <w:rPr>
                <w:sz w:val="18"/>
                <w:szCs w:val="18"/>
              </w:rPr>
              <w:t>., Central Authority: 2,3</w:t>
            </w:r>
          </w:p>
          <w:p w14:paraId="68224936" w14:textId="4398CF79" w:rsidR="00581D15" w:rsidRPr="006B234D" w:rsidRDefault="00581D15" w:rsidP="00E3609C">
            <w:pPr>
              <w:pStyle w:val="PBParagraph"/>
              <w:numPr>
                <w:ilvl w:val="0"/>
                <w:numId w:val="0"/>
              </w:numPr>
              <w:spacing w:before="60" w:after="60"/>
              <w:ind w:left="602"/>
              <w:rPr>
                <w:sz w:val="20"/>
                <w:szCs w:val="20"/>
              </w:rPr>
            </w:pPr>
            <w:r w:rsidRPr="006B234D">
              <w:rPr>
                <w:sz w:val="18"/>
                <w:szCs w:val="18"/>
              </w:rPr>
              <w:t>The applicant’s representative: 7</w:t>
            </w:r>
          </w:p>
        </w:tc>
        <w:tc>
          <w:tcPr>
            <w:tcW w:w="5648" w:type="dxa"/>
          </w:tcPr>
          <w:p w14:paraId="2200497A" w14:textId="5A062DA1"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37"/>
                  <w:enabled/>
                  <w:calcOnExit w:val="0"/>
                  <w:checkBox>
                    <w:sizeAuto/>
                    <w:default w:val="0"/>
                  </w:checkBox>
                </w:ffData>
              </w:fldChar>
            </w:r>
            <w:bookmarkStart w:id="447" w:name="Check63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7"/>
            <w:r w:rsidRPr="006B234D">
              <w:rPr>
                <w:sz w:val="20"/>
                <w:szCs w:val="20"/>
              </w:rPr>
              <w:t> Central Authority</w:t>
            </w:r>
            <w:r w:rsidR="00581D15" w:rsidRPr="006B234D">
              <w:rPr>
                <w:sz w:val="20"/>
                <w:szCs w:val="20"/>
              </w:rPr>
              <w:t xml:space="preserve">: </w:t>
            </w:r>
            <w:r w:rsidR="00581D15" w:rsidRPr="006B234D">
              <w:rPr>
                <w:sz w:val="20"/>
                <w:szCs w:val="20"/>
              </w:rPr>
              <w:fldChar w:fldCharType="begin">
                <w:ffData>
                  <w:name w:val="Text273"/>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000F896B" w14:textId="6F779CC1"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38"/>
                  <w:enabled/>
                  <w:calcOnExit w:val="0"/>
                  <w:checkBox>
                    <w:sizeAuto/>
                    <w:default w:val="0"/>
                  </w:checkBox>
                </w:ffData>
              </w:fldChar>
            </w:r>
            <w:bookmarkStart w:id="448" w:name="Check63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8"/>
            <w:r w:rsidRPr="006B234D">
              <w:rPr>
                <w:sz w:val="20"/>
                <w:szCs w:val="20"/>
              </w:rPr>
              <w:t> </w:t>
            </w:r>
            <w:r w:rsidR="00AF28C1" w:rsidRPr="006B234D">
              <w:rPr>
                <w:sz w:val="20"/>
                <w:szCs w:val="20"/>
              </w:rPr>
              <w:t>A competent authority</w:t>
            </w:r>
            <w:r w:rsidR="00581D15" w:rsidRPr="006B234D">
              <w:rPr>
                <w:sz w:val="20"/>
                <w:szCs w:val="20"/>
              </w:rPr>
              <w:t xml:space="preserve">: </w:t>
            </w:r>
            <w:r w:rsidR="00581D15" w:rsidRPr="006B234D">
              <w:rPr>
                <w:sz w:val="20"/>
                <w:szCs w:val="20"/>
              </w:rPr>
              <w:fldChar w:fldCharType="begin">
                <w:ffData>
                  <w:name w:val="Text273"/>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6F1774E8" w14:textId="5AC598FD"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639"/>
                  <w:enabled/>
                  <w:calcOnExit w:val="0"/>
                  <w:checkBox>
                    <w:sizeAuto/>
                    <w:default w:val="0"/>
                  </w:checkBox>
                </w:ffData>
              </w:fldChar>
            </w:r>
            <w:bookmarkStart w:id="449" w:name="Check63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49"/>
            <w:r w:rsidRPr="006B234D">
              <w:rPr>
                <w:sz w:val="20"/>
                <w:szCs w:val="20"/>
              </w:rPr>
              <w:t xml:space="preserve"> The </w:t>
            </w:r>
            <w:r w:rsidR="00AF28C1" w:rsidRPr="006B234D">
              <w:rPr>
                <w:sz w:val="20"/>
                <w:szCs w:val="20"/>
              </w:rPr>
              <w:t>representative</w:t>
            </w:r>
            <w:r w:rsidR="003F3E64" w:rsidRPr="006B234D">
              <w:rPr>
                <w:sz w:val="20"/>
                <w:szCs w:val="20"/>
              </w:rPr>
              <w:t>(s)</w:t>
            </w:r>
            <w:r w:rsidR="00AF28C1" w:rsidRPr="006B234D">
              <w:rPr>
                <w:sz w:val="20"/>
                <w:szCs w:val="20"/>
              </w:rPr>
              <w:t xml:space="preserve"> of the </w:t>
            </w:r>
            <w:r w:rsidR="003F3E64" w:rsidRPr="006B234D">
              <w:rPr>
                <w:sz w:val="20"/>
                <w:szCs w:val="20"/>
              </w:rPr>
              <w:t>party(ies)</w:t>
            </w:r>
            <w:r w:rsidR="00581D15" w:rsidRPr="006B234D">
              <w:rPr>
                <w:sz w:val="20"/>
                <w:szCs w:val="20"/>
              </w:rPr>
              <w:t xml:space="preserve">: </w:t>
            </w:r>
            <w:r w:rsidR="00581D15" w:rsidRPr="006B234D">
              <w:rPr>
                <w:sz w:val="20"/>
                <w:szCs w:val="20"/>
              </w:rPr>
              <w:fldChar w:fldCharType="begin">
                <w:ffData>
                  <w:name w:val="Text273"/>
                  <w:enabled/>
                  <w:calcOnExit w:val="0"/>
                  <w:textInput/>
                </w:ffData>
              </w:fldChar>
            </w:r>
            <w:r w:rsidR="00581D15" w:rsidRPr="006B234D">
              <w:rPr>
                <w:sz w:val="20"/>
                <w:szCs w:val="20"/>
              </w:rPr>
              <w:instrText xml:space="preserve"> FORMTEXT </w:instrText>
            </w:r>
            <w:r w:rsidR="00581D15" w:rsidRPr="006B234D">
              <w:rPr>
                <w:sz w:val="20"/>
                <w:szCs w:val="20"/>
              </w:rPr>
            </w:r>
            <w:r w:rsidR="00581D15" w:rsidRPr="006B234D">
              <w:rPr>
                <w:sz w:val="20"/>
                <w:szCs w:val="20"/>
              </w:rPr>
              <w:fldChar w:fldCharType="separate"/>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t> </w:t>
            </w:r>
            <w:r w:rsidR="00581D15" w:rsidRPr="006B234D">
              <w:rPr>
                <w:sz w:val="20"/>
                <w:szCs w:val="20"/>
              </w:rPr>
              <w:fldChar w:fldCharType="end"/>
            </w:r>
          </w:p>
          <w:p w14:paraId="065F9269" w14:textId="5990ADC7"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640"/>
                  <w:enabled/>
                  <w:calcOnExit w:val="0"/>
                  <w:checkBox>
                    <w:sizeAuto/>
                    <w:default w:val="0"/>
                  </w:checkBox>
                </w:ffData>
              </w:fldChar>
            </w:r>
            <w:bookmarkStart w:id="450" w:name="Check64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50"/>
            <w:r w:rsidRPr="006B234D">
              <w:rPr>
                <w:sz w:val="20"/>
                <w:szCs w:val="20"/>
              </w:rPr>
              <w:t xml:space="preserve"> Other (please specify): </w:t>
            </w:r>
            <w:r w:rsidRPr="006B234D">
              <w:rPr>
                <w:sz w:val="20"/>
                <w:szCs w:val="20"/>
              </w:rPr>
              <w:fldChar w:fldCharType="begin">
                <w:ffData>
                  <w:name w:val="Text273"/>
                  <w:enabled/>
                  <w:calcOnExit w:val="0"/>
                  <w:textInput/>
                </w:ffData>
              </w:fldChar>
            </w:r>
            <w:bookmarkStart w:id="451" w:name="Text27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51"/>
          </w:p>
        </w:tc>
      </w:tr>
      <w:tr w:rsidR="00614F75" w:rsidRPr="006B234D" w14:paraId="7974B63F" w14:textId="77777777">
        <w:tc>
          <w:tcPr>
            <w:tcW w:w="9923" w:type="dxa"/>
            <w:gridSpan w:val="2"/>
          </w:tcPr>
          <w:p w14:paraId="4356F152" w14:textId="51DA7C2F" w:rsidR="005D64BC" w:rsidRPr="006B234D" w:rsidRDefault="00536E54" w:rsidP="00362D50">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0EEF8740" w14:textId="17363800" w:rsidR="002B7CE9" w:rsidRPr="006B234D" w:rsidRDefault="002B7CE9" w:rsidP="00456634">
      <w:pPr>
        <w:pStyle w:val="Heading1"/>
        <w:ind w:left="709" w:hanging="425"/>
      </w:pPr>
      <w:bookmarkStart w:id="452" w:name="_Toc225332710"/>
      <w:bookmarkStart w:id="453" w:name="_Toc225413689"/>
      <w:r w:rsidRPr="006B234D">
        <w:t>Mediation</w:t>
      </w:r>
      <w:r w:rsidRPr="006B234D">
        <w:rPr>
          <w:lang w:val="en-US"/>
        </w:rPr>
        <w:t xml:space="preserve"> </w:t>
      </w:r>
      <w:r w:rsidRPr="006B234D">
        <w:t>and</w:t>
      </w:r>
      <w:r w:rsidRPr="006B234D">
        <w:rPr>
          <w:lang w:val="en-US"/>
        </w:rPr>
        <w:t xml:space="preserve"> other forms of Alternative Dispute Resolution (ADR)</w:t>
      </w:r>
      <w:bookmarkEnd w:id="452"/>
      <w:bookmarkEnd w:id="453"/>
      <w:r w:rsidRPr="006B234D">
        <w:rPr>
          <w:lang w:val="en-US"/>
        </w:rPr>
        <w:t xml:space="preserve"> </w:t>
      </w:r>
    </w:p>
    <w:p w14:paraId="16244F36" w14:textId="37B8B3CC" w:rsidR="002B7CE9" w:rsidRPr="006B234D" w:rsidRDefault="002B7CE9" w:rsidP="00E1472C">
      <w:pPr>
        <w:pStyle w:val="Heading2"/>
        <w:numPr>
          <w:ilvl w:val="0"/>
          <w:numId w:val="88"/>
        </w:numPr>
        <w:ind w:left="709" w:hanging="709"/>
      </w:pPr>
      <w:bookmarkStart w:id="454" w:name="_Toc225332711"/>
      <w:bookmarkStart w:id="455" w:name="_Toc225413690"/>
      <w:r w:rsidRPr="006B234D">
        <w:t>Family mediation</w:t>
      </w:r>
      <w:bookmarkEnd w:id="454"/>
      <w:bookmarkEnd w:id="455"/>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614F75" w:rsidRPr="006B234D" w14:paraId="34EF23CA" w14:textId="77777777" w:rsidTr="001368A9">
        <w:tc>
          <w:tcPr>
            <w:tcW w:w="4275" w:type="dxa"/>
          </w:tcPr>
          <w:p w14:paraId="729B0E9C" w14:textId="698B0BEE" w:rsidR="00C62876" w:rsidRPr="006B234D" w:rsidRDefault="0023535E" w:rsidP="00C62876">
            <w:pPr>
              <w:pStyle w:val="PBParagraph"/>
              <w:numPr>
                <w:ilvl w:val="1"/>
                <w:numId w:val="47"/>
              </w:numPr>
              <w:spacing w:before="60" w:after="60"/>
              <w:rPr>
                <w:rFonts w:ascii="Franklin Gothic Book" w:hAnsi="Franklin Gothic Book"/>
                <w:sz w:val="20"/>
                <w:szCs w:val="20"/>
              </w:rPr>
            </w:pPr>
            <w:r w:rsidRPr="006B234D">
              <w:rPr>
                <w:rFonts w:ascii="Franklin Gothic Book" w:hAnsi="Franklin Gothic Book"/>
                <w:sz w:val="20"/>
                <w:szCs w:val="20"/>
              </w:rPr>
              <w:t xml:space="preserve">How does the Central Authority of </w:t>
            </w:r>
            <w:r w:rsidR="00434A45" w:rsidRPr="006B234D">
              <w:rPr>
                <w:sz w:val="20"/>
                <w:szCs w:val="20"/>
              </w:rPr>
              <w:t>[name of your State]</w:t>
            </w:r>
            <w:r w:rsidR="00434A45" w:rsidRPr="006B234D">
              <w:rPr>
                <w:rFonts w:ascii="Franklin Gothic Book" w:hAnsi="Franklin Gothic Book"/>
                <w:sz w:val="20"/>
                <w:szCs w:val="20"/>
              </w:rPr>
              <w:t xml:space="preserve"> </w:t>
            </w:r>
            <w:r w:rsidR="00281E9E" w:rsidRPr="006B234D">
              <w:rPr>
                <w:rFonts w:ascii="Franklin Gothic Book" w:hAnsi="Franklin Gothic Book"/>
                <w:sz w:val="20"/>
                <w:szCs w:val="20"/>
              </w:rPr>
              <w:t>facilitate</w:t>
            </w:r>
            <w:r w:rsidR="00434A45" w:rsidRPr="006B234D">
              <w:rPr>
                <w:rFonts w:ascii="Franklin Gothic Book" w:hAnsi="Franklin Gothic Book" w:cs="Calibri"/>
                <w:sz w:val="20"/>
                <w:szCs w:val="20"/>
              </w:rPr>
              <w:t xml:space="preserve"> agreed solutions</w:t>
            </w:r>
            <w:r w:rsidR="00281E9E" w:rsidRPr="006B234D">
              <w:rPr>
                <w:rFonts w:ascii="Franklin Gothic Book" w:hAnsi="Franklin Gothic Book" w:cs="Calibri"/>
                <w:sz w:val="20"/>
                <w:szCs w:val="20"/>
              </w:rPr>
              <w:t xml:space="preserve"> for the protection of the person or property of the child</w:t>
            </w:r>
            <w:r w:rsidR="00434A45" w:rsidRPr="006B234D">
              <w:rPr>
                <w:rFonts w:ascii="Franklin Gothic Book" w:hAnsi="Franklin Gothic Book" w:cs="Calibri"/>
                <w:sz w:val="20"/>
                <w:szCs w:val="20"/>
              </w:rPr>
              <w:t xml:space="preserve"> in situations where </w:t>
            </w:r>
            <w:r w:rsidR="00F10CEC" w:rsidRPr="006B234D">
              <w:rPr>
                <w:rFonts w:ascii="Franklin Gothic Book" w:hAnsi="Franklin Gothic Book" w:cs="Calibri"/>
                <w:sz w:val="20"/>
                <w:szCs w:val="20"/>
              </w:rPr>
              <w:t xml:space="preserve">the </w:t>
            </w:r>
            <w:r w:rsidR="00F10CEC" w:rsidRPr="006B234D">
              <w:rPr>
                <w:sz w:val="20"/>
                <w:szCs w:val="20"/>
              </w:rPr>
              <w:t>Convention</w:t>
            </w:r>
            <w:r w:rsidR="00434A45" w:rsidRPr="006B234D">
              <w:rPr>
                <w:rFonts w:ascii="Franklin Gothic Book" w:hAnsi="Franklin Gothic Book" w:cs="Calibri"/>
                <w:sz w:val="20"/>
                <w:szCs w:val="20"/>
              </w:rPr>
              <w:t xml:space="preserve"> applies? </w:t>
            </w:r>
          </w:p>
          <w:p w14:paraId="2B8218E0" w14:textId="3C2C422F" w:rsidR="00C62876" w:rsidRPr="006B234D" w:rsidRDefault="00C62876" w:rsidP="00C62876">
            <w:pPr>
              <w:pStyle w:val="PBParagraph"/>
              <w:numPr>
                <w:ilvl w:val="0"/>
                <w:numId w:val="0"/>
              </w:numPr>
              <w:spacing w:before="60" w:after="60"/>
              <w:ind w:left="567"/>
              <w:rPr>
                <w:rFonts w:ascii="Franklin Gothic Book" w:hAnsi="Franklin Gothic Book"/>
                <w:i/>
                <w:sz w:val="20"/>
                <w:szCs w:val="20"/>
              </w:rPr>
            </w:pPr>
            <w:r w:rsidRPr="006B234D">
              <w:rPr>
                <w:rFonts w:ascii="Franklin Gothic Book" w:hAnsi="Franklin Gothic Book"/>
                <w:i/>
                <w:sz w:val="20"/>
                <w:szCs w:val="20"/>
              </w:rPr>
              <w:t>Please tick all the boxes that apply.</w:t>
            </w:r>
          </w:p>
          <w:p w14:paraId="0565111A" w14:textId="77777777" w:rsidR="00434A45" w:rsidRPr="006B234D" w:rsidRDefault="00434A45" w:rsidP="00E3609C">
            <w:pPr>
              <w:pStyle w:val="PBParagraph"/>
              <w:numPr>
                <w:ilvl w:val="0"/>
                <w:numId w:val="0"/>
              </w:numPr>
              <w:spacing w:before="60" w:after="60"/>
              <w:ind w:left="567"/>
              <w:rPr>
                <w:rFonts w:ascii="Franklin Gothic Book" w:hAnsi="Franklin Gothic Book" w:cs="Calibri"/>
                <w:sz w:val="20"/>
                <w:szCs w:val="20"/>
              </w:rPr>
            </w:pPr>
            <w:r w:rsidRPr="006B234D">
              <w:rPr>
                <w:rFonts w:ascii="Franklin Gothic Book" w:hAnsi="Franklin Gothic Book" w:cs="Calibri"/>
                <w:sz w:val="20"/>
                <w:szCs w:val="20"/>
              </w:rPr>
              <w:t>Article 31</w:t>
            </w:r>
            <w:r w:rsidR="00281E9E" w:rsidRPr="006B234D">
              <w:rPr>
                <w:rFonts w:ascii="Franklin Gothic Book" w:hAnsi="Franklin Gothic Book" w:cs="Calibri"/>
                <w:sz w:val="20"/>
                <w:szCs w:val="20"/>
              </w:rPr>
              <w:t>(b)</w:t>
            </w:r>
            <w:r w:rsidRPr="006B234D">
              <w:rPr>
                <w:rFonts w:ascii="Franklin Gothic Book" w:hAnsi="Franklin Gothic Book" w:cs="Calibri"/>
                <w:sz w:val="20"/>
                <w:szCs w:val="20"/>
              </w:rPr>
              <w:t xml:space="preserve"> of the </w:t>
            </w:r>
            <w:r w:rsidRPr="006B234D">
              <w:rPr>
                <w:sz w:val="20"/>
                <w:szCs w:val="20"/>
              </w:rPr>
              <w:t xml:space="preserve">1996 </w:t>
            </w:r>
            <w:r w:rsidRPr="006B234D">
              <w:rPr>
                <w:rFonts w:ascii="Franklin Gothic Book" w:hAnsi="Franklin Gothic Book" w:cs="Calibri"/>
                <w:sz w:val="20"/>
                <w:szCs w:val="20"/>
              </w:rPr>
              <w:t xml:space="preserve">Convention. </w:t>
            </w:r>
          </w:p>
          <w:p w14:paraId="37031964" w14:textId="0E950171" w:rsidR="00434A45" w:rsidRPr="006B234D" w:rsidRDefault="00434A45" w:rsidP="00E3609C">
            <w:pPr>
              <w:pStyle w:val="PBParagraph"/>
              <w:numPr>
                <w:ilvl w:val="0"/>
                <w:numId w:val="0"/>
              </w:numPr>
              <w:spacing w:before="60" w:after="60"/>
              <w:ind w:left="567"/>
              <w:rPr>
                <w:sz w:val="20"/>
                <w:szCs w:val="20"/>
                <w:lang w:val="en-US"/>
              </w:rPr>
            </w:pPr>
          </w:p>
        </w:tc>
        <w:tc>
          <w:tcPr>
            <w:tcW w:w="5648" w:type="dxa"/>
          </w:tcPr>
          <w:p w14:paraId="2EA25670" w14:textId="1A709531" w:rsidR="00434A45" w:rsidRPr="006B234D" w:rsidRDefault="00434A45"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3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281E9E" w:rsidRPr="006B234D">
              <w:rPr>
                <w:sz w:val="20"/>
                <w:szCs w:val="20"/>
              </w:rPr>
              <w:t>By providing, upon request,</w:t>
            </w:r>
            <w:r w:rsidRPr="006B234D">
              <w:rPr>
                <w:sz w:val="20"/>
                <w:szCs w:val="20"/>
              </w:rPr>
              <w:t xml:space="preserve"> </w:t>
            </w:r>
            <w:r w:rsidR="00281E9E" w:rsidRPr="006B234D">
              <w:rPr>
                <w:b/>
                <w:bCs/>
                <w:sz w:val="20"/>
                <w:szCs w:val="20"/>
              </w:rPr>
              <w:t>services</w:t>
            </w:r>
            <w:r w:rsidR="00281E9E" w:rsidRPr="006B234D">
              <w:rPr>
                <w:sz w:val="20"/>
                <w:szCs w:val="20"/>
              </w:rPr>
              <w:t xml:space="preserve"> of </w:t>
            </w:r>
            <w:r w:rsidRPr="006B234D">
              <w:rPr>
                <w:sz w:val="20"/>
                <w:szCs w:val="20"/>
              </w:rPr>
              <w:t xml:space="preserve">mediation, conciliation or other </w:t>
            </w:r>
            <w:r w:rsidR="00281E9E" w:rsidRPr="006B234D">
              <w:rPr>
                <w:sz w:val="20"/>
                <w:szCs w:val="20"/>
              </w:rPr>
              <w:t>similar means</w:t>
            </w:r>
          </w:p>
          <w:p w14:paraId="24DAD55D" w14:textId="5B24B013" w:rsidR="00434A45" w:rsidRPr="006B234D" w:rsidRDefault="00434A45"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3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281E9E" w:rsidRPr="006B234D">
              <w:rPr>
                <w:sz w:val="20"/>
                <w:szCs w:val="20"/>
              </w:rPr>
              <w:t>By providing</w:t>
            </w:r>
            <w:r w:rsidRPr="006B234D">
              <w:rPr>
                <w:sz w:val="20"/>
                <w:szCs w:val="20"/>
              </w:rPr>
              <w:t xml:space="preserve"> </w:t>
            </w:r>
            <w:r w:rsidRPr="006B234D">
              <w:rPr>
                <w:b/>
                <w:sz w:val="20"/>
                <w:szCs w:val="20"/>
              </w:rPr>
              <w:t>information</w:t>
            </w:r>
            <w:r w:rsidRPr="006B234D">
              <w:rPr>
                <w:sz w:val="20"/>
                <w:szCs w:val="20"/>
              </w:rPr>
              <w:t xml:space="preserve"> about mediation, conciliation and other similar means </w:t>
            </w:r>
          </w:p>
          <w:p w14:paraId="7A381FFB" w14:textId="02000A18" w:rsidR="00434A45" w:rsidRPr="006B234D" w:rsidRDefault="00434A45"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3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F10CEC" w:rsidRPr="006B234D">
              <w:rPr>
                <w:sz w:val="20"/>
                <w:szCs w:val="20"/>
              </w:rPr>
              <w:t xml:space="preserve">By assisting and or liaising with </w:t>
            </w:r>
            <w:r w:rsidRPr="006B234D">
              <w:rPr>
                <w:sz w:val="20"/>
                <w:szCs w:val="20"/>
              </w:rPr>
              <w:t>third part</w:t>
            </w:r>
            <w:r w:rsidR="00FA1C28" w:rsidRPr="006B234D">
              <w:rPr>
                <w:sz w:val="20"/>
                <w:szCs w:val="20"/>
              </w:rPr>
              <w:t>ies</w:t>
            </w:r>
            <w:r w:rsidRPr="006B234D">
              <w:rPr>
                <w:sz w:val="20"/>
                <w:szCs w:val="20"/>
              </w:rPr>
              <w:t xml:space="preserve"> (</w:t>
            </w:r>
            <w:r w:rsidRPr="006B234D">
              <w:rPr>
                <w:i/>
                <w:sz w:val="20"/>
                <w:szCs w:val="20"/>
              </w:rPr>
              <w:t>e.g.,</w:t>
            </w:r>
            <w:r w:rsidRPr="006B234D">
              <w:rPr>
                <w:sz w:val="20"/>
                <w:szCs w:val="20"/>
              </w:rPr>
              <w:t xml:space="preserve"> independent mediators) </w:t>
            </w:r>
          </w:p>
          <w:p w14:paraId="39AE3EFB" w14:textId="61255745" w:rsidR="002C644C" w:rsidRPr="006B234D" w:rsidRDefault="002C644C" w:rsidP="002C644C">
            <w:pPr>
              <w:pStyle w:val="PBParagraph"/>
              <w:numPr>
                <w:ilvl w:val="0"/>
                <w:numId w:val="0"/>
              </w:numPr>
              <w:spacing w:before="60" w:after="60"/>
              <w:ind w:left="284" w:hanging="284"/>
              <w:rPr>
                <w:sz w:val="20"/>
                <w:szCs w:val="20"/>
              </w:rPr>
            </w:pPr>
            <w:r w:rsidRPr="006B234D">
              <w:rPr>
                <w:sz w:val="20"/>
                <w:szCs w:val="20"/>
              </w:rPr>
              <w:fldChar w:fldCharType="begin">
                <w:ffData>
                  <w:name w:val="Check66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BB359F" w:rsidRPr="006B234D">
              <w:rPr>
                <w:sz w:val="20"/>
                <w:szCs w:val="20"/>
              </w:rPr>
              <w:t>By r</w:t>
            </w:r>
            <w:r w:rsidRPr="006B234D">
              <w:rPr>
                <w:sz w:val="20"/>
                <w:szCs w:val="20"/>
              </w:rPr>
              <w:t>efer</w:t>
            </w:r>
            <w:r w:rsidR="00BB359F" w:rsidRPr="006B234D">
              <w:rPr>
                <w:sz w:val="20"/>
                <w:szCs w:val="20"/>
              </w:rPr>
              <w:t>ring</w:t>
            </w:r>
            <w:r w:rsidRPr="006B234D">
              <w:rPr>
                <w:sz w:val="20"/>
                <w:szCs w:val="20"/>
              </w:rPr>
              <w:t xml:space="preserve"> parties to accredited professionals to undertake mediation</w:t>
            </w:r>
          </w:p>
          <w:p w14:paraId="7481FC05" w14:textId="7A165F88" w:rsidR="002C644C" w:rsidRPr="006B234D" w:rsidRDefault="002C644C" w:rsidP="005247DF">
            <w:pPr>
              <w:pStyle w:val="PBParagraph"/>
              <w:numPr>
                <w:ilvl w:val="0"/>
                <w:numId w:val="0"/>
              </w:numPr>
              <w:spacing w:before="60" w:after="60"/>
              <w:ind w:left="284" w:hanging="284"/>
              <w:rPr>
                <w:sz w:val="20"/>
                <w:szCs w:val="20"/>
              </w:rPr>
            </w:pPr>
            <w:r w:rsidRPr="006B234D">
              <w:rPr>
                <w:sz w:val="20"/>
                <w:szCs w:val="20"/>
              </w:rPr>
              <w:fldChar w:fldCharType="begin">
                <w:ffData>
                  <w:name w:val="Check663"/>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BB359F" w:rsidRPr="006B234D">
              <w:rPr>
                <w:sz w:val="20"/>
                <w:szCs w:val="20"/>
              </w:rPr>
              <w:t>By s</w:t>
            </w:r>
            <w:r w:rsidRPr="006B234D">
              <w:rPr>
                <w:sz w:val="20"/>
                <w:szCs w:val="20"/>
              </w:rPr>
              <w:t>eek</w:t>
            </w:r>
            <w:r w:rsidR="00BB359F" w:rsidRPr="006B234D">
              <w:rPr>
                <w:sz w:val="20"/>
                <w:szCs w:val="20"/>
              </w:rPr>
              <w:t xml:space="preserve">ing an </w:t>
            </w:r>
            <w:r w:rsidRPr="006B234D">
              <w:rPr>
                <w:sz w:val="20"/>
                <w:szCs w:val="20"/>
              </w:rPr>
              <w:t>order from judicial or administrative authorities for mediation between the parties</w:t>
            </w:r>
          </w:p>
          <w:p w14:paraId="0CF1D7C4" w14:textId="462FC330" w:rsidR="00434A45" w:rsidRPr="006B234D" w:rsidRDefault="00434A45"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3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FA1C28" w:rsidRPr="006B234D">
              <w:rPr>
                <w:sz w:val="20"/>
                <w:szCs w:val="20"/>
              </w:rPr>
              <w:t xml:space="preserve">Other (please specify): </w:t>
            </w:r>
            <w:r w:rsidR="00FA1C28" w:rsidRPr="006B234D">
              <w:rPr>
                <w:sz w:val="20"/>
                <w:szCs w:val="20"/>
              </w:rPr>
              <w:fldChar w:fldCharType="begin">
                <w:ffData>
                  <w:name w:val="Text273"/>
                  <w:enabled/>
                  <w:calcOnExit w:val="0"/>
                  <w:textInput/>
                </w:ffData>
              </w:fldChar>
            </w:r>
            <w:r w:rsidR="00FA1C28" w:rsidRPr="006B234D">
              <w:rPr>
                <w:sz w:val="20"/>
                <w:szCs w:val="20"/>
              </w:rPr>
              <w:instrText xml:space="preserve"> FORMTEXT </w:instrText>
            </w:r>
            <w:r w:rsidR="00FA1C28" w:rsidRPr="006B234D">
              <w:rPr>
                <w:sz w:val="20"/>
                <w:szCs w:val="20"/>
              </w:rPr>
            </w:r>
            <w:r w:rsidR="00FA1C28" w:rsidRPr="006B234D">
              <w:rPr>
                <w:sz w:val="20"/>
                <w:szCs w:val="20"/>
              </w:rPr>
              <w:fldChar w:fldCharType="separate"/>
            </w:r>
            <w:r w:rsidR="00FA1C28" w:rsidRPr="006B234D">
              <w:rPr>
                <w:sz w:val="20"/>
                <w:szCs w:val="20"/>
              </w:rPr>
              <w:t> </w:t>
            </w:r>
            <w:r w:rsidR="00FA1C28" w:rsidRPr="006B234D">
              <w:rPr>
                <w:sz w:val="20"/>
                <w:szCs w:val="20"/>
              </w:rPr>
              <w:t> </w:t>
            </w:r>
            <w:r w:rsidR="00FA1C28" w:rsidRPr="006B234D">
              <w:rPr>
                <w:sz w:val="20"/>
                <w:szCs w:val="20"/>
              </w:rPr>
              <w:t> </w:t>
            </w:r>
            <w:r w:rsidR="00FA1C28" w:rsidRPr="006B234D">
              <w:rPr>
                <w:sz w:val="20"/>
                <w:szCs w:val="20"/>
              </w:rPr>
              <w:t> </w:t>
            </w:r>
            <w:r w:rsidR="00FA1C28" w:rsidRPr="006B234D">
              <w:rPr>
                <w:sz w:val="20"/>
                <w:szCs w:val="20"/>
              </w:rPr>
              <w:t> </w:t>
            </w:r>
            <w:r w:rsidR="00FA1C28" w:rsidRPr="006B234D">
              <w:rPr>
                <w:sz w:val="20"/>
                <w:szCs w:val="20"/>
              </w:rPr>
              <w:fldChar w:fldCharType="end"/>
            </w:r>
          </w:p>
        </w:tc>
      </w:tr>
      <w:tr w:rsidR="00614F75" w:rsidRPr="006B234D" w14:paraId="6D3C2558" w14:textId="77777777" w:rsidTr="001368A9">
        <w:tc>
          <w:tcPr>
            <w:tcW w:w="4275" w:type="dxa"/>
          </w:tcPr>
          <w:p w14:paraId="5E334E3B" w14:textId="77777777" w:rsidR="00330543" w:rsidRPr="006B234D" w:rsidRDefault="00330543" w:rsidP="00F542BF">
            <w:pPr>
              <w:pStyle w:val="PBParagraph"/>
              <w:numPr>
                <w:ilvl w:val="1"/>
                <w:numId w:val="47"/>
              </w:numPr>
              <w:spacing w:before="60" w:after="60"/>
              <w:rPr>
                <w:sz w:val="20"/>
                <w:szCs w:val="20"/>
              </w:rPr>
            </w:pPr>
            <w:r w:rsidRPr="006B234D">
              <w:rPr>
                <w:sz w:val="20"/>
                <w:szCs w:val="20"/>
              </w:rPr>
              <w:t>What family matters can be dealt with by mediation in [name of your State]?</w:t>
            </w:r>
          </w:p>
          <w:p w14:paraId="406D8339" w14:textId="77777777" w:rsidR="00285E37" w:rsidRPr="006B234D" w:rsidRDefault="00285E37" w:rsidP="00285E37">
            <w:pPr>
              <w:pStyle w:val="PBParagraph"/>
              <w:numPr>
                <w:ilvl w:val="0"/>
                <w:numId w:val="0"/>
              </w:numPr>
              <w:spacing w:before="60" w:after="60"/>
              <w:ind w:left="567"/>
              <w:rPr>
                <w:rFonts w:ascii="Franklin Gothic Book" w:hAnsi="Franklin Gothic Book"/>
                <w:i/>
                <w:iCs/>
                <w:sz w:val="20"/>
                <w:szCs w:val="20"/>
              </w:rPr>
            </w:pPr>
            <w:r w:rsidRPr="006B234D">
              <w:rPr>
                <w:rFonts w:ascii="Franklin Gothic Book" w:hAnsi="Franklin Gothic Book"/>
                <w:i/>
                <w:iCs/>
                <w:sz w:val="20"/>
                <w:szCs w:val="20"/>
              </w:rPr>
              <w:t>Please tick all the boxes that apply.</w:t>
            </w:r>
          </w:p>
          <w:p w14:paraId="24E123F2" w14:textId="6D61AFF1" w:rsidR="00510545" w:rsidRPr="006B234D" w:rsidRDefault="00510545" w:rsidP="00510545">
            <w:pPr>
              <w:pStyle w:val="PBParagraph"/>
              <w:numPr>
                <w:ilvl w:val="0"/>
                <w:numId w:val="0"/>
              </w:numPr>
              <w:spacing w:before="60" w:after="60"/>
              <w:ind w:left="567"/>
              <w:rPr>
                <w:sz w:val="20"/>
                <w:szCs w:val="20"/>
              </w:rPr>
            </w:pPr>
          </w:p>
        </w:tc>
        <w:tc>
          <w:tcPr>
            <w:tcW w:w="5648" w:type="dxa"/>
          </w:tcPr>
          <w:p w14:paraId="470AECA3" w14:textId="27778239"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41"/>
                  <w:enabled/>
                  <w:calcOnExit w:val="0"/>
                  <w:checkBox>
                    <w:sizeAuto/>
                    <w:default w:val="0"/>
                  </w:checkBox>
                </w:ffData>
              </w:fldChar>
            </w:r>
            <w:bookmarkStart w:id="456" w:name="Check64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56"/>
            <w:r w:rsidRPr="006B234D">
              <w:rPr>
                <w:sz w:val="20"/>
                <w:szCs w:val="20"/>
              </w:rPr>
              <w:t> Return / non-return of a child following an alleged wrongful removal / retention</w:t>
            </w:r>
          </w:p>
          <w:p w14:paraId="0924FCB0" w14:textId="10D93F2B"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2"/>
                  <w:enabled/>
                  <w:calcOnExit w:val="0"/>
                  <w:checkBox>
                    <w:sizeAuto/>
                    <w:default w:val="0"/>
                  </w:checkBox>
                </w:ffData>
              </w:fldChar>
            </w:r>
            <w:bookmarkStart w:id="457" w:name="Check64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57"/>
            <w:r w:rsidRPr="006B234D">
              <w:rPr>
                <w:sz w:val="20"/>
                <w:szCs w:val="20"/>
              </w:rPr>
              <w:t> Custody</w:t>
            </w:r>
          </w:p>
          <w:p w14:paraId="6AFEACC0" w14:textId="23968BD6"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3"/>
                  <w:enabled/>
                  <w:calcOnExit w:val="0"/>
                  <w:checkBox>
                    <w:sizeAuto/>
                    <w:default w:val="0"/>
                  </w:checkBox>
                </w:ffData>
              </w:fldChar>
            </w:r>
            <w:bookmarkStart w:id="458" w:name="Check64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58"/>
            <w:r w:rsidRPr="006B234D">
              <w:rPr>
                <w:sz w:val="20"/>
                <w:szCs w:val="20"/>
              </w:rPr>
              <w:t xml:space="preserve"> Access / contact </w:t>
            </w:r>
          </w:p>
          <w:p w14:paraId="47362029" w14:textId="36BF9429"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4"/>
                  <w:enabled/>
                  <w:calcOnExit w:val="0"/>
                  <w:checkBox>
                    <w:sizeAuto/>
                    <w:default w:val="0"/>
                  </w:checkBox>
                </w:ffData>
              </w:fldChar>
            </w:r>
            <w:bookmarkStart w:id="459" w:name="Check64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59"/>
            <w:r w:rsidRPr="006B234D">
              <w:rPr>
                <w:sz w:val="20"/>
                <w:szCs w:val="20"/>
              </w:rPr>
              <w:t xml:space="preserve"> Relocation </w:t>
            </w:r>
          </w:p>
          <w:p w14:paraId="027C99A4" w14:textId="4617057C"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5"/>
                  <w:enabled/>
                  <w:calcOnExit w:val="0"/>
                  <w:checkBox>
                    <w:sizeAuto/>
                    <w:default w:val="0"/>
                  </w:checkBox>
                </w:ffData>
              </w:fldChar>
            </w:r>
            <w:bookmarkStart w:id="460" w:name="Check64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0"/>
            <w:r w:rsidRPr="006B234D">
              <w:rPr>
                <w:sz w:val="20"/>
                <w:szCs w:val="20"/>
              </w:rPr>
              <w:t> Child support</w:t>
            </w:r>
          </w:p>
          <w:p w14:paraId="011EECC4" w14:textId="1FAD84B0"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6"/>
                  <w:enabled/>
                  <w:calcOnExit w:val="0"/>
                  <w:checkBox>
                    <w:sizeAuto/>
                    <w:default w:val="0"/>
                  </w:checkBox>
                </w:ffData>
              </w:fldChar>
            </w:r>
            <w:bookmarkStart w:id="461" w:name="Check64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1"/>
            <w:r w:rsidRPr="006B234D">
              <w:rPr>
                <w:sz w:val="20"/>
                <w:szCs w:val="20"/>
              </w:rPr>
              <w:t xml:space="preserve"> Property disputes on relationship breakdown </w:t>
            </w:r>
          </w:p>
          <w:p w14:paraId="3734520A" w14:textId="7E58BE12"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47"/>
                  <w:enabled/>
                  <w:calcOnExit w:val="0"/>
                  <w:checkBox>
                    <w:sizeAuto/>
                    <w:default w:val="0"/>
                  </w:checkBox>
                </w:ffData>
              </w:fldChar>
            </w:r>
            <w:bookmarkStart w:id="462" w:name="Check64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2"/>
            <w:r w:rsidRPr="006B234D">
              <w:rPr>
                <w:sz w:val="20"/>
                <w:szCs w:val="20"/>
              </w:rPr>
              <w:t xml:space="preserve"> Other (please specify): </w:t>
            </w:r>
            <w:r w:rsidRPr="006B234D">
              <w:rPr>
                <w:sz w:val="20"/>
                <w:szCs w:val="20"/>
              </w:rPr>
              <w:fldChar w:fldCharType="begin">
                <w:ffData>
                  <w:name w:val="Text275"/>
                  <w:enabled/>
                  <w:calcOnExit w:val="0"/>
                  <w:textInput/>
                </w:ffData>
              </w:fldChar>
            </w:r>
            <w:bookmarkStart w:id="463" w:name="Text27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63"/>
          </w:p>
        </w:tc>
      </w:tr>
      <w:tr w:rsidR="00614F75" w:rsidRPr="006B234D" w14:paraId="11AD7A0C" w14:textId="77777777" w:rsidTr="001368A9">
        <w:tc>
          <w:tcPr>
            <w:tcW w:w="4275" w:type="dxa"/>
          </w:tcPr>
          <w:p w14:paraId="15102D69" w14:textId="4235D226" w:rsidR="00330543" w:rsidRPr="006B234D" w:rsidRDefault="00330543" w:rsidP="00F542BF">
            <w:pPr>
              <w:pStyle w:val="PBParagraph"/>
              <w:numPr>
                <w:ilvl w:val="1"/>
                <w:numId w:val="47"/>
              </w:numPr>
              <w:spacing w:before="60" w:after="60"/>
              <w:rPr>
                <w:sz w:val="20"/>
                <w:szCs w:val="20"/>
              </w:rPr>
            </w:pPr>
            <w:r w:rsidRPr="006B234D">
              <w:rPr>
                <w:sz w:val="20"/>
                <w:szCs w:val="20"/>
              </w:rPr>
              <w:t xml:space="preserve">What mediation services / structures exist in [name of your State] for </w:t>
            </w:r>
            <w:r w:rsidR="000E05F8" w:rsidRPr="006B234D">
              <w:rPr>
                <w:sz w:val="20"/>
                <w:szCs w:val="20"/>
              </w:rPr>
              <w:t>international family disputes which are within the scope of the 1996 Convention</w:t>
            </w:r>
            <w:r w:rsidRPr="006B234D">
              <w:rPr>
                <w:sz w:val="20"/>
                <w:szCs w:val="20"/>
              </w:rPr>
              <w:t>?</w:t>
            </w:r>
          </w:p>
          <w:p w14:paraId="28AAD7AF" w14:textId="77777777" w:rsidR="00285E37" w:rsidRPr="006B234D" w:rsidRDefault="00285E37" w:rsidP="00285E37">
            <w:pPr>
              <w:pStyle w:val="PBParagraph"/>
              <w:numPr>
                <w:ilvl w:val="0"/>
                <w:numId w:val="0"/>
              </w:numPr>
              <w:spacing w:before="60" w:after="60"/>
              <w:ind w:left="567"/>
              <w:rPr>
                <w:rFonts w:ascii="Franklin Gothic Book" w:hAnsi="Franklin Gothic Book"/>
                <w:i/>
                <w:iCs/>
                <w:sz w:val="20"/>
                <w:szCs w:val="20"/>
              </w:rPr>
            </w:pPr>
            <w:r w:rsidRPr="006B234D">
              <w:rPr>
                <w:rFonts w:ascii="Franklin Gothic Book" w:hAnsi="Franklin Gothic Book"/>
                <w:i/>
                <w:iCs/>
                <w:sz w:val="20"/>
                <w:szCs w:val="20"/>
              </w:rPr>
              <w:t>Please tick all the boxes that apply.</w:t>
            </w:r>
          </w:p>
          <w:p w14:paraId="30506AC2" w14:textId="78CACBD0" w:rsidR="00285E37" w:rsidRPr="006B234D" w:rsidRDefault="00285E37" w:rsidP="00285E37">
            <w:pPr>
              <w:pStyle w:val="PBParagraph"/>
              <w:numPr>
                <w:ilvl w:val="0"/>
                <w:numId w:val="0"/>
              </w:numPr>
              <w:spacing w:before="60" w:after="60"/>
              <w:ind w:left="567"/>
              <w:rPr>
                <w:sz w:val="20"/>
                <w:szCs w:val="20"/>
              </w:rPr>
            </w:pPr>
          </w:p>
        </w:tc>
        <w:tc>
          <w:tcPr>
            <w:tcW w:w="5648" w:type="dxa"/>
          </w:tcPr>
          <w:p w14:paraId="165DEB49" w14:textId="0FB08864"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48"/>
                  <w:enabled/>
                  <w:calcOnExit w:val="0"/>
                  <w:checkBox>
                    <w:sizeAuto/>
                    <w:default w:val="0"/>
                  </w:checkBox>
                </w:ffData>
              </w:fldChar>
            </w:r>
            <w:bookmarkStart w:id="464" w:name="Check64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4"/>
            <w:r w:rsidRPr="006B234D">
              <w:rPr>
                <w:sz w:val="20"/>
                <w:szCs w:val="20"/>
              </w:rPr>
              <w:t> Private mediation services / structures</w:t>
            </w:r>
            <w:r w:rsidR="00B636C0" w:rsidRPr="006B234D">
              <w:rPr>
                <w:sz w:val="20"/>
                <w:szCs w:val="20"/>
              </w:rPr>
              <w:t xml:space="preserve"> (p</w:t>
            </w:r>
            <w:r w:rsidRPr="006B234D">
              <w:rPr>
                <w:sz w:val="20"/>
                <w:szCs w:val="20"/>
              </w:rPr>
              <w:t>lease specify</w:t>
            </w:r>
            <w:r w:rsidR="00B636C0" w:rsidRPr="006B234D">
              <w:rPr>
                <w:sz w:val="20"/>
                <w:szCs w:val="20"/>
              </w:rPr>
              <w:t>)</w:t>
            </w:r>
            <w:r w:rsidR="009078B1" w:rsidRPr="006B234D">
              <w:rPr>
                <w:sz w:val="20"/>
                <w:szCs w:val="20"/>
              </w:rPr>
              <w:t xml:space="preserve">: </w:t>
            </w:r>
            <w:r w:rsidR="009078B1" w:rsidRPr="006B234D">
              <w:rPr>
                <w:sz w:val="20"/>
                <w:szCs w:val="20"/>
              </w:rPr>
              <w:fldChar w:fldCharType="begin">
                <w:ffData>
                  <w:name w:val="Text276"/>
                  <w:enabled/>
                  <w:calcOnExit w:val="0"/>
                  <w:textInput/>
                </w:ffData>
              </w:fldChar>
            </w:r>
            <w:r w:rsidR="009078B1" w:rsidRPr="006B234D">
              <w:rPr>
                <w:sz w:val="20"/>
                <w:szCs w:val="20"/>
              </w:rPr>
              <w:instrText xml:space="preserve"> FORMTEXT </w:instrText>
            </w:r>
            <w:r w:rsidR="009078B1" w:rsidRPr="006B234D">
              <w:rPr>
                <w:sz w:val="20"/>
                <w:szCs w:val="20"/>
              </w:rPr>
            </w:r>
            <w:r w:rsidR="009078B1" w:rsidRPr="006B234D">
              <w:rPr>
                <w:sz w:val="20"/>
                <w:szCs w:val="20"/>
              </w:rPr>
              <w:fldChar w:fldCharType="separate"/>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fldChar w:fldCharType="end"/>
            </w:r>
          </w:p>
          <w:p w14:paraId="2C180804" w14:textId="18098F5E"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49"/>
                  <w:enabled/>
                  <w:calcOnExit w:val="0"/>
                  <w:checkBox>
                    <w:sizeAuto/>
                    <w:default w:val="0"/>
                  </w:checkBox>
                </w:ffData>
              </w:fldChar>
            </w:r>
            <w:bookmarkStart w:id="465" w:name="Check64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5"/>
            <w:r w:rsidRPr="006B234D">
              <w:rPr>
                <w:sz w:val="20"/>
                <w:szCs w:val="20"/>
              </w:rPr>
              <w:t> Mediation services / structures within the judicial or administrative system</w:t>
            </w:r>
            <w:r w:rsidR="0023627F" w:rsidRPr="006B234D">
              <w:rPr>
                <w:sz w:val="20"/>
                <w:szCs w:val="20"/>
              </w:rPr>
              <w:t xml:space="preserve"> (p</w:t>
            </w:r>
            <w:r w:rsidRPr="006B234D">
              <w:rPr>
                <w:sz w:val="20"/>
                <w:szCs w:val="20"/>
              </w:rPr>
              <w:t>lease explain</w:t>
            </w:r>
            <w:r w:rsidR="0023627F" w:rsidRPr="006B234D">
              <w:rPr>
                <w:sz w:val="20"/>
                <w:szCs w:val="20"/>
              </w:rPr>
              <w:t>)</w:t>
            </w:r>
            <w:r w:rsidR="009078B1" w:rsidRPr="006B234D">
              <w:rPr>
                <w:sz w:val="20"/>
                <w:szCs w:val="20"/>
              </w:rPr>
              <w:t xml:space="preserve">: </w:t>
            </w:r>
            <w:r w:rsidR="009078B1" w:rsidRPr="006B234D">
              <w:rPr>
                <w:sz w:val="20"/>
                <w:szCs w:val="20"/>
              </w:rPr>
              <w:fldChar w:fldCharType="begin">
                <w:ffData>
                  <w:name w:val="Text276"/>
                  <w:enabled/>
                  <w:calcOnExit w:val="0"/>
                  <w:textInput/>
                </w:ffData>
              </w:fldChar>
            </w:r>
            <w:r w:rsidR="009078B1" w:rsidRPr="006B234D">
              <w:rPr>
                <w:sz w:val="20"/>
                <w:szCs w:val="20"/>
              </w:rPr>
              <w:instrText xml:space="preserve"> FORMTEXT </w:instrText>
            </w:r>
            <w:r w:rsidR="009078B1" w:rsidRPr="006B234D">
              <w:rPr>
                <w:sz w:val="20"/>
                <w:szCs w:val="20"/>
              </w:rPr>
            </w:r>
            <w:r w:rsidR="009078B1" w:rsidRPr="006B234D">
              <w:rPr>
                <w:sz w:val="20"/>
                <w:szCs w:val="20"/>
              </w:rPr>
              <w:fldChar w:fldCharType="separate"/>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fldChar w:fldCharType="end"/>
            </w:r>
          </w:p>
          <w:p w14:paraId="30F859A5" w14:textId="60587260"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0"/>
                  <w:enabled/>
                  <w:calcOnExit w:val="0"/>
                  <w:checkBox>
                    <w:sizeAuto/>
                    <w:default w:val="0"/>
                  </w:checkBox>
                </w:ffData>
              </w:fldChar>
            </w:r>
            <w:bookmarkStart w:id="466" w:name="Check65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6"/>
            <w:r w:rsidRPr="006B234D">
              <w:rPr>
                <w:sz w:val="20"/>
                <w:szCs w:val="20"/>
              </w:rPr>
              <w:t> Mediation services / structures provided by NGOs</w:t>
            </w:r>
            <w:r w:rsidR="0023627F" w:rsidRPr="006B234D">
              <w:rPr>
                <w:sz w:val="20"/>
                <w:szCs w:val="20"/>
              </w:rPr>
              <w:t xml:space="preserve"> (p</w:t>
            </w:r>
            <w:r w:rsidRPr="006B234D">
              <w:rPr>
                <w:sz w:val="20"/>
                <w:szCs w:val="20"/>
              </w:rPr>
              <w:t>lease specify the NGO and give brief details of the service they provide</w:t>
            </w:r>
            <w:r w:rsidR="0023627F" w:rsidRPr="006B234D">
              <w:rPr>
                <w:sz w:val="20"/>
                <w:szCs w:val="20"/>
              </w:rPr>
              <w:t>)</w:t>
            </w:r>
            <w:r w:rsidR="009078B1" w:rsidRPr="006B234D">
              <w:rPr>
                <w:sz w:val="20"/>
                <w:szCs w:val="20"/>
              </w:rPr>
              <w:t xml:space="preserve">: </w:t>
            </w:r>
            <w:r w:rsidR="009078B1" w:rsidRPr="006B234D">
              <w:rPr>
                <w:sz w:val="20"/>
                <w:szCs w:val="20"/>
              </w:rPr>
              <w:fldChar w:fldCharType="begin">
                <w:ffData>
                  <w:name w:val="Text276"/>
                  <w:enabled/>
                  <w:calcOnExit w:val="0"/>
                  <w:textInput/>
                </w:ffData>
              </w:fldChar>
            </w:r>
            <w:r w:rsidR="009078B1" w:rsidRPr="006B234D">
              <w:rPr>
                <w:sz w:val="20"/>
                <w:szCs w:val="20"/>
              </w:rPr>
              <w:instrText xml:space="preserve"> FORMTEXT </w:instrText>
            </w:r>
            <w:r w:rsidR="009078B1" w:rsidRPr="006B234D">
              <w:rPr>
                <w:sz w:val="20"/>
                <w:szCs w:val="20"/>
              </w:rPr>
            </w:r>
            <w:r w:rsidR="009078B1" w:rsidRPr="006B234D">
              <w:rPr>
                <w:sz w:val="20"/>
                <w:szCs w:val="20"/>
              </w:rPr>
              <w:fldChar w:fldCharType="separate"/>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t> </w:t>
            </w:r>
            <w:r w:rsidR="009078B1" w:rsidRPr="006B234D">
              <w:rPr>
                <w:sz w:val="20"/>
                <w:szCs w:val="20"/>
              </w:rPr>
              <w:fldChar w:fldCharType="end"/>
            </w:r>
          </w:p>
          <w:p w14:paraId="4293E0C3" w14:textId="396D0411"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1"/>
                  <w:enabled/>
                  <w:calcOnExit w:val="0"/>
                  <w:checkBox>
                    <w:sizeAuto/>
                    <w:default w:val="0"/>
                  </w:checkBox>
                </w:ffData>
              </w:fldChar>
            </w:r>
            <w:bookmarkStart w:id="467" w:name="Check65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7"/>
            <w:r w:rsidRPr="006B234D">
              <w:rPr>
                <w:sz w:val="20"/>
                <w:szCs w:val="20"/>
              </w:rPr>
              <w:t> Other</w:t>
            </w:r>
            <w:r w:rsidR="00B636C0" w:rsidRPr="006B234D">
              <w:rPr>
                <w:sz w:val="20"/>
                <w:szCs w:val="20"/>
              </w:rPr>
              <w:t xml:space="preserve"> (please specify)</w:t>
            </w:r>
            <w:r w:rsidR="00E811E9" w:rsidRPr="006B234D">
              <w:rPr>
                <w:sz w:val="20"/>
                <w:szCs w:val="20"/>
              </w:rPr>
              <w:t xml:space="preserve">: </w:t>
            </w:r>
            <w:r w:rsidRPr="006B234D">
              <w:rPr>
                <w:sz w:val="20"/>
                <w:szCs w:val="20"/>
              </w:rPr>
              <w:fldChar w:fldCharType="begin">
                <w:ffData>
                  <w:name w:val="Text276"/>
                  <w:enabled/>
                  <w:calcOnExit w:val="0"/>
                  <w:textInput/>
                </w:ffData>
              </w:fldChar>
            </w:r>
            <w:bookmarkStart w:id="468" w:name="Text27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68"/>
          </w:p>
          <w:p w14:paraId="181C531F" w14:textId="05698018"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lastRenderedPageBreak/>
              <w:fldChar w:fldCharType="begin">
                <w:ffData>
                  <w:name w:val="Check652"/>
                  <w:enabled/>
                  <w:calcOnExit w:val="0"/>
                  <w:checkBox>
                    <w:sizeAuto/>
                    <w:default w:val="0"/>
                  </w:checkBox>
                </w:ffData>
              </w:fldChar>
            </w:r>
            <w:bookmarkStart w:id="469" w:name="Check65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69"/>
            <w:r w:rsidRPr="006B234D">
              <w:rPr>
                <w:sz w:val="20"/>
                <w:szCs w:val="20"/>
              </w:rPr>
              <w:t xml:space="preserve"> There are no mediation services / structures available in our State </w:t>
            </w:r>
          </w:p>
        </w:tc>
      </w:tr>
      <w:tr w:rsidR="00614F75" w:rsidRPr="006B234D" w14:paraId="75E42616" w14:textId="77777777" w:rsidTr="001368A9">
        <w:tc>
          <w:tcPr>
            <w:tcW w:w="4275" w:type="dxa"/>
          </w:tcPr>
          <w:p w14:paraId="647B92E1" w14:textId="6B70C210" w:rsidR="00330543" w:rsidRPr="006B234D" w:rsidRDefault="00330543" w:rsidP="00F542BF">
            <w:pPr>
              <w:pStyle w:val="PBParagraph"/>
              <w:numPr>
                <w:ilvl w:val="1"/>
                <w:numId w:val="47"/>
              </w:numPr>
              <w:spacing w:before="60" w:after="60"/>
              <w:rPr>
                <w:sz w:val="20"/>
                <w:szCs w:val="20"/>
              </w:rPr>
            </w:pPr>
            <w:r w:rsidRPr="006B234D">
              <w:rPr>
                <w:sz w:val="20"/>
                <w:szCs w:val="20"/>
              </w:rPr>
              <w:lastRenderedPageBreak/>
              <w:t>Is co-mediation (</w:t>
            </w:r>
            <w:r w:rsidRPr="006B234D">
              <w:rPr>
                <w:i/>
                <w:sz w:val="20"/>
                <w:szCs w:val="20"/>
              </w:rPr>
              <w:t>i.e</w:t>
            </w:r>
            <w:r w:rsidRPr="006B234D">
              <w:rPr>
                <w:sz w:val="20"/>
                <w:szCs w:val="20"/>
              </w:rPr>
              <w:t>., mediation involving two mediators – one from each State) available in [name of your State] for international family disputes which are within the scope of the 1996 Convention?</w:t>
            </w:r>
          </w:p>
        </w:tc>
        <w:tc>
          <w:tcPr>
            <w:tcW w:w="5648" w:type="dxa"/>
          </w:tcPr>
          <w:p w14:paraId="5B548083" w14:textId="77777777" w:rsidR="00DE2876"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3"/>
                  <w:enabled/>
                  <w:calcOnExit w:val="0"/>
                  <w:checkBox>
                    <w:sizeAuto/>
                    <w:default w:val="0"/>
                  </w:checkBox>
                </w:ffData>
              </w:fldChar>
            </w:r>
            <w:bookmarkStart w:id="470" w:name="Check65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0"/>
            <w:r w:rsidRPr="006B234D">
              <w:rPr>
                <w:sz w:val="20"/>
                <w:szCs w:val="20"/>
              </w:rPr>
              <w:t xml:space="preserve"> Yes </w:t>
            </w:r>
          </w:p>
          <w:p w14:paraId="0CDF81D0" w14:textId="0FD2017E" w:rsidR="00330543" w:rsidRPr="006B234D" w:rsidRDefault="00DE2876" w:rsidP="00BA73A1">
            <w:pPr>
              <w:pStyle w:val="PBParagraph"/>
              <w:numPr>
                <w:ilvl w:val="0"/>
                <w:numId w:val="0"/>
              </w:numPr>
              <w:spacing w:before="60" w:after="60"/>
              <w:ind w:left="284" w:firstLine="14"/>
              <w:rPr>
                <w:sz w:val="20"/>
                <w:szCs w:val="20"/>
              </w:rPr>
            </w:pPr>
            <w:r w:rsidRPr="006B234D">
              <w:rPr>
                <w:sz w:val="20"/>
                <w:szCs w:val="20"/>
              </w:rPr>
              <w:t>P</w:t>
            </w:r>
            <w:r w:rsidR="00330543" w:rsidRPr="006B234D">
              <w:rPr>
                <w:sz w:val="20"/>
                <w:szCs w:val="20"/>
              </w:rPr>
              <w:t xml:space="preserve">lease provide brief details of any available scheme </w:t>
            </w:r>
            <w:r w:rsidRPr="006B234D">
              <w:rPr>
                <w:sz w:val="20"/>
                <w:szCs w:val="20"/>
              </w:rPr>
              <w:t>(</w:t>
            </w:r>
            <w:r w:rsidR="00330543" w:rsidRPr="006B234D">
              <w:rPr>
                <w:i/>
                <w:sz w:val="20"/>
                <w:szCs w:val="20"/>
              </w:rPr>
              <w:t>e.g.,</w:t>
            </w:r>
            <w:r w:rsidR="00330543" w:rsidRPr="006B234D">
              <w:rPr>
                <w:sz w:val="20"/>
                <w:szCs w:val="20"/>
              </w:rPr>
              <w:t xml:space="preserve"> bi-national mediation programmes and any relevant web links): </w:t>
            </w:r>
            <w:r w:rsidR="00330543" w:rsidRPr="006B234D">
              <w:rPr>
                <w:sz w:val="20"/>
                <w:szCs w:val="20"/>
              </w:rPr>
              <w:fldChar w:fldCharType="begin">
                <w:ffData>
                  <w:name w:val="Text277"/>
                  <w:enabled/>
                  <w:calcOnExit w:val="0"/>
                  <w:textInput/>
                </w:ffData>
              </w:fldChar>
            </w:r>
            <w:bookmarkStart w:id="471" w:name="Text277"/>
            <w:r w:rsidR="00330543" w:rsidRPr="006B234D">
              <w:rPr>
                <w:sz w:val="20"/>
                <w:szCs w:val="20"/>
              </w:rPr>
              <w:instrText xml:space="preserve"> FORMTEXT </w:instrText>
            </w:r>
            <w:r w:rsidR="00330543" w:rsidRPr="006B234D">
              <w:rPr>
                <w:sz w:val="20"/>
                <w:szCs w:val="20"/>
              </w:rPr>
            </w:r>
            <w:r w:rsidR="00330543" w:rsidRPr="006B234D">
              <w:rPr>
                <w:sz w:val="20"/>
                <w:szCs w:val="20"/>
              </w:rPr>
              <w:fldChar w:fldCharType="separate"/>
            </w:r>
            <w:r w:rsidR="00330543" w:rsidRPr="006B234D">
              <w:rPr>
                <w:sz w:val="20"/>
                <w:szCs w:val="20"/>
              </w:rPr>
              <w:t> </w:t>
            </w:r>
            <w:r w:rsidR="00330543" w:rsidRPr="006B234D">
              <w:rPr>
                <w:sz w:val="20"/>
                <w:szCs w:val="20"/>
              </w:rPr>
              <w:t> </w:t>
            </w:r>
            <w:r w:rsidR="00330543" w:rsidRPr="006B234D">
              <w:rPr>
                <w:sz w:val="20"/>
                <w:szCs w:val="20"/>
              </w:rPr>
              <w:t> </w:t>
            </w:r>
            <w:r w:rsidR="00330543" w:rsidRPr="006B234D">
              <w:rPr>
                <w:sz w:val="20"/>
                <w:szCs w:val="20"/>
              </w:rPr>
              <w:t> </w:t>
            </w:r>
            <w:r w:rsidR="00330543" w:rsidRPr="006B234D">
              <w:rPr>
                <w:sz w:val="20"/>
                <w:szCs w:val="20"/>
              </w:rPr>
              <w:t> </w:t>
            </w:r>
            <w:r w:rsidR="00330543" w:rsidRPr="006B234D">
              <w:rPr>
                <w:sz w:val="20"/>
                <w:szCs w:val="20"/>
              </w:rPr>
              <w:fldChar w:fldCharType="end"/>
            </w:r>
            <w:bookmarkEnd w:id="471"/>
          </w:p>
          <w:p w14:paraId="73BEB2F4" w14:textId="58DCAAB4"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4"/>
                  <w:enabled/>
                  <w:calcOnExit w:val="0"/>
                  <w:checkBox>
                    <w:sizeAuto/>
                    <w:default w:val="0"/>
                  </w:checkBox>
                </w:ffData>
              </w:fldChar>
            </w:r>
            <w:bookmarkStart w:id="472" w:name="Check65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2"/>
            <w:r w:rsidRPr="006B234D">
              <w:rPr>
                <w:sz w:val="20"/>
                <w:szCs w:val="20"/>
              </w:rPr>
              <w:t> No</w:t>
            </w:r>
          </w:p>
        </w:tc>
      </w:tr>
      <w:tr w:rsidR="00614F75" w:rsidRPr="006B234D" w14:paraId="2D94A8D5" w14:textId="77777777" w:rsidTr="001368A9">
        <w:tc>
          <w:tcPr>
            <w:tcW w:w="4275" w:type="dxa"/>
          </w:tcPr>
          <w:p w14:paraId="294ADEBE" w14:textId="77777777" w:rsidR="00330543" w:rsidRPr="006B234D" w:rsidRDefault="00330543" w:rsidP="00F542BF">
            <w:pPr>
              <w:pStyle w:val="PBParagraph"/>
              <w:numPr>
                <w:ilvl w:val="1"/>
                <w:numId w:val="47"/>
              </w:numPr>
              <w:spacing w:before="60" w:after="60"/>
              <w:rPr>
                <w:sz w:val="20"/>
                <w:szCs w:val="20"/>
              </w:rPr>
            </w:pPr>
            <w:r w:rsidRPr="006B234D">
              <w:rPr>
                <w:sz w:val="20"/>
                <w:szCs w:val="20"/>
              </w:rPr>
              <w:t>How can individuals obtain information on suitable mediators in [name of your State]?</w:t>
            </w:r>
          </w:p>
          <w:p w14:paraId="5EA5E96D" w14:textId="77777777" w:rsidR="00285E37" w:rsidRPr="006B234D" w:rsidRDefault="00285E37" w:rsidP="00285E37">
            <w:pPr>
              <w:pStyle w:val="PBParagraph"/>
              <w:numPr>
                <w:ilvl w:val="0"/>
                <w:numId w:val="0"/>
              </w:numPr>
              <w:spacing w:before="60" w:after="60"/>
              <w:ind w:left="567"/>
              <w:rPr>
                <w:rFonts w:ascii="Franklin Gothic Book" w:hAnsi="Franklin Gothic Book"/>
                <w:i/>
                <w:iCs/>
                <w:sz w:val="20"/>
                <w:szCs w:val="20"/>
              </w:rPr>
            </w:pPr>
            <w:r w:rsidRPr="006B234D">
              <w:rPr>
                <w:rFonts w:ascii="Franklin Gothic Book" w:hAnsi="Franklin Gothic Book"/>
                <w:i/>
                <w:iCs/>
                <w:sz w:val="20"/>
                <w:szCs w:val="20"/>
              </w:rPr>
              <w:t>Please tick all the boxes that apply.</w:t>
            </w:r>
          </w:p>
          <w:p w14:paraId="5CA00D4E" w14:textId="7AB74B67" w:rsidR="00285E37" w:rsidRPr="006B234D" w:rsidRDefault="00285E37" w:rsidP="00285E37">
            <w:pPr>
              <w:pStyle w:val="PBParagraph"/>
              <w:numPr>
                <w:ilvl w:val="0"/>
                <w:numId w:val="0"/>
              </w:numPr>
              <w:spacing w:before="60" w:after="60"/>
              <w:ind w:left="567"/>
              <w:rPr>
                <w:sz w:val="20"/>
                <w:szCs w:val="20"/>
              </w:rPr>
            </w:pPr>
          </w:p>
        </w:tc>
        <w:tc>
          <w:tcPr>
            <w:tcW w:w="5648" w:type="dxa"/>
          </w:tcPr>
          <w:p w14:paraId="37A2F353" w14:textId="25CBCE27"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5"/>
                  <w:enabled/>
                  <w:calcOnExit w:val="0"/>
                  <w:checkBox>
                    <w:sizeAuto/>
                    <w:default w:val="0"/>
                  </w:checkBox>
                </w:ffData>
              </w:fldChar>
            </w:r>
            <w:bookmarkStart w:id="473" w:name="Check65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3"/>
            <w:r w:rsidRPr="006B234D">
              <w:rPr>
                <w:sz w:val="20"/>
                <w:szCs w:val="20"/>
              </w:rPr>
              <w:t xml:space="preserve"> Lists of mediators are available </w:t>
            </w:r>
          </w:p>
          <w:p w14:paraId="015D96EA" w14:textId="5A147F83"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6"/>
                  <w:enabled/>
                  <w:calcOnExit w:val="0"/>
                  <w:checkBox>
                    <w:sizeAuto/>
                    <w:default w:val="0"/>
                  </w:checkBox>
                </w:ffData>
              </w:fldChar>
            </w:r>
            <w:bookmarkStart w:id="474" w:name="Check65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4"/>
            <w:r w:rsidRPr="006B234D">
              <w:rPr>
                <w:sz w:val="20"/>
                <w:szCs w:val="20"/>
              </w:rPr>
              <w:t> Through the Central Authority</w:t>
            </w:r>
          </w:p>
          <w:p w14:paraId="7E7347BA" w14:textId="42550868"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7"/>
                  <w:enabled/>
                  <w:calcOnExit w:val="0"/>
                  <w:checkBox>
                    <w:sizeAuto/>
                    <w:default w:val="0"/>
                  </w:checkBox>
                </w:ffData>
              </w:fldChar>
            </w:r>
            <w:bookmarkStart w:id="475" w:name="Check65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5"/>
            <w:r w:rsidRPr="006B234D">
              <w:rPr>
                <w:sz w:val="20"/>
                <w:szCs w:val="20"/>
              </w:rPr>
              <w:t xml:space="preserve"> Via accrediting bodies (please provide details): </w:t>
            </w:r>
            <w:r w:rsidRPr="006B234D">
              <w:rPr>
                <w:sz w:val="20"/>
                <w:szCs w:val="20"/>
              </w:rPr>
              <w:fldChar w:fldCharType="begin">
                <w:ffData>
                  <w:name w:val="Text278"/>
                  <w:enabled/>
                  <w:calcOnExit w:val="0"/>
                  <w:textInput/>
                </w:ffData>
              </w:fldChar>
            </w:r>
            <w:bookmarkStart w:id="476" w:name="Text27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76"/>
          </w:p>
          <w:p w14:paraId="279397AB" w14:textId="0B7B29CE"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8"/>
                  <w:enabled/>
                  <w:calcOnExit w:val="0"/>
                  <w:checkBox>
                    <w:sizeAuto/>
                    <w:default w:val="0"/>
                  </w:checkBox>
                </w:ffData>
              </w:fldChar>
            </w:r>
            <w:bookmarkStart w:id="477" w:name="Check65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7"/>
            <w:r w:rsidRPr="006B234D">
              <w:rPr>
                <w:sz w:val="20"/>
                <w:szCs w:val="20"/>
              </w:rPr>
              <w:t xml:space="preserve"> Through other sources (please specify): </w:t>
            </w:r>
            <w:r w:rsidRPr="006B234D">
              <w:rPr>
                <w:sz w:val="20"/>
                <w:szCs w:val="20"/>
              </w:rPr>
              <w:fldChar w:fldCharType="begin">
                <w:ffData>
                  <w:name w:val="Text279"/>
                  <w:enabled/>
                  <w:calcOnExit w:val="0"/>
                  <w:textInput/>
                </w:ffData>
              </w:fldChar>
            </w:r>
            <w:bookmarkStart w:id="478" w:name="Text27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78"/>
          </w:p>
          <w:p w14:paraId="642E4C1E" w14:textId="24E7053B"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59"/>
                  <w:enabled/>
                  <w:calcOnExit w:val="0"/>
                  <w:checkBox>
                    <w:sizeAuto/>
                    <w:default w:val="0"/>
                  </w:checkBox>
                </w:ffData>
              </w:fldChar>
            </w:r>
            <w:bookmarkStart w:id="479" w:name="Check65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79"/>
            <w:r w:rsidRPr="006B234D">
              <w:rPr>
                <w:sz w:val="20"/>
                <w:szCs w:val="20"/>
              </w:rPr>
              <w:t xml:space="preserve"> Other methods of accessing information are available (please specify): </w:t>
            </w:r>
            <w:r w:rsidRPr="006B234D">
              <w:rPr>
                <w:sz w:val="20"/>
                <w:szCs w:val="20"/>
              </w:rPr>
              <w:fldChar w:fldCharType="begin">
                <w:ffData>
                  <w:name w:val="Text280"/>
                  <w:enabled/>
                  <w:calcOnExit w:val="0"/>
                  <w:textInput/>
                </w:ffData>
              </w:fldChar>
            </w:r>
            <w:bookmarkStart w:id="480" w:name="Text28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80"/>
          </w:p>
          <w:p w14:paraId="032B4221" w14:textId="7B2308A6"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0"/>
                  <w:enabled/>
                  <w:calcOnExit w:val="0"/>
                  <w:checkBox>
                    <w:sizeAuto/>
                    <w:default w:val="0"/>
                  </w:checkBox>
                </w:ffData>
              </w:fldChar>
            </w:r>
            <w:bookmarkStart w:id="481" w:name="Check66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1"/>
            <w:r w:rsidR="00715B30" w:rsidRPr="006B234D">
              <w:rPr>
                <w:sz w:val="20"/>
                <w:szCs w:val="20"/>
              </w:rPr>
              <w:t> </w:t>
            </w:r>
            <w:r w:rsidRPr="006B234D">
              <w:rPr>
                <w:sz w:val="20"/>
                <w:szCs w:val="20"/>
              </w:rPr>
              <w:t>No general information is available. Individuals must carry out research themselves</w:t>
            </w:r>
          </w:p>
        </w:tc>
      </w:tr>
      <w:tr w:rsidR="00614F75" w:rsidRPr="006B234D" w14:paraId="0C1FCBA0" w14:textId="77777777" w:rsidTr="001368A9">
        <w:tc>
          <w:tcPr>
            <w:tcW w:w="4275" w:type="dxa"/>
          </w:tcPr>
          <w:p w14:paraId="493FD481" w14:textId="7ED8F812" w:rsidR="00330543" w:rsidRPr="006B234D" w:rsidRDefault="00330543" w:rsidP="00F542BF">
            <w:pPr>
              <w:pStyle w:val="PBParagraph"/>
              <w:numPr>
                <w:ilvl w:val="1"/>
                <w:numId w:val="47"/>
              </w:numPr>
              <w:spacing w:before="60" w:after="60"/>
              <w:rPr>
                <w:sz w:val="20"/>
                <w:szCs w:val="20"/>
              </w:rPr>
            </w:pPr>
            <w:r w:rsidRPr="006B234D">
              <w:rPr>
                <w:sz w:val="20"/>
                <w:szCs w:val="20"/>
              </w:rPr>
              <w:t>How are the costs of mediation met in [name of your State]?</w:t>
            </w:r>
          </w:p>
        </w:tc>
        <w:tc>
          <w:tcPr>
            <w:tcW w:w="5648" w:type="dxa"/>
          </w:tcPr>
          <w:p w14:paraId="27380A96" w14:textId="6F38FDD0"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5"/>
                  <w:enabled/>
                  <w:calcOnExit w:val="0"/>
                  <w:checkBox>
                    <w:sizeAuto/>
                    <w:default w:val="0"/>
                  </w:checkBox>
                </w:ffData>
              </w:fldChar>
            </w:r>
            <w:bookmarkStart w:id="482" w:name="Check66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2"/>
            <w:r w:rsidRPr="006B234D">
              <w:rPr>
                <w:sz w:val="20"/>
                <w:szCs w:val="20"/>
              </w:rPr>
              <w:t> If an individual qualifies for free or reduced rate legal assistance, this will always include the cost of mediation</w:t>
            </w:r>
          </w:p>
          <w:p w14:paraId="2BFAEF37" w14:textId="71A8E317"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6"/>
                  <w:enabled/>
                  <w:calcOnExit w:val="0"/>
                  <w:checkBox>
                    <w:sizeAuto/>
                    <w:default w:val="0"/>
                  </w:checkBox>
                </w:ffData>
              </w:fldChar>
            </w:r>
            <w:bookmarkStart w:id="483" w:name="Check66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3"/>
            <w:r w:rsidRPr="006B234D">
              <w:rPr>
                <w:sz w:val="20"/>
                <w:szCs w:val="20"/>
              </w:rPr>
              <w:t> If an individual qualifies for free or reduced rate legal assistance, this may cover the cost of mediation</w:t>
            </w:r>
          </w:p>
          <w:p w14:paraId="54B7D8D6" w14:textId="2F8E19E8"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7"/>
                  <w:enabled/>
                  <w:calcOnExit w:val="0"/>
                  <w:checkBox>
                    <w:sizeAuto/>
                    <w:default w:val="0"/>
                  </w:checkBox>
                </w:ffData>
              </w:fldChar>
            </w:r>
            <w:bookmarkStart w:id="484" w:name="Check66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4"/>
            <w:r w:rsidRPr="006B234D">
              <w:rPr>
                <w:sz w:val="20"/>
                <w:szCs w:val="20"/>
              </w:rPr>
              <w:t> The Central Authority will meet the costs associated with mediation</w:t>
            </w:r>
          </w:p>
          <w:p w14:paraId="2C066B00" w14:textId="1C97EFEE"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8"/>
                  <w:enabled/>
                  <w:calcOnExit w:val="0"/>
                  <w:checkBox>
                    <w:sizeAuto/>
                    <w:default w:val="0"/>
                  </w:checkBox>
                </w:ffData>
              </w:fldChar>
            </w:r>
            <w:bookmarkStart w:id="485" w:name="Check66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5"/>
            <w:r w:rsidRPr="006B234D">
              <w:rPr>
                <w:sz w:val="20"/>
                <w:szCs w:val="20"/>
              </w:rPr>
              <w:t xml:space="preserve"> Other sources of funding are available (please specify): </w:t>
            </w:r>
            <w:r w:rsidRPr="006B234D">
              <w:rPr>
                <w:sz w:val="20"/>
                <w:szCs w:val="20"/>
              </w:rPr>
              <w:fldChar w:fldCharType="begin">
                <w:ffData>
                  <w:name w:val="Text283"/>
                  <w:enabled/>
                  <w:calcOnExit w:val="0"/>
                  <w:textInput/>
                </w:ffData>
              </w:fldChar>
            </w:r>
            <w:bookmarkStart w:id="486" w:name="Text28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86"/>
          </w:p>
          <w:p w14:paraId="0D43B000" w14:textId="3380CB19"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69"/>
                  <w:enabled/>
                  <w:calcOnExit w:val="0"/>
                  <w:checkBox>
                    <w:sizeAuto/>
                    <w:default w:val="0"/>
                  </w:checkBox>
                </w:ffData>
              </w:fldChar>
            </w:r>
            <w:bookmarkStart w:id="487" w:name="Check66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7"/>
            <w:r w:rsidRPr="006B234D">
              <w:rPr>
                <w:sz w:val="20"/>
                <w:szCs w:val="20"/>
              </w:rPr>
              <w:t xml:space="preserve"> The costs of mediation must be borne by the parties </w:t>
            </w:r>
          </w:p>
          <w:p w14:paraId="30C8382C" w14:textId="46388FE9"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0"/>
                  <w:enabled/>
                  <w:calcOnExit w:val="0"/>
                  <w:checkBox>
                    <w:sizeAuto/>
                    <w:default w:val="0"/>
                  </w:checkBox>
                </w:ffData>
              </w:fldChar>
            </w:r>
            <w:bookmarkStart w:id="488" w:name="Check67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88"/>
            <w:r w:rsidRPr="006B234D">
              <w:rPr>
                <w:sz w:val="20"/>
                <w:szCs w:val="20"/>
              </w:rPr>
              <w:t xml:space="preserve"> Other (please explain): </w:t>
            </w:r>
            <w:r w:rsidRPr="006B234D">
              <w:rPr>
                <w:sz w:val="20"/>
                <w:szCs w:val="20"/>
              </w:rPr>
              <w:fldChar w:fldCharType="begin">
                <w:ffData>
                  <w:name w:val="Text282"/>
                  <w:enabled/>
                  <w:calcOnExit w:val="0"/>
                  <w:textInput/>
                </w:ffData>
              </w:fldChar>
            </w:r>
            <w:bookmarkStart w:id="489" w:name="Text28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89"/>
          </w:p>
        </w:tc>
      </w:tr>
      <w:tr w:rsidR="00614F75" w:rsidRPr="006B234D" w14:paraId="7901072C" w14:textId="77777777" w:rsidTr="001368A9">
        <w:tc>
          <w:tcPr>
            <w:tcW w:w="4275" w:type="dxa"/>
          </w:tcPr>
          <w:p w14:paraId="74898996" w14:textId="766B30CD" w:rsidR="00330543" w:rsidRPr="006B234D" w:rsidRDefault="00330543" w:rsidP="00F542BF">
            <w:pPr>
              <w:pStyle w:val="PBParagraph"/>
              <w:numPr>
                <w:ilvl w:val="1"/>
                <w:numId w:val="47"/>
              </w:numPr>
              <w:spacing w:before="60" w:after="60"/>
              <w:rPr>
                <w:sz w:val="20"/>
                <w:szCs w:val="20"/>
              </w:rPr>
            </w:pPr>
            <w:r w:rsidRPr="006B234D">
              <w:rPr>
                <w:sz w:val="20"/>
                <w:szCs w:val="20"/>
              </w:rPr>
              <w:t>At what stage of applications under the 1996 Convention is mediation available in [name of your State]?</w:t>
            </w:r>
          </w:p>
        </w:tc>
        <w:tc>
          <w:tcPr>
            <w:tcW w:w="5648" w:type="dxa"/>
          </w:tcPr>
          <w:p w14:paraId="68EFD7F2" w14:textId="7E9DAE28"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1"/>
                  <w:enabled/>
                  <w:calcOnExit w:val="0"/>
                  <w:checkBox>
                    <w:sizeAuto/>
                    <w:default w:val="0"/>
                  </w:checkBox>
                </w:ffData>
              </w:fldChar>
            </w:r>
            <w:bookmarkStart w:id="490" w:name="Check67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0"/>
            <w:r w:rsidRPr="006B234D">
              <w:rPr>
                <w:sz w:val="20"/>
                <w:szCs w:val="20"/>
              </w:rPr>
              <w:t xml:space="preserve"> At all stages, including prior to any application and as a preventive measure where necessary (please provide further explanation if necessary): </w:t>
            </w:r>
            <w:r w:rsidRPr="006B234D">
              <w:rPr>
                <w:sz w:val="20"/>
                <w:szCs w:val="20"/>
              </w:rPr>
              <w:fldChar w:fldCharType="begin">
                <w:ffData>
                  <w:name w:val="Text285"/>
                  <w:enabled/>
                  <w:calcOnExit w:val="0"/>
                  <w:textInput/>
                </w:ffData>
              </w:fldChar>
            </w:r>
            <w:bookmarkStart w:id="491" w:name="Text28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91"/>
            <w:r w:rsidRPr="006B234D">
              <w:rPr>
                <w:sz w:val="20"/>
                <w:szCs w:val="20"/>
              </w:rPr>
              <w:t xml:space="preserve"> </w:t>
            </w:r>
          </w:p>
          <w:p w14:paraId="543C518E" w14:textId="36A5F5AF"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2"/>
                  <w:enabled/>
                  <w:calcOnExit w:val="0"/>
                  <w:checkBox>
                    <w:sizeAuto/>
                    <w:default w:val="0"/>
                  </w:checkBox>
                </w:ffData>
              </w:fldChar>
            </w:r>
            <w:bookmarkStart w:id="492" w:name="Check67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2"/>
            <w:r w:rsidRPr="006B234D">
              <w:rPr>
                <w:sz w:val="20"/>
                <w:szCs w:val="20"/>
              </w:rPr>
              <w:t xml:space="preserve"> Only before an application has been made to the relevant Central Authority </w:t>
            </w:r>
          </w:p>
          <w:p w14:paraId="29118AFB" w14:textId="29B5A84E"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3"/>
                  <w:enabled/>
                  <w:calcOnExit w:val="0"/>
                  <w:checkBox>
                    <w:sizeAuto/>
                    <w:default w:val="0"/>
                  </w:checkBox>
                </w:ffData>
              </w:fldChar>
            </w:r>
            <w:bookmarkStart w:id="493" w:name="Check67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3"/>
            <w:r w:rsidRPr="006B234D">
              <w:rPr>
                <w:sz w:val="20"/>
                <w:szCs w:val="20"/>
              </w:rPr>
              <w:t xml:space="preserve"> Only after an application has been made to the relevant Central Authority </w:t>
            </w:r>
          </w:p>
          <w:p w14:paraId="210D8338" w14:textId="3050953A"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4"/>
                  <w:enabled/>
                  <w:calcOnExit w:val="0"/>
                  <w:checkBox>
                    <w:sizeAuto/>
                    <w:default w:val="0"/>
                  </w:checkBox>
                </w:ffData>
              </w:fldChar>
            </w:r>
            <w:bookmarkStart w:id="494" w:name="Check67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4"/>
            <w:r w:rsidRPr="006B234D">
              <w:rPr>
                <w:sz w:val="20"/>
                <w:szCs w:val="20"/>
              </w:rPr>
              <w:t> Only before an application has been filed in the relevant</w:t>
            </w:r>
            <w:r w:rsidR="00F61B40" w:rsidRPr="006B234D">
              <w:rPr>
                <w:sz w:val="20"/>
                <w:szCs w:val="20"/>
              </w:rPr>
              <w:t xml:space="preserve"> competent</w:t>
            </w:r>
            <w:r w:rsidRPr="006B234D">
              <w:rPr>
                <w:sz w:val="20"/>
                <w:szCs w:val="20"/>
              </w:rPr>
              <w:t xml:space="preserve"> authority </w:t>
            </w:r>
          </w:p>
          <w:p w14:paraId="1E6FD27D" w14:textId="276C05F0"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5"/>
                  <w:enabled/>
                  <w:calcOnExit w:val="0"/>
                  <w:checkBox>
                    <w:sizeAuto/>
                    <w:default w:val="0"/>
                  </w:checkBox>
                </w:ffData>
              </w:fldChar>
            </w:r>
            <w:bookmarkStart w:id="495" w:name="Check67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5"/>
            <w:r w:rsidRPr="006B234D">
              <w:rPr>
                <w:sz w:val="20"/>
                <w:szCs w:val="20"/>
              </w:rPr>
              <w:t> Only after an application has been filed in the relevant</w:t>
            </w:r>
            <w:r w:rsidR="00F61B40" w:rsidRPr="006B234D">
              <w:rPr>
                <w:sz w:val="20"/>
                <w:szCs w:val="20"/>
              </w:rPr>
              <w:t xml:space="preserve"> competent</w:t>
            </w:r>
            <w:r w:rsidRPr="006B234D">
              <w:rPr>
                <w:sz w:val="20"/>
                <w:szCs w:val="20"/>
              </w:rPr>
              <w:t xml:space="preserve"> authority </w:t>
            </w:r>
          </w:p>
          <w:p w14:paraId="5B7029D0" w14:textId="25826BD9"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76"/>
                  <w:enabled/>
                  <w:calcOnExit w:val="0"/>
                  <w:checkBox>
                    <w:sizeAuto/>
                    <w:default w:val="0"/>
                  </w:checkBox>
                </w:ffData>
              </w:fldChar>
            </w:r>
            <w:bookmarkStart w:id="496" w:name="Check67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6"/>
            <w:r w:rsidRPr="006B234D">
              <w:rPr>
                <w:sz w:val="20"/>
                <w:szCs w:val="20"/>
              </w:rPr>
              <w:t> Other</w:t>
            </w:r>
            <w:r w:rsidR="00F01B07" w:rsidRPr="006B234D">
              <w:rPr>
                <w:sz w:val="20"/>
                <w:szCs w:val="20"/>
              </w:rPr>
              <w:t xml:space="preserve"> (please specify)</w:t>
            </w:r>
            <w:r w:rsidRPr="006B234D">
              <w:rPr>
                <w:sz w:val="20"/>
                <w:szCs w:val="20"/>
              </w:rPr>
              <w:t xml:space="preserve">: </w:t>
            </w:r>
            <w:r w:rsidRPr="006B234D">
              <w:rPr>
                <w:sz w:val="20"/>
                <w:szCs w:val="20"/>
              </w:rPr>
              <w:fldChar w:fldCharType="begin">
                <w:ffData>
                  <w:name w:val="Text284"/>
                  <w:enabled/>
                  <w:calcOnExit w:val="0"/>
                  <w:textInput/>
                </w:ffData>
              </w:fldChar>
            </w:r>
            <w:bookmarkStart w:id="497" w:name="Text28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497"/>
          </w:p>
        </w:tc>
      </w:tr>
      <w:tr w:rsidR="00614F75" w:rsidRPr="006B234D" w14:paraId="285796D7" w14:textId="77777777" w:rsidTr="001368A9">
        <w:tc>
          <w:tcPr>
            <w:tcW w:w="4275" w:type="dxa"/>
          </w:tcPr>
          <w:p w14:paraId="63B55537" w14:textId="60B18255" w:rsidR="00BA3672" w:rsidRPr="006B234D" w:rsidRDefault="00330543" w:rsidP="00F542BF">
            <w:pPr>
              <w:pStyle w:val="PBParagraph"/>
              <w:numPr>
                <w:ilvl w:val="1"/>
                <w:numId w:val="47"/>
              </w:numPr>
              <w:spacing w:before="60" w:after="60"/>
              <w:rPr>
                <w:sz w:val="20"/>
                <w:szCs w:val="20"/>
              </w:rPr>
            </w:pPr>
            <w:r w:rsidRPr="006B234D">
              <w:rPr>
                <w:sz w:val="20"/>
                <w:szCs w:val="20"/>
              </w:rPr>
              <w:t>Are cases assessed in [name of your State], to determine their suitability for mediation?</w:t>
            </w:r>
          </w:p>
        </w:tc>
        <w:tc>
          <w:tcPr>
            <w:tcW w:w="5648" w:type="dxa"/>
          </w:tcPr>
          <w:p w14:paraId="3FEAD638" w14:textId="35906669" w:rsidR="00330543" w:rsidRPr="006B234D" w:rsidRDefault="00330543" w:rsidP="00DD07D6">
            <w:pPr>
              <w:pStyle w:val="PBParagraph"/>
              <w:numPr>
                <w:ilvl w:val="0"/>
                <w:numId w:val="0"/>
              </w:numPr>
              <w:spacing w:before="60" w:after="60"/>
              <w:ind w:left="299" w:hanging="299"/>
              <w:rPr>
                <w:sz w:val="20"/>
                <w:szCs w:val="20"/>
              </w:rPr>
            </w:pPr>
            <w:r w:rsidRPr="006B234D">
              <w:rPr>
                <w:sz w:val="20"/>
                <w:szCs w:val="20"/>
              </w:rPr>
              <w:fldChar w:fldCharType="begin">
                <w:ffData>
                  <w:name w:val="Check677"/>
                  <w:enabled/>
                  <w:calcOnExit w:val="0"/>
                  <w:checkBox>
                    <w:sizeAuto/>
                    <w:default w:val="0"/>
                  </w:checkBox>
                </w:ffData>
              </w:fldChar>
            </w:r>
            <w:bookmarkStart w:id="498" w:name="Check67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8"/>
            <w:r w:rsidRPr="006B234D">
              <w:rPr>
                <w:sz w:val="20"/>
                <w:szCs w:val="20"/>
              </w:rPr>
              <w:t> Yes, always</w:t>
            </w:r>
            <w:r w:rsidR="00DD07D6" w:rsidRPr="006B234D">
              <w:rPr>
                <w:sz w:val="20"/>
                <w:szCs w:val="20"/>
              </w:rPr>
              <w:t xml:space="preserve"> (please specify who carries out such an assessment of suitability):  </w:t>
            </w:r>
          </w:p>
          <w:p w14:paraId="5BCD186E" w14:textId="77777777" w:rsidR="00DD07D6" w:rsidRPr="006B234D" w:rsidRDefault="00DD07D6" w:rsidP="004F341D">
            <w:pPr>
              <w:pStyle w:val="PBParagraph"/>
              <w:numPr>
                <w:ilvl w:val="0"/>
                <w:numId w:val="0"/>
              </w:numPr>
              <w:spacing w:before="60" w:after="60"/>
              <w:ind w:left="299"/>
              <w:rPr>
                <w:sz w:val="20"/>
                <w:szCs w:val="20"/>
              </w:rPr>
            </w:pPr>
            <w:r w:rsidRPr="006B234D">
              <w:rPr>
                <w:sz w:val="20"/>
                <w:szCs w:val="20"/>
              </w:rPr>
              <w:fldChar w:fldCharType="begin">
                <w:ffData>
                  <w:name w:val="Check68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Mediators</w:t>
            </w:r>
          </w:p>
          <w:p w14:paraId="2093A928" w14:textId="24918E3F" w:rsidR="00DD07D6" w:rsidRPr="006B234D" w:rsidRDefault="00DD07D6" w:rsidP="004F341D">
            <w:pPr>
              <w:pStyle w:val="PBParagraph"/>
              <w:numPr>
                <w:ilvl w:val="0"/>
                <w:numId w:val="0"/>
              </w:numPr>
              <w:spacing w:before="60" w:after="60"/>
              <w:ind w:left="299"/>
              <w:rPr>
                <w:sz w:val="20"/>
                <w:szCs w:val="20"/>
              </w:rPr>
            </w:pPr>
            <w:r w:rsidRPr="006B234D">
              <w:rPr>
                <w:sz w:val="20"/>
                <w:szCs w:val="20"/>
              </w:rPr>
              <w:fldChar w:fldCharType="begin">
                <w:ffData>
                  <w:name w:val="Check680"/>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Other</w:t>
            </w:r>
            <w:r w:rsidR="005C6FC9" w:rsidRPr="006B234D">
              <w:rPr>
                <w:sz w:val="20"/>
                <w:szCs w:val="20"/>
              </w:rPr>
              <w:t xml:space="preserve"> (please specify)</w:t>
            </w:r>
            <w:r w:rsidRPr="006B234D">
              <w:rPr>
                <w:sz w:val="20"/>
                <w:szCs w:val="20"/>
              </w:rPr>
              <w:t xml:space="preserve">: </w:t>
            </w:r>
            <w:r w:rsidRPr="006B234D">
              <w:rPr>
                <w:sz w:val="20"/>
                <w:szCs w:val="20"/>
              </w:rPr>
              <w:fldChar w:fldCharType="begin">
                <w:ffData>
                  <w:name w:val="Text287"/>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41BC73BF" w14:textId="54403874" w:rsidR="00571011" w:rsidRPr="006B234D" w:rsidRDefault="00571011" w:rsidP="00571011">
            <w:pPr>
              <w:pStyle w:val="PBParagraph"/>
              <w:numPr>
                <w:ilvl w:val="0"/>
                <w:numId w:val="0"/>
              </w:numPr>
              <w:spacing w:before="60" w:after="60"/>
              <w:ind w:left="299" w:hanging="299"/>
              <w:rPr>
                <w:sz w:val="20"/>
                <w:szCs w:val="20"/>
              </w:rPr>
            </w:pPr>
            <w:r w:rsidRPr="006B234D">
              <w:rPr>
                <w:sz w:val="20"/>
                <w:szCs w:val="20"/>
              </w:rPr>
              <w:fldChar w:fldCharType="begin">
                <w:ffData>
                  <w:name w:val="Check67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Sometimes (please elaborate and specify who carries out such an assessment of suitability, when it happens): </w:t>
            </w:r>
            <w:r w:rsidRPr="006B234D">
              <w:rPr>
                <w:sz w:val="20"/>
                <w:szCs w:val="20"/>
              </w:rPr>
              <w:fldChar w:fldCharType="begin">
                <w:ffData>
                  <w:name w:val="Text286"/>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p w14:paraId="3E92FF44" w14:textId="60EEE5E9"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78"/>
                  <w:enabled/>
                  <w:calcOnExit w:val="0"/>
                  <w:checkBox>
                    <w:sizeAuto/>
                    <w:default w:val="0"/>
                  </w:checkBox>
                </w:ffData>
              </w:fldChar>
            </w:r>
            <w:bookmarkStart w:id="499" w:name="Check67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499"/>
            <w:r w:rsidRPr="006B234D">
              <w:rPr>
                <w:sz w:val="20"/>
                <w:szCs w:val="20"/>
              </w:rPr>
              <w:t> No, never</w:t>
            </w:r>
          </w:p>
        </w:tc>
      </w:tr>
      <w:tr w:rsidR="00614F75" w:rsidRPr="006B234D" w14:paraId="2AB6E85C" w14:textId="77777777" w:rsidTr="001368A9">
        <w:tc>
          <w:tcPr>
            <w:tcW w:w="4275" w:type="dxa"/>
          </w:tcPr>
          <w:p w14:paraId="0A419DFF" w14:textId="7808A5B5" w:rsidR="00BA3672" w:rsidRPr="006B234D" w:rsidRDefault="00330543" w:rsidP="00F542BF">
            <w:pPr>
              <w:pStyle w:val="PBParagraph"/>
              <w:numPr>
                <w:ilvl w:val="1"/>
                <w:numId w:val="47"/>
              </w:numPr>
              <w:spacing w:before="60" w:after="60"/>
              <w:rPr>
                <w:sz w:val="20"/>
                <w:szCs w:val="20"/>
              </w:rPr>
            </w:pPr>
            <w:r w:rsidRPr="006B234D">
              <w:rPr>
                <w:sz w:val="20"/>
                <w:szCs w:val="20"/>
              </w:rPr>
              <w:t>Can legal proceedings in [name of your State] be suspended while mediation is being carried out?</w:t>
            </w:r>
          </w:p>
        </w:tc>
        <w:tc>
          <w:tcPr>
            <w:tcW w:w="5648" w:type="dxa"/>
          </w:tcPr>
          <w:p w14:paraId="298FB3C4" w14:textId="621B1824"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82"/>
                  <w:enabled/>
                  <w:calcOnExit w:val="0"/>
                  <w:checkBox>
                    <w:sizeAuto/>
                    <w:default w:val="0"/>
                  </w:checkBox>
                </w:ffData>
              </w:fldChar>
            </w:r>
            <w:bookmarkStart w:id="500" w:name="Check68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0"/>
            <w:r w:rsidRPr="006B234D">
              <w:rPr>
                <w:sz w:val="20"/>
                <w:szCs w:val="20"/>
              </w:rPr>
              <w:t> Yes</w:t>
            </w:r>
          </w:p>
          <w:p w14:paraId="1256E5B4" w14:textId="0BD9C318"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83"/>
                  <w:enabled/>
                  <w:calcOnExit w:val="0"/>
                  <w:checkBox>
                    <w:sizeAuto/>
                    <w:default w:val="0"/>
                  </w:checkBox>
                </w:ffData>
              </w:fldChar>
            </w:r>
            <w:bookmarkStart w:id="501" w:name="Check68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1"/>
            <w:r w:rsidRPr="006B234D">
              <w:rPr>
                <w:sz w:val="20"/>
                <w:szCs w:val="20"/>
              </w:rPr>
              <w:t> No</w:t>
            </w:r>
          </w:p>
        </w:tc>
      </w:tr>
      <w:tr w:rsidR="00614F75" w:rsidRPr="006B234D" w14:paraId="7666FA6D" w14:textId="77777777" w:rsidTr="001368A9">
        <w:tc>
          <w:tcPr>
            <w:tcW w:w="4275" w:type="dxa"/>
          </w:tcPr>
          <w:p w14:paraId="4FED9856" w14:textId="6483A1C7" w:rsidR="00330543" w:rsidRPr="006B234D" w:rsidRDefault="00330543" w:rsidP="00F542BF">
            <w:pPr>
              <w:pStyle w:val="PBParagraph"/>
              <w:numPr>
                <w:ilvl w:val="1"/>
                <w:numId w:val="47"/>
              </w:numPr>
              <w:spacing w:before="60" w:after="60"/>
              <w:rPr>
                <w:sz w:val="20"/>
                <w:szCs w:val="20"/>
              </w:rPr>
            </w:pPr>
            <w:r w:rsidRPr="006B234D">
              <w:rPr>
                <w:sz w:val="20"/>
                <w:szCs w:val="20"/>
              </w:rPr>
              <w:t>How, if at all, are the views of the child taken into account in the mediation process?</w:t>
            </w:r>
          </w:p>
          <w:p w14:paraId="1CCADD53" w14:textId="1F67106B" w:rsidR="00BA3672" w:rsidRPr="006B234D" w:rsidRDefault="00BA3672" w:rsidP="00E3609C">
            <w:pPr>
              <w:pStyle w:val="PBParagraph"/>
              <w:numPr>
                <w:ilvl w:val="0"/>
                <w:numId w:val="0"/>
              </w:numPr>
              <w:spacing w:before="60" w:after="60"/>
              <w:ind w:left="567" w:hanging="410"/>
              <w:rPr>
                <w:sz w:val="20"/>
                <w:szCs w:val="20"/>
              </w:rPr>
            </w:pPr>
          </w:p>
        </w:tc>
        <w:tc>
          <w:tcPr>
            <w:tcW w:w="5648" w:type="dxa"/>
          </w:tcPr>
          <w:p w14:paraId="0649A7C9" w14:textId="5E446C69"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84"/>
                  <w:enabled/>
                  <w:calcOnExit w:val="0"/>
                  <w:checkBox>
                    <w:sizeAuto/>
                    <w:default w:val="0"/>
                  </w:checkBox>
                </w:ffData>
              </w:fldChar>
            </w:r>
            <w:bookmarkStart w:id="502" w:name="Check68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2"/>
            <w:r w:rsidRPr="006B234D">
              <w:rPr>
                <w:sz w:val="20"/>
                <w:szCs w:val="20"/>
              </w:rPr>
              <w:t> Rules / legislation require that, if the child is of a sufficient age / maturity, the child must be seen by the mediator</w:t>
            </w:r>
          </w:p>
          <w:p w14:paraId="52B679D3" w14:textId="6A85CD04"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85"/>
                  <w:enabled/>
                  <w:calcOnExit w:val="0"/>
                  <w:checkBox>
                    <w:sizeAuto/>
                    <w:default w:val="0"/>
                  </w:checkBox>
                </w:ffData>
              </w:fldChar>
            </w:r>
            <w:bookmarkStart w:id="503" w:name="Check68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3"/>
            <w:r w:rsidRPr="006B234D">
              <w:rPr>
                <w:sz w:val="20"/>
                <w:szCs w:val="20"/>
              </w:rPr>
              <w:t xml:space="preserve"> Rules / legislation require that, if the child is of a sufficient age / maturity, the views of the child must be communicated to the mediator but this need not be done directly (please explain the method(s) used): </w:t>
            </w:r>
            <w:r w:rsidRPr="006B234D">
              <w:rPr>
                <w:sz w:val="20"/>
                <w:szCs w:val="20"/>
              </w:rPr>
              <w:fldChar w:fldCharType="begin">
                <w:ffData>
                  <w:name w:val="Text289"/>
                  <w:enabled/>
                  <w:calcOnExit w:val="0"/>
                  <w:textInput/>
                </w:ffData>
              </w:fldChar>
            </w:r>
            <w:bookmarkStart w:id="504" w:name="Text289"/>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04"/>
            <w:r w:rsidRPr="006B234D">
              <w:rPr>
                <w:sz w:val="20"/>
                <w:szCs w:val="20"/>
              </w:rPr>
              <w:t xml:space="preserve"> </w:t>
            </w:r>
          </w:p>
          <w:p w14:paraId="3D6C74A5" w14:textId="1CB359DF" w:rsidR="00330543" w:rsidRPr="006B234D" w:rsidRDefault="00330543" w:rsidP="00BA73A1">
            <w:pPr>
              <w:pStyle w:val="PBParagraph"/>
              <w:numPr>
                <w:ilvl w:val="0"/>
                <w:numId w:val="0"/>
              </w:numPr>
              <w:spacing w:before="60" w:after="60"/>
              <w:rPr>
                <w:sz w:val="20"/>
                <w:szCs w:val="20"/>
              </w:rPr>
            </w:pPr>
            <w:r w:rsidRPr="006B234D">
              <w:rPr>
                <w:sz w:val="20"/>
                <w:szCs w:val="20"/>
              </w:rPr>
              <w:lastRenderedPageBreak/>
              <w:fldChar w:fldCharType="begin">
                <w:ffData>
                  <w:name w:val="Check686"/>
                  <w:enabled/>
                  <w:calcOnExit w:val="0"/>
                  <w:checkBox>
                    <w:sizeAuto/>
                    <w:default w:val="0"/>
                  </w:checkBox>
                </w:ffData>
              </w:fldChar>
            </w:r>
            <w:bookmarkStart w:id="505" w:name="Check68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5"/>
            <w:r w:rsidRPr="006B234D">
              <w:rPr>
                <w:sz w:val="20"/>
                <w:szCs w:val="20"/>
              </w:rPr>
              <w:t xml:space="preserve"> It is within the discretion of the particular mediator </w:t>
            </w:r>
          </w:p>
          <w:p w14:paraId="04C3A221" w14:textId="71520844"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87"/>
                  <w:enabled/>
                  <w:calcOnExit w:val="0"/>
                  <w:checkBox>
                    <w:sizeAuto/>
                    <w:default w:val="0"/>
                  </w:checkBox>
                </w:ffData>
              </w:fldChar>
            </w:r>
            <w:bookmarkStart w:id="506" w:name="Check68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6"/>
            <w:r w:rsidRPr="006B234D">
              <w:rPr>
                <w:sz w:val="20"/>
                <w:szCs w:val="20"/>
              </w:rPr>
              <w:t xml:space="preserve"> The child’s views play no part in the mediation </w:t>
            </w:r>
          </w:p>
          <w:p w14:paraId="2D998A9A" w14:textId="696CA27B"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88"/>
                  <w:enabled/>
                  <w:calcOnExit w:val="0"/>
                  <w:checkBox>
                    <w:sizeAuto/>
                    <w:default w:val="0"/>
                  </w:checkBox>
                </w:ffData>
              </w:fldChar>
            </w:r>
            <w:bookmarkStart w:id="507" w:name="Check68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7"/>
            <w:r w:rsidRPr="006B234D">
              <w:rPr>
                <w:sz w:val="20"/>
                <w:szCs w:val="20"/>
              </w:rPr>
              <w:t> Other</w:t>
            </w:r>
            <w:r w:rsidR="00F01B07" w:rsidRPr="006B234D">
              <w:rPr>
                <w:sz w:val="20"/>
                <w:szCs w:val="20"/>
              </w:rPr>
              <w:t xml:space="preserve"> (please specify)</w:t>
            </w:r>
            <w:r w:rsidRPr="006B234D">
              <w:rPr>
                <w:sz w:val="20"/>
                <w:szCs w:val="20"/>
              </w:rPr>
              <w:t xml:space="preserve">: </w:t>
            </w:r>
            <w:r w:rsidRPr="006B234D">
              <w:rPr>
                <w:sz w:val="20"/>
                <w:szCs w:val="20"/>
              </w:rPr>
              <w:fldChar w:fldCharType="begin">
                <w:ffData>
                  <w:name w:val="Text288"/>
                  <w:enabled/>
                  <w:calcOnExit w:val="0"/>
                  <w:textInput/>
                </w:ffData>
              </w:fldChar>
            </w:r>
            <w:bookmarkStart w:id="508" w:name="Text28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08"/>
          </w:p>
        </w:tc>
      </w:tr>
      <w:tr w:rsidR="00614F75" w:rsidRPr="006B234D" w14:paraId="576F0207" w14:textId="77777777" w:rsidTr="001368A9">
        <w:tc>
          <w:tcPr>
            <w:tcW w:w="4275" w:type="dxa"/>
          </w:tcPr>
          <w:p w14:paraId="6D3E289B" w14:textId="443644BF" w:rsidR="00BA3672" w:rsidRPr="006B234D" w:rsidRDefault="00330543" w:rsidP="00F542BF">
            <w:pPr>
              <w:pStyle w:val="PBParagraph"/>
              <w:numPr>
                <w:ilvl w:val="1"/>
                <w:numId w:val="47"/>
              </w:numPr>
              <w:spacing w:before="60" w:after="60"/>
              <w:rPr>
                <w:sz w:val="20"/>
                <w:szCs w:val="20"/>
              </w:rPr>
            </w:pPr>
            <w:r w:rsidRPr="006B234D">
              <w:rPr>
                <w:sz w:val="20"/>
                <w:szCs w:val="20"/>
              </w:rPr>
              <w:lastRenderedPageBreak/>
              <w:t xml:space="preserve">What safeguards are available in [name of your State] in cases where allegations of domestic violence and / or other forms of abuse are made in a dispute which goes to mediation? </w:t>
            </w:r>
          </w:p>
        </w:tc>
        <w:tc>
          <w:tcPr>
            <w:tcW w:w="5648" w:type="dxa"/>
          </w:tcPr>
          <w:p w14:paraId="764587E7" w14:textId="2A9263CE"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89"/>
                  <w:enabled/>
                  <w:calcOnExit w:val="0"/>
                  <w:checkBox>
                    <w:sizeAuto/>
                    <w:default w:val="0"/>
                  </w:checkBox>
                </w:ffData>
              </w:fldChar>
            </w:r>
            <w:bookmarkStart w:id="509" w:name="Check68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09"/>
            <w:r w:rsidRPr="006B234D">
              <w:rPr>
                <w:sz w:val="20"/>
                <w:szCs w:val="20"/>
              </w:rPr>
              <w:t> The address and other contact details of the alleged victim are kept confidential</w:t>
            </w:r>
          </w:p>
          <w:p w14:paraId="04A8B687" w14:textId="24F208F8"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90"/>
                  <w:enabled/>
                  <w:calcOnExit w:val="0"/>
                  <w:checkBox>
                    <w:sizeAuto/>
                    <w:default w:val="0"/>
                  </w:checkBox>
                </w:ffData>
              </w:fldChar>
            </w:r>
            <w:bookmarkStart w:id="510" w:name="Check69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0"/>
            <w:r w:rsidRPr="006B234D">
              <w:rPr>
                <w:sz w:val="20"/>
                <w:szCs w:val="20"/>
              </w:rPr>
              <w:t> Other safeguards</w:t>
            </w:r>
            <w:r w:rsidR="00F01B07" w:rsidRPr="006B234D">
              <w:rPr>
                <w:sz w:val="20"/>
                <w:szCs w:val="20"/>
              </w:rPr>
              <w:t xml:space="preserve"> (please specify)</w:t>
            </w:r>
            <w:r w:rsidRPr="006B234D">
              <w:rPr>
                <w:sz w:val="20"/>
                <w:szCs w:val="20"/>
              </w:rPr>
              <w:t xml:space="preserve">: </w:t>
            </w:r>
            <w:r w:rsidRPr="006B234D">
              <w:rPr>
                <w:sz w:val="20"/>
                <w:szCs w:val="20"/>
              </w:rPr>
              <w:fldChar w:fldCharType="begin">
                <w:ffData>
                  <w:name w:val="Text290"/>
                  <w:enabled/>
                  <w:calcOnExit w:val="0"/>
                  <w:textInput/>
                </w:ffData>
              </w:fldChar>
            </w:r>
            <w:bookmarkStart w:id="511" w:name="Text290"/>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11"/>
          </w:p>
        </w:tc>
      </w:tr>
      <w:tr w:rsidR="00614F75" w:rsidRPr="006B234D" w14:paraId="494C678F" w14:textId="77777777" w:rsidTr="001368A9">
        <w:tc>
          <w:tcPr>
            <w:tcW w:w="4275" w:type="dxa"/>
          </w:tcPr>
          <w:p w14:paraId="7A062942" w14:textId="24083D0D" w:rsidR="00494485" w:rsidRPr="006B234D" w:rsidRDefault="00494485" w:rsidP="00F542BF">
            <w:pPr>
              <w:pStyle w:val="PBParagraph"/>
              <w:numPr>
                <w:ilvl w:val="1"/>
                <w:numId w:val="47"/>
              </w:numPr>
              <w:spacing w:before="60" w:after="60"/>
              <w:rPr>
                <w:sz w:val="20"/>
                <w:szCs w:val="20"/>
              </w:rPr>
            </w:pPr>
            <w:r w:rsidRPr="006B234D">
              <w:rPr>
                <w:sz w:val="20"/>
                <w:szCs w:val="20"/>
              </w:rPr>
              <w:t>Are these safeguards required by rules</w:t>
            </w:r>
            <w:r w:rsidR="00D36126" w:rsidRPr="006B234D">
              <w:rPr>
                <w:sz w:val="20"/>
                <w:szCs w:val="20"/>
              </w:rPr>
              <w:t> / </w:t>
            </w:r>
            <w:r w:rsidRPr="006B234D">
              <w:rPr>
                <w:sz w:val="20"/>
                <w:szCs w:val="20"/>
              </w:rPr>
              <w:t>legislation or left to the discretion of the mediator?</w:t>
            </w:r>
          </w:p>
        </w:tc>
        <w:tc>
          <w:tcPr>
            <w:tcW w:w="5648" w:type="dxa"/>
          </w:tcPr>
          <w:p w14:paraId="63888F81" w14:textId="77777777" w:rsidR="00494485" w:rsidRPr="006B234D" w:rsidRDefault="00D36126"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8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w:t>
            </w:r>
            <w:r w:rsidR="00C163CD" w:rsidRPr="006B234D">
              <w:rPr>
                <w:sz w:val="20"/>
                <w:szCs w:val="20"/>
              </w:rPr>
              <w:t>Required by legislation / rules of State</w:t>
            </w:r>
          </w:p>
          <w:p w14:paraId="5969C236" w14:textId="3E79AB82" w:rsidR="00C163CD" w:rsidRPr="006B234D" w:rsidRDefault="00C163CD"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8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Left to the discretion of the mediator</w:t>
            </w:r>
          </w:p>
        </w:tc>
      </w:tr>
      <w:tr w:rsidR="00614F75" w:rsidRPr="006B234D" w14:paraId="0BD5A13C" w14:textId="77777777" w:rsidTr="001368A9">
        <w:tc>
          <w:tcPr>
            <w:tcW w:w="4275" w:type="dxa"/>
          </w:tcPr>
          <w:p w14:paraId="0D0385D0" w14:textId="1A471583" w:rsidR="00BA3672" w:rsidRPr="006B234D" w:rsidRDefault="00330543" w:rsidP="00F542BF">
            <w:pPr>
              <w:pStyle w:val="PBParagraph"/>
              <w:numPr>
                <w:ilvl w:val="1"/>
                <w:numId w:val="47"/>
              </w:numPr>
              <w:spacing w:before="60" w:after="60"/>
              <w:rPr>
                <w:sz w:val="20"/>
                <w:szCs w:val="20"/>
              </w:rPr>
            </w:pPr>
            <w:r w:rsidRPr="006B234D">
              <w:rPr>
                <w:sz w:val="20"/>
                <w:szCs w:val="20"/>
              </w:rPr>
              <w:t>Are there legal restrictions on the content of mediated agreements regarding family law matters in [name of your State]?</w:t>
            </w:r>
          </w:p>
        </w:tc>
        <w:tc>
          <w:tcPr>
            <w:tcW w:w="5648" w:type="dxa"/>
          </w:tcPr>
          <w:p w14:paraId="10C34DE2" w14:textId="5AD1D503" w:rsidR="00330543" w:rsidRPr="006B234D" w:rsidRDefault="00330543" w:rsidP="00BA73A1">
            <w:pPr>
              <w:pStyle w:val="PBParagraph"/>
              <w:numPr>
                <w:ilvl w:val="0"/>
                <w:numId w:val="0"/>
              </w:numPr>
              <w:spacing w:before="60" w:after="60"/>
              <w:ind w:left="567" w:hanging="567"/>
              <w:rPr>
                <w:sz w:val="20"/>
                <w:szCs w:val="20"/>
              </w:rPr>
            </w:pPr>
            <w:r w:rsidRPr="006B234D">
              <w:rPr>
                <w:sz w:val="20"/>
                <w:szCs w:val="20"/>
              </w:rPr>
              <w:fldChar w:fldCharType="begin">
                <w:ffData>
                  <w:name w:val="Check691"/>
                  <w:enabled/>
                  <w:calcOnExit w:val="0"/>
                  <w:checkBox>
                    <w:sizeAuto/>
                    <w:default w:val="0"/>
                  </w:checkBox>
                </w:ffData>
              </w:fldChar>
            </w:r>
            <w:bookmarkStart w:id="512" w:name="Check69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2"/>
            <w:r w:rsidRPr="006B234D">
              <w:rPr>
                <w:sz w:val="20"/>
                <w:szCs w:val="20"/>
              </w:rPr>
              <w:t> Yes</w:t>
            </w:r>
            <w:r w:rsidR="000D06A6" w:rsidRPr="006B234D">
              <w:rPr>
                <w:sz w:val="20"/>
                <w:szCs w:val="20"/>
              </w:rPr>
              <w:t xml:space="preserve"> (p</w:t>
            </w:r>
            <w:r w:rsidRPr="006B234D">
              <w:rPr>
                <w:sz w:val="20"/>
                <w:szCs w:val="20"/>
              </w:rPr>
              <w:t>lease specify</w:t>
            </w:r>
            <w:r w:rsidR="000D06A6" w:rsidRPr="006B234D">
              <w:rPr>
                <w:sz w:val="20"/>
                <w:szCs w:val="20"/>
              </w:rPr>
              <w:t>)</w:t>
            </w:r>
            <w:r w:rsidRPr="006B234D">
              <w:rPr>
                <w:sz w:val="20"/>
                <w:szCs w:val="20"/>
              </w:rPr>
              <w:t xml:space="preserve">: </w:t>
            </w:r>
            <w:r w:rsidRPr="006B234D">
              <w:rPr>
                <w:sz w:val="20"/>
                <w:szCs w:val="20"/>
              </w:rPr>
              <w:fldChar w:fldCharType="begin">
                <w:ffData>
                  <w:name w:val="Text291"/>
                  <w:enabled/>
                  <w:calcOnExit w:val="0"/>
                  <w:textInput/>
                </w:ffData>
              </w:fldChar>
            </w:r>
            <w:bookmarkStart w:id="513" w:name="Text291"/>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13"/>
          </w:p>
          <w:p w14:paraId="5B31429E" w14:textId="630315F8"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92"/>
                  <w:enabled/>
                  <w:calcOnExit w:val="0"/>
                  <w:checkBox>
                    <w:sizeAuto/>
                    <w:default w:val="0"/>
                  </w:checkBox>
                </w:ffData>
              </w:fldChar>
            </w:r>
            <w:bookmarkStart w:id="514" w:name="Check69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4"/>
            <w:r w:rsidRPr="006B234D">
              <w:rPr>
                <w:sz w:val="20"/>
                <w:szCs w:val="20"/>
              </w:rPr>
              <w:t> No</w:t>
            </w:r>
          </w:p>
        </w:tc>
      </w:tr>
      <w:tr w:rsidR="00614F75" w:rsidRPr="006B234D" w14:paraId="33F4FF87" w14:textId="77777777" w:rsidTr="001368A9">
        <w:tc>
          <w:tcPr>
            <w:tcW w:w="4275" w:type="dxa"/>
          </w:tcPr>
          <w:p w14:paraId="3FE13060" w14:textId="4CAB3BEB" w:rsidR="00BA3672" w:rsidRPr="006B234D" w:rsidRDefault="00330543" w:rsidP="00F542BF">
            <w:pPr>
              <w:pStyle w:val="PBParagraph"/>
              <w:numPr>
                <w:ilvl w:val="1"/>
                <w:numId w:val="47"/>
              </w:numPr>
              <w:spacing w:before="60" w:after="60"/>
              <w:rPr>
                <w:sz w:val="20"/>
                <w:szCs w:val="20"/>
              </w:rPr>
            </w:pPr>
            <w:r w:rsidRPr="006B234D">
              <w:rPr>
                <w:sz w:val="20"/>
                <w:szCs w:val="20"/>
              </w:rPr>
              <w:t xml:space="preserve">Are </w:t>
            </w:r>
            <w:r w:rsidR="005B6A3E" w:rsidRPr="006B234D">
              <w:rPr>
                <w:sz w:val="20"/>
                <w:szCs w:val="20"/>
              </w:rPr>
              <w:t xml:space="preserve">there </w:t>
            </w:r>
            <w:r w:rsidRPr="006B234D">
              <w:rPr>
                <w:sz w:val="20"/>
                <w:szCs w:val="20"/>
              </w:rPr>
              <w:t>any additional formalities required in [name of your State] to make family mediat</w:t>
            </w:r>
            <w:r w:rsidR="00144766" w:rsidRPr="006B234D">
              <w:rPr>
                <w:sz w:val="20"/>
                <w:szCs w:val="20"/>
              </w:rPr>
              <w:t>ed</w:t>
            </w:r>
            <w:r w:rsidRPr="006B234D">
              <w:rPr>
                <w:sz w:val="20"/>
                <w:szCs w:val="20"/>
              </w:rPr>
              <w:t xml:space="preserve"> agreements involving children enforceable?</w:t>
            </w:r>
          </w:p>
        </w:tc>
        <w:tc>
          <w:tcPr>
            <w:tcW w:w="5648" w:type="dxa"/>
          </w:tcPr>
          <w:p w14:paraId="7E70DD1C" w14:textId="2C5D005B"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693"/>
                  <w:enabled/>
                  <w:calcOnExit w:val="0"/>
                  <w:checkBox>
                    <w:sizeAuto/>
                    <w:default w:val="0"/>
                  </w:checkBox>
                </w:ffData>
              </w:fldChar>
            </w:r>
            <w:bookmarkStart w:id="515" w:name="Check69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5"/>
            <w:r w:rsidRPr="006B234D">
              <w:rPr>
                <w:sz w:val="20"/>
                <w:szCs w:val="20"/>
              </w:rPr>
              <w:t> Yes</w:t>
            </w:r>
            <w:r w:rsidR="00F01B07" w:rsidRPr="006B234D">
              <w:rPr>
                <w:sz w:val="20"/>
                <w:szCs w:val="20"/>
              </w:rPr>
              <w:t xml:space="preserve"> (p</w:t>
            </w:r>
            <w:r w:rsidRPr="006B234D">
              <w:rPr>
                <w:sz w:val="20"/>
                <w:szCs w:val="20"/>
              </w:rPr>
              <w:t>lease specify</w:t>
            </w:r>
            <w:r w:rsidR="00F01B07" w:rsidRPr="006B234D">
              <w:rPr>
                <w:sz w:val="20"/>
                <w:szCs w:val="20"/>
              </w:rPr>
              <w:t>):</w:t>
            </w:r>
          </w:p>
          <w:p w14:paraId="69127E75" w14:textId="29D0B7F4" w:rsidR="00330543" w:rsidRPr="006B234D" w:rsidRDefault="00330543" w:rsidP="00BA73A1">
            <w:pPr>
              <w:pStyle w:val="PBParagraph"/>
              <w:numPr>
                <w:ilvl w:val="0"/>
                <w:numId w:val="0"/>
              </w:numPr>
              <w:spacing w:before="60" w:after="60"/>
              <w:ind w:left="568" w:hanging="284"/>
              <w:rPr>
                <w:sz w:val="20"/>
                <w:szCs w:val="20"/>
              </w:rPr>
            </w:pPr>
            <w:r w:rsidRPr="006B234D">
              <w:rPr>
                <w:sz w:val="20"/>
                <w:szCs w:val="20"/>
              </w:rPr>
              <w:fldChar w:fldCharType="begin">
                <w:ffData>
                  <w:name w:val="Check694"/>
                  <w:enabled/>
                  <w:calcOnExit w:val="0"/>
                  <w:checkBox>
                    <w:sizeAuto/>
                    <w:default w:val="0"/>
                  </w:checkBox>
                </w:ffData>
              </w:fldChar>
            </w:r>
            <w:bookmarkStart w:id="516" w:name="Check69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6"/>
            <w:r w:rsidRPr="006B234D">
              <w:rPr>
                <w:sz w:val="20"/>
                <w:szCs w:val="20"/>
              </w:rPr>
              <w:t> Notarisation of the mediation agreement</w:t>
            </w:r>
          </w:p>
          <w:p w14:paraId="058A2F51" w14:textId="2D01F2F7" w:rsidR="00330543" w:rsidRPr="006B234D" w:rsidRDefault="00330543" w:rsidP="00BA73A1">
            <w:pPr>
              <w:pStyle w:val="PBParagraph"/>
              <w:numPr>
                <w:ilvl w:val="0"/>
                <w:numId w:val="0"/>
              </w:numPr>
              <w:spacing w:before="60" w:after="60"/>
              <w:ind w:left="568" w:hanging="284"/>
              <w:rPr>
                <w:sz w:val="20"/>
                <w:szCs w:val="20"/>
              </w:rPr>
            </w:pPr>
            <w:r w:rsidRPr="006B234D">
              <w:rPr>
                <w:sz w:val="20"/>
                <w:szCs w:val="20"/>
              </w:rPr>
              <w:fldChar w:fldCharType="begin">
                <w:ffData>
                  <w:name w:val="Check695"/>
                  <w:enabled/>
                  <w:calcOnExit w:val="0"/>
                  <w:checkBox>
                    <w:sizeAuto/>
                    <w:default w:val="0"/>
                  </w:checkBox>
                </w:ffData>
              </w:fldChar>
            </w:r>
            <w:bookmarkStart w:id="517" w:name="Check69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7"/>
            <w:r w:rsidRPr="006B234D">
              <w:rPr>
                <w:sz w:val="20"/>
                <w:szCs w:val="20"/>
              </w:rPr>
              <w:t xml:space="preserve"> Court approval of the mediation agreement. Please specify competent court: </w:t>
            </w:r>
            <w:r w:rsidRPr="006B234D">
              <w:rPr>
                <w:sz w:val="20"/>
                <w:szCs w:val="20"/>
              </w:rPr>
              <w:fldChar w:fldCharType="begin">
                <w:ffData>
                  <w:name w:val="Text293"/>
                  <w:enabled/>
                  <w:calcOnExit w:val="0"/>
                  <w:textInput/>
                </w:ffData>
              </w:fldChar>
            </w:r>
            <w:bookmarkStart w:id="518" w:name="Text293"/>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18"/>
          </w:p>
          <w:p w14:paraId="2145DD9E" w14:textId="679B4515" w:rsidR="00330543" w:rsidRPr="006B234D" w:rsidRDefault="00330543" w:rsidP="00BA73A1">
            <w:pPr>
              <w:pStyle w:val="PBParagraph"/>
              <w:numPr>
                <w:ilvl w:val="0"/>
                <w:numId w:val="0"/>
              </w:numPr>
              <w:spacing w:before="60" w:after="60"/>
              <w:ind w:left="568" w:hanging="284"/>
              <w:rPr>
                <w:sz w:val="20"/>
                <w:szCs w:val="20"/>
              </w:rPr>
            </w:pPr>
            <w:r w:rsidRPr="006B234D">
              <w:rPr>
                <w:sz w:val="20"/>
                <w:szCs w:val="20"/>
              </w:rPr>
              <w:fldChar w:fldCharType="begin">
                <w:ffData>
                  <w:name w:val="Check696"/>
                  <w:enabled/>
                  <w:calcOnExit w:val="0"/>
                  <w:checkBox>
                    <w:sizeAuto/>
                    <w:default w:val="0"/>
                  </w:checkBox>
                </w:ffData>
              </w:fldChar>
            </w:r>
            <w:bookmarkStart w:id="519" w:name="Check69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19"/>
            <w:r w:rsidRPr="006B234D">
              <w:rPr>
                <w:sz w:val="20"/>
                <w:szCs w:val="20"/>
              </w:rPr>
              <w:t xml:space="preserve"> Registration of the mediation agreement with the court. Please specify the competent court: </w:t>
            </w:r>
            <w:r w:rsidRPr="006B234D">
              <w:rPr>
                <w:sz w:val="20"/>
                <w:szCs w:val="20"/>
              </w:rPr>
              <w:fldChar w:fldCharType="begin">
                <w:ffData>
                  <w:name w:val="Text294"/>
                  <w:enabled/>
                  <w:calcOnExit w:val="0"/>
                  <w:textInput/>
                </w:ffData>
              </w:fldChar>
            </w:r>
            <w:bookmarkStart w:id="520" w:name="Text29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20"/>
          </w:p>
          <w:p w14:paraId="1053A9CD" w14:textId="23D7692E" w:rsidR="00330543" w:rsidRPr="006B234D" w:rsidRDefault="00330543" w:rsidP="00BA73A1">
            <w:pPr>
              <w:pStyle w:val="PBParagraph"/>
              <w:numPr>
                <w:ilvl w:val="0"/>
                <w:numId w:val="0"/>
              </w:numPr>
              <w:spacing w:before="60" w:after="60"/>
              <w:ind w:left="568" w:hanging="284"/>
              <w:rPr>
                <w:sz w:val="20"/>
                <w:szCs w:val="20"/>
              </w:rPr>
            </w:pPr>
            <w:r w:rsidRPr="006B234D">
              <w:rPr>
                <w:sz w:val="20"/>
                <w:szCs w:val="20"/>
              </w:rPr>
              <w:fldChar w:fldCharType="begin">
                <w:ffData>
                  <w:name w:val="Check697"/>
                  <w:enabled/>
                  <w:calcOnExit w:val="0"/>
                  <w:checkBox>
                    <w:sizeAuto/>
                    <w:default w:val="0"/>
                  </w:checkBox>
                </w:ffData>
              </w:fldChar>
            </w:r>
            <w:bookmarkStart w:id="521" w:name="Check69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1"/>
            <w:r w:rsidR="00F95FFA" w:rsidRPr="006B234D">
              <w:rPr>
                <w:sz w:val="20"/>
                <w:szCs w:val="20"/>
              </w:rPr>
              <w:t> </w:t>
            </w:r>
            <w:r w:rsidRPr="006B234D">
              <w:rPr>
                <w:sz w:val="20"/>
                <w:szCs w:val="20"/>
              </w:rPr>
              <w:t>Other</w:t>
            </w:r>
            <w:r w:rsidR="00F01B07" w:rsidRPr="006B234D">
              <w:rPr>
                <w:sz w:val="20"/>
                <w:szCs w:val="20"/>
              </w:rPr>
              <w:t xml:space="preserve"> (please specify)</w:t>
            </w:r>
            <w:r w:rsidRPr="006B234D">
              <w:rPr>
                <w:sz w:val="20"/>
                <w:szCs w:val="20"/>
              </w:rPr>
              <w:t xml:space="preserve">: </w:t>
            </w:r>
            <w:r w:rsidRPr="006B234D">
              <w:rPr>
                <w:sz w:val="20"/>
                <w:szCs w:val="20"/>
              </w:rPr>
              <w:fldChar w:fldCharType="begin">
                <w:ffData>
                  <w:name w:val="Text292"/>
                  <w:enabled/>
                  <w:calcOnExit w:val="0"/>
                  <w:textInput/>
                </w:ffData>
              </w:fldChar>
            </w:r>
            <w:bookmarkStart w:id="522" w:name="Text292"/>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22"/>
          </w:p>
          <w:p w14:paraId="3D09970F" w14:textId="2A0F52CF"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698"/>
                  <w:enabled/>
                  <w:calcOnExit w:val="0"/>
                  <w:checkBox>
                    <w:sizeAuto/>
                    <w:default w:val="0"/>
                  </w:checkBox>
                </w:ffData>
              </w:fldChar>
            </w:r>
            <w:bookmarkStart w:id="523" w:name="Check69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3"/>
            <w:r w:rsidRPr="006B234D">
              <w:rPr>
                <w:sz w:val="20"/>
                <w:szCs w:val="20"/>
              </w:rPr>
              <w:t> No additional formalities are required. Family mediat</w:t>
            </w:r>
            <w:r w:rsidR="00D44F59" w:rsidRPr="006B234D">
              <w:rPr>
                <w:sz w:val="20"/>
                <w:szCs w:val="20"/>
              </w:rPr>
              <w:t>ed</w:t>
            </w:r>
            <w:r w:rsidRPr="006B234D">
              <w:rPr>
                <w:sz w:val="20"/>
                <w:szCs w:val="20"/>
              </w:rPr>
              <w:t xml:space="preserve"> agreements involving children are immediately enforceable.</w:t>
            </w:r>
          </w:p>
        </w:tc>
      </w:tr>
      <w:tr w:rsidR="00614F75" w:rsidRPr="006B234D" w14:paraId="1ABFA98E" w14:textId="77777777" w:rsidTr="001368A9">
        <w:tc>
          <w:tcPr>
            <w:tcW w:w="4275" w:type="dxa"/>
          </w:tcPr>
          <w:p w14:paraId="7884CF75" w14:textId="7C72EEF5" w:rsidR="002A3E55" w:rsidRPr="006B234D" w:rsidRDefault="0031509A" w:rsidP="00F542BF">
            <w:pPr>
              <w:pStyle w:val="PBParagraph"/>
              <w:numPr>
                <w:ilvl w:val="1"/>
                <w:numId w:val="47"/>
              </w:numPr>
              <w:spacing w:before="60" w:after="60"/>
              <w:rPr>
                <w:sz w:val="20"/>
                <w:szCs w:val="20"/>
              </w:rPr>
            </w:pPr>
            <w:r w:rsidRPr="006B234D">
              <w:rPr>
                <w:sz w:val="20"/>
                <w:szCs w:val="20"/>
              </w:rPr>
              <w:t>O</w:t>
            </w:r>
            <w:r w:rsidR="00330543" w:rsidRPr="006B234D">
              <w:rPr>
                <w:sz w:val="20"/>
                <w:szCs w:val="20"/>
              </w:rPr>
              <w:t>nce approved by or registered with a court in [name of your State], is the mediat</w:t>
            </w:r>
            <w:r w:rsidR="00093421" w:rsidRPr="006B234D">
              <w:rPr>
                <w:sz w:val="20"/>
                <w:szCs w:val="20"/>
              </w:rPr>
              <w:t>ed</w:t>
            </w:r>
            <w:r w:rsidR="00330543" w:rsidRPr="006B234D">
              <w:rPr>
                <w:sz w:val="20"/>
                <w:szCs w:val="20"/>
              </w:rPr>
              <w:t xml:space="preserve"> agreement treated as an order of that court?</w:t>
            </w:r>
          </w:p>
        </w:tc>
        <w:tc>
          <w:tcPr>
            <w:tcW w:w="5648" w:type="dxa"/>
          </w:tcPr>
          <w:p w14:paraId="04DA3CC7" w14:textId="63FF585C" w:rsidR="00330543" w:rsidRPr="006B234D" w:rsidRDefault="00330543" w:rsidP="00BA73A1">
            <w:pPr>
              <w:pStyle w:val="PBParagraph"/>
              <w:numPr>
                <w:ilvl w:val="0"/>
                <w:numId w:val="0"/>
              </w:numPr>
              <w:spacing w:before="60" w:after="60"/>
              <w:ind w:left="567" w:hanging="567"/>
              <w:rPr>
                <w:sz w:val="20"/>
                <w:szCs w:val="20"/>
              </w:rPr>
            </w:pPr>
            <w:r w:rsidRPr="006B234D">
              <w:rPr>
                <w:sz w:val="20"/>
                <w:szCs w:val="20"/>
              </w:rPr>
              <w:fldChar w:fldCharType="begin">
                <w:ffData>
                  <w:name w:val="Check699"/>
                  <w:enabled/>
                  <w:calcOnExit w:val="0"/>
                  <w:checkBox>
                    <w:sizeAuto/>
                    <w:default w:val="0"/>
                  </w:checkBox>
                </w:ffData>
              </w:fldChar>
            </w:r>
            <w:bookmarkStart w:id="524" w:name="Check69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4"/>
            <w:r w:rsidRPr="006B234D">
              <w:rPr>
                <w:sz w:val="20"/>
                <w:szCs w:val="20"/>
              </w:rPr>
              <w:t> Yes</w:t>
            </w:r>
          </w:p>
          <w:p w14:paraId="1A17B677" w14:textId="7FAC4309" w:rsidR="00330543" w:rsidRPr="006B234D" w:rsidRDefault="00330543" w:rsidP="00BA73A1">
            <w:pPr>
              <w:pStyle w:val="PBParagraph"/>
              <w:numPr>
                <w:ilvl w:val="0"/>
                <w:numId w:val="0"/>
              </w:numPr>
              <w:spacing w:before="60" w:after="60"/>
              <w:rPr>
                <w:sz w:val="20"/>
                <w:szCs w:val="20"/>
              </w:rPr>
            </w:pPr>
            <w:r w:rsidRPr="006B234D">
              <w:rPr>
                <w:sz w:val="20"/>
                <w:szCs w:val="20"/>
              </w:rPr>
              <w:fldChar w:fldCharType="begin">
                <w:ffData>
                  <w:name w:val="Check700"/>
                  <w:enabled/>
                  <w:calcOnExit w:val="0"/>
                  <w:checkBox>
                    <w:sizeAuto/>
                    <w:default w:val="0"/>
                  </w:checkBox>
                </w:ffData>
              </w:fldChar>
            </w:r>
            <w:bookmarkStart w:id="525" w:name="Check70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5"/>
            <w:r w:rsidRPr="006B234D">
              <w:rPr>
                <w:sz w:val="20"/>
                <w:szCs w:val="20"/>
              </w:rPr>
              <w:t> No</w:t>
            </w:r>
          </w:p>
        </w:tc>
      </w:tr>
      <w:tr w:rsidR="00614F75" w:rsidRPr="006B234D" w14:paraId="626A2517" w14:textId="77777777" w:rsidTr="001368A9">
        <w:tc>
          <w:tcPr>
            <w:tcW w:w="4275" w:type="dxa"/>
          </w:tcPr>
          <w:p w14:paraId="76ABCCD6" w14:textId="75C2582D" w:rsidR="002A3E55" w:rsidRPr="006B234D" w:rsidRDefault="00330543" w:rsidP="00F542BF">
            <w:pPr>
              <w:pStyle w:val="PBParagraph"/>
              <w:numPr>
                <w:ilvl w:val="1"/>
                <w:numId w:val="47"/>
              </w:numPr>
              <w:spacing w:before="60" w:after="60"/>
              <w:rPr>
                <w:sz w:val="20"/>
                <w:szCs w:val="20"/>
              </w:rPr>
            </w:pPr>
            <w:r w:rsidRPr="006B234D">
              <w:rPr>
                <w:sz w:val="20"/>
                <w:szCs w:val="20"/>
              </w:rPr>
              <w:t>In [name of your State], is it possible to turn a mediat</w:t>
            </w:r>
            <w:r w:rsidR="00047F35" w:rsidRPr="006B234D">
              <w:rPr>
                <w:sz w:val="20"/>
                <w:szCs w:val="20"/>
              </w:rPr>
              <w:t>ed</w:t>
            </w:r>
            <w:r w:rsidRPr="006B234D">
              <w:rPr>
                <w:sz w:val="20"/>
                <w:szCs w:val="20"/>
              </w:rPr>
              <w:t xml:space="preserve"> agreement into a court order?</w:t>
            </w:r>
          </w:p>
        </w:tc>
        <w:tc>
          <w:tcPr>
            <w:tcW w:w="5648" w:type="dxa"/>
          </w:tcPr>
          <w:p w14:paraId="1B5A02FF" w14:textId="661C3104"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1"/>
                  <w:enabled/>
                  <w:calcOnExit w:val="0"/>
                  <w:checkBox>
                    <w:sizeAuto/>
                    <w:default w:val="0"/>
                  </w:checkBox>
                </w:ffData>
              </w:fldChar>
            </w:r>
            <w:bookmarkStart w:id="526" w:name="Check70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6"/>
            <w:r w:rsidRPr="006B234D">
              <w:rPr>
                <w:sz w:val="20"/>
                <w:szCs w:val="20"/>
              </w:rPr>
              <w:t> Yes</w:t>
            </w:r>
          </w:p>
          <w:p w14:paraId="044FDEF8" w14:textId="34030A66" w:rsidR="00330543" w:rsidRPr="006B234D" w:rsidRDefault="00330543" w:rsidP="00BA73A1">
            <w:pPr>
              <w:pStyle w:val="PBParagraph"/>
              <w:numPr>
                <w:ilvl w:val="0"/>
                <w:numId w:val="0"/>
              </w:numPr>
              <w:spacing w:before="60" w:after="60"/>
              <w:ind w:left="284" w:firstLine="14"/>
              <w:rPr>
                <w:sz w:val="20"/>
                <w:szCs w:val="20"/>
              </w:rPr>
            </w:pPr>
            <w:r w:rsidRPr="006B234D">
              <w:rPr>
                <w:sz w:val="20"/>
                <w:szCs w:val="20"/>
              </w:rPr>
              <w:t xml:space="preserve">Please briefly explain what steps are required and which court would be competent: </w:t>
            </w:r>
            <w:r w:rsidRPr="006B234D">
              <w:rPr>
                <w:sz w:val="20"/>
                <w:szCs w:val="20"/>
              </w:rPr>
              <w:fldChar w:fldCharType="begin">
                <w:ffData>
                  <w:name w:val="Text295"/>
                  <w:enabled/>
                  <w:calcOnExit w:val="0"/>
                  <w:textInput/>
                </w:ffData>
              </w:fldChar>
            </w:r>
            <w:bookmarkStart w:id="527" w:name="Text29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27"/>
          </w:p>
          <w:p w14:paraId="17B87990" w14:textId="77777777" w:rsidR="000D06A6" w:rsidRPr="006B234D" w:rsidRDefault="000D06A6" w:rsidP="00BA73A1">
            <w:pPr>
              <w:pStyle w:val="PBParagraph"/>
              <w:numPr>
                <w:ilvl w:val="0"/>
                <w:numId w:val="0"/>
              </w:numPr>
              <w:spacing w:before="60" w:after="60"/>
              <w:ind w:left="284" w:hanging="284"/>
              <w:rPr>
                <w:sz w:val="20"/>
                <w:szCs w:val="20"/>
              </w:rPr>
            </w:pPr>
          </w:p>
          <w:p w14:paraId="37DE337D" w14:textId="4798EC68"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2"/>
                  <w:enabled/>
                  <w:calcOnExit w:val="0"/>
                  <w:checkBox>
                    <w:sizeAuto/>
                    <w:default w:val="0"/>
                  </w:checkBox>
                </w:ffData>
              </w:fldChar>
            </w:r>
            <w:bookmarkStart w:id="528" w:name="Check70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8"/>
            <w:r w:rsidRPr="006B234D">
              <w:rPr>
                <w:sz w:val="20"/>
                <w:szCs w:val="20"/>
              </w:rPr>
              <w:t> No</w:t>
            </w:r>
          </w:p>
        </w:tc>
      </w:tr>
      <w:tr w:rsidR="00614F75" w:rsidRPr="006B234D" w14:paraId="38F9F34A" w14:textId="77777777" w:rsidTr="001368A9">
        <w:tc>
          <w:tcPr>
            <w:tcW w:w="4275" w:type="dxa"/>
          </w:tcPr>
          <w:p w14:paraId="763EC0C6" w14:textId="0028779D" w:rsidR="002A3E55" w:rsidRPr="006B234D" w:rsidRDefault="00330543" w:rsidP="00F542BF">
            <w:pPr>
              <w:pStyle w:val="PBParagraph"/>
              <w:numPr>
                <w:ilvl w:val="1"/>
                <w:numId w:val="47"/>
              </w:numPr>
              <w:spacing w:before="60" w:after="60"/>
              <w:rPr>
                <w:sz w:val="20"/>
                <w:szCs w:val="20"/>
              </w:rPr>
            </w:pPr>
            <w:r w:rsidRPr="006B234D">
              <w:rPr>
                <w:sz w:val="20"/>
                <w:szCs w:val="20"/>
              </w:rPr>
              <w:t>In [name of your State], who bears the cost of rendering the mediat</w:t>
            </w:r>
            <w:r w:rsidR="00AB5C66" w:rsidRPr="006B234D">
              <w:rPr>
                <w:sz w:val="20"/>
                <w:szCs w:val="20"/>
              </w:rPr>
              <w:t>ed</w:t>
            </w:r>
            <w:r w:rsidRPr="006B234D">
              <w:rPr>
                <w:sz w:val="20"/>
                <w:szCs w:val="20"/>
              </w:rPr>
              <w:t xml:space="preserve"> agreement enforceable?</w:t>
            </w:r>
          </w:p>
        </w:tc>
        <w:tc>
          <w:tcPr>
            <w:tcW w:w="5648" w:type="dxa"/>
          </w:tcPr>
          <w:p w14:paraId="44997A93" w14:textId="21BC09E3"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3"/>
                  <w:enabled/>
                  <w:calcOnExit w:val="0"/>
                  <w:checkBox>
                    <w:sizeAuto/>
                    <w:default w:val="0"/>
                  </w:checkBox>
                </w:ffData>
              </w:fldChar>
            </w:r>
            <w:bookmarkStart w:id="529" w:name="Check70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29"/>
            <w:r w:rsidRPr="006B234D">
              <w:rPr>
                <w:sz w:val="20"/>
                <w:szCs w:val="20"/>
              </w:rPr>
              <w:t xml:space="preserve"> The parties </w:t>
            </w:r>
          </w:p>
          <w:p w14:paraId="4F003EB4" w14:textId="78FC5157"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4"/>
                  <w:enabled/>
                  <w:calcOnExit w:val="0"/>
                  <w:checkBox>
                    <w:sizeAuto/>
                    <w:default w:val="0"/>
                  </w:checkBox>
                </w:ffData>
              </w:fldChar>
            </w:r>
            <w:bookmarkStart w:id="530" w:name="Check70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0"/>
            <w:r w:rsidRPr="006B234D">
              <w:rPr>
                <w:sz w:val="20"/>
                <w:szCs w:val="20"/>
              </w:rPr>
              <w:t> The cost is covered by any free or reduced rate legal assistance provided to one / both parties</w:t>
            </w:r>
          </w:p>
          <w:p w14:paraId="57726F68" w14:textId="47F712A1"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5"/>
                  <w:enabled/>
                  <w:calcOnExit w:val="0"/>
                  <w:checkBox>
                    <w:sizeAuto/>
                    <w:default w:val="0"/>
                  </w:checkBox>
                </w:ffData>
              </w:fldChar>
            </w:r>
            <w:bookmarkStart w:id="531" w:name="Check70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1"/>
            <w:r w:rsidRPr="006B234D">
              <w:rPr>
                <w:sz w:val="20"/>
                <w:szCs w:val="20"/>
              </w:rPr>
              <w:t> </w:t>
            </w:r>
            <w:r w:rsidR="004C2D5A" w:rsidRPr="006B234D">
              <w:rPr>
                <w:sz w:val="20"/>
                <w:szCs w:val="20"/>
              </w:rPr>
              <w:t xml:space="preserve">Other (please specify): </w:t>
            </w:r>
            <w:r w:rsidR="004C2D5A" w:rsidRPr="006B234D">
              <w:rPr>
                <w:sz w:val="20"/>
                <w:szCs w:val="20"/>
              </w:rPr>
              <w:fldChar w:fldCharType="begin">
                <w:ffData>
                  <w:name w:val="Text297"/>
                  <w:enabled/>
                  <w:calcOnExit w:val="0"/>
                  <w:textInput/>
                </w:ffData>
              </w:fldChar>
            </w:r>
            <w:r w:rsidR="004C2D5A" w:rsidRPr="006B234D">
              <w:rPr>
                <w:sz w:val="20"/>
                <w:szCs w:val="20"/>
              </w:rPr>
              <w:instrText xml:space="preserve"> FORMTEXT </w:instrText>
            </w:r>
            <w:r w:rsidR="004C2D5A" w:rsidRPr="006B234D">
              <w:rPr>
                <w:sz w:val="20"/>
                <w:szCs w:val="20"/>
              </w:rPr>
            </w:r>
            <w:r w:rsidR="004C2D5A" w:rsidRPr="006B234D">
              <w:rPr>
                <w:sz w:val="20"/>
                <w:szCs w:val="20"/>
              </w:rPr>
              <w:fldChar w:fldCharType="separate"/>
            </w:r>
            <w:r w:rsidR="004C2D5A" w:rsidRPr="006B234D">
              <w:rPr>
                <w:sz w:val="20"/>
                <w:szCs w:val="20"/>
              </w:rPr>
              <w:t> </w:t>
            </w:r>
            <w:r w:rsidR="004C2D5A" w:rsidRPr="006B234D">
              <w:rPr>
                <w:sz w:val="20"/>
                <w:szCs w:val="20"/>
              </w:rPr>
              <w:t> </w:t>
            </w:r>
            <w:r w:rsidR="004C2D5A" w:rsidRPr="006B234D">
              <w:rPr>
                <w:sz w:val="20"/>
                <w:szCs w:val="20"/>
              </w:rPr>
              <w:t> </w:t>
            </w:r>
            <w:r w:rsidR="004C2D5A" w:rsidRPr="006B234D">
              <w:rPr>
                <w:sz w:val="20"/>
                <w:szCs w:val="20"/>
              </w:rPr>
              <w:t> </w:t>
            </w:r>
            <w:r w:rsidR="004C2D5A" w:rsidRPr="006B234D">
              <w:rPr>
                <w:sz w:val="20"/>
                <w:szCs w:val="20"/>
              </w:rPr>
              <w:t> </w:t>
            </w:r>
            <w:r w:rsidR="004C2D5A" w:rsidRPr="006B234D">
              <w:rPr>
                <w:sz w:val="20"/>
                <w:szCs w:val="20"/>
              </w:rPr>
              <w:fldChar w:fldCharType="end"/>
            </w:r>
          </w:p>
          <w:p w14:paraId="6076647D" w14:textId="78CC0A73"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6"/>
                  <w:enabled/>
                  <w:calcOnExit w:val="0"/>
                  <w:checkBox>
                    <w:sizeAuto/>
                    <w:default w:val="0"/>
                  </w:checkBox>
                </w:ffData>
              </w:fldChar>
            </w:r>
            <w:bookmarkStart w:id="532" w:name="Check70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2"/>
            <w:r w:rsidRPr="006B234D">
              <w:rPr>
                <w:sz w:val="20"/>
                <w:szCs w:val="20"/>
              </w:rPr>
              <w:t> There are no costs</w:t>
            </w:r>
          </w:p>
        </w:tc>
      </w:tr>
      <w:tr w:rsidR="00614F75" w:rsidRPr="006B234D" w14:paraId="530AEAB8" w14:textId="77777777" w:rsidTr="001368A9">
        <w:tc>
          <w:tcPr>
            <w:tcW w:w="4275" w:type="dxa"/>
          </w:tcPr>
          <w:p w14:paraId="2AFAC506" w14:textId="24E7A288" w:rsidR="002A3E55" w:rsidRPr="006B234D" w:rsidRDefault="00330543" w:rsidP="00F542BF">
            <w:pPr>
              <w:pStyle w:val="PBParagraph"/>
              <w:numPr>
                <w:ilvl w:val="1"/>
                <w:numId w:val="47"/>
              </w:numPr>
              <w:spacing w:before="60" w:after="60"/>
              <w:rPr>
                <w:sz w:val="20"/>
                <w:szCs w:val="20"/>
              </w:rPr>
            </w:pPr>
            <w:r w:rsidRPr="006B234D">
              <w:rPr>
                <w:sz w:val="20"/>
                <w:szCs w:val="20"/>
              </w:rPr>
              <w:t xml:space="preserve">Can </w:t>
            </w:r>
            <w:r w:rsidR="00FA09AF" w:rsidRPr="006B234D">
              <w:rPr>
                <w:sz w:val="20"/>
                <w:szCs w:val="20"/>
              </w:rPr>
              <w:t>an</w:t>
            </w:r>
            <w:r w:rsidRPr="006B234D">
              <w:rPr>
                <w:sz w:val="20"/>
                <w:szCs w:val="20"/>
              </w:rPr>
              <w:t xml:space="preserve"> agreement involving children </w:t>
            </w:r>
            <w:r w:rsidR="003007BA" w:rsidRPr="006B234D">
              <w:rPr>
                <w:sz w:val="20"/>
                <w:szCs w:val="20"/>
              </w:rPr>
              <w:t xml:space="preserve">mediated in another State </w:t>
            </w:r>
            <w:r w:rsidRPr="006B234D">
              <w:rPr>
                <w:sz w:val="20"/>
                <w:szCs w:val="20"/>
              </w:rPr>
              <w:t xml:space="preserve">be approved by a court </w:t>
            </w:r>
            <w:r w:rsidR="00073FEF" w:rsidRPr="006B234D">
              <w:rPr>
                <w:sz w:val="20"/>
                <w:szCs w:val="20"/>
              </w:rPr>
              <w:t xml:space="preserve">in [name of your State] </w:t>
            </w:r>
            <w:r w:rsidRPr="006B234D">
              <w:rPr>
                <w:sz w:val="20"/>
                <w:szCs w:val="20"/>
              </w:rPr>
              <w:t>or otherwise be formalised in [name of your State] in the same manner as a mediat</w:t>
            </w:r>
            <w:r w:rsidR="00A61BDD" w:rsidRPr="006B234D">
              <w:rPr>
                <w:sz w:val="20"/>
                <w:szCs w:val="20"/>
              </w:rPr>
              <w:t>ed</w:t>
            </w:r>
            <w:r w:rsidRPr="006B234D">
              <w:rPr>
                <w:sz w:val="20"/>
                <w:szCs w:val="20"/>
              </w:rPr>
              <w:t xml:space="preserve"> agreement reached in [name of your State]?</w:t>
            </w:r>
          </w:p>
        </w:tc>
        <w:tc>
          <w:tcPr>
            <w:tcW w:w="5648" w:type="dxa"/>
          </w:tcPr>
          <w:p w14:paraId="00FCCDC7" w14:textId="2D7C2F0F"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7"/>
                  <w:enabled/>
                  <w:calcOnExit w:val="0"/>
                  <w:checkBox>
                    <w:sizeAuto/>
                    <w:default w:val="0"/>
                  </w:checkBox>
                </w:ffData>
              </w:fldChar>
            </w:r>
            <w:bookmarkStart w:id="533" w:name="Check70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3"/>
            <w:r w:rsidRPr="006B234D">
              <w:rPr>
                <w:sz w:val="20"/>
                <w:szCs w:val="20"/>
              </w:rPr>
              <w:t> Yes</w:t>
            </w:r>
          </w:p>
          <w:p w14:paraId="7D6EEA16" w14:textId="332758A3"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8"/>
                  <w:enabled/>
                  <w:calcOnExit w:val="0"/>
                  <w:checkBox>
                    <w:sizeAuto/>
                    <w:default w:val="0"/>
                  </w:checkBox>
                </w:ffData>
              </w:fldChar>
            </w:r>
            <w:bookmarkStart w:id="534" w:name="Check70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4"/>
            <w:r w:rsidRPr="006B234D">
              <w:rPr>
                <w:sz w:val="20"/>
                <w:szCs w:val="20"/>
              </w:rPr>
              <w:t xml:space="preserve"> No, a different method for formalising the agreement must be used. Please specify: </w:t>
            </w:r>
            <w:r w:rsidRPr="006B234D">
              <w:rPr>
                <w:sz w:val="20"/>
                <w:szCs w:val="20"/>
              </w:rPr>
              <w:fldChar w:fldCharType="begin">
                <w:ffData>
                  <w:name w:val="Text297"/>
                  <w:enabled/>
                  <w:calcOnExit w:val="0"/>
                  <w:textInput/>
                </w:ffData>
              </w:fldChar>
            </w:r>
            <w:bookmarkStart w:id="535" w:name="Text297"/>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35"/>
          </w:p>
          <w:p w14:paraId="231740EF" w14:textId="7D369515"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09"/>
                  <w:enabled/>
                  <w:calcOnExit w:val="0"/>
                  <w:checkBox>
                    <w:sizeAuto/>
                    <w:default w:val="0"/>
                  </w:checkBox>
                </w:ffData>
              </w:fldChar>
            </w:r>
            <w:bookmarkStart w:id="536" w:name="Check70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6"/>
            <w:r w:rsidRPr="006B234D">
              <w:rPr>
                <w:sz w:val="20"/>
                <w:szCs w:val="20"/>
              </w:rPr>
              <w:t xml:space="preserve"> No, it is not possible to formalise </w:t>
            </w:r>
            <w:r w:rsidR="00222F70" w:rsidRPr="006B234D">
              <w:rPr>
                <w:sz w:val="20"/>
                <w:szCs w:val="20"/>
              </w:rPr>
              <w:t>an agreement mediated in another</w:t>
            </w:r>
            <w:r w:rsidRPr="006B234D">
              <w:rPr>
                <w:sz w:val="20"/>
                <w:szCs w:val="20"/>
              </w:rPr>
              <w:t xml:space="preserve"> State</w:t>
            </w:r>
          </w:p>
          <w:p w14:paraId="71653764" w14:textId="73152176" w:rsidR="00330543" w:rsidRPr="006B234D" w:rsidRDefault="00330543" w:rsidP="00BA73A1">
            <w:pPr>
              <w:pStyle w:val="PBParagraph"/>
              <w:numPr>
                <w:ilvl w:val="0"/>
                <w:numId w:val="0"/>
              </w:numPr>
              <w:spacing w:before="60" w:after="60"/>
              <w:ind w:left="284" w:hanging="284"/>
              <w:rPr>
                <w:sz w:val="20"/>
                <w:szCs w:val="20"/>
              </w:rPr>
            </w:pPr>
            <w:r w:rsidRPr="006B234D">
              <w:rPr>
                <w:sz w:val="20"/>
                <w:szCs w:val="20"/>
              </w:rPr>
              <w:fldChar w:fldCharType="begin">
                <w:ffData>
                  <w:name w:val="Check710"/>
                  <w:enabled/>
                  <w:calcOnExit w:val="0"/>
                  <w:checkBox>
                    <w:sizeAuto/>
                    <w:default w:val="0"/>
                  </w:checkBox>
                </w:ffData>
              </w:fldChar>
            </w:r>
            <w:bookmarkStart w:id="537" w:name="Check71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37"/>
            <w:r w:rsidRPr="006B234D">
              <w:rPr>
                <w:sz w:val="20"/>
                <w:szCs w:val="20"/>
              </w:rPr>
              <w:t> Other</w:t>
            </w:r>
            <w:r w:rsidR="000D06A6" w:rsidRPr="006B234D">
              <w:rPr>
                <w:sz w:val="20"/>
                <w:szCs w:val="20"/>
              </w:rPr>
              <w:t xml:space="preserve"> (please specify)</w:t>
            </w:r>
            <w:r w:rsidRPr="006B234D">
              <w:rPr>
                <w:sz w:val="20"/>
                <w:szCs w:val="20"/>
              </w:rPr>
              <w:t xml:space="preserve">: </w:t>
            </w:r>
            <w:r w:rsidRPr="006B234D">
              <w:rPr>
                <w:sz w:val="20"/>
                <w:szCs w:val="20"/>
              </w:rPr>
              <w:fldChar w:fldCharType="begin">
                <w:ffData>
                  <w:name w:val="Text296"/>
                  <w:enabled/>
                  <w:calcOnExit w:val="0"/>
                  <w:textInput/>
                </w:ffData>
              </w:fldChar>
            </w:r>
            <w:bookmarkStart w:id="538" w:name="Text29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38"/>
          </w:p>
        </w:tc>
      </w:tr>
      <w:tr w:rsidR="00614F75" w:rsidRPr="006B234D" w14:paraId="5D0E4935" w14:textId="77777777">
        <w:tc>
          <w:tcPr>
            <w:tcW w:w="9923" w:type="dxa"/>
            <w:gridSpan w:val="2"/>
          </w:tcPr>
          <w:p w14:paraId="6DFB4EE3" w14:textId="5F2E5A44" w:rsidR="005D64BC" w:rsidRPr="006B234D" w:rsidRDefault="00536E54" w:rsidP="00BA73A1">
            <w:pPr>
              <w:pStyle w:val="PBParagraph"/>
              <w:numPr>
                <w:ilvl w:val="0"/>
                <w:numId w:val="0"/>
              </w:numPr>
              <w:spacing w:before="60" w:after="60"/>
              <w:ind w:left="284" w:hanging="284"/>
              <w:rPr>
                <w:sz w:val="20"/>
                <w:szCs w:val="20"/>
              </w:rPr>
            </w:pPr>
            <w:r w:rsidRPr="006B234D">
              <w:rPr>
                <w:b/>
                <w:bCs/>
                <w:sz w:val="20"/>
                <w:szCs w:val="20"/>
              </w:rPr>
              <w:t>Last Update: [INSERT DATE]</w:t>
            </w:r>
          </w:p>
        </w:tc>
      </w:tr>
    </w:tbl>
    <w:p w14:paraId="0C62A062" w14:textId="142D1A8C" w:rsidR="007E40E6" w:rsidRPr="006B234D" w:rsidRDefault="007E40E6" w:rsidP="00E1472C">
      <w:pPr>
        <w:pStyle w:val="Heading2"/>
        <w:numPr>
          <w:ilvl w:val="0"/>
          <w:numId w:val="88"/>
        </w:numPr>
        <w:ind w:left="709" w:hanging="709"/>
      </w:pPr>
      <w:bookmarkStart w:id="539" w:name="_Toc225332712"/>
      <w:bookmarkStart w:id="540" w:name="_Toc225413691"/>
      <w:r w:rsidRPr="006B234D">
        <w:t>Other forms of ADR</w:t>
      </w:r>
      <w:bookmarkEnd w:id="539"/>
      <w:bookmarkEnd w:id="540"/>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2C0D18" w:rsidRPr="006B234D" w14:paraId="75BCC767" w14:textId="77777777" w:rsidTr="001368A9">
        <w:tc>
          <w:tcPr>
            <w:tcW w:w="4275" w:type="dxa"/>
          </w:tcPr>
          <w:p w14:paraId="17BBD03F" w14:textId="0E531361" w:rsidR="005A00B7" w:rsidRPr="006B234D" w:rsidRDefault="00330543" w:rsidP="00F542BF">
            <w:pPr>
              <w:pStyle w:val="PBParagraph"/>
              <w:numPr>
                <w:ilvl w:val="1"/>
                <w:numId w:val="60"/>
              </w:numPr>
              <w:spacing w:before="60" w:after="60"/>
              <w:ind w:left="602"/>
              <w:rPr>
                <w:sz w:val="20"/>
                <w:szCs w:val="20"/>
              </w:rPr>
            </w:pPr>
            <w:r w:rsidRPr="006B234D">
              <w:rPr>
                <w:sz w:val="20"/>
                <w:szCs w:val="20"/>
              </w:rPr>
              <w:t>What other forms of ADR are available in [name of your State] for the resolution of international family disputes falling within the scope of the 1996 Convention?</w:t>
            </w:r>
          </w:p>
          <w:p w14:paraId="236CB9F6" w14:textId="3D914EB7" w:rsidR="00330543" w:rsidRPr="006B234D" w:rsidRDefault="00330543" w:rsidP="00E3609C">
            <w:pPr>
              <w:pStyle w:val="PBParagraph"/>
              <w:numPr>
                <w:ilvl w:val="0"/>
                <w:numId w:val="0"/>
              </w:numPr>
              <w:spacing w:before="60" w:after="60"/>
              <w:ind w:left="602" w:hanging="567"/>
              <w:rPr>
                <w:i/>
                <w:sz w:val="20"/>
                <w:szCs w:val="20"/>
              </w:rPr>
            </w:pPr>
          </w:p>
        </w:tc>
        <w:tc>
          <w:tcPr>
            <w:tcW w:w="5648" w:type="dxa"/>
          </w:tcPr>
          <w:p w14:paraId="347CF14B" w14:textId="01B9FFA8"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1"/>
                  <w:enabled/>
                  <w:calcOnExit w:val="0"/>
                  <w:checkBox>
                    <w:sizeAuto/>
                    <w:default w:val="0"/>
                  </w:checkBox>
                </w:ffData>
              </w:fldChar>
            </w:r>
            <w:bookmarkStart w:id="541" w:name="Check71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1"/>
            <w:r w:rsidRPr="006B234D">
              <w:rPr>
                <w:sz w:val="20"/>
                <w:szCs w:val="20"/>
              </w:rPr>
              <w:t> In-court conciliation</w:t>
            </w:r>
          </w:p>
          <w:p w14:paraId="3841A031" w14:textId="054D54AE"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2"/>
                  <w:enabled/>
                  <w:calcOnExit w:val="0"/>
                  <w:checkBox>
                    <w:sizeAuto/>
                    <w:default w:val="0"/>
                  </w:checkBox>
                </w:ffData>
              </w:fldChar>
            </w:r>
            <w:bookmarkStart w:id="542" w:name="Check71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2"/>
            <w:r w:rsidRPr="006B234D">
              <w:rPr>
                <w:sz w:val="20"/>
                <w:szCs w:val="20"/>
              </w:rPr>
              <w:t> Out-of-court conciliation</w:t>
            </w:r>
          </w:p>
          <w:p w14:paraId="48AB3864" w14:textId="13D264ED"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3"/>
                  <w:enabled/>
                  <w:calcOnExit w:val="0"/>
                  <w:checkBox>
                    <w:sizeAuto/>
                    <w:default w:val="0"/>
                  </w:checkBox>
                </w:ffData>
              </w:fldChar>
            </w:r>
            <w:bookmarkStart w:id="543" w:name="Check71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3"/>
            <w:r w:rsidRPr="006B234D">
              <w:rPr>
                <w:sz w:val="20"/>
                <w:szCs w:val="20"/>
              </w:rPr>
              <w:t> Collaborative law</w:t>
            </w:r>
          </w:p>
          <w:p w14:paraId="6B9F1DD5" w14:textId="12EE5672"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4"/>
                  <w:enabled/>
                  <w:calcOnExit w:val="0"/>
                  <w:checkBox>
                    <w:sizeAuto/>
                    <w:default w:val="0"/>
                  </w:checkBox>
                </w:ffData>
              </w:fldChar>
            </w:r>
            <w:bookmarkStart w:id="544" w:name="Check71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4"/>
            <w:r w:rsidRPr="006B234D">
              <w:rPr>
                <w:sz w:val="20"/>
                <w:szCs w:val="20"/>
              </w:rPr>
              <w:t> Early Neutral Evaluation</w:t>
            </w:r>
          </w:p>
          <w:p w14:paraId="5248557C" w14:textId="026CA700"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5"/>
                  <w:enabled/>
                  <w:calcOnExit w:val="0"/>
                  <w:checkBox>
                    <w:sizeAuto/>
                    <w:default w:val="0"/>
                  </w:checkBox>
                </w:ffData>
              </w:fldChar>
            </w:r>
            <w:bookmarkStart w:id="545" w:name="Check71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5"/>
            <w:r w:rsidRPr="006B234D">
              <w:rPr>
                <w:sz w:val="20"/>
                <w:szCs w:val="20"/>
              </w:rPr>
              <w:t> Other</w:t>
            </w:r>
            <w:r w:rsidR="000D06A6" w:rsidRPr="006B234D">
              <w:rPr>
                <w:sz w:val="20"/>
                <w:szCs w:val="20"/>
              </w:rPr>
              <w:t xml:space="preserve"> (please specify)</w:t>
            </w:r>
            <w:r w:rsidRPr="006B234D">
              <w:rPr>
                <w:sz w:val="20"/>
                <w:szCs w:val="20"/>
              </w:rPr>
              <w:t xml:space="preserve">: </w:t>
            </w:r>
            <w:r w:rsidRPr="006B234D">
              <w:rPr>
                <w:sz w:val="20"/>
                <w:szCs w:val="20"/>
              </w:rPr>
              <w:fldChar w:fldCharType="begin">
                <w:ffData>
                  <w:name w:val="Text298"/>
                  <w:enabled/>
                  <w:calcOnExit w:val="0"/>
                  <w:textInput/>
                </w:ffData>
              </w:fldChar>
            </w:r>
            <w:bookmarkStart w:id="546" w:name="Text298"/>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46"/>
          </w:p>
          <w:p w14:paraId="1D26D4C2" w14:textId="6F3CC17A" w:rsidR="00330543" w:rsidRPr="006B234D" w:rsidRDefault="00330543" w:rsidP="00E3609C">
            <w:pPr>
              <w:pStyle w:val="PBParagraph"/>
              <w:numPr>
                <w:ilvl w:val="0"/>
                <w:numId w:val="0"/>
              </w:numPr>
              <w:spacing w:before="60" w:after="60"/>
              <w:rPr>
                <w:sz w:val="20"/>
                <w:szCs w:val="20"/>
              </w:rPr>
            </w:pPr>
            <w:r w:rsidRPr="006B234D">
              <w:rPr>
                <w:sz w:val="20"/>
                <w:szCs w:val="20"/>
              </w:rPr>
              <w:lastRenderedPageBreak/>
              <w:fldChar w:fldCharType="begin">
                <w:ffData>
                  <w:name w:val="Check716"/>
                  <w:enabled/>
                  <w:calcOnExit w:val="0"/>
                  <w:checkBox>
                    <w:sizeAuto/>
                    <w:default w:val="0"/>
                  </w:checkBox>
                </w:ffData>
              </w:fldChar>
            </w:r>
            <w:bookmarkStart w:id="547" w:name="Check71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7"/>
            <w:r w:rsidRPr="006B234D">
              <w:rPr>
                <w:sz w:val="20"/>
                <w:szCs w:val="20"/>
              </w:rPr>
              <w:t> No other forms of ADR are available</w:t>
            </w:r>
          </w:p>
        </w:tc>
      </w:tr>
      <w:tr w:rsidR="002C0D18" w:rsidRPr="006B234D" w14:paraId="5156F5C5" w14:textId="77777777" w:rsidTr="001368A9">
        <w:tc>
          <w:tcPr>
            <w:tcW w:w="4275" w:type="dxa"/>
          </w:tcPr>
          <w:p w14:paraId="3A507CBE" w14:textId="587CF14B" w:rsidR="00D7225C" w:rsidRPr="006B234D" w:rsidRDefault="00D7225C" w:rsidP="00F542BF">
            <w:pPr>
              <w:pStyle w:val="PBParagraph"/>
              <w:numPr>
                <w:ilvl w:val="1"/>
                <w:numId w:val="60"/>
              </w:numPr>
              <w:spacing w:before="60" w:after="60"/>
              <w:ind w:left="602"/>
              <w:rPr>
                <w:sz w:val="20"/>
                <w:szCs w:val="20"/>
              </w:rPr>
            </w:pPr>
            <w:r w:rsidRPr="006B234D">
              <w:rPr>
                <w:sz w:val="20"/>
                <w:szCs w:val="20"/>
              </w:rPr>
              <w:lastRenderedPageBreak/>
              <w:t xml:space="preserve">Does [name of your State] regulate other forms of ADR in the same manner as mediation? </w:t>
            </w:r>
          </w:p>
        </w:tc>
        <w:tc>
          <w:tcPr>
            <w:tcW w:w="5648" w:type="dxa"/>
          </w:tcPr>
          <w:p w14:paraId="0F92F2EF" w14:textId="77777777" w:rsidR="00D7225C" w:rsidRPr="006B234D" w:rsidRDefault="00EB47B6"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7"/>
                  <w:enabled/>
                  <w:calcOnExit w:val="0"/>
                  <w:checkBox>
                    <w:sizeAuto/>
                    <w:default w:val="0"/>
                  </w:checkBox>
                </w:ffData>
              </w:fldChar>
            </w:r>
            <w:bookmarkStart w:id="548" w:name="Check71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8"/>
            <w:r w:rsidRPr="006B234D">
              <w:rPr>
                <w:sz w:val="20"/>
                <w:szCs w:val="20"/>
              </w:rPr>
              <w:t xml:space="preserve"> Yes </w:t>
            </w:r>
          </w:p>
          <w:p w14:paraId="3CCE4C6E" w14:textId="579573C3" w:rsidR="00D7225C" w:rsidRPr="006B234D" w:rsidRDefault="00EB47B6"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718"/>
                  <w:enabled/>
                  <w:calcOnExit w:val="0"/>
                  <w:checkBox>
                    <w:sizeAuto/>
                    <w:default w:val="0"/>
                  </w:checkBox>
                </w:ffData>
              </w:fldChar>
            </w:r>
            <w:bookmarkStart w:id="549" w:name="Check71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49"/>
            <w:r w:rsidR="00D7225C" w:rsidRPr="006B234D">
              <w:rPr>
                <w:sz w:val="20"/>
                <w:szCs w:val="20"/>
              </w:rPr>
              <w:t> No</w:t>
            </w:r>
            <w:r w:rsidR="000D06A6" w:rsidRPr="006B234D">
              <w:rPr>
                <w:sz w:val="20"/>
                <w:szCs w:val="20"/>
              </w:rPr>
              <w:t xml:space="preserve"> (p</w:t>
            </w:r>
            <w:r w:rsidR="00D7225C" w:rsidRPr="006B234D">
              <w:rPr>
                <w:sz w:val="20"/>
                <w:szCs w:val="20"/>
              </w:rPr>
              <w:t>lease specify</w:t>
            </w:r>
            <w:r w:rsidR="000D06A6" w:rsidRPr="006B234D">
              <w:rPr>
                <w:sz w:val="20"/>
                <w:szCs w:val="20"/>
              </w:rPr>
              <w:t>)</w:t>
            </w:r>
            <w:r w:rsidR="00D7225C" w:rsidRPr="006B234D">
              <w:rPr>
                <w:sz w:val="20"/>
                <w:szCs w:val="20"/>
              </w:rPr>
              <w:t xml:space="preserve">: </w:t>
            </w:r>
            <w:r w:rsidR="00D7225C" w:rsidRPr="006B234D">
              <w:rPr>
                <w:sz w:val="20"/>
                <w:szCs w:val="20"/>
              </w:rPr>
              <w:fldChar w:fldCharType="begin">
                <w:ffData>
                  <w:name w:val="Text304"/>
                  <w:enabled/>
                  <w:calcOnExit w:val="0"/>
                  <w:textInput/>
                </w:ffData>
              </w:fldChar>
            </w:r>
            <w:bookmarkStart w:id="550" w:name="Text304"/>
            <w:r w:rsidR="00D7225C" w:rsidRPr="006B234D">
              <w:rPr>
                <w:sz w:val="20"/>
                <w:szCs w:val="20"/>
              </w:rPr>
              <w:instrText xml:space="preserve"> FORMTEXT </w:instrText>
            </w:r>
            <w:r w:rsidR="00D7225C" w:rsidRPr="006B234D">
              <w:rPr>
                <w:sz w:val="20"/>
                <w:szCs w:val="20"/>
              </w:rPr>
            </w:r>
            <w:r w:rsidR="00D7225C" w:rsidRPr="006B234D">
              <w:rPr>
                <w:sz w:val="20"/>
                <w:szCs w:val="20"/>
              </w:rPr>
              <w:fldChar w:fldCharType="separate"/>
            </w:r>
            <w:r w:rsidR="00D7225C" w:rsidRPr="006B234D">
              <w:rPr>
                <w:sz w:val="20"/>
                <w:szCs w:val="20"/>
              </w:rPr>
              <w:t> </w:t>
            </w:r>
            <w:r w:rsidR="00D7225C" w:rsidRPr="006B234D">
              <w:rPr>
                <w:sz w:val="20"/>
                <w:szCs w:val="20"/>
              </w:rPr>
              <w:t> </w:t>
            </w:r>
            <w:r w:rsidR="00D7225C" w:rsidRPr="006B234D">
              <w:rPr>
                <w:sz w:val="20"/>
                <w:szCs w:val="20"/>
              </w:rPr>
              <w:t> </w:t>
            </w:r>
            <w:r w:rsidR="00D7225C" w:rsidRPr="006B234D">
              <w:rPr>
                <w:sz w:val="20"/>
                <w:szCs w:val="20"/>
              </w:rPr>
              <w:t> </w:t>
            </w:r>
            <w:r w:rsidR="00D7225C" w:rsidRPr="006B234D">
              <w:rPr>
                <w:sz w:val="20"/>
                <w:szCs w:val="20"/>
              </w:rPr>
              <w:t> </w:t>
            </w:r>
            <w:r w:rsidR="00D7225C" w:rsidRPr="006B234D">
              <w:rPr>
                <w:sz w:val="20"/>
                <w:szCs w:val="20"/>
              </w:rPr>
              <w:fldChar w:fldCharType="end"/>
            </w:r>
            <w:bookmarkEnd w:id="550"/>
          </w:p>
        </w:tc>
      </w:tr>
      <w:tr w:rsidR="002C0D18" w:rsidRPr="006B234D" w14:paraId="4ABD8224" w14:textId="77777777">
        <w:tc>
          <w:tcPr>
            <w:tcW w:w="9923" w:type="dxa"/>
            <w:gridSpan w:val="2"/>
          </w:tcPr>
          <w:p w14:paraId="5399B4E4" w14:textId="16C6A13E" w:rsidR="00536E54" w:rsidRPr="006B234D" w:rsidRDefault="00536E54" w:rsidP="00E3609C">
            <w:pPr>
              <w:pStyle w:val="PBParagraph"/>
              <w:numPr>
                <w:ilvl w:val="0"/>
                <w:numId w:val="0"/>
              </w:numPr>
              <w:spacing w:before="60" w:after="60"/>
              <w:ind w:left="567" w:hanging="567"/>
              <w:rPr>
                <w:sz w:val="20"/>
                <w:szCs w:val="20"/>
              </w:rPr>
            </w:pPr>
            <w:r w:rsidRPr="006B234D">
              <w:rPr>
                <w:b/>
                <w:bCs/>
                <w:sz w:val="20"/>
                <w:szCs w:val="20"/>
              </w:rPr>
              <w:t>Last Update: [INSERT DATE]</w:t>
            </w:r>
          </w:p>
        </w:tc>
      </w:tr>
    </w:tbl>
    <w:p w14:paraId="1830A1D7" w14:textId="4916C862" w:rsidR="007E40E6" w:rsidRPr="006B234D" w:rsidRDefault="007E40E6" w:rsidP="00EC70FE">
      <w:pPr>
        <w:pStyle w:val="Heading1"/>
        <w:numPr>
          <w:ilvl w:val="0"/>
          <w:numId w:val="81"/>
        </w:numPr>
        <w:ind w:left="709"/>
        <w:rPr>
          <w:lang w:val="fr-FR"/>
        </w:rPr>
      </w:pPr>
      <w:bookmarkStart w:id="551" w:name="_Toc225332713"/>
      <w:bookmarkStart w:id="552" w:name="_Toc225413692"/>
      <w:r w:rsidRPr="006B234D">
        <w:t>General</w:t>
      </w:r>
      <w:bookmarkEnd w:id="551"/>
      <w:bookmarkEnd w:id="552"/>
    </w:p>
    <w:p w14:paraId="6D16637E" w14:textId="4A2E35DF" w:rsidR="007E40E6" w:rsidRPr="006B234D" w:rsidRDefault="007E40E6" w:rsidP="00E1472C">
      <w:pPr>
        <w:pStyle w:val="Heading2"/>
        <w:numPr>
          <w:ilvl w:val="0"/>
          <w:numId w:val="88"/>
        </w:numPr>
        <w:ind w:left="709" w:hanging="709"/>
      </w:pPr>
      <w:bookmarkStart w:id="553" w:name="_Ref170142320"/>
      <w:bookmarkStart w:id="554" w:name="_Toc225332714"/>
      <w:bookmarkStart w:id="555" w:name="_Toc225413693"/>
      <w:r w:rsidRPr="006B234D">
        <w:t>International certificates under Article 40</w:t>
      </w:r>
      <w:bookmarkEnd w:id="553"/>
      <w:bookmarkEnd w:id="554"/>
      <w:bookmarkEnd w:id="555"/>
    </w:p>
    <w:tbl>
      <w:tblPr>
        <w:tblStyle w:val="TableGrid"/>
        <w:tblW w:w="9923" w:type="dxa"/>
        <w:tblInd w:w="-5" w:type="dxa"/>
        <w:tblLook w:val="04A0" w:firstRow="1" w:lastRow="0" w:firstColumn="1" w:lastColumn="0" w:noHBand="0" w:noVBand="1"/>
      </w:tblPr>
      <w:tblGrid>
        <w:gridCol w:w="4275"/>
        <w:gridCol w:w="5648"/>
      </w:tblGrid>
      <w:tr w:rsidR="002C0D18" w:rsidRPr="006B234D" w14:paraId="23C726BF" w14:textId="77777777" w:rsidTr="00F34DA6">
        <w:tc>
          <w:tcPr>
            <w:tcW w:w="9923" w:type="dxa"/>
            <w:gridSpan w:val="2"/>
            <w:shd w:val="clear" w:color="auto" w:fill="E7E6E6" w:themeFill="background2"/>
          </w:tcPr>
          <w:p w14:paraId="0F96B5BF" w14:textId="56BEA93E" w:rsidR="00936279" w:rsidRPr="006B234D" w:rsidRDefault="00921D91" w:rsidP="00E3609C">
            <w:pPr>
              <w:pStyle w:val="PBParagraph"/>
              <w:numPr>
                <w:ilvl w:val="0"/>
                <w:numId w:val="0"/>
              </w:numPr>
              <w:spacing w:before="60" w:after="60"/>
              <w:rPr>
                <w:b/>
                <w:bCs/>
                <w:i/>
                <w:iCs/>
                <w:color w:val="03295A" w:themeColor="accent4"/>
                <w:sz w:val="20"/>
                <w:szCs w:val="20"/>
                <w:lang w:val="en-US"/>
              </w:rPr>
            </w:pPr>
            <w:r w:rsidRPr="006B234D">
              <w:rPr>
                <w:b/>
                <w:bCs/>
                <w:i/>
                <w:iCs/>
                <w:color w:val="03295A" w:themeColor="accent4"/>
                <w:sz w:val="20"/>
                <w:szCs w:val="20"/>
              </w:rPr>
              <w:t>See Question 5 above for the contact details of the designated authority, if any.</w:t>
            </w:r>
          </w:p>
        </w:tc>
      </w:tr>
      <w:tr w:rsidR="002C0D18" w:rsidRPr="006B234D" w14:paraId="34BA082F" w14:textId="77777777" w:rsidTr="001368A9">
        <w:tc>
          <w:tcPr>
            <w:tcW w:w="4275" w:type="dxa"/>
            <w:shd w:val="clear" w:color="auto" w:fill="FFFFFF" w:themeFill="background1"/>
          </w:tcPr>
          <w:p w14:paraId="1C5B426E" w14:textId="70E59B6A" w:rsidR="00330543" w:rsidRPr="006B234D" w:rsidRDefault="00330543" w:rsidP="00F542BF">
            <w:pPr>
              <w:pStyle w:val="PBParagraph"/>
              <w:numPr>
                <w:ilvl w:val="1"/>
                <w:numId w:val="48"/>
              </w:numPr>
              <w:spacing w:before="60" w:after="60"/>
              <w:rPr>
                <w:sz w:val="20"/>
                <w:szCs w:val="20"/>
              </w:rPr>
            </w:pPr>
            <w:r w:rsidRPr="006B234D">
              <w:rPr>
                <w:sz w:val="20"/>
                <w:szCs w:val="20"/>
              </w:rPr>
              <w:t xml:space="preserve">Where </w:t>
            </w:r>
            <w:r w:rsidR="00BC0AF3" w:rsidRPr="006B234D">
              <w:rPr>
                <w:sz w:val="20"/>
                <w:szCs w:val="20"/>
              </w:rPr>
              <w:t xml:space="preserve">a child is habitually resident in [name of your State] or where </w:t>
            </w:r>
            <w:r w:rsidRPr="006B234D">
              <w:rPr>
                <w:sz w:val="20"/>
                <w:szCs w:val="20"/>
              </w:rPr>
              <w:t xml:space="preserve">authorities in [name of your State] have taken a measure of protection, does [name of your State] provide (if requested) for the delivery of certificates to a person </w:t>
            </w:r>
            <w:r w:rsidR="004B7937" w:rsidRPr="006B234D">
              <w:rPr>
                <w:sz w:val="20"/>
                <w:szCs w:val="20"/>
              </w:rPr>
              <w:t xml:space="preserve">having parental responsibility or </w:t>
            </w:r>
            <w:r w:rsidRPr="006B234D">
              <w:rPr>
                <w:sz w:val="20"/>
                <w:szCs w:val="20"/>
              </w:rPr>
              <w:t xml:space="preserve">entrusted with the protection of the person or property of the child, indicating the capacity in which said person may act and the powers conferred, under Article </w:t>
            </w:r>
            <w:r w:rsidR="00EB47B6" w:rsidRPr="006B234D">
              <w:rPr>
                <w:sz w:val="20"/>
                <w:szCs w:val="20"/>
              </w:rPr>
              <w:t>40</w:t>
            </w:r>
            <w:r w:rsidRPr="006B234D">
              <w:rPr>
                <w:sz w:val="20"/>
                <w:szCs w:val="20"/>
              </w:rPr>
              <w:t xml:space="preserve">? </w:t>
            </w:r>
          </w:p>
        </w:tc>
        <w:tc>
          <w:tcPr>
            <w:tcW w:w="5648" w:type="dxa"/>
            <w:shd w:val="clear" w:color="auto" w:fill="FFFFFF" w:themeFill="background1"/>
          </w:tcPr>
          <w:p w14:paraId="667D23E5" w14:textId="329C6012"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41"/>
                  <w:enabled/>
                  <w:calcOnExit w:val="0"/>
                  <w:checkBox>
                    <w:sizeAuto/>
                    <w:default w:val="0"/>
                  </w:checkBox>
                </w:ffData>
              </w:fldChar>
            </w:r>
            <w:bookmarkStart w:id="556" w:name="Check341"/>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56"/>
            <w:r w:rsidRPr="006B234D">
              <w:rPr>
                <w:sz w:val="20"/>
                <w:szCs w:val="20"/>
                <w:lang w:val="en-US"/>
              </w:rPr>
              <w:t xml:space="preserve"> Yes (please ensure you have responded to </w:t>
            </w:r>
            <w:r w:rsidR="00562235" w:rsidRPr="006B234D">
              <w:rPr>
                <w:sz w:val="20"/>
                <w:szCs w:val="20"/>
                <w:lang w:val="en-US"/>
              </w:rPr>
              <w:t xml:space="preserve">item </w:t>
            </w:r>
            <w:r w:rsidRPr="006B234D">
              <w:rPr>
                <w:sz w:val="20"/>
                <w:szCs w:val="20"/>
                <w:lang w:val="en-US"/>
              </w:rPr>
              <w:t xml:space="preserve">5 above) </w:t>
            </w:r>
          </w:p>
          <w:p w14:paraId="704F7EA2" w14:textId="3F02AEC0"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42"/>
                  <w:enabled/>
                  <w:calcOnExit w:val="0"/>
                  <w:checkBox>
                    <w:sizeAuto/>
                    <w:default w:val="0"/>
                  </w:checkBox>
                </w:ffData>
              </w:fldChar>
            </w:r>
            <w:bookmarkStart w:id="557" w:name="Check342"/>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57"/>
            <w:r w:rsidR="00F95FFA" w:rsidRPr="006B234D">
              <w:rPr>
                <w:sz w:val="20"/>
                <w:szCs w:val="20"/>
                <w:lang w:val="en-US"/>
              </w:rPr>
              <w:t> </w:t>
            </w:r>
            <w:r w:rsidRPr="006B234D">
              <w:rPr>
                <w:sz w:val="20"/>
                <w:szCs w:val="20"/>
                <w:lang w:val="en-US"/>
              </w:rPr>
              <w:t xml:space="preserve">No </w:t>
            </w:r>
          </w:p>
        </w:tc>
      </w:tr>
      <w:tr w:rsidR="002C0D18" w:rsidRPr="006B234D" w14:paraId="5719CAA9" w14:textId="77777777" w:rsidTr="001368A9">
        <w:tc>
          <w:tcPr>
            <w:tcW w:w="4275" w:type="dxa"/>
            <w:shd w:val="clear" w:color="auto" w:fill="FFFFFF" w:themeFill="background1"/>
          </w:tcPr>
          <w:p w14:paraId="684B1CAA" w14:textId="09D0389C" w:rsidR="00330543" w:rsidRPr="006B234D" w:rsidRDefault="00330543" w:rsidP="00F542BF">
            <w:pPr>
              <w:pStyle w:val="PBParagraph"/>
              <w:numPr>
                <w:ilvl w:val="1"/>
                <w:numId w:val="48"/>
              </w:numPr>
              <w:spacing w:before="60" w:after="60"/>
              <w:ind w:left="602"/>
              <w:rPr>
                <w:sz w:val="20"/>
                <w:szCs w:val="20"/>
                <w:lang w:val="en-US"/>
              </w:rPr>
            </w:pPr>
            <w:r w:rsidRPr="006B234D">
              <w:rPr>
                <w:sz w:val="20"/>
                <w:szCs w:val="20"/>
                <w:lang w:val="en-US"/>
              </w:rPr>
              <w:t xml:space="preserve">If yes </w:t>
            </w:r>
            <w:r w:rsidRPr="006B234D">
              <w:rPr>
                <w:sz w:val="20"/>
                <w:szCs w:val="20"/>
              </w:rPr>
              <w:t>to</w:t>
            </w:r>
            <w:r w:rsidRPr="006B234D">
              <w:rPr>
                <w:sz w:val="20"/>
                <w:szCs w:val="20"/>
                <w:lang w:val="en-US"/>
              </w:rPr>
              <w:t xml:space="preserve"> the above question, how may certificates under Article 40 be requested in </w:t>
            </w:r>
            <w:r w:rsidRPr="006B234D">
              <w:rPr>
                <w:sz w:val="20"/>
                <w:szCs w:val="20"/>
              </w:rPr>
              <w:t>[name of your State]</w:t>
            </w:r>
            <w:r w:rsidRPr="006B234D">
              <w:rPr>
                <w:sz w:val="20"/>
                <w:szCs w:val="20"/>
                <w:lang w:val="en-US"/>
              </w:rPr>
              <w:t xml:space="preserve">? </w:t>
            </w:r>
          </w:p>
          <w:p w14:paraId="696A7AA2" w14:textId="494ADC06" w:rsidR="00330543" w:rsidRPr="006B234D" w:rsidRDefault="00330543" w:rsidP="00E3609C">
            <w:pPr>
              <w:pStyle w:val="PBParagraph"/>
              <w:numPr>
                <w:ilvl w:val="0"/>
                <w:numId w:val="0"/>
              </w:numPr>
              <w:spacing w:before="60" w:after="60"/>
              <w:ind w:left="602"/>
              <w:rPr>
                <w:i/>
                <w:sz w:val="20"/>
                <w:szCs w:val="20"/>
                <w:lang w:val="en-US"/>
              </w:rPr>
            </w:pPr>
            <w:r w:rsidRPr="006B234D">
              <w:rPr>
                <w:i/>
                <w:sz w:val="20"/>
                <w:szCs w:val="20"/>
                <w:lang w:val="en-US"/>
              </w:rPr>
              <w:t xml:space="preserve">Please tick all boxes that apply. </w:t>
            </w:r>
          </w:p>
        </w:tc>
        <w:tc>
          <w:tcPr>
            <w:tcW w:w="5648" w:type="dxa"/>
            <w:shd w:val="clear" w:color="auto" w:fill="FFFFFF" w:themeFill="background1"/>
          </w:tcPr>
          <w:p w14:paraId="2FDD46B3" w14:textId="77777777"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0"/>
                  <w:enabled/>
                  <w:calcOnExit w:val="0"/>
                  <w:checkBox>
                    <w:sizeAuto/>
                    <w:default w:val="0"/>
                  </w:checkBox>
                </w:ffData>
              </w:fldChar>
            </w:r>
            <w:bookmarkStart w:id="558" w:name="Check310"/>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58"/>
            <w:r w:rsidRPr="006B234D">
              <w:rPr>
                <w:sz w:val="20"/>
                <w:szCs w:val="20"/>
                <w:lang w:val="en-US"/>
              </w:rPr>
              <w:t xml:space="preserve"> By an application on a website </w:t>
            </w:r>
          </w:p>
          <w:p w14:paraId="2E55C924" w14:textId="35DA28DB"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1"/>
                  <w:enabled/>
                  <w:calcOnExit w:val="0"/>
                  <w:checkBox>
                    <w:sizeAuto/>
                    <w:default w:val="0"/>
                  </w:checkBox>
                </w:ffData>
              </w:fldChar>
            </w:r>
            <w:bookmarkStart w:id="559" w:name="Check311"/>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59"/>
            <w:r w:rsidRPr="006B234D">
              <w:rPr>
                <w:sz w:val="20"/>
                <w:szCs w:val="20"/>
                <w:lang w:val="en-US"/>
              </w:rPr>
              <w:t xml:space="preserve"> By e-mail </w:t>
            </w:r>
          </w:p>
          <w:p w14:paraId="582CB74E" w14:textId="51B12CB9"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2"/>
                  <w:enabled/>
                  <w:calcOnExit w:val="0"/>
                  <w:checkBox>
                    <w:sizeAuto/>
                    <w:default w:val="0"/>
                  </w:checkBox>
                </w:ffData>
              </w:fldChar>
            </w:r>
            <w:bookmarkStart w:id="560" w:name="Check312"/>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0"/>
            <w:r w:rsidRPr="006B234D">
              <w:rPr>
                <w:sz w:val="20"/>
                <w:szCs w:val="20"/>
                <w:lang w:val="en-US"/>
              </w:rPr>
              <w:t xml:space="preserve"> By mail </w:t>
            </w:r>
          </w:p>
          <w:p w14:paraId="75ABF4C0" w14:textId="77777777"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3"/>
                  <w:enabled/>
                  <w:calcOnExit w:val="0"/>
                  <w:checkBox>
                    <w:sizeAuto/>
                    <w:default w:val="0"/>
                  </w:checkBox>
                </w:ffData>
              </w:fldChar>
            </w:r>
            <w:bookmarkStart w:id="561" w:name="Check313"/>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1"/>
            <w:r w:rsidRPr="006B234D">
              <w:rPr>
                <w:sz w:val="20"/>
                <w:szCs w:val="20"/>
                <w:lang w:val="en-US"/>
              </w:rPr>
              <w:t xml:space="preserve"> By phone </w:t>
            </w:r>
          </w:p>
          <w:p w14:paraId="6AF3A707" w14:textId="4E853A68"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4"/>
                  <w:enabled/>
                  <w:calcOnExit w:val="0"/>
                  <w:checkBox>
                    <w:sizeAuto/>
                    <w:default w:val="0"/>
                  </w:checkBox>
                </w:ffData>
              </w:fldChar>
            </w:r>
            <w:bookmarkStart w:id="562" w:name="Check314"/>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2"/>
            <w:r w:rsidRPr="006B234D">
              <w:rPr>
                <w:sz w:val="20"/>
                <w:szCs w:val="20"/>
                <w:lang w:val="en-US"/>
              </w:rPr>
              <w:t xml:space="preserve"> In person </w:t>
            </w:r>
          </w:p>
          <w:p w14:paraId="588A9242" w14:textId="3B2DA63B"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15"/>
                  <w:enabled/>
                  <w:calcOnExit w:val="0"/>
                  <w:checkBox>
                    <w:sizeAuto/>
                    <w:default w:val="0"/>
                  </w:checkBox>
                </w:ffData>
              </w:fldChar>
            </w:r>
            <w:bookmarkStart w:id="563" w:name="Check315"/>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3"/>
            <w:r w:rsidRPr="006B234D">
              <w:rPr>
                <w:sz w:val="20"/>
                <w:szCs w:val="20"/>
                <w:lang w:val="en-US"/>
              </w:rPr>
              <w:t xml:space="preserve"> Other (please specify): </w:t>
            </w:r>
            <w:r w:rsidRPr="006B234D">
              <w:rPr>
                <w:sz w:val="20"/>
                <w:szCs w:val="20"/>
                <w:lang w:val="en-US"/>
              </w:rPr>
              <w:fldChar w:fldCharType="begin">
                <w:ffData>
                  <w:name w:val="Text144"/>
                  <w:enabled/>
                  <w:calcOnExit w:val="0"/>
                  <w:textInput/>
                </w:ffData>
              </w:fldChar>
            </w:r>
            <w:bookmarkStart w:id="564" w:name="Text144"/>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bookmarkEnd w:id="564"/>
          </w:p>
        </w:tc>
      </w:tr>
      <w:tr w:rsidR="002C0D18" w:rsidRPr="006B234D" w14:paraId="74C4E47D" w14:textId="77777777" w:rsidTr="001368A9">
        <w:tc>
          <w:tcPr>
            <w:tcW w:w="4275" w:type="dxa"/>
            <w:shd w:val="clear" w:color="auto" w:fill="FFFFFF" w:themeFill="background1"/>
          </w:tcPr>
          <w:p w14:paraId="73A8CB1E" w14:textId="3B39FC15" w:rsidR="00330543" w:rsidRPr="006B234D" w:rsidRDefault="00330543" w:rsidP="00F542BF">
            <w:pPr>
              <w:pStyle w:val="PBParagraph"/>
              <w:numPr>
                <w:ilvl w:val="1"/>
                <w:numId w:val="48"/>
              </w:numPr>
              <w:spacing w:before="60" w:after="60"/>
              <w:rPr>
                <w:sz w:val="20"/>
                <w:szCs w:val="20"/>
                <w:lang w:val="en-US"/>
              </w:rPr>
            </w:pPr>
            <w:r w:rsidRPr="006B234D">
              <w:rPr>
                <w:sz w:val="20"/>
                <w:szCs w:val="20"/>
              </w:rPr>
              <w:t>In</w:t>
            </w:r>
            <w:r w:rsidRPr="006B234D">
              <w:rPr>
                <w:sz w:val="20"/>
                <w:szCs w:val="20"/>
                <w:lang w:val="en-US"/>
              </w:rPr>
              <w:t xml:space="preserve"> addition to the official language of </w:t>
            </w:r>
            <w:r w:rsidRPr="006B234D">
              <w:rPr>
                <w:sz w:val="20"/>
                <w:szCs w:val="20"/>
              </w:rPr>
              <w:t>[name of your State]</w:t>
            </w:r>
            <w:r w:rsidRPr="006B234D">
              <w:rPr>
                <w:sz w:val="20"/>
                <w:szCs w:val="20"/>
                <w:lang w:val="en-US"/>
              </w:rPr>
              <w:t xml:space="preserve">, can the certificate be issued in different languages? </w:t>
            </w:r>
          </w:p>
        </w:tc>
        <w:tc>
          <w:tcPr>
            <w:tcW w:w="5648" w:type="dxa"/>
            <w:shd w:val="clear" w:color="auto" w:fill="FFFFFF" w:themeFill="background1"/>
          </w:tcPr>
          <w:p w14:paraId="48E7C29D" w14:textId="2DDC00D0"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20"/>
                  <w:enabled/>
                  <w:calcOnExit w:val="0"/>
                  <w:checkBox>
                    <w:sizeAuto/>
                    <w:default w:val="0"/>
                  </w:checkBox>
                </w:ffData>
              </w:fldChar>
            </w:r>
            <w:bookmarkStart w:id="565" w:name="Check320"/>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5"/>
            <w:r w:rsidRPr="006B234D">
              <w:rPr>
                <w:sz w:val="20"/>
                <w:szCs w:val="20"/>
                <w:lang w:val="en-US"/>
              </w:rPr>
              <w:t> Yes</w:t>
            </w:r>
          </w:p>
          <w:p w14:paraId="71D2B7C0" w14:textId="598B1D16" w:rsidR="00330543" w:rsidRPr="006B234D" w:rsidRDefault="00330543" w:rsidP="00E3609C">
            <w:pPr>
              <w:pStyle w:val="PBParagraph"/>
              <w:numPr>
                <w:ilvl w:val="0"/>
                <w:numId w:val="0"/>
              </w:numPr>
              <w:spacing w:before="60" w:after="60"/>
              <w:ind w:left="298"/>
              <w:rPr>
                <w:sz w:val="20"/>
                <w:szCs w:val="20"/>
                <w:lang w:val="en-US"/>
              </w:rPr>
            </w:pPr>
            <w:r w:rsidRPr="006B234D">
              <w:rPr>
                <w:sz w:val="20"/>
                <w:szCs w:val="20"/>
                <w:lang w:val="en-US"/>
              </w:rPr>
              <w:fldChar w:fldCharType="begin">
                <w:ffData>
                  <w:name w:val="Check316"/>
                  <w:enabled/>
                  <w:calcOnExit w:val="0"/>
                  <w:checkBox>
                    <w:sizeAuto/>
                    <w:default w:val="0"/>
                  </w:checkBox>
                </w:ffData>
              </w:fldChar>
            </w:r>
            <w:bookmarkStart w:id="566" w:name="Check316"/>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6"/>
            <w:r w:rsidRPr="006B234D">
              <w:rPr>
                <w:sz w:val="20"/>
                <w:szCs w:val="20"/>
                <w:lang w:val="en-US"/>
              </w:rPr>
              <w:t xml:space="preserve"> English </w:t>
            </w:r>
          </w:p>
          <w:p w14:paraId="6D2823BD" w14:textId="77777777" w:rsidR="00330543" w:rsidRPr="006B234D" w:rsidRDefault="00330543" w:rsidP="00E3609C">
            <w:pPr>
              <w:pStyle w:val="PBParagraph"/>
              <w:numPr>
                <w:ilvl w:val="0"/>
                <w:numId w:val="0"/>
              </w:numPr>
              <w:spacing w:before="60" w:after="60"/>
              <w:ind w:left="298"/>
              <w:rPr>
                <w:sz w:val="20"/>
                <w:szCs w:val="20"/>
                <w:lang w:val="en-US"/>
              </w:rPr>
            </w:pPr>
            <w:r w:rsidRPr="006B234D">
              <w:rPr>
                <w:sz w:val="20"/>
                <w:szCs w:val="20"/>
                <w:lang w:val="en-US"/>
              </w:rPr>
              <w:fldChar w:fldCharType="begin">
                <w:ffData>
                  <w:name w:val="Check317"/>
                  <w:enabled/>
                  <w:calcOnExit w:val="0"/>
                  <w:checkBox>
                    <w:sizeAuto/>
                    <w:default w:val="0"/>
                  </w:checkBox>
                </w:ffData>
              </w:fldChar>
            </w:r>
            <w:bookmarkStart w:id="567" w:name="Check317"/>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7"/>
            <w:r w:rsidRPr="006B234D">
              <w:rPr>
                <w:sz w:val="20"/>
                <w:szCs w:val="20"/>
                <w:lang w:val="en-US"/>
              </w:rPr>
              <w:t xml:space="preserve"> French </w:t>
            </w:r>
          </w:p>
          <w:p w14:paraId="55CB6902" w14:textId="77777777" w:rsidR="00330543" w:rsidRPr="006B234D" w:rsidRDefault="00330543" w:rsidP="00E3609C">
            <w:pPr>
              <w:pStyle w:val="PBParagraph"/>
              <w:numPr>
                <w:ilvl w:val="0"/>
                <w:numId w:val="0"/>
              </w:numPr>
              <w:spacing w:before="60" w:after="60"/>
              <w:ind w:left="298"/>
              <w:rPr>
                <w:sz w:val="20"/>
                <w:szCs w:val="20"/>
                <w:lang w:val="en-US"/>
              </w:rPr>
            </w:pPr>
            <w:r w:rsidRPr="006B234D">
              <w:rPr>
                <w:sz w:val="20"/>
                <w:szCs w:val="20"/>
                <w:lang w:val="en-US"/>
              </w:rPr>
              <w:fldChar w:fldCharType="begin">
                <w:ffData>
                  <w:name w:val="Check318"/>
                  <w:enabled/>
                  <w:calcOnExit w:val="0"/>
                  <w:checkBox>
                    <w:sizeAuto/>
                    <w:default w:val="0"/>
                  </w:checkBox>
                </w:ffData>
              </w:fldChar>
            </w:r>
            <w:bookmarkStart w:id="568" w:name="Check318"/>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8"/>
            <w:r w:rsidRPr="006B234D">
              <w:rPr>
                <w:sz w:val="20"/>
                <w:szCs w:val="20"/>
                <w:lang w:val="en-US"/>
              </w:rPr>
              <w:t xml:space="preserve"> Spanish </w:t>
            </w:r>
          </w:p>
          <w:p w14:paraId="056DA52A" w14:textId="3496296A" w:rsidR="00330543" w:rsidRPr="006B234D" w:rsidRDefault="00330543" w:rsidP="00E3609C">
            <w:pPr>
              <w:pStyle w:val="PBParagraph"/>
              <w:numPr>
                <w:ilvl w:val="0"/>
                <w:numId w:val="0"/>
              </w:numPr>
              <w:spacing w:before="60" w:after="60"/>
              <w:ind w:left="298"/>
              <w:rPr>
                <w:sz w:val="20"/>
                <w:szCs w:val="20"/>
                <w:lang w:val="en-US"/>
              </w:rPr>
            </w:pPr>
            <w:r w:rsidRPr="006B234D">
              <w:rPr>
                <w:sz w:val="20"/>
                <w:szCs w:val="20"/>
                <w:lang w:val="en-US"/>
              </w:rPr>
              <w:fldChar w:fldCharType="begin">
                <w:ffData>
                  <w:name w:val="Check319"/>
                  <w:enabled/>
                  <w:calcOnExit w:val="0"/>
                  <w:checkBox>
                    <w:sizeAuto/>
                    <w:default w:val="0"/>
                  </w:checkBox>
                </w:ffData>
              </w:fldChar>
            </w:r>
            <w:bookmarkStart w:id="569" w:name="Check319"/>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69"/>
            <w:r w:rsidRPr="006B234D">
              <w:rPr>
                <w:sz w:val="20"/>
                <w:szCs w:val="20"/>
                <w:lang w:val="en-US"/>
              </w:rPr>
              <w:t> Other</w:t>
            </w:r>
            <w:r w:rsidR="002B77CB" w:rsidRPr="006B234D">
              <w:rPr>
                <w:sz w:val="20"/>
                <w:szCs w:val="20"/>
                <w:lang w:val="en-US"/>
              </w:rPr>
              <w:t xml:space="preserve"> (please specify)</w:t>
            </w:r>
            <w:r w:rsidRPr="006B234D">
              <w:rPr>
                <w:sz w:val="20"/>
                <w:szCs w:val="20"/>
                <w:lang w:val="en-US"/>
              </w:rPr>
              <w:t xml:space="preserve">: </w:t>
            </w:r>
            <w:r w:rsidRPr="006B234D">
              <w:rPr>
                <w:sz w:val="20"/>
                <w:szCs w:val="20"/>
                <w:lang w:val="en-US"/>
              </w:rPr>
              <w:fldChar w:fldCharType="begin">
                <w:ffData>
                  <w:name w:val="Text145"/>
                  <w:enabled/>
                  <w:calcOnExit w:val="0"/>
                  <w:textInput/>
                </w:ffData>
              </w:fldChar>
            </w:r>
            <w:bookmarkStart w:id="570" w:name="Text145"/>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bookmarkEnd w:id="570"/>
          </w:p>
          <w:p w14:paraId="5DC1F445" w14:textId="2629EB9C"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321"/>
                  <w:enabled/>
                  <w:calcOnExit w:val="0"/>
                  <w:checkBox>
                    <w:sizeAuto/>
                    <w:default w:val="0"/>
                  </w:checkBox>
                </w:ffData>
              </w:fldChar>
            </w:r>
            <w:bookmarkStart w:id="571" w:name="Check321"/>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71"/>
            <w:r w:rsidRPr="006B234D">
              <w:rPr>
                <w:sz w:val="20"/>
                <w:szCs w:val="20"/>
                <w:lang w:val="en-US"/>
              </w:rPr>
              <w:t> No</w:t>
            </w:r>
          </w:p>
        </w:tc>
      </w:tr>
      <w:tr w:rsidR="002C0D18" w:rsidRPr="006B234D" w14:paraId="37940C96" w14:textId="77777777">
        <w:tc>
          <w:tcPr>
            <w:tcW w:w="9923" w:type="dxa"/>
            <w:gridSpan w:val="2"/>
            <w:shd w:val="clear" w:color="auto" w:fill="FFFFFF" w:themeFill="background1"/>
          </w:tcPr>
          <w:p w14:paraId="5F3962E6" w14:textId="43423C89" w:rsidR="005D64BC" w:rsidRPr="006B234D" w:rsidRDefault="00536E54" w:rsidP="00E3609C">
            <w:pPr>
              <w:pStyle w:val="PBParagraph"/>
              <w:numPr>
                <w:ilvl w:val="0"/>
                <w:numId w:val="0"/>
              </w:numPr>
              <w:spacing w:before="60" w:after="60"/>
              <w:rPr>
                <w:sz w:val="20"/>
                <w:szCs w:val="20"/>
                <w:lang w:val="en-US"/>
              </w:rPr>
            </w:pPr>
            <w:r w:rsidRPr="006B234D">
              <w:rPr>
                <w:b/>
                <w:bCs/>
                <w:sz w:val="20"/>
                <w:szCs w:val="20"/>
              </w:rPr>
              <w:t>Last Update: [INSERT DATE]</w:t>
            </w:r>
          </w:p>
        </w:tc>
      </w:tr>
    </w:tbl>
    <w:p w14:paraId="304C32F0" w14:textId="00C3ACE6" w:rsidR="007E40E6" w:rsidRPr="006B234D" w:rsidRDefault="007E40E6" w:rsidP="00E1472C">
      <w:pPr>
        <w:pStyle w:val="Heading2"/>
        <w:numPr>
          <w:ilvl w:val="0"/>
          <w:numId w:val="88"/>
        </w:numPr>
        <w:ind w:left="709" w:hanging="709"/>
        <w:rPr>
          <w:color w:val="7030A0"/>
          <w:lang w:val="fr-FR"/>
        </w:rPr>
      </w:pPr>
      <w:bookmarkStart w:id="572" w:name="_Toc225332715"/>
      <w:bookmarkStart w:id="573" w:name="_Toc225413694"/>
      <w:r w:rsidRPr="006B234D">
        <w:t>Training</w:t>
      </w:r>
      <w:bookmarkEnd w:id="572"/>
      <w:bookmarkEnd w:id="573"/>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2C0D18" w:rsidRPr="006B234D" w14:paraId="537A734F" w14:textId="77777777" w:rsidTr="001368A9">
        <w:tc>
          <w:tcPr>
            <w:tcW w:w="4275" w:type="dxa"/>
          </w:tcPr>
          <w:p w14:paraId="3C142F3D" w14:textId="6C929569" w:rsidR="00330543" w:rsidRPr="006B234D" w:rsidRDefault="00330543" w:rsidP="00B75AB8">
            <w:pPr>
              <w:pStyle w:val="PBParagraph"/>
              <w:numPr>
                <w:ilvl w:val="0"/>
                <w:numId w:val="0"/>
              </w:numPr>
              <w:spacing w:before="60" w:after="60"/>
              <w:rPr>
                <w:sz w:val="20"/>
                <w:szCs w:val="20"/>
              </w:rPr>
            </w:pPr>
            <w:r w:rsidRPr="006B234D">
              <w:rPr>
                <w:sz w:val="20"/>
                <w:szCs w:val="20"/>
                <w:lang w:val="en-US"/>
              </w:rPr>
              <w:t>What</w:t>
            </w:r>
            <w:r w:rsidRPr="006B234D">
              <w:rPr>
                <w:sz w:val="20"/>
                <w:szCs w:val="20"/>
              </w:rPr>
              <w:t xml:space="preserve"> measures are available in [name of your State] to ensure that persons responsible for </w:t>
            </w:r>
            <w:r w:rsidR="002350EA" w:rsidRPr="006B234D">
              <w:rPr>
                <w:sz w:val="20"/>
                <w:szCs w:val="20"/>
              </w:rPr>
              <w:t xml:space="preserve">applying </w:t>
            </w:r>
            <w:r w:rsidRPr="006B234D">
              <w:rPr>
                <w:sz w:val="20"/>
                <w:szCs w:val="20"/>
              </w:rPr>
              <w:t>the 1996 Convention (</w:t>
            </w:r>
            <w:r w:rsidRPr="006B234D">
              <w:rPr>
                <w:i/>
                <w:sz w:val="20"/>
                <w:szCs w:val="20"/>
              </w:rPr>
              <w:t>e.g.,</w:t>
            </w:r>
            <w:r w:rsidRPr="006B234D">
              <w:rPr>
                <w:sz w:val="20"/>
                <w:szCs w:val="20"/>
              </w:rPr>
              <w:t xml:space="preserve"> judges, lawyers and Central Authority personnel) receive appropriate information and training? </w:t>
            </w:r>
          </w:p>
          <w:p w14:paraId="2D501C66" w14:textId="755E41EE" w:rsidR="00330543" w:rsidRPr="006B234D" w:rsidRDefault="00330543" w:rsidP="00B75AB8">
            <w:pPr>
              <w:pStyle w:val="PBParagraph"/>
              <w:numPr>
                <w:ilvl w:val="0"/>
                <w:numId w:val="0"/>
              </w:numPr>
              <w:spacing w:before="60" w:after="60"/>
              <w:ind w:left="567" w:hanging="567"/>
              <w:rPr>
                <w:i/>
                <w:sz w:val="20"/>
                <w:szCs w:val="20"/>
              </w:rPr>
            </w:pPr>
            <w:r w:rsidRPr="006B234D">
              <w:rPr>
                <w:i/>
                <w:sz w:val="20"/>
                <w:szCs w:val="20"/>
              </w:rPr>
              <w:t xml:space="preserve">Please tick all the boxes that apply. </w:t>
            </w:r>
          </w:p>
          <w:p w14:paraId="74CA4EE8" w14:textId="1D06EA1D" w:rsidR="00330543" w:rsidRPr="006B234D" w:rsidRDefault="00330543" w:rsidP="00B75AB8">
            <w:pPr>
              <w:pStyle w:val="PBParagraph"/>
              <w:numPr>
                <w:ilvl w:val="0"/>
                <w:numId w:val="0"/>
              </w:numPr>
              <w:spacing w:before="60" w:after="60"/>
              <w:rPr>
                <w:sz w:val="20"/>
                <w:szCs w:val="20"/>
              </w:rPr>
            </w:pPr>
            <w:r w:rsidRPr="006B234D">
              <w:rPr>
                <w:i/>
                <w:sz w:val="20"/>
                <w:szCs w:val="20"/>
              </w:rPr>
              <w:t>Please contact the Permanent Bureau for information in relation to forms of assistance which may be available for this purpose.</w:t>
            </w:r>
          </w:p>
        </w:tc>
        <w:tc>
          <w:tcPr>
            <w:tcW w:w="5648" w:type="dxa"/>
          </w:tcPr>
          <w:p w14:paraId="77BA3CB6" w14:textId="3B299379"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27"/>
                  <w:enabled/>
                  <w:calcOnExit w:val="0"/>
                  <w:checkBox>
                    <w:sizeAuto/>
                    <w:default w:val="0"/>
                  </w:checkBox>
                </w:ffData>
              </w:fldChar>
            </w:r>
            <w:bookmarkStart w:id="574" w:name="Check22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4"/>
            <w:r w:rsidRPr="006B234D">
              <w:rPr>
                <w:sz w:val="20"/>
                <w:szCs w:val="20"/>
              </w:rPr>
              <w:t xml:space="preserve"> Training as required for Central Authority staff </w:t>
            </w:r>
          </w:p>
          <w:p w14:paraId="3EB805E2" w14:textId="4BC012A4"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28"/>
                  <w:enabled/>
                  <w:calcOnExit w:val="0"/>
                  <w:checkBox>
                    <w:sizeAuto/>
                    <w:default w:val="0"/>
                  </w:checkBox>
                </w:ffData>
              </w:fldChar>
            </w:r>
            <w:bookmarkStart w:id="575" w:name="Check228"/>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5"/>
            <w:r w:rsidRPr="006B234D">
              <w:rPr>
                <w:sz w:val="20"/>
                <w:szCs w:val="20"/>
              </w:rPr>
              <w:t xml:space="preserve"> Training as required for competent authorities </w:t>
            </w:r>
          </w:p>
          <w:p w14:paraId="34C67B01" w14:textId="51A9722A" w:rsidR="00330543" w:rsidRPr="006B234D" w:rsidRDefault="00330543" w:rsidP="00E3609C">
            <w:pPr>
              <w:pStyle w:val="PBParagraph"/>
              <w:numPr>
                <w:ilvl w:val="0"/>
                <w:numId w:val="0"/>
              </w:numPr>
              <w:spacing w:before="60" w:after="60"/>
              <w:ind w:left="299" w:hanging="299"/>
              <w:rPr>
                <w:sz w:val="20"/>
                <w:szCs w:val="20"/>
              </w:rPr>
            </w:pPr>
            <w:r w:rsidRPr="006B234D">
              <w:rPr>
                <w:sz w:val="20"/>
                <w:szCs w:val="20"/>
              </w:rPr>
              <w:fldChar w:fldCharType="begin">
                <w:ffData>
                  <w:name w:val="Check229"/>
                  <w:enabled/>
                  <w:calcOnExit w:val="0"/>
                  <w:checkBox>
                    <w:sizeAuto/>
                    <w:default w:val="0"/>
                  </w:checkBox>
                </w:ffData>
              </w:fldChar>
            </w:r>
            <w:bookmarkStart w:id="576" w:name="Check229"/>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6"/>
            <w:r w:rsidRPr="006B234D">
              <w:rPr>
                <w:sz w:val="20"/>
                <w:szCs w:val="20"/>
              </w:rPr>
              <w:t xml:space="preserve"> Updates as required on legal developments related to the 1996 Convention provided to staff responsible for its implementation </w:t>
            </w:r>
          </w:p>
          <w:p w14:paraId="3D69AF47" w14:textId="1EAB79E4"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0"/>
                  <w:enabled/>
                  <w:calcOnExit w:val="0"/>
                  <w:checkBox>
                    <w:sizeAuto/>
                    <w:default w:val="0"/>
                  </w:checkBox>
                </w:ffData>
              </w:fldChar>
            </w:r>
            <w:bookmarkStart w:id="577" w:name="Check23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7"/>
            <w:r w:rsidR="00F95FFA" w:rsidRPr="006B234D">
              <w:rPr>
                <w:sz w:val="20"/>
                <w:szCs w:val="20"/>
              </w:rPr>
              <w:t> </w:t>
            </w:r>
            <w:r w:rsidRPr="006B234D">
              <w:rPr>
                <w:sz w:val="20"/>
                <w:szCs w:val="20"/>
              </w:rPr>
              <w:t xml:space="preserve">Training as required for lawyers </w:t>
            </w:r>
          </w:p>
          <w:p w14:paraId="3E3AEA98" w14:textId="15FF8342"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2"/>
                  <w:enabled/>
                  <w:calcOnExit w:val="0"/>
                  <w:checkBox>
                    <w:sizeAuto/>
                    <w:default w:val="0"/>
                  </w:checkBox>
                </w:ffData>
              </w:fldChar>
            </w:r>
            <w:bookmarkStart w:id="578" w:name="Check23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78"/>
            <w:r w:rsidR="00F95FFA" w:rsidRPr="006B234D">
              <w:rPr>
                <w:sz w:val="20"/>
                <w:szCs w:val="20"/>
              </w:rPr>
              <w:t> </w:t>
            </w:r>
            <w:r w:rsidRPr="006B234D">
              <w:rPr>
                <w:sz w:val="20"/>
                <w:szCs w:val="20"/>
              </w:rPr>
              <w:t>Other</w:t>
            </w:r>
            <w:r w:rsidR="002B77CB" w:rsidRPr="006B234D">
              <w:rPr>
                <w:sz w:val="20"/>
                <w:szCs w:val="20"/>
              </w:rPr>
              <w:t xml:space="preserve"> </w:t>
            </w:r>
            <w:r w:rsidR="002B77CB" w:rsidRPr="006B234D">
              <w:rPr>
                <w:sz w:val="20"/>
                <w:szCs w:val="20"/>
                <w:lang w:val="en-US"/>
              </w:rPr>
              <w:t xml:space="preserve">(please specify): </w:t>
            </w:r>
            <w:r w:rsidRPr="006B234D">
              <w:rPr>
                <w:sz w:val="20"/>
                <w:szCs w:val="20"/>
              </w:rPr>
              <w:fldChar w:fldCharType="begin">
                <w:ffData>
                  <w:name w:val="Text114"/>
                  <w:enabled/>
                  <w:calcOnExit w:val="0"/>
                  <w:textInput/>
                </w:ffData>
              </w:fldChar>
            </w:r>
            <w:bookmarkStart w:id="579" w:name="Text114"/>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79"/>
            <w:r w:rsidRPr="006B234D">
              <w:rPr>
                <w:sz w:val="20"/>
                <w:szCs w:val="20"/>
              </w:rPr>
              <w:t xml:space="preserve"> </w:t>
            </w:r>
          </w:p>
          <w:p w14:paraId="03363CAA" w14:textId="77777777" w:rsidR="00330543" w:rsidRPr="006B234D" w:rsidRDefault="00330543" w:rsidP="00E3609C">
            <w:pPr>
              <w:pStyle w:val="PBParagraph"/>
              <w:numPr>
                <w:ilvl w:val="0"/>
                <w:numId w:val="0"/>
              </w:numPr>
              <w:spacing w:before="60" w:after="60"/>
              <w:ind w:left="1276" w:hanging="709"/>
              <w:rPr>
                <w:sz w:val="20"/>
                <w:szCs w:val="20"/>
              </w:rPr>
            </w:pPr>
          </w:p>
          <w:p w14:paraId="0720A364" w14:textId="560E71F2"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t xml:space="preserve">Specifically in respect of judges: </w:t>
            </w:r>
          </w:p>
          <w:p w14:paraId="0A28E310" w14:textId="38CF9D01" w:rsidR="00330543" w:rsidRPr="006B234D" w:rsidRDefault="00330543" w:rsidP="00E3609C">
            <w:pPr>
              <w:pStyle w:val="PBParagraph"/>
              <w:numPr>
                <w:ilvl w:val="0"/>
                <w:numId w:val="0"/>
              </w:numPr>
              <w:spacing w:before="60" w:after="60"/>
              <w:ind w:left="299" w:hanging="299"/>
              <w:rPr>
                <w:sz w:val="20"/>
                <w:szCs w:val="20"/>
              </w:rPr>
            </w:pPr>
            <w:r w:rsidRPr="006B234D">
              <w:rPr>
                <w:sz w:val="20"/>
                <w:szCs w:val="20"/>
              </w:rPr>
              <w:fldChar w:fldCharType="begin">
                <w:ffData>
                  <w:name w:val="Check233"/>
                  <w:enabled/>
                  <w:calcOnExit w:val="0"/>
                  <w:checkBox>
                    <w:sizeAuto/>
                    <w:default w:val="0"/>
                  </w:checkBox>
                </w:ffData>
              </w:fldChar>
            </w:r>
            <w:bookmarkStart w:id="580" w:name="Check23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0"/>
            <w:r w:rsidR="00F95FFA" w:rsidRPr="006B234D">
              <w:rPr>
                <w:sz w:val="20"/>
                <w:szCs w:val="20"/>
              </w:rPr>
              <w:t> </w:t>
            </w:r>
            <w:r w:rsidRPr="006B234D">
              <w:rPr>
                <w:sz w:val="20"/>
                <w:szCs w:val="20"/>
              </w:rPr>
              <w:t xml:space="preserve">Sending a basic package of information on the 1996 Child Protection Convention to judges </w:t>
            </w:r>
          </w:p>
          <w:p w14:paraId="5D9B84F9" w14:textId="59DCC591"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4"/>
                  <w:enabled/>
                  <w:calcOnExit w:val="0"/>
                  <w:checkBox>
                    <w:sizeAuto/>
                    <w:default w:val="0"/>
                  </w:checkBox>
                </w:ffData>
              </w:fldChar>
            </w:r>
            <w:bookmarkStart w:id="581" w:name="Check23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1"/>
            <w:r w:rsidRPr="006B234D">
              <w:rPr>
                <w:sz w:val="20"/>
                <w:szCs w:val="20"/>
              </w:rPr>
              <w:t xml:space="preserve"> Training through a dedicated judicial studies board </w:t>
            </w:r>
          </w:p>
          <w:p w14:paraId="32492C16" w14:textId="540CC98C"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5"/>
                  <w:enabled/>
                  <w:calcOnExit w:val="0"/>
                  <w:checkBox>
                    <w:sizeAuto/>
                    <w:default w:val="0"/>
                  </w:checkBox>
                </w:ffData>
              </w:fldChar>
            </w:r>
            <w:bookmarkStart w:id="582" w:name="Check23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2"/>
            <w:r w:rsidRPr="006B234D">
              <w:rPr>
                <w:sz w:val="20"/>
                <w:szCs w:val="20"/>
              </w:rPr>
              <w:t xml:space="preserve"> Participation in judicial training seminars </w:t>
            </w:r>
          </w:p>
          <w:p w14:paraId="3C2D037C" w14:textId="2C446B31"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6"/>
                  <w:enabled/>
                  <w:calcOnExit w:val="0"/>
                  <w:checkBox>
                    <w:sizeAuto/>
                    <w:default w:val="0"/>
                  </w:checkBox>
                </w:ffData>
              </w:fldChar>
            </w:r>
            <w:bookmarkStart w:id="583" w:name="Check236"/>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3"/>
            <w:r w:rsidRPr="006B234D">
              <w:rPr>
                <w:sz w:val="20"/>
                <w:szCs w:val="20"/>
              </w:rPr>
              <w:t xml:space="preserve"> Participation in the International Hague Network of Judges </w:t>
            </w:r>
          </w:p>
          <w:p w14:paraId="10421DB5" w14:textId="45DC8577"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37"/>
                  <w:enabled/>
                  <w:calcOnExit w:val="0"/>
                  <w:checkBox>
                    <w:sizeAuto/>
                    <w:default w:val="0"/>
                  </w:checkBox>
                </w:ffData>
              </w:fldChar>
            </w:r>
            <w:bookmarkStart w:id="584" w:name="Check23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4"/>
            <w:r w:rsidR="00F95FFA" w:rsidRPr="006B234D">
              <w:rPr>
                <w:sz w:val="20"/>
                <w:szCs w:val="20"/>
              </w:rPr>
              <w:t> </w:t>
            </w:r>
            <w:r w:rsidRPr="006B234D">
              <w:rPr>
                <w:sz w:val="20"/>
                <w:szCs w:val="20"/>
              </w:rPr>
              <w:t>Other</w:t>
            </w:r>
            <w:r w:rsidR="002B77CB" w:rsidRPr="006B234D">
              <w:rPr>
                <w:sz w:val="20"/>
                <w:szCs w:val="20"/>
              </w:rPr>
              <w:t xml:space="preserve"> </w:t>
            </w:r>
            <w:r w:rsidR="002B77CB" w:rsidRPr="006B234D">
              <w:rPr>
                <w:sz w:val="20"/>
                <w:szCs w:val="20"/>
                <w:lang w:val="en-US"/>
              </w:rPr>
              <w:t>(please specify)</w:t>
            </w:r>
            <w:r w:rsidRPr="006B234D">
              <w:rPr>
                <w:sz w:val="20"/>
                <w:szCs w:val="20"/>
              </w:rPr>
              <w:t xml:space="preserve">: </w:t>
            </w:r>
            <w:r w:rsidRPr="006B234D">
              <w:rPr>
                <w:sz w:val="20"/>
                <w:szCs w:val="20"/>
              </w:rPr>
              <w:fldChar w:fldCharType="begin">
                <w:ffData>
                  <w:name w:val="Text115"/>
                  <w:enabled/>
                  <w:calcOnExit w:val="0"/>
                  <w:textInput/>
                </w:ffData>
              </w:fldChar>
            </w:r>
            <w:bookmarkStart w:id="585" w:name="Text115"/>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85"/>
          </w:p>
        </w:tc>
      </w:tr>
      <w:tr w:rsidR="002C0D18" w:rsidRPr="006B234D" w14:paraId="38A8020E" w14:textId="77777777">
        <w:tc>
          <w:tcPr>
            <w:tcW w:w="9923" w:type="dxa"/>
            <w:gridSpan w:val="2"/>
          </w:tcPr>
          <w:p w14:paraId="3C52342A" w14:textId="683FD7FD" w:rsidR="005D64BC" w:rsidRPr="006B234D" w:rsidRDefault="00536E54" w:rsidP="00E3609C">
            <w:pPr>
              <w:pStyle w:val="PBParagraph"/>
              <w:numPr>
                <w:ilvl w:val="0"/>
                <w:numId w:val="0"/>
              </w:numPr>
              <w:spacing w:before="60" w:after="60"/>
              <w:ind w:left="4"/>
              <w:rPr>
                <w:sz w:val="20"/>
                <w:szCs w:val="20"/>
              </w:rPr>
            </w:pPr>
            <w:r w:rsidRPr="006B234D">
              <w:rPr>
                <w:b/>
                <w:bCs/>
                <w:sz w:val="20"/>
                <w:szCs w:val="20"/>
              </w:rPr>
              <w:lastRenderedPageBreak/>
              <w:t>Last Update: [INSERT DATE]</w:t>
            </w:r>
          </w:p>
        </w:tc>
      </w:tr>
    </w:tbl>
    <w:p w14:paraId="6E2B4945" w14:textId="7D376434" w:rsidR="007E40E6" w:rsidRPr="006B234D" w:rsidRDefault="007E40E6" w:rsidP="00E1472C">
      <w:pPr>
        <w:pStyle w:val="Heading2"/>
        <w:numPr>
          <w:ilvl w:val="0"/>
          <w:numId w:val="88"/>
        </w:numPr>
        <w:ind w:left="709" w:hanging="709"/>
      </w:pPr>
      <w:bookmarkStart w:id="586" w:name="_Toc225332716"/>
      <w:bookmarkStart w:id="587" w:name="_Toc225413695"/>
      <w:r w:rsidRPr="006B234D">
        <w:t>Other information</w:t>
      </w:r>
      <w:bookmarkEnd w:id="586"/>
      <w:bookmarkEnd w:id="587"/>
      <w:r w:rsidRPr="006B234D">
        <w:t xml:space="preserve"> </w:t>
      </w:r>
    </w:p>
    <w:tbl>
      <w:tblPr>
        <w:tblStyle w:val="TableGrid"/>
        <w:tblW w:w="9923" w:type="dxa"/>
        <w:tblInd w:w="-5" w:type="dxa"/>
        <w:tblLook w:val="04A0" w:firstRow="1" w:lastRow="0" w:firstColumn="1" w:lastColumn="0" w:noHBand="0" w:noVBand="1"/>
      </w:tblPr>
      <w:tblGrid>
        <w:gridCol w:w="4275"/>
        <w:gridCol w:w="5648"/>
      </w:tblGrid>
      <w:tr w:rsidR="002C0D18" w:rsidRPr="006B234D" w14:paraId="4D249C77" w14:textId="77777777" w:rsidTr="001368A9">
        <w:tc>
          <w:tcPr>
            <w:tcW w:w="4275" w:type="dxa"/>
          </w:tcPr>
          <w:p w14:paraId="61B6BF93" w14:textId="14864D61" w:rsidR="00330543" w:rsidRPr="006B234D" w:rsidRDefault="00330543" w:rsidP="00F542BF">
            <w:pPr>
              <w:pStyle w:val="PBParagraph"/>
              <w:numPr>
                <w:ilvl w:val="1"/>
                <w:numId w:val="62"/>
              </w:numPr>
              <w:spacing w:before="60" w:after="60"/>
              <w:rPr>
                <w:sz w:val="20"/>
                <w:szCs w:val="20"/>
              </w:rPr>
            </w:pPr>
            <w:r w:rsidRPr="006B234D">
              <w:rPr>
                <w:sz w:val="20"/>
                <w:szCs w:val="20"/>
              </w:rPr>
              <w:t>Does the Central Authority of [name of your State] have regular meetings with competent authorities to exchange any experience or insights on the implementation and operation of the 1996 Convention?</w:t>
            </w:r>
          </w:p>
        </w:tc>
        <w:tc>
          <w:tcPr>
            <w:tcW w:w="5648" w:type="dxa"/>
          </w:tcPr>
          <w:p w14:paraId="287B5FEF" w14:textId="641AC288"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240"/>
                  <w:enabled/>
                  <w:calcOnExit w:val="0"/>
                  <w:checkBox>
                    <w:sizeAuto/>
                    <w:default w:val="0"/>
                  </w:checkBox>
                </w:ffData>
              </w:fldChar>
            </w:r>
            <w:bookmarkStart w:id="588" w:name="Check240"/>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8"/>
            <w:r w:rsidR="00F95FFA" w:rsidRPr="006B234D">
              <w:rPr>
                <w:sz w:val="20"/>
                <w:szCs w:val="20"/>
              </w:rPr>
              <w:t> </w:t>
            </w:r>
            <w:r w:rsidRPr="006B234D">
              <w:rPr>
                <w:sz w:val="20"/>
                <w:szCs w:val="20"/>
              </w:rPr>
              <w:t xml:space="preserve">Yes </w:t>
            </w:r>
          </w:p>
          <w:p w14:paraId="2053E247" w14:textId="13847ED2" w:rsidR="00330543" w:rsidRPr="006B234D" w:rsidRDefault="00330543" w:rsidP="00E3609C">
            <w:pPr>
              <w:pStyle w:val="PBParagraph"/>
              <w:numPr>
                <w:ilvl w:val="0"/>
                <w:numId w:val="0"/>
              </w:numPr>
              <w:spacing w:before="60" w:after="60"/>
              <w:ind w:left="299"/>
              <w:rPr>
                <w:sz w:val="20"/>
                <w:szCs w:val="20"/>
              </w:rPr>
            </w:pPr>
            <w:r w:rsidRPr="006B234D">
              <w:rPr>
                <w:sz w:val="20"/>
                <w:szCs w:val="20"/>
              </w:rPr>
              <w:t xml:space="preserve">If possible, please indicate how often such meetings take place: </w:t>
            </w:r>
          </w:p>
          <w:p w14:paraId="5D01F50F" w14:textId="2C7D3462" w:rsidR="00330543" w:rsidRPr="006B234D" w:rsidRDefault="00330543" w:rsidP="00E3609C">
            <w:pPr>
              <w:pStyle w:val="PBParagraph"/>
              <w:numPr>
                <w:ilvl w:val="0"/>
                <w:numId w:val="0"/>
              </w:numPr>
              <w:spacing w:before="60" w:after="60"/>
              <w:ind w:left="299"/>
              <w:rPr>
                <w:sz w:val="20"/>
                <w:szCs w:val="20"/>
              </w:rPr>
            </w:pPr>
            <w:r w:rsidRPr="006B234D">
              <w:rPr>
                <w:sz w:val="20"/>
                <w:szCs w:val="20"/>
              </w:rPr>
              <w:fldChar w:fldCharType="begin">
                <w:ffData>
                  <w:name w:val="Check322"/>
                  <w:enabled/>
                  <w:calcOnExit w:val="0"/>
                  <w:checkBox>
                    <w:sizeAuto/>
                    <w:default w:val="0"/>
                  </w:checkBox>
                </w:ffData>
              </w:fldChar>
            </w:r>
            <w:bookmarkStart w:id="589" w:name="Check322"/>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89"/>
            <w:r w:rsidRPr="006B234D">
              <w:rPr>
                <w:sz w:val="20"/>
                <w:szCs w:val="20"/>
              </w:rPr>
              <w:t xml:space="preserve"> Once a year </w:t>
            </w:r>
          </w:p>
          <w:p w14:paraId="5A4F66D8" w14:textId="458ED1CB" w:rsidR="00330543" w:rsidRPr="006B234D" w:rsidRDefault="00330543" w:rsidP="00E3609C">
            <w:pPr>
              <w:pStyle w:val="PBParagraph"/>
              <w:numPr>
                <w:ilvl w:val="0"/>
                <w:numId w:val="0"/>
              </w:numPr>
              <w:spacing w:before="60" w:after="60"/>
              <w:ind w:left="299"/>
              <w:rPr>
                <w:sz w:val="20"/>
                <w:szCs w:val="20"/>
              </w:rPr>
            </w:pPr>
            <w:r w:rsidRPr="006B234D">
              <w:rPr>
                <w:sz w:val="20"/>
                <w:szCs w:val="20"/>
              </w:rPr>
              <w:fldChar w:fldCharType="begin">
                <w:ffData>
                  <w:name w:val="Check323"/>
                  <w:enabled/>
                  <w:calcOnExit w:val="0"/>
                  <w:checkBox>
                    <w:sizeAuto/>
                    <w:default w:val="0"/>
                  </w:checkBox>
                </w:ffData>
              </w:fldChar>
            </w:r>
            <w:bookmarkStart w:id="590" w:name="Check323"/>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90"/>
            <w:r w:rsidRPr="006B234D">
              <w:rPr>
                <w:sz w:val="20"/>
                <w:szCs w:val="20"/>
              </w:rPr>
              <w:t xml:space="preserve"> Twice a year </w:t>
            </w:r>
          </w:p>
          <w:p w14:paraId="13133C1B" w14:textId="0A06049C" w:rsidR="00330543" w:rsidRPr="006B234D" w:rsidRDefault="00330543" w:rsidP="00E3609C">
            <w:pPr>
              <w:pStyle w:val="PBParagraph"/>
              <w:numPr>
                <w:ilvl w:val="0"/>
                <w:numId w:val="0"/>
              </w:numPr>
              <w:spacing w:before="60" w:after="60"/>
              <w:ind w:left="299"/>
              <w:rPr>
                <w:sz w:val="20"/>
                <w:szCs w:val="20"/>
              </w:rPr>
            </w:pPr>
            <w:r w:rsidRPr="006B234D">
              <w:rPr>
                <w:sz w:val="20"/>
                <w:szCs w:val="20"/>
              </w:rPr>
              <w:fldChar w:fldCharType="begin">
                <w:ffData>
                  <w:name w:val="Check325"/>
                  <w:enabled/>
                  <w:calcOnExit w:val="0"/>
                  <w:checkBox>
                    <w:sizeAuto/>
                    <w:default w:val="0"/>
                  </w:checkBox>
                </w:ffData>
              </w:fldChar>
            </w:r>
            <w:bookmarkStart w:id="591" w:name="Check325"/>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91"/>
            <w:r w:rsidRPr="006B234D">
              <w:rPr>
                <w:sz w:val="20"/>
                <w:szCs w:val="20"/>
              </w:rPr>
              <w:t xml:space="preserve"> As needed </w:t>
            </w:r>
          </w:p>
          <w:p w14:paraId="3019B14E" w14:textId="5CD3A473" w:rsidR="00330543" w:rsidRPr="006B234D" w:rsidRDefault="00330543" w:rsidP="00E3609C">
            <w:pPr>
              <w:pStyle w:val="PBParagraph"/>
              <w:numPr>
                <w:ilvl w:val="0"/>
                <w:numId w:val="0"/>
              </w:numPr>
              <w:spacing w:before="60" w:after="60"/>
              <w:ind w:left="299"/>
              <w:rPr>
                <w:sz w:val="20"/>
                <w:szCs w:val="20"/>
              </w:rPr>
            </w:pPr>
            <w:r w:rsidRPr="006B234D">
              <w:rPr>
                <w:sz w:val="20"/>
                <w:szCs w:val="20"/>
              </w:rPr>
              <w:fldChar w:fldCharType="begin">
                <w:ffData>
                  <w:name w:val="Check324"/>
                  <w:enabled/>
                  <w:calcOnExit w:val="0"/>
                  <w:checkBox>
                    <w:sizeAuto/>
                    <w:default w:val="0"/>
                  </w:checkBox>
                </w:ffData>
              </w:fldChar>
            </w:r>
            <w:bookmarkStart w:id="592" w:name="Check324"/>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92"/>
            <w:r w:rsidRPr="006B234D">
              <w:rPr>
                <w:sz w:val="20"/>
                <w:szCs w:val="20"/>
              </w:rPr>
              <w:t xml:space="preserve"> Other (please specify): </w:t>
            </w:r>
            <w:r w:rsidRPr="006B234D">
              <w:rPr>
                <w:sz w:val="20"/>
                <w:szCs w:val="20"/>
              </w:rPr>
              <w:fldChar w:fldCharType="begin">
                <w:ffData>
                  <w:name w:val="Text146"/>
                  <w:enabled/>
                  <w:calcOnExit w:val="0"/>
                  <w:textInput/>
                </w:ffData>
              </w:fldChar>
            </w:r>
            <w:bookmarkStart w:id="593" w:name="Text146"/>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bookmarkEnd w:id="593"/>
          </w:p>
          <w:p w14:paraId="3AE06237" w14:textId="568CDDA9" w:rsidR="00330543" w:rsidRPr="006B234D" w:rsidRDefault="00330543" w:rsidP="00E3609C">
            <w:pPr>
              <w:pStyle w:val="PBParagraph"/>
              <w:numPr>
                <w:ilvl w:val="0"/>
                <w:numId w:val="0"/>
              </w:numPr>
              <w:spacing w:before="60" w:after="60"/>
              <w:ind w:left="567" w:hanging="567"/>
              <w:rPr>
                <w:sz w:val="20"/>
                <w:szCs w:val="20"/>
              </w:rPr>
            </w:pPr>
            <w:r w:rsidRPr="006B234D">
              <w:rPr>
                <w:sz w:val="20"/>
                <w:szCs w:val="20"/>
              </w:rPr>
              <w:fldChar w:fldCharType="begin">
                <w:ffData>
                  <w:name w:val="Check241"/>
                  <w:enabled/>
                  <w:calcOnExit w:val="0"/>
                  <w:checkBox>
                    <w:sizeAuto/>
                    <w:default w:val="0"/>
                  </w:checkBox>
                </w:ffData>
              </w:fldChar>
            </w:r>
            <w:bookmarkStart w:id="594" w:name="Check241"/>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94"/>
            <w:r w:rsidR="00F95FFA" w:rsidRPr="006B234D">
              <w:rPr>
                <w:sz w:val="20"/>
                <w:szCs w:val="20"/>
              </w:rPr>
              <w:t> </w:t>
            </w:r>
            <w:r w:rsidRPr="006B234D">
              <w:rPr>
                <w:sz w:val="20"/>
                <w:szCs w:val="20"/>
              </w:rPr>
              <w:t xml:space="preserve">No </w:t>
            </w:r>
          </w:p>
        </w:tc>
      </w:tr>
      <w:tr w:rsidR="002C0D18" w:rsidRPr="006B234D" w14:paraId="596CFBDD" w14:textId="77777777" w:rsidTr="001368A9">
        <w:tc>
          <w:tcPr>
            <w:tcW w:w="4275" w:type="dxa"/>
          </w:tcPr>
          <w:p w14:paraId="29B40DD4" w14:textId="0082A3CB" w:rsidR="00330543" w:rsidRPr="006B234D" w:rsidRDefault="00330543" w:rsidP="00F542BF">
            <w:pPr>
              <w:pStyle w:val="PBParagraph"/>
              <w:numPr>
                <w:ilvl w:val="1"/>
                <w:numId w:val="62"/>
              </w:numPr>
              <w:spacing w:before="60" w:after="60"/>
              <w:ind w:left="604"/>
              <w:rPr>
                <w:sz w:val="20"/>
                <w:szCs w:val="20"/>
              </w:rPr>
            </w:pPr>
            <w:r w:rsidRPr="006B234D">
              <w:rPr>
                <w:sz w:val="20"/>
                <w:szCs w:val="20"/>
                <w:lang w:val="en-US"/>
              </w:rPr>
              <w:t xml:space="preserve">What other services / resources are available in </w:t>
            </w:r>
            <w:r w:rsidRPr="006B234D">
              <w:rPr>
                <w:sz w:val="20"/>
                <w:szCs w:val="20"/>
              </w:rPr>
              <w:t xml:space="preserve">[name of your State] </w:t>
            </w:r>
            <w:r w:rsidRPr="006B234D">
              <w:rPr>
                <w:sz w:val="20"/>
                <w:szCs w:val="20"/>
                <w:lang w:val="en-US"/>
              </w:rPr>
              <w:t xml:space="preserve">to assist </w:t>
            </w:r>
            <w:r w:rsidRPr="006B234D">
              <w:rPr>
                <w:sz w:val="20"/>
                <w:szCs w:val="20"/>
              </w:rPr>
              <w:t>those</w:t>
            </w:r>
            <w:r w:rsidRPr="006B234D">
              <w:rPr>
                <w:sz w:val="20"/>
                <w:szCs w:val="20"/>
                <w:lang w:val="en-US"/>
              </w:rPr>
              <w:t xml:space="preserve"> involved in the international protection of children? </w:t>
            </w:r>
          </w:p>
          <w:p w14:paraId="4869CA33" w14:textId="1D7EEF6E" w:rsidR="00330543" w:rsidRPr="006B234D" w:rsidRDefault="00330543" w:rsidP="00E3609C">
            <w:pPr>
              <w:pStyle w:val="PBParagraph"/>
              <w:numPr>
                <w:ilvl w:val="0"/>
                <w:numId w:val="0"/>
              </w:numPr>
              <w:spacing w:before="60" w:after="60"/>
              <w:ind w:left="604"/>
              <w:rPr>
                <w:i/>
                <w:sz w:val="20"/>
                <w:szCs w:val="20"/>
              </w:rPr>
            </w:pPr>
            <w:r w:rsidRPr="006B234D">
              <w:rPr>
                <w:i/>
                <w:sz w:val="20"/>
                <w:szCs w:val="20"/>
              </w:rPr>
              <w:t xml:space="preserve">Please tick all the boxes that apply. </w:t>
            </w:r>
            <w:r w:rsidRPr="006B234D">
              <w:rPr>
                <w:i/>
                <w:sz w:val="20"/>
                <w:szCs w:val="20"/>
                <w:lang w:val="en-US"/>
              </w:rPr>
              <w:t xml:space="preserve"> </w:t>
            </w:r>
          </w:p>
          <w:p w14:paraId="0E722D51" w14:textId="7B8340B3" w:rsidR="00330543" w:rsidRPr="006B234D" w:rsidRDefault="00330543" w:rsidP="00E3609C">
            <w:pPr>
              <w:pStyle w:val="PBParagraph"/>
              <w:numPr>
                <w:ilvl w:val="0"/>
                <w:numId w:val="0"/>
              </w:numPr>
              <w:spacing w:before="60" w:after="60"/>
              <w:ind w:left="604"/>
              <w:rPr>
                <w:sz w:val="20"/>
                <w:szCs w:val="20"/>
              </w:rPr>
            </w:pPr>
            <w:r w:rsidRPr="006B234D">
              <w:rPr>
                <w:i/>
                <w:sz w:val="20"/>
                <w:szCs w:val="20"/>
                <w:lang w:val="en-US"/>
              </w:rPr>
              <w:t xml:space="preserve">Please indicate, where available, contact details, websites and costs for such services. </w:t>
            </w:r>
          </w:p>
        </w:tc>
        <w:tc>
          <w:tcPr>
            <w:tcW w:w="5648" w:type="dxa"/>
          </w:tcPr>
          <w:p w14:paraId="3AA2AEA8" w14:textId="55F2C60C" w:rsidR="00330543" w:rsidRPr="006B234D" w:rsidRDefault="00330543" w:rsidP="00E3609C">
            <w:pPr>
              <w:pStyle w:val="PBParagraph"/>
              <w:numPr>
                <w:ilvl w:val="0"/>
                <w:numId w:val="0"/>
              </w:numPr>
              <w:spacing w:before="60" w:after="60"/>
              <w:ind w:left="299" w:hanging="299"/>
              <w:rPr>
                <w:sz w:val="20"/>
                <w:szCs w:val="20"/>
                <w:lang w:val="en-US"/>
              </w:rPr>
            </w:pPr>
            <w:r w:rsidRPr="006B234D">
              <w:rPr>
                <w:sz w:val="20"/>
                <w:szCs w:val="20"/>
                <w:lang w:val="en-US"/>
              </w:rPr>
              <w:fldChar w:fldCharType="begin">
                <w:ffData>
                  <w:name w:val="Check245"/>
                  <w:enabled/>
                  <w:calcOnExit w:val="0"/>
                  <w:checkBox>
                    <w:sizeAuto/>
                    <w:default w:val="0"/>
                  </w:checkBox>
                </w:ffData>
              </w:fldChar>
            </w:r>
            <w:bookmarkStart w:id="595" w:name="Check245"/>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95"/>
            <w:r w:rsidRPr="006B234D">
              <w:rPr>
                <w:sz w:val="20"/>
                <w:szCs w:val="20"/>
                <w:lang w:val="en-US"/>
              </w:rPr>
              <w:t xml:space="preserve"> NGOs and international organisations </w:t>
            </w:r>
            <w:r w:rsidR="00F232E1" w:rsidRPr="006B234D">
              <w:rPr>
                <w:sz w:val="20"/>
                <w:szCs w:val="20"/>
              </w:rPr>
              <w:t xml:space="preserve">authorised by the government of [your State] to work on </w:t>
            </w:r>
            <w:r w:rsidRPr="006B234D">
              <w:rPr>
                <w:sz w:val="20"/>
                <w:szCs w:val="20"/>
                <w:lang w:val="en-US"/>
              </w:rPr>
              <w:t xml:space="preserve">the protection of children </w:t>
            </w:r>
            <w:r w:rsidR="00F232E1" w:rsidRPr="006B234D">
              <w:rPr>
                <w:sz w:val="20"/>
                <w:szCs w:val="20"/>
                <w:lang w:val="en-US"/>
              </w:rPr>
              <w:t xml:space="preserve">in cross-border situations </w:t>
            </w:r>
            <w:r w:rsidRPr="006B234D">
              <w:rPr>
                <w:sz w:val="20"/>
                <w:szCs w:val="20"/>
                <w:lang w:val="en-US"/>
              </w:rPr>
              <w:t xml:space="preserve">(please provide contact information) </w:t>
            </w:r>
          </w:p>
          <w:p w14:paraId="573066A1" w14:textId="77777777" w:rsidR="00330543" w:rsidRPr="006B234D" w:rsidRDefault="00330543" w:rsidP="00E3609C">
            <w:pPr>
              <w:pStyle w:val="PBParagraph"/>
              <w:numPr>
                <w:ilvl w:val="0"/>
                <w:numId w:val="0"/>
              </w:numPr>
              <w:spacing w:before="60" w:after="60"/>
              <w:ind w:left="299"/>
              <w:rPr>
                <w:rFonts w:ascii="Franklin Gothic Book" w:hAnsi="Franklin Gothic Book"/>
                <w:sz w:val="20"/>
                <w:szCs w:val="20"/>
              </w:rPr>
            </w:pPr>
            <w:r w:rsidRPr="006B234D">
              <w:rPr>
                <w:sz w:val="20"/>
                <w:szCs w:val="20"/>
              </w:rPr>
              <w:t xml:space="preserve">Name of organisation: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r w:rsidRPr="006B234D">
              <w:rPr>
                <w:sz w:val="20"/>
                <w:szCs w:val="20"/>
              </w:rPr>
              <w:t xml:space="preserve"> </w:t>
            </w:r>
          </w:p>
          <w:p w14:paraId="76DE19A2" w14:textId="77777777" w:rsidR="00330543" w:rsidRPr="006B234D" w:rsidRDefault="00330543" w:rsidP="00E3609C">
            <w:pPr>
              <w:pStyle w:val="PBParagraph"/>
              <w:numPr>
                <w:ilvl w:val="0"/>
                <w:numId w:val="0"/>
              </w:numPr>
              <w:spacing w:before="60" w:after="60"/>
              <w:ind w:left="299"/>
              <w:rPr>
                <w:rFonts w:ascii="Franklin Gothic Book" w:hAnsi="Franklin Gothic Book"/>
                <w:sz w:val="20"/>
                <w:szCs w:val="20"/>
              </w:rPr>
            </w:pPr>
            <w:r w:rsidRPr="006B234D">
              <w:rPr>
                <w:sz w:val="20"/>
                <w:szCs w:val="20"/>
              </w:rPr>
              <w:t xml:space="preserve">Telephone: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r w:rsidRPr="006B234D">
              <w:rPr>
                <w:sz w:val="20"/>
                <w:szCs w:val="20"/>
              </w:rPr>
              <w:t xml:space="preserve"> </w:t>
            </w:r>
          </w:p>
          <w:p w14:paraId="418A5250" w14:textId="77777777" w:rsidR="00330543" w:rsidRPr="006B234D" w:rsidRDefault="00330543" w:rsidP="00E3609C">
            <w:pPr>
              <w:pStyle w:val="PBParagraph"/>
              <w:numPr>
                <w:ilvl w:val="0"/>
                <w:numId w:val="0"/>
              </w:numPr>
              <w:spacing w:before="60" w:after="60"/>
              <w:ind w:left="299"/>
              <w:rPr>
                <w:rFonts w:ascii="Franklin Gothic Book" w:hAnsi="Franklin Gothic Book"/>
                <w:sz w:val="20"/>
                <w:szCs w:val="20"/>
              </w:rPr>
            </w:pPr>
            <w:r w:rsidRPr="006B234D">
              <w:rPr>
                <w:sz w:val="20"/>
                <w:szCs w:val="20"/>
              </w:rPr>
              <w:t xml:space="preserve">Fax: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p>
          <w:p w14:paraId="7284A7A4" w14:textId="77777777" w:rsidR="00330543" w:rsidRPr="006B234D" w:rsidRDefault="00330543" w:rsidP="00E3609C">
            <w:pPr>
              <w:pStyle w:val="PBParagraph"/>
              <w:numPr>
                <w:ilvl w:val="0"/>
                <w:numId w:val="0"/>
              </w:numPr>
              <w:spacing w:before="60" w:after="60"/>
              <w:ind w:left="299"/>
              <w:rPr>
                <w:rFonts w:ascii="Franklin Gothic Book" w:hAnsi="Franklin Gothic Book"/>
                <w:sz w:val="20"/>
                <w:szCs w:val="20"/>
              </w:rPr>
            </w:pPr>
            <w:r w:rsidRPr="006B234D">
              <w:rPr>
                <w:sz w:val="20"/>
                <w:szCs w:val="20"/>
              </w:rPr>
              <w:t xml:space="preserve">Email: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r w:rsidRPr="006B234D">
              <w:rPr>
                <w:sz w:val="20"/>
                <w:szCs w:val="20"/>
              </w:rPr>
              <w:t xml:space="preserve"> </w:t>
            </w:r>
          </w:p>
          <w:p w14:paraId="2DCE1CB7" w14:textId="662043F3" w:rsidR="00330543" w:rsidRPr="006B234D" w:rsidRDefault="00330543" w:rsidP="00E3609C">
            <w:pPr>
              <w:pStyle w:val="PBParagraph"/>
              <w:numPr>
                <w:ilvl w:val="0"/>
                <w:numId w:val="0"/>
              </w:numPr>
              <w:spacing w:before="60" w:after="60"/>
              <w:ind w:left="299"/>
              <w:rPr>
                <w:sz w:val="20"/>
                <w:szCs w:val="20"/>
              </w:rPr>
            </w:pPr>
            <w:r w:rsidRPr="006B234D">
              <w:rPr>
                <w:sz w:val="20"/>
                <w:szCs w:val="20"/>
              </w:rPr>
              <w:t xml:space="preserve">Website: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p>
          <w:p w14:paraId="0E133D19" w14:textId="675FF314" w:rsidR="00330543" w:rsidRPr="006B234D" w:rsidRDefault="00330543" w:rsidP="00E3609C">
            <w:pPr>
              <w:pStyle w:val="PBParagraph"/>
              <w:numPr>
                <w:ilvl w:val="0"/>
                <w:numId w:val="0"/>
              </w:numPr>
              <w:spacing w:before="60" w:after="60"/>
              <w:ind w:left="4"/>
              <w:rPr>
                <w:sz w:val="20"/>
                <w:szCs w:val="20"/>
              </w:rPr>
            </w:pPr>
            <w:r w:rsidRPr="006B234D">
              <w:rPr>
                <w:sz w:val="20"/>
                <w:szCs w:val="20"/>
                <w:lang w:val="en-US"/>
              </w:rPr>
              <w:fldChar w:fldCharType="begin">
                <w:ffData>
                  <w:name w:val="Check246"/>
                  <w:enabled/>
                  <w:calcOnExit w:val="0"/>
                  <w:checkBox>
                    <w:sizeAuto/>
                    <w:default w:val="0"/>
                  </w:checkBox>
                </w:ffData>
              </w:fldChar>
            </w:r>
            <w:bookmarkStart w:id="596" w:name="Check246"/>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96"/>
            <w:r w:rsidR="0052479B" w:rsidRPr="006B234D">
              <w:rPr>
                <w:sz w:val="20"/>
                <w:szCs w:val="20"/>
                <w:lang w:val="en-US"/>
              </w:rPr>
              <w:t> </w:t>
            </w:r>
            <w:r w:rsidRPr="006B234D">
              <w:rPr>
                <w:sz w:val="20"/>
                <w:szCs w:val="20"/>
                <w:lang w:val="en-US"/>
              </w:rPr>
              <w:t xml:space="preserve">Financial / legal assistance </w:t>
            </w:r>
          </w:p>
          <w:p w14:paraId="131BA84C" w14:textId="083E4780" w:rsidR="00330543" w:rsidRPr="006B234D" w:rsidRDefault="00330543" w:rsidP="00E3609C">
            <w:pPr>
              <w:pStyle w:val="PBParagraph"/>
              <w:numPr>
                <w:ilvl w:val="0"/>
                <w:numId w:val="0"/>
              </w:numPr>
              <w:spacing w:before="60" w:after="60"/>
              <w:ind w:left="4"/>
              <w:rPr>
                <w:sz w:val="20"/>
                <w:szCs w:val="20"/>
              </w:rPr>
            </w:pPr>
            <w:r w:rsidRPr="006B234D">
              <w:rPr>
                <w:sz w:val="20"/>
                <w:szCs w:val="20"/>
              </w:rPr>
              <w:fldChar w:fldCharType="begin">
                <w:ffData>
                  <w:name w:val="Check247"/>
                  <w:enabled/>
                  <w:calcOnExit w:val="0"/>
                  <w:checkBox>
                    <w:sizeAuto/>
                    <w:default w:val="0"/>
                  </w:checkBox>
                </w:ffData>
              </w:fldChar>
            </w:r>
            <w:bookmarkStart w:id="597" w:name="Check247"/>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bookmarkEnd w:id="597"/>
            <w:r w:rsidR="0052479B" w:rsidRPr="006B234D">
              <w:rPr>
                <w:sz w:val="20"/>
                <w:szCs w:val="20"/>
              </w:rPr>
              <w:t> </w:t>
            </w:r>
            <w:r w:rsidRPr="006B234D">
              <w:rPr>
                <w:sz w:val="20"/>
                <w:szCs w:val="20"/>
                <w:lang w:val="en-US"/>
              </w:rPr>
              <w:t xml:space="preserve">Social / welfare assistance </w:t>
            </w:r>
          </w:p>
          <w:p w14:paraId="4D4133CC" w14:textId="4F981605" w:rsidR="00330543" w:rsidRPr="006B234D" w:rsidRDefault="00330543" w:rsidP="00E3609C">
            <w:pPr>
              <w:pStyle w:val="PBParagraph"/>
              <w:numPr>
                <w:ilvl w:val="0"/>
                <w:numId w:val="0"/>
              </w:numPr>
              <w:spacing w:before="60" w:after="60"/>
              <w:ind w:left="4"/>
              <w:rPr>
                <w:sz w:val="20"/>
                <w:szCs w:val="20"/>
              </w:rPr>
            </w:pPr>
            <w:r w:rsidRPr="006B234D">
              <w:rPr>
                <w:sz w:val="20"/>
                <w:szCs w:val="20"/>
                <w:lang w:val="en-US"/>
              </w:rPr>
              <w:fldChar w:fldCharType="begin">
                <w:ffData>
                  <w:name w:val="Check248"/>
                  <w:enabled/>
                  <w:calcOnExit w:val="0"/>
                  <w:checkBox>
                    <w:sizeAuto/>
                    <w:default w:val="0"/>
                  </w:checkBox>
                </w:ffData>
              </w:fldChar>
            </w:r>
            <w:bookmarkStart w:id="598" w:name="Check248"/>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598"/>
            <w:r w:rsidR="0052479B" w:rsidRPr="006B234D">
              <w:rPr>
                <w:sz w:val="20"/>
                <w:szCs w:val="20"/>
              </w:rPr>
              <w:t> </w:t>
            </w:r>
            <w:r w:rsidRPr="006B234D">
              <w:rPr>
                <w:sz w:val="20"/>
                <w:szCs w:val="20"/>
                <w:lang w:val="en-US"/>
              </w:rPr>
              <w:t xml:space="preserve">Other (please specify): </w:t>
            </w:r>
            <w:r w:rsidRPr="006B234D">
              <w:rPr>
                <w:sz w:val="20"/>
                <w:szCs w:val="20"/>
                <w:lang w:val="en-US"/>
              </w:rPr>
              <w:fldChar w:fldCharType="begin">
                <w:ffData>
                  <w:name w:val="Text121"/>
                  <w:enabled/>
                  <w:calcOnExit w:val="0"/>
                  <w:textInput/>
                </w:ffData>
              </w:fldChar>
            </w:r>
            <w:bookmarkStart w:id="599" w:name="Text121"/>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bookmarkEnd w:id="599"/>
          </w:p>
        </w:tc>
      </w:tr>
      <w:tr w:rsidR="002C0D18" w:rsidRPr="006B234D" w14:paraId="6EADF98E" w14:textId="77777777">
        <w:tc>
          <w:tcPr>
            <w:tcW w:w="9923" w:type="dxa"/>
            <w:gridSpan w:val="2"/>
          </w:tcPr>
          <w:p w14:paraId="55DF32D5" w14:textId="0815B692" w:rsidR="005D64BC" w:rsidRPr="006B234D" w:rsidRDefault="00536E54" w:rsidP="00E3609C">
            <w:pPr>
              <w:pStyle w:val="PBParagraph"/>
              <w:numPr>
                <w:ilvl w:val="0"/>
                <w:numId w:val="0"/>
              </w:numPr>
              <w:spacing w:before="60" w:after="60"/>
              <w:ind w:left="299" w:hanging="299"/>
              <w:rPr>
                <w:sz w:val="20"/>
                <w:szCs w:val="20"/>
                <w:lang w:val="en-US"/>
              </w:rPr>
            </w:pPr>
            <w:r w:rsidRPr="006B234D">
              <w:rPr>
                <w:b/>
                <w:bCs/>
                <w:sz w:val="20"/>
                <w:szCs w:val="20"/>
              </w:rPr>
              <w:t>Last Update: [INSERT DATE]</w:t>
            </w:r>
          </w:p>
        </w:tc>
      </w:tr>
    </w:tbl>
    <w:p w14:paraId="32D80CF6" w14:textId="5DA49F36" w:rsidR="007E40E6" w:rsidRPr="006B234D" w:rsidRDefault="007E40E6" w:rsidP="00B75AB8">
      <w:pPr>
        <w:pStyle w:val="Heading1"/>
        <w:numPr>
          <w:ilvl w:val="0"/>
          <w:numId w:val="81"/>
        </w:numPr>
        <w:ind w:left="709"/>
        <w:rPr>
          <w:lang w:val="en-US"/>
        </w:rPr>
      </w:pPr>
      <w:bookmarkStart w:id="600" w:name="_Toc225332717"/>
      <w:bookmarkStart w:id="601" w:name="_Toc225413696"/>
      <w:r w:rsidRPr="006B234D">
        <w:t>Direct</w:t>
      </w:r>
      <w:r w:rsidRPr="006B234D">
        <w:rPr>
          <w:lang w:val="en-US"/>
        </w:rPr>
        <w:t xml:space="preserve"> judicial communications</w:t>
      </w:r>
      <w:bookmarkEnd w:id="600"/>
      <w:bookmarkEnd w:id="601"/>
    </w:p>
    <w:p w14:paraId="6821325F" w14:textId="6B93D7D6" w:rsidR="00C31547" w:rsidRPr="006B234D" w:rsidRDefault="00C31547" w:rsidP="00E1472C">
      <w:pPr>
        <w:pStyle w:val="Heading2"/>
        <w:numPr>
          <w:ilvl w:val="0"/>
          <w:numId w:val="88"/>
        </w:numPr>
        <w:ind w:left="709" w:hanging="709"/>
      </w:pPr>
      <w:bookmarkStart w:id="602" w:name="_Toc225332718"/>
      <w:bookmarkStart w:id="603" w:name="_Toc225413697"/>
      <w:r w:rsidRPr="006B234D">
        <w:t>Direct judicial communications</w:t>
      </w:r>
      <w:bookmarkEnd w:id="602"/>
      <w:bookmarkEnd w:id="603"/>
    </w:p>
    <w:tbl>
      <w:tblPr>
        <w:tblStyle w:val="TableGrid"/>
        <w:tblW w:w="9923" w:type="dxa"/>
        <w:tblInd w:w="-5" w:type="dxa"/>
        <w:tblLook w:val="04A0" w:firstRow="1" w:lastRow="0" w:firstColumn="1" w:lastColumn="0" w:noHBand="0" w:noVBand="1"/>
      </w:tblPr>
      <w:tblGrid>
        <w:gridCol w:w="4275"/>
        <w:gridCol w:w="5648"/>
      </w:tblGrid>
      <w:tr w:rsidR="002C0D18" w:rsidRPr="006B234D" w14:paraId="6CDED42D" w14:textId="77777777" w:rsidTr="001368A9">
        <w:tc>
          <w:tcPr>
            <w:tcW w:w="4275" w:type="dxa"/>
          </w:tcPr>
          <w:p w14:paraId="73D2EAFA" w14:textId="469B6B0B" w:rsidR="00330543" w:rsidRPr="006B234D" w:rsidRDefault="00330543" w:rsidP="00F542BF">
            <w:pPr>
              <w:pStyle w:val="PBParagraph"/>
              <w:numPr>
                <w:ilvl w:val="1"/>
                <w:numId w:val="45"/>
              </w:numPr>
              <w:spacing w:before="60" w:after="60"/>
              <w:ind w:left="604"/>
              <w:rPr>
                <w:sz w:val="20"/>
                <w:szCs w:val="20"/>
                <w:lang w:val="en-US"/>
              </w:rPr>
            </w:pPr>
            <w:r w:rsidRPr="006B234D">
              <w:rPr>
                <w:sz w:val="20"/>
                <w:szCs w:val="20"/>
                <w:lang w:val="en-US"/>
              </w:rPr>
              <w:t xml:space="preserve">Has a Member of the International Hague Network of Judges been designated in </w:t>
            </w:r>
            <w:r w:rsidRPr="006B234D">
              <w:rPr>
                <w:sz w:val="20"/>
                <w:szCs w:val="20"/>
              </w:rPr>
              <w:t>[name of your State]</w:t>
            </w:r>
            <w:r w:rsidRPr="006B234D">
              <w:rPr>
                <w:sz w:val="20"/>
                <w:szCs w:val="20"/>
                <w:lang w:val="en-US"/>
              </w:rPr>
              <w:t xml:space="preserve">? </w:t>
            </w:r>
          </w:p>
          <w:p w14:paraId="231B65E6" w14:textId="01309B74" w:rsidR="00330543" w:rsidRPr="006B234D" w:rsidRDefault="00330543" w:rsidP="00E3609C">
            <w:pPr>
              <w:pStyle w:val="PBParagraph"/>
              <w:numPr>
                <w:ilvl w:val="0"/>
                <w:numId w:val="0"/>
              </w:numPr>
              <w:spacing w:before="60" w:after="60"/>
              <w:ind w:left="604"/>
              <w:rPr>
                <w:i/>
                <w:sz w:val="20"/>
                <w:szCs w:val="20"/>
                <w:lang w:val="en-US"/>
              </w:rPr>
            </w:pPr>
            <w:r w:rsidRPr="006B234D">
              <w:rPr>
                <w:i/>
                <w:sz w:val="18"/>
                <w:szCs w:val="18"/>
                <w:lang w:val="en-US"/>
              </w:rPr>
              <w:t xml:space="preserve">For more information go to </w:t>
            </w:r>
            <w:hyperlink r:id="rId19" w:history="1">
              <w:r w:rsidRPr="006B234D">
                <w:rPr>
                  <w:rStyle w:val="Hyperlink"/>
                  <w:i/>
                  <w:color w:val="auto"/>
                  <w:sz w:val="18"/>
                  <w:szCs w:val="18"/>
                  <w:lang w:val="en-US"/>
                </w:rPr>
                <w:t>www.hcch.net</w:t>
              </w:r>
            </w:hyperlink>
            <w:r w:rsidRPr="006B234D">
              <w:rPr>
                <w:i/>
                <w:sz w:val="18"/>
                <w:szCs w:val="18"/>
                <w:lang w:val="en-US"/>
              </w:rPr>
              <w:t xml:space="preserve"> under “1980 Child Abduction Section” then “The International Hague Network of Judges” or “Judicial Communications”.  </w:t>
            </w:r>
          </w:p>
        </w:tc>
        <w:tc>
          <w:tcPr>
            <w:tcW w:w="5648" w:type="dxa"/>
          </w:tcPr>
          <w:p w14:paraId="6D20DCDA" w14:textId="705E6E51"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lang w:val="en-US"/>
              </w:rPr>
              <w:fldChar w:fldCharType="begin">
                <w:ffData>
                  <w:name w:val="Check223"/>
                  <w:enabled/>
                  <w:calcOnExit w:val="0"/>
                  <w:checkBox>
                    <w:sizeAuto/>
                    <w:default w:val="0"/>
                  </w:checkBox>
                </w:ffData>
              </w:fldChar>
            </w:r>
            <w:bookmarkStart w:id="604" w:name="Check223"/>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604"/>
            <w:r w:rsidR="0052479B" w:rsidRPr="006B234D">
              <w:rPr>
                <w:sz w:val="20"/>
                <w:szCs w:val="20"/>
                <w:lang w:val="en-US"/>
              </w:rPr>
              <w:t> </w:t>
            </w:r>
            <w:r w:rsidRPr="006B234D">
              <w:rPr>
                <w:sz w:val="20"/>
                <w:szCs w:val="20"/>
                <w:lang w:val="en-US"/>
              </w:rPr>
              <w:t xml:space="preserve">Yes </w:t>
            </w:r>
          </w:p>
          <w:p w14:paraId="20C58F28" w14:textId="77777777" w:rsidR="00330543" w:rsidRPr="006B234D" w:rsidRDefault="00330543" w:rsidP="00E3609C">
            <w:pPr>
              <w:pStyle w:val="PBParagraph"/>
              <w:numPr>
                <w:ilvl w:val="0"/>
                <w:numId w:val="0"/>
              </w:numPr>
              <w:spacing w:before="60" w:after="60"/>
              <w:ind w:left="299"/>
              <w:rPr>
                <w:sz w:val="20"/>
                <w:szCs w:val="20"/>
                <w:lang w:val="en-US"/>
              </w:rPr>
            </w:pPr>
            <w:r w:rsidRPr="006B234D">
              <w:rPr>
                <w:sz w:val="20"/>
                <w:szCs w:val="20"/>
                <w:lang w:val="en-US"/>
              </w:rPr>
              <w:t xml:space="preserve">Please specify their name(s): </w:t>
            </w:r>
            <w:r w:rsidRPr="006B234D">
              <w:rPr>
                <w:sz w:val="20"/>
                <w:szCs w:val="20"/>
                <w:lang w:val="en-US"/>
              </w:rPr>
              <w:fldChar w:fldCharType="begin">
                <w:ffData>
                  <w:name w:val="Text113"/>
                  <w:enabled/>
                  <w:calcOnExit w:val="0"/>
                  <w:textInput/>
                </w:ffData>
              </w:fldChar>
            </w:r>
            <w:bookmarkStart w:id="605" w:name="Text113"/>
            <w:r w:rsidRPr="006B234D">
              <w:rPr>
                <w:sz w:val="20"/>
                <w:szCs w:val="20"/>
                <w:lang w:val="en-US"/>
              </w:rPr>
              <w:instrText xml:space="preserve"> FORMTEXT </w:instrText>
            </w:r>
            <w:r w:rsidRPr="006B234D">
              <w:rPr>
                <w:sz w:val="20"/>
                <w:szCs w:val="20"/>
                <w:lang w:val="en-US"/>
              </w:rPr>
            </w:r>
            <w:r w:rsidRPr="006B234D">
              <w:rPr>
                <w:sz w:val="20"/>
                <w:szCs w:val="20"/>
                <w:lang w:val="en-US"/>
              </w:rPr>
              <w:fldChar w:fldCharType="separate"/>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t> </w:t>
            </w:r>
            <w:r w:rsidRPr="006B234D">
              <w:rPr>
                <w:sz w:val="20"/>
                <w:szCs w:val="20"/>
                <w:lang w:val="en-US"/>
              </w:rPr>
              <w:fldChar w:fldCharType="end"/>
            </w:r>
            <w:bookmarkEnd w:id="605"/>
            <w:r w:rsidRPr="006B234D">
              <w:rPr>
                <w:sz w:val="20"/>
                <w:szCs w:val="20"/>
                <w:lang w:val="en-US"/>
              </w:rPr>
              <w:t xml:space="preserve"> </w:t>
            </w:r>
          </w:p>
          <w:p w14:paraId="5611C407" w14:textId="77777777" w:rsidR="00330543" w:rsidRPr="006B234D" w:rsidRDefault="00330543" w:rsidP="00E3609C">
            <w:pPr>
              <w:pStyle w:val="PBParagraph"/>
              <w:numPr>
                <w:ilvl w:val="0"/>
                <w:numId w:val="0"/>
              </w:numPr>
              <w:spacing w:before="60" w:after="60"/>
              <w:ind w:left="299"/>
              <w:rPr>
                <w:sz w:val="20"/>
                <w:szCs w:val="20"/>
                <w:lang w:val="en-US"/>
              </w:rPr>
            </w:pPr>
            <w:r w:rsidRPr="006B234D">
              <w:rPr>
                <w:i/>
                <w:sz w:val="20"/>
                <w:szCs w:val="20"/>
                <w:lang w:val="en-US"/>
              </w:rPr>
              <w:t>Please do not list the contact details of the judge(s) here. Instead, please ensure that the name, position, court and contact details have been provided to the Permanent Bureau</w:t>
            </w:r>
            <w:r w:rsidRPr="006B234D">
              <w:rPr>
                <w:sz w:val="20"/>
                <w:szCs w:val="20"/>
                <w:lang w:val="en-US"/>
              </w:rPr>
              <w:t xml:space="preserve"> </w:t>
            </w:r>
          </w:p>
          <w:p w14:paraId="029A19DD" w14:textId="3F8391D5"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lang w:val="en-US"/>
              </w:rPr>
              <w:fldChar w:fldCharType="begin">
                <w:ffData>
                  <w:name w:val="Check224"/>
                  <w:enabled/>
                  <w:calcOnExit w:val="0"/>
                  <w:checkBox>
                    <w:sizeAuto/>
                    <w:default w:val="0"/>
                  </w:checkBox>
                </w:ffData>
              </w:fldChar>
            </w:r>
            <w:bookmarkStart w:id="606" w:name="Check224"/>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bookmarkEnd w:id="606"/>
            <w:r w:rsidR="0052479B" w:rsidRPr="006B234D">
              <w:rPr>
                <w:sz w:val="20"/>
                <w:szCs w:val="20"/>
              </w:rPr>
              <w:t> </w:t>
            </w:r>
            <w:r w:rsidRPr="006B234D">
              <w:rPr>
                <w:sz w:val="20"/>
                <w:szCs w:val="20"/>
                <w:lang w:val="en-US"/>
              </w:rPr>
              <w:t>No</w:t>
            </w:r>
          </w:p>
        </w:tc>
      </w:tr>
      <w:tr w:rsidR="002C0D18" w:rsidRPr="006B234D" w14:paraId="26741B30" w14:textId="77777777" w:rsidTr="001368A9">
        <w:tc>
          <w:tcPr>
            <w:tcW w:w="4275" w:type="dxa"/>
          </w:tcPr>
          <w:p w14:paraId="122027D4" w14:textId="4C3C3D26" w:rsidR="00330543" w:rsidRPr="006B234D" w:rsidRDefault="00330543" w:rsidP="00F542BF">
            <w:pPr>
              <w:pStyle w:val="PBParagraph"/>
              <w:numPr>
                <w:ilvl w:val="1"/>
                <w:numId w:val="45"/>
              </w:numPr>
              <w:spacing w:before="60" w:after="60"/>
              <w:rPr>
                <w:sz w:val="20"/>
                <w:szCs w:val="20"/>
                <w:lang w:val="en-US"/>
              </w:rPr>
            </w:pPr>
            <w:r w:rsidRPr="006B234D">
              <w:rPr>
                <w:sz w:val="20"/>
                <w:szCs w:val="20"/>
                <w:lang w:val="en-US"/>
              </w:rPr>
              <w:t xml:space="preserve">Is there a legislative basis upon which judges in </w:t>
            </w:r>
            <w:r w:rsidRPr="006B234D">
              <w:rPr>
                <w:sz w:val="20"/>
                <w:szCs w:val="20"/>
              </w:rPr>
              <w:t xml:space="preserve">[name of your State] </w:t>
            </w:r>
            <w:r w:rsidRPr="006B234D">
              <w:rPr>
                <w:sz w:val="20"/>
                <w:szCs w:val="20"/>
                <w:lang w:val="en-US"/>
              </w:rPr>
              <w:t>can engage in direct judicial communications?</w:t>
            </w:r>
          </w:p>
        </w:tc>
        <w:tc>
          <w:tcPr>
            <w:tcW w:w="5648" w:type="dxa"/>
          </w:tcPr>
          <w:p w14:paraId="166264C0" w14:textId="62B0B503" w:rsidR="00330543" w:rsidRPr="006B234D" w:rsidRDefault="00330543" w:rsidP="00E3609C">
            <w:pPr>
              <w:pStyle w:val="PBParagraph"/>
              <w:numPr>
                <w:ilvl w:val="0"/>
                <w:numId w:val="0"/>
              </w:numPr>
              <w:spacing w:before="60" w:after="60"/>
              <w:rPr>
                <w:sz w:val="20"/>
                <w:szCs w:val="20"/>
                <w:lang w:val="en-US"/>
              </w:rPr>
            </w:pPr>
            <w:r w:rsidRPr="006B234D">
              <w:rPr>
                <w:sz w:val="20"/>
                <w:szCs w:val="20"/>
                <w:lang w:val="en-US"/>
              </w:rPr>
              <w:fldChar w:fldCharType="begin">
                <w:ffData>
                  <w:name w:val="Check225"/>
                  <w:enabled/>
                  <w:calcOnExit w:val="0"/>
                  <w:checkBox>
                    <w:sizeAuto/>
                    <w:default w:val="0"/>
                  </w:checkBox>
                </w:ffData>
              </w:fldChar>
            </w:r>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r w:rsidR="0052479B" w:rsidRPr="006B234D">
              <w:rPr>
                <w:sz w:val="20"/>
                <w:szCs w:val="20"/>
                <w:lang w:val="en-US"/>
              </w:rPr>
              <w:t> </w:t>
            </w:r>
            <w:r w:rsidRPr="006B234D">
              <w:rPr>
                <w:sz w:val="20"/>
                <w:szCs w:val="20"/>
                <w:lang w:val="en-US"/>
              </w:rPr>
              <w:t xml:space="preserve">Yes </w:t>
            </w:r>
          </w:p>
          <w:p w14:paraId="57BFC6EE" w14:textId="77777777" w:rsidR="00330543" w:rsidRPr="006B234D" w:rsidRDefault="00330543" w:rsidP="00E3609C">
            <w:pPr>
              <w:pStyle w:val="PBParagraph"/>
              <w:numPr>
                <w:ilvl w:val="0"/>
                <w:numId w:val="0"/>
              </w:numPr>
              <w:spacing w:before="60" w:after="60"/>
              <w:ind w:left="299"/>
              <w:rPr>
                <w:i/>
                <w:sz w:val="20"/>
                <w:szCs w:val="20"/>
                <w:lang w:val="en-US"/>
              </w:rPr>
            </w:pPr>
            <w:r w:rsidRPr="006B234D">
              <w:rPr>
                <w:i/>
                <w:sz w:val="20"/>
                <w:szCs w:val="20"/>
                <w:lang w:val="en-US"/>
              </w:rPr>
              <w:t xml:space="preserve">Please specify how the legislation can be accessed (e.g., a web link) or attach a copy: </w:t>
            </w:r>
            <w:r w:rsidRPr="006B234D">
              <w:rPr>
                <w:i/>
                <w:sz w:val="20"/>
                <w:szCs w:val="20"/>
                <w:lang w:val="en-US"/>
              </w:rPr>
              <w:fldChar w:fldCharType="begin">
                <w:ffData>
                  <w:name w:val="Text300"/>
                  <w:enabled/>
                  <w:calcOnExit w:val="0"/>
                  <w:textInput/>
                </w:ffData>
              </w:fldChar>
            </w:r>
            <w:r w:rsidRPr="006B234D">
              <w:rPr>
                <w:i/>
                <w:sz w:val="20"/>
                <w:szCs w:val="20"/>
                <w:lang w:val="en-US"/>
              </w:rPr>
              <w:instrText xml:space="preserve"> FORMTEXT </w:instrText>
            </w:r>
            <w:r w:rsidRPr="006B234D">
              <w:rPr>
                <w:i/>
                <w:sz w:val="20"/>
                <w:szCs w:val="20"/>
                <w:lang w:val="en-US"/>
              </w:rPr>
            </w:r>
            <w:r w:rsidRPr="006B234D">
              <w:rPr>
                <w:i/>
                <w:sz w:val="20"/>
                <w:szCs w:val="20"/>
                <w:lang w:val="en-US"/>
              </w:rPr>
              <w:fldChar w:fldCharType="separate"/>
            </w:r>
            <w:r w:rsidRPr="006B234D">
              <w:rPr>
                <w:i/>
                <w:sz w:val="20"/>
                <w:szCs w:val="20"/>
                <w:lang w:val="en-US"/>
              </w:rPr>
              <w:t> </w:t>
            </w:r>
            <w:r w:rsidRPr="006B234D">
              <w:rPr>
                <w:i/>
                <w:sz w:val="20"/>
                <w:szCs w:val="20"/>
                <w:lang w:val="en-US"/>
              </w:rPr>
              <w:t> </w:t>
            </w:r>
            <w:r w:rsidRPr="006B234D">
              <w:rPr>
                <w:i/>
                <w:sz w:val="20"/>
                <w:szCs w:val="20"/>
                <w:lang w:val="en-US"/>
              </w:rPr>
              <w:t> </w:t>
            </w:r>
            <w:r w:rsidRPr="006B234D">
              <w:rPr>
                <w:i/>
                <w:sz w:val="20"/>
                <w:szCs w:val="20"/>
                <w:lang w:val="en-US"/>
              </w:rPr>
              <w:t> </w:t>
            </w:r>
            <w:r w:rsidRPr="006B234D">
              <w:rPr>
                <w:i/>
                <w:sz w:val="20"/>
                <w:szCs w:val="20"/>
                <w:lang w:val="en-US"/>
              </w:rPr>
              <w:t> </w:t>
            </w:r>
            <w:r w:rsidRPr="006B234D">
              <w:rPr>
                <w:i/>
                <w:sz w:val="20"/>
                <w:szCs w:val="20"/>
                <w:lang w:val="en-US"/>
              </w:rPr>
              <w:fldChar w:fldCharType="end"/>
            </w:r>
          </w:p>
          <w:p w14:paraId="76A4AC54" w14:textId="482F32DD"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lang w:val="en-US"/>
              </w:rPr>
              <w:fldChar w:fldCharType="begin">
                <w:ffData>
                  <w:name w:val="Check226"/>
                  <w:enabled/>
                  <w:calcOnExit w:val="0"/>
                  <w:checkBox>
                    <w:sizeAuto/>
                    <w:default w:val="0"/>
                  </w:checkBox>
                </w:ffData>
              </w:fldChar>
            </w:r>
            <w:r w:rsidRPr="006B234D">
              <w:rPr>
                <w:sz w:val="20"/>
                <w:szCs w:val="20"/>
                <w:lang w:val="en-US"/>
              </w:rPr>
              <w:instrText xml:space="preserve"> FORMCHECKBOX </w:instrText>
            </w:r>
            <w:r w:rsidRPr="006B234D">
              <w:rPr>
                <w:sz w:val="20"/>
                <w:szCs w:val="20"/>
                <w:lang w:val="en-US"/>
              </w:rPr>
            </w:r>
            <w:r w:rsidRPr="006B234D">
              <w:rPr>
                <w:sz w:val="20"/>
                <w:szCs w:val="20"/>
                <w:lang w:val="en-US"/>
              </w:rPr>
              <w:fldChar w:fldCharType="separate"/>
            </w:r>
            <w:r w:rsidRPr="006B234D">
              <w:rPr>
                <w:sz w:val="20"/>
                <w:szCs w:val="20"/>
                <w:lang w:val="en-US"/>
              </w:rPr>
              <w:fldChar w:fldCharType="end"/>
            </w:r>
            <w:r w:rsidR="0052479B" w:rsidRPr="006B234D">
              <w:rPr>
                <w:sz w:val="20"/>
                <w:szCs w:val="20"/>
                <w:lang w:val="en-US"/>
              </w:rPr>
              <w:t> </w:t>
            </w:r>
            <w:r w:rsidRPr="006B234D">
              <w:rPr>
                <w:sz w:val="20"/>
                <w:szCs w:val="20"/>
                <w:lang w:val="en-US"/>
              </w:rPr>
              <w:t>No</w:t>
            </w:r>
          </w:p>
        </w:tc>
      </w:tr>
      <w:tr w:rsidR="002C0D18" w:rsidRPr="006B234D" w14:paraId="1AC6D1A6" w14:textId="77777777" w:rsidTr="001368A9">
        <w:tc>
          <w:tcPr>
            <w:tcW w:w="4275" w:type="dxa"/>
          </w:tcPr>
          <w:p w14:paraId="4768C01B" w14:textId="49DFF26B" w:rsidR="00330543" w:rsidRPr="006B234D" w:rsidRDefault="00330543" w:rsidP="00F542BF">
            <w:pPr>
              <w:pStyle w:val="PBParagraph"/>
              <w:numPr>
                <w:ilvl w:val="1"/>
                <w:numId w:val="45"/>
              </w:numPr>
              <w:spacing w:before="60" w:after="60"/>
              <w:rPr>
                <w:sz w:val="20"/>
                <w:szCs w:val="20"/>
                <w:lang w:val="en-US"/>
              </w:rPr>
            </w:pPr>
            <w:r w:rsidRPr="006B234D">
              <w:rPr>
                <w:sz w:val="20"/>
                <w:szCs w:val="20"/>
                <w:lang w:val="en-US"/>
              </w:rPr>
              <w:t xml:space="preserve">In the absence of legislation, can judges in </w:t>
            </w:r>
            <w:r w:rsidRPr="006B234D">
              <w:rPr>
                <w:sz w:val="20"/>
                <w:szCs w:val="20"/>
              </w:rPr>
              <w:t xml:space="preserve">[name of your State] </w:t>
            </w:r>
            <w:r w:rsidRPr="006B234D">
              <w:rPr>
                <w:sz w:val="20"/>
                <w:szCs w:val="20"/>
                <w:lang w:val="en-US"/>
              </w:rPr>
              <w:t>engage in direct judicial communications?</w:t>
            </w:r>
          </w:p>
        </w:tc>
        <w:tc>
          <w:tcPr>
            <w:tcW w:w="5648" w:type="dxa"/>
          </w:tcPr>
          <w:p w14:paraId="2178ED87" w14:textId="3514B8C3"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221"/>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2479B" w:rsidRPr="006B234D">
              <w:rPr>
                <w:sz w:val="20"/>
                <w:szCs w:val="20"/>
              </w:rPr>
              <w:t> </w:t>
            </w:r>
            <w:r w:rsidRPr="006B234D">
              <w:rPr>
                <w:sz w:val="20"/>
                <w:szCs w:val="20"/>
              </w:rPr>
              <w:t xml:space="preserve">Yes </w:t>
            </w:r>
          </w:p>
          <w:p w14:paraId="189EAFB1" w14:textId="21C9A227"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rPr>
              <w:fldChar w:fldCharType="begin">
                <w:ffData>
                  <w:name w:val="Check222"/>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2479B" w:rsidRPr="006B234D">
              <w:rPr>
                <w:sz w:val="20"/>
                <w:szCs w:val="20"/>
              </w:rPr>
              <w:t> </w:t>
            </w:r>
            <w:r w:rsidRPr="006B234D">
              <w:rPr>
                <w:sz w:val="20"/>
                <w:szCs w:val="20"/>
              </w:rPr>
              <w:t xml:space="preserve">No (please explain): </w:t>
            </w:r>
            <w:r w:rsidRPr="006B234D">
              <w:rPr>
                <w:rFonts w:ascii="Franklin Gothic Book" w:hAnsi="Franklin Gothic Book"/>
                <w:sz w:val="20"/>
                <w:szCs w:val="20"/>
              </w:rPr>
              <w:fldChar w:fldCharType="begin">
                <w:ffData>
                  <w:name w:val="Text30"/>
                  <w:enabled/>
                  <w:calcOnExit w:val="0"/>
                  <w:textInput/>
                </w:ffData>
              </w:fldChar>
            </w:r>
            <w:r w:rsidRPr="006B234D">
              <w:rPr>
                <w:rFonts w:ascii="Franklin Gothic Book" w:hAnsi="Franklin Gothic Book"/>
                <w:sz w:val="20"/>
                <w:szCs w:val="20"/>
              </w:rPr>
              <w:instrText xml:space="preserve"> FORMTEXT </w:instrText>
            </w:r>
            <w:r w:rsidRPr="006B234D">
              <w:rPr>
                <w:rFonts w:ascii="Franklin Gothic Book" w:hAnsi="Franklin Gothic Book"/>
                <w:sz w:val="20"/>
                <w:szCs w:val="20"/>
              </w:rPr>
            </w:r>
            <w:r w:rsidRPr="006B234D">
              <w:rPr>
                <w:rFonts w:ascii="Franklin Gothic Book" w:hAnsi="Franklin Gothic Book"/>
                <w:sz w:val="20"/>
                <w:szCs w:val="20"/>
              </w:rPr>
              <w:fldChar w:fldCharType="separate"/>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t> </w:t>
            </w:r>
            <w:r w:rsidRPr="006B234D">
              <w:rPr>
                <w:rFonts w:ascii="Franklin Gothic Book" w:hAnsi="Franklin Gothic Book"/>
                <w:sz w:val="20"/>
                <w:szCs w:val="20"/>
              </w:rPr>
              <w:fldChar w:fldCharType="end"/>
            </w:r>
          </w:p>
        </w:tc>
      </w:tr>
      <w:tr w:rsidR="002C0D18" w:rsidRPr="006B234D" w14:paraId="0BEC7637" w14:textId="77777777" w:rsidTr="001368A9">
        <w:tc>
          <w:tcPr>
            <w:tcW w:w="4275" w:type="dxa"/>
          </w:tcPr>
          <w:p w14:paraId="76F965EC" w14:textId="4DF41989" w:rsidR="00330543" w:rsidRPr="006B234D" w:rsidRDefault="00330543" w:rsidP="00834F68">
            <w:pPr>
              <w:pStyle w:val="PBParagraph"/>
              <w:numPr>
                <w:ilvl w:val="1"/>
                <w:numId w:val="45"/>
              </w:numPr>
              <w:spacing w:before="60" w:after="60"/>
              <w:ind w:left="596" w:hanging="596"/>
              <w:rPr>
                <w:sz w:val="20"/>
                <w:szCs w:val="20"/>
                <w:lang w:val="en-US"/>
              </w:rPr>
            </w:pPr>
            <w:r w:rsidRPr="006B234D">
              <w:rPr>
                <w:sz w:val="20"/>
                <w:szCs w:val="20"/>
                <w:lang w:val="en-US"/>
              </w:rPr>
              <w:t xml:space="preserve">What means of communication are available to judges in </w:t>
            </w:r>
            <w:r w:rsidRPr="006B234D">
              <w:rPr>
                <w:sz w:val="20"/>
                <w:szCs w:val="20"/>
              </w:rPr>
              <w:t xml:space="preserve">[name of your State] </w:t>
            </w:r>
            <w:r w:rsidRPr="006B234D">
              <w:rPr>
                <w:sz w:val="20"/>
                <w:szCs w:val="20"/>
                <w:lang w:val="en-US"/>
              </w:rPr>
              <w:t xml:space="preserve">to liaise with the International Hague Network of Judges?  </w:t>
            </w:r>
          </w:p>
        </w:tc>
        <w:tc>
          <w:tcPr>
            <w:tcW w:w="5648" w:type="dxa"/>
          </w:tcPr>
          <w:p w14:paraId="39ADCE2C" w14:textId="3C247211"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306"/>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2479B" w:rsidRPr="006B234D">
              <w:rPr>
                <w:sz w:val="20"/>
                <w:szCs w:val="20"/>
              </w:rPr>
              <w:t> </w:t>
            </w:r>
            <w:r w:rsidRPr="006B234D">
              <w:rPr>
                <w:sz w:val="20"/>
                <w:szCs w:val="20"/>
              </w:rPr>
              <w:t xml:space="preserve">Telephone </w:t>
            </w:r>
          </w:p>
          <w:p w14:paraId="5BCB5097" w14:textId="77777777"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307"/>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Secure e-mail </w:t>
            </w:r>
          </w:p>
          <w:p w14:paraId="21DF8C32" w14:textId="38117FED" w:rsidR="00330543" w:rsidRPr="006B234D" w:rsidRDefault="00330543" w:rsidP="00E3609C">
            <w:pPr>
              <w:pStyle w:val="PBParagraph"/>
              <w:numPr>
                <w:ilvl w:val="0"/>
                <w:numId w:val="0"/>
              </w:numPr>
              <w:spacing w:before="60" w:after="60"/>
              <w:rPr>
                <w:sz w:val="20"/>
                <w:szCs w:val="20"/>
              </w:rPr>
            </w:pPr>
            <w:r w:rsidRPr="006B234D">
              <w:rPr>
                <w:sz w:val="20"/>
                <w:szCs w:val="20"/>
              </w:rPr>
              <w:fldChar w:fldCharType="begin">
                <w:ffData>
                  <w:name w:val="Check308"/>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0052479B" w:rsidRPr="006B234D">
              <w:rPr>
                <w:sz w:val="20"/>
                <w:szCs w:val="20"/>
              </w:rPr>
              <w:t> </w:t>
            </w:r>
            <w:r w:rsidRPr="006B234D">
              <w:rPr>
                <w:sz w:val="20"/>
                <w:szCs w:val="20"/>
              </w:rPr>
              <w:t xml:space="preserve">Registered mail </w:t>
            </w:r>
          </w:p>
          <w:p w14:paraId="58C80173" w14:textId="18121DC1" w:rsidR="00330543" w:rsidRPr="006B234D" w:rsidRDefault="00330543" w:rsidP="00E3609C">
            <w:pPr>
              <w:pStyle w:val="PBParagraph"/>
              <w:numPr>
                <w:ilvl w:val="0"/>
                <w:numId w:val="0"/>
              </w:numPr>
              <w:spacing w:before="60" w:after="60"/>
              <w:ind w:left="4"/>
              <w:rPr>
                <w:sz w:val="20"/>
                <w:szCs w:val="20"/>
                <w:lang w:val="en-US"/>
              </w:rPr>
            </w:pPr>
            <w:r w:rsidRPr="006B234D">
              <w:rPr>
                <w:sz w:val="20"/>
                <w:szCs w:val="20"/>
              </w:rPr>
              <w:fldChar w:fldCharType="begin">
                <w:ffData>
                  <w:name w:val="Check309"/>
                  <w:enabled/>
                  <w:calcOnExit w:val="0"/>
                  <w:checkBox>
                    <w:sizeAuto/>
                    <w:default w:val="0"/>
                  </w:checkBox>
                </w:ffData>
              </w:fldChar>
            </w:r>
            <w:r w:rsidRPr="006B234D">
              <w:rPr>
                <w:sz w:val="20"/>
                <w:szCs w:val="20"/>
              </w:rPr>
              <w:instrText xml:space="preserve"> FORMCHECKBOX </w:instrText>
            </w:r>
            <w:r w:rsidRPr="006B234D">
              <w:rPr>
                <w:sz w:val="20"/>
                <w:szCs w:val="20"/>
              </w:rPr>
            </w:r>
            <w:r w:rsidRPr="006B234D">
              <w:rPr>
                <w:sz w:val="20"/>
                <w:szCs w:val="20"/>
              </w:rPr>
              <w:fldChar w:fldCharType="separate"/>
            </w:r>
            <w:r w:rsidRPr="006B234D">
              <w:rPr>
                <w:sz w:val="20"/>
                <w:szCs w:val="20"/>
              </w:rPr>
              <w:fldChar w:fldCharType="end"/>
            </w:r>
            <w:r w:rsidRPr="006B234D">
              <w:rPr>
                <w:sz w:val="20"/>
                <w:szCs w:val="20"/>
              </w:rPr>
              <w:t xml:space="preserve"> Other (please specify): </w:t>
            </w:r>
            <w:r w:rsidRPr="006B234D">
              <w:rPr>
                <w:sz w:val="20"/>
                <w:szCs w:val="20"/>
              </w:rPr>
              <w:fldChar w:fldCharType="begin">
                <w:ffData>
                  <w:name w:val="Text142"/>
                  <w:enabled/>
                  <w:calcOnExit w:val="0"/>
                  <w:textInput/>
                </w:ffData>
              </w:fldChar>
            </w:r>
            <w:r w:rsidRPr="006B234D">
              <w:rPr>
                <w:sz w:val="20"/>
                <w:szCs w:val="20"/>
              </w:rPr>
              <w:instrText xml:space="preserve"> FORMTEXT </w:instrText>
            </w:r>
            <w:r w:rsidRPr="006B234D">
              <w:rPr>
                <w:sz w:val="20"/>
                <w:szCs w:val="20"/>
              </w:rPr>
            </w:r>
            <w:r w:rsidRPr="006B234D">
              <w:rPr>
                <w:sz w:val="20"/>
                <w:szCs w:val="20"/>
              </w:rPr>
              <w:fldChar w:fldCharType="separate"/>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t> </w:t>
            </w:r>
            <w:r w:rsidRPr="006B234D">
              <w:rPr>
                <w:sz w:val="20"/>
                <w:szCs w:val="20"/>
              </w:rPr>
              <w:fldChar w:fldCharType="end"/>
            </w:r>
          </w:p>
        </w:tc>
      </w:tr>
      <w:tr w:rsidR="002C0D18" w:rsidRPr="006B234D" w14:paraId="277A151F" w14:textId="77777777">
        <w:tc>
          <w:tcPr>
            <w:tcW w:w="9923" w:type="dxa"/>
            <w:gridSpan w:val="2"/>
          </w:tcPr>
          <w:p w14:paraId="08545CD5" w14:textId="1DF04AF9" w:rsidR="005D64BC" w:rsidRPr="006B234D" w:rsidRDefault="00536E54" w:rsidP="00E3609C">
            <w:pPr>
              <w:pStyle w:val="PBParagraph"/>
              <w:numPr>
                <w:ilvl w:val="0"/>
                <w:numId w:val="0"/>
              </w:numPr>
              <w:spacing w:before="60" w:after="60"/>
              <w:rPr>
                <w:sz w:val="20"/>
                <w:szCs w:val="20"/>
              </w:rPr>
            </w:pPr>
            <w:r w:rsidRPr="006B234D">
              <w:rPr>
                <w:b/>
                <w:bCs/>
                <w:sz w:val="20"/>
                <w:szCs w:val="20"/>
              </w:rPr>
              <w:t>Last Update: [INSERT DATE]</w:t>
            </w:r>
          </w:p>
        </w:tc>
      </w:tr>
    </w:tbl>
    <w:p w14:paraId="401B3E35" w14:textId="77777777" w:rsidR="007E40E6" w:rsidRPr="006B234D" w:rsidRDefault="007E40E6" w:rsidP="0028743D">
      <w:pPr>
        <w:pStyle w:val="Heading1"/>
        <w:numPr>
          <w:ilvl w:val="0"/>
          <w:numId w:val="81"/>
        </w:numPr>
        <w:ind w:left="744"/>
        <w:rPr>
          <w:lang w:val="en-US"/>
        </w:rPr>
      </w:pPr>
      <w:bookmarkStart w:id="607" w:name="_Toc225332719"/>
      <w:bookmarkStart w:id="608" w:name="_Toc225413698"/>
      <w:r w:rsidRPr="006B234D">
        <w:lastRenderedPageBreak/>
        <w:t>Electronic</w:t>
      </w:r>
      <w:r w:rsidRPr="006B234D">
        <w:rPr>
          <w:lang w:val="en-US"/>
        </w:rPr>
        <w:t xml:space="preserve"> resources</w:t>
      </w:r>
      <w:bookmarkEnd w:id="607"/>
      <w:bookmarkEnd w:id="608"/>
      <w:r w:rsidRPr="006B234D">
        <w:rPr>
          <w:lang w:val="en-US"/>
        </w:rPr>
        <w:t xml:space="preserve"> </w:t>
      </w:r>
    </w:p>
    <w:p w14:paraId="35EC8414" w14:textId="1E69717D" w:rsidR="00C31547" w:rsidRPr="006B234D" w:rsidRDefault="00C31547" w:rsidP="00E1472C">
      <w:pPr>
        <w:pStyle w:val="Heading2"/>
        <w:numPr>
          <w:ilvl w:val="0"/>
          <w:numId w:val="88"/>
        </w:numPr>
        <w:ind w:left="709" w:hanging="709"/>
      </w:pPr>
      <w:bookmarkStart w:id="609" w:name="_Toc225332720"/>
      <w:bookmarkStart w:id="610" w:name="_Toc225413699"/>
      <w:r w:rsidRPr="006B234D">
        <w:t>Resources</w:t>
      </w:r>
      <w:bookmarkEnd w:id="609"/>
      <w:bookmarkEnd w:id="610"/>
      <w:r w:rsidRPr="006B234D">
        <w:t xml:space="preserve"> </w:t>
      </w:r>
    </w:p>
    <w:tbl>
      <w:tblPr>
        <w:tblStyle w:val="TableGrid"/>
        <w:tblW w:w="9923" w:type="dxa"/>
        <w:tblInd w:w="-5" w:type="dxa"/>
        <w:tblLook w:val="04A0" w:firstRow="1" w:lastRow="0" w:firstColumn="1" w:lastColumn="0" w:noHBand="0" w:noVBand="1"/>
      </w:tblPr>
      <w:tblGrid>
        <w:gridCol w:w="9923"/>
      </w:tblGrid>
      <w:tr w:rsidR="00330543" w:rsidRPr="006B234D" w14:paraId="7B11B013" w14:textId="77777777" w:rsidTr="00F34DA6">
        <w:tc>
          <w:tcPr>
            <w:tcW w:w="9923" w:type="dxa"/>
            <w:shd w:val="clear" w:color="auto" w:fill="E7E6E6" w:themeFill="background2"/>
          </w:tcPr>
          <w:p w14:paraId="30A9BF03" w14:textId="017A8746" w:rsidR="00330543" w:rsidRPr="006B234D" w:rsidRDefault="00330543" w:rsidP="00326067">
            <w:pPr>
              <w:pStyle w:val="PBParagraph"/>
              <w:numPr>
                <w:ilvl w:val="0"/>
                <w:numId w:val="0"/>
              </w:numPr>
              <w:spacing w:before="60" w:after="60"/>
              <w:rPr>
                <w:color w:val="03295A" w:themeColor="accent4"/>
                <w:sz w:val="20"/>
                <w:szCs w:val="20"/>
                <w:lang w:val="en-US"/>
              </w:rPr>
            </w:pPr>
            <w:r w:rsidRPr="006B234D">
              <w:rPr>
                <w:color w:val="03295A" w:themeColor="accent4"/>
                <w:sz w:val="20"/>
                <w:szCs w:val="20"/>
                <w:lang w:val="en-US"/>
              </w:rPr>
              <w:t>Please use the space below to provide any additional links to relevant legislation, rules of private international law</w:t>
            </w:r>
            <w:r w:rsidR="002355AD" w:rsidRPr="006B234D">
              <w:rPr>
                <w:color w:val="03295A" w:themeColor="accent4"/>
                <w:sz w:val="20"/>
                <w:szCs w:val="20"/>
                <w:lang w:val="en-US"/>
              </w:rPr>
              <w:t>, guidelines or protocols</w:t>
            </w:r>
            <w:r w:rsidRPr="006B234D">
              <w:rPr>
                <w:color w:val="03295A" w:themeColor="accent4"/>
                <w:sz w:val="20"/>
                <w:szCs w:val="20"/>
                <w:lang w:val="en-US"/>
              </w:rPr>
              <w:t xml:space="preserve"> regarding the protection of </w:t>
            </w:r>
            <w:r w:rsidR="00EB47B6" w:rsidRPr="006B234D">
              <w:rPr>
                <w:color w:val="03295A" w:themeColor="accent4"/>
                <w:sz w:val="20"/>
                <w:szCs w:val="20"/>
                <w:lang w:val="en-US"/>
              </w:rPr>
              <w:t>children</w:t>
            </w:r>
            <w:r w:rsidRPr="006B234D">
              <w:rPr>
                <w:color w:val="03295A" w:themeColor="accent4"/>
                <w:sz w:val="20"/>
                <w:szCs w:val="20"/>
                <w:lang w:val="en-US"/>
              </w:rPr>
              <w:t>,</w:t>
            </w:r>
            <w:r w:rsidR="00C61E83" w:rsidRPr="006B234D">
              <w:rPr>
                <w:color w:val="03295A" w:themeColor="accent4"/>
                <w:sz w:val="20"/>
                <w:szCs w:val="20"/>
                <w:lang w:val="en-US"/>
              </w:rPr>
              <w:t xml:space="preserve"> </w:t>
            </w:r>
            <w:r w:rsidR="00F92A8D" w:rsidRPr="006B234D">
              <w:rPr>
                <w:color w:val="03295A" w:themeColor="accent4"/>
                <w:sz w:val="20"/>
                <w:szCs w:val="20"/>
                <w:lang w:val="en-US"/>
              </w:rPr>
              <w:t>and</w:t>
            </w:r>
            <w:r w:rsidRPr="006B234D">
              <w:rPr>
                <w:color w:val="03295A" w:themeColor="accent4"/>
                <w:sz w:val="20"/>
                <w:szCs w:val="20"/>
                <w:lang w:val="en-US"/>
              </w:rPr>
              <w:t xml:space="preserve"> </w:t>
            </w:r>
            <w:r w:rsidRPr="006B234D">
              <w:rPr>
                <w:color w:val="03295A" w:themeColor="accent4"/>
                <w:sz w:val="20"/>
                <w:szCs w:val="20"/>
              </w:rPr>
              <w:t>relevant websites (</w:t>
            </w:r>
            <w:r w:rsidRPr="006B234D">
              <w:rPr>
                <w:i/>
                <w:color w:val="03295A" w:themeColor="accent4"/>
                <w:sz w:val="20"/>
                <w:szCs w:val="20"/>
              </w:rPr>
              <w:t>e.g</w:t>
            </w:r>
            <w:r w:rsidRPr="006B234D">
              <w:rPr>
                <w:color w:val="03295A" w:themeColor="accent4"/>
                <w:sz w:val="20"/>
                <w:szCs w:val="20"/>
              </w:rPr>
              <w:t xml:space="preserve">., of courts and other competent </w:t>
            </w:r>
            <w:r w:rsidRPr="006B234D">
              <w:rPr>
                <w:color w:val="03295A" w:themeColor="accent4"/>
                <w:sz w:val="20"/>
                <w:szCs w:val="20"/>
                <w:lang w:val="en-US"/>
              </w:rPr>
              <w:t>authorities</w:t>
            </w:r>
            <w:r w:rsidRPr="006B234D">
              <w:rPr>
                <w:color w:val="03295A" w:themeColor="accent4"/>
                <w:sz w:val="20"/>
                <w:szCs w:val="20"/>
              </w:rPr>
              <w:t>, public bodies,</w:t>
            </w:r>
            <w:r w:rsidR="00A638F0" w:rsidRPr="006B234D">
              <w:rPr>
                <w:color w:val="03295A" w:themeColor="accent4"/>
                <w:sz w:val="20"/>
                <w:szCs w:val="20"/>
              </w:rPr>
              <w:t xml:space="preserve"> </w:t>
            </w:r>
            <w:r w:rsidR="00137096" w:rsidRPr="006B234D">
              <w:rPr>
                <w:color w:val="03295A" w:themeColor="accent4"/>
                <w:sz w:val="20"/>
                <w:szCs w:val="20"/>
              </w:rPr>
              <w:t xml:space="preserve">agencies, </w:t>
            </w:r>
            <w:r w:rsidR="00A638F0" w:rsidRPr="006B234D">
              <w:rPr>
                <w:color w:val="03295A" w:themeColor="accent4"/>
                <w:sz w:val="20"/>
                <w:szCs w:val="20"/>
              </w:rPr>
              <w:t>non-governmental</w:t>
            </w:r>
            <w:r w:rsidRPr="006B234D">
              <w:rPr>
                <w:color w:val="03295A" w:themeColor="accent4"/>
                <w:sz w:val="20"/>
                <w:szCs w:val="20"/>
              </w:rPr>
              <w:t xml:space="preserve"> organisations</w:t>
            </w:r>
            <w:r w:rsidR="00137096" w:rsidRPr="006B234D">
              <w:rPr>
                <w:color w:val="03295A" w:themeColor="accent4"/>
                <w:sz w:val="20"/>
                <w:szCs w:val="20"/>
              </w:rPr>
              <w:t>, associations</w:t>
            </w:r>
            <w:r w:rsidRPr="006B234D">
              <w:rPr>
                <w:color w:val="03295A" w:themeColor="accent4"/>
                <w:sz w:val="20"/>
                <w:szCs w:val="20"/>
              </w:rPr>
              <w:t xml:space="preserve">) and any other electronic resource pertinent to the protection of </w:t>
            </w:r>
            <w:r w:rsidR="00B05580" w:rsidRPr="006B234D">
              <w:rPr>
                <w:color w:val="03295A" w:themeColor="accent4"/>
                <w:sz w:val="20"/>
                <w:szCs w:val="20"/>
              </w:rPr>
              <w:t>children</w:t>
            </w:r>
            <w:r w:rsidRPr="006B234D">
              <w:rPr>
                <w:color w:val="03295A" w:themeColor="accent4"/>
                <w:sz w:val="20"/>
                <w:szCs w:val="20"/>
              </w:rPr>
              <w:t>.</w:t>
            </w:r>
            <w:r w:rsidRPr="006B234D">
              <w:rPr>
                <w:b/>
                <w:color w:val="03295A" w:themeColor="accent4"/>
                <w:sz w:val="20"/>
                <w:szCs w:val="20"/>
              </w:rPr>
              <w:t xml:space="preserve"> </w:t>
            </w:r>
          </w:p>
        </w:tc>
      </w:tr>
      <w:tr w:rsidR="00330543" w:rsidRPr="006B234D" w14:paraId="53CB9FBA" w14:textId="77777777" w:rsidTr="00CE379D">
        <w:tc>
          <w:tcPr>
            <w:tcW w:w="9923" w:type="dxa"/>
          </w:tcPr>
          <w:p w14:paraId="04BCA326" w14:textId="74A59C2C" w:rsidR="00330543" w:rsidRPr="006B234D" w:rsidRDefault="00330543" w:rsidP="00E3609C">
            <w:pPr>
              <w:pStyle w:val="PBParagraph"/>
              <w:numPr>
                <w:ilvl w:val="0"/>
                <w:numId w:val="0"/>
              </w:numPr>
              <w:spacing w:before="60" w:after="60"/>
              <w:ind w:left="4"/>
              <w:rPr>
                <w:lang w:val="en-US"/>
              </w:rPr>
            </w:pPr>
            <w:r w:rsidRPr="006B234D">
              <w:rPr>
                <w:lang w:val="en-US"/>
              </w:rPr>
              <w:fldChar w:fldCharType="begin">
                <w:ffData>
                  <w:name w:val="Text143"/>
                  <w:enabled/>
                  <w:calcOnExit w:val="0"/>
                  <w:textInput/>
                </w:ffData>
              </w:fldChar>
            </w:r>
            <w:bookmarkStart w:id="611" w:name="Text143"/>
            <w:r w:rsidRPr="006B234D">
              <w:rPr>
                <w:lang w:val="en-US"/>
              </w:rPr>
              <w:instrText xml:space="preserve"> FORMTEXT </w:instrText>
            </w:r>
            <w:r w:rsidRPr="006B234D">
              <w:rPr>
                <w:lang w:val="en-US"/>
              </w:rPr>
            </w:r>
            <w:r w:rsidRPr="006B234D">
              <w:rPr>
                <w:lang w:val="en-US"/>
              </w:rPr>
              <w:fldChar w:fldCharType="separate"/>
            </w:r>
            <w:r w:rsidRPr="006B234D">
              <w:rPr>
                <w:noProof/>
                <w:lang w:val="en-US"/>
              </w:rPr>
              <w:t> </w:t>
            </w:r>
            <w:r w:rsidRPr="006B234D">
              <w:rPr>
                <w:noProof/>
                <w:lang w:val="en-US"/>
              </w:rPr>
              <w:t> </w:t>
            </w:r>
            <w:r w:rsidRPr="006B234D">
              <w:rPr>
                <w:noProof/>
                <w:lang w:val="en-US"/>
              </w:rPr>
              <w:t> </w:t>
            </w:r>
            <w:r w:rsidRPr="006B234D">
              <w:rPr>
                <w:noProof/>
                <w:lang w:val="en-US"/>
              </w:rPr>
              <w:t> </w:t>
            </w:r>
            <w:r w:rsidRPr="006B234D">
              <w:rPr>
                <w:noProof/>
                <w:lang w:val="en-US"/>
              </w:rPr>
              <w:t> </w:t>
            </w:r>
            <w:r w:rsidRPr="006B234D">
              <w:rPr>
                <w:lang w:val="en-US"/>
              </w:rPr>
              <w:fldChar w:fldCharType="end"/>
            </w:r>
            <w:bookmarkEnd w:id="611"/>
          </w:p>
        </w:tc>
      </w:tr>
      <w:tr w:rsidR="00D22813" w14:paraId="74201679" w14:textId="77777777" w:rsidTr="00CE379D">
        <w:tc>
          <w:tcPr>
            <w:tcW w:w="9923" w:type="dxa"/>
          </w:tcPr>
          <w:p w14:paraId="53440928" w14:textId="6CB554C9" w:rsidR="00D22813" w:rsidRDefault="00536E54" w:rsidP="00E3609C">
            <w:pPr>
              <w:pStyle w:val="PBParagraph"/>
              <w:numPr>
                <w:ilvl w:val="0"/>
                <w:numId w:val="0"/>
              </w:numPr>
              <w:spacing w:before="60" w:after="60"/>
              <w:ind w:left="4"/>
              <w:rPr>
                <w:lang w:val="en-US"/>
              </w:rPr>
            </w:pPr>
            <w:r w:rsidRPr="006B234D">
              <w:rPr>
                <w:b/>
                <w:bCs/>
                <w:sz w:val="20"/>
                <w:szCs w:val="20"/>
              </w:rPr>
              <w:t>Last Update: [INSERT DATE]</w:t>
            </w:r>
          </w:p>
        </w:tc>
      </w:tr>
      <w:bookmarkEnd w:id="7"/>
      <w:bookmarkEnd w:id="8"/>
    </w:tbl>
    <w:p w14:paraId="0BF5AF42" w14:textId="77777777" w:rsidR="00E73FE0" w:rsidRDefault="00E73FE0" w:rsidP="002D2D93">
      <w:pPr>
        <w:pStyle w:val="PBParagraph"/>
        <w:numPr>
          <w:ilvl w:val="0"/>
          <w:numId w:val="0"/>
        </w:numPr>
      </w:pPr>
    </w:p>
    <w:sectPr w:rsidR="00E73FE0" w:rsidSect="00E73FE0">
      <w:headerReference w:type="first" r:id="rId20"/>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A98A4" w14:textId="77777777" w:rsidR="003A0CBB" w:rsidRDefault="003A0CBB" w:rsidP="00037583">
      <w:pPr>
        <w:spacing w:after="0" w:line="240" w:lineRule="auto"/>
      </w:pPr>
      <w:r>
        <w:separator/>
      </w:r>
    </w:p>
  </w:endnote>
  <w:endnote w:type="continuationSeparator" w:id="0">
    <w:p w14:paraId="7BEA3223" w14:textId="77777777" w:rsidR="003A0CBB" w:rsidRDefault="003A0CBB" w:rsidP="00037583">
      <w:pPr>
        <w:spacing w:after="0" w:line="240" w:lineRule="auto"/>
      </w:pPr>
      <w:r>
        <w:continuationSeparator/>
      </w:r>
    </w:p>
  </w:endnote>
  <w:endnote w:type="continuationNotice" w:id="1">
    <w:p w14:paraId="22BF1480" w14:textId="77777777" w:rsidR="003A0CBB" w:rsidRDefault="003A0C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embedRegular r:id="rId1" w:fontKey="{086D8000-5220-4FBB-83FF-1D31470D9237}"/>
    <w:embedBold r:id="rId2" w:fontKey="{0761298A-0143-40B2-8D42-9155A11576B5}"/>
    <w:embedItalic r:id="rId3" w:fontKey="{82C4D18D-8202-4B0A-817C-EE8EBDDAED49}"/>
    <w:embedBoldItalic r:id="rId4" w:fontKey="{E3896047-8431-4E49-AC8C-B8EC97045AAB}"/>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embedRegular r:id="rId5" w:fontKey="{9B770D91-67B2-4557-BC4A-36B8552C7B18}"/>
    <w:embedBold r:id="rId6" w:fontKey="{42984387-7EF7-4FE0-B13A-94297E130FEB}"/>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AB9AF2C3-0F32-4B42-A171-AA3DD72DDAE5}"/>
    <w:embedItalic r:id="rId8" w:fontKey="{B36BE946-7067-49D2-AB4A-35B5446D6CF2}"/>
  </w:font>
  <w:font w:name="Calibri">
    <w:panose1 w:val="020F0502020204030204"/>
    <w:charset w:val="00"/>
    <w:family w:val="swiss"/>
    <w:pitch w:val="variable"/>
    <w:sig w:usb0="E4002EFF" w:usb1="C200247B" w:usb2="00000009" w:usb3="00000000" w:csb0="000001FF" w:csb1="00000000"/>
    <w:embedRegular r:id="rId9" w:fontKey="{9BBAC14D-2B2D-4684-A931-21DC1651A90A}"/>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B49A7" w14:textId="77777777" w:rsidR="003A0CBB" w:rsidRPr="009701D2" w:rsidRDefault="003A0CBB" w:rsidP="00B74EFA">
      <w:pPr>
        <w:spacing w:after="120" w:line="240" w:lineRule="auto"/>
        <w:rPr>
          <w:color w:val="A2B93B" w:themeColor="accent6"/>
        </w:rPr>
      </w:pPr>
      <w:r w:rsidRPr="009701D2">
        <w:rPr>
          <w:color w:val="A2B93B" w:themeColor="accent6"/>
        </w:rPr>
        <w:separator/>
      </w:r>
    </w:p>
  </w:footnote>
  <w:footnote w:type="continuationSeparator" w:id="0">
    <w:p w14:paraId="2FF04661" w14:textId="77777777" w:rsidR="003A0CBB" w:rsidRDefault="003A0CBB" w:rsidP="00037583">
      <w:pPr>
        <w:spacing w:after="0" w:line="240" w:lineRule="auto"/>
      </w:pPr>
      <w:r>
        <w:continuationSeparator/>
      </w:r>
    </w:p>
  </w:footnote>
  <w:footnote w:type="continuationNotice" w:id="1">
    <w:p w14:paraId="43CDB7AC" w14:textId="77777777" w:rsidR="003A0CBB" w:rsidRDefault="003A0CBB">
      <w:pPr>
        <w:spacing w:after="0" w:line="240" w:lineRule="auto"/>
      </w:pPr>
    </w:p>
  </w:footnote>
  <w:footnote w:id="2">
    <w:p w14:paraId="08025EB7" w14:textId="77777777" w:rsidR="00FF668F" w:rsidRPr="006B234D" w:rsidRDefault="00FF668F" w:rsidP="00FF668F">
      <w:pPr>
        <w:pStyle w:val="FootnoteText"/>
        <w:ind w:left="426" w:hanging="426"/>
        <w:rPr>
          <w:lang w:val="en-US"/>
        </w:rPr>
      </w:pPr>
      <w:r w:rsidRPr="00CC760B">
        <w:rPr>
          <w:rStyle w:val="FootnoteReference"/>
        </w:rPr>
        <w:footnoteRef/>
      </w:r>
      <w:r w:rsidRPr="00CC760B">
        <w:rPr>
          <w:lang w:val="en-US"/>
        </w:rPr>
        <w:t xml:space="preserve"> </w:t>
      </w:r>
      <w:r w:rsidRPr="00CC760B">
        <w:rPr>
          <w:lang w:val="en-US"/>
        </w:rPr>
        <w:tab/>
      </w:r>
      <w:r w:rsidRPr="00CC760B">
        <w:rPr>
          <w:rFonts w:ascii="Franklin Gothic Book" w:hAnsi="Franklin Gothic Book"/>
          <w:lang w:val="en-US"/>
        </w:rPr>
        <w:t xml:space="preserve">Any reference to a Contracting Party in this Country Profile is a reference to a </w:t>
      </w:r>
      <w:r w:rsidRPr="006B234D">
        <w:rPr>
          <w:rFonts w:ascii="Franklin Gothic Book" w:hAnsi="Franklin Gothic Book"/>
          <w:lang w:val="en-US"/>
        </w:rPr>
        <w:t>Contracting Party to the 1996 Child Protection Convention.</w:t>
      </w:r>
    </w:p>
  </w:footnote>
  <w:footnote w:id="3">
    <w:p w14:paraId="5DF83519" w14:textId="77777777" w:rsidR="00FF668F" w:rsidRPr="00CC760B" w:rsidRDefault="00FF668F" w:rsidP="00FF668F">
      <w:pPr>
        <w:pStyle w:val="FootnoteText"/>
        <w:ind w:left="426" w:hanging="426"/>
        <w:rPr>
          <w:lang w:val="en-US"/>
        </w:rPr>
      </w:pPr>
      <w:r w:rsidRPr="006B234D">
        <w:rPr>
          <w:rStyle w:val="FootnoteReference"/>
        </w:rPr>
        <w:footnoteRef/>
      </w:r>
      <w:r w:rsidRPr="006B234D">
        <w:rPr>
          <w:lang w:val="en-US"/>
        </w:rPr>
        <w:t xml:space="preserve"> </w:t>
      </w:r>
      <w:r w:rsidRPr="006B234D">
        <w:rPr>
          <w:lang w:val="en-US"/>
        </w:rPr>
        <w:tab/>
      </w:r>
      <w:r w:rsidRPr="006B234D">
        <w:rPr>
          <w:rFonts w:ascii="Franklin Gothic Book" w:hAnsi="Franklin Gothic Book"/>
          <w:lang w:val="en-US"/>
        </w:rPr>
        <w:t>If practically possible to implement and subject to available resources, the Permanent Bureau suggests the addition of a mouse over information icon “</w:t>
      </w:r>
      <w:r w:rsidRPr="006B234D">
        <w:rPr>
          <w:rFonts w:ascii="Franklin Gothic Book" w:hAnsi="Franklin Gothic Book"/>
          <w:noProof/>
          <w:lang w:val="en-US"/>
        </w:rPr>
        <w:t xml:space="preserve">(i)” that will display such explanations in the electronic version of the Country Profile. This suggestion is intended to </w:t>
      </w:r>
      <w:r w:rsidRPr="006B234D">
        <w:rPr>
          <w:rFonts w:ascii="Franklin Gothic Book" w:hAnsi="Franklin Gothic Book"/>
          <w:lang w:val="en-US"/>
        </w:rPr>
        <w:t>make the Country Profile more user-friendly and accessible by profiting</w:t>
      </w:r>
      <w:r w:rsidRPr="0027782A">
        <w:rPr>
          <w:rFonts w:ascii="Franklin Gothic Book" w:hAnsi="Franklin Gothic Book"/>
          <w:lang w:val="en-US"/>
        </w:rPr>
        <w:t xml:space="preserve"> cr</w:t>
      </w:r>
      <w:r w:rsidRPr="00CC760B">
        <w:rPr>
          <w:rFonts w:ascii="Franklin Gothic Book" w:hAnsi="Franklin Gothic Book"/>
          <w:lang w:val="en-US"/>
        </w:rPr>
        <w:t>eatively from available features in an electronic environment.</w:t>
      </w:r>
    </w:p>
  </w:footnote>
  <w:footnote w:id="4">
    <w:p w14:paraId="1619D6C7" w14:textId="77777777" w:rsidR="00FF668F" w:rsidRPr="00CC760B" w:rsidRDefault="00FF668F" w:rsidP="00FF668F">
      <w:pPr>
        <w:pStyle w:val="FootnoteText"/>
        <w:ind w:left="426" w:hanging="426"/>
        <w:rPr>
          <w:lang w:val="en-US"/>
        </w:rPr>
      </w:pPr>
      <w:r w:rsidRPr="00CC760B">
        <w:rPr>
          <w:rStyle w:val="FootnoteReference"/>
        </w:rPr>
        <w:footnoteRef/>
      </w:r>
      <w:r w:rsidRPr="00CC760B">
        <w:rPr>
          <w:lang w:val="en-US"/>
        </w:rPr>
        <w:t xml:space="preserve"> </w:t>
      </w:r>
      <w:r w:rsidRPr="00CC760B">
        <w:rPr>
          <w:lang w:val="en-US"/>
        </w:rPr>
        <w:tab/>
      </w:r>
      <w:r w:rsidRPr="00CC760B">
        <w:rPr>
          <w:rFonts w:ascii="Franklin Gothic Book" w:hAnsi="Franklin Gothic Book"/>
          <w:szCs w:val="18"/>
          <w:lang w:val="en-US"/>
        </w:rPr>
        <w:t xml:space="preserve">The text of the C&amp;R reads as follows: </w:t>
      </w:r>
      <w:r w:rsidRPr="00CC760B">
        <w:rPr>
          <w:rFonts w:ascii="Franklin Gothic Book" w:hAnsi="Franklin Gothic Book"/>
          <w:i/>
          <w:iCs/>
          <w:szCs w:val="18"/>
          <w:lang w:val="en-US"/>
        </w:rPr>
        <w:t>When taking measures of protection in accordance with Article 11 of the 1996 Convention in a child abduction case (for example, to facilitate interim access or ensure safe return), competent authorities are invited, preferably through Central Authorities or members of the International Hague Network of Judges (IHNJ) to obtain information on available measures of protection in the other State with a view to ensuring the effective implementation of such measures.</w:t>
      </w:r>
    </w:p>
  </w:footnote>
  <w:footnote w:id="5">
    <w:p w14:paraId="06AEE6F8" w14:textId="42EE6F54" w:rsidR="00CB0811" w:rsidRPr="00CC760B" w:rsidRDefault="00CB0811" w:rsidP="00865AE2">
      <w:pPr>
        <w:pStyle w:val="FootnoteText"/>
        <w:ind w:left="426" w:hanging="426"/>
      </w:pPr>
      <w:r w:rsidRPr="00CC760B">
        <w:rPr>
          <w:rStyle w:val="FootnoteReference"/>
        </w:rPr>
        <w:footnoteRef/>
      </w:r>
      <w:r w:rsidRPr="00CC760B">
        <w:t xml:space="preserve"> </w:t>
      </w:r>
      <w:r w:rsidRPr="00CC760B">
        <w:tab/>
      </w:r>
      <w:r w:rsidR="00865AE2" w:rsidRPr="00CC760B">
        <w:t xml:space="preserve">This will be done automatically in the electronic format of the </w:t>
      </w:r>
      <w:r w:rsidR="00BE2B0C" w:rsidRPr="00CC760B">
        <w:t xml:space="preserve">Country </w:t>
      </w:r>
      <w:r w:rsidR="00865AE2" w:rsidRPr="00CC760B">
        <w:t>Profile.</w:t>
      </w:r>
    </w:p>
  </w:footnote>
  <w:footnote w:id="6">
    <w:p w14:paraId="0A1025C4" w14:textId="77777777" w:rsidR="00DA1B35" w:rsidRPr="00CC760B" w:rsidRDefault="00DA1B35" w:rsidP="00B15D9F">
      <w:pPr>
        <w:pStyle w:val="FootnoteText"/>
        <w:ind w:left="426" w:hanging="426"/>
      </w:pPr>
      <w:r w:rsidRPr="00CC760B">
        <w:rPr>
          <w:rStyle w:val="FootnoteReference"/>
        </w:rPr>
        <w:footnoteRef/>
      </w:r>
      <w:r w:rsidRPr="00CC760B">
        <w:t xml:space="preserve"> </w:t>
      </w:r>
      <w:r w:rsidRPr="00CC760B">
        <w:tab/>
        <w:t>This section will be expandable in order to allow for the inclusion of additional Central Authorities.</w:t>
      </w:r>
    </w:p>
  </w:footnote>
  <w:footnote w:id="7">
    <w:p w14:paraId="6E31B400" w14:textId="77777777" w:rsidR="00DA1B35" w:rsidRPr="00CC760B" w:rsidRDefault="00DA1B35" w:rsidP="00B15D9F">
      <w:pPr>
        <w:pStyle w:val="FootnoteText"/>
        <w:ind w:left="426" w:hanging="426"/>
      </w:pPr>
      <w:r w:rsidRPr="00CC760B">
        <w:rPr>
          <w:rStyle w:val="FootnoteReference"/>
        </w:rPr>
        <w:footnoteRef/>
      </w:r>
      <w:r w:rsidRPr="00CC760B">
        <w:t xml:space="preserve"> </w:t>
      </w:r>
      <w:r w:rsidRPr="00CC760B">
        <w:tab/>
        <w:t>This section will be expandable in order to allow for the inclusion of additional authorities.</w:t>
      </w:r>
    </w:p>
  </w:footnote>
  <w:footnote w:id="8">
    <w:p w14:paraId="779E0FD3" w14:textId="77777777" w:rsidR="00DA1B35" w:rsidRPr="00CC760B" w:rsidRDefault="00DA1B35" w:rsidP="00B15D9F">
      <w:pPr>
        <w:pStyle w:val="FootnoteText"/>
        <w:ind w:left="426" w:hanging="426"/>
      </w:pPr>
      <w:r w:rsidRPr="00CC760B">
        <w:rPr>
          <w:rStyle w:val="FootnoteReference"/>
        </w:rPr>
        <w:footnoteRef/>
      </w:r>
      <w:r w:rsidRPr="00CC760B">
        <w:t xml:space="preserve"> </w:t>
      </w:r>
      <w:r w:rsidRPr="00CC760B">
        <w:tab/>
        <w:t>This section will be expandable in order to allow for the inclusion of additional authorities.</w:t>
      </w:r>
    </w:p>
  </w:footnote>
  <w:footnote w:id="9">
    <w:p w14:paraId="3934D0BD" w14:textId="75EA22F9" w:rsidR="00973675" w:rsidRPr="00CC760B" w:rsidRDefault="00973675" w:rsidP="00B15D9F">
      <w:pPr>
        <w:pStyle w:val="FootnoteText"/>
        <w:ind w:left="426" w:hanging="426"/>
      </w:pPr>
      <w:r w:rsidRPr="00CC760B">
        <w:rPr>
          <w:rStyle w:val="FootnoteReference"/>
        </w:rPr>
        <w:footnoteRef/>
      </w:r>
      <w:r w:rsidRPr="00CC760B">
        <w:t xml:space="preserve"> </w:t>
      </w:r>
      <w:r w:rsidRPr="00CC760B">
        <w:tab/>
        <w:t xml:space="preserve">This section </w:t>
      </w:r>
      <w:r w:rsidR="00DD51AB" w:rsidRPr="00B8251E">
        <w:t>enables</w:t>
      </w:r>
      <w:r w:rsidRPr="00B8251E">
        <w:t xml:space="preserve"> States which have </w:t>
      </w:r>
      <w:r w:rsidR="00DD51AB" w:rsidRPr="00B8251E">
        <w:t xml:space="preserve">a </w:t>
      </w:r>
      <w:r w:rsidRPr="00B8251E">
        <w:t>sing</w:t>
      </w:r>
      <w:r w:rsidR="00DD51AB" w:rsidRPr="00B8251E">
        <w:t>le</w:t>
      </w:r>
      <w:r w:rsidRPr="00B8251E">
        <w:t xml:space="preserve"> authority competent to draw up certificates under Article 40 to fill in this information in items 5.1 to 5.9 and </w:t>
      </w:r>
      <w:r w:rsidR="00DD51AB" w:rsidRPr="00B8251E">
        <w:t>enables</w:t>
      </w:r>
      <w:r w:rsidRPr="00B8251E">
        <w:t xml:space="preserve"> States</w:t>
      </w:r>
      <w:r w:rsidRPr="00CC760B">
        <w:t xml:space="preserve"> which have several authorities that are competent to draw up the certificate to indicate which authorities are competent in 5.10.</w:t>
      </w:r>
    </w:p>
  </w:footnote>
  <w:footnote w:id="10">
    <w:p w14:paraId="60E61132" w14:textId="71F4516A" w:rsidR="00973675" w:rsidRPr="00CC760B" w:rsidRDefault="00973675" w:rsidP="00B15D9F">
      <w:pPr>
        <w:pStyle w:val="FootnoteText"/>
        <w:ind w:left="426" w:hanging="426"/>
        <w:rPr>
          <w:lang w:val="en-US"/>
        </w:rPr>
      </w:pPr>
      <w:r w:rsidRPr="00CC760B">
        <w:rPr>
          <w:rStyle w:val="FootnoteReference"/>
        </w:rPr>
        <w:footnoteRef/>
      </w:r>
      <w:r w:rsidRPr="00CC760B">
        <w:t xml:space="preserve"> </w:t>
      </w:r>
      <w:r w:rsidRPr="00CC760B">
        <w:tab/>
        <w:t xml:space="preserve">This section will be expandable in </w:t>
      </w:r>
      <w:r w:rsidRPr="00B8251E">
        <w:t>order to allow for the inclusion of additional authorities.</w:t>
      </w:r>
      <w:r w:rsidR="00D72A5A" w:rsidRPr="00B8251E">
        <w:t xml:space="preserve"> It should be noted that the functions mentioned </w:t>
      </w:r>
      <w:r w:rsidR="003860B1" w:rsidRPr="00B8251E">
        <w:t>in this section</w:t>
      </w:r>
      <w:r w:rsidR="00D72A5A" w:rsidRPr="00B8251E">
        <w:t xml:space="preserve"> are not necessarily mandatory and that they are included to the extent that such functions are available and permitted under the State’s domestic law.</w:t>
      </w:r>
    </w:p>
  </w:footnote>
  <w:footnote w:id="11">
    <w:p w14:paraId="58DB92A5" w14:textId="414A5008" w:rsidR="00442108" w:rsidRDefault="00442108">
      <w:pPr>
        <w:pStyle w:val="FootnoteText"/>
      </w:pPr>
      <w:r w:rsidRPr="00D6484F">
        <w:rPr>
          <w:rStyle w:val="FootnoteReference"/>
        </w:rPr>
        <w:footnoteRef/>
      </w:r>
      <w:r w:rsidRPr="00D6484F">
        <w:t xml:space="preserve"> </w:t>
      </w:r>
      <w:r w:rsidRPr="00D6484F">
        <w:tab/>
        <w:t>Legal assistance and legal aid may include</w:t>
      </w:r>
      <w:r w:rsidR="00F36F85" w:rsidRPr="00D6484F">
        <w:t xml:space="preserve"> </w:t>
      </w:r>
      <w:r w:rsidR="00ED40F1" w:rsidRPr="00D6484F">
        <w:t xml:space="preserve">as necessary </w:t>
      </w:r>
      <w:r w:rsidRPr="00D6484F">
        <w:t>legal advice</w:t>
      </w:r>
      <w:r w:rsidR="00ED40F1" w:rsidRPr="00D6484F">
        <w:t xml:space="preserve">, assistance </w:t>
      </w:r>
      <w:r w:rsidRPr="00D6484F">
        <w:t xml:space="preserve">in bringing a case before </w:t>
      </w:r>
      <w:r w:rsidR="00F36F85" w:rsidRPr="00D6484F">
        <w:t>a</w:t>
      </w:r>
      <w:r w:rsidR="00ED40F1" w:rsidRPr="00D6484F">
        <w:t>n</w:t>
      </w:r>
      <w:r w:rsidRPr="00D6484F">
        <w:t xml:space="preserve"> authority</w:t>
      </w:r>
      <w:r w:rsidR="00ED40F1" w:rsidRPr="00D6484F">
        <w:t>, legal representation and exemption from costs of proceedings</w:t>
      </w:r>
      <w:r w:rsidRPr="00D6484F">
        <w:t>.</w:t>
      </w:r>
    </w:p>
  </w:footnote>
  <w:footnote w:id="12">
    <w:p w14:paraId="4AB69295" w14:textId="77777777" w:rsidR="00B05C88" w:rsidRPr="00CC760B" w:rsidRDefault="00B05C88" w:rsidP="00B05C88">
      <w:pPr>
        <w:pStyle w:val="FootnoteText"/>
        <w:ind w:left="426" w:hanging="426"/>
      </w:pPr>
      <w:r w:rsidRPr="00CC760B">
        <w:rPr>
          <w:rStyle w:val="FootnoteReference"/>
        </w:rPr>
        <w:footnoteRef/>
      </w:r>
      <w:r w:rsidRPr="00CC760B">
        <w:t xml:space="preserve"> </w:t>
      </w:r>
      <w:r w:rsidRPr="00CC760B">
        <w:tab/>
        <w:t>This section will be expandable in order to allow for the inclusion of additional author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7"/>
      <w:gridCol w:w="4901"/>
    </w:tblGrid>
    <w:tr w:rsidR="00BC0BD8" w14:paraId="10360C03" w14:textId="77777777" w:rsidTr="00EC60A8">
      <w:tc>
        <w:tcPr>
          <w:tcW w:w="5097" w:type="dxa"/>
          <w:vAlign w:val="bottom"/>
        </w:tcPr>
        <w:p w14:paraId="5A31E6BE" w14:textId="77777777" w:rsidR="00BC0BD8" w:rsidRPr="008F4871" w:rsidRDefault="00BC0BD8" w:rsidP="00BC0BD8">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rPr>
            <w:t xml:space="preserve">country profile </w:t>
          </w:r>
        </w:p>
        <w:p w14:paraId="476DEE33" w14:textId="472FCB29" w:rsidR="00BC0BD8" w:rsidRPr="008F4871" w:rsidRDefault="00BC0BD8" w:rsidP="00BC0BD8">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sz w:val="20"/>
              <w:szCs w:val="20"/>
            </w:rPr>
            <w:t xml:space="preserve">1996 child protection convention </w:t>
          </w:r>
        </w:p>
        <w:p w14:paraId="5F57F8EF" w14:textId="77777777" w:rsidR="00BC0BD8" w:rsidRPr="00787BBD" w:rsidRDefault="00BC0BD8" w:rsidP="00BC0BD8">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sz w:val="20"/>
              <w:szCs w:val="20"/>
            </w:rPr>
            <w:t xml:space="preserve">2024 version </w:t>
          </w:r>
        </w:p>
      </w:tc>
      <w:tc>
        <w:tcPr>
          <w:tcW w:w="5097" w:type="dxa"/>
          <w:vAlign w:val="bottom"/>
        </w:tcPr>
        <w:p w14:paraId="4CF5E3EE" w14:textId="77777777" w:rsidR="00BC0BD8" w:rsidRDefault="00BC0BD8" w:rsidP="00BC0BD8">
          <w:pPr>
            <w:pStyle w:val="Header"/>
            <w:tabs>
              <w:tab w:val="clear" w:pos="4513"/>
              <w:tab w:val="clear" w:pos="9026"/>
            </w:tabs>
            <w:jc w:val="right"/>
          </w:pPr>
          <w:r>
            <w:rPr>
              <w:noProof/>
            </w:rPr>
            <w:drawing>
              <wp:anchor distT="0" distB="0" distL="114300" distR="114300" simplePos="0" relativeHeight="251659264" behindDoc="1" locked="0" layoutInCell="1" allowOverlap="1" wp14:anchorId="04778DCF" wp14:editId="7987F2F2">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2110685416" name="Picture 2110685416"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7307BDA4" w14:textId="77777777" w:rsidR="00BC0BD8" w:rsidRDefault="00BC0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6E7A"/>
    <w:multiLevelType w:val="hybridMultilevel"/>
    <w:tmpl w:val="7E84ED26"/>
    <w:lvl w:ilvl="0" w:tplc="C1325746">
      <w:start w:val="13"/>
      <w:numFmt w:val="bullet"/>
      <w:lvlText w:val="-"/>
      <w:lvlJc w:val="left"/>
      <w:pPr>
        <w:ind w:left="720" w:hanging="360"/>
      </w:pPr>
      <w:rPr>
        <w:rFonts w:ascii="Franklin Gothic Book" w:eastAsiaTheme="minorHAnsi" w:hAnsi="Franklin Gothic Book"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0915A50"/>
    <w:multiLevelType w:val="multilevel"/>
    <w:tmpl w:val="6AA49BFC"/>
    <w:lvl w:ilvl="0">
      <w:start w:val="7"/>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BB2820"/>
    <w:multiLevelType w:val="multilevel"/>
    <w:tmpl w:val="6B02AC4A"/>
    <w:lvl w:ilvl="0">
      <w:start w:val="3"/>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0C64FE"/>
    <w:multiLevelType w:val="multilevel"/>
    <w:tmpl w:val="99F609F6"/>
    <w:lvl w:ilvl="0">
      <w:start w:val="16"/>
      <w:numFmt w:val="decimal"/>
      <w:lvlText w:val="%1."/>
      <w:lvlJc w:val="left"/>
      <w:pPr>
        <w:ind w:left="460" w:hanging="460"/>
      </w:pPr>
      <w:rPr>
        <w:rFonts w:hint="default"/>
      </w:rPr>
    </w:lvl>
    <w:lvl w:ilvl="1">
      <w:start w:val="1"/>
      <w:numFmt w:val="decimal"/>
      <w:lvlText w:val="15.%2."/>
      <w:lvlJc w:val="left"/>
      <w:pPr>
        <w:ind w:left="567" w:hanging="567"/>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19B5821"/>
    <w:multiLevelType w:val="multilevel"/>
    <w:tmpl w:val="3092D6D6"/>
    <w:lvl w:ilvl="0">
      <w:start w:val="36"/>
      <w:numFmt w:val="decimal"/>
      <w:lvlText w:val="%1"/>
      <w:lvlJc w:val="left"/>
      <w:pPr>
        <w:ind w:left="1261" w:hanging="410"/>
      </w:pPr>
      <w:rPr>
        <w:rFonts w:hint="default"/>
        <w:color w:val="002060"/>
      </w:rPr>
    </w:lvl>
    <w:lvl w:ilvl="1">
      <w:start w:val="1"/>
      <w:numFmt w:val="decimal"/>
      <w:lvlText w:val="3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2965F56"/>
    <w:multiLevelType w:val="multilevel"/>
    <w:tmpl w:val="69D23A4C"/>
    <w:lvl w:ilvl="0">
      <w:start w:val="18"/>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33F43E8"/>
    <w:multiLevelType w:val="multilevel"/>
    <w:tmpl w:val="71F079C0"/>
    <w:styleLink w:val="Style8"/>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044A37BF"/>
    <w:multiLevelType w:val="multilevel"/>
    <w:tmpl w:val="7CF64B0C"/>
    <w:lvl w:ilvl="0">
      <w:start w:val="6"/>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6A170CB"/>
    <w:multiLevelType w:val="multilevel"/>
    <w:tmpl w:val="84809CF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7AA39F3"/>
    <w:multiLevelType w:val="multilevel"/>
    <w:tmpl w:val="056690A6"/>
    <w:lvl w:ilvl="0">
      <w:start w:val="37"/>
      <w:numFmt w:val="decimal"/>
      <w:lvlText w:val="%1"/>
      <w:lvlJc w:val="left"/>
      <w:pPr>
        <w:ind w:left="410" w:hanging="410"/>
      </w:pPr>
      <w:rPr>
        <w:rFonts w:hint="default"/>
      </w:rPr>
    </w:lvl>
    <w:lvl w:ilvl="1">
      <w:start w:val="1"/>
      <w:numFmt w:val="decimal"/>
      <w:lvlText w:val="32.%2"/>
      <w:lvlJc w:val="left"/>
      <w:pPr>
        <w:ind w:left="1012" w:hanging="410"/>
      </w:pPr>
      <w:rPr>
        <w:rFonts w:hint="default"/>
        <w:i w:val="0"/>
        <w:iCs/>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10" w15:restartNumberingAfterBreak="0">
    <w:nsid w:val="0C776FF9"/>
    <w:multiLevelType w:val="multilevel"/>
    <w:tmpl w:val="8E584774"/>
    <w:lvl w:ilvl="0">
      <w:start w:val="19"/>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285435"/>
    <w:multiLevelType w:val="multilevel"/>
    <w:tmpl w:val="EF8ED700"/>
    <w:lvl w:ilvl="0">
      <w:start w:val="24"/>
      <w:numFmt w:val="decimal"/>
      <w:lvlText w:val="%1"/>
      <w:lvlJc w:val="left"/>
      <w:pPr>
        <w:ind w:left="410" w:hanging="410"/>
      </w:pPr>
      <w:rPr>
        <w:rFonts w:hint="default"/>
      </w:rPr>
    </w:lvl>
    <w:lvl w:ilvl="1">
      <w:start w:val="1"/>
      <w:numFmt w:val="decimal"/>
      <w:lvlText w:val="19.%2."/>
      <w:lvlJc w:val="left"/>
      <w:pPr>
        <w:ind w:left="977" w:hanging="41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903011"/>
    <w:multiLevelType w:val="multilevel"/>
    <w:tmpl w:val="0B6A30AA"/>
    <w:lvl w:ilvl="0">
      <w:start w:val="12"/>
      <w:numFmt w:val="decimal"/>
      <w:lvlText w:val="%1."/>
      <w:lvlJc w:val="left"/>
      <w:pPr>
        <w:ind w:left="460" w:hanging="460"/>
      </w:pPr>
      <w:rPr>
        <w:rFonts w:hint="default"/>
      </w:rPr>
    </w:lvl>
    <w:lvl w:ilvl="1">
      <w:start w:val="1"/>
      <w:numFmt w:val="decimal"/>
      <w:lvlText w:val="12.%2."/>
      <w:lvlJc w:val="left"/>
      <w:pPr>
        <w:ind w:left="624" w:hanging="6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63259D"/>
    <w:multiLevelType w:val="multilevel"/>
    <w:tmpl w:val="EE2A7B6C"/>
    <w:lvl w:ilvl="0">
      <w:start w:val="14"/>
      <w:numFmt w:val="decimal"/>
      <w:lvlText w:val="%1."/>
      <w:lvlJc w:val="left"/>
      <w:pPr>
        <w:ind w:left="460" w:hanging="460"/>
      </w:pPr>
      <w:rPr>
        <w:rFonts w:hint="default"/>
        <w:color w:val="0070C0"/>
      </w:rPr>
    </w:lvl>
    <w:lvl w:ilvl="1">
      <w:start w:val="1"/>
      <w:numFmt w:val="decimal"/>
      <w:lvlText w:val="%1.%2."/>
      <w:lvlJc w:val="left"/>
      <w:pPr>
        <w:ind w:left="567" w:hanging="567"/>
      </w:pPr>
      <w:rPr>
        <w:rFonts w:hint="default"/>
        <w:color w:val="00990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080" w:hanging="108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440" w:hanging="1440"/>
      </w:pPr>
      <w:rPr>
        <w:rFonts w:hint="default"/>
        <w:color w:val="0070C0"/>
      </w:rPr>
    </w:lvl>
    <w:lvl w:ilvl="8">
      <w:start w:val="1"/>
      <w:numFmt w:val="decimal"/>
      <w:lvlText w:val="%1.%2.%3.%4.%5.%6.%7.%8.%9."/>
      <w:lvlJc w:val="left"/>
      <w:pPr>
        <w:ind w:left="1800" w:hanging="1800"/>
      </w:pPr>
      <w:rPr>
        <w:rFonts w:hint="default"/>
        <w:color w:val="0070C0"/>
      </w:rPr>
    </w:lvl>
  </w:abstractNum>
  <w:abstractNum w:abstractNumId="15" w15:restartNumberingAfterBreak="0">
    <w:nsid w:val="1D72509E"/>
    <w:multiLevelType w:val="multilevel"/>
    <w:tmpl w:val="59BAD0BA"/>
    <w:lvl w:ilvl="0">
      <w:start w:val="31"/>
      <w:numFmt w:val="decimal"/>
      <w:lvlText w:val="%1"/>
      <w:lvlJc w:val="left"/>
      <w:pPr>
        <w:ind w:left="410" w:hanging="410"/>
      </w:pPr>
      <w:rPr>
        <w:rFonts w:hint="default"/>
      </w:rPr>
    </w:lvl>
    <w:lvl w:ilvl="1">
      <w:start w:val="1"/>
      <w:numFmt w:val="decimal"/>
      <w:lvlText w:val="27.%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16" w15:restartNumberingAfterBreak="0">
    <w:nsid w:val="1E3F0BBC"/>
    <w:multiLevelType w:val="multilevel"/>
    <w:tmpl w:val="D0EEBBFC"/>
    <w:styleLink w:val="Style2"/>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E4C6FAF"/>
    <w:multiLevelType w:val="multilevel"/>
    <w:tmpl w:val="D0D6362E"/>
    <w:lvl w:ilvl="0">
      <w:start w:val="26"/>
      <w:numFmt w:val="decimal"/>
      <w:lvlText w:val="%1."/>
      <w:lvlJc w:val="left"/>
      <w:pPr>
        <w:ind w:left="460" w:hanging="460"/>
      </w:pPr>
      <w:rPr>
        <w:rFonts w:hint="default"/>
      </w:rPr>
    </w:lvl>
    <w:lvl w:ilvl="1">
      <w:start w:val="1"/>
      <w:numFmt w:val="decimal"/>
      <w:lvlText w:val="21.%2."/>
      <w:lvlJc w:val="left"/>
      <w:pPr>
        <w:ind w:left="567" w:hanging="567"/>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EC05601"/>
    <w:multiLevelType w:val="multilevel"/>
    <w:tmpl w:val="FE104B0E"/>
    <w:styleLink w:val="Style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1EC05C89"/>
    <w:multiLevelType w:val="multilevel"/>
    <w:tmpl w:val="2850D432"/>
    <w:lvl w:ilvl="0">
      <w:start w:val="42"/>
      <w:numFmt w:val="decimal"/>
      <w:lvlText w:val="%1."/>
      <w:lvlJc w:val="left"/>
      <w:pPr>
        <w:ind w:left="567" w:hanging="567"/>
      </w:pPr>
      <w:rPr>
        <w:rFonts w:hint="default"/>
      </w:rPr>
    </w:lvl>
    <w:lvl w:ilvl="1">
      <w:start w:val="1"/>
      <w:numFmt w:val="decimal"/>
      <w:lvlText w:val="37.%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0" w15:restartNumberingAfterBreak="0">
    <w:nsid w:val="1EC10B97"/>
    <w:multiLevelType w:val="multilevel"/>
    <w:tmpl w:val="1AD84806"/>
    <w:lvl w:ilvl="0">
      <w:start w:val="21"/>
      <w:numFmt w:val="decimal"/>
      <w:lvlText w:val="%1."/>
      <w:lvlJc w:val="left"/>
      <w:pPr>
        <w:ind w:left="460" w:hanging="460"/>
      </w:pPr>
      <w:rPr>
        <w:rFonts w:hint="default"/>
      </w:rPr>
    </w:lvl>
    <w:lvl w:ilvl="1">
      <w:start w:val="1"/>
      <w:numFmt w:val="decimal"/>
      <w:lvlText w:val="16.%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0FD3916"/>
    <w:multiLevelType w:val="multilevel"/>
    <w:tmpl w:val="DD827E04"/>
    <w:lvl w:ilvl="0">
      <w:start w:val="31"/>
      <w:numFmt w:val="decimal"/>
      <w:lvlText w:val="%1"/>
      <w:lvlJc w:val="left"/>
      <w:pPr>
        <w:ind w:left="410" w:hanging="410"/>
      </w:pPr>
      <w:rPr>
        <w:rFonts w:hint="default"/>
      </w:rPr>
    </w:lvl>
    <w:lvl w:ilvl="1">
      <w:start w:val="1"/>
      <w:numFmt w:val="decimal"/>
      <w:lvlText w:val="26.%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2" w15:restartNumberingAfterBreak="0">
    <w:nsid w:val="21503A42"/>
    <w:multiLevelType w:val="multilevel"/>
    <w:tmpl w:val="B594906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3" w15:restartNumberingAfterBreak="0">
    <w:nsid w:val="21F743FB"/>
    <w:multiLevelType w:val="multilevel"/>
    <w:tmpl w:val="930A4AF2"/>
    <w:lvl w:ilvl="0">
      <w:start w:val="39"/>
      <w:numFmt w:val="decimal"/>
      <w:lvlText w:val="%1"/>
      <w:lvlJc w:val="left"/>
      <w:pPr>
        <w:ind w:left="1261" w:hanging="410"/>
      </w:pPr>
      <w:rPr>
        <w:rFonts w:hint="default"/>
        <w:color w:val="auto"/>
      </w:rPr>
    </w:lvl>
    <w:lvl w:ilvl="1">
      <w:start w:val="1"/>
      <w:numFmt w:val="decimal"/>
      <w:lvlText w:val="34.%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2BD5760"/>
    <w:multiLevelType w:val="multilevel"/>
    <w:tmpl w:val="F2D8D3EA"/>
    <w:styleLink w:val="Style7"/>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231520B7"/>
    <w:multiLevelType w:val="multilevel"/>
    <w:tmpl w:val="56D2465A"/>
    <w:lvl w:ilvl="0">
      <w:start w:val="28"/>
      <w:numFmt w:val="decimal"/>
      <w:lvlText w:val="%1"/>
      <w:lvlJc w:val="left"/>
      <w:pPr>
        <w:ind w:left="410" w:hanging="410"/>
      </w:pPr>
      <w:rPr>
        <w:rFonts w:hint="default"/>
      </w:rPr>
    </w:lvl>
    <w:lvl w:ilvl="1">
      <w:start w:val="1"/>
      <w:numFmt w:val="decimal"/>
      <w:lvlText w:val="23.%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6" w15:restartNumberingAfterBreak="0">
    <w:nsid w:val="241D2322"/>
    <w:multiLevelType w:val="multilevel"/>
    <w:tmpl w:val="206C34DA"/>
    <w:lvl w:ilvl="0">
      <w:start w:val="39"/>
      <w:numFmt w:val="decimal"/>
      <w:lvlText w:val="%1"/>
      <w:lvlJc w:val="left"/>
      <w:pPr>
        <w:ind w:left="410" w:hanging="41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5B84E90"/>
    <w:multiLevelType w:val="multilevel"/>
    <w:tmpl w:val="8E3C0FD8"/>
    <w:lvl w:ilvl="0">
      <w:start w:val="22"/>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5E27890"/>
    <w:multiLevelType w:val="multilevel"/>
    <w:tmpl w:val="2904DD54"/>
    <w:lvl w:ilvl="0">
      <w:start w:val="15"/>
      <w:numFmt w:val="decimal"/>
      <w:lvlText w:val="%1."/>
      <w:lvlJc w:val="left"/>
      <w:pPr>
        <w:ind w:left="460" w:hanging="460"/>
      </w:pPr>
      <w:rPr>
        <w:rFonts w:hint="default"/>
        <w:i w:val="0"/>
      </w:rPr>
    </w:lvl>
    <w:lvl w:ilvl="1">
      <w:start w:val="1"/>
      <w:numFmt w:val="decimal"/>
      <w:lvlText w:val="13.%2."/>
      <w:lvlJc w:val="left"/>
      <w:pPr>
        <w:ind w:left="567" w:hanging="567"/>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9" w15:restartNumberingAfterBreak="0">
    <w:nsid w:val="26C9328D"/>
    <w:multiLevelType w:val="multilevel"/>
    <w:tmpl w:val="51521BC6"/>
    <w:styleLink w:val="Style13"/>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0" w15:restartNumberingAfterBreak="0">
    <w:nsid w:val="277163A6"/>
    <w:multiLevelType w:val="hybridMultilevel"/>
    <w:tmpl w:val="5D6A1C46"/>
    <w:styleLink w:val="CurrentList1"/>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29625B2B"/>
    <w:multiLevelType w:val="multilevel"/>
    <w:tmpl w:val="8DB0166A"/>
    <w:lvl w:ilvl="0">
      <w:start w:val="17"/>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C336288"/>
    <w:multiLevelType w:val="multilevel"/>
    <w:tmpl w:val="B51C63FA"/>
    <w:lvl w:ilvl="0">
      <w:start w:val="20"/>
      <w:numFmt w:val="decimal"/>
      <w:lvlText w:val="%1."/>
      <w:lvlJc w:val="left"/>
      <w:pPr>
        <w:ind w:left="460" w:hanging="460"/>
      </w:pPr>
      <w:rPr>
        <w:rFonts w:hint="default"/>
      </w:rPr>
    </w:lvl>
    <w:lvl w:ilvl="1">
      <w:start w:val="1"/>
      <w:numFmt w:val="decimal"/>
      <w:lvlText w:val="15.%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CE177DB"/>
    <w:multiLevelType w:val="hybridMultilevel"/>
    <w:tmpl w:val="BD806CFA"/>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4" w15:restartNumberingAfterBreak="0">
    <w:nsid w:val="2D8618CB"/>
    <w:multiLevelType w:val="multilevel"/>
    <w:tmpl w:val="5E6A9DB4"/>
    <w:lvl w:ilvl="0">
      <w:start w:val="38"/>
      <w:numFmt w:val="decimal"/>
      <w:lvlText w:val="%1"/>
      <w:lvlJc w:val="left"/>
      <w:pPr>
        <w:ind w:left="410" w:hanging="410"/>
      </w:pPr>
      <w:rPr>
        <w:rFonts w:hint="default"/>
      </w:rPr>
    </w:lvl>
    <w:lvl w:ilvl="1">
      <w:start w:val="1"/>
      <w:numFmt w:val="decimal"/>
      <w:lvlText w:val="33.%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E1D5830"/>
    <w:multiLevelType w:val="multilevel"/>
    <w:tmpl w:val="588C89BA"/>
    <w:lvl w:ilvl="0">
      <w:start w:val="9"/>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F1E4372"/>
    <w:multiLevelType w:val="multilevel"/>
    <w:tmpl w:val="319A6194"/>
    <w:styleLink w:val="Style11"/>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F3424D6"/>
    <w:multiLevelType w:val="multilevel"/>
    <w:tmpl w:val="9C784CCA"/>
    <w:styleLink w:val="Style14"/>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0310DC0"/>
    <w:multiLevelType w:val="multilevel"/>
    <w:tmpl w:val="DF649DF2"/>
    <w:styleLink w:val="Style10"/>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350E0CAF"/>
    <w:multiLevelType w:val="multilevel"/>
    <w:tmpl w:val="CE760CA4"/>
    <w:lvl w:ilvl="0">
      <w:start w:val="15"/>
      <w:numFmt w:val="decimal"/>
      <w:lvlText w:val="%1"/>
      <w:lvlJc w:val="left"/>
      <w:pPr>
        <w:ind w:left="440" w:hanging="440"/>
      </w:pPr>
      <w:rPr>
        <w:rFonts w:hint="default"/>
        <w:color w:val="000000" w:themeColor="text1"/>
      </w:rPr>
    </w:lvl>
    <w:lvl w:ilvl="1">
      <w:start w:val="1"/>
      <w:numFmt w:val="decimal"/>
      <w:lvlText w:val="%1.%2"/>
      <w:lvlJc w:val="left"/>
      <w:pPr>
        <w:ind w:left="440" w:hanging="44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59437AD"/>
    <w:multiLevelType w:val="hybridMultilevel"/>
    <w:tmpl w:val="ABB6F482"/>
    <w:lvl w:ilvl="0" w:tplc="9C98FF8E">
      <w:start w:val="10"/>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3A5C0C90"/>
    <w:multiLevelType w:val="multilevel"/>
    <w:tmpl w:val="8C54E794"/>
    <w:lvl w:ilvl="0">
      <w:start w:val="38"/>
      <w:numFmt w:val="decimal"/>
      <w:lvlText w:val="%1"/>
      <w:lvlJc w:val="left"/>
      <w:pPr>
        <w:ind w:left="410" w:firstLine="157"/>
      </w:pPr>
      <w:rPr>
        <w:rFonts w:hint="default"/>
      </w:rPr>
    </w:lvl>
    <w:lvl w:ilvl="1">
      <w:start w:val="1"/>
      <w:numFmt w:val="decimal"/>
      <w:lvlText w:val="3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3C6535D7"/>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43" w15:restartNumberingAfterBreak="0">
    <w:nsid w:val="3CAB24DB"/>
    <w:multiLevelType w:val="multilevel"/>
    <w:tmpl w:val="B190614A"/>
    <w:styleLink w:val="Style15"/>
    <w:lvl w:ilvl="0">
      <w:start w:val="1"/>
      <w:numFmt w:val="upperRoman"/>
      <w:pStyle w:val="Heading1"/>
      <w:lvlText w:val="%1."/>
      <w:lvlJc w:val="right"/>
      <w:pPr>
        <w:ind w:left="709"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3D81358F"/>
    <w:multiLevelType w:val="multilevel"/>
    <w:tmpl w:val="493E2C8A"/>
    <w:lvl w:ilvl="0">
      <w:start w:val="25"/>
      <w:numFmt w:val="decimal"/>
      <w:lvlText w:val="%1"/>
      <w:lvlJc w:val="left"/>
      <w:pPr>
        <w:ind w:left="410" w:hanging="410"/>
      </w:pPr>
      <w:rPr>
        <w:rFonts w:hint="default"/>
      </w:rPr>
    </w:lvl>
    <w:lvl w:ilvl="1">
      <w:start w:val="1"/>
      <w:numFmt w:val="decimal"/>
      <w:lvlText w:val="20.%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45" w15:restartNumberingAfterBreak="0">
    <w:nsid w:val="3E742AF0"/>
    <w:multiLevelType w:val="multilevel"/>
    <w:tmpl w:val="D0B8D2CA"/>
    <w:lvl w:ilvl="0">
      <w:start w:val="40"/>
      <w:numFmt w:val="decimal"/>
      <w:lvlText w:val="%1."/>
      <w:lvlJc w:val="left"/>
      <w:pPr>
        <w:ind w:left="460" w:hanging="460"/>
      </w:pPr>
      <w:rPr>
        <w:rFonts w:hint="default"/>
        <w:color w:val="auto"/>
      </w:rPr>
    </w:lvl>
    <w:lvl w:ilvl="1">
      <w:start w:val="1"/>
      <w:numFmt w:val="decimal"/>
      <w:lvlText w:val="35.%2."/>
      <w:lvlJc w:val="left"/>
      <w:pPr>
        <w:ind w:left="567" w:hanging="567"/>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6" w15:restartNumberingAfterBreak="0">
    <w:nsid w:val="3EB26F29"/>
    <w:multiLevelType w:val="multilevel"/>
    <w:tmpl w:val="28C45EAC"/>
    <w:lvl w:ilvl="0">
      <w:start w:val="8"/>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3EBF6736"/>
    <w:multiLevelType w:val="multilevel"/>
    <w:tmpl w:val="08A2754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F0A20CD"/>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49" w15:restartNumberingAfterBreak="0">
    <w:nsid w:val="450E6D35"/>
    <w:multiLevelType w:val="multilevel"/>
    <w:tmpl w:val="97181736"/>
    <w:lvl w:ilvl="0">
      <w:start w:val="34"/>
      <w:numFmt w:val="decimal"/>
      <w:lvlText w:val="%1."/>
      <w:lvlJc w:val="left"/>
      <w:pPr>
        <w:ind w:left="460" w:hanging="460"/>
      </w:pPr>
      <w:rPr>
        <w:rFonts w:hint="default"/>
      </w:rPr>
    </w:lvl>
    <w:lvl w:ilvl="1">
      <w:start w:val="1"/>
      <w:numFmt w:val="decimal"/>
      <w:lvlText w:val="29.%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47931CD4"/>
    <w:multiLevelType w:val="multilevel"/>
    <w:tmpl w:val="3844F96E"/>
    <w:styleLink w:val="Style6"/>
    <w:lvl w:ilvl="0">
      <w:start w:val="1"/>
      <w:numFmt w:val="upperRoman"/>
      <w:lvlText w:val="%1."/>
      <w:lvlJc w:val="right"/>
      <w:pPr>
        <w:ind w:left="567" w:hanging="567"/>
      </w:pPr>
      <w:rPr>
        <w:rFonts w:hint="default"/>
      </w:rPr>
    </w:lvl>
    <w:lvl w:ilvl="1">
      <w:start w:val="13"/>
      <w:numFmt w:val="decimal"/>
      <w:pStyle w:val="Heading2"/>
      <w:lvlText w:val="%2"/>
      <w:lvlJc w:val="left"/>
      <w:pPr>
        <w:ind w:left="927" w:hanging="360"/>
      </w:pPr>
      <w:rPr>
        <w:rFonts w:hint="default"/>
        <w:color w:val="024987" w:themeColor="accent3"/>
        <w:sz w:val="24"/>
        <w:szCs w:val="24"/>
        <w:vertAlign w:val="baseline"/>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7F25F97"/>
    <w:multiLevelType w:val="multilevel"/>
    <w:tmpl w:val="C20CD64C"/>
    <w:lvl w:ilvl="0">
      <w:start w:val="23"/>
      <w:numFmt w:val="decimal"/>
      <w:lvlText w:val="%1"/>
      <w:lvlJc w:val="left"/>
      <w:pPr>
        <w:ind w:left="567" w:hanging="567"/>
      </w:pPr>
      <w:rPr>
        <w:rFonts w:hint="default"/>
      </w:rPr>
    </w:lvl>
    <w:lvl w:ilvl="1">
      <w:start w:val="1"/>
      <w:numFmt w:val="decimal"/>
      <w:lvlText w:val="1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53" w15:restartNumberingAfterBreak="0">
    <w:nsid w:val="4B4A18CE"/>
    <w:multiLevelType w:val="hybridMultilevel"/>
    <w:tmpl w:val="F80CA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B7A5A26"/>
    <w:multiLevelType w:val="multilevel"/>
    <w:tmpl w:val="508A125A"/>
    <w:styleLink w:val="Style9"/>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F564C94"/>
    <w:multiLevelType w:val="multilevel"/>
    <w:tmpl w:val="AFF28DAE"/>
    <w:lvl w:ilvl="0">
      <w:start w:val="1"/>
      <w:numFmt w:val="decimal"/>
      <w:pStyle w:val="PBParagraph"/>
      <w:lvlText w:val="%1"/>
      <w:lvlJc w:val="right"/>
      <w:pPr>
        <w:ind w:left="567" w:hanging="567"/>
      </w:pPr>
      <w:rPr>
        <w:rFont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513D4BD7"/>
    <w:multiLevelType w:val="multilevel"/>
    <w:tmpl w:val="3AAAFF4E"/>
    <w:lvl w:ilvl="0">
      <w:start w:val="29"/>
      <w:numFmt w:val="decimal"/>
      <w:lvlText w:val="%1"/>
      <w:lvlJc w:val="left"/>
      <w:pPr>
        <w:ind w:left="410" w:hanging="410"/>
      </w:pPr>
      <w:rPr>
        <w:rFonts w:hint="default"/>
      </w:rPr>
    </w:lvl>
    <w:lvl w:ilvl="1">
      <w:start w:val="1"/>
      <w:numFmt w:val="decimal"/>
      <w:lvlText w:val="24.%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57" w15:restartNumberingAfterBreak="0">
    <w:nsid w:val="518C2D87"/>
    <w:multiLevelType w:val="multilevel"/>
    <w:tmpl w:val="84E6E27C"/>
    <w:lvl w:ilvl="0">
      <w:start w:val="27"/>
      <w:numFmt w:val="decimal"/>
      <w:lvlText w:val="%1"/>
      <w:lvlJc w:val="left"/>
      <w:pPr>
        <w:ind w:left="410" w:hanging="410"/>
      </w:pPr>
      <w:rPr>
        <w:rFonts w:hint="default"/>
      </w:rPr>
    </w:lvl>
    <w:lvl w:ilvl="1">
      <w:start w:val="1"/>
      <w:numFmt w:val="decimal"/>
      <w:lvlText w:val="22.%2."/>
      <w:lvlJc w:val="left"/>
      <w:pPr>
        <w:ind w:left="977" w:hanging="41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8" w15:restartNumberingAfterBreak="0">
    <w:nsid w:val="524D0838"/>
    <w:multiLevelType w:val="multilevel"/>
    <w:tmpl w:val="D51637BE"/>
    <w:lvl w:ilvl="0">
      <w:start w:val="5"/>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554A34B6"/>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60" w15:restartNumberingAfterBreak="0">
    <w:nsid w:val="56BA590B"/>
    <w:multiLevelType w:val="multilevel"/>
    <w:tmpl w:val="0D329620"/>
    <w:lvl w:ilvl="0">
      <w:start w:val="32"/>
      <w:numFmt w:val="decimal"/>
      <w:lvlText w:val="%1"/>
      <w:lvlJc w:val="left"/>
      <w:pPr>
        <w:ind w:left="410" w:hanging="410"/>
      </w:pPr>
      <w:rPr>
        <w:rFonts w:hint="default"/>
      </w:rPr>
    </w:lvl>
    <w:lvl w:ilvl="1">
      <w:start w:val="1"/>
      <w:numFmt w:val="decimal"/>
      <w:lvlText w:val="26.%2"/>
      <w:lvlJc w:val="left"/>
      <w:pPr>
        <w:ind w:left="1012" w:hanging="41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61" w15:restartNumberingAfterBreak="0">
    <w:nsid w:val="570073D8"/>
    <w:multiLevelType w:val="multilevel"/>
    <w:tmpl w:val="335242D4"/>
    <w:lvl w:ilvl="0">
      <w:start w:val="11"/>
      <w:numFmt w:val="decimal"/>
      <w:lvlText w:val="%1."/>
      <w:lvlJc w:val="left"/>
      <w:pPr>
        <w:ind w:left="460" w:hanging="4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7FD481D"/>
    <w:multiLevelType w:val="multilevel"/>
    <w:tmpl w:val="F788C954"/>
    <w:styleLink w:val="Style12"/>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AB8030A"/>
    <w:multiLevelType w:val="multilevel"/>
    <w:tmpl w:val="3D9636E0"/>
    <w:lvl w:ilvl="0">
      <w:start w:val="1"/>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5B2E41B7"/>
    <w:multiLevelType w:val="hybridMultilevel"/>
    <w:tmpl w:val="AAE47F4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65" w15:restartNumberingAfterBreak="0">
    <w:nsid w:val="5CB317A8"/>
    <w:multiLevelType w:val="multilevel"/>
    <w:tmpl w:val="B554F8A0"/>
    <w:lvl w:ilvl="0">
      <w:start w:val="13"/>
      <w:numFmt w:val="decimal"/>
      <w:lvlText w:val="%1."/>
      <w:lvlJc w:val="left"/>
      <w:pPr>
        <w:ind w:left="460" w:hanging="460"/>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617E64F4"/>
    <w:multiLevelType w:val="multilevel"/>
    <w:tmpl w:val="3A44BB10"/>
    <w:lvl w:ilvl="0">
      <w:start w:val="1"/>
      <w:numFmt w:val="decimal"/>
      <w:pStyle w:val="PBParagraphs"/>
      <w:lvlText w:val="%1."/>
      <w:lvlJc w:val="left"/>
      <w:pPr>
        <w:ind w:left="720" w:hanging="360"/>
      </w:pPr>
      <w:rPr>
        <w:rFonts w:ascii="Franklin Gothic Book" w:hAnsi="Franklin Gothic Book" w:hint="default"/>
        <w:strike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623B4F5D"/>
    <w:multiLevelType w:val="hybridMultilevel"/>
    <w:tmpl w:val="C63ED93C"/>
    <w:lvl w:ilvl="0" w:tplc="CBCCC5CC">
      <w:start w:val="1"/>
      <w:numFmt w:val="decimal"/>
      <w:lvlText w:val="%1"/>
      <w:lvlJc w:val="left"/>
      <w:pPr>
        <w:ind w:left="992" w:hanging="567"/>
      </w:pPr>
      <w:rPr>
        <w:rFonts w:hint="default"/>
        <w:color w:val="024987"/>
        <w:sz w:val="24"/>
        <w:szCs w:val="24"/>
      </w:rPr>
    </w:lvl>
    <w:lvl w:ilvl="1" w:tplc="F182BDBA">
      <w:start w:val="1"/>
      <w:numFmt w:val="decimal"/>
      <w:lvlText w:val="%2"/>
      <w:lvlJc w:val="left"/>
      <w:pPr>
        <w:ind w:left="2072" w:hanging="360"/>
      </w:pPr>
      <w:rPr>
        <w:rFonts w:hint="default"/>
      </w:rPr>
    </w:lvl>
    <w:lvl w:ilvl="2" w:tplc="2000001B" w:tentative="1">
      <w:start w:val="1"/>
      <w:numFmt w:val="lowerRoman"/>
      <w:lvlText w:val="%3."/>
      <w:lvlJc w:val="right"/>
      <w:pPr>
        <w:ind w:left="2792" w:hanging="180"/>
      </w:pPr>
    </w:lvl>
    <w:lvl w:ilvl="3" w:tplc="2000000F" w:tentative="1">
      <w:start w:val="1"/>
      <w:numFmt w:val="decimal"/>
      <w:lvlText w:val="%4."/>
      <w:lvlJc w:val="left"/>
      <w:pPr>
        <w:ind w:left="3512" w:hanging="360"/>
      </w:pPr>
    </w:lvl>
    <w:lvl w:ilvl="4" w:tplc="20000019" w:tentative="1">
      <w:start w:val="1"/>
      <w:numFmt w:val="lowerLetter"/>
      <w:lvlText w:val="%5."/>
      <w:lvlJc w:val="left"/>
      <w:pPr>
        <w:ind w:left="4232" w:hanging="360"/>
      </w:pPr>
    </w:lvl>
    <w:lvl w:ilvl="5" w:tplc="2000001B" w:tentative="1">
      <w:start w:val="1"/>
      <w:numFmt w:val="lowerRoman"/>
      <w:lvlText w:val="%6."/>
      <w:lvlJc w:val="right"/>
      <w:pPr>
        <w:ind w:left="4952" w:hanging="180"/>
      </w:pPr>
    </w:lvl>
    <w:lvl w:ilvl="6" w:tplc="2000000F" w:tentative="1">
      <w:start w:val="1"/>
      <w:numFmt w:val="decimal"/>
      <w:lvlText w:val="%7."/>
      <w:lvlJc w:val="left"/>
      <w:pPr>
        <w:ind w:left="5672" w:hanging="360"/>
      </w:pPr>
    </w:lvl>
    <w:lvl w:ilvl="7" w:tplc="20000019" w:tentative="1">
      <w:start w:val="1"/>
      <w:numFmt w:val="lowerLetter"/>
      <w:lvlText w:val="%8."/>
      <w:lvlJc w:val="left"/>
      <w:pPr>
        <w:ind w:left="6392" w:hanging="360"/>
      </w:pPr>
    </w:lvl>
    <w:lvl w:ilvl="8" w:tplc="2000001B" w:tentative="1">
      <w:start w:val="1"/>
      <w:numFmt w:val="lowerRoman"/>
      <w:lvlText w:val="%9."/>
      <w:lvlJc w:val="right"/>
      <w:pPr>
        <w:ind w:left="7112" w:hanging="180"/>
      </w:pPr>
    </w:lvl>
  </w:abstractNum>
  <w:abstractNum w:abstractNumId="68" w15:restartNumberingAfterBreak="0">
    <w:nsid w:val="64ED1A45"/>
    <w:multiLevelType w:val="multilevel"/>
    <w:tmpl w:val="D48A6C8A"/>
    <w:lvl w:ilvl="0">
      <w:start w:val="35"/>
      <w:numFmt w:val="decimal"/>
      <w:lvlText w:val="%1"/>
      <w:lvlJc w:val="left"/>
      <w:pPr>
        <w:ind w:left="1120" w:hanging="410"/>
      </w:pPr>
      <w:rPr>
        <w:rFonts w:hint="default"/>
        <w:color w:val="002060"/>
        <w:sz w:val="22"/>
        <w:szCs w:val="22"/>
      </w:rPr>
    </w:lvl>
    <w:lvl w:ilvl="1">
      <w:start w:val="1"/>
      <w:numFmt w:val="decimal"/>
      <w:lvlText w:val="30.%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69727535"/>
    <w:multiLevelType w:val="multilevel"/>
    <w:tmpl w:val="B3F09100"/>
    <w:lvl w:ilvl="0">
      <w:start w:val="4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0" w15:restartNumberingAfterBreak="0">
    <w:nsid w:val="6E79560B"/>
    <w:multiLevelType w:val="multilevel"/>
    <w:tmpl w:val="82A8CED2"/>
    <w:lvl w:ilvl="0">
      <w:start w:val="4"/>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73167331"/>
    <w:multiLevelType w:val="hybridMultilevel"/>
    <w:tmpl w:val="F7B4468A"/>
    <w:lvl w:ilvl="0" w:tplc="E7AC35F4">
      <w:start w:val="1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7373542E"/>
    <w:multiLevelType w:val="multilevel"/>
    <w:tmpl w:val="94E82C12"/>
    <w:lvl w:ilvl="0">
      <w:start w:val="1"/>
      <w:numFmt w:val="decimal"/>
      <w:lvlText w:val="%1"/>
      <w:lvlJc w:val="left"/>
      <w:pPr>
        <w:ind w:left="992" w:hanging="567"/>
      </w:pPr>
      <w:rPr>
        <w:rFonts w:hint="default"/>
        <w:color w:val="024987"/>
        <w:sz w:val="24"/>
        <w:szCs w:val="24"/>
      </w:rPr>
    </w:lvl>
    <w:lvl w:ilvl="1">
      <w:start w:val="1"/>
      <w:numFmt w:val="decimal"/>
      <w:lvlText w:val="%2"/>
      <w:lvlJc w:val="left"/>
      <w:pPr>
        <w:ind w:left="2072" w:hanging="360"/>
      </w:pPr>
      <w:rPr>
        <w:rFonts w:hint="default"/>
      </w:rPr>
    </w:lvl>
    <w:lvl w:ilvl="2">
      <w:start w:val="1"/>
      <w:numFmt w:val="lowerRoman"/>
      <w:lvlText w:val="%3."/>
      <w:lvlJc w:val="right"/>
      <w:pPr>
        <w:ind w:left="2792" w:hanging="180"/>
      </w:pPr>
      <w:rPr>
        <w:rFonts w:hint="default"/>
      </w:rPr>
    </w:lvl>
    <w:lvl w:ilvl="3">
      <w:start w:val="1"/>
      <w:numFmt w:val="decimal"/>
      <w:lvlText w:val="%4."/>
      <w:lvlJc w:val="left"/>
      <w:pPr>
        <w:ind w:left="3512" w:hanging="360"/>
      </w:pPr>
      <w:rPr>
        <w:rFonts w:hint="default"/>
      </w:rPr>
    </w:lvl>
    <w:lvl w:ilvl="4">
      <w:start w:val="1"/>
      <w:numFmt w:val="lowerLetter"/>
      <w:lvlText w:val="%5."/>
      <w:lvlJc w:val="left"/>
      <w:pPr>
        <w:ind w:left="4232" w:hanging="360"/>
      </w:pPr>
      <w:rPr>
        <w:rFonts w:hint="default"/>
      </w:rPr>
    </w:lvl>
    <w:lvl w:ilvl="5">
      <w:start w:val="1"/>
      <w:numFmt w:val="lowerRoman"/>
      <w:lvlText w:val="%6."/>
      <w:lvlJc w:val="right"/>
      <w:pPr>
        <w:ind w:left="4952" w:hanging="180"/>
      </w:pPr>
      <w:rPr>
        <w:rFonts w:hint="default"/>
      </w:rPr>
    </w:lvl>
    <w:lvl w:ilvl="6">
      <w:start w:val="1"/>
      <w:numFmt w:val="decimal"/>
      <w:lvlText w:val="%7."/>
      <w:lvlJc w:val="left"/>
      <w:pPr>
        <w:ind w:left="5672" w:hanging="360"/>
      </w:pPr>
      <w:rPr>
        <w:rFonts w:hint="default"/>
      </w:rPr>
    </w:lvl>
    <w:lvl w:ilvl="7">
      <w:start w:val="1"/>
      <w:numFmt w:val="lowerLetter"/>
      <w:lvlText w:val="%8."/>
      <w:lvlJc w:val="left"/>
      <w:pPr>
        <w:ind w:left="6392" w:hanging="360"/>
      </w:pPr>
      <w:rPr>
        <w:rFonts w:hint="default"/>
      </w:rPr>
    </w:lvl>
    <w:lvl w:ilvl="8">
      <w:start w:val="1"/>
      <w:numFmt w:val="lowerRoman"/>
      <w:lvlText w:val="%9."/>
      <w:lvlJc w:val="right"/>
      <w:pPr>
        <w:ind w:left="7112" w:hanging="180"/>
      </w:pPr>
      <w:rPr>
        <w:rFonts w:hint="default"/>
      </w:rPr>
    </w:lvl>
  </w:abstractNum>
  <w:abstractNum w:abstractNumId="73" w15:restartNumberingAfterBreak="0">
    <w:nsid w:val="73F71666"/>
    <w:multiLevelType w:val="multilevel"/>
    <w:tmpl w:val="795C406A"/>
    <w:lvl w:ilvl="0">
      <w:start w:val="10"/>
      <w:numFmt w:val="decimal"/>
      <w:lvlText w:val="%1."/>
      <w:lvlJc w:val="left"/>
      <w:pPr>
        <w:ind w:left="460" w:hanging="460"/>
      </w:pPr>
      <w:rPr>
        <w:rFonts w:hint="default"/>
        <w:color w:val="000000" w:themeColor="text1"/>
      </w:rPr>
    </w:lvl>
    <w:lvl w:ilvl="1">
      <w:start w:val="1"/>
      <w:numFmt w:val="decimal"/>
      <w:lvlText w:val="%1.%2."/>
      <w:lvlJc w:val="left"/>
      <w:pPr>
        <w:ind w:left="567" w:hanging="567"/>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74" w15:restartNumberingAfterBreak="0">
    <w:nsid w:val="785768B5"/>
    <w:multiLevelType w:val="hybridMultilevel"/>
    <w:tmpl w:val="7AD6074E"/>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5" w15:restartNumberingAfterBreak="0">
    <w:nsid w:val="789010D7"/>
    <w:multiLevelType w:val="multilevel"/>
    <w:tmpl w:val="041E68DE"/>
    <w:lvl w:ilvl="0">
      <w:start w:val="30"/>
      <w:numFmt w:val="decimal"/>
      <w:lvlText w:val="%1"/>
      <w:lvlJc w:val="left"/>
      <w:pPr>
        <w:ind w:left="410" w:hanging="410"/>
      </w:pPr>
      <w:rPr>
        <w:rFonts w:hint="default"/>
        <w:color w:val="auto"/>
      </w:rPr>
    </w:lvl>
    <w:lvl w:ilvl="1">
      <w:start w:val="1"/>
      <w:numFmt w:val="decimal"/>
      <w:lvlText w:val="25.%2"/>
      <w:lvlJc w:val="left"/>
      <w:pPr>
        <w:ind w:left="977" w:hanging="41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3348" w:hanging="108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842" w:hanging="144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6336" w:hanging="1800"/>
      </w:pPr>
      <w:rPr>
        <w:rFonts w:hint="default"/>
        <w:color w:val="auto"/>
      </w:rPr>
    </w:lvl>
  </w:abstractNum>
  <w:abstractNum w:abstractNumId="76" w15:restartNumberingAfterBreak="0">
    <w:nsid w:val="7AEB4F82"/>
    <w:multiLevelType w:val="hybridMultilevel"/>
    <w:tmpl w:val="FD08BAA8"/>
    <w:lvl w:ilvl="0" w:tplc="C1325746">
      <w:start w:val="13"/>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7" w15:restartNumberingAfterBreak="0">
    <w:nsid w:val="7B6B0BFF"/>
    <w:multiLevelType w:val="multilevel"/>
    <w:tmpl w:val="DFE4C724"/>
    <w:lvl w:ilvl="0">
      <w:start w:val="33"/>
      <w:numFmt w:val="decimal"/>
      <w:lvlText w:val="%1."/>
      <w:lvlJc w:val="left"/>
      <w:pPr>
        <w:ind w:left="460" w:hanging="460"/>
      </w:pPr>
      <w:rPr>
        <w:rFonts w:hint="default"/>
      </w:rPr>
    </w:lvl>
    <w:lvl w:ilvl="1">
      <w:start w:val="1"/>
      <w:numFmt w:val="decimal"/>
      <w:lvlText w:val="28.%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57864491">
    <w:abstractNumId w:val="50"/>
  </w:num>
  <w:num w:numId="2" w16cid:durableId="1684241029">
    <w:abstractNumId w:val="55"/>
  </w:num>
  <w:num w:numId="3" w16cid:durableId="822309648">
    <w:abstractNumId w:val="12"/>
  </w:num>
  <w:num w:numId="4" w16cid:durableId="998314326">
    <w:abstractNumId w:val="52"/>
  </w:num>
  <w:num w:numId="5" w16cid:durableId="730933096">
    <w:abstractNumId w:val="66"/>
  </w:num>
  <w:num w:numId="6" w16cid:durableId="1110315605">
    <w:abstractNumId w:val="24"/>
  </w:num>
  <w:num w:numId="7" w16cid:durableId="1760062677">
    <w:abstractNumId w:val="6"/>
  </w:num>
  <w:num w:numId="8" w16cid:durableId="1048186390">
    <w:abstractNumId w:val="38"/>
  </w:num>
  <w:num w:numId="9" w16cid:durableId="792292166">
    <w:abstractNumId w:val="36"/>
  </w:num>
  <w:num w:numId="10" w16cid:durableId="535461364">
    <w:abstractNumId w:val="54"/>
  </w:num>
  <w:num w:numId="11" w16cid:durableId="2000771005">
    <w:abstractNumId w:val="29"/>
  </w:num>
  <w:num w:numId="12" w16cid:durableId="1727409461">
    <w:abstractNumId w:val="37"/>
  </w:num>
  <w:num w:numId="13" w16cid:durableId="889993756">
    <w:abstractNumId w:val="62"/>
  </w:num>
  <w:num w:numId="14" w16cid:durableId="681054009">
    <w:abstractNumId w:val="53"/>
  </w:num>
  <w:num w:numId="15" w16cid:durableId="169969516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1787570">
    <w:abstractNumId w:val="39"/>
  </w:num>
  <w:num w:numId="17" w16cid:durableId="1088964471">
    <w:abstractNumId w:val="0"/>
  </w:num>
  <w:num w:numId="18" w16cid:durableId="1874221732">
    <w:abstractNumId w:val="30"/>
  </w:num>
  <w:num w:numId="19" w16cid:durableId="472675275">
    <w:abstractNumId w:val="43"/>
  </w:num>
  <w:num w:numId="20" w16cid:durableId="2134060394">
    <w:abstractNumId w:val="18"/>
  </w:num>
  <w:num w:numId="21" w16cid:durableId="1272544348">
    <w:abstractNumId w:val="16"/>
  </w:num>
  <w:num w:numId="22" w16cid:durableId="1098449946">
    <w:abstractNumId w:val="76"/>
  </w:num>
  <w:num w:numId="23" w16cid:durableId="821196570">
    <w:abstractNumId w:val="74"/>
  </w:num>
  <w:num w:numId="24" w16cid:durableId="990644164">
    <w:abstractNumId w:val="63"/>
  </w:num>
  <w:num w:numId="25" w16cid:durableId="1655528865">
    <w:abstractNumId w:val="8"/>
  </w:num>
  <w:num w:numId="26" w16cid:durableId="1577592888">
    <w:abstractNumId w:val="47"/>
  </w:num>
  <w:num w:numId="27" w16cid:durableId="2093424406">
    <w:abstractNumId w:val="2"/>
  </w:num>
  <w:num w:numId="28" w16cid:durableId="868836381">
    <w:abstractNumId w:val="70"/>
  </w:num>
  <w:num w:numId="29" w16cid:durableId="2012877506">
    <w:abstractNumId w:val="58"/>
  </w:num>
  <w:num w:numId="30" w16cid:durableId="1458254998">
    <w:abstractNumId w:val="7"/>
  </w:num>
  <w:num w:numId="31" w16cid:durableId="1962568258">
    <w:abstractNumId w:val="1"/>
  </w:num>
  <w:num w:numId="32" w16cid:durableId="1244338951">
    <w:abstractNumId w:val="46"/>
  </w:num>
  <w:num w:numId="33" w16cid:durableId="2041272886">
    <w:abstractNumId w:val="35"/>
  </w:num>
  <w:num w:numId="34" w16cid:durableId="904221329">
    <w:abstractNumId w:val="73"/>
  </w:num>
  <w:num w:numId="35" w16cid:durableId="233013023">
    <w:abstractNumId w:val="61"/>
  </w:num>
  <w:num w:numId="36" w16cid:durableId="1965429376">
    <w:abstractNumId w:val="13"/>
  </w:num>
  <w:num w:numId="37" w16cid:durableId="1447040597">
    <w:abstractNumId w:val="65"/>
  </w:num>
  <w:num w:numId="38" w16cid:durableId="299851325">
    <w:abstractNumId w:val="14"/>
  </w:num>
  <w:num w:numId="39" w16cid:durableId="211773519">
    <w:abstractNumId w:val="28"/>
  </w:num>
  <w:num w:numId="40" w16cid:durableId="1113011558">
    <w:abstractNumId w:val="3"/>
  </w:num>
  <w:num w:numId="41" w16cid:durableId="1751926356">
    <w:abstractNumId w:val="31"/>
  </w:num>
  <w:num w:numId="42" w16cid:durableId="509099182">
    <w:abstractNumId w:val="77"/>
  </w:num>
  <w:num w:numId="43" w16cid:durableId="1074401287">
    <w:abstractNumId w:val="49"/>
  </w:num>
  <w:num w:numId="44" w16cid:durableId="1342469944">
    <w:abstractNumId w:val="68"/>
  </w:num>
  <w:num w:numId="45" w16cid:durableId="488248293">
    <w:abstractNumId w:val="41"/>
  </w:num>
  <w:num w:numId="46" w16cid:durableId="916549697">
    <w:abstractNumId w:val="33"/>
  </w:num>
  <w:num w:numId="47" w16cid:durableId="1780104185">
    <w:abstractNumId w:val="34"/>
  </w:num>
  <w:num w:numId="48" w16cid:durableId="954487552">
    <w:abstractNumId w:val="45"/>
  </w:num>
  <w:num w:numId="49" w16cid:durableId="108398774">
    <w:abstractNumId w:val="69"/>
  </w:num>
  <w:num w:numId="50" w16cid:durableId="2058552311">
    <w:abstractNumId w:val="5"/>
  </w:num>
  <w:num w:numId="51" w16cid:durableId="165050800">
    <w:abstractNumId w:val="10"/>
  </w:num>
  <w:num w:numId="52" w16cid:durableId="992873548">
    <w:abstractNumId w:val="32"/>
  </w:num>
  <w:num w:numId="53" w16cid:durableId="42020753">
    <w:abstractNumId w:val="20"/>
  </w:num>
  <w:num w:numId="54" w16cid:durableId="1912734790">
    <w:abstractNumId w:val="27"/>
  </w:num>
  <w:num w:numId="55" w16cid:durableId="848908658">
    <w:abstractNumId w:val="51"/>
  </w:num>
  <w:num w:numId="56" w16cid:durableId="928655186">
    <w:abstractNumId w:val="17"/>
  </w:num>
  <w:num w:numId="57" w16cid:durableId="178783836">
    <w:abstractNumId w:val="67"/>
  </w:num>
  <w:num w:numId="58" w16cid:durableId="1504005767">
    <w:abstractNumId w:val="77"/>
    <w:lvlOverride w:ilvl="0">
      <w:lvl w:ilvl="0">
        <w:start w:val="33"/>
        <w:numFmt w:val="decimal"/>
        <w:lvlText w:val="%1."/>
        <w:lvlJc w:val="left"/>
        <w:pPr>
          <w:ind w:left="460" w:hanging="460"/>
        </w:pPr>
        <w:rPr>
          <w:rFonts w:hint="default"/>
        </w:rPr>
      </w:lvl>
    </w:lvlOverride>
    <w:lvlOverride w:ilvl="1">
      <w:lvl w:ilvl="1">
        <w:start w:val="1"/>
        <w:numFmt w:val="decimal"/>
        <w:lvlText w:val="27.%2."/>
        <w:lvlJc w:val="left"/>
        <w:pPr>
          <w:ind w:left="567" w:hanging="567"/>
        </w:pPr>
        <w:rPr>
          <w:rFonts w:hint="default"/>
          <w:color w:val="7030A0"/>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59" w16cid:durableId="1095902168">
    <w:abstractNumId w:val="4"/>
  </w:num>
  <w:num w:numId="60" w16cid:durableId="1066563554">
    <w:abstractNumId w:val="23"/>
  </w:num>
  <w:num w:numId="61" w16cid:durableId="1281567589">
    <w:abstractNumId w:val="26"/>
    <w:lvlOverride w:ilvl="0">
      <w:lvl w:ilvl="0">
        <w:start w:val="33"/>
        <w:numFmt w:val="decimal"/>
        <w:lvlText w:val="%1"/>
        <w:lvlJc w:val="left"/>
        <w:pPr>
          <w:ind w:left="410" w:hanging="410"/>
        </w:pPr>
        <w:rPr>
          <w:rFonts w:hint="default"/>
          <w:color w:val="024987"/>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62" w16cid:durableId="1914313734">
    <w:abstractNumId w:val="19"/>
  </w:num>
  <w:num w:numId="63" w16cid:durableId="1238443817">
    <w:abstractNumId w:val="14"/>
    <w:lvlOverride w:ilvl="0">
      <w:lvl w:ilvl="0">
        <w:start w:val="14"/>
        <w:numFmt w:val="decimal"/>
        <w:lvlText w:val="%1."/>
        <w:lvlJc w:val="left"/>
        <w:pPr>
          <w:ind w:left="460" w:hanging="460"/>
        </w:pPr>
        <w:rPr>
          <w:rFonts w:hint="default"/>
          <w:color w:val="0070C0"/>
        </w:rPr>
      </w:lvl>
    </w:lvlOverride>
    <w:lvlOverride w:ilvl="1">
      <w:lvl w:ilvl="1">
        <w:start w:val="1"/>
        <w:numFmt w:val="decimal"/>
        <w:lvlText w:val="%1.%2."/>
        <w:lvlJc w:val="left"/>
        <w:pPr>
          <w:ind w:left="567" w:hanging="567"/>
        </w:pPr>
        <w:rPr>
          <w:rFonts w:hint="default"/>
          <w:color w:val="000000" w:themeColor="text1"/>
        </w:rPr>
      </w:lvl>
    </w:lvlOverride>
    <w:lvlOverride w:ilvl="2">
      <w:lvl w:ilvl="2">
        <w:start w:val="1"/>
        <w:numFmt w:val="decimal"/>
        <w:lvlText w:val="%1.%2.%3."/>
        <w:lvlJc w:val="left"/>
        <w:pPr>
          <w:ind w:left="720" w:hanging="720"/>
        </w:pPr>
        <w:rPr>
          <w:rFonts w:hint="default"/>
          <w:color w:val="0070C0"/>
        </w:rPr>
      </w:lvl>
    </w:lvlOverride>
    <w:lvlOverride w:ilvl="3">
      <w:lvl w:ilvl="3">
        <w:start w:val="1"/>
        <w:numFmt w:val="decimal"/>
        <w:lvlText w:val="%1.%2.%3.%4."/>
        <w:lvlJc w:val="left"/>
        <w:pPr>
          <w:ind w:left="720" w:hanging="720"/>
        </w:pPr>
        <w:rPr>
          <w:rFonts w:hint="default"/>
          <w:color w:val="0070C0"/>
        </w:rPr>
      </w:lvl>
    </w:lvlOverride>
    <w:lvlOverride w:ilvl="4">
      <w:lvl w:ilvl="4">
        <w:start w:val="1"/>
        <w:numFmt w:val="decimal"/>
        <w:lvlText w:val="%1.%2.%3.%4.%5."/>
        <w:lvlJc w:val="left"/>
        <w:pPr>
          <w:ind w:left="1080" w:hanging="1080"/>
        </w:pPr>
        <w:rPr>
          <w:rFonts w:hint="default"/>
          <w:color w:val="0070C0"/>
        </w:rPr>
      </w:lvl>
    </w:lvlOverride>
    <w:lvlOverride w:ilvl="5">
      <w:lvl w:ilvl="5">
        <w:start w:val="1"/>
        <w:numFmt w:val="decimal"/>
        <w:lvlText w:val="%1.%2.%3.%4.%5.%6."/>
        <w:lvlJc w:val="left"/>
        <w:pPr>
          <w:ind w:left="1080" w:hanging="1080"/>
        </w:pPr>
        <w:rPr>
          <w:rFonts w:hint="default"/>
          <w:color w:val="0070C0"/>
        </w:rPr>
      </w:lvl>
    </w:lvlOverride>
    <w:lvlOverride w:ilvl="6">
      <w:lvl w:ilvl="6">
        <w:start w:val="1"/>
        <w:numFmt w:val="decimal"/>
        <w:lvlText w:val="%1.%2.%3.%4.%5.%6.%7."/>
        <w:lvlJc w:val="left"/>
        <w:pPr>
          <w:ind w:left="1440" w:hanging="1440"/>
        </w:pPr>
        <w:rPr>
          <w:rFonts w:hint="default"/>
          <w:color w:val="0070C0"/>
        </w:rPr>
      </w:lvl>
    </w:lvlOverride>
    <w:lvlOverride w:ilvl="7">
      <w:lvl w:ilvl="7">
        <w:start w:val="1"/>
        <w:numFmt w:val="decimal"/>
        <w:lvlText w:val="%1.%2.%3.%4.%5.%6.%7.%8."/>
        <w:lvlJc w:val="left"/>
        <w:pPr>
          <w:ind w:left="1440" w:hanging="1440"/>
        </w:pPr>
        <w:rPr>
          <w:rFonts w:hint="default"/>
          <w:color w:val="0070C0"/>
        </w:rPr>
      </w:lvl>
    </w:lvlOverride>
    <w:lvlOverride w:ilvl="8">
      <w:lvl w:ilvl="8">
        <w:start w:val="1"/>
        <w:numFmt w:val="decimal"/>
        <w:lvlText w:val="%1.%2.%3.%4.%5.%6.%7.%8.%9."/>
        <w:lvlJc w:val="left"/>
        <w:pPr>
          <w:ind w:left="1800" w:hanging="1800"/>
        </w:pPr>
        <w:rPr>
          <w:rFonts w:hint="default"/>
          <w:color w:val="0070C0"/>
        </w:rPr>
      </w:lvl>
    </w:lvlOverride>
  </w:num>
  <w:num w:numId="64" w16cid:durableId="1147208683">
    <w:abstractNumId w:val="11"/>
  </w:num>
  <w:num w:numId="65" w16cid:durableId="1906600618">
    <w:abstractNumId w:val="44"/>
  </w:num>
  <w:num w:numId="66" w16cid:durableId="1510410673">
    <w:abstractNumId w:val="57"/>
  </w:num>
  <w:num w:numId="67" w16cid:durableId="227038193">
    <w:abstractNumId w:val="25"/>
  </w:num>
  <w:num w:numId="68" w16cid:durableId="2091850398">
    <w:abstractNumId w:val="56"/>
  </w:num>
  <w:num w:numId="69" w16cid:durableId="1603879651">
    <w:abstractNumId w:val="75"/>
  </w:num>
  <w:num w:numId="70" w16cid:durableId="1336377049">
    <w:abstractNumId w:val="21"/>
  </w:num>
  <w:num w:numId="71" w16cid:durableId="461725854">
    <w:abstractNumId w:val="60"/>
  </w:num>
  <w:num w:numId="72" w16cid:durableId="1708407119">
    <w:abstractNumId w:val="9"/>
  </w:num>
  <w:num w:numId="73" w16cid:durableId="1527136863">
    <w:abstractNumId w:val="40"/>
  </w:num>
  <w:num w:numId="74" w16cid:durableId="950012295">
    <w:abstractNumId w:val="55"/>
  </w:num>
  <w:num w:numId="75" w16cid:durableId="1062873567">
    <w:abstractNumId w:val="43"/>
  </w:num>
  <w:num w:numId="76" w16cid:durableId="2032297407">
    <w:abstractNumId w:val="55"/>
  </w:num>
  <w:num w:numId="77" w16cid:durableId="1427382673">
    <w:abstractNumId w:val="55"/>
  </w:num>
  <w:num w:numId="78" w16cid:durableId="119569950">
    <w:abstractNumId w:val="55"/>
  </w:num>
  <w:num w:numId="79" w16cid:durableId="885414314">
    <w:abstractNumId w:val="52"/>
  </w:num>
  <w:num w:numId="80" w16cid:durableId="1194533994">
    <w:abstractNumId w:val="43"/>
  </w:num>
  <w:num w:numId="81" w16cid:durableId="508452859">
    <w:abstractNumId w:val="71"/>
  </w:num>
  <w:num w:numId="82" w16cid:durableId="1237322208">
    <w:abstractNumId w:val="42"/>
  </w:num>
  <w:num w:numId="83" w16cid:durableId="21019430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537367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36810696">
    <w:abstractNumId w:val="15"/>
  </w:num>
  <w:num w:numId="86" w16cid:durableId="266812123">
    <w:abstractNumId w:val="48"/>
  </w:num>
  <w:num w:numId="87" w16cid:durableId="1620650428">
    <w:abstractNumId w:val="59"/>
  </w:num>
  <w:num w:numId="88" w16cid:durableId="657341796">
    <w:abstractNumId w:val="7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ocumentProtection w:edit="forms" w:enforcement="1" w:cryptProviderType="rsaAES" w:cryptAlgorithmClass="hash" w:cryptAlgorithmType="typeAny" w:cryptAlgorithmSid="14" w:cryptSpinCount="100000" w:hash="agegiGkQLAqL2jMzNIEZgrqVYAQXqYwVevxrMCpmzJhQnLocwqfkkRw/dwB6J3oZ6ROYXKvRYamKFA5BRutKaQ==" w:salt="drSJ6tllxkPL8WS9uunSoQ=="/>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E1MbUwMjA2NzVS0lEKTi0uzszPAykwNKgFAMfUhAYtAAAA"/>
  </w:docVars>
  <w:rsids>
    <w:rsidRoot w:val="00252B28"/>
    <w:rsid w:val="0000032F"/>
    <w:rsid w:val="00000625"/>
    <w:rsid w:val="000007D0"/>
    <w:rsid w:val="00000F2C"/>
    <w:rsid w:val="00001208"/>
    <w:rsid w:val="00001443"/>
    <w:rsid w:val="00001957"/>
    <w:rsid w:val="00002532"/>
    <w:rsid w:val="0000256E"/>
    <w:rsid w:val="00002998"/>
    <w:rsid w:val="00002D3F"/>
    <w:rsid w:val="00002D94"/>
    <w:rsid w:val="00002EFF"/>
    <w:rsid w:val="00002FDF"/>
    <w:rsid w:val="00003410"/>
    <w:rsid w:val="00003B2A"/>
    <w:rsid w:val="00003EF3"/>
    <w:rsid w:val="00004116"/>
    <w:rsid w:val="000041E1"/>
    <w:rsid w:val="00004AA6"/>
    <w:rsid w:val="00005434"/>
    <w:rsid w:val="000057D7"/>
    <w:rsid w:val="000059DB"/>
    <w:rsid w:val="00005B55"/>
    <w:rsid w:val="00005E99"/>
    <w:rsid w:val="00005F05"/>
    <w:rsid w:val="000062EB"/>
    <w:rsid w:val="000063D3"/>
    <w:rsid w:val="0000652D"/>
    <w:rsid w:val="00006643"/>
    <w:rsid w:val="00006C3C"/>
    <w:rsid w:val="000072AE"/>
    <w:rsid w:val="00007789"/>
    <w:rsid w:val="00011089"/>
    <w:rsid w:val="00011271"/>
    <w:rsid w:val="000116EC"/>
    <w:rsid w:val="00012147"/>
    <w:rsid w:val="0001251C"/>
    <w:rsid w:val="00013143"/>
    <w:rsid w:val="000132B9"/>
    <w:rsid w:val="00013759"/>
    <w:rsid w:val="00013883"/>
    <w:rsid w:val="000139CC"/>
    <w:rsid w:val="00013B78"/>
    <w:rsid w:val="00014672"/>
    <w:rsid w:val="000146F7"/>
    <w:rsid w:val="00014D93"/>
    <w:rsid w:val="00015272"/>
    <w:rsid w:val="0001572F"/>
    <w:rsid w:val="000157BB"/>
    <w:rsid w:val="00015924"/>
    <w:rsid w:val="00015999"/>
    <w:rsid w:val="00015BF4"/>
    <w:rsid w:val="0001626B"/>
    <w:rsid w:val="00016309"/>
    <w:rsid w:val="00016595"/>
    <w:rsid w:val="00016823"/>
    <w:rsid w:val="00016D3D"/>
    <w:rsid w:val="0001702D"/>
    <w:rsid w:val="00017139"/>
    <w:rsid w:val="000173A8"/>
    <w:rsid w:val="0001752B"/>
    <w:rsid w:val="00017BEB"/>
    <w:rsid w:val="000202AA"/>
    <w:rsid w:val="000207DE"/>
    <w:rsid w:val="00020B51"/>
    <w:rsid w:val="00020DC3"/>
    <w:rsid w:val="0002106E"/>
    <w:rsid w:val="000214A0"/>
    <w:rsid w:val="00021741"/>
    <w:rsid w:val="000218C4"/>
    <w:rsid w:val="00021CF6"/>
    <w:rsid w:val="00021E48"/>
    <w:rsid w:val="00022A2D"/>
    <w:rsid w:val="00022BB1"/>
    <w:rsid w:val="00022FF5"/>
    <w:rsid w:val="00023DB4"/>
    <w:rsid w:val="0002486A"/>
    <w:rsid w:val="00024EA0"/>
    <w:rsid w:val="0002565C"/>
    <w:rsid w:val="00025AC0"/>
    <w:rsid w:val="000260A5"/>
    <w:rsid w:val="00026127"/>
    <w:rsid w:val="000262C8"/>
    <w:rsid w:val="00026848"/>
    <w:rsid w:val="00026A13"/>
    <w:rsid w:val="00026CBA"/>
    <w:rsid w:val="00026CF2"/>
    <w:rsid w:val="00027078"/>
    <w:rsid w:val="0002735B"/>
    <w:rsid w:val="00027734"/>
    <w:rsid w:val="000304F3"/>
    <w:rsid w:val="00030654"/>
    <w:rsid w:val="000307C1"/>
    <w:rsid w:val="00030DA5"/>
    <w:rsid w:val="00031122"/>
    <w:rsid w:val="000311F4"/>
    <w:rsid w:val="000315CA"/>
    <w:rsid w:val="000318EC"/>
    <w:rsid w:val="00032019"/>
    <w:rsid w:val="00032276"/>
    <w:rsid w:val="0003240D"/>
    <w:rsid w:val="000326F3"/>
    <w:rsid w:val="000326F8"/>
    <w:rsid w:val="000327BC"/>
    <w:rsid w:val="00032A9D"/>
    <w:rsid w:val="00032C19"/>
    <w:rsid w:val="00032F33"/>
    <w:rsid w:val="0003308C"/>
    <w:rsid w:val="00033136"/>
    <w:rsid w:val="000332AC"/>
    <w:rsid w:val="00033849"/>
    <w:rsid w:val="0003390F"/>
    <w:rsid w:val="00033BF2"/>
    <w:rsid w:val="00034079"/>
    <w:rsid w:val="000342BE"/>
    <w:rsid w:val="00034693"/>
    <w:rsid w:val="00034714"/>
    <w:rsid w:val="0003524F"/>
    <w:rsid w:val="000352B7"/>
    <w:rsid w:val="00036889"/>
    <w:rsid w:val="00036D8D"/>
    <w:rsid w:val="000372C9"/>
    <w:rsid w:val="00037583"/>
    <w:rsid w:val="00037611"/>
    <w:rsid w:val="00037BA8"/>
    <w:rsid w:val="00037CEA"/>
    <w:rsid w:val="00040023"/>
    <w:rsid w:val="00040079"/>
    <w:rsid w:val="000402DB"/>
    <w:rsid w:val="00040411"/>
    <w:rsid w:val="00040A15"/>
    <w:rsid w:val="00041234"/>
    <w:rsid w:val="000413A6"/>
    <w:rsid w:val="00041542"/>
    <w:rsid w:val="000429C2"/>
    <w:rsid w:val="00042C38"/>
    <w:rsid w:val="000432F8"/>
    <w:rsid w:val="0004337F"/>
    <w:rsid w:val="00043670"/>
    <w:rsid w:val="00043CDD"/>
    <w:rsid w:val="00043DE9"/>
    <w:rsid w:val="000444CA"/>
    <w:rsid w:val="000447EA"/>
    <w:rsid w:val="00044992"/>
    <w:rsid w:val="000451C0"/>
    <w:rsid w:val="00045D8A"/>
    <w:rsid w:val="000462DF"/>
    <w:rsid w:val="000463D9"/>
    <w:rsid w:val="00046549"/>
    <w:rsid w:val="000469D4"/>
    <w:rsid w:val="0004717C"/>
    <w:rsid w:val="00047212"/>
    <w:rsid w:val="00047EAF"/>
    <w:rsid w:val="00047F35"/>
    <w:rsid w:val="00047FD5"/>
    <w:rsid w:val="0005032B"/>
    <w:rsid w:val="00050389"/>
    <w:rsid w:val="00050840"/>
    <w:rsid w:val="0005111E"/>
    <w:rsid w:val="000514E0"/>
    <w:rsid w:val="000514E3"/>
    <w:rsid w:val="00051512"/>
    <w:rsid w:val="00051862"/>
    <w:rsid w:val="00051C07"/>
    <w:rsid w:val="00051F66"/>
    <w:rsid w:val="0005220E"/>
    <w:rsid w:val="00052AF5"/>
    <w:rsid w:val="00053A95"/>
    <w:rsid w:val="00053C40"/>
    <w:rsid w:val="0005427A"/>
    <w:rsid w:val="00054520"/>
    <w:rsid w:val="000547EB"/>
    <w:rsid w:val="00054866"/>
    <w:rsid w:val="00054B46"/>
    <w:rsid w:val="00054BE6"/>
    <w:rsid w:val="0005552D"/>
    <w:rsid w:val="00055E21"/>
    <w:rsid w:val="00056117"/>
    <w:rsid w:val="00056623"/>
    <w:rsid w:val="00056A7D"/>
    <w:rsid w:val="00056D99"/>
    <w:rsid w:val="00056EED"/>
    <w:rsid w:val="0005740A"/>
    <w:rsid w:val="00060125"/>
    <w:rsid w:val="000605BF"/>
    <w:rsid w:val="00060B90"/>
    <w:rsid w:val="00061039"/>
    <w:rsid w:val="00061618"/>
    <w:rsid w:val="000618FF"/>
    <w:rsid w:val="00061ACE"/>
    <w:rsid w:val="00063179"/>
    <w:rsid w:val="000632F9"/>
    <w:rsid w:val="0006362E"/>
    <w:rsid w:val="00063781"/>
    <w:rsid w:val="00063A60"/>
    <w:rsid w:val="00063C0E"/>
    <w:rsid w:val="000640EB"/>
    <w:rsid w:val="00064310"/>
    <w:rsid w:val="00064589"/>
    <w:rsid w:val="00064B94"/>
    <w:rsid w:val="000650CE"/>
    <w:rsid w:val="00065840"/>
    <w:rsid w:val="00065AB6"/>
    <w:rsid w:val="000665E0"/>
    <w:rsid w:val="00066D1C"/>
    <w:rsid w:val="00066E64"/>
    <w:rsid w:val="00067979"/>
    <w:rsid w:val="00070252"/>
    <w:rsid w:val="000707E2"/>
    <w:rsid w:val="00070846"/>
    <w:rsid w:val="00070C1E"/>
    <w:rsid w:val="00071A50"/>
    <w:rsid w:val="00071B7E"/>
    <w:rsid w:val="00071BA3"/>
    <w:rsid w:val="00071D7D"/>
    <w:rsid w:val="00071E57"/>
    <w:rsid w:val="00071EA0"/>
    <w:rsid w:val="000726A7"/>
    <w:rsid w:val="000727A1"/>
    <w:rsid w:val="00072849"/>
    <w:rsid w:val="00072DA7"/>
    <w:rsid w:val="00072DB1"/>
    <w:rsid w:val="0007376F"/>
    <w:rsid w:val="00073F21"/>
    <w:rsid w:val="00073FEF"/>
    <w:rsid w:val="00074675"/>
    <w:rsid w:val="000749D5"/>
    <w:rsid w:val="00074BDB"/>
    <w:rsid w:val="00075011"/>
    <w:rsid w:val="00075828"/>
    <w:rsid w:val="00075878"/>
    <w:rsid w:val="00076281"/>
    <w:rsid w:val="000765E9"/>
    <w:rsid w:val="00076DC5"/>
    <w:rsid w:val="00076F90"/>
    <w:rsid w:val="00077190"/>
    <w:rsid w:val="00077769"/>
    <w:rsid w:val="00080292"/>
    <w:rsid w:val="0008040B"/>
    <w:rsid w:val="00080A1E"/>
    <w:rsid w:val="00080B4E"/>
    <w:rsid w:val="00080D25"/>
    <w:rsid w:val="00081460"/>
    <w:rsid w:val="000815C0"/>
    <w:rsid w:val="00081622"/>
    <w:rsid w:val="00081F95"/>
    <w:rsid w:val="0008242E"/>
    <w:rsid w:val="00082744"/>
    <w:rsid w:val="0008310A"/>
    <w:rsid w:val="00083B22"/>
    <w:rsid w:val="000845AF"/>
    <w:rsid w:val="0008483B"/>
    <w:rsid w:val="00084CD3"/>
    <w:rsid w:val="0008508D"/>
    <w:rsid w:val="00085235"/>
    <w:rsid w:val="0008556C"/>
    <w:rsid w:val="0008654A"/>
    <w:rsid w:val="00086D0F"/>
    <w:rsid w:val="00086E63"/>
    <w:rsid w:val="00087FC1"/>
    <w:rsid w:val="000900B8"/>
    <w:rsid w:val="00090248"/>
    <w:rsid w:val="000908BD"/>
    <w:rsid w:val="000911E3"/>
    <w:rsid w:val="0009134D"/>
    <w:rsid w:val="000915B8"/>
    <w:rsid w:val="0009171D"/>
    <w:rsid w:val="00091877"/>
    <w:rsid w:val="00091E19"/>
    <w:rsid w:val="00091F9B"/>
    <w:rsid w:val="000922B8"/>
    <w:rsid w:val="00092BF6"/>
    <w:rsid w:val="00093340"/>
    <w:rsid w:val="00093421"/>
    <w:rsid w:val="00093A0F"/>
    <w:rsid w:val="00093ED7"/>
    <w:rsid w:val="00094672"/>
    <w:rsid w:val="0009480D"/>
    <w:rsid w:val="000949C7"/>
    <w:rsid w:val="000949D1"/>
    <w:rsid w:val="00094BF0"/>
    <w:rsid w:val="00094EB5"/>
    <w:rsid w:val="00095063"/>
    <w:rsid w:val="00095A43"/>
    <w:rsid w:val="00096000"/>
    <w:rsid w:val="00096B8D"/>
    <w:rsid w:val="00096BF1"/>
    <w:rsid w:val="0009711A"/>
    <w:rsid w:val="000975DA"/>
    <w:rsid w:val="00097868"/>
    <w:rsid w:val="00097B89"/>
    <w:rsid w:val="000A012C"/>
    <w:rsid w:val="000A04D7"/>
    <w:rsid w:val="000A07A3"/>
    <w:rsid w:val="000A07BB"/>
    <w:rsid w:val="000A07E2"/>
    <w:rsid w:val="000A0F70"/>
    <w:rsid w:val="000A101E"/>
    <w:rsid w:val="000A168E"/>
    <w:rsid w:val="000A18D3"/>
    <w:rsid w:val="000A1B2A"/>
    <w:rsid w:val="000A1C9D"/>
    <w:rsid w:val="000A21E7"/>
    <w:rsid w:val="000A2277"/>
    <w:rsid w:val="000A242B"/>
    <w:rsid w:val="000A242D"/>
    <w:rsid w:val="000A26B6"/>
    <w:rsid w:val="000A29A5"/>
    <w:rsid w:val="000A2D3A"/>
    <w:rsid w:val="000A3542"/>
    <w:rsid w:val="000A3716"/>
    <w:rsid w:val="000A3755"/>
    <w:rsid w:val="000A3F00"/>
    <w:rsid w:val="000A4BCA"/>
    <w:rsid w:val="000A4D70"/>
    <w:rsid w:val="000A5016"/>
    <w:rsid w:val="000A50F2"/>
    <w:rsid w:val="000A54B8"/>
    <w:rsid w:val="000A58D1"/>
    <w:rsid w:val="000A594B"/>
    <w:rsid w:val="000A59EF"/>
    <w:rsid w:val="000A5C78"/>
    <w:rsid w:val="000A5F29"/>
    <w:rsid w:val="000A65D0"/>
    <w:rsid w:val="000A673B"/>
    <w:rsid w:val="000A67ED"/>
    <w:rsid w:val="000A69FE"/>
    <w:rsid w:val="000A7549"/>
    <w:rsid w:val="000A7A25"/>
    <w:rsid w:val="000A7B95"/>
    <w:rsid w:val="000A7F1B"/>
    <w:rsid w:val="000B001E"/>
    <w:rsid w:val="000B0072"/>
    <w:rsid w:val="000B061F"/>
    <w:rsid w:val="000B0A4B"/>
    <w:rsid w:val="000B0C6F"/>
    <w:rsid w:val="000B0D63"/>
    <w:rsid w:val="000B0E85"/>
    <w:rsid w:val="000B1036"/>
    <w:rsid w:val="000B136E"/>
    <w:rsid w:val="000B16B4"/>
    <w:rsid w:val="000B17BF"/>
    <w:rsid w:val="000B1E64"/>
    <w:rsid w:val="000B1EF7"/>
    <w:rsid w:val="000B1FE4"/>
    <w:rsid w:val="000B202D"/>
    <w:rsid w:val="000B27FC"/>
    <w:rsid w:val="000B3054"/>
    <w:rsid w:val="000B3AC2"/>
    <w:rsid w:val="000B3B59"/>
    <w:rsid w:val="000B3BF3"/>
    <w:rsid w:val="000B3C0F"/>
    <w:rsid w:val="000B40CB"/>
    <w:rsid w:val="000B4897"/>
    <w:rsid w:val="000B4B47"/>
    <w:rsid w:val="000B5331"/>
    <w:rsid w:val="000B5465"/>
    <w:rsid w:val="000B5631"/>
    <w:rsid w:val="000B5755"/>
    <w:rsid w:val="000B6F8E"/>
    <w:rsid w:val="000B7005"/>
    <w:rsid w:val="000B758C"/>
    <w:rsid w:val="000B76AD"/>
    <w:rsid w:val="000B78A4"/>
    <w:rsid w:val="000C0BD6"/>
    <w:rsid w:val="000C0ED5"/>
    <w:rsid w:val="000C17F5"/>
    <w:rsid w:val="000C1841"/>
    <w:rsid w:val="000C1A0C"/>
    <w:rsid w:val="000C20DC"/>
    <w:rsid w:val="000C29BE"/>
    <w:rsid w:val="000C2DFD"/>
    <w:rsid w:val="000C313E"/>
    <w:rsid w:val="000C3807"/>
    <w:rsid w:val="000C415C"/>
    <w:rsid w:val="000C4364"/>
    <w:rsid w:val="000C4808"/>
    <w:rsid w:val="000C592E"/>
    <w:rsid w:val="000C6140"/>
    <w:rsid w:val="000C6476"/>
    <w:rsid w:val="000C65D9"/>
    <w:rsid w:val="000C707E"/>
    <w:rsid w:val="000C7257"/>
    <w:rsid w:val="000C72E2"/>
    <w:rsid w:val="000C7479"/>
    <w:rsid w:val="000D0016"/>
    <w:rsid w:val="000D0470"/>
    <w:rsid w:val="000D06A6"/>
    <w:rsid w:val="000D0947"/>
    <w:rsid w:val="000D0C67"/>
    <w:rsid w:val="000D0C8B"/>
    <w:rsid w:val="000D0E4B"/>
    <w:rsid w:val="000D102F"/>
    <w:rsid w:val="000D10F9"/>
    <w:rsid w:val="000D1B53"/>
    <w:rsid w:val="000D1DB8"/>
    <w:rsid w:val="000D212F"/>
    <w:rsid w:val="000D322A"/>
    <w:rsid w:val="000D3983"/>
    <w:rsid w:val="000D4777"/>
    <w:rsid w:val="000D4C31"/>
    <w:rsid w:val="000D4DF4"/>
    <w:rsid w:val="000D4EC2"/>
    <w:rsid w:val="000D4EC9"/>
    <w:rsid w:val="000D552D"/>
    <w:rsid w:val="000D5690"/>
    <w:rsid w:val="000D56C5"/>
    <w:rsid w:val="000D56EA"/>
    <w:rsid w:val="000D5CB2"/>
    <w:rsid w:val="000D66B7"/>
    <w:rsid w:val="000D6B3E"/>
    <w:rsid w:val="000D6C04"/>
    <w:rsid w:val="000D77AB"/>
    <w:rsid w:val="000D7894"/>
    <w:rsid w:val="000D7B88"/>
    <w:rsid w:val="000D7BE8"/>
    <w:rsid w:val="000D7CDC"/>
    <w:rsid w:val="000E05F8"/>
    <w:rsid w:val="000E0698"/>
    <w:rsid w:val="000E1371"/>
    <w:rsid w:val="000E1FF1"/>
    <w:rsid w:val="000E2171"/>
    <w:rsid w:val="000E2DB0"/>
    <w:rsid w:val="000E32E4"/>
    <w:rsid w:val="000E3363"/>
    <w:rsid w:val="000E3485"/>
    <w:rsid w:val="000E3609"/>
    <w:rsid w:val="000E3712"/>
    <w:rsid w:val="000E3BCB"/>
    <w:rsid w:val="000E4380"/>
    <w:rsid w:val="000E43F4"/>
    <w:rsid w:val="000E472D"/>
    <w:rsid w:val="000E4D13"/>
    <w:rsid w:val="000E4E16"/>
    <w:rsid w:val="000E4E2F"/>
    <w:rsid w:val="000E4F2C"/>
    <w:rsid w:val="000E5B12"/>
    <w:rsid w:val="000E5C17"/>
    <w:rsid w:val="000E600D"/>
    <w:rsid w:val="000E6427"/>
    <w:rsid w:val="000E66B6"/>
    <w:rsid w:val="000E6AB8"/>
    <w:rsid w:val="000E70A6"/>
    <w:rsid w:val="000E70E0"/>
    <w:rsid w:val="000E7341"/>
    <w:rsid w:val="000E735B"/>
    <w:rsid w:val="000E7506"/>
    <w:rsid w:val="000E7710"/>
    <w:rsid w:val="000E790F"/>
    <w:rsid w:val="000E7B9C"/>
    <w:rsid w:val="000E7C58"/>
    <w:rsid w:val="000E7DEC"/>
    <w:rsid w:val="000E7F28"/>
    <w:rsid w:val="000F01CF"/>
    <w:rsid w:val="000F0475"/>
    <w:rsid w:val="000F05AE"/>
    <w:rsid w:val="000F06E4"/>
    <w:rsid w:val="000F0D45"/>
    <w:rsid w:val="000F135B"/>
    <w:rsid w:val="000F1DD1"/>
    <w:rsid w:val="000F2414"/>
    <w:rsid w:val="000F2741"/>
    <w:rsid w:val="000F27B8"/>
    <w:rsid w:val="000F320D"/>
    <w:rsid w:val="000F3C03"/>
    <w:rsid w:val="000F49B6"/>
    <w:rsid w:val="000F5B16"/>
    <w:rsid w:val="000F5E02"/>
    <w:rsid w:val="000F5FB6"/>
    <w:rsid w:val="000F6778"/>
    <w:rsid w:val="000F6B3C"/>
    <w:rsid w:val="000F70D8"/>
    <w:rsid w:val="000F7866"/>
    <w:rsid w:val="000F7F16"/>
    <w:rsid w:val="00100448"/>
    <w:rsid w:val="001005AC"/>
    <w:rsid w:val="001006C6"/>
    <w:rsid w:val="001006DF"/>
    <w:rsid w:val="0010099B"/>
    <w:rsid w:val="00101017"/>
    <w:rsid w:val="00101515"/>
    <w:rsid w:val="00101F45"/>
    <w:rsid w:val="00102932"/>
    <w:rsid w:val="00103278"/>
    <w:rsid w:val="0010355A"/>
    <w:rsid w:val="00103B63"/>
    <w:rsid w:val="00103C82"/>
    <w:rsid w:val="00103DA7"/>
    <w:rsid w:val="00103E77"/>
    <w:rsid w:val="00104327"/>
    <w:rsid w:val="001045A2"/>
    <w:rsid w:val="00104F4C"/>
    <w:rsid w:val="0010507A"/>
    <w:rsid w:val="001052CD"/>
    <w:rsid w:val="00105655"/>
    <w:rsid w:val="001059A0"/>
    <w:rsid w:val="00105DF0"/>
    <w:rsid w:val="00105E7A"/>
    <w:rsid w:val="00106892"/>
    <w:rsid w:val="00106DBC"/>
    <w:rsid w:val="00106E12"/>
    <w:rsid w:val="00106F84"/>
    <w:rsid w:val="0010707E"/>
    <w:rsid w:val="00107152"/>
    <w:rsid w:val="00107191"/>
    <w:rsid w:val="00107317"/>
    <w:rsid w:val="001073C0"/>
    <w:rsid w:val="0010749C"/>
    <w:rsid w:val="00107CD3"/>
    <w:rsid w:val="00107E9E"/>
    <w:rsid w:val="001108A2"/>
    <w:rsid w:val="00110CFB"/>
    <w:rsid w:val="00110EFD"/>
    <w:rsid w:val="00111225"/>
    <w:rsid w:val="00111791"/>
    <w:rsid w:val="0011188A"/>
    <w:rsid w:val="00111E02"/>
    <w:rsid w:val="00111F5C"/>
    <w:rsid w:val="0011238C"/>
    <w:rsid w:val="001128E6"/>
    <w:rsid w:val="00112BB9"/>
    <w:rsid w:val="00112C27"/>
    <w:rsid w:val="00113182"/>
    <w:rsid w:val="001134A5"/>
    <w:rsid w:val="001134EB"/>
    <w:rsid w:val="001137A8"/>
    <w:rsid w:val="001137E0"/>
    <w:rsid w:val="001138AF"/>
    <w:rsid w:val="001138BF"/>
    <w:rsid w:val="00113AA3"/>
    <w:rsid w:val="00113DA7"/>
    <w:rsid w:val="00113E59"/>
    <w:rsid w:val="00113EB7"/>
    <w:rsid w:val="0011480B"/>
    <w:rsid w:val="00114A15"/>
    <w:rsid w:val="00115737"/>
    <w:rsid w:val="00115818"/>
    <w:rsid w:val="00115B28"/>
    <w:rsid w:val="001160C8"/>
    <w:rsid w:val="00116433"/>
    <w:rsid w:val="001164DF"/>
    <w:rsid w:val="0011668F"/>
    <w:rsid w:val="00116931"/>
    <w:rsid w:val="00116B41"/>
    <w:rsid w:val="00116E94"/>
    <w:rsid w:val="00116EB0"/>
    <w:rsid w:val="00117BF7"/>
    <w:rsid w:val="00117CF5"/>
    <w:rsid w:val="00117F99"/>
    <w:rsid w:val="001201FD"/>
    <w:rsid w:val="00120771"/>
    <w:rsid w:val="001207AE"/>
    <w:rsid w:val="00120C52"/>
    <w:rsid w:val="00121132"/>
    <w:rsid w:val="001212BC"/>
    <w:rsid w:val="001214CB"/>
    <w:rsid w:val="001218DC"/>
    <w:rsid w:val="0012194C"/>
    <w:rsid w:val="00121A8F"/>
    <w:rsid w:val="00121B39"/>
    <w:rsid w:val="00121BBF"/>
    <w:rsid w:val="00121D23"/>
    <w:rsid w:val="00121DEB"/>
    <w:rsid w:val="001220B9"/>
    <w:rsid w:val="00122B11"/>
    <w:rsid w:val="00122C26"/>
    <w:rsid w:val="00122C4B"/>
    <w:rsid w:val="00122CFC"/>
    <w:rsid w:val="00122F37"/>
    <w:rsid w:val="00123438"/>
    <w:rsid w:val="0012399A"/>
    <w:rsid w:val="0012426D"/>
    <w:rsid w:val="0012434B"/>
    <w:rsid w:val="00124A88"/>
    <w:rsid w:val="001255D5"/>
    <w:rsid w:val="0012578B"/>
    <w:rsid w:val="0012605F"/>
    <w:rsid w:val="001264EA"/>
    <w:rsid w:val="0012712F"/>
    <w:rsid w:val="0012729D"/>
    <w:rsid w:val="001279B0"/>
    <w:rsid w:val="001279F3"/>
    <w:rsid w:val="00127BEC"/>
    <w:rsid w:val="00130382"/>
    <w:rsid w:val="0013052B"/>
    <w:rsid w:val="00130531"/>
    <w:rsid w:val="00130593"/>
    <w:rsid w:val="00130924"/>
    <w:rsid w:val="00130C16"/>
    <w:rsid w:val="00130E5F"/>
    <w:rsid w:val="00131206"/>
    <w:rsid w:val="001316BF"/>
    <w:rsid w:val="00131791"/>
    <w:rsid w:val="00131C6D"/>
    <w:rsid w:val="00131E58"/>
    <w:rsid w:val="00132669"/>
    <w:rsid w:val="00132730"/>
    <w:rsid w:val="0013277D"/>
    <w:rsid w:val="00132B3B"/>
    <w:rsid w:val="00132EA5"/>
    <w:rsid w:val="0013348A"/>
    <w:rsid w:val="001335B5"/>
    <w:rsid w:val="00133D07"/>
    <w:rsid w:val="001350AE"/>
    <w:rsid w:val="00136403"/>
    <w:rsid w:val="001368A9"/>
    <w:rsid w:val="0013693E"/>
    <w:rsid w:val="00136B19"/>
    <w:rsid w:val="00137096"/>
    <w:rsid w:val="0013732A"/>
    <w:rsid w:val="0013778C"/>
    <w:rsid w:val="00137A0D"/>
    <w:rsid w:val="0014003C"/>
    <w:rsid w:val="001404E2"/>
    <w:rsid w:val="001414E5"/>
    <w:rsid w:val="00141602"/>
    <w:rsid w:val="00141F5B"/>
    <w:rsid w:val="001422A0"/>
    <w:rsid w:val="00142440"/>
    <w:rsid w:val="00142528"/>
    <w:rsid w:val="00142715"/>
    <w:rsid w:val="001429FE"/>
    <w:rsid w:val="00142F6B"/>
    <w:rsid w:val="001433D1"/>
    <w:rsid w:val="00143956"/>
    <w:rsid w:val="001442CB"/>
    <w:rsid w:val="00144766"/>
    <w:rsid w:val="00144E45"/>
    <w:rsid w:val="00145088"/>
    <w:rsid w:val="001451E2"/>
    <w:rsid w:val="001459FB"/>
    <w:rsid w:val="00145BDF"/>
    <w:rsid w:val="00145D94"/>
    <w:rsid w:val="00145DCB"/>
    <w:rsid w:val="001465F5"/>
    <w:rsid w:val="00146600"/>
    <w:rsid w:val="00146AEE"/>
    <w:rsid w:val="00146CBF"/>
    <w:rsid w:val="00147035"/>
    <w:rsid w:val="00147AF1"/>
    <w:rsid w:val="001509CE"/>
    <w:rsid w:val="00150F1B"/>
    <w:rsid w:val="00151118"/>
    <w:rsid w:val="00151A8C"/>
    <w:rsid w:val="00151C1A"/>
    <w:rsid w:val="00151F2A"/>
    <w:rsid w:val="00152B03"/>
    <w:rsid w:val="00153746"/>
    <w:rsid w:val="00153E32"/>
    <w:rsid w:val="001542DC"/>
    <w:rsid w:val="001548EC"/>
    <w:rsid w:val="001549D2"/>
    <w:rsid w:val="00154C00"/>
    <w:rsid w:val="00154DD0"/>
    <w:rsid w:val="0015506A"/>
    <w:rsid w:val="0015521A"/>
    <w:rsid w:val="00155770"/>
    <w:rsid w:val="00155C6A"/>
    <w:rsid w:val="00155DE7"/>
    <w:rsid w:val="00156188"/>
    <w:rsid w:val="001561EB"/>
    <w:rsid w:val="00156775"/>
    <w:rsid w:val="00157720"/>
    <w:rsid w:val="0015787B"/>
    <w:rsid w:val="00157D07"/>
    <w:rsid w:val="00160216"/>
    <w:rsid w:val="00160340"/>
    <w:rsid w:val="0016055C"/>
    <w:rsid w:val="00160829"/>
    <w:rsid w:val="0016085D"/>
    <w:rsid w:val="00160ABF"/>
    <w:rsid w:val="00161680"/>
    <w:rsid w:val="00161CD5"/>
    <w:rsid w:val="00161EAF"/>
    <w:rsid w:val="00161F47"/>
    <w:rsid w:val="00162292"/>
    <w:rsid w:val="001622A2"/>
    <w:rsid w:val="0016283F"/>
    <w:rsid w:val="001628B8"/>
    <w:rsid w:val="00162DB2"/>
    <w:rsid w:val="00162FA4"/>
    <w:rsid w:val="00163D19"/>
    <w:rsid w:val="00163E72"/>
    <w:rsid w:val="001640DD"/>
    <w:rsid w:val="0016433A"/>
    <w:rsid w:val="001645F4"/>
    <w:rsid w:val="001655A5"/>
    <w:rsid w:val="0016564C"/>
    <w:rsid w:val="00165A96"/>
    <w:rsid w:val="001665D7"/>
    <w:rsid w:val="001666D8"/>
    <w:rsid w:val="00166723"/>
    <w:rsid w:val="0016674F"/>
    <w:rsid w:val="001667CF"/>
    <w:rsid w:val="00166A27"/>
    <w:rsid w:val="00166A8B"/>
    <w:rsid w:val="00166AE9"/>
    <w:rsid w:val="00166EED"/>
    <w:rsid w:val="00167617"/>
    <w:rsid w:val="001679D4"/>
    <w:rsid w:val="00167AED"/>
    <w:rsid w:val="00167CE2"/>
    <w:rsid w:val="001702F5"/>
    <w:rsid w:val="00170570"/>
    <w:rsid w:val="00170A9A"/>
    <w:rsid w:val="00170CF5"/>
    <w:rsid w:val="00170D2A"/>
    <w:rsid w:val="001712A9"/>
    <w:rsid w:val="001714A9"/>
    <w:rsid w:val="0017206A"/>
    <w:rsid w:val="001722D8"/>
    <w:rsid w:val="001724C2"/>
    <w:rsid w:val="001728F5"/>
    <w:rsid w:val="0017300B"/>
    <w:rsid w:val="00173F28"/>
    <w:rsid w:val="00174043"/>
    <w:rsid w:val="0017467E"/>
    <w:rsid w:val="001755ED"/>
    <w:rsid w:val="00176E29"/>
    <w:rsid w:val="00177893"/>
    <w:rsid w:val="00177C16"/>
    <w:rsid w:val="00177C2F"/>
    <w:rsid w:val="001805E6"/>
    <w:rsid w:val="001808A3"/>
    <w:rsid w:val="00180D2A"/>
    <w:rsid w:val="00180DA5"/>
    <w:rsid w:val="00181076"/>
    <w:rsid w:val="00181243"/>
    <w:rsid w:val="00181495"/>
    <w:rsid w:val="00181BE2"/>
    <w:rsid w:val="00182047"/>
    <w:rsid w:val="00182674"/>
    <w:rsid w:val="00182685"/>
    <w:rsid w:val="00182CD7"/>
    <w:rsid w:val="0018385A"/>
    <w:rsid w:val="00183EA3"/>
    <w:rsid w:val="00183F89"/>
    <w:rsid w:val="0018437C"/>
    <w:rsid w:val="00184969"/>
    <w:rsid w:val="00184CEA"/>
    <w:rsid w:val="00184DFF"/>
    <w:rsid w:val="00185F95"/>
    <w:rsid w:val="00186BDA"/>
    <w:rsid w:val="00186BDF"/>
    <w:rsid w:val="00186DCA"/>
    <w:rsid w:val="00187B52"/>
    <w:rsid w:val="00187C73"/>
    <w:rsid w:val="00187E9A"/>
    <w:rsid w:val="0019030B"/>
    <w:rsid w:val="0019044E"/>
    <w:rsid w:val="00190500"/>
    <w:rsid w:val="00190538"/>
    <w:rsid w:val="001908E5"/>
    <w:rsid w:val="00190BCA"/>
    <w:rsid w:val="00191573"/>
    <w:rsid w:val="001918A9"/>
    <w:rsid w:val="00192A04"/>
    <w:rsid w:val="00192F40"/>
    <w:rsid w:val="00193004"/>
    <w:rsid w:val="001932CF"/>
    <w:rsid w:val="0019363A"/>
    <w:rsid w:val="0019364C"/>
    <w:rsid w:val="00193A02"/>
    <w:rsid w:val="00194175"/>
    <w:rsid w:val="00194DA0"/>
    <w:rsid w:val="00194E17"/>
    <w:rsid w:val="001952FB"/>
    <w:rsid w:val="0019543E"/>
    <w:rsid w:val="001956F1"/>
    <w:rsid w:val="00195A39"/>
    <w:rsid w:val="00195C00"/>
    <w:rsid w:val="00195CBD"/>
    <w:rsid w:val="0019601B"/>
    <w:rsid w:val="001969C9"/>
    <w:rsid w:val="00196ACA"/>
    <w:rsid w:val="00196BB3"/>
    <w:rsid w:val="001979C0"/>
    <w:rsid w:val="00197C09"/>
    <w:rsid w:val="001A03D6"/>
    <w:rsid w:val="001A16D6"/>
    <w:rsid w:val="001A2113"/>
    <w:rsid w:val="001A247D"/>
    <w:rsid w:val="001A2D7C"/>
    <w:rsid w:val="001A3615"/>
    <w:rsid w:val="001A37C9"/>
    <w:rsid w:val="001A38E6"/>
    <w:rsid w:val="001A3A9B"/>
    <w:rsid w:val="001A3C8F"/>
    <w:rsid w:val="001A4281"/>
    <w:rsid w:val="001A4378"/>
    <w:rsid w:val="001A4A43"/>
    <w:rsid w:val="001A4E56"/>
    <w:rsid w:val="001A5133"/>
    <w:rsid w:val="001A5E22"/>
    <w:rsid w:val="001A60C0"/>
    <w:rsid w:val="001A629D"/>
    <w:rsid w:val="001A63F2"/>
    <w:rsid w:val="001A6461"/>
    <w:rsid w:val="001A6E07"/>
    <w:rsid w:val="001A70AF"/>
    <w:rsid w:val="001A73CF"/>
    <w:rsid w:val="001A74CC"/>
    <w:rsid w:val="001A78FF"/>
    <w:rsid w:val="001A7AA9"/>
    <w:rsid w:val="001B10B1"/>
    <w:rsid w:val="001B1507"/>
    <w:rsid w:val="001B1810"/>
    <w:rsid w:val="001B2490"/>
    <w:rsid w:val="001B29C4"/>
    <w:rsid w:val="001B2B2A"/>
    <w:rsid w:val="001B2C0B"/>
    <w:rsid w:val="001B2D6C"/>
    <w:rsid w:val="001B32C8"/>
    <w:rsid w:val="001B3524"/>
    <w:rsid w:val="001B35EA"/>
    <w:rsid w:val="001B3A39"/>
    <w:rsid w:val="001B3AFC"/>
    <w:rsid w:val="001B3BBA"/>
    <w:rsid w:val="001B3C58"/>
    <w:rsid w:val="001B3D56"/>
    <w:rsid w:val="001B41D2"/>
    <w:rsid w:val="001B4621"/>
    <w:rsid w:val="001B4927"/>
    <w:rsid w:val="001B4B7B"/>
    <w:rsid w:val="001B4CBD"/>
    <w:rsid w:val="001B50AD"/>
    <w:rsid w:val="001B5125"/>
    <w:rsid w:val="001B5577"/>
    <w:rsid w:val="001B5AF3"/>
    <w:rsid w:val="001B5B07"/>
    <w:rsid w:val="001B5F1C"/>
    <w:rsid w:val="001B6703"/>
    <w:rsid w:val="001B6873"/>
    <w:rsid w:val="001B6967"/>
    <w:rsid w:val="001B7009"/>
    <w:rsid w:val="001C048D"/>
    <w:rsid w:val="001C05DE"/>
    <w:rsid w:val="001C071B"/>
    <w:rsid w:val="001C07AF"/>
    <w:rsid w:val="001C0DA5"/>
    <w:rsid w:val="001C1326"/>
    <w:rsid w:val="001C1333"/>
    <w:rsid w:val="001C1A21"/>
    <w:rsid w:val="001C1D49"/>
    <w:rsid w:val="001C1F1B"/>
    <w:rsid w:val="001C1F84"/>
    <w:rsid w:val="001C2012"/>
    <w:rsid w:val="001C2018"/>
    <w:rsid w:val="001C20C4"/>
    <w:rsid w:val="001C21B5"/>
    <w:rsid w:val="001C23B2"/>
    <w:rsid w:val="001C2D3B"/>
    <w:rsid w:val="001C30D2"/>
    <w:rsid w:val="001C328C"/>
    <w:rsid w:val="001C3290"/>
    <w:rsid w:val="001C3497"/>
    <w:rsid w:val="001C350F"/>
    <w:rsid w:val="001C3550"/>
    <w:rsid w:val="001C4A67"/>
    <w:rsid w:val="001C4B37"/>
    <w:rsid w:val="001C4CD3"/>
    <w:rsid w:val="001C4EBB"/>
    <w:rsid w:val="001C5619"/>
    <w:rsid w:val="001C5D30"/>
    <w:rsid w:val="001C5EC2"/>
    <w:rsid w:val="001C626F"/>
    <w:rsid w:val="001C680B"/>
    <w:rsid w:val="001C6B8D"/>
    <w:rsid w:val="001C77B4"/>
    <w:rsid w:val="001C7AEC"/>
    <w:rsid w:val="001C7E06"/>
    <w:rsid w:val="001C7E8B"/>
    <w:rsid w:val="001D0DA9"/>
    <w:rsid w:val="001D149D"/>
    <w:rsid w:val="001D1940"/>
    <w:rsid w:val="001D1B32"/>
    <w:rsid w:val="001D22C0"/>
    <w:rsid w:val="001D2988"/>
    <w:rsid w:val="001D2AF9"/>
    <w:rsid w:val="001D2DDA"/>
    <w:rsid w:val="001D3657"/>
    <w:rsid w:val="001D37FB"/>
    <w:rsid w:val="001D410F"/>
    <w:rsid w:val="001D44B3"/>
    <w:rsid w:val="001D4ECE"/>
    <w:rsid w:val="001D58AA"/>
    <w:rsid w:val="001D5AC3"/>
    <w:rsid w:val="001D5E5B"/>
    <w:rsid w:val="001D5EFA"/>
    <w:rsid w:val="001D67E2"/>
    <w:rsid w:val="001D6986"/>
    <w:rsid w:val="001D70E3"/>
    <w:rsid w:val="001D7691"/>
    <w:rsid w:val="001D7F9C"/>
    <w:rsid w:val="001E0232"/>
    <w:rsid w:val="001E0837"/>
    <w:rsid w:val="001E0992"/>
    <w:rsid w:val="001E0C7D"/>
    <w:rsid w:val="001E0FCB"/>
    <w:rsid w:val="001E1184"/>
    <w:rsid w:val="001E131C"/>
    <w:rsid w:val="001E1942"/>
    <w:rsid w:val="001E20C5"/>
    <w:rsid w:val="001E23E8"/>
    <w:rsid w:val="001E29FE"/>
    <w:rsid w:val="001E2B1C"/>
    <w:rsid w:val="001E2D27"/>
    <w:rsid w:val="001E2F2D"/>
    <w:rsid w:val="001E3BE1"/>
    <w:rsid w:val="001E3C64"/>
    <w:rsid w:val="001E3FB1"/>
    <w:rsid w:val="001E43FF"/>
    <w:rsid w:val="001E476F"/>
    <w:rsid w:val="001E494B"/>
    <w:rsid w:val="001E50DD"/>
    <w:rsid w:val="001E5BE0"/>
    <w:rsid w:val="001E5D92"/>
    <w:rsid w:val="001E5EE9"/>
    <w:rsid w:val="001E5EF1"/>
    <w:rsid w:val="001E60F1"/>
    <w:rsid w:val="001E623C"/>
    <w:rsid w:val="001E6614"/>
    <w:rsid w:val="001E6B2C"/>
    <w:rsid w:val="001E6F25"/>
    <w:rsid w:val="001E70E4"/>
    <w:rsid w:val="001E7648"/>
    <w:rsid w:val="001E775E"/>
    <w:rsid w:val="001E7FCD"/>
    <w:rsid w:val="001F021E"/>
    <w:rsid w:val="001F0287"/>
    <w:rsid w:val="001F0A3B"/>
    <w:rsid w:val="001F0C23"/>
    <w:rsid w:val="001F0C27"/>
    <w:rsid w:val="001F0CBC"/>
    <w:rsid w:val="001F0DC1"/>
    <w:rsid w:val="001F0E3A"/>
    <w:rsid w:val="001F108D"/>
    <w:rsid w:val="001F11D2"/>
    <w:rsid w:val="001F1368"/>
    <w:rsid w:val="001F1D92"/>
    <w:rsid w:val="001F1FBD"/>
    <w:rsid w:val="001F22E5"/>
    <w:rsid w:val="001F249B"/>
    <w:rsid w:val="001F2658"/>
    <w:rsid w:val="001F2EB2"/>
    <w:rsid w:val="001F2F64"/>
    <w:rsid w:val="001F314A"/>
    <w:rsid w:val="001F4B61"/>
    <w:rsid w:val="001F4C4E"/>
    <w:rsid w:val="001F512A"/>
    <w:rsid w:val="001F51BC"/>
    <w:rsid w:val="001F522B"/>
    <w:rsid w:val="001F5511"/>
    <w:rsid w:val="001F5FF5"/>
    <w:rsid w:val="001F64E6"/>
    <w:rsid w:val="001F7126"/>
    <w:rsid w:val="001F74E0"/>
    <w:rsid w:val="001F7803"/>
    <w:rsid w:val="0020050D"/>
    <w:rsid w:val="00200B64"/>
    <w:rsid w:val="002018D2"/>
    <w:rsid w:val="00201C1F"/>
    <w:rsid w:val="00202078"/>
    <w:rsid w:val="002022D9"/>
    <w:rsid w:val="002028BD"/>
    <w:rsid w:val="00202CE4"/>
    <w:rsid w:val="00202E91"/>
    <w:rsid w:val="00202EFE"/>
    <w:rsid w:val="00202F18"/>
    <w:rsid w:val="00202F51"/>
    <w:rsid w:val="00203043"/>
    <w:rsid w:val="00203065"/>
    <w:rsid w:val="00203396"/>
    <w:rsid w:val="00203F0D"/>
    <w:rsid w:val="00204351"/>
    <w:rsid w:val="002043A9"/>
    <w:rsid w:val="00204C2B"/>
    <w:rsid w:val="00205003"/>
    <w:rsid w:val="00205453"/>
    <w:rsid w:val="002058AA"/>
    <w:rsid w:val="00205955"/>
    <w:rsid w:val="00205AC3"/>
    <w:rsid w:val="00205DB3"/>
    <w:rsid w:val="002060F8"/>
    <w:rsid w:val="00206833"/>
    <w:rsid w:val="00206846"/>
    <w:rsid w:val="00206B60"/>
    <w:rsid w:val="00207B60"/>
    <w:rsid w:val="00210078"/>
    <w:rsid w:val="00210AEF"/>
    <w:rsid w:val="00210F4B"/>
    <w:rsid w:val="00211109"/>
    <w:rsid w:val="0021122B"/>
    <w:rsid w:val="0021127D"/>
    <w:rsid w:val="0021171D"/>
    <w:rsid w:val="00211BD7"/>
    <w:rsid w:val="00212309"/>
    <w:rsid w:val="002125A8"/>
    <w:rsid w:val="0021271A"/>
    <w:rsid w:val="002127F4"/>
    <w:rsid w:val="00212800"/>
    <w:rsid w:val="00212E0E"/>
    <w:rsid w:val="0021313F"/>
    <w:rsid w:val="002133AA"/>
    <w:rsid w:val="002136C3"/>
    <w:rsid w:val="002136CB"/>
    <w:rsid w:val="00213757"/>
    <w:rsid w:val="0021403F"/>
    <w:rsid w:val="002144EF"/>
    <w:rsid w:val="0021461C"/>
    <w:rsid w:val="002153B4"/>
    <w:rsid w:val="0021544F"/>
    <w:rsid w:val="0021565E"/>
    <w:rsid w:val="002158B8"/>
    <w:rsid w:val="00215A07"/>
    <w:rsid w:val="00215A8C"/>
    <w:rsid w:val="00215C78"/>
    <w:rsid w:val="002163FD"/>
    <w:rsid w:val="00217038"/>
    <w:rsid w:val="0021724C"/>
    <w:rsid w:val="00217FC9"/>
    <w:rsid w:val="0022000F"/>
    <w:rsid w:val="002202A3"/>
    <w:rsid w:val="002204D7"/>
    <w:rsid w:val="002206BA"/>
    <w:rsid w:val="0022232D"/>
    <w:rsid w:val="002224C0"/>
    <w:rsid w:val="00222D7E"/>
    <w:rsid w:val="00222F70"/>
    <w:rsid w:val="0022367F"/>
    <w:rsid w:val="002236FD"/>
    <w:rsid w:val="002238DC"/>
    <w:rsid w:val="002239A0"/>
    <w:rsid w:val="00223BCE"/>
    <w:rsid w:val="00223D62"/>
    <w:rsid w:val="00223DD9"/>
    <w:rsid w:val="00224EAB"/>
    <w:rsid w:val="002251AF"/>
    <w:rsid w:val="0022550B"/>
    <w:rsid w:val="00225D9F"/>
    <w:rsid w:val="00225FB1"/>
    <w:rsid w:val="00226101"/>
    <w:rsid w:val="00226211"/>
    <w:rsid w:val="002263E6"/>
    <w:rsid w:val="00226530"/>
    <w:rsid w:val="00226625"/>
    <w:rsid w:val="00226700"/>
    <w:rsid w:val="00226E6A"/>
    <w:rsid w:val="00227CF4"/>
    <w:rsid w:val="00227D7F"/>
    <w:rsid w:val="00227DBD"/>
    <w:rsid w:val="00227E94"/>
    <w:rsid w:val="0023004A"/>
    <w:rsid w:val="002300C7"/>
    <w:rsid w:val="0023033E"/>
    <w:rsid w:val="00230BD6"/>
    <w:rsid w:val="00231C8C"/>
    <w:rsid w:val="00231D67"/>
    <w:rsid w:val="0023238D"/>
    <w:rsid w:val="0023268F"/>
    <w:rsid w:val="00232A20"/>
    <w:rsid w:val="00232D4B"/>
    <w:rsid w:val="002336C5"/>
    <w:rsid w:val="00233A31"/>
    <w:rsid w:val="00234109"/>
    <w:rsid w:val="00234F74"/>
    <w:rsid w:val="002350EA"/>
    <w:rsid w:val="0023535E"/>
    <w:rsid w:val="00235480"/>
    <w:rsid w:val="00235495"/>
    <w:rsid w:val="002355AD"/>
    <w:rsid w:val="00235B4C"/>
    <w:rsid w:val="0023627F"/>
    <w:rsid w:val="00236471"/>
    <w:rsid w:val="002368DA"/>
    <w:rsid w:val="002368F4"/>
    <w:rsid w:val="00236945"/>
    <w:rsid w:val="00237888"/>
    <w:rsid w:val="002379DD"/>
    <w:rsid w:val="00237E47"/>
    <w:rsid w:val="00237EF0"/>
    <w:rsid w:val="00237F0E"/>
    <w:rsid w:val="00237FDB"/>
    <w:rsid w:val="00240015"/>
    <w:rsid w:val="002400BA"/>
    <w:rsid w:val="00240192"/>
    <w:rsid w:val="0024019A"/>
    <w:rsid w:val="0024041D"/>
    <w:rsid w:val="00241236"/>
    <w:rsid w:val="002412BD"/>
    <w:rsid w:val="002414F8"/>
    <w:rsid w:val="002415B4"/>
    <w:rsid w:val="00242441"/>
    <w:rsid w:val="00242953"/>
    <w:rsid w:val="00242DFC"/>
    <w:rsid w:val="00242F0D"/>
    <w:rsid w:val="002435B7"/>
    <w:rsid w:val="00244032"/>
    <w:rsid w:val="00244718"/>
    <w:rsid w:val="00244A4D"/>
    <w:rsid w:val="00244D1C"/>
    <w:rsid w:val="00245174"/>
    <w:rsid w:val="00245536"/>
    <w:rsid w:val="002456F8"/>
    <w:rsid w:val="00245A54"/>
    <w:rsid w:val="00245BA9"/>
    <w:rsid w:val="002466B2"/>
    <w:rsid w:val="002466D0"/>
    <w:rsid w:val="00246A78"/>
    <w:rsid w:val="00246D8A"/>
    <w:rsid w:val="00247036"/>
    <w:rsid w:val="00247362"/>
    <w:rsid w:val="002479B9"/>
    <w:rsid w:val="00247F41"/>
    <w:rsid w:val="00247F45"/>
    <w:rsid w:val="0025012E"/>
    <w:rsid w:val="0025077A"/>
    <w:rsid w:val="00250803"/>
    <w:rsid w:val="00250812"/>
    <w:rsid w:val="00250979"/>
    <w:rsid w:val="00250995"/>
    <w:rsid w:val="0025115C"/>
    <w:rsid w:val="00251183"/>
    <w:rsid w:val="002515C2"/>
    <w:rsid w:val="002516C8"/>
    <w:rsid w:val="00251E82"/>
    <w:rsid w:val="002522A3"/>
    <w:rsid w:val="0025240A"/>
    <w:rsid w:val="00252720"/>
    <w:rsid w:val="002528CE"/>
    <w:rsid w:val="00252B28"/>
    <w:rsid w:val="002535CE"/>
    <w:rsid w:val="00253B19"/>
    <w:rsid w:val="00253B6F"/>
    <w:rsid w:val="00253F6B"/>
    <w:rsid w:val="00254A82"/>
    <w:rsid w:val="00254CC0"/>
    <w:rsid w:val="0025527C"/>
    <w:rsid w:val="00255330"/>
    <w:rsid w:val="00255331"/>
    <w:rsid w:val="0025565B"/>
    <w:rsid w:val="00255FDE"/>
    <w:rsid w:val="002560EA"/>
    <w:rsid w:val="002565F8"/>
    <w:rsid w:val="002567F1"/>
    <w:rsid w:val="00256972"/>
    <w:rsid w:val="0025711B"/>
    <w:rsid w:val="0025727E"/>
    <w:rsid w:val="00257414"/>
    <w:rsid w:val="00257729"/>
    <w:rsid w:val="00257EFA"/>
    <w:rsid w:val="00260099"/>
    <w:rsid w:val="002603B6"/>
    <w:rsid w:val="002603FA"/>
    <w:rsid w:val="002607CA"/>
    <w:rsid w:val="00261A9A"/>
    <w:rsid w:val="00261B71"/>
    <w:rsid w:val="00261E19"/>
    <w:rsid w:val="00261FC1"/>
    <w:rsid w:val="002620F2"/>
    <w:rsid w:val="00262679"/>
    <w:rsid w:val="00262A76"/>
    <w:rsid w:val="00262BF5"/>
    <w:rsid w:val="00262E2E"/>
    <w:rsid w:val="00262F50"/>
    <w:rsid w:val="00263348"/>
    <w:rsid w:val="002634C4"/>
    <w:rsid w:val="00263753"/>
    <w:rsid w:val="00263E81"/>
    <w:rsid w:val="00264152"/>
    <w:rsid w:val="002641FD"/>
    <w:rsid w:val="002642A5"/>
    <w:rsid w:val="0026476F"/>
    <w:rsid w:val="0026493A"/>
    <w:rsid w:val="00264A40"/>
    <w:rsid w:val="002652AC"/>
    <w:rsid w:val="002657EB"/>
    <w:rsid w:val="00265C84"/>
    <w:rsid w:val="00265EC6"/>
    <w:rsid w:val="00266029"/>
    <w:rsid w:val="00266112"/>
    <w:rsid w:val="00266197"/>
    <w:rsid w:val="00266727"/>
    <w:rsid w:val="00266B42"/>
    <w:rsid w:val="00266DF3"/>
    <w:rsid w:val="002674DA"/>
    <w:rsid w:val="0027002A"/>
    <w:rsid w:val="0027004F"/>
    <w:rsid w:val="0027008A"/>
    <w:rsid w:val="002708F8"/>
    <w:rsid w:val="00270B3E"/>
    <w:rsid w:val="00271798"/>
    <w:rsid w:val="00271CB4"/>
    <w:rsid w:val="002725AA"/>
    <w:rsid w:val="00272B50"/>
    <w:rsid w:val="0027318D"/>
    <w:rsid w:val="00273269"/>
    <w:rsid w:val="0027390D"/>
    <w:rsid w:val="002740B8"/>
    <w:rsid w:val="00274127"/>
    <w:rsid w:val="002744E3"/>
    <w:rsid w:val="0027463A"/>
    <w:rsid w:val="002749BC"/>
    <w:rsid w:val="0027596F"/>
    <w:rsid w:val="0027608F"/>
    <w:rsid w:val="00276214"/>
    <w:rsid w:val="00276F83"/>
    <w:rsid w:val="002777A5"/>
    <w:rsid w:val="0027782A"/>
    <w:rsid w:val="00277F20"/>
    <w:rsid w:val="00277FCC"/>
    <w:rsid w:val="00280285"/>
    <w:rsid w:val="0028061A"/>
    <w:rsid w:val="00280ED4"/>
    <w:rsid w:val="002815AC"/>
    <w:rsid w:val="00281657"/>
    <w:rsid w:val="002816F8"/>
    <w:rsid w:val="00281756"/>
    <w:rsid w:val="00281DF2"/>
    <w:rsid w:val="00281E90"/>
    <w:rsid w:val="00281E9E"/>
    <w:rsid w:val="002820BB"/>
    <w:rsid w:val="002827CA"/>
    <w:rsid w:val="00282B52"/>
    <w:rsid w:val="00282DE1"/>
    <w:rsid w:val="00283E9A"/>
    <w:rsid w:val="00283EDC"/>
    <w:rsid w:val="002845BF"/>
    <w:rsid w:val="00284CC1"/>
    <w:rsid w:val="00284F1F"/>
    <w:rsid w:val="00285ADB"/>
    <w:rsid w:val="00285E37"/>
    <w:rsid w:val="00286075"/>
    <w:rsid w:val="002861D6"/>
    <w:rsid w:val="00286226"/>
    <w:rsid w:val="002869D2"/>
    <w:rsid w:val="00286E68"/>
    <w:rsid w:val="0028707A"/>
    <w:rsid w:val="0028743D"/>
    <w:rsid w:val="002875AF"/>
    <w:rsid w:val="00287677"/>
    <w:rsid w:val="002876C9"/>
    <w:rsid w:val="00287F96"/>
    <w:rsid w:val="002900BF"/>
    <w:rsid w:val="00290247"/>
    <w:rsid w:val="00290830"/>
    <w:rsid w:val="0029145B"/>
    <w:rsid w:val="00291562"/>
    <w:rsid w:val="00291F27"/>
    <w:rsid w:val="00291F57"/>
    <w:rsid w:val="002928A5"/>
    <w:rsid w:val="002929AD"/>
    <w:rsid w:val="00292F56"/>
    <w:rsid w:val="002931C7"/>
    <w:rsid w:val="002932EE"/>
    <w:rsid w:val="00293339"/>
    <w:rsid w:val="002935EA"/>
    <w:rsid w:val="00293950"/>
    <w:rsid w:val="00293982"/>
    <w:rsid w:val="0029422C"/>
    <w:rsid w:val="00295306"/>
    <w:rsid w:val="00295EB5"/>
    <w:rsid w:val="00295F7A"/>
    <w:rsid w:val="00297667"/>
    <w:rsid w:val="00297DCB"/>
    <w:rsid w:val="002A0106"/>
    <w:rsid w:val="002A03D5"/>
    <w:rsid w:val="002A0717"/>
    <w:rsid w:val="002A07F2"/>
    <w:rsid w:val="002A17D1"/>
    <w:rsid w:val="002A184E"/>
    <w:rsid w:val="002A1A0B"/>
    <w:rsid w:val="002A1E39"/>
    <w:rsid w:val="002A2DB5"/>
    <w:rsid w:val="002A3747"/>
    <w:rsid w:val="002A3C08"/>
    <w:rsid w:val="002A3D0F"/>
    <w:rsid w:val="002A3E55"/>
    <w:rsid w:val="002A3FC1"/>
    <w:rsid w:val="002A426E"/>
    <w:rsid w:val="002A4579"/>
    <w:rsid w:val="002A45EA"/>
    <w:rsid w:val="002A47A6"/>
    <w:rsid w:val="002A48EB"/>
    <w:rsid w:val="002A497E"/>
    <w:rsid w:val="002A4B9D"/>
    <w:rsid w:val="002A4FF3"/>
    <w:rsid w:val="002A53BF"/>
    <w:rsid w:val="002A56DD"/>
    <w:rsid w:val="002A5819"/>
    <w:rsid w:val="002A5A38"/>
    <w:rsid w:val="002A5F21"/>
    <w:rsid w:val="002A6535"/>
    <w:rsid w:val="002A65CA"/>
    <w:rsid w:val="002A67E4"/>
    <w:rsid w:val="002A70A0"/>
    <w:rsid w:val="002A78F8"/>
    <w:rsid w:val="002A7960"/>
    <w:rsid w:val="002B073F"/>
    <w:rsid w:val="002B0F82"/>
    <w:rsid w:val="002B10A7"/>
    <w:rsid w:val="002B1101"/>
    <w:rsid w:val="002B1252"/>
    <w:rsid w:val="002B1523"/>
    <w:rsid w:val="002B189F"/>
    <w:rsid w:val="002B28A9"/>
    <w:rsid w:val="002B2A32"/>
    <w:rsid w:val="002B2D5C"/>
    <w:rsid w:val="002B2D87"/>
    <w:rsid w:val="002B30E7"/>
    <w:rsid w:val="002B3584"/>
    <w:rsid w:val="002B3BD7"/>
    <w:rsid w:val="002B3F86"/>
    <w:rsid w:val="002B4249"/>
    <w:rsid w:val="002B4868"/>
    <w:rsid w:val="002B4A9C"/>
    <w:rsid w:val="002B4AC8"/>
    <w:rsid w:val="002B4B2D"/>
    <w:rsid w:val="002B4E0B"/>
    <w:rsid w:val="002B5A80"/>
    <w:rsid w:val="002B5CDB"/>
    <w:rsid w:val="002B5FDD"/>
    <w:rsid w:val="002B68BA"/>
    <w:rsid w:val="002B6BB5"/>
    <w:rsid w:val="002B727B"/>
    <w:rsid w:val="002B72C7"/>
    <w:rsid w:val="002B74F5"/>
    <w:rsid w:val="002B77CB"/>
    <w:rsid w:val="002B787E"/>
    <w:rsid w:val="002B7CE9"/>
    <w:rsid w:val="002B7D2D"/>
    <w:rsid w:val="002C056D"/>
    <w:rsid w:val="002C0763"/>
    <w:rsid w:val="002C0D18"/>
    <w:rsid w:val="002C0FBC"/>
    <w:rsid w:val="002C111C"/>
    <w:rsid w:val="002C1808"/>
    <w:rsid w:val="002C1B0D"/>
    <w:rsid w:val="002C2373"/>
    <w:rsid w:val="002C297A"/>
    <w:rsid w:val="002C30AA"/>
    <w:rsid w:val="002C3176"/>
    <w:rsid w:val="002C3236"/>
    <w:rsid w:val="002C3242"/>
    <w:rsid w:val="002C324F"/>
    <w:rsid w:val="002C392E"/>
    <w:rsid w:val="002C397E"/>
    <w:rsid w:val="002C455C"/>
    <w:rsid w:val="002C57D4"/>
    <w:rsid w:val="002C5D1E"/>
    <w:rsid w:val="002C644C"/>
    <w:rsid w:val="002C68E7"/>
    <w:rsid w:val="002C6B68"/>
    <w:rsid w:val="002C7909"/>
    <w:rsid w:val="002C79BC"/>
    <w:rsid w:val="002C7A9E"/>
    <w:rsid w:val="002D024A"/>
    <w:rsid w:val="002D04FB"/>
    <w:rsid w:val="002D0568"/>
    <w:rsid w:val="002D0787"/>
    <w:rsid w:val="002D0B88"/>
    <w:rsid w:val="002D0B9D"/>
    <w:rsid w:val="002D0F57"/>
    <w:rsid w:val="002D1375"/>
    <w:rsid w:val="002D2369"/>
    <w:rsid w:val="002D2739"/>
    <w:rsid w:val="002D27E7"/>
    <w:rsid w:val="002D28DE"/>
    <w:rsid w:val="002D2A70"/>
    <w:rsid w:val="002D2D93"/>
    <w:rsid w:val="002D2E19"/>
    <w:rsid w:val="002D2F1D"/>
    <w:rsid w:val="002D33B2"/>
    <w:rsid w:val="002D3425"/>
    <w:rsid w:val="002D3A5E"/>
    <w:rsid w:val="002D3C9E"/>
    <w:rsid w:val="002D4D61"/>
    <w:rsid w:val="002D4D73"/>
    <w:rsid w:val="002D510B"/>
    <w:rsid w:val="002D551B"/>
    <w:rsid w:val="002D5E83"/>
    <w:rsid w:val="002D653A"/>
    <w:rsid w:val="002D66A5"/>
    <w:rsid w:val="002D6AE0"/>
    <w:rsid w:val="002D6B90"/>
    <w:rsid w:val="002D6CB9"/>
    <w:rsid w:val="002D6D49"/>
    <w:rsid w:val="002D73F4"/>
    <w:rsid w:val="002D7BD9"/>
    <w:rsid w:val="002D7F98"/>
    <w:rsid w:val="002E01BA"/>
    <w:rsid w:val="002E0329"/>
    <w:rsid w:val="002E0377"/>
    <w:rsid w:val="002E0C5B"/>
    <w:rsid w:val="002E1208"/>
    <w:rsid w:val="002E1762"/>
    <w:rsid w:val="002E2155"/>
    <w:rsid w:val="002E240C"/>
    <w:rsid w:val="002E2F21"/>
    <w:rsid w:val="002E33A9"/>
    <w:rsid w:val="002E3958"/>
    <w:rsid w:val="002E3D76"/>
    <w:rsid w:val="002E3F7D"/>
    <w:rsid w:val="002E3FEF"/>
    <w:rsid w:val="002E422A"/>
    <w:rsid w:val="002E4354"/>
    <w:rsid w:val="002E4A07"/>
    <w:rsid w:val="002E4F6A"/>
    <w:rsid w:val="002E51A2"/>
    <w:rsid w:val="002E5864"/>
    <w:rsid w:val="002E5B95"/>
    <w:rsid w:val="002E5C65"/>
    <w:rsid w:val="002E5C9D"/>
    <w:rsid w:val="002E5CEC"/>
    <w:rsid w:val="002E6EC4"/>
    <w:rsid w:val="002E6EC5"/>
    <w:rsid w:val="002E6F5F"/>
    <w:rsid w:val="002E73AC"/>
    <w:rsid w:val="002E7401"/>
    <w:rsid w:val="002E7568"/>
    <w:rsid w:val="002E7951"/>
    <w:rsid w:val="002E7C35"/>
    <w:rsid w:val="002E7D72"/>
    <w:rsid w:val="002E7EC2"/>
    <w:rsid w:val="002F0258"/>
    <w:rsid w:val="002F039B"/>
    <w:rsid w:val="002F04D1"/>
    <w:rsid w:val="002F057B"/>
    <w:rsid w:val="002F05A1"/>
    <w:rsid w:val="002F07A1"/>
    <w:rsid w:val="002F0ABC"/>
    <w:rsid w:val="002F0AC7"/>
    <w:rsid w:val="002F0CB2"/>
    <w:rsid w:val="002F0DCC"/>
    <w:rsid w:val="002F0E1E"/>
    <w:rsid w:val="002F11AE"/>
    <w:rsid w:val="002F16C0"/>
    <w:rsid w:val="002F1A82"/>
    <w:rsid w:val="002F1B5E"/>
    <w:rsid w:val="002F1BA6"/>
    <w:rsid w:val="002F1CA5"/>
    <w:rsid w:val="002F21CC"/>
    <w:rsid w:val="002F229B"/>
    <w:rsid w:val="002F332E"/>
    <w:rsid w:val="002F3D87"/>
    <w:rsid w:val="002F4463"/>
    <w:rsid w:val="002F479E"/>
    <w:rsid w:val="002F49BA"/>
    <w:rsid w:val="002F49D0"/>
    <w:rsid w:val="002F4B9B"/>
    <w:rsid w:val="002F50E5"/>
    <w:rsid w:val="002F54FC"/>
    <w:rsid w:val="002F5668"/>
    <w:rsid w:val="002F6A6C"/>
    <w:rsid w:val="002F72A9"/>
    <w:rsid w:val="002F75A2"/>
    <w:rsid w:val="002F7667"/>
    <w:rsid w:val="002F79D1"/>
    <w:rsid w:val="002F7F96"/>
    <w:rsid w:val="002F7FB3"/>
    <w:rsid w:val="00300412"/>
    <w:rsid w:val="003007BA"/>
    <w:rsid w:val="003007BE"/>
    <w:rsid w:val="00300ACF"/>
    <w:rsid w:val="00300C1D"/>
    <w:rsid w:val="00300F38"/>
    <w:rsid w:val="00301066"/>
    <w:rsid w:val="00301764"/>
    <w:rsid w:val="003019C6"/>
    <w:rsid w:val="00301A25"/>
    <w:rsid w:val="00301BB2"/>
    <w:rsid w:val="00301D66"/>
    <w:rsid w:val="0030278B"/>
    <w:rsid w:val="00303E1D"/>
    <w:rsid w:val="00303EA1"/>
    <w:rsid w:val="00304481"/>
    <w:rsid w:val="0030496B"/>
    <w:rsid w:val="00304C26"/>
    <w:rsid w:val="00304D8C"/>
    <w:rsid w:val="003058A2"/>
    <w:rsid w:val="003058A4"/>
    <w:rsid w:val="00305C5E"/>
    <w:rsid w:val="00305D0B"/>
    <w:rsid w:val="003060E2"/>
    <w:rsid w:val="00306428"/>
    <w:rsid w:val="003068C4"/>
    <w:rsid w:val="0031000B"/>
    <w:rsid w:val="00310479"/>
    <w:rsid w:val="00310A13"/>
    <w:rsid w:val="00310C5C"/>
    <w:rsid w:val="00310FA5"/>
    <w:rsid w:val="003110A6"/>
    <w:rsid w:val="00311151"/>
    <w:rsid w:val="0031143E"/>
    <w:rsid w:val="00311474"/>
    <w:rsid w:val="003115BA"/>
    <w:rsid w:val="003117C2"/>
    <w:rsid w:val="00311AAF"/>
    <w:rsid w:val="00311AB0"/>
    <w:rsid w:val="00311C8A"/>
    <w:rsid w:val="003134A5"/>
    <w:rsid w:val="00313869"/>
    <w:rsid w:val="00313A10"/>
    <w:rsid w:val="0031447D"/>
    <w:rsid w:val="003145B3"/>
    <w:rsid w:val="00314601"/>
    <w:rsid w:val="00314B2B"/>
    <w:rsid w:val="0031509A"/>
    <w:rsid w:val="00315177"/>
    <w:rsid w:val="0031555F"/>
    <w:rsid w:val="0031618F"/>
    <w:rsid w:val="0031620B"/>
    <w:rsid w:val="003162A6"/>
    <w:rsid w:val="00316618"/>
    <w:rsid w:val="00316C12"/>
    <w:rsid w:val="00316C97"/>
    <w:rsid w:val="00316F31"/>
    <w:rsid w:val="00317031"/>
    <w:rsid w:val="003173D2"/>
    <w:rsid w:val="0031742E"/>
    <w:rsid w:val="003200EF"/>
    <w:rsid w:val="003208AE"/>
    <w:rsid w:val="00320B3D"/>
    <w:rsid w:val="00320DC4"/>
    <w:rsid w:val="00321090"/>
    <w:rsid w:val="0032116D"/>
    <w:rsid w:val="0032168A"/>
    <w:rsid w:val="003216F5"/>
    <w:rsid w:val="0032222F"/>
    <w:rsid w:val="003226BE"/>
    <w:rsid w:val="003229C9"/>
    <w:rsid w:val="00322EC9"/>
    <w:rsid w:val="0032300C"/>
    <w:rsid w:val="00323277"/>
    <w:rsid w:val="003233B8"/>
    <w:rsid w:val="003237AE"/>
    <w:rsid w:val="00323D26"/>
    <w:rsid w:val="00323F93"/>
    <w:rsid w:val="003250BA"/>
    <w:rsid w:val="003259B2"/>
    <w:rsid w:val="00326067"/>
    <w:rsid w:val="00326130"/>
    <w:rsid w:val="0032688A"/>
    <w:rsid w:val="00326ED6"/>
    <w:rsid w:val="003270EB"/>
    <w:rsid w:val="0032721D"/>
    <w:rsid w:val="00327605"/>
    <w:rsid w:val="00327ACE"/>
    <w:rsid w:val="00330543"/>
    <w:rsid w:val="0033084F"/>
    <w:rsid w:val="003309D3"/>
    <w:rsid w:val="00330A1A"/>
    <w:rsid w:val="00330CA1"/>
    <w:rsid w:val="00330E45"/>
    <w:rsid w:val="00330E78"/>
    <w:rsid w:val="003311A2"/>
    <w:rsid w:val="0033139F"/>
    <w:rsid w:val="00331765"/>
    <w:rsid w:val="00331B47"/>
    <w:rsid w:val="00332055"/>
    <w:rsid w:val="003321B5"/>
    <w:rsid w:val="003323A6"/>
    <w:rsid w:val="00332515"/>
    <w:rsid w:val="003329D8"/>
    <w:rsid w:val="00332B6A"/>
    <w:rsid w:val="00332D8F"/>
    <w:rsid w:val="00332E03"/>
    <w:rsid w:val="003331E5"/>
    <w:rsid w:val="0033375C"/>
    <w:rsid w:val="00333774"/>
    <w:rsid w:val="003344E7"/>
    <w:rsid w:val="00334746"/>
    <w:rsid w:val="00334DA6"/>
    <w:rsid w:val="00335419"/>
    <w:rsid w:val="00335656"/>
    <w:rsid w:val="00335DC2"/>
    <w:rsid w:val="0033609B"/>
    <w:rsid w:val="003373E4"/>
    <w:rsid w:val="003378D0"/>
    <w:rsid w:val="00337DBF"/>
    <w:rsid w:val="003400D8"/>
    <w:rsid w:val="003401CB"/>
    <w:rsid w:val="003407BC"/>
    <w:rsid w:val="00341652"/>
    <w:rsid w:val="00341BCB"/>
    <w:rsid w:val="00341EAD"/>
    <w:rsid w:val="003421D1"/>
    <w:rsid w:val="00342533"/>
    <w:rsid w:val="0034340C"/>
    <w:rsid w:val="00343581"/>
    <w:rsid w:val="00343A5D"/>
    <w:rsid w:val="00343B37"/>
    <w:rsid w:val="00343E4B"/>
    <w:rsid w:val="00343EE3"/>
    <w:rsid w:val="00344128"/>
    <w:rsid w:val="003442E8"/>
    <w:rsid w:val="00344888"/>
    <w:rsid w:val="00344AAD"/>
    <w:rsid w:val="00345421"/>
    <w:rsid w:val="003460A5"/>
    <w:rsid w:val="0034643C"/>
    <w:rsid w:val="00346765"/>
    <w:rsid w:val="00346B8D"/>
    <w:rsid w:val="00346DFC"/>
    <w:rsid w:val="00346DFE"/>
    <w:rsid w:val="00346F7E"/>
    <w:rsid w:val="00347388"/>
    <w:rsid w:val="0034738C"/>
    <w:rsid w:val="00347550"/>
    <w:rsid w:val="00347742"/>
    <w:rsid w:val="00347858"/>
    <w:rsid w:val="003500B2"/>
    <w:rsid w:val="003508AB"/>
    <w:rsid w:val="0035092E"/>
    <w:rsid w:val="00350C8B"/>
    <w:rsid w:val="00351221"/>
    <w:rsid w:val="00351248"/>
    <w:rsid w:val="0035138E"/>
    <w:rsid w:val="00351447"/>
    <w:rsid w:val="003514DD"/>
    <w:rsid w:val="00351BE3"/>
    <w:rsid w:val="0035273E"/>
    <w:rsid w:val="003535F5"/>
    <w:rsid w:val="0035364A"/>
    <w:rsid w:val="00353DD2"/>
    <w:rsid w:val="0035427B"/>
    <w:rsid w:val="00354681"/>
    <w:rsid w:val="0035479D"/>
    <w:rsid w:val="00355131"/>
    <w:rsid w:val="00355A9B"/>
    <w:rsid w:val="00355B29"/>
    <w:rsid w:val="00355BC7"/>
    <w:rsid w:val="00355DCD"/>
    <w:rsid w:val="0035636B"/>
    <w:rsid w:val="0035667A"/>
    <w:rsid w:val="003567FD"/>
    <w:rsid w:val="00356812"/>
    <w:rsid w:val="00356ADC"/>
    <w:rsid w:val="00356FC7"/>
    <w:rsid w:val="003577AF"/>
    <w:rsid w:val="00357AE5"/>
    <w:rsid w:val="00360E89"/>
    <w:rsid w:val="003614B1"/>
    <w:rsid w:val="00361B28"/>
    <w:rsid w:val="00361F92"/>
    <w:rsid w:val="00362398"/>
    <w:rsid w:val="00362480"/>
    <w:rsid w:val="00362D50"/>
    <w:rsid w:val="003633BC"/>
    <w:rsid w:val="003633DD"/>
    <w:rsid w:val="00363415"/>
    <w:rsid w:val="00363467"/>
    <w:rsid w:val="003636FC"/>
    <w:rsid w:val="0036375F"/>
    <w:rsid w:val="003638F4"/>
    <w:rsid w:val="00363E0C"/>
    <w:rsid w:val="00364673"/>
    <w:rsid w:val="00364A2A"/>
    <w:rsid w:val="00364CB2"/>
    <w:rsid w:val="00364DB0"/>
    <w:rsid w:val="00364EC9"/>
    <w:rsid w:val="0036524F"/>
    <w:rsid w:val="003653CB"/>
    <w:rsid w:val="003655C8"/>
    <w:rsid w:val="00365FA1"/>
    <w:rsid w:val="00366075"/>
    <w:rsid w:val="00367AC7"/>
    <w:rsid w:val="00370173"/>
    <w:rsid w:val="00370564"/>
    <w:rsid w:val="003707AF"/>
    <w:rsid w:val="003708CD"/>
    <w:rsid w:val="0037131E"/>
    <w:rsid w:val="0037139F"/>
    <w:rsid w:val="003713DD"/>
    <w:rsid w:val="0037148A"/>
    <w:rsid w:val="0037153F"/>
    <w:rsid w:val="00371712"/>
    <w:rsid w:val="00371BF4"/>
    <w:rsid w:val="00371C29"/>
    <w:rsid w:val="00371EA7"/>
    <w:rsid w:val="003721FC"/>
    <w:rsid w:val="00372263"/>
    <w:rsid w:val="003723F0"/>
    <w:rsid w:val="00372563"/>
    <w:rsid w:val="00372AB9"/>
    <w:rsid w:val="00372BA5"/>
    <w:rsid w:val="00372D38"/>
    <w:rsid w:val="00372E99"/>
    <w:rsid w:val="0037358C"/>
    <w:rsid w:val="00373901"/>
    <w:rsid w:val="00373AE9"/>
    <w:rsid w:val="00373C91"/>
    <w:rsid w:val="00373EC7"/>
    <w:rsid w:val="00374135"/>
    <w:rsid w:val="00374837"/>
    <w:rsid w:val="003753BD"/>
    <w:rsid w:val="00375737"/>
    <w:rsid w:val="003758F0"/>
    <w:rsid w:val="00375B0C"/>
    <w:rsid w:val="00375C84"/>
    <w:rsid w:val="00375DB8"/>
    <w:rsid w:val="00376636"/>
    <w:rsid w:val="0037671E"/>
    <w:rsid w:val="00377074"/>
    <w:rsid w:val="00377636"/>
    <w:rsid w:val="00377BB8"/>
    <w:rsid w:val="003800B7"/>
    <w:rsid w:val="00380337"/>
    <w:rsid w:val="00380498"/>
    <w:rsid w:val="003805D9"/>
    <w:rsid w:val="0038088E"/>
    <w:rsid w:val="00380C01"/>
    <w:rsid w:val="00380C60"/>
    <w:rsid w:val="00381071"/>
    <w:rsid w:val="00381543"/>
    <w:rsid w:val="00382448"/>
    <w:rsid w:val="003825C8"/>
    <w:rsid w:val="003826F5"/>
    <w:rsid w:val="00382920"/>
    <w:rsid w:val="00382BA2"/>
    <w:rsid w:val="00382D00"/>
    <w:rsid w:val="00382D55"/>
    <w:rsid w:val="00383207"/>
    <w:rsid w:val="003832CF"/>
    <w:rsid w:val="003834B9"/>
    <w:rsid w:val="00383898"/>
    <w:rsid w:val="0038392C"/>
    <w:rsid w:val="0038399E"/>
    <w:rsid w:val="00383ABB"/>
    <w:rsid w:val="0038450E"/>
    <w:rsid w:val="00384905"/>
    <w:rsid w:val="00385346"/>
    <w:rsid w:val="003857CB"/>
    <w:rsid w:val="00385F71"/>
    <w:rsid w:val="003860B1"/>
    <w:rsid w:val="00387408"/>
    <w:rsid w:val="003876FB"/>
    <w:rsid w:val="00387A45"/>
    <w:rsid w:val="00387B4D"/>
    <w:rsid w:val="00387BAB"/>
    <w:rsid w:val="00390057"/>
    <w:rsid w:val="0039006F"/>
    <w:rsid w:val="003901E6"/>
    <w:rsid w:val="00390DAA"/>
    <w:rsid w:val="003910B4"/>
    <w:rsid w:val="003913DB"/>
    <w:rsid w:val="00391B53"/>
    <w:rsid w:val="00391CE1"/>
    <w:rsid w:val="00392192"/>
    <w:rsid w:val="003925B7"/>
    <w:rsid w:val="00392A44"/>
    <w:rsid w:val="00392A59"/>
    <w:rsid w:val="00392DDC"/>
    <w:rsid w:val="00393394"/>
    <w:rsid w:val="00393E15"/>
    <w:rsid w:val="00393F86"/>
    <w:rsid w:val="00393F8D"/>
    <w:rsid w:val="00394ABC"/>
    <w:rsid w:val="00394CD3"/>
    <w:rsid w:val="00395A8E"/>
    <w:rsid w:val="00395BB3"/>
    <w:rsid w:val="00395C02"/>
    <w:rsid w:val="00395E8D"/>
    <w:rsid w:val="003967A9"/>
    <w:rsid w:val="00396E65"/>
    <w:rsid w:val="00397296"/>
    <w:rsid w:val="003975DD"/>
    <w:rsid w:val="00397765"/>
    <w:rsid w:val="0039782C"/>
    <w:rsid w:val="0039795E"/>
    <w:rsid w:val="00397F88"/>
    <w:rsid w:val="003A0683"/>
    <w:rsid w:val="003A08FC"/>
    <w:rsid w:val="003A0AB3"/>
    <w:rsid w:val="003A0B95"/>
    <w:rsid w:val="003A0BDA"/>
    <w:rsid w:val="003A0CA1"/>
    <w:rsid w:val="003A0CBB"/>
    <w:rsid w:val="003A0CF2"/>
    <w:rsid w:val="003A0E0D"/>
    <w:rsid w:val="003A1012"/>
    <w:rsid w:val="003A10D2"/>
    <w:rsid w:val="003A1917"/>
    <w:rsid w:val="003A1D1F"/>
    <w:rsid w:val="003A1E38"/>
    <w:rsid w:val="003A221B"/>
    <w:rsid w:val="003A22C9"/>
    <w:rsid w:val="003A2BCE"/>
    <w:rsid w:val="003A2DB8"/>
    <w:rsid w:val="003A2EC9"/>
    <w:rsid w:val="003A3853"/>
    <w:rsid w:val="003A3A29"/>
    <w:rsid w:val="003A5165"/>
    <w:rsid w:val="003A53D1"/>
    <w:rsid w:val="003A5432"/>
    <w:rsid w:val="003A57A7"/>
    <w:rsid w:val="003A6222"/>
    <w:rsid w:val="003A6C1F"/>
    <w:rsid w:val="003A6E0F"/>
    <w:rsid w:val="003A7569"/>
    <w:rsid w:val="003A7F6C"/>
    <w:rsid w:val="003B069F"/>
    <w:rsid w:val="003B078A"/>
    <w:rsid w:val="003B1492"/>
    <w:rsid w:val="003B152D"/>
    <w:rsid w:val="003B1845"/>
    <w:rsid w:val="003B1BD7"/>
    <w:rsid w:val="003B1D12"/>
    <w:rsid w:val="003B1F2F"/>
    <w:rsid w:val="003B213E"/>
    <w:rsid w:val="003B2575"/>
    <w:rsid w:val="003B287D"/>
    <w:rsid w:val="003B3216"/>
    <w:rsid w:val="003B32DC"/>
    <w:rsid w:val="003B352F"/>
    <w:rsid w:val="003B3A04"/>
    <w:rsid w:val="003B4413"/>
    <w:rsid w:val="003B46C4"/>
    <w:rsid w:val="003B4804"/>
    <w:rsid w:val="003B4A3C"/>
    <w:rsid w:val="003B4AAD"/>
    <w:rsid w:val="003B5866"/>
    <w:rsid w:val="003B5DE7"/>
    <w:rsid w:val="003B60BF"/>
    <w:rsid w:val="003B6464"/>
    <w:rsid w:val="003B660D"/>
    <w:rsid w:val="003B69CB"/>
    <w:rsid w:val="003B7333"/>
    <w:rsid w:val="003B73C4"/>
    <w:rsid w:val="003B7B3D"/>
    <w:rsid w:val="003B7B61"/>
    <w:rsid w:val="003B7B92"/>
    <w:rsid w:val="003C05E3"/>
    <w:rsid w:val="003C09B3"/>
    <w:rsid w:val="003C0A95"/>
    <w:rsid w:val="003C0CEB"/>
    <w:rsid w:val="003C0EFC"/>
    <w:rsid w:val="003C1496"/>
    <w:rsid w:val="003C172F"/>
    <w:rsid w:val="003C1903"/>
    <w:rsid w:val="003C1AA7"/>
    <w:rsid w:val="003C1D77"/>
    <w:rsid w:val="003C1E56"/>
    <w:rsid w:val="003C1EE1"/>
    <w:rsid w:val="003C1F1E"/>
    <w:rsid w:val="003C320E"/>
    <w:rsid w:val="003C33B3"/>
    <w:rsid w:val="003C37E0"/>
    <w:rsid w:val="003C3922"/>
    <w:rsid w:val="003C3EAD"/>
    <w:rsid w:val="003C4930"/>
    <w:rsid w:val="003C4DF0"/>
    <w:rsid w:val="003C4F5D"/>
    <w:rsid w:val="003C544A"/>
    <w:rsid w:val="003C5540"/>
    <w:rsid w:val="003C5755"/>
    <w:rsid w:val="003C579F"/>
    <w:rsid w:val="003C5927"/>
    <w:rsid w:val="003C59DA"/>
    <w:rsid w:val="003C5B53"/>
    <w:rsid w:val="003C5C28"/>
    <w:rsid w:val="003C5CF3"/>
    <w:rsid w:val="003C697F"/>
    <w:rsid w:val="003C6A62"/>
    <w:rsid w:val="003C6B2E"/>
    <w:rsid w:val="003C7984"/>
    <w:rsid w:val="003C79A5"/>
    <w:rsid w:val="003C7F2F"/>
    <w:rsid w:val="003C7F85"/>
    <w:rsid w:val="003C7FCA"/>
    <w:rsid w:val="003D0067"/>
    <w:rsid w:val="003D0444"/>
    <w:rsid w:val="003D08CA"/>
    <w:rsid w:val="003D1358"/>
    <w:rsid w:val="003D1621"/>
    <w:rsid w:val="003D186C"/>
    <w:rsid w:val="003D18AE"/>
    <w:rsid w:val="003D1904"/>
    <w:rsid w:val="003D1AC0"/>
    <w:rsid w:val="003D1C7D"/>
    <w:rsid w:val="003D208B"/>
    <w:rsid w:val="003D20E8"/>
    <w:rsid w:val="003D2141"/>
    <w:rsid w:val="003D225F"/>
    <w:rsid w:val="003D28B3"/>
    <w:rsid w:val="003D2F70"/>
    <w:rsid w:val="003D330A"/>
    <w:rsid w:val="003D36E5"/>
    <w:rsid w:val="003D3A28"/>
    <w:rsid w:val="003D3E0C"/>
    <w:rsid w:val="003D408D"/>
    <w:rsid w:val="003D49A1"/>
    <w:rsid w:val="003D4E22"/>
    <w:rsid w:val="003D519D"/>
    <w:rsid w:val="003D51FD"/>
    <w:rsid w:val="003D549E"/>
    <w:rsid w:val="003D54BC"/>
    <w:rsid w:val="003D559A"/>
    <w:rsid w:val="003D57F7"/>
    <w:rsid w:val="003D5E71"/>
    <w:rsid w:val="003D5ED5"/>
    <w:rsid w:val="003D685C"/>
    <w:rsid w:val="003D7771"/>
    <w:rsid w:val="003D7997"/>
    <w:rsid w:val="003D7A33"/>
    <w:rsid w:val="003D7AA8"/>
    <w:rsid w:val="003E06B7"/>
    <w:rsid w:val="003E09E0"/>
    <w:rsid w:val="003E2844"/>
    <w:rsid w:val="003E2F5F"/>
    <w:rsid w:val="003E33DD"/>
    <w:rsid w:val="003E398D"/>
    <w:rsid w:val="003E39F8"/>
    <w:rsid w:val="003E40F8"/>
    <w:rsid w:val="003E4568"/>
    <w:rsid w:val="003E486A"/>
    <w:rsid w:val="003E4AD3"/>
    <w:rsid w:val="003E5420"/>
    <w:rsid w:val="003E57CA"/>
    <w:rsid w:val="003E588E"/>
    <w:rsid w:val="003E5D3B"/>
    <w:rsid w:val="003E5EC7"/>
    <w:rsid w:val="003E6673"/>
    <w:rsid w:val="003E6C2C"/>
    <w:rsid w:val="003E79D7"/>
    <w:rsid w:val="003E7DC8"/>
    <w:rsid w:val="003F0173"/>
    <w:rsid w:val="003F0480"/>
    <w:rsid w:val="003F163D"/>
    <w:rsid w:val="003F1CEB"/>
    <w:rsid w:val="003F1E1F"/>
    <w:rsid w:val="003F1E4E"/>
    <w:rsid w:val="003F24AF"/>
    <w:rsid w:val="003F2960"/>
    <w:rsid w:val="003F301D"/>
    <w:rsid w:val="003F357B"/>
    <w:rsid w:val="003F3CD7"/>
    <w:rsid w:val="003F3E64"/>
    <w:rsid w:val="003F42D8"/>
    <w:rsid w:val="003F458B"/>
    <w:rsid w:val="003F4AB3"/>
    <w:rsid w:val="003F531F"/>
    <w:rsid w:val="003F5599"/>
    <w:rsid w:val="003F5618"/>
    <w:rsid w:val="003F5875"/>
    <w:rsid w:val="003F5EF7"/>
    <w:rsid w:val="003F6014"/>
    <w:rsid w:val="003F625C"/>
    <w:rsid w:val="003F69C6"/>
    <w:rsid w:val="003F6A21"/>
    <w:rsid w:val="003F7232"/>
    <w:rsid w:val="003F7284"/>
    <w:rsid w:val="003F7760"/>
    <w:rsid w:val="003F7A1E"/>
    <w:rsid w:val="003F7BDD"/>
    <w:rsid w:val="0040106E"/>
    <w:rsid w:val="0040120B"/>
    <w:rsid w:val="004019E8"/>
    <w:rsid w:val="00401D47"/>
    <w:rsid w:val="004029B3"/>
    <w:rsid w:val="004033AD"/>
    <w:rsid w:val="00404142"/>
    <w:rsid w:val="00404440"/>
    <w:rsid w:val="00404DDF"/>
    <w:rsid w:val="00404EF7"/>
    <w:rsid w:val="00405D56"/>
    <w:rsid w:val="00405FD9"/>
    <w:rsid w:val="00406097"/>
    <w:rsid w:val="00406198"/>
    <w:rsid w:val="00406493"/>
    <w:rsid w:val="0040674E"/>
    <w:rsid w:val="00406771"/>
    <w:rsid w:val="00406E70"/>
    <w:rsid w:val="00406F10"/>
    <w:rsid w:val="00407396"/>
    <w:rsid w:val="00407CB6"/>
    <w:rsid w:val="00407E6C"/>
    <w:rsid w:val="00407F85"/>
    <w:rsid w:val="0041094E"/>
    <w:rsid w:val="004115F1"/>
    <w:rsid w:val="00411664"/>
    <w:rsid w:val="004118EE"/>
    <w:rsid w:val="00411DC3"/>
    <w:rsid w:val="00411EC6"/>
    <w:rsid w:val="00412389"/>
    <w:rsid w:val="00412741"/>
    <w:rsid w:val="00412A09"/>
    <w:rsid w:val="00412AA6"/>
    <w:rsid w:val="00412BC4"/>
    <w:rsid w:val="00412DA4"/>
    <w:rsid w:val="00412E2A"/>
    <w:rsid w:val="004132FB"/>
    <w:rsid w:val="004134C1"/>
    <w:rsid w:val="00413698"/>
    <w:rsid w:val="00413A28"/>
    <w:rsid w:val="00413BB9"/>
    <w:rsid w:val="00413C90"/>
    <w:rsid w:val="004140B8"/>
    <w:rsid w:val="0041466F"/>
    <w:rsid w:val="004146FF"/>
    <w:rsid w:val="0041535F"/>
    <w:rsid w:val="00415A02"/>
    <w:rsid w:val="0041633C"/>
    <w:rsid w:val="00416784"/>
    <w:rsid w:val="0041757A"/>
    <w:rsid w:val="00417C36"/>
    <w:rsid w:val="00417EA9"/>
    <w:rsid w:val="00420186"/>
    <w:rsid w:val="00420E9E"/>
    <w:rsid w:val="004210D8"/>
    <w:rsid w:val="004213B4"/>
    <w:rsid w:val="00421A4D"/>
    <w:rsid w:val="0042203D"/>
    <w:rsid w:val="004225A0"/>
    <w:rsid w:val="00422827"/>
    <w:rsid w:val="0042323A"/>
    <w:rsid w:val="004232E4"/>
    <w:rsid w:val="004239AD"/>
    <w:rsid w:val="00423D89"/>
    <w:rsid w:val="00423DD5"/>
    <w:rsid w:val="00424968"/>
    <w:rsid w:val="00425653"/>
    <w:rsid w:val="00425834"/>
    <w:rsid w:val="004268D2"/>
    <w:rsid w:val="00426EBB"/>
    <w:rsid w:val="00427405"/>
    <w:rsid w:val="004276E8"/>
    <w:rsid w:val="00427AD0"/>
    <w:rsid w:val="00430BD2"/>
    <w:rsid w:val="00430BFB"/>
    <w:rsid w:val="004314AB"/>
    <w:rsid w:val="00432592"/>
    <w:rsid w:val="00432A49"/>
    <w:rsid w:val="00432A52"/>
    <w:rsid w:val="00432D1B"/>
    <w:rsid w:val="0043321A"/>
    <w:rsid w:val="004334AE"/>
    <w:rsid w:val="004336BC"/>
    <w:rsid w:val="00433A5F"/>
    <w:rsid w:val="00433B40"/>
    <w:rsid w:val="004341B7"/>
    <w:rsid w:val="00434541"/>
    <w:rsid w:val="00434A45"/>
    <w:rsid w:val="00434C9B"/>
    <w:rsid w:val="00434CF0"/>
    <w:rsid w:val="00434DB3"/>
    <w:rsid w:val="0043521F"/>
    <w:rsid w:val="00435299"/>
    <w:rsid w:val="004355FD"/>
    <w:rsid w:val="0043576B"/>
    <w:rsid w:val="00435E4D"/>
    <w:rsid w:val="0043732E"/>
    <w:rsid w:val="004409CB"/>
    <w:rsid w:val="00440BDF"/>
    <w:rsid w:val="00440D4C"/>
    <w:rsid w:val="00441101"/>
    <w:rsid w:val="00441619"/>
    <w:rsid w:val="00442108"/>
    <w:rsid w:val="00442269"/>
    <w:rsid w:val="0044236A"/>
    <w:rsid w:val="004425EE"/>
    <w:rsid w:val="00442B11"/>
    <w:rsid w:val="00442B18"/>
    <w:rsid w:val="00442CB8"/>
    <w:rsid w:val="00442ED8"/>
    <w:rsid w:val="00443134"/>
    <w:rsid w:val="00443476"/>
    <w:rsid w:val="00443C43"/>
    <w:rsid w:val="004442D9"/>
    <w:rsid w:val="00444616"/>
    <w:rsid w:val="00445282"/>
    <w:rsid w:val="0044564E"/>
    <w:rsid w:val="00445AE0"/>
    <w:rsid w:val="00445B53"/>
    <w:rsid w:val="00445DFE"/>
    <w:rsid w:val="00446145"/>
    <w:rsid w:val="00446429"/>
    <w:rsid w:val="00447878"/>
    <w:rsid w:val="004479A7"/>
    <w:rsid w:val="00450453"/>
    <w:rsid w:val="00450ABB"/>
    <w:rsid w:val="00450D9C"/>
    <w:rsid w:val="00450FE8"/>
    <w:rsid w:val="00451219"/>
    <w:rsid w:val="00451677"/>
    <w:rsid w:val="00451E83"/>
    <w:rsid w:val="0045213C"/>
    <w:rsid w:val="004527CF"/>
    <w:rsid w:val="004529AD"/>
    <w:rsid w:val="00452E1C"/>
    <w:rsid w:val="0045317D"/>
    <w:rsid w:val="0045329E"/>
    <w:rsid w:val="004533B8"/>
    <w:rsid w:val="00453542"/>
    <w:rsid w:val="00453640"/>
    <w:rsid w:val="004537CA"/>
    <w:rsid w:val="00453947"/>
    <w:rsid w:val="00453E23"/>
    <w:rsid w:val="004543A7"/>
    <w:rsid w:val="00454733"/>
    <w:rsid w:val="00454830"/>
    <w:rsid w:val="00454F95"/>
    <w:rsid w:val="00455342"/>
    <w:rsid w:val="00455379"/>
    <w:rsid w:val="00455923"/>
    <w:rsid w:val="00456634"/>
    <w:rsid w:val="004566A6"/>
    <w:rsid w:val="00457221"/>
    <w:rsid w:val="00457A9F"/>
    <w:rsid w:val="00460A3F"/>
    <w:rsid w:val="00460C63"/>
    <w:rsid w:val="004612CF"/>
    <w:rsid w:val="004615E7"/>
    <w:rsid w:val="00461948"/>
    <w:rsid w:val="00461956"/>
    <w:rsid w:val="00461BB1"/>
    <w:rsid w:val="00461C44"/>
    <w:rsid w:val="00462419"/>
    <w:rsid w:val="0046275E"/>
    <w:rsid w:val="00462A18"/>
    <w:rsid w:val="00462BCB"/>
    <w:rsid w:val="00463B33"/>
    <w:rsid w:val="00464317"/>
    <w:rsid w:val="00464364"/>
    <w:rsid w:val="00464877"/>
    <w:rsid w:val="00464AB4"/>
    <w:rsid w:val="00464B2D"/>
    <w:rsid w:val="0046518D"/>
    <w:rsid w:val="0046535D"/>
    <w:rsid w:val="00465C02"/>
    <w:rsid w:val="00465D3A"/>
    <w:rsid w:val="00465FCA"/>
    <w:rsid w:val="00466A51"/>
    <w:rsid w:val="00466BDC"/>
    <w:rsid w:val="00466C13"/>
    <w:rsid w:val="00466ECC"/>
    <w:rsid w:val="00470667"/>
    <w:rsid w:val="00470A41"/>
    <w:rsid w:val="004716AB"/>
    <w:rsid w:val="00471847"/>
    <w:rsid w:val="00471B33"/>
    <w:rsid w:val="0047221A"/>
    <w:rsid w:val="00472C7B"/>
    <w:rsid w:val="00473294"/>
    <w:rsid w:val="0047346A"/>
    <w:rsid w:val="004735D4"/>
    <w:rsid w:val="00474446"/>
    <w:rsid w:val="00474492"/>
    <w:rsid w:val="004746D0"/>
    <w:rsid w:val="00474767"/>
    <w:rsid w:val="00475075"/>
    <w:rsid w:val="00476458"/>
    <w:rsid w:val="00476E0C"/>
    <w:rsid w:val="00477591"/>
    <w:rsid w:val="00477756"/>
    <w:rsid w:val="00477D44"/>
    <w:rsid w:val="004805CB"/>
    <w:rsid w:val="004808E5"/>
    <w:rsid w:val="00480950"/>
    <w:rsid w:val="00480ACE"/>
    <w:rsid w:val="00480BAD"/>
    <w:rsid w:val="00480C2A"/>
    <w:rsid w:val="00480D3B"/>
    <w:rsid w:val="0048151B"/>
    <w:rsid w:val="004818D8"/>
    <w:rsid w:val="00481AEC"/>
    <w:rsid w:val="00481ECF"/>
    <w:rsid w:val="004824DB"/>
    <w:rsid w:val="00482756"/>
    <w:rsid w:val="004827C3"/>
    <w:rsid w:val="00482B12"/>
    <w:rsid w:val="00482DC9"/>
    <w:rsid w:val="00482F30"/>
    <w:rsid w:val="004831B1"/>
    <w:rsid w:val="004834B1"/>
    <w:rsid w:val="004836AA"/>
    <w:rsid w:val="00483AD9"/>
    <w:rsid w:val="00483C47"/>
    <w:rsid w:val="00483EB4"/>
    <w:rsid w:val="0048484E"/>
    <w:rsid w:val="00484A3A"/>
    <w:rsid w:val="00484D12"/>
    <w:rsid w:val="00484D4E"/>
    <w:rsid w:val="00484F8B"/>
    <w:rsid w:val="0048538B"/>
    <w:rsid w:val="004857B8"/>
    <w:rsid w:val="0048584A"/>
    <w:rsid w:val="00485BF6"/>
    <w:rsid w:val="00485F71"/>
    <w:rsid w:val="00486310"/>
    <w:rsid w:val="004868BF"/>
    <w:rsid w:val="0048699F"/>
    <w:rsid w:val="00486A00"/>
    <w:rsid w:val="00487243"/>
    <w:rsid w:val="0048730F"/>
    <w:rsid w:val="004874E4"/>
    <w:rsid w:val="004876BC"/>
    <w:rsid w:val="00487858"/>
    <w:rsid w:val="0048790F"/>
    <w:rsid w:val="00487AFC"/>
    <w:rsid w:val="00490136"/>
    <w:rsid w:val="0049019C"/>
    <w:rsid w:val="00490240"/>
    <w:rsid w:val="00490269"/>
    <w:rsid w:val="00490308"/>
    <w:rsid w:val="00490825"/>
    <w:rsid w:val="00490D4D"/>
    <w:rsid w:val="004913FE"/>
    <w:rsid w:val="0049179A"/>
    <w:rsid w:val="00491864"/>
    <w:rsid w:val="00492C66"/>
    <w:rsid w:val="00492EC9"/>
    <w:rsid w:val="00493DF3"/>
    <w:rsid w:val="00493E38"/>
    <w:rsid w:val="00494098"/>
    <w:rsid w:val="00494485"/>
    <w:rsid w:val="00494685"/>
    <w:rsid w:val="0049482E"/>
    <w:rsid w:val="004949AB"/>
    <w:rsid w:val="004949F3"/>
    <w:rsid w:val="004958DA"/>
    <w:rsid w:val="00496005"/>
    <w:rsid w:val="00496538"/>
    <w:rsid w:val="004966EA"/>
    <w:rsid w:val="00496B52"/>
    <w:rsid w:val="00497782"/>
    <w:rsid w:val="00497965"/>
    <w:rsid w:val="004A02A0"/>
    <w:rsid w:val="004A1486"/>
    <w:rsid w:val="004A153C"/>
    <w:rsid w:val="004A16E1"/>
    <w:rsid w:val="004A182B"/>
    <w:rsid w:val="004A1878"/>
    <w:rsid w:val="004A1B50"/>
    <w:rsid w:val="004A1C4B"/>
    <w:rsid w:val="004A1CFA"/>
    <w:rsid w:val="004A211E"/>
    <w:rsid w:val="004A2195"/>
    <w:rsid w:val="004A24DD"/>
    <w:rsid w:val="004A2709"/>
    <w:rsid w:val="004A299D"/>
    <w:rsid w:val="004A2F45"/>
    <w:rsid w:val="004A35D9"/>
    <w:rsid w:val="004A37D3"/>
    <w:rsid w:val="004A3818"/>
    <w:rsid w:val="004A3F1A"/>
    <w:rsid w:val="004A443F"/>
    <w:rsid w:val="004A4486"/>
    <w:rsid w:val="004A493F"/>
    <w:rsid w:val="004A518F"/>
    <w:rsid w:val="004A532E"/>
    <w:rsid w:val="004A599C"/>
    <w:rsid w:val="004A5E30"/>
    <w:rsid w:val="004A6181"/>
    <w:rsid w:val="004A644F"/>
    <w:rsid w:val="004A64FA"/>
    <w:rsid w:val="004A6585"/>
    <w:rsid w:val="004A6E11"/>
    <w:rsid w:val="004A7151"/>
    <w:rsid w:val="004A7C95"/>
    <w:rsid w:val="004A7D28"/>
    <w:rsid w:val="004B01D3"/>
    <w:rsid w:val="004B045E"/>
    <w:rsid w:val="004B0904"/>
    <w:rsid w:val="004B0A54"/>
    <w:rsid w:val="004B1B67"/>
    <w:rsid w:val="004B1BE9"/>
    <w:rsid w:val="004B1C12"/>
    <w:rsid w:val="004B1FB5"/>
    <w:rsid w:val="004B2323"/>
    <w:rsid w:val="004B2B5C"/>
    <w:rsid w:val="004B3025"/>
    <w:rsid w:val="004B34FE"/>
    <w:rsid w:val="004B3554"/>
    <w:rsid w:val="004B3671"/>
    <w:rsid w:val="004B42B5"/>
    <w:rsid w:val="004B4556"/>
    <w:rsid w:val="004B45FD"/>
    <w:rsid w:val="004B47B9"/>
    <w:rsid w:val="004B486D"/>
    <w:rsid w:val="004B4F46"/>
    <w:rsid w:val="004B54A7"/>
    <w:rsid w:val="004B5725"/>
    <w:rsid w:val="004B58C5"/>
    <w:rsid w:val="004B59D0"/>
    <w:rsid w:val="004B5C6C"/>
    <w:rsid w:val="004B5D72"/>
    <w:rsid w:val="004B6081"/>
    <w:rsid w:val="004B677A"/>
    <w:rsid w:val="004B6F60"/>
    <w:rsid w:val="004B7159"/>
    <w:rsid w:val="004B71B2"/>
    <w:rsid w:val="004B751F"/>
    <w:rsid w:val="004B754E"/>
    <w:rsid w:val="004B7937"/>
    <w:rsid w:val="004B7B85"/>
    <w:rsid w:val="004B7BDE"/>
    <w:rsid w:val="004B7FCF"/>
    <w:rsid w:val="004C00F2"/>
    <w:rsid w:val="004C06A5"/>
    <w:rsid w:val="004C0C65"/>
    <w:rsid w:val="004C0EB1"/>
    <w:rsid w:val="004C12F0"/>
    <w:rsid w:val="004C1D49"/>
    <w:rsid w:val="004C252A"/>
    <w:rsid w:val="004C2AB7"/>
    <w:rsid w:val="004C2D5A"/>
    <w:rsid w:val="004C37AD"/>
    <w:rsid w:val="004C37E6"/>
    <w:rsid w:val="004C44A9"/>
    <w:rsid w:val="004C4D5C"/>
    <w:rsid w:val="004C4E8C"/>
    <w:rsid w:val="004C5049"/>
    <w:rsid w:val="004C5AA4"/>
    <w:rsid w:val="004C5C3B"/>
    <w:rsid w:val="004C5C4B"/>
    <w:rsid w:val="004C5FEA"/>
    <w:rsid w:val="004C6926"/>
    <w:rsid w:val="004C69D2"/>
    <w:rsid w:val="004C6BEF"/>
    <w:rsid w:val="004C6D42"/>
    <w:rsid w:val="004C70D6"/>
    <w:rsid w:val="004C70E5"/>
    <w:rsid w:val="004C7196"/>
    <w:rsid w:val="004C74BB"/>
    <w:rsid w:val="004C7A48"/>
    <w:rsid w:val="004C7B88"/>
    <w:rsid w:val="004D005F"/>
    <w:rsid w:val="004D024F"/>
    <w:rsid w:val="004D1E92"/>
    <w:rsid w:val="004D2027"/>
    <w:rsid w:val="004D216A"/>
    <w:rsid w:val="004D22EF"/>
    <w:rsid w:val="004D28FF"/>
    <w:rsid w:val="004D2C1D"/>
    <w:rsid w:val="004D3502"/>
    <w:rsid w:val="004D3802"/>
    <w:rsid w:val="004D38DB"/>
    <w:rsid w:val="004D39CF"/>
    <w:rsid w:val="004D417D"/>
    <w:rsid w:val="004D41E4"/>
    <w:rsid w:val="004D4C4C"/>
    <w:rsid w:val="004D4E90"/>
    <w:rsid w:val="004D4F9E"/>
    <w:rsid w:val="004D512A"/>
    <w:rsid w:val="004D5410"/>
    <w:rsid w:val="004D56FE"/>
    <w:rsid w:val="004D583A"/>
    <w:rsid w:val="004D67A3"/>
    <w:rsid w:val="004D7E30"/>
    <w:rsid w:val="004D7F76"/>
    <w:rsid w:val="004E0321"/>
    <w:rsid w:val="004E0593"/>
    <w:rsid w:val="004E07F7"/>
    <w:rsid w:val="004E1001"/>
    <w:rsid w:val="004E11A5"/>
    <w:rsid w:val="004E1559"/>
    <w:rsid w:val="004E1640"/>
    <w:rsid w:val="004E1783"/>
    <w:rsid w:val="004E205E"/>
    <w:rsid w:val="004E21E8"/>
    <w:rsid w:val="004E2750"/>
    <w:rsid w:val="004E3E67"/>
    <w:rsid w:val="004E48EF"/>
    <w:rsid w:val="004E5D45"/>
    <w:rsid w:val="004E5E1E"/>
    <w:rsid w:val="004E6A8E"/>
    <w:rsid w:val="004E6F7C"/>
    <w:rsid w:val="004E7A0C"/>
    <w:rsid w:val="004E7A10"/>
    <w:rsid w:val="004E7B29"/>
    <w:rsid w:val="004E7C0C"/>
    <w:rsid w:val="004E7D9A"/>
    <w:rsid w:val="004F0517"/>
    <w:rsid w:val="004F0D2A"/>
    <w:rsid w:val="004F0E95"/>
    <w:rsid w:val="004F10D9"/>
    <w:rsid w:val="004F15DB"/>
    <w:rsid w:val="004F1652"/>
    <w:rsid w:val="004F16D9"/>
    <w:rsid w:val="004F1A6E"/>
    <w:rsid w:val="004F2582"/>
    <w:rsid w:val="004F2924"/>
    <w:rsid w:val="004F2D21"/>
    <w:rsid w:val="004F2F98"/>
    <w:rsid w:val="004F301C"/>
    <w:rsid w:val="004F337E"/>
    <w:rsid w:val="004F341D"/>
    <w:rsid w:val="004F38E8"/>
    <w:rsid w:val="004F3A39"/>
    <w:rsid w:val="004F3A48"/>
    <w:rsid w:val="004F41F7"/>
    <w:rsid w:val="004F4A4E"/>
    <w:rsid w:val="004F4FFD"/>
    <w:rsid w:val="004F5194"/>
    <w:rsid w:val="004F54A7"/>
    <w:rsid w:val="004F64BA"/>
    <w:rsid w:val="004F7947"/>
    <w:rsid w:val="004F7953"/>
    <w:rsid w:val="004F7A71"/>
    <w:rsid w:val="004F7B58"/>
    <w:rsid w:val="00500263"/>
    <w:rsid w:val="005002C3"/>
    <w:rsid w:val="00500527"/>
    <w:rsid w:val="00500667"/>
    <w:rsid w:val="00500CD0"/>
    <w:rsid w:val="0050101F"/>
    <w:rsid w:val="0050112F"/>
    <w:rsid w:val="0050149B"/>
    <w:rsid w:val="005017DB"/>
    <w:rsid w:val="0050183F"/>
    <w:rsid w:val="0050196E"/>
    <w:rsid w:val="005019EA"/>
    <w:rsid w:val="00501DA9"/>
    <w:rsid w:val="00502AAC"/>
    <w:rsid w:val="00502FBE"/>
    <w:rsid w:val="00503132"/>
    <w:rsid w:val="00503214"/>
    <w:rsid w:val="005032A8"/>
    <w:rsid w:val="00503462"/>
    <w:rsid w:val="005034BD"/>
    <w:rsid w:val="005035FE"/>
    <w:rsid w:val="00503830"/>
    <w:rsid w:val="0050389D"/>
    <w:rsid w:val="00503B8A"/>
    <w:rsid w:val="00503FEF"/>
    <w:rsid w:val="0050483A"/>
    <w:rsid w:val="005048B9"/>
    <w:rsid w:val="00504918"/>
    <w:rsid w:val="00505253"/>
    <w:rsid w:val="00505594"/>
    <w:rsid w:val="00505A07"/>
    <w:rsid w:val="00506470"/>
    <w:rsid w:val="005064AD"/>
    <w:rsid w:val="0050722A"/>
    <w:rsid w:val="005073C7"/>
    <w:rsid w:val="005074C9"/>
    <w:rsid w:val="00507720"/>
    <w:rsid w:val="005077ED"/>
    <w:rsid w:val="005079FD"/>
    <w:rsid w:val="00507C04"/>
    <w:rsid w:val="0051024B"/>
    <w:rsid w:val="00510545"/>
    <w:rsid w:val="005105D3"/>
    <w:rsid w:val="00510666"/>
    <w:rsid w:val="0051080F"/>
    <w:rsid w:val="00510A1A"/>
    <w:rsid w:val="00510B02"/>
    <w:rsid w:val="00510DE9"/>
    <w:rsid w:val="0051108F"/>
    <w:rsid w:val="00511D2D"/>
    <w:rsid w:val="00512340"/>
    <w:rsid w:val="00512831"/>
    <w:rsid w:val="005129F4"/>
    <w:rsid w:val="00512A23"/>
    <w:rsid w:val="00512FE5"/>
    <w:rsid w:val="00513A85"/>
    <w:rsid w:val="00514944"/>
    <w:rsid w:val="00514F63"/>
    <w:rsid w:val="00514F93"/>
    <w:rsid w:val="00515393"/>
    <w:rsid w:val="005158E1"/>
    <w:rsid w:val="00515C82"/>
    <w:rsid w:val="005163AE"/>
    <w:rsid w:val="00516512"/>
    <w:rsid w:val="005175B0"/>
    <w:rsid w:val="00517764"/>
    <w:rsid w:val="005204ED"/>
    <w:rsid w:val="00520500"/>
    <w:rsid w:val="00520691"/>
    <w:rsid w:val="005208B2"/>
    <w:rsid w:val="00520E44"/>
    <w:rsid w:val="005210D6"/>
    <w:rsid w:val="0052153D"/>
    <w:rsid w:val="005217C4"/>
    <w:rsid w:val="005218C2"/>
    <w:rsid w:val="00521A50"/>
    <w:rsid w:val="00521E00"/>
    <w:rsid w:val="00521EE2"/>
    <w:rsid w:val="00521EEA"/>
    <w:rsid w:val="005222DE"/>
    <w:rsid w:val="005223A4"/>
    <w:rsid w:val="00522AEB"/>
    <w:rsid w:val="005239B5"/>
    <w:rsid w:val="00523E36"/>
    <w:rsid w:val="0052479B"/>
    <w:rsid w:val="005247DF"/>
    <w:rsid w:val="00524CF5"/>
    <w:rsid w:val="0052539E"/>
    <w:rsid w:val="005257C4"/>
    <w:rsid w:val="00525C6B"/>
    <w:rsid w:val="00525E9A"/>
    <w:rsid w:val="00526388"/>
    <w:rsid w:val="00526599"/>
    <w:rsid w:val="0052662D"/>
    <w:rsid w:val="00526A92"/>
    <w:rsid w:val="00526EEC"/>
    <w:rsid w:val="00527775"/>
    <w:rsid w:val="0052780E"/>
    <w:rsid w:val="00527877"/>
    <w:rsid w:val="00527D28"/>
    <w:rsid w:val="00527EAF"/>
    <w:rsid w:val="00527F83"/>
    <w:rsid w:val="00530333"/>
    <w:rsid w:val="005317C6"/>
    <w:rsid w:val="00531C19"/>
    <w:rsid w:val="00531F54"/>
    <w:rsid w:val="00531FB3"/>
    <w:rsid w:val="00531FCB"/>
    <w:rsid w:val="005326EC"/>
    <w:rsid w:val="00532BE8"/>
    <w:rsid w:val="00532C4B"/>
    <w:rsid w:val="00534572"/>
    <w:rsid w:val="00534A7F"/>
    <w:rsid w:val="00534AED"/>
    <w:rsid w:val="00534BB2"/>
    <w:rsid w:val="00534EA2"/>
    <w:rsid w:val="005352A3"/>
    <w:rsid w:val="00535378"/>
    <w:rsid w:val="005355FC"/>
    <w:rsid w:val="0053562E"/>
    <w:rsid w:val="0053572A"/>
    <w:rsid w:val="00535824"/>
    <w:rsid w:val="005364CC"/>
    <w:rsid w:val="00536BEF"/>
    <w:rsid w:val="00536E54"/>
    <w:rsid w:val="00537485"/>
    <w:rsid w:val="005379DF"/>
    <w:rsid w:val="00540201"/>
    <w:rsid w:val="0054031A"/>
    <w:rsid w:val="0054057B"/>
    <w:rsid w:val="0054057D"/>
    <w:rsid w:val="005405B5"/>
    <w:rsid w:val="00540666"/>
    <w:rsid w:val="005407E3"/>
    <w:rsid w:val="00540A4D"/>
    <w:rsid w:val="00540DBA"/>
    <w:rsid w:val="0054149D"/>
    <w:rsid w:val="00541DDD"/>
    <w:rsid w:val="00541F1D"/>
    <w:rsid w:val="005421B8"/>
    <w:rsid w:val="00542402"/>
    <w:rsid w:val="0054257B"/>
    <w:rsid w:val="00542BBB"/>
    <w:rsid w:val="00542F23"/>
    <w:rsid w:val="00543543"/>
    <w:rsid w:val="005439DB"/>
    <w:rsid w:val="00543A00"/>
    <w:rsid w:val="00543C4B"/>
    <w:rsid w:val="00543DCF"/>
    <w:rsid w:val="00544737"/>
    <w:rsid w:val="005449DE"/>
    <w:rsid w:val="00545750"/>
    <w:rsid w:val="00545B65"/>
    <w:rsid w:val="00545ED0"/>
    <w:rsid w:val="00546797"/>
    <w:rsid w:val="005467B2"/>
    <w:rsid w:val="00546A3A"/>
    <w:rsid w:val="00546E0F"/>
    <w:rsid w:val="00546F90"/>
    <w:rsid w:val="005471F4"/>
    <w:rsid w:val="00550076"/>
    <w:rsid w:val="00550610"/>
    <w:rsid w:val="005507FC"/>
    <w:rsid w:val="00550840"/>
    <w:rsid w:val="00550982"/>
    <w:rsid w:val="00550B8F"/>
    <w:rsid w:val="00550E45"/>
    <w:rsid w:val="0055116E"/>
    <w:rsid w:val="00551170"/>
    <w:rsid w:val="005512E2"/>
    <w:rsid w:val="005513B1"/>
    <w:rsid w:val="005515CB"/>
    <w:rsid w:val="005518C4"/>
    <w:rsid w:val="00551982"/>
    <w:rsid w:val="00551997"/>
    <w:rsid w:val="00551C0D"/>
    <w:rsid w:val="00552371"/>
    <w:rsid w:val="005530FA"/>
    <w:rsid w:val="0055347A"/>
    <w:rsid w:val="005539D0"/>
    <w:rsid w:val="00553ABF"/>
    <w:rsid w:val="00553C9A"/>
    <w:rsid w:val="0055422A"/>
    <w:rsid w:val="005546BD"/>
    <w:rsid w:val="00554821"/>
    <w:rsid w:val="0055495B"/>
    <w:rsid w:val="005562B1"/>
    <w:rsid w:val="00556A4E"/>
    <w:rsid w:val="00557CEF"/>
    <w:rsid w:val="00557DC9"/>
    <w:rsid w:val="00557FB1"/>
    <w:rsid w:val="005602EE"/>
    <w:rsid w:val="00560B20"/>
    <w:rsid w:val="00561780"/>
    <w:rsid w:val="0056183B"/>
    <w:rsid w:val="00561988"/>
    <w:rsid w:val="0056198D"/>
    <w:rsid w:val="00561FAA"/>
    <w:rsid w:val="00562211"/>
    <w:rsid w:val="00562235"/>
    <w:rsid w:val="0056249A"/>
    <w:rsid w:val="00562745"/>
    <w:rsid w:val="00562C57"/>
    <w:rsid w:val="00562C88"/>
    <w:rsid w:val="00562DA3"/>
    <w:rsid w:val="005633C6"/>
    <w:rsid w:val="00563409"/>
    <w:rsid w:val="00563463"/>
    <w:rsid w:val="0056367B"/>
    <w:rsid w:val="00563725"/>
    <w:rsid w:val="005642C5"/>
    <w:rsid w:val="00564D9F"/>
    <w:rsid w:val="00564E3E"/>
    <w:rsid w:val="005656CB"/>
    <w:rsid w:val="005659BF"/>
    <w:rsid w:val="005661CB"/>
    <w:rsid w:val="00566270"/>
    <w:rsid w:val="00566281"/>
    <w:rsid w:val="0056640D"/>
    <w:rsid w:val="00566620"/>
    <w:rsid w:val="005668BD"/>
    <w:rsid w:val="00566C80"/>
    <w:rsid w:val="00567511"/>
    <w:rsid w:val="0056765E"/>
    <w:rsid w:val="005677DB"/>
    <w:rsid w:val="005678E3"/>
    <w:rsid w:val="00567F5B"/>
    <w:rsid w:val="00570023"/>
    <w:rsid w:val="00570073"/>
    <w:rsid w:val="00571011"/>
    <w:rsid w:val="005718EF"/>
    <w:rsid w:val="00571988"/>
    <w:rsid w:val="00571BCC"/>
    <w:rsid w:val="00571DE9"/>
    <w:rsid w:val="0057218A"/>
    <w:rsid w:val="00572219"/>
    <w:rsid w:val="005723E8"/>
    <w:rsid w:val="00572F5A"/>
    <w:rsid w:val="005736B8"/>
    <w:rsid w:val="00573741"/>
    <w:rsid w:val="005738FB"/>
    <w:rsid w:val="0057390D"/>
    <w:rsid w:val="00573A2A"/>
    <w:rsid w:val="00573F16"/>
    <w:rsid w:val="005747C0"/>
    <w:rsid w:val="005750CE"/>
    <w:rsid w:val="00575187"/>
    <w:rsid w:val="0057603C"/>
    <w:rsid w:val="0057630B"/>
    <w:rsid w:val="00576BC1"/>
    <w:rsid w:val="00576C1B"/>
    <w:rsid w:val="005775BB"/>
    <w:rsid w:val="00580E5D"/>
    <w:rsid w:val="005814E6"/>
    <w:rsid w:val="005815AE"/>
    <w:rsid w:val="005816BE"/>
    <w:rsid w:val="00581706"/>
    <w:rsid w:val="005818E2"/>
    <w:rsid w:val="005819A3"/>
    <w:rsid w:val="00581D15"/>
    <w:rsid w:val="00581D46"/>
    <w:rsid w:val="00582A7B"/>
    <w:rsid w:val="00582CE8"/>
    <w:rsid w:val="00582D3F"/>
    <w:rsid w:val="00583C09"/>
    <w:rsid w:val="00583D48"/>
    <w:rsid w:val="0058447E"/>
    <w:rsid w:val="0058467A"/>
    <w:rsid w:val="00584EAB"/>
    <w:rsid w:val="00585172"/>
    <w:rsid w:val="0058579B"/>
    <w:rsid w:val="00585D67"/>
    <w:rsid w:val="00586223"/>
    <w:rsid w:val="005864A1"/>
    <w:rsid w:val="005864E7"/>
    <w:rsid w:val="00586917"/>
    <w:rsid w:val="005870BC"/>
    <w:rsid w:val="005879BE"/>
    <w:rsid w:val="00587FCE"/>
    <w:rsid w:val="005901B1"/>
    <w:rsid w:val="00590995"/>
    <w:rsid w:val="00591361"/>
    <w:rsid w:val="0059178F"/>
    <w:rsid w:val="005931F3"/>
    <w:rsid w:val="00593224"/>
    <w:rsid w:val="00593230"/>
    <w:rsid w:val="0059328E"/>
    <w:rsid w:val="005937A0"/>
    <w:rsid w:val="00593E00"/>
    <w:rsid w:val="005943E3"/>
    <w:rsid w:val="0059449F"/>
    <w:rsid w:val="005944B4"/>
    <w:rsid w:val="005946F6"/>
    <w:rsid w:val="00594741"/>
    <w:rsid w:val="00594DC7"/>
    <w:rsid w:val="00595BD5"/>
    <w:rsid w:val="00595E17"/>
    <w:rsid w:val="005964DA"/>
    <w:rsid w:val="005968CB"/>
    <w:rsid w:val="00596B4D"/>
    <w:rsid w:val="00596D49"/>
    <w:rsid w:val="005975F8"/>
    <w:rsid w:val="005A00B7"/>
    <w:rsid w:val="005A013B"/>
    <w:rsid w:val="005A0E73"/>
    <w:rsid w:val="005A1563"/>
    <w:rsid w:val="005A17BA"/>
    <w:rsid w:val="005A180C"/>
    <w:rsid w:val="005A1AFA"/>
    <w:rsid w:val="005A23B0"/>
    <w:rsid w:val="005A288A"/>
    <w:rsid w:val="005A2E9D"/>
    <w:rsid w:val="005A301A"/>
    <w:rsid w:val="005A3628"/>
    <w:rsid w:val="005A39CC"/>
    <w:rsid w:val="005A39FB"/>
    <w:rsid w:val="005A4386"/>
    <w:rsid w:val="005A458E"/>
    <w:rsid w:val="005A490D"/>
    <w:rsid w:val="005A50DD"/>
    <w:rsid w:val="005A5629"/>
    <w:rsid w:val="005A578A"/>
    <w:rsid w:val="005A5B1E"/>
    <w:rsid w:val="005A6636"/>
    <w:rsid w:val="005A6869"/>
    <w:rsid w:val="005A696F"/>
    <w:rsid w:val="005A6DA7"/>
    <w:rsid w:val="005A6DFF"/>
    <w:rsid w:val="005A7685"/>
    <w:rsid w:val="005A7B4A"/>
    <w:rsid w:val="005A7F22"/>
    <w:rsid w:val="005B0854"/>
    <w:rsid w:val="005B0896"/>
    <w:rsid w:val="005B0D76"/>
    <w:rsid w:val="005B0D98"/>
    <w:rsid w:val="005B1418"/>
    <w:rsid w:val="005B199C"/>
    <w:rsid w:val="005B209C"/>
    <w:rsid w:val="005B2346"/>
    <w:rsid w:val="005B236C"/>
    <w:rsid w:val="005B2B35"/>
    <w:rsid w:val="005B320D"/>
    <w:rsid w:val="005B35F9"/>
    <w:rsid w:val="005B373F"/>
    <w:rsid w:val="005B3CAF"/>
    <w:rsid w:val="005B3E29"/>
    <w:rsid w:val="005B4A3A"/>
    <w:rsid w:val="005B4AFC"/>
    <w:rsid w:val="005B5F15"/>
    <w:rsid w:val="005B6196"/>
    <w:rsid w:val="005B62E9"/>
    <w:rsid w:val="005B6A3E"/>
    <w:rsid w:val="005B6BAD"/>
    <w:rsid w:val="005B6D4D"/>
    <w:rsid w:val="005B6EA5"/>
    <w:rsid w:val="005B6FA3"/>
    <w:rsid w:val="005B714E"/>
    <w:rsid w:val="005B7A58"/>
    <w:rsid w:val="005B7D30"/>
    <w:rsid w:val="005B7F9C"/>
    <w:rsid w:val="005C018C"/>
    <w:rsid w:val="005C030B"/>
    <w:rsid w:val="005C04A0"/>
    <w:rsid w:val="005C0585"/>
    <w:rsid w:val="005C0821"/>
    <w:rsid w:val="005C0A2E"/>
    <w:rsid w:val="005C0A52"/>
    <w:rsid w:val="005C0EBF"/>
    <w:rsid w:val="005C1443"/>
    <w:rsid w:val="005C1973"/>
    <w:rsid w:val="005C1A9C"/>
    <w:rsid w:val="005C1B89"/>
    <w:rsid w:val="005C1B99"/>
    <w:rsid w:val="005C1BB7"/>
    <w:rsid w:val="005C1CBB"/>
    <w:rsid w:val="005C1E7C"/>
    <w:rsid w:val="005C20C3"/>
    <w:rsid w:val="005C267E"/>
    <w:rsid w:val="005C26A8"/>
    <w:rsid w:val="005C2BE8"/>
    <w:rsid w:val="005C2D90"/>
    <w:rsid w:val="005C2EEA"/>
    <w:rsid w:val="005C3689"/>
    <w:rsid w:val="005C3931"/>
    <w:rsid w:val="005C4048"/>
    <w:rsid w:val="005C42A8"/>
    <w:rsid w:val="005C45E3"/>
    <w:rsid w:val="005C4618"/>
    <w:rsid w:val="005C4B2A"/>
    <w:rsid w:val="005C4DDF"/>
    <w:rsid w:val="005C5120"/>
    <w:rsid w:val="005C624D"/>
    <w:rsid w:val="005C62C0"/>
    <w:rsid w:val="005C6B62"/>
    <w:rsid w:val="005C6C5D"/>
    <w:rsid w:val="005C6FC9"/>
    <w:rsid w:val="005C7208"/>
    <w:rsid w:val="005C7238"/>
    <w:rsid w:val="005C748B"/>
    <w:rsid w:val="005C7831"/>
    <w:rsid w:val="005C79FE"/>
    <w:rsid w:val="005D06B4"/>
    <w:rsid w:val="005D07F7"/>
    <w:rsid w:val="005D0D05"/>
    <w:rsid w:val="005D200E"/>
    <w:rsid w:val="005D26CA"/>
    <w:rsid w:val="005D2855"/>
    <w:rsid w:val="005D2C28"/>
    <w:rsid w:val="005D325C"/>
    <w:rsid w:val="005D3B63"/>
    <w:rsid w:val="005D3D55"/>
    <w:rsid w:val="005D4305"/>
    <w:rsid w:val="005D4429"/>
    <w:rsid w:val="005D4E3B"/>
    <w:rsid w:val="005D56E0"/>
    <w:rsid w:val="005D5E5A"/>
    <w:rsid w:val="005D64BC"/>
    <w:rsid w:val="005D664D"/>
    <w:rsid w:val="005D6738"/>
    <w:rsid w:val="005D6CE8"/>
    <w:rsid w:val="005D6D45"/>
    <w:rsid w:val="005D7079"/>
    <w:rsid w:val="005D7354"/>
    <w:rsid w:val="005D7B0A"/>
    <w:rsid w:val="005D7E0A"/>
    <w:rsid w:val="005E013B"/>
    <w:rsid w:val="005E0703"/>
    <w:rsid w:val="005E0BB8"/>
    <w:rsid w:val="005E1127"/>
    <w:rsid w:val="005E12E8"/>
    <w:rsid w:val="005E12ED"/>
    <w:rsid w:val="005E1374"/>
    <w:rsid w:val="005E199C"/>
    <w:rsid w:val="005E1BAF"/>
    <w:rsid w:val="005E1E94"/>
    <w:rsid w:val="005E245E"/>
    <w:rsid w:val="005E253C"/>
    <w:rsid w:val="005E2B49"/>
    <w:rsid w:val="005E305E"/>
    <w:rsid w:val="005E3D7E"/>
    <w:rsid w:val="005E4035"/>
    <w:rsid w:val="005E4170"/>
    <w:rsid w:val="005E4AAE"/>
    <w:rsid w:val="005E4C00"/>
    <w:rsid w:val="005E4C43"/>
    <w:rsid w:val="005E5B8C"/>
    <w:rsid w:val="005E5CFF"/>
    <w:rsid w:val="005E5D0D"/>
    <w:rsid w:val="005E5D27"/>
    <w:rsid w:val="005E65C8"/>
    <w:rsid w:val="005E66EF"/>
    <w:rsid w:val="005E6C16"/>
    <w:rsid w:val="005E6FE6"/>
    <w:rsid w:val="005E729E"/>
    <w:rsid w:val="005E733F"/>
    <w:rsid w:val="005E7436"/>
    <w:rsid w:val="005E7E2C"/>
    <w:rsid w:val="005F0020"/>
    <w:rsid w:val="005F0108"/>
    <w:rsid w:val="005F03A9"/>
    <w:rsid w:val="005F09E0"/>
    <w:rsid w:val="005F13C9"/>
    <w:rsid w:val="005F1E72"/>
    <w:rsid w:val="005F2154"/>
    <w:rsid w:val="005F24D5"/>
    <w:rsid w:val="005F2AD9"/>
    <w:rsid w:val="005F3AAB"/>
    <w:rsid w:val="005F3BB2"/>
    <w:rsid w:val="005F477A"/>
    <w:rsid w:val="005F5052"/>
    <w:rsid w:val="005F5DD1"/>
    <w:rsid w:val="005F5E15"/>
    <w:rsid w:val="005F5EAC"/>
    <w:rsid w:val="005F5FBA"/>
    <w:rsid w:val="005F6176"/>
    <w:rsid w:val="005F69D2"/>
    <w:rsid w:val="005F6B36"/>
    <w:rsid w:val="005F6BB0"/>
    <w:rsid w:val="005F6E41"/>
    <w:rsid w:val="005F7396"/>
    <w:rsid w:val="005F74FD"/>
    <w:rsid w:val="005F763C"/>
    <w:rsid w:val="005F77A6"/>
    <w:rsid w:val="005F7892"/>
    <w:rsid w:val="005F7EF4"/>
    <w:rsid w:val="006001A7"/>
    <w:rsid w:val="0060038F"/>
    <w:rsid w:val="00600653"/>
    <w:rsid w:val="006008ED"/>
    <w:rsid w:val="00601BE8"/>
    <w:rsid w:val="00601C55"/>
    <w:rsid w:val="00601D0B"/>
    <w:rsid w:val="00602328"/>
    <w:rsid w:val="00602696"/>
    <w:rsid w:val="00602A10"/>
    <w:rsid w:val="00602A83"/>
    <w:rsid w:val="006032D0"/>
    <w:rsid w:val="00603A36"/>
    <w:rsid w:val="00603DAE"/>
    <w:rsid w:val="00604522"/>
    <w:rsid w:val="00604FCC"/>
    <w:rsid w:val="00604FDE"/>
    <w:rsid w:val="006054F5"/>
    <w:rsid w:val="006055AA"/>
    <w:rsid w:val="0060570B"/>
    <w:rsid w:val="00605932"/>
    <w:rsid w:val="00605DC6"/>
    <w:rsid w:val="00605DE7"/>
    <w:rsid w:val="0060638B"/>
    <w:rsid w:val="006072C9"/>
    <w:rsid w:val="006076F8"/>
    <w:rsid w:val="00607BCB"/>
    <w:rsid w:val="00610666"/>
    <w:rsid w:val="00610B6B"/>
    <w:rsid w:val="006116C2"/>
    <w:rsid w:val="006116E3"/>
    <w:rsid w:val="00611933"/>
    <w:rsid w:val="006119C2"/>
    <w:rsid w:val="00611E5A"/>
    <w:rsid w:val="006122ED"/>
    <w:rsid w:val="00612935"/>
    <w:rsid w:val="00613475"/>
    <w:rsid w:val="00613536"/>
    <w:rsid w:val="006142F8"/>
    <w:rsid w:val="00614F75"/>
    <w:rsid w:val="0061558F"/>
    <w:rsid w:val="0061685D"/>
    <w:rsid w:val="006168DD"/>
    <w:rsid w:val="00616CCE"/>
    <w:rsid w:val="00616F18"/>
    <w:rsid w:val="0061784B"/>
    <w:rsid w:val="006179E9"/>
    <w:rsid w:val="00620341"/>
    <w:rsid w:val="0062066D"/>
    <w:rsid w:val="00620D98"/>
    <w:rsid w:val="006215D5"/>
    <w:rsid w:val="00621986"/>
    <w:rsid w:val="00621DEF"/>
    <w:rsid w:val="00621F4B"/>
    <w:rsid w:val="00621F68"/>
    <w:rsid w:val="0062269B"/>
    <w:rsid w:val="006227C7"/>
    <w:rsid w:val="00622D72"/>
    <w:rsid w:val="00623659"/>
    <w:rsid w:val="00623770"/>
    <w:rsid w:val="00624896"/>
    <w:rsid w:val="00624E92"/>
    <w:rsid w:val="00624FF1"/>
    <w:rsid w:val="00625181"/>
    <w:rsid w:val="006257E5"/>
    <w:rsid w:val="00625C29"/>
    <w:rsid w:val="00625C76"/>
    <w:rsid w:val="00625EFD"/>
    <w:rsid w:val="00626352"/>
    <w:rsid w:val="006267EB"/>
    <w:rsid w:val="00626837"/>
    <w:rsid w:val="006269E6"/>
    <w:rsid w:val="00626E6A"/>
    <w:rsid w:val="00626FF9"/>
    <w:rsid w:val="006274C1"/>
    <w:rsid w:val="00627EF5"/>
    <w:rsid w:val="0063026C"/>
    <w:rsid w:val="0063036E"/>
    <w:rsid w:val="0063070C"/>
    <w:rsid w:val="006312DA"/>
    <w:rsid w:val="0063159F"/>
    <w:rsid w:val="00631913"/>
    <w:rsid w:val="00632223"/>
    <w:rsid w:val="00632798"/>
    <w:rsid w:val="00632A3A"/>
    <w:rsid w:val="00632C31"/>
    <w:rsid w:val="00632CB9"/>
    <w:rsid w:val="00632CD6"/>
    <w:rsid w:val="00633BD2"/>
    <w:rsid w:val="00634051"/>
    <w:rsid w:val="006340D7"/>
    <w:rsid w:val="00634612"/>
    <w:rsid w:val="00634C95"/>
    <w:rsid w:val="00634D8E"/>
    <w:rsid w:val="00634F83"/>
    <w:rsid w:val="006358BA"/>
    <w:rsid w:val="0063601D"/>
    <w:rsid w:val="006369D2"/>
    <w:rsid w:val="00636A8A"/>
    <w:rsid w:val="00636C05"/>
    <w:rsid w:val="00636C84"/>
    <w:rsid w:val="00636D83"/>
    <w:rsid w:val="006373F3"/>
    <w:rsid w:val="00637AEB"/>
    <w:rsid w:val="00640028"/>
    <w:rsid w:val="006402B7"/>
    <w:rsid w:val="006404BE"/>
    <w:rsid w:val="006405F5"/>
    <w:rsid w:val="00640E07"/>
    <w:rsid w:val="00640E08"/>
    <w:rsid w:val="00641031"/>
    <w:rsid w:val="0064112E"/>
    <w:rsid w:val="00641325"/>
    <w:rsid w:val="00641448"/>
    <w:rsid w:val="00641A81"/>
    <w:rsid w:val="00641B4A"/>
    <w:rsid w:val="00641D03"/>
    <w:rsid w:val="00642468"/>
    <w:rsid w:val="006424CA"/>
    <w:rsid w:val="00642798"/>
    <w:rsid w:val="00642870"/>
    <w:rsid w:val="00642960"/>
    <w:rsid w:val="00642F6D"/>
    <w:rsid w:val="00643306"/>
    <w:rsid w:val="00643614"/>
    <w:rsid w:val="006439E7"/>
    <w:rsid w:val="006448B7"/>
    <w:rsid w:val="0064526A"/>
    <w:rsid w:val="00645782"/>
    <w:rsid w:val="00645823"/>
    <w:rsid w:val="0064607D"/>
    <w:rsid w:val="00646184"/>
    <w:rsid w:val="0064641D"/>
    <w:rsid w:val="006467E1"/>
    <w:rsid w:val="006471CA"/>
    <w:rsid w:val="0064770F"/>
    <w:rsid w:val="00647904"/>
    <w:rsid w:val="00647C8C"/>
    <w:rsid w:val="006500B1"/>
    <w:rsid w:val="00650321"/>
    <w:rsid w:val="00650A49"/>
    <w:rsid w:val="00651773"/>
    <w:rsid w:val="00651A41"/>
    <w:rsid w:val="00651C24"/>
    <w:rsid w:val="0065209D"/>
    <w:rsid w:val="00652327"/>
    <w:rsid w:val="00652893"/>
    <w:rsid w:val="006532FF"/>
    <w:rsid w:val="0065392E"/>
    <w:rsid w:val="00653ACA"/>
    <w:rsid w:val="00653C76"/>
    <w:rsid w:val="00653C7B"/>
    <w:rsid w:val="00654021"/>
    <w:rsid w:val="006542E2"/>
    <w:rsid w:val="0065468F"/>
    <w:rsid w:val="00654A6D"/>
    <w:rsid w:val="00654A70"/>
    <w:rsid w:val="00654D4D"/>
    <w:rsid w:val="0065501B"/>
    <w:rsid w:val="0065567C"/>
    <w:rsid w:val="00655B34"/>
    <w:rsid w:val="00655ED4"/>
    <w:rsid w:val="00655F00"/>
    <w:rsid w:val="006565D3"/>
    <w:rsid w:val="006571EB"/>
    <w:rsid w:val="00660219"/>
    <w:rsid w:val="006606E6"/>
    <w:rsid w:val="00660842"/>
    <w:rsid w:val="00660DF7"/>
    <w:rsid w:val="006620F0"/>
    <w:rsid w:val="006622FB"/>
    <w:rsid w:val="00663401"/>
    <w:rsid w:val="00663DB1"/>
    <w:rsid w:val="00664C0C"/>
    <w:rsid w:val="006654A1"/>
    <w:rsid w:val="00665CB5"/>
    <w:rsid w:val="006662C8"/>
    <w:rsid w:val="00666384"/>
    <w:rsid w:val="0066695E"/>
    <w:rsid w:val="00666C2A"/>
    <w:rsid w:val="00667292"/>
    <w:rsid w:val="00667822"/>
    <w:rsid w:val="00667C50"/>
    <w:rsid w:val="00670165"/>
    <w:rsid w:val="00670936"/>
    <w:rsid w:val="00670B71"/>
    <w:rsid w:val="00670F4C"/>
    <w:rsid w:val="00671043"/>
    <w:rsid w:val="00671485"/>
    <w:rsid w:val="006715DB"/>
    <w:rsid w:val="00671B62"/>
    <w:rsid w:val="00671B8B"/>
    <w:rsid w:val="00671BDE"/>
    <w:rsid w:val="00671DC5"/>
    <w:rsid w:val="00672968"/>
    <w:rsid w:val="00672B5D"/>
    <w:rsid w:val="00672CA9"/>
    <w:rsid w:val="00672D27"/>
    <w:rsid w:val="00672F57"/>
    <w:rsid w:val="006732DB"/>
    <w:rsid w:val="006732F4"/>
    <w:rsid w:val="006734B4"/>
    <w:rsid w:val="006738FF"/>
    <w:rsid w:val="00673A7D"/>
    <w:rsid w:val="00673A90"/>
    <w:rsid w:val="00673C87"/>
    <w:rsid w:val="00673C8A"/>
    <w:rsid w:val="006749BE"/>
    <w:rsid w:val="00674B93"/>
    <w:rsid w:val="00674E22"/>
    <w:rsid w:val="0067530D"/>
    <w:rsid w:val="006753A2"/>
    <w:rsid w:val="0067595E"/>
    <w:rsid w:val="00675A41"/>
    <w:rsid w:val="00675CD3"/>
    <w:rsid w:val="00675EB0"/>
    <w:rsid w:val="006763EB"/>
    <w:rsid w:val="006769E3"/>
    <w:rsid w:val="00677484"/>
    <w:rsid w:val="00677722"/>
    <w:rsid w:val="00680001"/>
    <w:rsid w:val="006806DF"/>
    <w:rsid w:val="00680FC1"/>
    <w:rsid w:val="00681158"/>
    <w:rsid w:val="00681264"/>
    <w:rsid w:val="0068157B"/>
    <w:rsid w:val="0068233B"/>
    <w:rsid w:val="006826FE"/>
    <w:rsid w:val="006828DC"/>
    <w:rsid w:val="00682D12"/>
    <w:rsid w:val="0068329A"/>
    <w:rsid w:val="0068374C"/>
    <w:rsid w:val="006839F1"/>
    <w:rsid w:val="00683EC0"/>
    <w:rsid w:val="006840F9"/>
    <w:rsid w:val="00685332"/>
    <w:rsid w:val="006856E5"/>
    <w:rsid w:val="006859B7"/>
    <w:rsid w:val="00685AE9"/>
    <w:rsid w:val="00685C83"/>
    <w:rsid w:val="00686068"/>
    <w:rsid w:val="00686070"/>
    <w:rsid w:val="006863E6"/>
    <w:rsid w:val="0068644B"/>
    <w:rsid w:val="00686BB0"/>
    <w:rsid w:val="00686FEF"/>
    <w:rsid w:val="00687BBF"/>
    <w:rsid w:val="0069004C"/>
    <w:rsid w:val="00690787"/>
    <w:rsid w:val="006907D8"/>
    <w:rsid w:val="0069084B"/>
    <w:rsid w:val="0069084D"/>
    <w:rsid w:val="00690899"/>
    <w:rsid w:val="0069180D"/>
    <w:rsid w:val="00692373"/>
    <w:rsid w:val="006925F7"/>
    <w:rsid w:val="00692893"/>
    <w:rsid w:val="006928D9"/>
    <w:rsid w:val="00692A26"/>
    <w:rsid w:val="00692BC8"/>
    <w:rsid w:val="00693099"/>
    <w:rsid w:val="0069340C"/>
    <w:rsid w:val="006936D3"/>
    <w:rsid w:val="00693B50"/>
    <w:rsid w:val="00694B99"/>
    <w:rsid w:val="0069580D"/>
    <w:rsid w:val="00695859"/>
    <w:rsid w:val="006958CE"/>
    <w:rsid w:val="00695C93"/>
    <w:rsid w:val="00695F63"/>
    <w:rsid w:val="00696026"/>
    <w:rsid w:val="0069663E"/>
    <w:rsid w:val="0069667D"/>
    <w:rsid w:val="006967F2"/>
    <w:rsid w:val="00696C8B"/>
    <w:rsid w:val="00696F1B"/>
    <w:rsid w:val="006970F8"/>
    <w:rsid w:val="00697709"/>
    <w:rsid w:val="006A00CC"/>
    <w:rsid w:val="006A02BA"/>
    <w:rsid w:val="006A03E8"/>
    <w:rsid w:val="006A076F"/>
    <w:rsid w:val="006A087B"/>
    <w:rsid w:val="006A0C49"/>
    <w:rsid w:val="006A160F"/>
    <w:rsid w:val="006A1A0E"/>
    <w:rsid w:val="006A1DFB"/>
    <w:rsid w:val="006A261E"/>
    <w:rsid w:val="006A278E"/>
    <w:rsid w:val="006A2C02"/>
    <w:rsid w:val="006A311E"/>
    <w:rsid w:val="006A3154"/>
    <w:rsid w:val="006A36EB"/>
    <w:rsid w:val="006A3A57"/>
    <w:rsid w:val="006A3D61"/>
    <w:rsid w:val="006A3EBD"/>
    <w:rsid w:val="006A46C0"/>
    <w:rsid w:val="006A480F"/>
    <w:rsid w:val="006A4A72"/>
    <w:rsid w:val="006A4D7E"/>
    <w:rsid w:val="006A50FC"/>
    <w:rsid w:val="006A51E0"/>
    <w:rsid w:val="006A5462"/>
    <w:rsid w:val="006A6404"/>
    <w:rsid w:val="006A6F28"/>
    <w:rsid w:val="006A7131"/>
    <w:rsid w:val="006A73E3"/>
    <w:rsid w:val="006A7407"/>
    <w:rsid w:val="006A75BA"/>
    <w:rsid w:val="006A7630"/>
    <w:rsid w:val="006A76AB"/>
    <w:rsid w:val="006A7794"/>
    <w:rsid w:val="006A7A38"/>
    <w:rsid w:val="006B08C1"/>
    <w:rsid w:val="006B0B24"/>
    <w:rsid w:val="006B1112"/>
    <w:rsid w:val="006B15A6"/>
    <w:rsid w:val="006B1834"/>
    <w:rsid w:val="006B1988"/>
    <w:rsid w:val="006B1CA0"/>
    <w:rsid w:val="006B1CF3"/>
    <w:rsid w:val="006B1D0C"/>
    <w:rsid w:val="006B1DCB"/>
    <w:rsid w:val="006B234D"/>
    <w:rsid w:val="006B2407"/>
    <w:rsid w:val="006B2B96"/>
    <w:rsid w:val="006B3030"/>
    <w:rsid w:val="006B37B9"/>
    <w:rsid w:val="006B37CE"/>
    <w:rsid w:val="006B3BE1"/>
    <w:rsid w:val="006B443D"/>
    <w:rsid w:val="006B46CA"/>
    <w:rsid w:val="006B51D3"/>
    <w:rsid w:val="006B5278"/>
    <w:rsid w:val="006B53D2"/>
    <w:rsid w:val="006B55C4"/>
    <w:rsid w:val="006B574D"/>
    <w:rsid w:val="006B5B72"/>
    <w:rsid w:val="006B5C54"/>
    <w:rsid w:val="006B5C97"/>
    <w:rsid w:val="006B5D5A"/>
    <w:rsid w:val="006B68F4"/>
    <w:rsid w:val="006B6FE6"/>
    <w:rsid w:val="006B754E"/>
    <w:rsid w:val="006B78A6"/>
    <w:rsid w:val="006B7A9C"/>
    <w:rsid w:val="006B7E68"/>
    <w:rsid w:val="006B7EFF"/>
    <w:rsid w:val="006B7F31"/>
    <w:rsid w:val="006C0145"/>
    <w:rsid w:val="006C0357"/>
    <w:rsid w:val="006C03C1"/>
    <w:rsid w:val="006C0EC6"/>
    <w:rsid w:val="006C0F6D"/>
    <w:rsid w:val="006C1347"/>
    <w:rsid w:val="006C1775"/>
    <w:rsid w:val="006C1D07"/>
    <w:rsid w:val="006C1EA2"/>
    <w:rsid w:val="006C1F64"/>
    <w:rsid w:val="006C241C"/>
    <w:rsid w:val="006C26A2"/>
    <w:rsid w:val="006C2847"/>
    <w:rsid w:val="006C28AD"/>
    <w:rsid w:val="006C2979"/>
    <w:rsid w:val="006C2D1C"/>
    <w:rsid w:val="006C2FD8"/>
    <w:rsid w:val="006C31CB"/>
    <w:rsid w:val="006C345E"/>
    <w:rsid w:val="006C351B"/>
    <w:rsid w:val="006C3800"/>
    <w:rsid w:val="006C382C"/>
    <w:rsid w:val="006C3857"/>
    <w:rsid w:val="006C3AB9"/>
    <w:rsid w:val="006C3CDC"/>
    <w:rsid w:val="006C3E24"/>
    <w:rsid w:val="006C4189"/>
    <w:rsid w:val="006C4E1D"/>
    <w:rsid w:val="006C4FE9"/>
    <w:rsid w:val="006C5791"/>
    <w:rsid w:val="006C5813"/>
    <w:rsid w:val="006C5A85"/>
    <w:rsid w:val="006C62A0"/>
    <w:rsid w:val="006C6E71"/>
    <w:rsid w:val="006C7448"/>
    <w:rsid w:val="006C75F4"/>
    <w:rsid w:val="006C7A46"/>
    <w:rsid w:val="006C7C11"/>
    <w:rsid w:val="006D12A8"/>
    <w:rsid w:val="006D136D"/>
    <w:rsid w:val="006D1531"/>
    <w:rsid w:val="006D15D6"/>
    <w:rsid w:val="006D15E3"/>
    <w:rsid w:val="006D1A35"/>
    <w:rsid w:val="006D1D8A"/>
    <w:rsid w:val="006D1F7A"/>
    <w:rsid w:val="006D233D"/>
    <w:rsid w:val="006D2BC2"/>
    <w:rsid w:val="006D2C59"/>
    <w:rsid w:val="006D2D00"/>
    <w:rsid w:val="006D2F1B"/>
    <w:rsid w:val="006D3225"/>
    <w:rsid w:val="006D3BBF"/>
    <w:rsid w:val="006D3C14"/>
    <w:rsid w:val="006D4194"/>
    <w:rsid w:val="006D45E7"/>
    <w:rsid w:val="006D47A0"/>
    <w:rsid w:val="006D4CBA"/>
    <w:rsid w:val="006D5278"/>
    <w:rsid w:val="006D5280"/>
    <w:rsid w:val="006D5857"/>
    <w:rsid w:val="006D5A84"/>
    <w:rsid w:val="006D619E"/>
    <w:rsid w:val="006D66AD"/>
    <w:rsid w:val="006D6B46"/>
    <w:rsid w:val="006D79F2"/>
    <w:rsid w:val="006E0249"/>
    <w:rsid w:val="006E042E"/>
    <w:rsid w:val="006E05C0"/>
    <w:rsid w:val="006E087C"/>
    <w:rsid w:val="006E0E3C"/>
    <w:rsid w:val="006E1002"/>
    <w:rsid w:val="006E1003"/>
    <w:rsid w:val="006E129F"/>
    <w:rsid w:val="006E148B"/>
    <w:rsid w:val="006E1A35"/>
    <w:rsid w:val="006E1B81"/>
    <w:rsid w:val="006E1E32"/>
    <w:rsid w:val="006E20DB"/>
    <w:rsid w:val="006E257D"/>
    <w:rsid w:val="006E2DC7"/>
    <w:rsid w:val="006E2E4B"/>
    <w:rsid w:val="006E3138"/>
    <w:rsid w:val="006E3979"/>
    <w:rsid w:val="006E3A14"/>
    <w:rsid w:val="006E3C21"/>
    <w:rsid w:val="006E3EDC"/>
    <w:rsid w:val="006E4528"/>
    <w:rsid w:val="006E466B"/>
    <w:rsid w:val="006E47E3"/>
    <w:rsid w:val="006E4AA0"/>
    <w:rsid w:val="006E52E9"/>
    <w:rsid w:val="006E5604"/>
    <w:rsid w:val="006E5ABF"/>
    <w:rsid w:val="006E5AC4"/>
    <w:rsid w:val="006E5B96"/>
    <w:rsid w:val="006E5D52"/>
    <w:rsid w:val="006E5F5F"/>
    <w:rsid w:val="006E5FD2"/>
    <w:rsid w:val="006E6364"/>
    <w:rsid w:val="006E6A19"/>
    <w:rsid w:val="006E6AB7"/>
    <w:rsid w:val="006E6F7D"/>
    <w:rsid w:val="006E6F7E"/>
    <w:rsid w:val="006E7085"/>
    <w:rsid w:val="006E7248"/>
    <w:rsid w:val="006E731C"/>
    <w:rsid w:val="006E7BBB"/>
    <w:rsid w:val="006E7EDF"/>
    <w:rsid w:val="006F07BC"/>
    <w:rsid w:val="006F0ADB"/>
    <w:rsid w:val="006F0D75"/>
    <w:rsid w:val="006F1159"/>
    <w:rsid w:val="006F1207"/>
    <w:rsid w:val="006F137F"/>
    <w:rsid w:val="006F1AF9"/>
    <w:rsid w:val="006F1C9A"/>
    <w:rsid w:val="006F1EE6"/>
    <w:rsid w:val="006F1F55"/>
    <w:rsid w:val="006F252A"/>
    <w:rsid w:val="006F2B3A"/>
    <w:rsid w:val="006F2BE6"/>
    <w:rsid w:val="006F44AD"/>
    <w:rsid w:val="006F4697"/>
    <w:rsid w:val="006F4838"/>
    <w:rsid w:val="006F537B"/>
    <w:rsid w:val="006F56B0"/>
    <w:rsid w:val="006F573D"/>
    <w:rsid w:val="006F6324"/>
    <w:rsid w:val="006F67F7"/>
    <w:rsid w:val="006F6AD2"/>
    <w:rsid w:val="006F7141"/>
    <w:rsid w:val="006F738C"/>
    <w:rsid w:val="006F746C"/>
    <w:rsid w:val="006F7664"/>
    <w:rsid w:val="006F7C7F"/>
    <w:rsid w:val="006F7D56"/>
    <w:rsid w:val="006F7F0D"/>
    <w:rsid w:val="00700471"/>
    <w:rsid w:val="0070092A"/>
    <w:rsid w:val="00700B70"/>
    <w:rsid w:val="00700B8D"/>
    <w:rsid w:val="00701C0F"/>
    <w:rsid w:val="00702FE8"/>
    <w:rsid w:val="00703632"/>
    <w:rsid w:val="0070371C"/>
    <w:rsid w:val="00703802"/>
    <w:rsid w:val="00703E62"/>
    <w:rsid w:val="00704011"/>
    <w:rsid w:val="00704270"/>
    <w:rsid w:val="007044A5"/>
    <w:rsid w:val="00704575"/>
    <w:rsid w:val="00704823"/>
    <w:rsid w:val="007048C4"/>
    <w:rsid w:val="00704B6B"/>
    <w:rsid w:val="00704F10"/>
    <w:rsid w:val="00705239"/>
    <w:rsid w:val="00705341"/>
    <w:rsid w:val="00705E4B"/>
    <w:rsid w:val="007064D0"/>
    <w:rsid w:val="0070663B"/>
    <w:rsid w:val="00706A05"/>
    <w:rsid w:val="00707282"/>
    <w:rsid w:val="00707DA9"/>
    <w:rsid w:val="007100C5"/>
    <w:rsid w:val="00710197"/>
    <w:rsid w:val="007106AC"/>
    <w:rsid w:val="00710AC1"/>
    <w:rsid w:val="00710AF0"/>
    <w:rsid w:val="00710E96"/>
    <w:rsid w:val="007111CA"/>
    <w:rsid w:val="007112A8"/>
    <w:rsid w:val="00711604"/>
    <w:rsid w:val="00711E24"/>
    <w:rsid w:val="00711E5F"/>
    <w:rsid w:val="0071231A"/>
    <w:rsid w:val="00712331"/>
    <w:rsid w:val="0071271B"/>
    <w:rsid w:val="00712765"/>
    <w:rsid w:val="00712A1A"/>
    <w:rsid w:val="00712E96"/>
    <w:rsid w:val="007135E6"/>
    <w:rsid w:val="00714688"/>
    <w:rsid w:val="00714C71"/>
    <w:rsid w:val="00714D4E"/>
    <w:rsid w:val="00715073"/>
    <w:rsid w:val="007150B1"/>
    <w:rsid w:val="00715A06"/>
    <w:rsid w:val="00715B30"/>
    <w:rsid w:val="00715DEE"/>
    <w:rsid w:val="007163EC"/>
    <w:rsid w:val="00716547"/>
    <w:rsid w:val="007165BC"/>
    <w:rsid w:val="007165C8"/>
    <w:rsid w:val="007168A2"/>
    <w:rsid w:val="0071694A"/>
    <w:rsid w:val="0071695B"/>
    <w:rsid w:val="00716F8E"/>
    <w:rsid w:val="007174AF"/>
    <w:rsid w:val="007202B3"/>
    <w:rsid w:val="00720498"/>
    <w:rsid w:val="0072094A"/>
    <w:rsid w:val="00720DA9"/>
    <w:rsid w:val="00720DAD"/>
    <w:rsid w:val="00720F67"/>
    <w:rsid w:val="0072104E"/>
    <w:rsid w:val="00721455"/>
    <w:rsid w:val="007214AD"/>
    <w:rsid w:val="00721A9F"/>
    <w:rsid w:val="00721B78"/>
    <w:rsid w:val="00721C07"/>
    <w:rsid w:val="00722373"/>
    <w:rsid w:val="007226D8"/>
    <w:rsid w:val="00722D36"/>
    <w:rsid w:val="00723169"/>
    <w:rsid w:val="00723A7D"/>
    <w:rsid w:val="00723AE3"/>
    <w:rsid w:val="00723D17"/>
    <w:rsid w:val="0072420E"/>
    <w:rsid w:val="007243CA"/>
    <w:rsid w:val="00724514"/>
    <w:rsid w:val="00724997"/>
    <w:rsid w:val="00724BDC"/>
    <w:rsid w:val="00724C33"/>
    <w:rsid w:val="00724FA4"/>
    <w:rsid w:val="00725237"/>
    <w:rsid w:val="0072544A"/>
    <w:rsid w:val="007255CC"/>
    <w:rsid w:val="007256D4"/>
    <w:rsid w:val="00725B92"/>
    <w:rsid w:val="007260B0"/>
    <w:rsid w:val="0072610E"/>
    <w:rsid w:val="0072683C"/>
    <w:rsid w:val="00726C38"/>
    <w:rsid w:val="00726CFD"/>
    <w:rsid w:val="0072760C"/>
    <w:rsid w:val="00727FE5"/>
    <w:rsid w:val="007300A7"/>
    <w:rsid w:val="0073022F"/>
    <w:rsid w:val="00730601"/>
    <w:rsid w:val="0073061B"/>
    <w:rsid w:val="00730FA6"/>
    <w:rsid w:val="00731715"/>
    <w:rsid w:val="00732232"/>
    <w:rsid w:val="00732320"/>
    <w:rsid w:val="007325E7"/>
    <w:rsid w:val="00732712"/>
    <w:rsid w:val="00732EF5"/>
    <w:rsid w:val="00733123"/>
    <w:rsid w:val="007331FB"/>
    <w:rsid w:val="0073383C"/>
    <w:rsid w:val="007339D8"/>
    <w:rsid w:val="00733A3C"/>
    <w:rsid w:val="00733B71"/>
    <w:rsid w:val="00733C7B"/>
    <w:rsid w:val="007343A5"/>
    <w:rsid w:val="00734669"/>
    <w:rsid w:val="00734733"/>
    <w:rsid w:val="0073543A"/>
    <w:rsid w:val="00735AA7"/>
    <w:rsid w:val="007361EE"/>
    <w:rsid w:val="0073690B"/>
    <w:rsid w:val="007369D9"/>
    <w:rsid w:val="00736A27"/>
    <w:rsid w:val="007370AF"/>
    <w:rsid w:val="007376AE"/>
    <w:rsid w:val="007377C2"/>
    <w:rsid w:val="00737BAB"/>
    <w:rsid w:val="00740409"/>
    <w:rsid w:val="00740521"/>
    <w:rsid w:val="00740BD6"/>
    <w:rsid w:val="0074119E"/>
    <w:rsid w:val="007416AF"/>
    <w:rsid w:val="00741912"/>
    <w:rsid w:val="00741A9D"/>
    <w:rsid w:val="007426F5"/>
    <w:rsid w:val="0074422E"/>
    <w:rsid w:val="00744E76"/>
    <w:rsid w:val="00745177"/>
    <w:rsid w:val="007452F8"/>
    <w:rsid w:val="00745442"/>
    <w:rsid w:val="007456DD"/>
    <w:rsid w:val="00745937"/>
    <w:rsid w:val="00745957"/>
    <w:rsid w:val="00745DE8"/>
    <w:rsid w:val="00745E31"/>
    <w:rsid w:val="00745F85"/>
    <w:rsid w:val="00745F87"/>
    <w:rsid w:val="0074635E"/>
    <w:rsid w:val="00746465"/>
    <w:rsid w:val="007464FA"/>
    <w:rsid w:val="007468A4"/>
    <w:rsid w:val="007468C5"/>
    <w:rsid w:val="007470CB"/>
    <w:rsid w:val="0074743B"/>
    <w:rsid w:val="007477CF"/>
    <w:rsid w:val="007478C7"/>
    <w:rsid w:val="00747A31"/>
    <w:rsid w:val="007501C0"/>
    <w:rsid w:val="00750B36"/>
    <w:rsid w:val="00750D9B"/>
    <w:rsid w:val="007511F5"/>
    <w:rsid w:val="00752F21"/>
    <w:rsid w:val="007536F1"/>
    <w:rsid w:val="00753E4D"/>
    <w:rsid w:val="00753FA9"/>
    <w:rsid w:val="007540FD"/>
    <w:rsid w:val="0075453F"/>
    <w:rsid w:val="007549D7"/>
    <w:rsid w:val="00754C4A"/>
    <w:rsid w:val="00755191"/>
    <w:rsid w:val="0075552C"/>
    <w:rsid w:val="00755AB2"/>
    <w:rsid w:val="00757735"/>
    <w:rsid w:val="00757995"/>
    <w:rsid w:val="007579E8"/>
    <w:rsid w:val="0076020E"/>
    <w:rsid w:val="00760841"/>
    <w:rsid w:val="007614F5"/>
    <w:rsid w:val="00761651"/>
    <w:rsid w:val="00761BEE"/>
    <w:rsid w:val="00761FE3"/>
    <w:rsid w:val="00762284"/>
    <w:rsid w:val="00762D66"/>
    <w:rsid w:val="00762E51"/>
    <w:rsid w:val="00762F68"/>
    <w:rsid w:val="00763230"/>
    <w:rsid w:val="0076355D"/>
    <w:rsid w:val="00763C5A"/>
    <w:rsid w:val="0076421E"/>
    <w:rsid w:val="00764A9A"/>
    <w:rsid w:val="007657E3"/>
    <w:rsid w:val="00765B45"/>
    <w:rsid w:val="007663B7"/>
    <w:rsid w:val="0076757D"/>
    <w:rsid w:val="00767797"/>
    <w:rsid w:val="0076781A"/>
    <w:rsid w:val="00767CCC"/>
    <w:rsid w:val="0077006C"/>
    <w:rsid w:val="007706C8"/>
    <w:rsid w:val="00770A60"/>
    <w:rsid w:val="00770E75"/>
    <w:rsid w:val="00771175"/>
    <w:rsid w:val="00771C76"/>
    <w:rsid w:val="00772049"/>
    <w:rsid w:val="00772391"/>
    <w:rsid w:val="007724C3"/>
    <w:rsid w:val="00772717"/>
    <w:rsid w:val="00773590"/>
    <w:rsid w:val="00773783"/>
    <w:rsid w:val="00773EAA"/>
    <w:rsid w:val="00774B39"/>
    <w:rsid w:val="00774BC4"/>
    <w:rsid w:val="00775038"/>
    <w:rsid w:val="0077507D"/>
    <w:rsid w:val="0077525C"/>
    <w:rsid w:val="0077538A"/>
    <w:rsid w:val="00776897"/>
    <w:rsid w:val="00776AAA"/>
    <w:rsid w:val="00777719"/>
    <w:rsid w:val="0077775A"/>
    <w:rsid w:val="00777AED"/>
    <w:rsid w:val="007800EB"/>
    <w:rsid w:val="007807C1"/>
    <w:rsid w:val="00780807"/>
    <w:rsid w:val="00781914"/>
    <w:rsid w:val="00781D2F"/>
    <w:rsid w:val="007825BA"/>
    <w:rsid w:val="00783481"/>
    <w:rsid w:val="0078373B"/>
    <w:rsid w:val="00783786"/>
    <w:rsid w:val="00783B2F"/>
    <w:rsid w:val="00783CED"/>
    <w:rsid w:val="00783FA0"/>
    <w:rsid w:val="007842A5"/>
    <w:rsid w:val="0078466D"/>
    <w:rsid w:val="00784830"/>
    <w:rsid w:val="00784943"/>
    <w:rsid w:val="00784B17"/>
    <w:rsid w:val="00784FF1"/>
    <w:rsid w:val="007853A3"/>
    <w:rsid w:val="007854AD"/>
    <w:rsid w:val="007858B2"/>
    <w:rsid w:val="00785BE0"/>
    <w:rsid w:val="00785C4A"/>
    <w:rsid w:val="00786FCE"/>
    <w:rsid w:val="00787207"/>
    <w:rsid w:val="00787733"/>
    <w:rsid w:val="00787944"/>
    <w:rsid w:val="00787B69"/>
    <w:rsid w:val="00787BBD"/>
    <w:rsid w:val="00787DE8"/>
    <w:rsid w:val="007906A6"/>
    <w:rsid w:val="007906AD"/>
    <w:rsid w:val="00790CAD"/>
    <w:rsid w:val="00790DF4"/>
    <w:rsid w:val="00791079"/>
    <w:rsid w:val="007914C4"/>
    <w:rsid w:val="007914D6"/>
    <w:rsid w:val="007917D5"/>
    <w:rsid w:val="00791912"/>
    <w:rsid w:val="007919A0"/>
    <w:rsid w:val="00791D79"/>
    <w:rsid w:val="007924F2"/>
    <w:rsid w:val="007926E7"/>
    <w:rsid w:val="00793668"/>
    <w:rsid w:val="0079370C"/>
    <w:rsid w:val="007937B1"/>
    <w:rsid w:val="007938FF"/>
    <w:rsid w:val="00793D04"/>
    <w:rsid w:val="007947B3"/>
    <w:rsid w:val="00794816"/>
    <w:rsid w:val="00794A3F"/>
    <w:rsid w:val="0079507B"/>
    <w:rsid w:val="0079561D"/>
    <w:rsid w:val="00795A87"/>
    <w:rsid w:val="00795C1A"/>
    <w:rsid w:val="00795FA1"/>
    <w:rsid w:val="00796531"/>
    <w:rsid w:val="00796556"/>
    <w:rsid w:val="00796B64"/>
    <w:rsid w:val="00797347"/>
    <w:rsid w:val="00797622"/>
    <w:rsid w:val="00797A0C"/>
    <w:rsid w:val="00797DCD"/>
    <w:rsid w:val="007A0219"/>
    <w:rsid w:val="007A0606"/>
    <w:rsid w:val="007A08E1"/>
    <w:rsid w:val="007A095E"/>
    <w:rsid w:val="007A0DE1"/>
    <w:rsid w:val="007A1107"/>
    <w:rsid w:val="007A115E"/>
    <w:rsid w:val="007A13AA"/>
    <w:rsid w:val="007A1631"/>
    <w:rsid w:val="007A1B83"/>
    <w:rsid w:val="007A1FC4"/>
    <w:rsid w:val="007A2081"/>
    <w:rsid w:val="007A2840"/>
    <w:rsid w:val="007A3403"/>
    <w:rsid w:val="007A34D4"/>
    <w:rsid w:val="007A3503"/>
    <w:rsid w:val="007A3AFE"/>
    <w:rsid w:val="007A458F"/>
    <w:rsid w:val="007A4603"/>
    <w:rsid w:val="007A5302"/>
    <w:rsid w:val="007A5671"/>
    <w:rsid w:val="007A5F64"/>
    <w:rsid w:val="007A631B"/>
    <w:rsid w:val="007A718A"/>
    <w:rsid w:val="007A7196"/>
    <w:rsid w:val="007A78AF"/>
    <w:rsid w:val="007A7A60"/>
    <w:rsid w:val="007B0034"/>
    <w:rsid w:val="007B08E0"/>
    <w:rsid w:val="007B0BA3"/>
    <w:rsid w:val="007B0FFD"/>
    <w:rsid w:val="007B13D9"/>
    <w:rsid w:val="007B1A3F"/>
    <w:rsid w:val="007B1D59"/>
    <w:rsid w:val="007B211E"/>
    <w:rsid w:val="007B23C8"/>
    <w:rsid w:val="007B24BF"/>
    <w:rsid w:val="007B2576"/>
    <w:rsid w:val="007B28EB"/>
    <w:rsid w:val="007B2B05"/>
    <w:rsid w:val="007B2C9A"/>
    <w:rsid w:val="007B2D4A"/>
    <w:rsid w:val="007B2E5E"/>
    <w:rsid w:val="007B2EBB"/>
    <w:rsid w:val="007B2F5C"/>
    <w:rsid w:val="007B3510"/>
    <w:rsid w:val="007B36AA"/>
    <w:rsid w:val="007B3AC8"/>
    <w:rsid w:val="007B3B3A"/>
    <w:rsid w:val="007B40A6"/>
    <w:rsid w:val="007B437F"/>
    <w:rsid w:val="007B45DA"/>
    <w:rsid w:val="007B474C"/>
    <w:rsid w:val="007B5146"/>
    <w:rsid w:val="007B52DF"/>
    <w:rsid w:val="007B5B2D"/>
    <w:rsid w:val="007B5FB5"/>
    <w:rsid w:val="007B6FBE"/>
    <w:rsid w:val="007B7103"/>
    <w:rsid w:val="007B75C6"/>
    <w:rsid w:val="007B79BC"/>
    <w:rsid w:val="007C1905"/>
    <w:rsid w:val="007C1D94"/>
    <w:rsid w:val="007C1F52"/>
    <w:rsid w:val="007C1F6E"/>
    <w:rsid w:val="007C1F73"/>
    <w:rsid w:val="007C232F"/>
    <w:rsid w:val="007C272E"/>
    <w:rsid w:val="007C2AA7"/>
    <w:rsid w:val="007C2B4A"/>
    <w:rsid w:val="007C30E6"/>
    <w:rsid w:val="007C33C8"/>
    <w:rsid w:val="007C3D01"/>
    <w:rsid w:val="007C401F"/>
    <w:rsid w:val="007C476B"/>
    <w:rsid w:val="007C4A7A"/>
    <w:rsid w:val="007C5089"/>
    <w:rsid w:val="007C592A"/>
    <w:rsid w:val="007C5AAE"/>
    <w:rsid w:val="007C6799"/>
    <w:rsid w:val="007C686A"/>
    <w:rsid w:val="007C6A21"/>
    <w:rsid w:val="007C7702"/>
    <w:rsid w:val="007C7917"/>
    <w:rsid w:val="007D054D"/>
    <w:rsid w:val="007D0F3F"/>
    <w:rsid w:val="007D0F8A"/>
    <w:rsid w:val="007D10BF"/>
    <w:rsid w:val="007D12EA"/>
    <w:rsid w:val="007D2EDA"/>
    <w:rsid w:val="007D30E7"/>
    <w:rsid w:val="007D35EE"/>
    <w:rsid w:val="007D38CD"/>
    <w:rsid w:val="007D3A07"/>
    <w:rsid w:val="007D3ADE"/>
    <w:rsid w:val="007D3C90"/>
    <w:rsid w:val="007D4593"/>
    <w:rsid w:val="007D45AD"/>
    <w:rsid w:val="007D4889"/>
    <w:rsid w:val="007D4D75"/>
    <w:rsid w:val="007D4DD2"/>
    <w:rsid w:val="007D4FDD"/>
    <w:rsid w:val="007D5403"/>
    <w:rsid w:val="007D543A"/>
    <w:rsid w:val="007D5892"/>
    <w:rsid w:val="007D5B1C"/>
    <w:rsid w:val="007D5C00"/>
    <w:rsid w:val="007D5C77"/>
    <w:rsid w:val="007D5CC7"/>
    <w:rsid w:val="007D5F23"/>
    <w:rsid w:val="007D62DD"/>
    <w:rsid w:val="007D63A7"/>
    <w:rsid w:val="007D670E"/>
    <w:rsid w:val="007D6C24"/>
    <w:rsid w:val="007D77A4"/>
    <w:rsid w:val="007D7A52"/>
    <w:rsid w:val="007D7CFB"/>
    <w:rsid w:val="007D7E3C"/>
    <w:rsid w:val="007E0935"/>
    <w:rsid w:val="007E0EEA"/>
    <w:rsid w:val="007E11E7"/>
    <w:rsid w:val="007E124C"/>
    <w:rsid w:val="007E1818"/>
    <w:rsid w:val="007E1EFB"/>
    <w:rsid w:val="007E25A0"/>
    <w:rsid w:val="007E2C6A"/>
    <w:rsid w:val="007E32FE"/>
    <w:rsid w:val="007E35EE"/>
    <w:rsid w:val="007E40E6"/>
    <w:rsid w:val="007E43D9"/>
    <w:rsid w:val="007E4436"/>
    <w:rsid w:val="007E4732"/>
    <w:rsid w:val="007E4977"/>
    <w:rsid w:val="007E4FDF"/>
    <w:rsid w:val="007E5006"/>
    <w:rsid w:val="007E52FD"/>
    <w:rsid w:val="007E562D"/>
    <w:rsid w:val="007E5995"/>
    <w:rsid w:val="007E617C"/>
    <w:rsid w:val="007E742D"/>
    <w:rsid w:val="007E7471"/>
    <w:rsid w:val="007E7A76"/>
    <w:rsid w:val="007E7F23"/>
    <w:rsid w:val="007F0BE1"/>
    <w:rsid w:val="007F12C6"/>
    <w:rsid w:val="007F15D6"/>
    <w:rsid w:val="007F18B7"/>
    <w:rsid w:val="007F1BA5"/>
    <w:rsid w:val="007F1D20"/>
    <w:rsid w:val="007F2286"/>
    <w:rsid w:val="007F251A"/>
    <w:rsid w:val="007F25C7"/>
    <w:rsid w:val="007F2E76"/>
    <w:rsid w:val="007F2E94"/>
    <w:rsid w:val="007F3ADE"/>
    <w:rsid w:val="007F3BCB"/>
    <w:rsid w:val="007F3F65"/>
    <w:rsid w:val="007F3F67"/>
    <w:rsid w:val="007F4504"/>
    <w:rsid w:val="007F456E"/>
    <w:rsid w:val="007F4D97"/>
    <w:rsid w:val="007F50FA"/>
    <w:rsid w:val="007F522F"/>
    <w:rsid w:val="007F5754"/>
    <w:rsid w:val="007F5E7E"/>
    <w:rsid w:val="007F6182"/>
    <w:rsid w:val="007F6596"/>
    <w:rsid w:val="007F666C"/>
    <w:rsid w:val="007F6B16"/>
    <w:rsid w:val="007F6F43"/>
    <w:rsid w:val="007F7508"/>
    <w:rsid w:val="007F7559"/>
    <w:rsid w:val="007F7900"/>
    <w:rsid w:val="007F7F99"/>
    <w:rsid w:val="00800B74"/>
    <w:rsid w:val="00801429"/>
    <w:rsid w:val="008014AB"/>
    <w:rsid w:val="008019A0"/>
    <w:rsid w:val="00801A6D"/>
    <w:rsid w:val="008023C3"/>
    <w:rsid w:val="008025C8"/>
    <w:rsid w:val="008027B0"/>
    <w:rsid w:val="00802848"/>
    <w:rsid w:val="00802B60"/>
    <w:rsid w:val="00803220"/>
    <w:rsid w:val="00803238"/>
    <w:rsid w:val="00803776"/>
    <w:rsid w:val="00803B8D"/>
    <w:rsid w:val="008042AA"/>
    <w:rsid w:val="008044F5"/>
    <w:rsid w:val="0080450A"/>
    <w:rsid w:val="008048F2"/>
    <w:rsid w:val="00804B3E"/>
    <w:rsid w:val="00804C0B"/>
    <w:rsid w:val="00805046"/>
    <w:rsid w:val="00805674"/>
    <w:rsid w:val="00805A3C"/>
    <w:rsid w:val="00805DE8"/>
    <w:rsid w:val="00806178"/>
    <w:rsid w:val="00806278"/>
    <w:rsid w:val="0080641C"/>
    <w:rsid w:val="008064D6"/>
    <w:rsid w:val="008066A5"/>
    <w:rsid w:val="00806A05"/>
    <w:rsid w:val="00806AD5"/>
    <w:rsid w:val="00806CF6"/>
    <w:rsid w:val="00806F26"/>
    <w:rsid w:val="00807159"/>
    <w:rsid w:val="0081069B"/>
    <w:rsid w:val="008113F6"/>
    <w:rsid w:val="0081165C"/>
    <w:rsid w:val="00811AF4"/>
    <w:rsid w:val="0081291E"/>
    <w:rsid w:val="00812E15"/>
    <w:rsid w:val="0081352E"/>
    <w:rsid w:val="008138EA"/>
    <w:rsid w:val="00813A68"/>
    <w:rsid w:val="00813D13"/>
    <w:rsid w:val="00814544"/>
    <w:rsid w:val="00814B8B"/>
    <w:rsid w:val="0081533D"/>
    <w:rsid w:val="008162C7"/>
    <w:rsid w:val="0081647B"/>
    <w:rsid w:val="008167A6"/>
    <w:rsid w:val="00816A21"/>
    <w:rsid w:val="008171BD"/>
    <w:rsid w:val="00817877"/>
    <w:rsid w:val="008178BC"/>
    <w:rsid w:val="00817F76"/>
    <w:rsid w:val="0082076C"/>
    <w:rsid w:val="00820906"/>
    <w:rsid w:val="00820FB8"/>
    <w:rsid w:val="008210AC"/>
    <w:rsid w:val="00821BB4"/>
    <w:rsid w:val="00821F21"/>
    <w:rsid w:val="00822441"/>
    <w:rsid w:val="00823ABD"/>
    <w:rsid w:val="00823BC6"/>
    <w:rsid w:val="008240C2"/>
    <w:rsid w:val="00824B81"/>
    <w:rsid w:val="00824EC9"/>
    <w:rsid w:val="00824F05"/>
    <w:rsid w:val="00825205"/>
    <w:rsid w:val="00825340"/>
    <w:rsid w:val="008253BC"/>
    <w:rsid w:val="008255D3"/>
    <w:rsid w:val="00825991"/>
    <w:rsid w:val="00825A6C"/>
    <w:rsid w:val="008260CE"/>
    <w:rsid w:val="008267D2"/>
    <w:rsid w:val="008268AC"/>
    <w:rsid w:val="0082698E"/>
    <w:rsid w:val="00826CC0"/>
    <w:rsid w:val="00826D11"/>
    <w:rsid w:val="008271FF"/>
    <w:rsid w:val="008275AB"/>
    <w:rsid w:val="008275B1"/>
    <w:rsid w:val="00827A29"/>
    <w:rsid w:val="00827F72"/>
    <w:rsid w:val="00827FCA"/>
    <w:rsid w:val="00830853"/>
    <w:rsid w:val="00830880"/>
    <w:rsid w:val="008308C4"/>
    <w:rsid w:val="00830B84"/>
    <w:rsid w:val="00830F7A"/>
    <w:rsid w:val="008321F7"/>
    <w:rsid w:val="008322A1"/>
    <w:rsid w:val="008336DB"/>
    <w:rsid w:val="00833D90"/>
    <w:rsid w:val="00833F06"/>
    <w:rsid w:val="0083419B"/>
    <w:rsid w:val="00834474"/>
    <w:rsid w:val="00834F68"/>
    <w:rsid w:val="008355F4"/>
    <w:rsid w:val="00835673"/>
    <w:rsid w:val="00835AF4"/>
    <w:rsid w:val="00835F49"/>
    <w:rsid w:val="008360BC"/>
    <w:rsid w:val="008361E5"/>
    <w:rsid w:val="00836314"/>
    <w:rsid w:val="00836A89"/>
    <w:rsid w:val="00837018"/>
    <w:rsid w:val="00837544"/>
    <w:rsid w:val="0083774F"/>
    <w:rsid w:val="00837B1B"/>
    <w:rsid w:val="00837B79"/>
    <w:rsid w:val="00837BBD"/>
    <w:rsid w:val="00837FA4"/>
    <w:rsid w:val="0084026A"/>
    <w:rsid w:val="0084039E"/>
    <w:rsid w:val="00840A28"/>
    <w:rsid w:val="00840CA8"/>
    <w:rsid w:val="00840E73"/>
    <w:rsid w:val="00841963"/>
    <w:rsid w:val="00841C39"/>
    <w:rsid w:val="0084244F"/>
    <w:rsid w:val="00842557"/>
    <w:rsid w:val="00842C7C"/>
    <w:rsid w:val="00842ECA"/>
    <w:rsid w:val="00843A46"/>
    <w:rsid w:val="008440A3"/>
    <w:rsid w:val="00844314"/>
    <w:rsid w:val="0084431B"/>
    <w:rsid w:val="00844510"/>
    <w:rsid w:val="008445AB"/>
    <w:rsid w:val="00844ADD"/>
    <w:rsid w:val="008455A4"/>
    <w:rsid w:val="00845CC5"/>
    <w:rsid w:val="00845FB4"/>
    <w:rsid w:val="00846286"/>
    <w:rsid w:val="008462E3"/>
    <w:rsid w:val="00846513"/>
    <w:rsid w:val="00846A54"/>
    <w:rsid w:val="008472B0"/>
    <w:rsid w:val="00847916"/>
    <w:rsid w:val="00847974"/>
    <w:rsid w:val="00847AA3"/>
    <w:rsid w:val="00847BF7"/>
    <w:rsid w:val="00847E06"/>
    <w:rsid w:val="00847E3B"/>
    <w:rsid w:val="00850D9E"/>
    <w:rsid w:val="00850FDF"/>
    <w:rsid w:val="0085104A"/>
    <w:rsid w:val="008510AB"/>
    <w:rsid w:val="008513E6"/>
    <w:rsid w:val="00851720"/>
    <w:rsid w:val="00851C7A"/>
    <w:rsid w:val="00851CD5"/>
    <w:rsid w:val="008524A7"/>
    <w:rsid w:val="0085259B"/>
    <w:rsid w:val="00852886"/>
    <w:rsid w:val="00852904"/>
    <w:rsid w:val="00852918"/>
    <w:rsid w:val="00853A43"/>
    <w:rsid w:val="00853AF9"/>
    <w:rsid w:val="00853B04"/>
    <w:rsid w:val="00853D77"/>
    <w:rsid w:val="0085402C"/>
    <w:rsid w:val="008543B6"/>
    <w:rsid w:val="008545AF"/>
    <w:rsid w:val="00854B3E"/>
    <w:rsid w:val="0085512D"/>
    <w:rsid w:val="008554E5"/>
    <w:rsid w:val="0085583D"/>
    <w:rsid w:val="00856FCE"/>
    <w:rsid w:val="008577EB"/>
    <w:rsid w:val="008579E4"/>
    <w:rsid w:val="00857A82"/>
    <w:rsid w:val="008605A6"/>
    <w:rsid w:val="008606FF"/>
    <w:rsid w:val="00860BA5"/>
    <w:rsid w:val="00860F70"/>
    <w:rsid w:val="008611C3"/>
    <w:rsid w:val="008611D1"/>
    <w:rsid w:val="008612AB"/>
    <w:rsid w:val="00861CB8"/>
    <w:rsid w:val="0086268E"/>
    <w:rsid w:val="00862690"/>
    <w:rsid w:val="00862A7E"/>
    <w:rsid w:val="00862C5C"/>
    <w:rsid w:val="008630BB"/>
    <w:rsid w:val="008633A6"/>
    <w:rsid w:val="008633BA"/>
    <w:rsid w:val="00863A08"/>
    <w:rsid w:val="00863A49"/>
    <w:rsid w:val="00863B95"/>
    <w:rsid w:val="00863BDF"/>
    <w:rsid w:val="00863CBF"/>
    <w:rsid w:val="0086403F"/>
    <w:rsid w:val="00864289"/>
    <w:rsid w:val="00864596"/>
    <w:rsid w:val="00864A46"/>
    <w:rsid w:val="00865531"/>
    <w:rsid w:val="00865AE2"/>
    <w:rsid w:val="008660E8"/>
    <w:rsid w:val="0086611F"/>
    <w:rsid w:val="00866194"/>
    <w:rsid w:val="0086633C"/>
    <w:rsid w:val="00866E46"/>
    <w:rsid w:val="00867902"/>
    <w:rsid w:val="00867A3E"/>
    <w:rsid w:val="00867DCC"/>
    <w:rsid w:val="0087017B"/>
    <w:rsid w:val="00870A85"/>
    <w:rsid w:val="008716BE"/>
    <w:rsid w:val="008717D0"/>
    <w:rsid w:val="00871AB9"/>
    <w:rsid w:val="00872113"/>
    <w:rsid w:val="00872DEA"/>
    <w:rsid w:val="0087301D"/>
    <w:rsid w:val="00873199"/>
    <w:rsid w:val="008735F6"/>
    <w:rsid w:val="008737C6"/>
    <w:rsid w:val="008738FD"/>
    <w:rsid w:val="00874324"/>
    <w:rsid w:val="00874C38"/>
    <w:rsid w:val="00874F9D"/>
    <w:rsid w:val="00875B07"/>
    <w:rsid w:val="00875B25"/>
    <w:rsid w:val="00875D22"/>
    <w:rsid w:val="008760D6"/>
    <w:rsid w:val="008767ED"/>
    <w:rsid w:val="00876CE6"/>
    <w:rsid w:val="008771C5"/>
    <w:rsid w:val="008775A9"/>
    <w:rsid w:val="008776A4"/>
    <w:rsid w:val="0088004C"/>
    <w:rsid w:val="0088008C"/>
    <w:rsid w:val="0088073B"/>
    <w:rsid w:val="00880D39"/>
    <w:rsid w:val="00881014"/>
    <w:rsid w:val="008817E1"/>
    <w:rsid w:val="008819B4"/>
    <w:rsid w:val="00881F21"/>
    <w:rsid w:val="008829FE"/>
    <w:rsid w:val="00882C39"/>
    <w:rsid w:val="0088324C"/>
    <w:rsid w:val="008832E9"/>
    <w:rsid w:val="00883EDB"/>
    <w:rsid w:val="00884233"/>
    <w:rsid w:val="00884384"/>
    <w:rsid w:val="0088484B"/>
    <w:rsid w:val="00884895"/>
    <w:rsid w:val="00884B03"/>
    <w:rsid w:val="00884B48"/>
    <w:rsid w:val="0088516D"/>
    <w:rsid w:val="00885289"/>
    <w:rsid w:val="0088562A"/>
    <w:rsid w:val="00885632"/>
    <w:rsid w:val="0088605D"/>
    <w:rsid w:val="00886954"/>
    <w:rsid w:val="00886C65"/>
    <w:rsid w:val="0088732D"/>
    <w:rsid w:val="00887D5B"/>
    <w:rsid w:val="00890335"/>
    <w:rsid w:val="00890346"/>
    <w:rsid w:val="0089067E"/>
    <w:rsid w:val="00891212"/>
    <w:rsid w:val="00891591"/>
    <w:rsid w:val="008919DD"/>
    <w:rsid w:val="00891BBE"/>
    <w:rsid w:val="00891F8D"/>
    <w:rsid w:val="00892010"/>
    <w:rsid w:val="00892171"/>
    <w:rsid w:val="008927E5"/>
    <w:rsid w:val="00892AB3"/>
    <w:rsid w:val="00893168"/>
    <w:rsid w:val="0089363F"/>
    <w:rsid w:val="00893CD6"/>
    <w:rsid w:val="00893D04"/>
    <w:rsid w:val="0089481C"/>
    <w:rsid w:val="008948B6"/>
    <w:rsid w:val="00894AB3"/>
    <w:rsid w:val="00894C29"/>
    <w:rsid w:val="008955BC"/>
    <w:rsid w:val="008956EB"/>
    <w:rsid w:val="00895F52"/>
    <w:rsid w:val="0089602C"/>
    <w:rsid w:val="00896048"/>
    <w:rsid w:val="008968D5"/>
    <w:rsid w:val="00896BCD"/>
    <w:rsid w:val="00897EFB"/>
    <w:rsid w:val="008A0951"/>
    <w:rsid w:val="008A0C06"/>
    <w:rsid w:val="008A1467"/>
    <w:rsid w:val="008A27F0"/>
    <w:rsid w:val="008A2893"/>
    <w:rsid w:val="008A3042"/>
    <w:rsid w:val="008A3191"/>
    <w:rsid w:val="008A326A"/>
    <w:rsid w:val="008A36E0"/>
    <w:rsid w:val="008A3EDE"/>
    <w:rsid w:val="008A4749"/>
    <w:rsid w:val="008A4B8D"/>
    <w:rsid w:val="008A4E57"/>
    <w:rsid w:val="008A52D4"/>
    <w:rsid w:val="008A58C7"/>
    <w:rsid w:val="008A6289"/>
    <w:rsid w:val="008A6BDB"/>
    <w:rsid w:val="008A6CC4"/>
    <w:rsid w:val="008A6E50"/>
    <w:rsid w:val="008A6F79"/>
    <w:rsid w:val="008A70DD"/>
    <w:rsid w:val="008A772B"/>
    <w:rsid w:val="008A79DC"/>
    <w:rsid w:val="008B004F"/>
    <w:rsid w:val="008B04B5"/>
    <w:rsid w:val="008B0532"/>
    <w:rsid w:val="008B0BF4"/>
    <w:rsid w:val="008B1C36"/>
    <w:rsid w:val="008B27EA"/>
    <w:rsid w:val="008B29A6"/>
    <w:rsid w:val="008B2A5C"/>
    <w:rsid w:val="008B3075"/>
    <w:rsid w:val="008B3301"/>
    <w:rsid w:val="008B3885"/>
    <w:rsid w:val="008B4522"/>
    <w:rsid w:val="008B458E"/>
    <w:rsid w:val="008B5110"/>
    <w:rsid w:val="008B5134"/>
    <w:rsid w:val="008B53F9"/>
    <w:rsid w:val="008B572E"/>
    <w:rsid w:val="008B574D"/>
    <w:rsid w:val="008B5D87"/>
    <w:rsid w:val="008B5E98"/>
    <w:rsid w:val="008B612F"/>
    <w:rsid w:val="008B61C3"/>
    <w:rsid w:val="008B6332"/>
    <w:rsid w:val="008B6530"/>
    <w:rsid w:val="008B6628"/>
    <w:rsid w:val="008B6706"/>
    <w:rsid w:val="008B6757"/>
    <w:rsid w:val="008B6CB8"/>
    <w:rsid w:val="008B6D26"/>
    <w:rsid w:val="008B6DA4"/>
    <w:rsid w:val="008B6E8D"/>
    <w:rsid w:val="008B72DB"/>
    <w:rsid w:val="008B78CF"/>
    <w:rsid w:val="008B79E0"/>
    <w:rsid w:val="008C07A8"/>
    <w:rsid w:val="008C16D5"/>
    <w:rsid w:val="008C1F82"/>
    <w:rsid w:val="008C3816"/>
    <w:rsid w:val="008C39D0"/>
    <w:rsid w:val="008C49A9"/>
    <w:rsid w:val="008C4B74"/>
    <w:rsid w:val="008C4C42"/>
    <w:rsid w:val="008C5057"/>
    <w:rsid w:val="008C5AE8"/>
    <w:rsid w:val="008C5C79"/>
    <w:rsid w:val="008C5FF5"/>
    <w:rsid w:val="008C616D"/>
    <w:rsid w:val="008C68C5"/>
    <w:rsid w:val="008C6B59"/>
    <w:rsid w:val="008C7166"/>
    <w:rsid w:val="008C7657"/>
    <w:rsid w:val="008C76C2"/>
    <w:rsid w:val="008D0211"/>
    <w:rsid w:val="008D0872"/>
    <w:rsid w:val="008D0B9B"/>
    <w:rsid w:val="008D0C30"/>
    <w:rsid w:val="008D1047"/>
    <w:rsid w:val="008D1561"/>
    <w:rsid w:val="008D16E2"/>
    <w:rsid w:val="008D28B5"/>
    <w:rsid w:val="008D2942"/>
    <w:rsid w:val="008D2A4E"/>
    <w:rsid w:val="008D2B93"/>
    <w:rsid w:val="008D2C61"/>
    <w:rsid w:val="008D2E02"/>
    <w:rsid w:val="008D33C0"/>
    <w:rsid w:val="008D3609"/>
    <w:rsid w:val="008D3841"/>
    <w:rsid w:val="008D3977"/>
    <w:rsid w:val="008D3D03"/>
    <w:rsid w:val="008D3D8F"/>
    <w:rsid w:val="008D4003"/>
    <w:rsid w:val="008D42FB"/>
    <w:rsid w:val="008D4385"/>
    <w:rsid w:val="008D4C11"/>
    <w:rsid w:val="008D4DA3"/>
    <w:rsid w:val="008D4EE9"/>
    <w:rsid w:val="008D4F5F"/>
    <w:rsid w:val="008D5DF4"/>
    <w:rsid w:val="008D5EA6"/>
    <w:rsid w:val="008D5F91"/>
    <w:rsid w:val="008D6055"/>
    <w:rsid w:val="008D613D"/>
    <w:rsid w:val="008D6303"/>
    <w:rsid w:val="008D6A91"/>
    <w:rsid w:val="008D6CAC"/>
    <w:rsid w:val="008E0573"/>
    <w:rsid w:val="008E0926"/>
    <w:rsid w:val="008E0BFA"/>
    <w:rsid w:val="008E0F51"/>
    <w:rsid w:val="008E101C"/>
    <w:rsid w:val="008E12FA"/>
    <w:rsid w:val="008E147F"/>
    <w:rsid w:val="008E1B3B"/>
    <w:rsid w:val="008E1CAB"/>
    <w:rsid w:val="008E27AB"/>
    <w:rsid w:val="008E2C60"/>
    <w:rsid w:val="008E2F57"/>
    <w:rsid w:val="008E2F6A"/>
    <w:rsid w:val="008E37A2"/>
    <w:rsid w:val="008E37A4"/>
    <w:rsid w:val="008E3D35"/>
    <w:rsid w:val="008E3E4B"/>
    <w:rsid w:val="008E3F9E"/>
    <w:rsid w:val="008E4340"/>
    <w:rsid w:val="008E462C"/>
    <w:rsid w:val="008E47F4"/>
    <w:rsid w:val="008E4B95"/>
    <w:rsid w:val="008E54C8"/>
    <w:rsid w:val="008E55A2"/>
    <w:rsid w:val="008E5B7A"/>
    <w:rsid w:val="008E5F9C"/>
    <w:rsid w:val="008E63AB"/>
    <w:rsid w:val="008E6439"/>
    <w:rsid w:val="008E6580"/>
    <w:rsid w:val="008E6D2E"/>
    <w:rsid w:val="008E6EDE"/>
    <w:rsid w:val="008E730C"/>
    <w:rsid w:val="008E7990"/>
    <w:rsid w:val="008F037F"/>
    <w:rsid w:val="008F0569"/>
    <w:rsid w:val="008F1906"/>
    <w:rsid w:val="008F1D33"/>
    <w:rsid w:val="008F2098"/>
    <w:rsid w:val="008F2443"/>
    <w:rsid w:val="008F24E4"/>
    <w:rsid w:val="008F250F"/>
    <w:rsid w:val="008F25EF"/>
    <w:rsid w:val="008F29E6"/>
    <w:rsid w:val="008F2AEF"/>
    <w:rsid w:val="008F2F0D"/>
    <w:rsid w:val="008F33D1"/>
    <w:rsid w:val="008F3465"/>
    <w:rsid w:val="008F34F0"/>
    <w:rsid w:val="008F35E3"/>
    <w:rsid w:val="008F4871"/>
    <w:rsid w:val="008F531E"/>
    <w:rsid w:val="008F53DD"/>
    <w:rsid w:val="008F5694"/>
    <w:rsid w:val="008F5C60"/>
    <w:rsid w:val="008F5D42"/>
    <w:rsid w:val="008F5E6A"/>
    <w:rsid w:val="008F5EB6"/>
    <w:rsid w:val="008F6318"/>
    <w:rsid w:val="008F6375"/>
    <w:rsid w:val="008F638D"/>
    <w:rsid w:val="008F6664"/>
    <w:rsid w:val="008F71CB"/>
    <w:rsid w:val="008F7493"/>
    <w:rsid w:val="008F7A7E"/>
    <w:rsid w:val="008F7B9C"/>
    <w:rsid w:val="009004D6"/>
    <w:rsid w:val="00900B10"/>
    <w:rsid w:val="00900C4A"/>
    <w:rsid w:val="00900FEB"/>
    <w:rsid w:val="009011EB"/>
    <w:rsid w:val="00901242"/>
    <w:rsid w:val="00901745"/>
    <w:rsid w:val="0090180A"/>
    <w:rsid w:val="0090181A"/>
    <w:rsid w:val="00901B05"/>
    <w:rsid w:val="009021BF"/>
    <w:rsid w:val="009024FF"/>
    <w:rsid w:val="00902C87"/>
    <w:rsid w:val="00902EC0"/>
    <w:rsid w:val="0090358B"/>
    <w:rsid w:val="009036E4"/>
    <w:rsid w:val="00903844"/>
    <w:rsid w:val="00903A46"/>
    <w:rsid w:val="00903CD0"/>
    <w:rsid w:val="009049AD"/>
    <w:rsid w:val="00904AE8"/>
    <w:rsid w:val="009054D2"/>
    <w:rsid w:val="00905781"/>
    <w:rsid w:val="00906262"/>
    <w:rsid w:val="00906438"/>
    <w:rsid w:val="00906556"/>
    <w:rsid w:val="009069CA"/>
    <w:rsid w:val="00906B0A"/>
    <w:rsid w:val="00906BC3"/>
    <w:rsid w:val="00906BF5"/>
    <w:rsid w:val="00906F32"/>
    <w:rsid w:val="009074A2"/>
    <w:rsid w:val="009078B1"/>
    <w:rsid w:val="00907B7A"/>
    <w:rsid w:val="00907EE7"/>
    <w:rsid w:val="00910000"/>
    <w:rsid w:val="00910122"/>
    <w:rsid w:val="00910287"/>
    <w:rsid w:val="009108C1"/>
    <w:rsid w:val="00910A3C"/>
    <w:rsid w:val="00911E54"/>
    <w:rsid w:val="009122ED"/>
    <w:rsid w:val="009123FF"/>
    <w:rsid w:val="0091249C"/>
    <w:rsid w:val="009124A2"/>
    <w:rsid w:val="00912562"/>
    <w:rsid w:val="009127BC"/>
    <w:rsid w:val="00912A06"/>
    <w:rsid w:val="00912A67"/>
    <w:rsid w:val="00912E77"/>
    <w:rsid w:val="00912FDE"/>
    <w:rsid w:val="00913215"/>
    <w:rsid w:val="00913345"/>
    <w:rsid w:val="00913740"/>
    <w:rsid w:val="0091414F"/>
    <w:rsid w:val="009147A6"/>
    <w:rsid w:val="00914BCD"/>
    <w:rsid w:val="00914ED1"/>
    <w:rsid w:val="0091537C"/>
    <w:rsid w:val="009153BD"/>
    <w:rsid w:val="00915558"/>
    <w:rsid w:val="00915919"/>
    <w:rsid w:val="0091591A"/>
    <w:rsid w:val="009160E4"/>
    <w:rsid w:val="009163C3"/>
    <w:rsid w:val="00916866"/>
    <w:rsid w:val="0091688E"/>
    <w:rsid w:val="009169ED"/>
    <w:rsid w:val="00916AD8"/>
    <w:rsid w:val="00917700"/>
    <w:rsid w:val="00917796"/>
    <w:rsid w:val="00917BEF"/>
    <w:rsid w:val="00920643"/>
    <w:rsid w:val="009207EE"/>
    <w:rsid w:val="00920ABA"/>
    <w:rsid w:val="009214F4"/>
    <w:rsid w:val="009215AF"/>
    <w:rsid w:val="00921878"/>
    <w:rsid w:val="00921D5E"/>
    <w:rsid w:val="00921D91"/>
    <w:rsid w:val="00922559"/>
    <w:rsid w:val="00922F72"/>
    <w:rsid w:val="00923054"/>
    <w:rsid w:val="00923124"/>
    <w:rsid w:val="00923425"/>
    <w:rsid w:val="009234DE"/>
    <w:rsid w:val="009239F0"/>
    <w:rsid w:val="00923EBE"/>
    <w:rsid w:val="009240DE"/>
    <w:rsid w:val="00924172"/>
    <w:rsid w:val="009242EC"/>
    <w:rsid w:val="009244E0"/>
    <w:rsid w:val="00925781"/>
    <w:rsid w:val="00925A9C"/>
    <w:rsid w:val="00926631"/>
    <w:rsid w:val="00926EB5"/>
    <w:rsid w:val="009271AE"/>
    <w:rsid w:val="00927D06"/>
    <w:rsid w:val="009301E5"/>
    <w:rsid w:val="00930327"/>
    <w:rsid w:val="009309A2"/>
    <w:rsid w:val="00930A04"/>
    <w:rsid w:val="00930BF1"/>
    <w:rsid w:val="00932BD9"/>
    <w:rsid w:val="00932CD8"/>
    <w:rsid w:val="00932DE3"/>
    <w:rsid w:val="009331C5"/>
    <w:rsid w:val="009334D2"/>
    <w:rsid w:val="00933DE7"/>
    <w:rsid w:val="00934114"/>
    <w:rsid w:val="00935058"/>
    <w:rsid w:val="009358C2"/>
    <w:rsid w:val="00935A00"/>
    <w:rsid w:val="00936279"/>
    <w:rsid w:val="00936AB6"/>
    <w:rsid w:val="00936AD5"/>
    <w:rsid w:val="00936E2F"/>
    <w:rsid w:val="009371A5"/>
    <w:rsid w:val="009371BA"/>
    <w:rsid w:val="00937727"/>
    <w:rsid w:val="00937786"/>
    <w:rsid w:val="009378DC"/>
    <w:rsid w:val="00940729"/>
    <w:rsid w:val="00940999"/>
    <w:rsid w:val="00940AA7"/>
    <w:rsid w:val="00940C35"/>
    <w:rsid w:val="0094111B"/>
    <w:rsid w:val="009417DB"/>
    <w:rsid w:val="009424A9"/>
    <w:rsid w:val="009426C2"/>
    <w:rsid w:val="00943757"/>
    <w:rsid w:val="009437AE"/>
    <w:rsid w:val="0094429E"/>
    <w:rsid w:val="009445AB"/>
    <w:rsid w:val="00944658"/>
    <w:rsid w:val="00944720"/>
    <w:rsid w:val="009448B7"/>
    <w:rsid w:val="00944D3A"/>
    <w:rsid w:val="00944ED7"/>
    <w:rsid w:val="00945055"/>
    <w:rsid w:val="009460B4"/>
    <w:rsid w:val="0094681B"/>
    <w:rsid w:val="009469B6"/>
    <w:rsid w:val="00947669"/>
    <w:rsid w:val="00947B9F"/>
    <w:rsid w:val="0095006A"/>
    <w:rsid w:val="00950475"/>
    <w:rsid w:val="00950D5B"/>
    <w:rsid w:val="00950D73"/>
    <w:rsid w:val="0095131E"/>
    <w:rsid w:val="0095191F"/>
    <w:rsid w:val="009519B1"/>
    <w:rsid w:val="00951B6D"/>
    <w:rsid w:val="00951BB0"/>
    <w:rsid w:val="00951D47"/>
    <w:rsid w:val="00952204"/>
    <w:rsid w:val="009523BA"/>
    <w:rsid w:val="00952424"/>
    <w:rsid w:val="009527A1"/>
    <w:rsid w:val="009527CF"/>
    <w:rsid w:val="00952880"/>
    <w:rsid w:val="00952DEF"/>
    <w:rsid w:val="00952DF7"/>
    <w:rsid w:val="0095326A"/>
    <w:rsid w:val="00953A64"/>
    <w:rsid w:val="00953D42"/>
    <w:rsid w:val="0095419F"/>
    <w:rsid w:val="00954540"/>
    <w:rsid w:val="009547F5"/>
    <w:rsid w:val="009548BA"/>
    <w:rsid w:val="00954932"/>
    <w:rsid w:val="00954A6A"/>
    <w:rsid w:val="00954A92"/>
    <w:rsid w:val="0095519F"/>
    <w:rsid w:val="009555BC"/>
    <w:rsid w:val="00955868"/>
    <w:rsid w:val="00955C88"/>
    <w:rsid w:val="009568C0"/>
    <w:rsid w:val="00956AB4"/>
    <w:rsid w:val="00956D32"/>
    <w:rsid w:val="00957238"/>
    <w:rsid w:val="00957297"/>
    <w:rsid w:val="0095741D"/>
    <w:rsid w:val="00957510"/>
    <w:rsid w:val="00957F5E"/>
    <w:rsid w:val="009608BE"/>
    <w:rsid w:val="00960B98"/>
    <w:rsid w:val="009611CF"/>
    <w:rsid w:val="00961669"/>
    <w:rsid w:val="009617F0"/>
    <w:rsid w:val="009621B0"/>
    <w:rsid w:val="00962573"/>
    <w:rsid w:val="009625C7"/>
    <w:rsid w:val="00962E2D"/>
    <w:rsid w:val="00962F37"/>
    <w:rsid w:val="00963086"/>
    <w:rsid w:val="009635D1"/>
    <w:rsid w:val="00963877"/>
    <w:rsid w:val="00963A18"/>
    <w:rsid w:val="0096431C"/>
    <w:rsid w:val="009643E6"/>
    <w:rsid w:val="00964909"/>
    <w:rsid w:val="00964CA5"/>
    <w:rsid w:val="00964D7B"/>
    <w:rsid w:val="0096591A"/>
    <w:rsid w:val="00965952"/>
    <w:rsid w:val="00965B46"/>
    <w:rsid w:val="00966358"/>
    <w:rsid w:val="009669F2"/>
    <w:rsid w:val="00966CF5"/>
    <w:rsid w:val="009675E4"/>
    <w:rsid w:val="00967915"/>
    <w:rsid w:val="00967D56"/>
    <w:rsid w:val="009701D2"/>
    <w:rsid w:val="00970BF1"/>
    <w:rsid w:val="00970EE2"/>
    <w:rsid w:val="009712BB"/>
    <w:rsid w:val="0097178A"/>
    <w:rsid w:val="00971CA1"/>
    <w:rsid w:val="00971F2B"/>
    <w:rsid w:val="0097295E"/>
    <w:rsid w:val="00973012"/>
    <w:rsid w:val="00973388"/>
    <w:rsid w:val="009733E0"/>
    <w:rsid w:val="00973675"/>
    <w:rsid w:val="00974C46"/>
    <w:rsid w:val="00974C6F"/>
    <w:rsid w:val="0097542C"/>
    <w:rsid w:val="009767FC"/>
    <w:rsid w:val="00976871"/>
    <w:rsid w:val="0097696F"/>
    <w:rsid w:val="009771C3"/>
    <w:rsid w:val="00977716"/>
    <w:rsid w:val="009777D8"/>
    <w:rsid w:val="0098002D"/>
    <w:rsid w:val="0098013E"/>
    <w:rsid w:val="009801BF"/>
    <w:rsid w:val="0098073A"/>
    <w:rsid w:val="0098095D"/>
    <w:rsid w:val="00980CA9"/>
    <w:rsid w:val="00981123"/>
    <w:rsid w:val="009811E2"/>
    <w:rsid w:val="00981A1A"/>
    <w:rsid w:val="00981C0E"/>
    <w:rsid w:val="009821E6"/>
    <w:rsid w:val="00982474"/>
    <w:rsid w:val="00983727"/>
    <w:rsid w:val="00984040"/>
    <w:rsid w:val="00984AE5"/>
    <w:rsid w:val="00985F04"/>
    <w:rsid w:val="00986AF2"/>
    <w:rsid w:val="0098701E"/>
    <w:rsid w:val="00987306"/>
    <w:rsid w:val="00987474"/>
    <w:rsid w:val="00987504"/>
    <w:rsid w:val="009877D4"/>
    <w:rsid w:val="0098784A"/>
    <w:rsid w:val="00990107"/>
    <w:rsid w:val="00990115"/>
    <w:rsid w:val="0099029A"/>
    <w:rsid w:val="009915E3"/>
    <w:rsid w:val="0099188C"/>
    <w:rsid w:val="00991A97"/>
    <w:rsid w:val="00991ABC"/>
    <w:rsid w:val="00991C72"/>
    <w:rsid w:val="0099227E"/>
    <w:rsid w:val="00992311"/>
    <w:rsid w:val="00992703"/>
    <w:rsid w:val="00992F2E"/>
    <w:rsid w:val="009934E1"/>
    <w:rsid w:val="00993C19"/>
    <w:rsid w:val="00993F60"/>
    <w:rsid w:val="00994299"/>
    <w:rsid w:val="00994866"/>
    <w:rsid w:val="00994B3C"/>
    <w:rsid w:val="00994E84"/>
    <w:rsid w:val="00995E7D"/>
    <w:rsid w:val="00996586"/>
    <w:rsid w:val="00996BA5"/>
    <w:rsid w:val="00996E0E"/>
    <w:rsid w:val="00996FFB"/>
    <w:rsid w:val="009971C2"/>
    <w:rsid w:val="009975B6"/>
    <w:rsid w:val="00997662"/>
    <w:rsid w:val="00997748"/>
    <w:rsid w:val="00997A59"/>
    <w:rsid w:val="00997FA9"/>
    <w:rsid w:val="009A02C1"/>
    <w:rsid w:val="009A06D0"/>
    <w:rsid w:val="009A0AC5"/>
    <w:rsid w:val="009A13A1"/>
    <w:rsid w:val="009A151D"/>
    <w:rsid w:val="009A1A23"/>
    <w:rsid w:val="009A1A39"/>
    <w:rsid w:val="009A1E2A"/>
    <w:rsid w:val="009A208A"/>
    <w:rsid w:val="009A271C"/>
    <w:rsid w:val="009A2A12"/>
    <w:rsid w:val="009A2B46"/>
    <w:rsid w:val="009A3009"/>
    <w:rsid w:val="009A3169"/>
    <w:rsid w:val="009A322A"/>
    <w:rsid w:val="009A349D"/>
    <w:rsid w:val="009A3727"/>
    <w:rsid w:val="009A3931"/>
    <w:rsid w:val="009A3B63"/>
    <w:rsid w:val="009A3B9F"/>
    <w:rsid w:val="009A4275"/>
    <w:rsid w:val="009A4C02"/>
    <w:rsid w:val="009A4E09"/>
    <w:rsid w:val="009A54F8"/>
    <w:rsid w:val="009A5629"/>
    <w:rsid w:val="009A6410"/>
    <w:rsid w:val="009A65F8"/>
    <w:rsid w:val="009A6C00"/>
    <w:rsid w:val="009A6EAA"/>
    <w:rsid w:val="009A7A67"/>
    <w:rsid w:val="009A7DDA"/>
    <w:rsid w:val="009B082F"/>
    <w:rsid w:val="009B1291"/>
    <w:rsid w:val="009B1375"/>
    <w:rsid w:val="009B15D9"/>
    <w:rsid w:val="009B1858"/>
    <w:rsid w:val="009B1E21"/>
    <w:rsid w:val="009B2183"/>
    <w:rsid w:val="009B21BC"/>
    <w:rsid w:val="009B2272"/>
    <w:rsid w:val="009B2972"/>
    <w:rsid w:val="009B323B"/>
    <w:rsid w:val="009B3736"/>
    <w:rsid w:val="009B37F0"/>
    <w:rsid w:val="009B3B13"/>
    <w:rsid w:val="009B3D7C"/>
    <w:rsid w:val="009B3E97"/>
    <w:rsid w:val="009B4189"/>
    <w:rsid w:val="009B4311"/>
    <w:rsid w:val="009B4825"/>
    <w:rsid w:val="009B48EC"/>
    <w:rsid w:val="009B499F"/>
    <w:rsid w:val="009B4C88"/>
    <w:rsid w:val="009B5382"/>
    <w:rsid w:val="009B54E6"/>
    <w:rsid w:val="009B60B1"/>
    <w:rsid w:val="009B6B0B"/>
    <w:rsid w:val="009B70F1"/>
    <w:rsid w:val="009B7C80"/>
    <w:rsid w:val="009C00FA"/>
    <w:rsid w:val="009C01AB"/>
    <w:rsid w:val="009C0542"/>
    <w:rsid w:val="009C082D"/>
    <w:rsid w:val="009C09FD"/>
    <w:rsid w:val="009C0A33"/>
    <w:rsid w:val="009C1A02"/>
    <w:rsid w:val="009C1EF8"/>
    <w:rsid w:val="009C2BF2"/>
    <w:rsid w:val="009C2E74"/>
    <w:rsid w:val="009C30D5"/>
    <w:rsid w:val="009C3AFA"/>
    <w:rsid w:val="009C3E29"/>
    <w:rsid w:val="009C3EEF"/>
    <w:rsid w:val="009C48C4"/>
    <w:rsid w:val="009C4CA0"/>
    <w:rsid w:val="009C4D2C"/>
    <w:rsid w:val="009C4F8C"/>
    <w:rsid w:val="009C5040"/>
    <w:rsid w:val="009C585B"/>
    <w:rsid w:val="009C6BF7"/>
    <w:rsid w:val="009C71BA"/>
    <w:rsid w:val="009C7371"/>
    <w:rsid w:val="009C7483"/>
    <w:rsid w:val="009C75D5"/>
    <w:rsid w:val="009C7680"/>
    <w:rsid w:val="009C7F5A"/>
    <w:rsid w:val="009D080F"/>
    <w:rsid w:val="009D09A6"/>
    <w:rsid w:val="009D0C14"/>
    <w:rsid w:val="009D0E92"/>
    <w:rsid w:val="009D127E"/>
    <w:rsid w:val="009D142D"/>
    <w:rsid w:val="009D1459"/>
    <w:rsid w:val="009D1C01"/>
    <w:rsid w:val="009D1DB4"/>
    <w:rsid w:val="009D2DF4"/>
    <w:rsid w:val="009D3594"/>
    <w:rsid w:val="009D3E5B"/>
    <w:rsid w:val="009D44B4"/>
    <w:rsid w:val="009D4519"/>
    <w:rsid w:val="009D4A19"/>
    <w:rsid w:val="009D4D29"/>
    <w:rsid w:val="009D501F"/>
    <w:rsid w:val="009D5A93"/>
    <w:rsid w:val="009D5BDC"/>
    <w:rsid w:val="009D5CB5"/>
    <w:rsid w:val="009D5ED1"/>
    <w:rsid w:val="009D6277"/>
    <w:rsid w:val="009D64AA"/>
    <w:rsid w:val="009D78A5"/>
    <w:rsid w:val="009D7BCE"/>
    <w:rsid w:val="009D7F9F"/>
    <w:rsid w:val="009D7FEF"/>
    <w:rsid w:val="009E0265"/>
    <w:rsid w:val="009E070A"/>
    <w:rsid w:val="009E08EE"/>
    <w:rsid w:val="009E11AD"/>
    <w:rsid w:val="009E11B5"/>
    <w:rsid w:val="009E154E"/>
    <w:rsid w:val="009E15BF"/>
    <w:rsid w:val="009E1789"/>
    <w:rsid w:val="009E18EF"/>
    <w:rsid w:val="009E22EB"/>
    <w:rsid w:val="009E2B11"/>
    <w:rsid w:val="009E42B9"/>
    <w:rsid w:val="009E47B0"/>
    <w:rsid w:val="009E47DB"/>
    <w:rsid w:val="009E4F3D"/>
    <w:rsid w:val="009E5021"/>
    <w:rsid w:val="009E54E4"/>
    <w:rsid w:val="009E557E"/>
    <w:rsid w:val="009E5CED"/>
    <w:rsid w:val="009E622E"/>
    <w:rsid w:val="009E688D"/>
    <w:rsid w:val="009E6C64"/>
    <w:rsid w:val="009E7112"/>
    <w:rsid w:val="009E75CB"/>
    <w:rsid w:val="009F09CC"/>
    <w:rsid w:val="009F0CBE"/>
    <w:rsid w:val="009F0F7D"/>
    <w:rsid w:val="009F0FC8"/>
    <w:rsid w:val="009F135D"/>
    <w:rsid w:val="009F1869"/>
    <w:rsid w:val="009F1F7C"/>
    <w:rsid w:val="009F24E8"/>
    <w:rsid w:val="009F2B48"/>
    <w:rsid w:val="009F3507"/>
    <w:rsid w:val="009F367E"/>
    <w:rsid w:val="009F384B"/>
    <w:rsid w:val="009F48AF"/>
    <w:rsid w:val="009F4A4F"/>
    <w:rsid w:val="009F4F1D"/>
    <w:rsid w:val="009F4F3D"/>
    <w:rsid w:val="009F51B5"/>
    <w:rsid w:val="009F550D"/>
    <w:rsid w:val="009F588E"/>
    <w:rsid w:val="009F5909"/>
    <w:rsid w:val="009F5CC3"/>
    <w:rsid w:val="009F6085"/>
    <w:rsid w:val="009F60A9"/>
    <w:rsid w:val="009F639A"/>
    <w:rsid w:val="009F6A7D"/>
    <w:rsid w:val="009F6D97"/>
    <w:rsid w:val="009F6E29"/>
    <w:rsid w:val="009F700B"/>
    <w:rsid w:val="009F78BD"/>
    <w:rsid w:val="009F7CC3"/>
    <w:rsid w:val="00A00006"/>
    <w:rsid w:val="00A001A5"/>
    <w:rsid w:val="00A00AE2"/>
    <w:rsid w:val="00A00B07"/>
    <w:rsid w:val="00A00CFF"/>
    <w:rsid w:val="00A0133E"/>
    <w:rsid w:val="00A015FB"/>
    <w:rsid w:val="00A01816"/>
    <w:rsid w:val="00A01C15"/>
    <w:rsid w:val="00A01CCC"/>
    <w:rsid w:val="00A01E59"/>
    <w:rsid w:val="00A01F5A"/>
    <w:rsid w:val="00A02049"/>
    <w:rsid w:val="00A02678"/>
    <w:rsid w:val="00A028D0"/>
    <w:rsid w:val="00A02BBF"/>
    <w:rsid w:val="00A02BD6"/>
    <w:rsid w:val="00A033F9"/>
    <w:rsid w:val="00A03686"/>
    <w:rsid w:val="00A03CC5"/>
    <w:rsid w:val="00A045D9"/>
    <w:rsid w:val="00A04671"/>
    <w:rsid w:val="00A048AD"/>
    <w:rsid w:val="00A04B1E"/>
    <w:rsid w:val="00A04CDF"/>
    <w:rsid w:val="00A052A5"/>
    <w:rsid w:val="00A0538F"/>
    <w:rsid w:val="00A053B5"/>
    <w:rsid w:val="00A0545E"/>
    <w:rsid w:val="00A05485"/>
    <w:rsid w:val="00A0579C"/>
    <w:rsid w:val="00A05E63"/>
    <w:rsid w:val="00A061A6"/>
    <w:rsid w:val="00A06544"/>
    <w:rsid w:val="00A067C4"/>
    <w:rsid w:val="00A070E0"/>
    <w:rsid w:val="00A07113"/>
    <w:rsid w:val="00A073E4"/>
    <w:rsid w:val="00A07838"/>
    <w:rsid w:val="00A0797D"/>
    <w:rsid w:val="00A07B11"/>
    <w:rsid w:val="00A07F75"/>
    <w:rsid w:val="00A1011E"/>
    <w:rsid w:val="00A10192"/>
    <w:rsid w:val="00A10262"/>
    <w:rsid w:val="00A106C6"/>
    <w:rsid w:val="00A10828"/>
    <w:rsid w:val="00A10879"/>
    <w:rsid w:val="00A10A5F"/>
    <w:rsid w:val="00A11099"/>
    <w:rsid w:val="00A11300"/>
    <w:rsid w:val="00A113CE"/>
    <w:rsid w:val="00A114D2"/>
    <w:rsid w:val="00A1185D"/>
    <w:rsid w:val="00A11C22"/>
    <w:rsid w:val="00A11F54"/>
    <w:rsid w:val="00A12359"/>
    <w:rsid w:val="00A1278F"/>
    <w:rsid w:val="00A12A5C"/>
    <w:rsid w:val="00A12B58"/>
    <w:rsid w:val="00A134B5"/>
    <w:rsid w:val="00A135EC"/>
    <w:rsid w:val="00A13C4E"/>
    <w:rsid w:val="00A14201"/>
    <w:rsid w:val="00A146ED"/>
    <w:rsid w:val="00A14A71"/>
    <w:rsid w:val="00A14BF6"/>
    <w:rsid w:val="00A14C0B"/>
    <w:rsid w:val="00A16282"/>
    <w:rsid w:val="00A16727"/>
    <w:rsid w:val="00A1687B"/>
    <w:rsid w:val="00A16CD1"/>
    <w:rsid w:val="00A16D66"/>
    <w:rsid w:val="00A17B72"/>
    <w:rsid w:val="00A17D33"/>
    <w:rsid w:val="00A17DE3"/>
    <w:rsid w:val="00A20160"/>
    <w:rsid w:val="00A20B0B"/>
    <w:rsid w:val="00A20B20"/>
    <w:rsid w:val="00A20C92"/>
    <w:rsid w:val="00A20DFA"/>
    <w:rsid w:val="00A20E7A"/>
    <w:rsid w:val="00A20FDC"/>
    <w:rsid w:val="00A21352"/>
    <w:rsid w:val="00A21CC6"/>
    <w:rsid w:val="00A229BE"/>
    <w:rsid w:val="00A22B17"/>
    <w:rsid w:val="00A22E6B"/>
    <w:rsid w:val="00A2344F"/>
    <w:rsid w:val="00A241A1"/>
    <w:rsid w:val="00A245BD"/>
    <w:rsid w:val="00A24BDC"/>
    <w:rsid w:val="00A24E79"/>
    <w:rsid w:val="00A24FDB"/>
    <w:rsid w:val="00A25431"/>
    <w:rsid w:val="00A25991"/>
    <w:rsid w:val="00A259D2"/>
    <w:rsid w:val="00A25A4D"/>
    <w:rsid w:val="00A25AC5"/>
    <w:rsid w:val="00A26866"/>
    <w:rsid w:val="00A26AC8"/>
    <w:rsid w:val="00A2718B"/>
    <w:rsid w:val="00A271C9"/>
    <w:rsid w:val="00A3030A"/>
    <w:rsid w:val="00A3031E"/>
    <w:rsid w:val="00A304E0"/>
    <w:rsid w:val="00A30737"/>
    <w:rsid w:val="00A30844"/>
    <w:rsid w:val="00A3088B"/>
    <w:rsid w:val="00A308C4"/>
    <w:rsid w:val="00A30E5C"/>
    <w:rsid w:val="00A31192"/>
    <w:rsid w:val="00A31823"/>
    <w:rsid w:val="00A32036"/>
    <w:rsid w:val="00A323A0"/>
    <w:rsid w:val="00A3267C"/>
    <w:rsid w:val="00A327A9"/>
    <w:rsid w:val="00A32C7A"/>
    <w:rsid w:val="00A32CF1"/>
    <w:rsid w:val="00A32E10"/>
    <w:rsid w:val="00A32E2B"/>
    <w:rsid w:val="00A32E41"/>
    <w:rsid w:val="00A32FEF"/>
    <w:rsid w:val="00A32FFA"/>
    <w:rsid w:val="00A331F0"/>
    <w:rsid w:val="00A332BE"/>
    <w:rsid w:val="00A33474"/>
    <w:rsid w:val="00A33EA0"/>
    <w:rsid w:val="00A341F2"/>
    <w:rsid w:val="00A344C1"/>
    <w:rsid w:val="00A3454D"/>
    <w:rsid w:val="00A347C2"/>
    <w:rsid w:val="00A3526D"/>
    <w:rsid w:val="00A3544A"/>
    <w:rsid w:val="00A35654"/>
    <w:rsid w:val="00A35744"/>
    <w:rsid w:val="00A35920"/>
    <w:rsid w:val="00A3603A"/>
    <w:rsid w:val="00A3640E"/>
    <w:rsid w:val="00A36969"/>
    <w:rsid w:val="00A36EB0"/>
    <w:rsid w:val="00A37195"/>
    <w:rsid w:val="00A37230"/>
    <w:rsid w:val="00A3728C"/>
    <w:rsid w:val="00A37504"/>
    <w:rsid w:val="00A375AB"/>
    <w:rsid w:val="00A37A50"/>
    <w:rsid w:val="00A37DCA"/>
    <w:rsid w:val="00A401F7"/>
    <w:rsid w:val="00A4020A"/>
    <w:rsid w:val="00A402B2"/>
    <w:rsid w:val="00A402FB"/>
    <w:rsid w:val="00A408B0"/>
    <w:rsid w:val="00A41443"/>
    <w:rsid w:val="00A4149C"/>
    <w:rsid w:val="00A4162C"/>
    <w:rsid w:val="00A41772"/>
    <w:rsid w:val="00A4180F"/>
    <w:rsid w:val="00A41A2A"/>
    <w:rsid w:val="00A41FB3"/>
    <w:rsid w:val="00A42040"/>
    <w:rsid w:val="00A42498"/>
    <w:rsid w:val="00A425DB"/>
    <w:rsid w:val="00A42FA0"/>
    <w:rsid w:val="00A4322B"/>
    <w:rsid w:val="00A43247"/>
    <w:rsid w:val="00A437A6"/>
    <w:rsid w:val="00A439AB"/>
    <w:rsid w:val="00A44069"/>
    <w:rsid w:val="00A452A0"/>
    <w:rsid w:val="00A462C0"/>
    <w:rsid w:val="00A4674E"/>
    <w:rsid w:val="00A46D17"/>
    <w:rsid w:val="00A47012"/>
    <w:rsid w:val="00A47089"/>
    <w:rsid w:val="00A47453"/>
    <w:rsid w:val="00A5041B"/>
    <w:rsid w:val="00A50606"/>
    <w:rsid w:val="00A5083E"/>
    <w:rsid w:val="00A508AB"/>
    <w:rsid w:val="00A50A71"/>
    <w:rsid w:val="00A50A7B"/>
    <w:rsid w:val="00A51F14"/>
    <w:rsid w:val="00A53B91"/>
    <w:rsid w:val="00A53E0D"/>
    <w:rsid w:val="00A547A5"/>
    <w:rsid w:val="00A547B9"/>
    <w:rsid w:val="00A55801"/>
    <w:rsid w:val="00A55AB1"/>
    <w:rsid w:val="00A55D71"/>
    <w:rsid w:val="00A55E7B"/>
    <w:rsid w:val="00A5624F"/>
    <w:rsid w:val="00A56825"/>
    <w:rsid w:val="00A57BE8"/>
    <w:rsid w:val="00A57E87"/>
    <w:rsid w:val="00A60090"/>
    <w:rsid w:val="00A60765"/>
    <w:rsid w:val="00A60CDD"/>
    <w:rsid w:val="00A6114F"/>
    <w:rsid w:val="00A61341"/>
    <w:rsid w:val="00A61457"/>
    <w:rsid w:val="00A61BAF"/>
    <w:rsid w:val="00A61BDD"/>
    <w:rsid w:val="00A61CC3"/>
    <w:rsid w:val="00A61DB2"/>
    <w:rsid w:val="00A61F7D"/>
    <w:rsid w:val="00A625AE"/>
    <w:rsid w:val="00A62680"/>
    <w:rsid w:val="00A62ABB"/>
    <w:rsid w:val="00A62D42"/>
    <w:rsid w:val="00A631BE"/>
    <w:rsid w:val="00A6332C"/>
    <w:rsid w:val="00A637F2"/>
    <w:rsid w:val="00A638B4"/>
    <w:rsid w:val="00A638F0"/>
    <w:rsid w:val="00A63B62"/>
    <w:rsid w:val="00A63B9F"/>
    <w:rsid w:val="00A63FEF"/>
    <w:rsid w:val="00A6468D"/>
    <w:rsid w:val="00A64B44"/>
    <w:rsid w:val="00A654CD"/>
    <w:rsid w:val="00A655FA"/>
    <w:rsid w:val="00A65BDD"/>
    <w:rsid w:val="00A65C46"/>
    <w:rsid w:val="00A65FCD"/>
    <w:rsid w:val="00A66168"/>
    <w:rsid w:val="00A66468"/>
    <w:rsid w:val="00A6698A"/>
    <w:rsid w:val="00A66C19"/>
    <w:rsid w:val="00A66C7E"/>
    <w:rsid w:val="00A671D3"/>
    <w:rsid w:val="00A67A45"/>
    <w:rsid w:val="00A70398"/>
    <w:rsid w:val="00A7046B"/>
    <w:rsid w:val="00A706DC"/>
    <w:rsid w:val="00A708C6"/>
    <w:rsid w:val="00A70C9A"/>
    <w:rsid w:val="00A71264"/>
    <w:rsid w:val="00A71679"/>
    <w:rsid w:val="00A716B4"/>
    <w:rsid w:val="00A71711"/>
    <w:rsid w:val="00A71DD1"/>
    <w:rsid w:val="00A72AEE"/>
    <w:rsid w:val="00A7361E"/>
    <w:rsid w:val="00A739A8"/>
    <w:rsid w:val="00A73D59"/>
    <w:rsid w:val="00A7416D"/>
    <w:rsid w:val="00A744A6"/>
    <w:rsid w:val="00A74C9A"/>
    <w:rsid w:val="00A74E52"/>
    <w:rsid w:val="00A74F1C"/>
    <w:rsid w:val="00A75922"/>
    <w:rsid w:val="00A75B33"/>
    <w:rsid w:val="00A75B53"/>
    <w:rsid w:val="00A75C69"/>
    <w:rsid w:val="00A760B0"/>
    <w:rsid w:val="00A76B77"/>
    <w:rsid w:val="00A76D3D"/>
    <w:rsid w:val="00A77193"/>
    <w:rsid w:val="00A774C2"/>
    <w:rsid w:val="00A77722"/>
    <w:rsid w:val="00A8001A"/>
    <w:rsid w:val="00A80B0E"/>
    <w:rsid w:val="00A810B3"/>
    <w:rsid w:val="00A8112F"/>
    <w:rsid w:val="00A813D5"/>
    <w:rsid w:val="00A8159B"/>
    <w:rsid w:val="00A82593"/>
    <w:rsid w:val="00A8334B"/>
    <w:rsid w:val="00A83456"/>
    <w:rsid w:val="00A83457"/>
    <w:rsid w:val="00A839ED"/>
    <w:rsid w:val="00A83CEE"/>
    <w:rsid w:val="00A83E4C"/>
    <w:rsid w:val="00A843FB"/>
    <w:rsid w:val="00A84603"/>
    <w:rsid w:val="00A84812"/>
    <w:rsid w:val="00A84A52"/>
    <w:rsid w:val="00A84E69"/>
    <w:rsid w:val="00A85020"/>
    <w:rsid w:val="00A85512"/>
    <w:rsid w:val="00A85757"/>
    <w:rsid w:val="00A857D8"/>
    <w:rsid w:val="00A85C3A"/>
    <w:rsid w:val="00A86568"/>
    <w:rsid w:val="00A909B6"/>
    <w:rsid w:val="00A91027"/>
    <w:rsid w:val="00A91217"/>
    <w:rsid w:val="00A91837"/>
    <w:rsid w:val="00A91B28"/>
    <w:rsid w:val="00A91F3C"/>
    <w:rsid w:val="00A92339"/>
    <w:rsid w:val="00A923DF"/>
    <w:rsid w:val="00A92AB1"/>
    <w:rsid w:val="00A9395D"/>
    <w:rsid w:val="00A939B0"/>
    <w:rsid w:val="00A93F95"/>
    <w:rsid w:val="00A93FF7"/>
    <w:rsid w:val="00A9433A"/>
    <w:rsid w:val="00A949C4"/>
    <w:rsid w:val="00A94ACC"/>
    <w:rsid w:val="00A94F54"/>
    <w:rsid w:val="00A96A7E"/>
    <w:rsid w:val="00A96DE9"/>
    <w:rsid w:val="00A9775F"/>
    <w:rsid w:val="00A978A5"/>
    <w:rsid w:val="00A97A99"/>
    <w:rsid w:val="00A97AB3"/>
    <w:rsid w:val="00AA062A"/>
    <w:rsid w:val="00AA0665"/>
    <w:rsid w:val="00AA0EE6"/>
    <w:rsid w:val="00AA0F31"/>
    <w:rsid w:val="00AA1064"/>
    <w:rsid w:val="00AA1487"/>
    <w:rsid w:val="00AA15F7"/>
    <w:rsid w:val="00AA1BEE"/>
    <w:rsid w:val="00AA1D1A"/>
    <w:rsid w:val="00AA28DA"/>
    <w:rsid w:val="00AA2BF1"/>
    <w:rsid w:val="00AA2D19"/>
    <w:rsid w:val="00AA32C0"/>
    <w:rsid w:val="00AA3E57"/>
    <w:rsid w:val="00AA3EE3"/>
    <w:rsid w:val="00AA4749"/>
    <w:rsid w:val="00AA48C2"/>
    <w:rsid w:val="00AA49BA"/>
    <w:rsid w:val="00AA56C1"/>
    <w:rsid w:val="00AA5893"/>
    <w:rsid w:val="00AA606C"/>
    <w:rsid w:val="00AA60FA"/>
    <w:rsid w:val="00AA6540"/>
    <w:rsid w:val="00AA6C4E"/>
    <w:rsid w:val="00AA6E6C"/>
    <w:rsid w:val="00AA726A"/>
    <w:rsid w:val="00AA73F7"/>
    <w:rsid w:val="00AA759F"/>
    <w:rsid w:val="00AA786D"/>
    <w:rsid w:val="00AA7D0D"/>
    <w:rsid w:val="00AA7FB0"/>
    <w:rsid w:val="00AB0093"/>
    <w:rsid w:val="00AB0499"/>
    <w:rsid w:val="00AB0FB1"/>
    <w:rsid w:val="00AB1968"/>
    <w:rsid w:val="00AB1C8C"/>
    <w:rsid w:val="00AB22C1"/>
    <w:rsid w:val="00AB2329"/>
    <w:rsid w:val="00AB273F"/>
    <w:rsid w:val="00AB2815"/>
    <w:rsid w:val="00AB2A08"/>
    <w:rsid w:val="00AB3942"/>
    <w:rsid w:val="00AB3E5E"/>
    <w:rsid w:val="00AB4181"/>
    <w:rsid w:val="00AB486A"/>
    <w:rsid w:val="00AB4872"/>
    <w:rsid w:val="00AB5B31"/>
    <w:rsid w:val="00AB5C66"/>
    <w:rsid w:val="00AB5C9B"/>
    <w:rsid w:val="00AB5CB1"/>
    <w:rsid w:val="00AB61A0"/>
    <w:rsid w:val="00AB6369"/>
    <w:rsid w:val="00AB6478"/>
    <w:rsid w:val="00AB66D8"/>
    <w:rsid w:val="00AB6702"/>
    <w:rsid w:val="00AB6BE6"/>
    <w:rsid w:val="00AB6C23"/>
    <w:rsid w:val="00AB6FF9"/>
    <w:rsid w:val="00AB71F4"/>
    <w:rsid w:val="00AB73A1"/>
    <w:rsid w:val="00AB7666"/>
    <w:rsid w:val="00AB792A"/>
    <w:rsid w:val="00AC019C"/>
    <w:rsid w:val="00AC0219"/>
    <w:rsid w:val="00AC0458"/>
    <w:rsid w:val="00AC077E"/>
    <w:rsid w:val="00AC0888"/>
    <w:rsid w:val="00AC149E"/>
    <w:rsid w:val="00AC1801"/>
    <w:rsid w:val="00AC1C5B"/>
    <w:rsid w:val="00AC1D7E"/>
    <w:rsid w:val="00AC1DB4"/>
    <w:rsid w:val="00AC1DF2"/>
    <w:rsid w:val="00AC2188"/>
    <w:rsid w:val="00AC21CA"/>
    <w:rsid w:val="00AC2959"/>
    <w:rsid w:val="00AC2BEC"/>
    <w:rsid w:val="00AC33A3"/>
    <w:rsid w:val="00AC38C1"/>
    <w:rsid w:val="00AC3D0F"/>
    <w:rsid w:val="00AC3D12"/>
    <w:rsid w:val="00AC3E2F"/>
    <w:rsid w:val="00AC42CA"/>
    <w:rsid w:val="00AC4B82"/>
    <w:rsid w:val="00AC4EA2"/>
    <w:rsid w:val="00AC4FD4"/>
    <w:rsid w:val="00AC536A"/>
    <w:rsid w:val="00AC5381"/>
    <w:rsid w:val="00AC5614"/>
    <w:rsid w:val="00AC5DF7"/>
    <w:rsid w:val="00AC6964"/>
    <w:rsid w:val="00AC69FE"/>
    <w:rsid w:val="00AC6A21"/>
    <w:rsid w:val="00AC6A97"/>
    <w:rsid w:val="00AC6C69"/>
    <w:rsid w:val="00AC7552"/>
    <w:rsid w:val="00AC774D"/>
    <w:rsid w:val="00AC7795"/>
    <w:rsid w:val="00AC7989"/>
    <w:rsid w:val="00AC7B37"/>
    <w:rsid w:val="00AC7DFA"/>
    <w:rsid w:val="00AC7E28"/>
    <w:rsid w:val="00AD030F"/>
    <w:rsid w:val="00AD0963"/>
    <w:rsid w:val="00AD0C90"/>
    <w:rsid w:val="00AD12E9"/>
    <w:rsid w:val="00AD130A"/>
    <w:rsid w:val="00AD1B8D"/>
    <w:rsid w:val="00AD1BD0"/>
    <w:rsid w:val="00AD224C"/>
    <w:rsid w:val="00AD2999"/>
    <w:rsid w:val="00AD319C"/>
    <w:rsid w:val="00AD35D6"/>
    <w:rsid w:val="00AD3CC6"/>
    <w:rsid w:val="00AD43FE"/>
    <w:rsid w:val="00AD44BB"/>
    <w:rsid w:val="00AD48C8"/>
    <w:rsid w:val="00AD4B87"/>
    <w:rsid w:val="00AD51EC"/>
    <w:rsid w:val="00AD5C0E"/>
    <w:rsid w:val="00AD5D18"/>
    <w:rsid w:val="00AD5F42"/>
    <w:rsid w:val="00AD5FEA"/>
    <w:rsid w:val="00AD614E"/>
    <w:rsid w:val="00AD644C"/>
    <w:rsid w:val="00AD69BD"/>
    <w:rsid w:val="00AD6A1B"/>
    <w:rsid w:val="00AD6DB8"/>
    <w:rsid w:val="00AD7042"/>
    <w:rsid w:val="00AD7299"/>
    <w:rsid w:val="00AD73E8"/>
    <w:rsid w:val="00AD756E"/>
    <w:rsid w:val="00AE0D25"/>
    <w:rsid w:val="00AE0EE3"/>
    <w:rsid w:val="00AE0F40"/>
    <w:rsid w:val="00AE0FE1"/>
    <w:rsid w:val="00AE0FE7"/>
    <w:rsid w:val="00AE1838"/>
    <w:rsid w:val="00AE196A"/>
    <w:rsid w:val="00AE253C"/>
    <w:rsid w:val="00AE266A"/>
    <w:rsid w:val="00AE3771"/>
    <w:rsid w:val="00AE3B8C"/>
    <w:rsid w:val="00AE3BF2"/>
    <w:rsid w:val="00AE3C52"/>
    <w:rsid w:val="00AE46FA"/>
    <w:rsid w:val="00AE47D3"/>
    <w:rsid w:val="00AE4AF7"/>
    <w:rsid w:val="00AE4EF1"/>
    <w:rsid w:val="00AE523C"/>
    <w:rsid w:val="00AE5447"/>
    <w:rsid w:val="00AE5BE4"/>
    <w:rsid w:val="00AE6336"/>
    <w:rsid w:val="00AE6415"/>
    <w:rsid w:val="00AE6D6C"/>
    <w:rsid w:val="00AE6FC0"/>
    <w:rsid w:val="00AE7106"/>
    <w:rsid w:val="00AE71B5"/>
    <w:rsid w:val="00AE72E3"/>
    <w:rsid w:val="00AE78B9"/>
    <w:rsid w:val="00AE7C23"/>
    <w:rsid w:val="00AF0D7B"/>
    <w:rsid w:val="00AF10F2"/>
    <w:rsid w:val="00AF1167"/>
    <w:rsid w:val="00AF1826"/>
    <w:rsid w:val="00AF1A49"/>
    <w:rsid w:val="00AF1DD2"/>
    <w:rsid w:val="00AF1EE5"/>
    <w:rsid w:val="00AF27EA"/>
    <w:rsid w:val="00AF28C1"/>
    <w:rsid w:val="00AF29ED"/>
    <w:rsid w:val="00AF3399"/>
    <w:rsid w:val="00AF353B"/>
    <w:rsid w:val="00AF3CAC"/>
    <w:rsid w:val="00AF42CF"/>
    <w:rsid w:val="00AF4452"/>
    <w:rsid w:val="00AF46E2"/>
    <w:rsid w:val="00AF4E71"/>
    <w:rsid w:val="00AF54BC"/>
    <w:rsid w:val="00AF54DB"/>
    <w:rsid w:val="00AF55E8"/>
    <w:rsid w:val="00AF5860"/>
    <w:rsid w:val="00AF5D4C"/>
    <w:rsid w:val="00AF5DB8"/>
    <w:rsid w:val="00AF5F83"/>
    <w:rsid w:val="00AF6080"/>
    <w:rsid w:val="00AF6670"/>
    <w:rsid w:val="00AF6B08"/>
    <w:rsid w:val="00AF6E2E"/>
    <w:rsid w:val="00AF6E78"/>
    <w:rsid w:val="00AF74E6"/>
    <w:rsid w:val="00AF7700"/>
    <w:rsid w:val="00AF7A27"/>
    <w:rsid w:val="00AF7D20"/>
    <w:rsid w:val="00AF7DDB"/>
    <w:rsid w:val="00B001C1"/>
    <w:rsid w:val="00B00308"/>
    <w:rsid w:val="00B008BD"/>
    <w:rsid w:val="00B00B74"/>
    <w:rsid w:val="00B01168"/>
    <w:rsid w:val="00B0120E"/>
    <w:rsid w:val="00B0146D"/>
    <w:rsid w:val="00B01546"/>
    <w:rsid w:val="00B0170D"/>
    <w:rsid w:val="00B01877"/>
    <w:rsid w:val="00B01E88"/>
    <w:rsid w:val="00B01F75"/>
    <w:rsid w:val="00B02086"/>
    <w:rsid w:val="00B022DB"/>
    <w:rsid w:val="00B0268C"/>
    <w:rsid w:val="00B02733"/>
    <w:rsid w:val="00B02AEB"/>
    <w:rsid w:val="00B02B15"/>
    <w:rsid w:val="00B03324"/>
    <w:rsid w:val="00B03FA0"/>
    <w:rsid w:val="00B04448"/>
    <w:rsid w:val="00B0493F"/>
    <w:rsid w:val="00B04CB2"/>
    <w:rsid w:val="00B04EBB"/>
    <w:rsid w:val="00B05580"/>
    <w:rsid w:val="00B05C88"/>
    <w:rsid w:val="00B05DF6"/>
    <w:rsid w:val="00B0652B"/>
    <w:rsid w:val="00B070B1"/>
    <w:rsid w:val="00B07519"/>
    <w:rsid w:val="00B0763E"/>
    <w:rsid w:val="00B0776D"/>
    <w:rsid w:val="00B07E25"/>
    <w:rsid w:val="00B10930"/>
    <w:rsid w:val="00B10C39"/>
    <w:rsid w:val="00B10C76"/>
    <w:rsid w:val="00B11F91"/>
    <w:rsid w:val="00B127C4"/>
    <w:rsid w:val="00B12B2F"/>
    <w:rsid w:val="00B12BFF"/>
    <w:rsid w:val="00B130EA"/>
    <w:rsid w:val="00B1329A"/>
    <w:rsid w:val="00B13596"/>
    <w:rsid w:val="00B14220"/>
    <w:rsid w:val="00B1459E"/>
    <w:rsid w:val="00B14D0D"/>
    <w:rsid w:val="00B14DB0"/>
    <w:rsid w:val="00B15061"/>
    <w:rsid w:val="00B151F9"/>
    <w:rsid w:val="00B153DF"/>
    <w:rsid w:val="00B15447"/>
    <w:rsid w:val="00B157B5"/>
    <w:rsid w:val="00B15D9F"/>
    <w:rsid w:val="00B17013"/>
    <w:rsid w:val="00B170AF"/>
    <w:rsid w:val="00B178EF"/>
    <w:rsid w:val="00B17B6A"/>
    <w:rsid w:val="00B17CB8"/>
    <w:rsid w:val="00B17E45"/>
    <w:rsid w:val="00B206C5"/>
    <w:rsid w:val="00B20C1B"/>
    <w:rsid w:val="00B20E51"/>
    <w:rsid w:val="00B20E8E"/>
    <w:rsid w:val="00B210AD"/>
    <w:rsid w:val="00B21399"/>
    <w:rsid w:val="00B214A5"/>
    <w:rsid w:val="00B214FA"/>
    <w:rsid w:val="00B2174F"/>
    <w:rsid w:val="00B21AE1"/>
    <w:rsid w:val="00B21B3C"/>
    <w:rsid w:val="00B220F0"/>
    <w:rsid w:val="00B2226E"/>
    <w:rsid w:val="00B226A2"/>
    <w:rsid w:val="00B227E2"/>
    <w:rsid w:val="00B229EB"/>
    <w:rsid w:val="00B22DF1"/>
    <w:rsid w:val="00B23A5B"/>
    <w:rsid w:val="00B24017"/>
    <w:rsid w:val="00B2406B"/>
    <w:rsid w:val="00B24125"/>
    <w:rsid w:val="00B24269"/>
    <w:rsid w:val="00B242CE"/>
    <w:rsid w:val="00B2438E"/>
    <w:rsid w:val="00B24541"/>
    <w:rsid w:val="00B245E9"/>
    <w:rsid w:val="00B2487A"/>
    <w:rsid w:val="00B249C2"/>
    <w:rsid w:val="00B24BA9"/>
    <w:rsid w:val="00B255A9"/>
    <w:rsid w:val="00B2585A"/>
    <w:rsid w:val="00B25B5D"/>
    <w:rsid w:val="00B25C11"/>
    <w:rsid w:val="00B25FE6"/>
    <w:rsid w:val="00B2666E"/>
    <w:rsid w:val="00B2693B"/>
    <w:rsid w:val="00B26D92"/>
    <w:rsid w:val="00B26D9B"/>
    <w:rsid w:val="00B26FCF"/>
    <w:rsid w:val="00B30071"/>
    <w:rsid w:val="00B302BE"/>
    <w:rsid w:val="00B3038A"/>
    <w:rsid w:val="00B3064D"/>
    <w:rsid w:val="00B307A3"/>
    <w:rsid w:val="00B3192A"/>
    <w:rsid w:val="00B31C2A"/>
    <w:rsid w:val="00B31DEC"/>
    <w:rsid w:val="00B31DF6"/>
    <w:rsid w:val="00B32137"/>
    <w:rsid w:val="00B323A3"/>
    <w:rsid w:val="00B327FB"/>
    <w:rsid w:val="00B32934"/>
    <w:rsid w:val="00B32F72"/>
    <w:rsid w:val="00B3304C"/>
    <w:rsid w:val="00B33641"/>
    <w:rsid w:val="00B336D1"/>
    <w:rsid w:val="00B3436B"/>
    <w:rsid w:val="00B34518"/>
    <w:rsid w:val="00B345BC"/>
    <w:rsid w:val="00B3462A"/>
    <w:rsid w:val="00B3482A"/>
    <w:rsid w:val="00B34AA6"/>
    <w:rsid w:val="00B34F70"/>
    <w:rsid w:val="00B352A8"/>
    <w:rsid w:val="00B355FB"/>
    <w:rsid w:val="00B356C2"/>
    <w:rsid w:val="00B35B78"/>
    <w:rsid w:val="00B35BA6"/>
    <w:rsid w:val="00B36DC0"/>
    <w:rsid w:val="00B37502"/>
    <w:rsid w:val="00B37C70"/>
    <w:rsid w:val="00B37CBC"/>
    <w:rsid w:val="00B37FD2"/>
    <w:rsid w:val="00B40333"/>
    <w:rsid w:val="00B40577"/>
    <w:rsid w:val="00B405A0"/>
    <w:rsid w:val="00B40FF9"/>
    <w:rsid w:val="00B41922"/>
    <w:rsid w:val="00B41F46"/>
    <w:rsid w:val="00B42051"/>
    <w:rsid w:val="00B42748"/>
    <w:rsid w:val="00B428B7"/>
    <w:rsid w:val="00B42E5C"/>
    <w:rsid w:val="00B42F25"/>
    <w:rsid w:val="00B434D8"/>
    <w:rsid w:val="00B44396"/>
    <w:rsid w:val="00B454E3"/>
    <w:rsid w:val="00B457EF"/>
    <w:rsid w:val="00B45F21"/>
    <w:rsid w:val="00B4621D"/>
    <w:rsid w:val="00B464F2"/>
    <w:rsid w:val="00B46B29"/>
    <w:rsid w:val="00B46FB3"/>
    <w:rsid w:val="00B47145"/>
    <w:rsid w:val="00B47243"/>
    <w:rsid w:val="00B47555"/>
    <w:rsid w:val="00B478BE"/>
    <w:rsid w:val="00B47A2D"/>
    <w:rsid w:val="00B47DC8"/>
    <w:rsid w:val="00B50712"/>
    <w:rsid w:val="00B508FF"/>
    <w:rsid w:val="00B51096"/>
    <w:rsid w:val="00B51BF5"/>
    <w:rsid w:val="00B51CAC"/>
    <w:rsid w:val="00B51D97"/>
    <w:rsid w:val="00B522CF"/>
    <w:rsid w:val="00B52C78"/>
    <w:rsid w:val="00B52E0A"/>
    <w:rsid w:val="00B52F6F"/>
    <w:rsid w:val="00B536A6"/>
    <w:rsid w:val="00B53845"/>
    <w:rsid w:val="00B53EBB"/>
    <w:rsid w:val="00B5412B"/>
    <w:rsid w:val="00B54C53"/>
    <w:rsid w:val="00B55A00"/>
    <w:rsid w:val="00B55CC7"/>
    <w:rsid w:val="00B5602B"/>
    <w:rsid w:val="00B56263"/>
    <w:rsid w:val="00B566FF"/>
    <w:rsid w:val="00B5679B"/>
    <w:rsid w:val="00B56BF2"/>
    <w:rsid w:val="00B57D8E"/>
    <w:rsid w:val="00B57EFD"/>
    <w:rsid w:val="00B60187"/>
    <w:rsid w:val="00B60B88"/>
    <w:rsid w:val="00B60DFB"/>
    <w:rsid w:val="00B60F87"/>
    <w:rsid w:val="00B60FD8"/>
    <w:rsid w:val="00B61881"/>
    <w:rsid w:val="00B61BF6"/>
    <w:rsid w:val="00B61F2B"/>
    <w:rsid w:val="00B629B6"/>
    <w:rsid w:val="00B636C0"/>
    <w:rsid w:val="00B63C9D"/>
    <w:rsid w:val="00B63CBF"/>
    <w:rsid w:val="00B640A1"/>
    <w:rsid w:val="00B645F6"/>
    <w:rsid w:val="00B6479A"/>
    <w:rsid w:val="00B649BA"/>
    <w:rsid w:val="00B64D0D"/>
    <w:rsid w:val="00B659DE"/>
    <w:rsid w:val="00B65AD0"/>
    <w:rsid w:val="00B65F3B"/>
    <w:rsid w:val="00B66E19"/>
    <w:rsid w:val="00B66F52"/>
    <w:rsid w:val="00B66F86"/>
    <w:rsid w:val="00B67262"/>
    <w:rsid w:val="00B67345"/>
    <w:rsid w:val="00B6735A"/>
    <w:rsid w:val="00B67678"/>
    <w:rsid w:val="00B677D3"/>
    <w:rsid w:val="00B67956"/>
    <w:rsid w:val="00B7021F"/>
    <w:rsid w:val="00B703AB"/>
    <w:rsid w:val="00B704C5"/>
    <w:rsid w:val="00B70645"/>
    <w:rsid w:val="00B706DB"/>
    <w:rsid w:val="00B707BF"/>
    <w:rsid w:val="00B71324"/>
    <w:rsid w:val="00B7136E"/>
    <w:rsid w:val="00B714B6"/>
    <w:rsid w:val="00B7216D"/>
    <w:rsid w:val="00B7230B"/>
    <w:rsid w:val="00B72584"/>
    <w:rsid w:val="00B7268F"/>
    <w:rsid w:val="00B72948"/>
    <w:rsid w:val="00B72EF5"/>
    <w:rsid w:val="00B73096"/>
    <w:rsid w:val="00B7324A"/>
    <w:rsid w:val="00B7326D"/>
    <w:rsid w:val="00B73374"/>
    <w:rsid w:val="00B739F6"/>
    <w:rsid w:val="00B73ABC"/>
    <w:rsid w:val="00B73E86"/>
    <w:rsid w:val="00B7423E"/>
    <w:rsid w:val="00B74298"/>
    <w:rsid w:val="00B742E3"/>
    <w:rsid w:val="00B743F4"/>
    <w:rsid w:val="00B7448D"/>
    <w:rsid w:val="00B746E6"/>
    <w:rsid w:val="00B74BC3"/>
    <w:rsid w:val="00B74CA4"/>
    <w:rsid w:val="00B74CDF"/>
    <w:rsid w:val="00B74EFA"/>
    <w:rsid w:val="00B75405"/>
    <w:rsid w:val="00B7565D"/>
    <w:rsid w:val="00B758EB"/>
    <w:rsid w:val="00B75AB8"/>
    <w:rsid w:val="00B75DEF"/>
    <w:rsid w:val="00B762BA"/>
    <w:rsid w:val="00B76850"/>
    <w:rsid w:val="00B76AA4"/>
    <w:rsid w:val="00B76B00"/>
    <w:rsid w:val="00B76EC3"/>
    <w:rsid w:val="00B77645"/>
    <w:rsid w:val="00B77774"/>
    <w:rsid w:val="00B777CA"/>
    <w:rsid w:val="00B77BB4"/>
    <w:rsid w:val="00B77D9F"/>
    <w:rsid w:val="00B77E21"/>
    <w:rsid w:val="00B8066A"/>
    <w:rsid w:val="00B80917"/>
    <w:rsid w:val="00B80A69"/>
    <w:rsid w:val="00B80DA9"/>
    <w:rsid w:val="00B811C7"/>
    <w:rsid w:val="00B81648"/>
    <w:rsid w:val="00B817A4"/>
    <w:rsid w:val="00B81EA5"/>
    <w:rsid w:val="00B8251E"/>
    <w:rsid w:val="00B82854"/>
    <w:rsid w:val="00B82BDA"/>
    <w:rsid w:val="00B82C08"/>
    <w:rsid w:val="00B82D52"/>
    <w:rsid w:val="00B82D79"/>
    <w:rsid w:val="00B83132"/>
    <w:rsid w:val="00B83B28"/>
    <w:rsid w:val="00B8427C"/>
    <w:rsid w:val="00B8440C"/>
    <w:rsid w:val="00B84716"/>
    <w:rsid w:val="00B84CB8"/>
    <w:rsid w:val="00B84EF0"/>
    <w:rsid w:val="00B84F02"/>
    <w:rsid w:val="00B8522C"/>
    <w:rsid w:val="00B85646"/>
    <w:rsid w:val="00B85B3E"/>
    <w:rsid w:val="00B85BF8"/>
    <w:rsid w:val="00B8691C"/>
    <w:rsid w:val="00B8695D"/>
    <w:rsid w:val="00B86CA0"/>
    <w:rsid w:val="00B86F93"/>
    <w:rsid w:val="00B872BE"/>
    <w:rsid w:val="00B87540"/>
    <w:rsid w:val="00B877C1"/>
    <w:rsid w:val="00B87D90"/>
    <w:rsid w:val="00B90017"/>
    <w:rsid w:val="00B90563"/>
    <w:rsid w:val="00B909FC"/>
    <w:rsid w:val="00B9131C"/>
    <w:rsid w:val="00B921B8"/>
    <w:rsid w:val="00B92333"/>
    <w:rsid w:val="00B92600"/>
    <w:rsid w:val="00B92629"/>
    <w:rsid w:val="00B9283F"/>
    <w:rsid w:val="00B928FF"/>
    <w:rsid w:val="00B92CA4"/>
    <w:rsid w:val="00B92DEE"/>
    <w:rsid w:val="00B9353A"/>
    <w:rsid w:val="00B937BA"/>
    <w:rsid w:val="00B93B16"/>
    <w:rsid w:val="00B93F33"/>
    <w:rsid w:val="00B944E3"/>
    <w:rsid w:val="00B94A52"/>
    <w:rsid w:val="00B94A6E"/>
    <w:rsid w:val="00B94B99"/>
    <w:rsid w:val="00B95054"/>
    <w:rsid w:val="00B96452"/>
    <w:rsid w:val="00B96621"/>
    <w:rsid w:val="00B96859"/>
    <w:rsid w:val="00B96D45"/>
    <w:rsid w:val="00B97C91"/>
    <w:rsid w:val="00B97DC3"/>
    <w:rsid w:val="00B97E23"/>
    <w:rsid w:val="00BA1D7A"/>
    <w:rsid w:val="00BA1DE5"/>
    <w:rsid w:val="00BA26AC"/>
    <w:rsid w:val="00BA2F95"/>
    <w:rsid w:val="00BA3007"/>
    <w:rsid w:val="00BA3672"/>
    <w:rsid w:val="00BA3A8F"/>
    <w:rsid w:val="00BA3E86"/>
    <w:rsid w:val="00BA415F"/>
    <w:rsid w:val="00BA41A3"/>
    <w:rsid w:val="00BA4817"/>
    <w:rsid w:val="00BA48FB"/>
    <w:rsid w:val="00BA4C6C"/>
    <w:rsid w:val="00BA4CAD"/>
    <w:rsid w:val="00BA4ECE"/>
    <w:rsid w:val="00BA5CE7"/>
    <w:rsid w:val="00BA5F8E"/>
    <w:rsid w:val="00BA5FC6"/>
    <w:rsid w:val="00BA6617"/>
    <w:rsid w:val="00BA685B"/>
    <w:rsid w:val="00BA7096"/>
    <w:rsid w:val="00BA7190"/>
    <w:rsid w:val="00BA72BF"/>
    <w:rsid w:val="00BA72EF"/>
    <w:rsid w:val="00BA73A1"/>
    <w:rsid w:val="00BA746F"/>
    <w:rsid w:val="00BB0657"/>
    <w:rsid w:val="00BB08F0"/>
    <w:rsid w:val="00BB0E75"/>
    <w:rsid w:val="00BB0F40"/>
    <w:rsid w:val="00BB201D"/>
    <w:rsid w:val="00BB20FA"/>
    <w:rsid w:val="00BB230D"/>
    <w:rsid w:val="00BB29AF"/>
    <w:rsid w:val="00BB2CF7"/>
    <w:rsid w:val="00BB32D9"/>
    <w:rsid w:val="00BB340F"/>
    <w:rsid w:val="00BB359F"/>
    <w:rsid w:val="00BB3648"/>
    <w:rsid w:val="00BB37AE"/>
    <w:rsid w:val="00BB3961"/>
    <w:rsid w:val="00BB39B8"/>
    <w:rsid w:val="00BB39FF"/>
    <w:rsid w:val="00BB3FA7"/>
    <w:rsid w:val="00BB4AF0"/>
    <w:rsid w:val="00BB4E6D"/>
    <w:rsid w:val="00BB5881"/>
    <w:rsid w:val="00BB5A50"/>
    <w:rsid w:val="00BB5B98"/>
    <w:rsid w:val="00BB60AF"/>
    <w:rsid w:val="00BB64B5"/>
    <w:rsid w:val="00BB6A70"/>
    <w:rsid w:val="00BB6EF2"/>
    <w:rsid w:val="00BB700B"/>
    <w:rsid w:val="00BB7C08"/>
    <w:rsid w:val="00BC0AF3"/>
    <w:rsid w:val="00BC0BD8"/>
    <w:rsid w:val="00BC100A"/>
    <w:rsid w:val="00BC167A"/>
    <w:rsid w:val="00BC24DB"/>
    <w:rsid w:val="00BC2882"/>
    <w:rsid w:val="00BC2D64"/>
    <w:rsid w:val="00BC3350"/>
    <w:rsid w:val="00BC3A79"/>
    <w:rsid w:val="00BC3B49"/>
    <w:rsid w:val="00BC4555"/>
    <w:rsid w:val="00BC46A4"/>
    <w:rsid w:val="00BC4721"/>
    <w:rsid w:val="00BC4F9E"/>
    <w:rsid w:val="00BC5F1B"/>
    <w:rsid w:val="00BC602D"/>
    <w:rsid w:val="00BC6150"/>
    <w:rsid w:val="00BC61A9"/>
    <w:rsid w:val="00BC728D"/>
    <w:rsid w:val="00BC7306"/>
    <w:rsid w:val="00BC7940"/>
    <w:rsid w:val="00BC7AFE"/>
    <w:rsid w:val="00BC7D86"/>
    <w:rsid w:val="00BC7E22"/>
    <w:rsid w:val="00BD00B8"/>
    <w:rsid w:val="00BD0588"/>
    <w:rsid w:val="00BD09B4"/>
    <w:rsid w:val="00BD0C1C"/>
    <w:rsid w:val="00BD1349"/>
    <w:rsid w:val="00BD15E1"/>
    <w:rsid w:val="00BD18B1"/>
    <w:rsid w:val="00BD1AE6"/>
    <w:rsid w:val="00BD2332"/>
    <w:rsid w:val="00BD285A"/>
    <w:rsid w:val="00BD2905"/>
    <w:rsid w:val="00BD37BE"/>
    <w:rsid w:val="00BD3827"/>
    <w:rsid w:val="00BD47F3"/>
    <w:rsid w:val="00BD4D98"/>
    <w:rsid w:val="00BD55FB"/>
    <w:rsid w:val="00BD5891"/>
    <w:rsid w:val="00BD58E9"/>
    <w:rsid w:val="00BD6183"/>
    <w:rsid w:val="00BD70E5"/>
    <w:rsid w:val="00BD7624"/>
    <w:rsid w:val="00BE0D80"/>
    <w:rsid w:val="00BE0F08"/>
    <w:rsid w:val="00BE16BB"/>
    <w:rsid w:val="00BE1768"/>
    <w:rsid w:val="00BE1821"/>
    <w:rsid w:val="00BE1AE9"/>
    <w:rsid w:val="00BE1C0F"/>
    <w:rsid w:val="00BE1E5A"/>
    <w:rsid w:val="00BE1EA1"/>
    <w:rsid w:val="00BE1EE1"/>
    <w:rsid w:val="00BE1FF7"/>
    <w:rsid w:val="00BE2098"/>
    <w:rsid w:val="00BE21AC"/>
    <w:rsid w:val="00BE230D"/>
    <w:rsid w:val="00BE238F"/>
    <w:rsid w:val="00BE23DC"/>
    <w:rsid w:val="00BE2515"/>
    <w:rsid w:val="00BE2771"/>
    <w:rsid w:val="00BE2B0C"/>
    <w:rsid w:val="00BE2D1A"/>
    <w:rsid w:val="00BE3432"/>
    <w:rsid w:val="00BE4220"/>
    <w:rsid w:val="00BE51D6"/>
    <w:rsid w:val="00BE5339"/>
    <w:rsid w:val="00BE57D0"/>
    <w:rsid w:val="00BE5828"/>
    <w:rsid w:val="00BE58CB"/>
    <w:rsid w:val="00BE5D4B"/>
    <w:rsid w:val="00BE61AC"/>
    <w:rsid w:val="00BE649E"/>
    <w:rsid w:val="00BE6CE5"/>
    <w:rsid w:val="00BE74B4"/>
    <w:rsid w:val="00BF084C"/>
    <w:rsid w:val="00BF0CB5"/>
    <w:rsid w:val="00BF0E4D"/>
    <w:rsid w:val="00BF145C"/>
    <w:rsid w:val="00BF19CB"/>
    <w:rsid w:val="00BF1F31"/>
    <w:rsid w:val="00BF24E1"/>
    <w:rsid w:val="00BF27A1"/>
    <w:rsid w:val="00BF2DD3"/>
    <w:rsid w:val="00BF3391"/>
    <w:rsid w:val="00BF38E4"/>
    <w:rsid w:val="00BF391B"/>
    <w:rsid w:val="00BF4141"/>
    <w:rsid w:val="00BF4365"/>
    <w:rsid w:val="00BF4521"/>
    <w:rsid w:val="00BF4A4E"/>
    <w:rsid w:val="00BF4DA7"/>
    <w:rsid w:val="00BF4E5A"/>
    <w:rsid w:val="00BF5571"/>
    <w:rsid w:val="00BF5C82"/>
    <w:rsid w:val="00BF63B1"/>
    <w:rsid w:val="00BF6A1E"/>
    <w:rsid w:val="00BF6A5D"/>
    <w:rsid w:val="00BF724C"/>
    <w:rsid w:val="00BF7811"/>
    <w:rsid w:val="00BF7C24"/>
    <w:rsid w:val="00BF7DC5"/>
    <w:rsid w:val="00C0064C"/>
    <w:rsid w:val="00C00B43"/>
    <w:rsid w:val="00C01400"/>
    <w:rsid w:val="00C01664"/>
    <w:rsid w:val="00C01AB9"/>
    <w:rsid w:val="00C01D71"/>
    <w:rsid w:val="00C02264"/>
    <w:rsid w:val="00C026E1"/>
    <w:rsid w:val="00C02A0C"/>
    <w:rsid w:val="00C02A4C"/>
    <w:rsid w:val="00C02B2E"/>
    <w:rsid w:val="00C03CD2"/>
    <w:rsid w:val="00C03EC6"/>
    <w:rsid w:val="00C0418E"/>
    <w:rsid w:val="00C04393"/>
    <w:rsid w:val="00C043EE"/>
    <w:rsid w:val="00C04532"/>
    <w:rsid w:val="00C04546"/>
    <w:rsid w:val="00C046EE"/>
    <w:rsid w:val="00C0498E"/>
    <w:rsid w:val="00C05472"/>
    <w:rsid w:val="00C0557C"/>
    <w:rsid w:val="00C0597A"/>
    <w:rsid w:val="00C05BCA"/>
    <w:rsid w:val="00C05D21"/>
    <w:rsid w:val="00C05D35"/>
    <w:rsid w:val="00C05FFB"/>
    <w:rsid w:val="00C06792"/>
    <w:rsid w:val="00C069EC"/>
    <w:rsid w:val="00C06E58"/>
    <w:rsid w:val="00C07112"/>
    <w:rsid w:val="00C0727A"/>
    <w:rsid w:val="00C07336"/>
    <w:rsid w:val="00C0741C"/>
    <w:rsid w:val="00C07C38"/>
    <w:rsid w:val="00C102F9"/>
    <w:rsid w:val="00C10E1E"/>
    <w:rsid w:val="00C11407"/>
    <w:rsid w:val="00C114F7"/>
    <w:rsid w:val="00C119AD"/>
    <w:rsid w:val="00C11A01"/>
    <w:rsid w:val="00C11D8C"/>
    <w:rsid w:val="00C11EE2"/>
    <w:rsid w:val="00C12023"/>
    <w:rsid w:val="00C120F7"/>
    <w:rsid w:val="00C123FE"/>
    <w:rsid w:val="00C127C0"/>
    <w:rsid w:val="00C1282F"/>
    <w:rsid w:val="00C13384"/>
    <w:rsid w:val="00C13737"/>
    <w:rsid w:val="00C13A19"/>
    <w:rsid w:val="00C13A1D"/>
    <w:rsid w:val="00C13E55"/>
    <w:rsid w:val="00C13FC0"/>
    <w:rsid w:val="00C14495"/>
    <w:rsid w:val="00C14AE6"/>
    <w:rsid w:val="00C14E5B"/>
    <w:rsid w:val="00C14F99"/>
    <w:rsid w:val="00C153F0"/>
    <w:rsid w:val="00C157FD"/>
    <w:rsid w:val="00C1586E"/>
    <w:rsid w:val="00C15B0C"/>
    <w:rsid w:val="00C15D82"/>
    <w:rsid w:val="00C1614C"/>
    <w:rsid w:val="00C163CD"/>
    <w:rsid w:val="00C16679"/>
    <w:rsid w:val="00C1667E"/>
    <w:rsid w:val="00C16D5A"/>
    <w:rsid w:val="00C200BB"/>
    <w:rsid w:val="00C204A0"/>
    <w:rsid w:val="00C2055C"/>
    <w:rsid w:val="00C20B0B"/>
    <w:rsid w:val="00C20C40"/>
    <w:rsid w:val="00C20DAC"/>
    <w:rsid w:val="00C21270"/>
    <w:rsid w:val="00C21425"/>
    <w:rsid w:val="00C2155A"/>
    <w:rsid w:val="00C222A9"/>
    <w:rsid w:val="00C22322"/>
    <w:rsid w:val="00C225BB"/>
    <w:rsid w:val="00C22642"/>
    <w:rsid w:val="00C22D5C"/>
    <w:rsid w:val="00C23082"/>
    <w:rsid w:val="00C2345B"/>
    <w:rsid w:val="00C23996"/>
    <w:rsid w:val="00C23A83"/>
    <w:rsid w:val="00C23C36"/>
    <w:rsid w:val="00C23CA9"/>
    <w:rsid w:val="00C23DD2"/>
    <w:rsid w:val="00C23E74"/>
    <w:rsid w:val="00C240AD"/>
    <w:rsid w:val="00C247E6"/>
    <w:rsid w:val="00C24BC5"/>
    <w:rsid w:val="00C252BC"/>
    <w:rsid w:val="00C25A53"/>
    <w:rsid w:val="00C25B38"/>
    <w:rsid w:val="00C25EC6"/>
    <w:rsid w:val="00C26639"/>
    <w:rsid w:val="00C267F0"/>
    <w:rsid w:val="00C26BCA"/>
    <w:rsid w:val="00C2721A"/>
    <w:rsid w:val="00C27DEB"/>
    <w:rsid w:val="00C30A32"/>
    <w:rsid w:val="00C30DB8"/>
    <w:rsid w:val="00C310F1"/>
    <w:rsid w:val="00C311D2"/>
    <w:rsid w:val="00C31547"/>
    <w:rsid w:val="00C31D30"/>
    <w:rsid w:val="00C31FC8"/>
    <w:rsid w:val="00C320B0"/>
    <w:rsid w:val="00C3280B"/>
    <w:rsid w:val="00C32D4C"/>
    <w:rsid w:val="00C32DA2"/>
    <w:rsid w:val="00C32EB1"/>
    <w:rsid w:val="00C334CC"/>
    <w:rsid w:val="00C3381E"/>
    <w:rsid w:val="00C338C4"/>
    <w:rsid w:val="00C338CE"/>
    <w:rsid w:val="00C33D18"/>
    <w:rsid w:val="00C33FA9"/>
    <w:rsid w:val="00C33FCB"/>
    <w:rsid w:val="00C34132"/>
    <w:rsid w:val="00C34184"/>
    <w:rsid w:val="00C3431C"/>
    <w:rsid w:val="00C34617"/>
    <w:rsid w:val="00C3470F"/>
    <w:rsid w:val="00C352DF"/>
    <w:rsid w:val="00C3537F"/>
    <w:rsid w:val="00C35876"/>
    <w:rsid w:val="00C35A60"/>
    <w:rsid w:val="00C36454"/>
    <w:rsid w:val="00C364E5"/>
    <w:rsid w:val="00C3672C"/>
    <w:rsid w:val="00C36839"/>
    <w:rsid w:val="00C36888"/>
    <w:rsid w:val="00C37042"/>
    <w:rsid w:val="00C37560"/>
    <w:rsid w:val="00C37FEC"/>
    <w:rsid w:val="00C4118B"/>
    <w:rsid w:val="00C4131A"/>
    <w:rsid w:val="00C416FA"/>
    <w:rsid w:val="00C4175B"/>
    <w:rsid w:val="00C4189C"/>
    <w:rsid w:val="00C419AE"/>
    <w:rsid w:val="00C41B92"/>
    <w:rsid w:val="00C41FED"/>
    <w:rsid w:val="00C42581"/>
    <w:rsid w:val="00C42975"/>
    <w:rsid w:val="00C42E8B"/>
    <w:rsid w:val="00C437B1"/>
    <w:rsid w:val="00C43D92"/>
    <w:rsid w:val="00C4428A"/>
    <w:rsid w:val="00C452C2"/>
    <w:rsid w:val="00C4552F"/>
    <w:rsid w:val="00C455C9"/>
    <w:rsid w:val="00C4560F"/>
    <w:rsid w:val="00C4618C"/>
    <w:rsid w:val="00C46363"/>
    <w:rsid w:val="00C4637C"/>
    <w:rsid w:val="00C465B2"/>
    <w:rsid w:val="00C466C0"/>
    <w:rsid w:val="00C46801"/>
    <w:rsid w:val="00C46AB1"/>
    <w:rsid w:val="00C47203"/>
    <w:rsid w:val="00C475B9"/>
    <w:rsid w:val="00C47A92"/>
    <w:rsid w:val="00C47B1B"/>
    <w:rsid w:val="00C47C18"/>
    <w:rsid w:val="00C47C1D"/>
    <w:rsid w:val="00C47DD6"/>
    <w:rsid w:val="00C50586"/>
    <w:rsid w:val="00C505A1"/>
    <w:rsid w:val="00C50FA4"/>
    <w:rsid w:val="00C512DC"/>
    <w:rsid w:val="00C51855"/>
    <w:rsid w:val="00C51F0F"/>
    <w:rsid w:val="00C52712"/>
    <w:rsid w:val="00C52766"/>
    <w:rsid w:val="00C52AFA"/>
    <w:rsid w:val="00C52D0B"/>
    <w:rsid w:val="00C52FC1"/>
    <w:rsid w:val="00C534B4"/>
    <w:rsid w:val="00C54309"/>
    <w:rsid w:val="00C543DA"/>
    <w:rsid w:val="00C543ED"/>
    <w:rsid w:val="00C5475C"/>
    <w:rsid w:val="00C54908"/>
    <w:rsid w:val="00C54AC8"/>
    <w:rsid w:val="00C54F98"/>
    <w:rsid w:val="00C55676"/>
    <w:rsid w:val="00C56084"/>
    <w:rsid w:val="00C561EF"/>
    <w:rsid w:val="00C5643C"/>
    <w:rsid w:val="00C570C0"/>
    <w:rsid w:val="00C577C1"/>
    <w:rsid w:val="00C5799D"/>
    <w:rsid w:val="00C57A01"/>
    <w:rsid w:val="00C57FFE"/>
    <w:rsid w:val="00C60017"/>
    <w:rsid w:val="00C6006D"/>
    <w:rsid w:val="00C6014D"/>
    <w:rsid w:val="00C60308"/>
    <w:rsid w:val="00C605C5"/>
    <w:rsid w:val="00C6086F"/>
    <w:rsid w:val="00C6106C"/>
    <w:rsid w:val="00C61218"/>
    <w:rsid w:val="00C61D06"/>
    <w:rsid w:val="00C61D3F"/>
    <w:rsid w:val="00C61E83"/>
    <w:rsid w:val="00C62014"/>
    <w:rsid w:val="00C626BC"/>
    <w:rsid w:val="00C62876"/>
    <w:rsid w:val="00C629E7"/>
    <w:rsid w:val="00C62AA3"/>
    <w:rsid w:val="00C6350C"/>
    <w:rsid w:val="00C63C09"/>
    <w:rsid w:val="00C63D3A"/>
    <w:rsid w:val="00C63D69"/>
    <w:rsid w:val="00C63FAD"/>
    <w:rsid w:val="00C642EA"/>
    <w:rsid w:val="00C6452C"/>
    <w:rsid w:val="00C64531"/>
    <w:rsid w:val="00C647B6"/>
    <w:rsid w:val="00C64B3B"/>
    <w:rsid w:val="00C64EB4"/>
    <w:rsid w:val="00C64F75"/>
    <w:rsid w:val="00C65297"/>
    <w:rsid w:val="00C656DF"/>
    <w:rsid w:val="00C65D64"/>
    <w:rsid w:val="00C661C2"/>
    <w:rsid w:val="00C66218"/>
    <w:rsid w:val="00C665C9"/>
    <w:rsid w:val="00C6690B"/>
    <w:rsid w:val="00C66B90"/>
    <w:rsid w:val="00C66EC1"/>
    <w:rsid w:val="00C6769D"/>
    <w:rsid w:val="00C67826"/>
    <w:rsid w:val="00C67B0E"/>
    <w:rsid w:val="00C67B58"/>
    <w:rsid w:val="00C67D20"/>
    <w:rsid w:val="00C70943"/>
    <w:rsid w:val="00C70E9C"/>
    <w:rsid w:val="00C711FB"/>
    <w:rsid w:val="00C715C7"/>
    <w:rsid w:val="00C717CE"/>
    <w:rsid w:val="00C718E5"/>
    <w:rsid w:val="00C719F5"/>
    <w:rsid w:val="00C71EF1"/>
    <w:rsid w:val="00C71F71"/>
    <w:rsid w:val="00C7255B"/>
    <w:rsid w:val="00C72A47"/>
    <w:rsid w:val="00C72ABE"/>
    <w:rsid w:val="00C72F43"/>
    <w:rsid w:val="00C732E1"/>
    <w:rsid w:val="00C737AD"/>
    <w:rsid w:val="00C73D61"/>
    <w:rsid w:val="00C73F15"/>
    <w:rsid w:val="00C749A4"/>
    <w:rsid w:val="00C74BC7"/>
    <w:rsid w:val="00C74EB6"/>
    <w:rsid w:val="00C74F94"/>
    <w:rsid w:val="00C7515C"/>
    <w:rsid w:val="00C7518C"/>
    <w:rsid w:val="00C75231"/>
    <w:rsid w:val="00C75276"/>
    <w:rsid w:val="00C75664"/>
    <w:rsid w:val="00C7584D"/>
    <w:rsid w:val="00C75B46"/>
    <w:rsid w:val="00C75C59"/>
    <w:rsid w:val="00C76758"/>
    <w:rsid w:val="00C76806"/>
    <w:rsid w:val="00C7692B"/>
    <w:rsid w:val="00C77234"/>
    <w:rsid w:val="00C77388"/>
    <w:rsid w:val="00C7769C"/>
    <w:rsid w:val="00C77740"/>
    <w:rsid w:val="00C77C02"/>
    <w:rsid w:val="00C8018E"/>
    <w:rsid w:val="00C803FA"/>
    <w:rsid w:val="00C80DAE"/>
    <w:rsid w:val="00C80DBE"/>
    <w:rsid w:val="00C80DE3"/>
    <w:rsid w:val="00C815C7"/>
    <w:rsid w:val="00C81955"/>
    <w:rsid w:val="00C81A35"/>
    <w:rsid w:val="00C81EA9"/>
    <w:rsid w:val="00C82148"/>
    <w:rsid w:val="00C829F7"/>
    <w:rsid w:val="00C83330"/>
    <w:rsid w:val="00C833EA"/>
    <w:rsid w:val="00C8345E"/>
    <w:rsid w:val="00C83AE3"/>
    <w:rsid w:val="00C83C18"/>
    <w:rsid w:val="00C83C52"/>
    <w:rsid w:val="00C83EA9"/>
    <w:rsid w:val="00C843D8"/>
    <w:rsid w:val="00C844EB"/>
    <w:rsid w:val="00C8452D"/>
    <w:rsid w:val="00C84A26"/>
    <w:rsid w:val="00C84B12"/>
    <w:rsid w:val="00C84D2F"/>
    <w:rsid w:val="00C8506B"/>
    <w:rsid w:val="00C85199"/>
    <w:rsid w:val="00C85392"/>
    <w:rsid w:val="00C85738"/>
    <w:rsid w:val="00C85758"/>
    <w:rsid w:val="00C85883"/>
    <w:rsid w:val="00C85936"/>
    <w:rsid w:val="00C85E49"/>
    <w:rsid w:val="00C86718"/>
    <w:rsid w:val="00C86D36"/>
    <w:rsid w:val="00C86DC9"/>
    <w:rsid w:val="00C8748B"/>
    <w:rsid w:val="00C87565"/>
    <w:rsid w:val="00C879E8"/>
    <w:rsid w:val="00C87D16"/>
    <w:rsid w:val="00C907D2"/>
    <w:rsid w:val="00C90C4C"/>
    <w:rsid w:val="00C90F49"/>
    <w:rsid w:val="00C91077"/>
    <w:rsid w:val="00C91090"/>
    <w:rsid w:val="00C923A4"/>
    <w:rsid w:val="00C926F6"/>
    <w:rsid w:val="00C92F7F"/>
    <w:rsid w:val="00C9328A"/>
    <w:rsid w:val="00C93296"/>
    <w:rsid w:val="00C933D6"/>
    <w:rsid w:val="00C9366F"/>
    <w:rsid w:val="00C942FF"/>
    <w:rsid w:val="00C94616"/>
    <w:rsid w:val="00C94851"/>
    <w:rsid w:val="00C949E7"/>
    <w:rsid w:val="00C94FB8"/>
    <w:rsid w:val="00C951E8"/>
    <w:rsid w:val="00C95581"/>
    <w:rsid w:val="00C959CD"/>
    <w:rsid w:val="00C95A2D"/>
    <w:rsid w:val="00C95DD0"/>
    <w:rsid w:val="00C96DD5"/>
    <w:rsid w:val="00C97021"/>
    <w:rsid w:val="00C971D0"/>
    <w:rsid w:val="00C973C5"/>
    <w:rsid w:val="00C978B7"/>
    <w:rsid w:val="00C978E1"/>
    <w:rsid w:val="00C97995"/>
    <w:rsid w:val="00C97D99"/>
    <w:rsid w:val="00C97FD9"/>
    <w:rsid w:val="00CA028A"/>
    <w:rsid w:val="00CA028E"/>
    <w:rsid w:val="00CA02FC"/>
    <w:rsid w:val="00CA0A80"/>
    <w:rsid w:val="00CA0F7B"/>
    <w:rsid w:val="00CA1595"/>
    <w:rsid w:val="00CA1644"/>
    <w:rsid w:val="00CA17DF"/>
    <w:rsid w:val="00CA18BD"/>
    <w:rsid w:val="00CA1F2B"/>
    <w:rsid w:val="00CA27BA"/>
    <w:rsid w:val="00CA2942"/>
    <w:rsid w:val="00CA34E9"/>
    <w:rsid w:val="00CA3652"/>
    <w:rsid w:val="00CA3672"/>
    <w:rsid w:val="00CA48AF"/>
    <w:rsid w:val="00CA4B46"/>
    <w:rsid w:val="00CA5594"/>
    <w:rsid w:val="00CA56FE"/>
    <w:rsid w:val="00CA5F7A"/>
    <w:rsid w:val="00CA5FE5"/>
    <w:rsid w:val="00CA69DA"/>
    <w:rsid w:val="00CA7148"/>
    <w:rsid w:val="00CA762A"/>
    <w:rsid w:val="00CA7BBD"/>
    <w:rsid w:val="00CB01D7"/>
    <w:rsid w:val="00CB0551"/>
    <w:rsid w:val="00CB06DD"/>
    <w:rsid w:val="00CB0811"/>
    <w:rsid w:val="00CB09B0"/>
    <w:rsid w:val="00CB0A9C"/>
    <w:rsid w:val="00CB0C8A"/>
    <w:rsid w:val="00CB1329"/>
    <w:rsid w:val="00CB13D0"/>
    <w:rsid w:val="00CB1469"/>
    <w:rsid w:val="00CB16B9"/>
    <w:rsid w:val="00CB1E2D"/>
    <w:rsid w:val="00CB2496"/>
    <w:rsid w:val="00CB24EE"/>
    <w:rsid w:val="00CB385B"/>
    <w:rsid w:val="00CB3D82"/>
    <w:rsid w:val="00CB3FFD"/>
    <w:rsid w:val="00CB417D"/>
    <w:rsid w:val="00CB4328"/>
    <w:rsid w:val="00CB4409"/>
    <w:rsid w:val="00CB4B88"/>
    <w:rsid w:val="00CB5087"/>
    <w:rsid w:val="00CB51D4"/>
    <w:rsid w:val="00CB5355"/>
    <w:rsid w:val="00CB5B79"/>
    <w:rsid w:val="00CB60A1"/>
    <w:rsid w:val="00CB6178"/>
    <w:rsid w:val="00CB748E"/>
    <w:rsid w:val="00CB7515"/>
    <w:rsid w:val="00CB785F"/>
    <w:rsid w:val="00CB7F1B"/>
    <w:rsid w:val="00CC0382"/>
    <w:rsid w:val="00CC03DB"/>
    <w:rsid w:val="00CC0473"/>
    <w:rsid w:val="00CC08A2"/>
    <w:rsid w:val="00CC09F6"/>
    <w:rsid w:val="00CC149E"/>
    <w:rsid w:val="00CC1E6C"/>
    <w:rsid w:val="00CC2023"/>
    <w:rsid w:val="00CC2290"/>
    <w:rsid w:val="00CC2F5B"/>
    <w:rsid w:val="00CC3207"/>
    <w:rsid w:val="00CC37FA"/>
    <w:rsid w:val="00CC3F63"/>
    <w:rsid w:val="00CC44A4"/>
    <w:rsid w:val="00CC4550"/>
    <w:rsid w:val="00CC47F8"/>
    <w:rsid w:val="00CC492D"/>
    <w:rsid w:val="00CC4DE4"/>
    <w:rsid w:val="00CC5221"/>
    <w:rsid w:val="00CC5565"/>
    <w:rsid w:val="00CC5714"/>
    <w:rsid w:val="00CC5850"/>
    <w:rsid w:val="00CC5AB1"/>
    <w:rsid w:val="00CC5C35"/>
    <w:rsid w:val="00CC7270"/>
    <w:rsid w:val="00CC760B"/>
    <w:rsid w:val="00CC794B"/>
    <w:rsid w:val="00CC7C7C"/>
    <w:rsid w:val="00CD017C"/>
    <w:rsid w:val="00CD0601"/>
    <w:rsid w:val="00CD0968"/>
    <w:rsid w:val="00CD0C81"/>
    <w:rsid w:val="00CD14D3"/>
    <w:rsid w:val="00CD2225"/>
    <w:rsid w:val="00CD2D28"/>
    <w:rsid w:val="00CD39DF"/>
    <w:rsid w:val="00CD3B7B"/>
    <w:rsid w:val="00CD3FBF"/>
    <w:rsid w:val="00CD4100"/>
    <w:rsid w:val="00CD4924"/>
    <w:rsid w:val="00CD4F8C"/>
    <w:rsid w:val="00CD5612"/>
    <w:rsid w:val="00CD5BDD"/>
    <w:rsid w:val="00CD6133"/>
    <w:rsid w:val="00CD64BA"/>
    <w:rsid w:val="00CD6A29"/>
    <w:rsid w:val="00CD7327"/>
    <w:rsid w:val="00CD7869"/>
    <w:rsid w:val="00CD7A36"/>
    <w:rsid w:val="00CD7B1C"/>
    <w:rsid w:val="00CD7B6F"/>
    <w:rsid w:val="00CE027D"/>
    <w:rsid w:val="00CE04F8"/>
    <w:rsid w:val="00CE09D0"/>
    <w:rsid w:val="00CE10EF"/>
    <w:rsid w:val="00CE15DA"/>
    <w:rsid w:val="00CE1A0F"/>
    <w:rsid w:val="00CE1C32"/>
    <w:rsid w:val="00CE1EF5"/>
    <w:rsid w:val="00CE23DA"/>
    <w:rsid w:val="00CE25A1"/>
    <w:rsid w:val="00CE2D2A"/>
    <w:rsid w:val="00CE36B9"/>
    <w:rsid w:val="00CE379D"/>
    <w:rsid w:val="00CE3A57"/>
    <w:rsid w:val="00CE40E9"/>
    <w:rsid w:val="00CE467D"/>
    <w:rsid w:val="00CE4714"/>
    <w:rsid w:val="00CE4C5A"/>
    <w:rsid w:val="00CE54BB"/>
    <w:rsid w:val="00CE5566"/>
    <w:rsid w:val="00CE57C8"/>
    <w:rsid w:val="00CE5E5F"/>
    <w:rsid w:val="00CE6D57"/>
    <w:rsid w:val="00CE7159"/>
    <w:rsid w:val="00CE7243"/>
    <w:rsid w:val="00CE7275"/>
    <w:rsid w:val="00CE7AFA"/>
    <w:rsid w:val="00CE7C8A"/>
    <w:rsid w:val="00CE7DA2"/>
    <w:rsid w:val="00CE7EA3"/>
    <w:rsid w:val="00CF01E5"/>
    <w:rsid w:val="00CF09A4"/>
    <w:rsid w:val="00CF112C"/>
    <w:rsid w:val="00CF14F9"/>
    <w:rsid w:val="00CF1B88"/>
    <w:rsid w:val="00CF3BD2"/>
    <w:rsid w:val="00CF3FE6"/>
    <w:rsid w:val="00CF4104"/>
    <w:rsid w:val="00CF410F"/>
    <w:rsid w:val="00CF4315"/>
    <w:rsid w:val="00CF4719"/>
    <w:rsid w:val="00CF4AE8"/>
    <w:rsid w:val="00CF4CCD"/>
    <w:rsid w:val="00CF4E93"/>
    <w:rsid w:val="00CF4F71"/>
    <w:rsid w:val="00CF5280"/>
    <w:rsid w:val="00CF55B0"/>
    <w:rsid w:val="00CF5687"/>
    <w:rsid w:val="00CF58D9"/>
    <w:rsid w:val="00CF5BFC"/>
    <w:rsid w:val="00CF5F52"/>
    <w:rsid w:val="00CF60D7"/>
    <w:rsid w:val="00CF683E"/>
    <w:rsid w:val="00CF723E"/>
    <w:rsid w:val="00CF7482"/>
    <w:rsid w:val="00CF7763"/>
    <w:rsid w:val="00CF7A31"/>
    <w:rsid w:val="00CF7B8F"/>
    <w:rsid w:val="00CF7E0C"/>
    <w:rsid w:val="00CF7F2E"/>
    <w:rsid w:val="00D001AB"/>
    <w:rsid w:val="00D00384"/>
    <w:rsid w:val="00D00766"/>
    <w:rsid w:val="00D00D7D"/>
    <w:rsid w:val="00D01221"/>
    <w:rsid w:val="00D01665"/>
    <w:rsid w:val="00D016DA"/>
    <w:rsid w:val="00D01B11"/>
    <w:rsid w:val="00D01FD2"/>
    <w:rsid w:val="00D020CF"/>
    <w:rsid w:val="00D022C9"/>
    <w:rsid w:val="00D023E5"/>
    <w:rsid w:val="00D02895"/>
    <w:rsid w:val="00D02BED"/>
    <w:rsid w:val="00D03700"/>
    <w:rsid w:val="00D038B3"/>
    <w:rsid w:val="00D03956"/>
    <w:rsid w:val="00D03990"/>
    <w:rsid w:val="00D03A31"/>
    <w:rsid w:val="00D03C0F"/>
    <w:rsid w:val="00D03D5C"/>
    <w:rsid w:val="00D0405E"/>
    <w:rsid w:val="00D0506C"/>
    <w:rsid w:val="00D050B1"/>
    <w:rsid w:val="00D05817"/>
    <w:rsid w:val="00D05E7A"/>
    <w:rsid w:val="00D066E4"/>
    <w:rsid w:val="00D06B3A"/>
    <w:rsid w:val="00D0725C"/>
    <w:rsid w:val="00D07AE6"/>
    <w:rsid w:val="00D07DBD"/>
    <w:rsid w:val="00D07F3E"/>
    <w:rsid w:val="00D10066"/>
    <w:rsid w:val="00D100DF"/>
    <w:rsid w:val="00D10160"/>
    <w:rsid w:val="00D10337"/>
    <w:rsid w:val="00D1064B"/>
    <w:rsid w:val="00D106F1"/>
    <w:rsid w:val="00D10928"/>
    <w:rsid w:val="00D109EE"/>
    <w:rsid w:val="00D10A7E"/>
    <w:rsid w:val="00D111A6"/>
    <w:rsid w:val="00D1148A"/>
    <w:rsid w:val="00D11B26"/>
    <w:rsid w:val="00D11BC7"/>
    <w:rsid w:val="00D12C54"/>
    <w:rsid w:val="00D12DC3"/>
    <w:rsid w:val="00D138CB"/>
    <w:rsid w:val="00D13A0F"/>
    <w:rsid w:val="00D140E7"/>
    <w:rsid w:val="00D14552"/>
    <w:rsid w:val="00D14CB9"/>
    <w:rsid w:val="00D1575C"/>
    <w:rsid w:val="00D158B3"/>
    <w:rsid w:val="00D16041"/>
    <w:rsid w:val="00D160D1"/>
    <w:rsid w:val="00D161E6"/>
    <w:rsid w:val="00D165E0"/>
    <w:rsid w:val="00D1713E"/>
    <w:rsid w:val="00D17D4C"/>
    <w:rsid w:val="00D17D6C"/>
    <w:rsid w:val="00D17FDF"/>
    <w:rsid w:val="00D20AD1"/>
    <w:rsid w:val="00D20CC6"/>
    <w:rsid w:val="00D216BF"/>
    <w:rsid w:val="00D22813"/>
    <w:rsid w:val="00D22842"/>
    <w:rsid w:val="00D229B0"/>
    <w:rsid w:val="00D22BD6"/>
    <w:rsid w:val="00D22D13"/>
    <w:rsid w:val="00D2304A"/>
    <w:rsid w:val="00D23459"/>
    <w:rsid w:val="00D23BE0"/>
    <w:rsid w:val="00D23C67"/>
    <w:rsid w:val="00D23DBA"/>
    <w:rsid w:val="00D23F84"/>
    <w:rsid w:val="00D250B8"/>
    <w:rsid w:val="00D258C8"/>
    <w:rsid w:val="00D25B13"/>
    <w:rsid w:val="00D25E9F"/>
    <w:rsid w:val="00D25F99"/>
    <w:rsid w:val="00D26015"/>
    <w:rsid w:val="00D262DE"/>
    <w:rsid w:val="00D2654E"/>
    <w:rsid w:val="00D266F5"/>
    <w:rsid w:val="00D26CC7"/>
    <w:rsid w:val="00D27528"/>
    <w:rsid w:val="00D27C32"/>
    <w:rsid w:val="00D27D8D"/>
    <w:rsid w:val="00D30616"/>
    <w:rsid w:val="00D30E50"/>
    <w:rsid w:val="00D31041"/>
    <w:rsid w:val="00D31284"/>
    <w:rsid w:val="00D31728"/>
    <w:rsid w:val="00D31910"/>
    <w:rsid w:val="00D319B4"/>
    <w:rsid w:val="00D31DA6"/>
    <w:rsid w:val="00D32466"/>
    <w:rsid w:val="00D32645"/>
    <w:rsid w:val="00D327A5"/>
    <w:rsid w:val="00D32DF6"/>
    <w:rsid w:val="00D32EA9"/>
    <w:rsid w:val="00D330D0"/>
    <w:rsid w:val="00D333C7"/>
    <w:rsid w:val="00D3350F"/>
    <w:rsid w:val="00D336B5"/>
    <w:rsid w:val="00D337BA"/>
    <w:rsid w:val="00D3442A"/>
    <w:rsid w:val="00D3457E"/>
    <w:rsid w:val="00D346C5"/>
    <w:rsid w:val="00D3483F"/>
    <w:rsid w:val="00D359A2"/>
    <w:rsid w:val="00D35C76"/>
    <w:rsid w:val="00D36123"/>
    <w:rsid w:val="00D36126"/>
    <w:rsid w:val="00D3634C"/>
    <w:rsid w:val="00D369E5"/>
    <w:rsid w:val="00D36FC7"/>
    <w:rsid w:val="00D372B5"/>
    <w:rsid w:val="00D377E4"/>
    <w:rsid w:val="00D37CAC"/>
    <w:rsid w:val="00D37F62"/>
    <w:rsid w:val="00D40103"/>
    <w:rsid w:val="00D406BC"/>
    <w:rsid w:val="00D40909"/>
    <w:rsid w:val="00D40BB4"/>
    <w:rsid w:val="00D415C5"/>
    <w:rsid w:val="00D41DBE"/>
    <w:rsid w:val="00D429AF"/>
    <w:rsid w:val="00D42A06"/>
    <w:rsid w:val="00D42BEF"/>
    <w:rsid w:val="00D42E42"/>
    <w:rsid w:val="00D43243"/>
    <w:rsid w:val="00D4354B"/>
    <w:rsid w:val="00D439EC"/>
    <w:rsid w:val="00D43B02"/>
    <w:rsid w:val="00D44012"/>
    <w:rsid w:val="00D44270"/>
    <w:rsid w:val="00D44342"/>
    <w:rsid w:val="00D447BE"/>
    <w:rsid w:val="00D4494B"/>
    <w:rsid w:val="00D44D80"/>
    <w:rsid w:val="00D44F59"/>
    <w:rsid w:val="00D451A4"/>
    <w:rsid w:val="00D452C1"/>
    <w:rsid w:val="00D45349"/>
    <w:rsid w:val="00D454CE"/>
    <w:rsid w:val="00D4563E"/>
    <w:rsid w:val="00D45BC4"/>
    <w:rsid w:val="00D45DBA"/>
    <w:rsid w:val="00D45E22"/>
    <w:rsid w:val="00D45EED"/>
    <w:rsid w:val="00D461FD"/>
    <w:rsid w:val="00D466C3"/>
    <w:rsid w:val="00D4674B"/>
    <w:rsid w:val="00D468E8"/>
    <w:rsid w:val="00D46F5B"/>
    <w:rsid w:val="00D47087"/>
    <w:rsid w:val="00D473F3"/>
    <w:rsid w:val="00D47792"/>
    <w:rsid w:val="00D479FB"/>
    <w:rsid w:val="00D47D9A"/>
    <w:rsid w:val="00D47DDB"/>
    <w:rsid w:val="00D50141"/>
    <w:rsid w:val="00D50364"/>
    <w:rsid w:val="00D504F5"/>
    <w:rsid w:val="00D505FD"/>
    <w:rsid w:val="00D50667"/>
    <w:rsid w:val="00D510B2"/>
    <w:rsid w:val="00D512EE"/>
    <w:rsid w:val="00D51818"/>
    <w:rsid w:val="00D51DEC"/>
    <w:rsid w:val="00D52D74"/>
    <w:rsid w:val="00D52DEB"/>
    <w:rsid w:val="00D53175"/>
    <w:rsid w:val="00D53395"/>
    <w:rsid w:val="00D539BF"/>
    <w:rsid w:val="00D53A8D"/>
    <w:rsid w:val="00D53CCE"/>
    <w:rsid w:val="00D5424F"/>
    <w:rsid w:val="00D54EFE"/>
    <w:rsid w:val="00D55289"/>
    <w:rsid w:val="00D556F2"/>
    <w:rsid w:val="00D55FEB"/>
    <w:rsid w:val="00D56610"/>
    <w:rsid w:val="00D56AAE"/>
    <w:rsid w:val="00D56CF7"/>
    <w:rsid w:val="00D56D60"/>
    <w:rsid w:val="00D56F3A"/>
    <w:rsid w:val="00D577FA"/>
    <w:rsid w:val="00D60008"/>
    <w:rsid w:val="00D6079C"/>
    <w:rsid w:val="00D609A5"/>
    <w:rsid w:val="00D61231"/>
    <w:rsid w:val="00D616FA"/>
    <w:rsid w:val="00D61A53"/>
    <w:rsid w:val="00D62728"/>
    <w:rsid w:val="00D6294B"/>
    <w:rsid w:val="00D62F31"/>
    <w:rsid w:val="00D63131"/>
    <w:rsid w:val="00D6353C"/>
    <w:rsid w:val="00D63864"/>
    <w:rsid w:val="00D63B6A"/>
    <w:rsid w:val="00D63D56"/>
    <w:rsid w:val="00D63E52"/>
    <w:rsid w:val="00D64294"/>
    <w:rsid w:val="00D642AE"/>
    <w:rsid w:val="00D64462"/>
    <w:rsid w:val="00D6484F"/>
    <w:rsid w:val="00D64B4B"/>
    <w:rsid w:val="00D64D1B"/>
    <w:rsid w:val="00D64F36"/>
    <w:rsid w:val="00D6658B"/>
    <w:rsid w:val="00D66C46"/>
    <w:rsid w:val="00D67321"/>
    <w:rsid w:val="00D67A42"/>
    <w:rsid w:val="00D67E97"/>
    <w:rsid w:val="00D67EBB"/>
    <w:rsid w:val="00D70EF0"/>
    <w:rsid w:val="00D71118"/>
    <w:rsid w:val="00D71C41"/>
    <w:rsid w:val="00D71C9F"/>
    <w:rsid w:val="00D7225C"/>
    <w:rsid w:val="00D72390"/>
    <w:rsid w:val="00D72511"/>
    <w:rsid w:val="00D72577"/>
    <w:rsid w:val="00D72A5A"/>
    <w:rsid w:val="00D72C00"/>
    <w:rsid w:val="00D734D2"/>
    <w:rsid w:val="00D73589"/>
    <w:rsid w:val="00D73A1D"/>
    <w:rsid w:val="00D74273"/>
    <w:rsid w:val="00D74AB2"/>
    <w:rsid w:val="00D74D96"/>
    <w:rsid w:val="00D74DB7"/>
    <w:rsid w:val="00D76B6A"/>
    <w:rsid w:val="00D771C5"/>
    <w:rsid w:val="00D772EA"/>
    <w:rsid w:val="00D775F4"/>
    <w:rsid w:val="00D778D2"/>
    <w:rsid w:val="00D77A54"/>
    <w:rsid w:val="00D77F85"/>
    <w:rsid w:val="00D803AA"/>
    <w:rsid w:val="00D8044A"/>
    <w:rsid w:val="00D804CB"/>
    <w:rsid w:val="00D805AF"/>
    <w:rsid w:val="00D806BD"/>
    <w:rsid w:val="00D80741"/>
    <w:rsid w:val="00D80845"/>
    <w:rsid w:val="00D80AA0"/>
    <w:rsid w:val="00D81015"/>
    <w:rsid w:val="00D81103"/>
    <w:rsid w:val="00D813B0"/>
    <w:rsid w:val="00D815E1"/>
    <w:rsid w:val="00D8178C"/>
    <w:rsid w:val="00D82460"/>
    <w:rsid w:val="00D825AE"/>
    <w:rsid w:val="00D82B0E"/>
    <w:rsid w:val="00D83B4D"/>
    <w:rsid w:val="00D83E66"/>
    <w:rsid w:val="00D841C3"/>
    <w:rsid w:val="00D84269"/>
    <w:rsid w:val="00D845A8"/>
    <w:rsid w:val="00D8477B"/>
    <w:rsid w:val="00D84827"/>
    <w:rsid w:val="00D849D8"/>
    <w:rsid w:val="00D84B71"/>
    <w:rsid w:val="00D84B8D"/>
    <w:rsid w:val="00D84D8A"/>
    <w:rsid w:val="00D84E1C"/>
    <w:rsid w:val="00D84EC7"/>
    <w:rsid w:val="00D855E7"/>
    <w:rsid w:val="00D856F8"/>
    <w:rsid w:val="00D8571D"/>
    <w:rsid w:val="00D8591C"/>
    <w:rsid w:val="00D85EC1"/>
    <w:rsid w:val="00D86259"/>
    <w:rsid w:val="00D863CC"/>
    <w:rsid w:val="00D86426"/>
    <w:rsid w:val="00D864D2"/>
    <w:rsid w:val="00D8675D"/>
    <w:rsid w:val="00D8687A"/>
    <w:rsid w:val="00D86AA9"/>
    <w:rsid w:val="00D8739F"/>
    <w:rsid w:val="00D87AE9"/>
    <w:rsid w:val="00D87BB8"/>
    <w:rsid w:val="00D87F14"/>
    <w:rsid w:val="00D90C83"/>
    <w:rsid w:val="00D90FAD"/>
    <w:rsid w:val="00D91148"/>
    <w:rsid w:val="00D916FE"/>
    <w:rsid w:val="00D91B37"/>
    <w:rsid w:val="00D91B3C"/>
    <w:rsid w:val="00D923DB"/>
    <w:rsid w:val="00D92747"/>
    <w:rsid w:val="00D927FF"/>
    <w:rsid w:val="00D92C4D"/>
    <w:rsid w:val="00D92EAC"/>
    <w:rsid w:val="00D932ED"/>
    <w:rsid w:val="00D934D5"/>
    <w:rsid w:val="00D93706"/>
    <w:rsid w:val="00D93724"/>
    <w:rsid w:val="00D937CD"/>
    <w:rsid w:val="00D93FD6"/>
    <w:rsid w:val="00D944E3"/>
    <w:rsid w:val="00D94722"/>
    <w:rsid w:val="00D9480E"/>
    <w:rsid w:val="00D9495E"/>
    <w:rsid w:val="00D949EB"/>
    <w:rsid w:val="00D949ED"/>
    <w:rsid w:val="00D954A9"/>
    <w:rsid w:val="00D955F3"/>
    <w:rsid w:val="00D95BB8"/>
    <w:rsid w:val="00D96641"/>
    <w:rsid w:val="00D96E05"/>
    <w:rsid w:val="00D973CB"/>
    <w:rsid w:val="00D9744F"/>
    <w:rsid w:val="00D974CA"/>
    <w:rsid w:val="00D97E0B"/>
    <w:rsid w:val="00D97F7A"/>
    <w:rsid w:val="00DA0280"/>
    <w:rsid w:val="00DA06B9"/>
    <w:rsid w:val="00DA079C"/>
    <w:rsid w:val="00DA07BD"/>
    <w:rsid w:val="00DA0D9D"/>
    <w:rsid w:val="00DA11A5"/>
    <w:rsid w:val="00DA1453"/>
    <w:rsid w:val="00DA168E"/>
    <w:rsid w:val="00DA19C7"/>
    <w:rsid w:val="00DA1B35"/>
    <w:rsid w:val="00DA2EA3"/>
    <w:rsid w:val="00DA2EBD"/>
    <w:rsid w:val="00DA37C2"/>
    <w:rsid w:val="00DA3862"/>
    <w:rsid w:val="00DA3C42"/>
    <w:rsid w:val="00DA42C6"/>
    <w:rsid w:val="00DA463E"/>
    <w:rsid w:val="00DA4977"/>
    <w:rsid w:val="00DA49AB"/>
    <w:rsid w:val="00DA4EFF"/>
    <w:rsid w:val="00DA5797"/>
    <w:rsid w:val="00DA5A04"/>
    <w:rsid w:val="00DA6011"/>
    <w:rsid w:val="00DA69F6"/>
    <w:rsid w:val="00DA6B75"/>
    <w:rsid w:val="00DA7070"/>
    <w:rsid w:val="00DA75D5"/>
    <w:rsid w:val="00DA7BAB"/>
    <w:rsid w:val="00DA7BE2"/>
    <w:rsid w:val="00DA7C53"/>
    <w:rsid w:val="00DA7F39"/>
    <w:rsid w:val="00DB0051"/>
    <w:rsid w:val="00DB00B7"/>
    <w:rsid w:val="00DB04EF"/>
    <w:rsid w:val="00DB05E3"/>
    <w:rsid w:val="00DB075B"/>
    <w:rsid w:val="00DB079B"/>
    <w:rsid w:val="00DB0CA2"/>
    <w:rsid w:val="00DB0FA4"/>
    <w:rsid w:val="00DB10AC"/>
    <w:rsid w:val="00DB192E"/>
    <w:rsid w:val="00DB1FE4"/>
    <w:rsid w:val="00DB217E"/>
    <w:rsid w:val="00DB237E"/>
    <w:rsid w:val="00DB23E7"/>
    <w:rsid w:val="00DB27D9"/>
    <w:rsid w:val="00DB27EC"/>
    <w:rsid w:val="00DB2AB2"/>
    <w:rsid w:val="00DB2EAB"/>
    <w:rsid w:val="00DB3EEB"/>
    <w:rsid w:val="00DB3F4B"/>
    <w:rsid w:val="00DB412F"/>
    <w:rsid w:val="00DB4279"/>
    <w:rsid w:val="00DB45BE"/>
    <w:rsid w:val="00DB4DAB"/>
    <w:rsid w:val="00DB4E35"/>
    <w:rsid w:val="00DB4E77"/>
    <w:rsid w:val="00DB4E84"/>
    <w:rsid w:val="00DB5216"/>
    <w:rsid w:val="00DB5C26"/>
    <w:rsid w:val="00DB631D"/>
    <w:rsid w:val="00DB6667"/>
    <w:rsid w:val="00DB6BFA"/>
    <w:rsid w:val="00DB6C3B"/>
    <w:rsid w:val="00DB7068"/>
    <w:rsid w:val="00DB716D"/>
    <w:rsid w:val="00DB743D"/>
    <w:rsid w:val="00DB7628"/>
    <w:rsid w:val="00DB776A"/>
    <w:rsid w:val="00DB7BA6"/>
    <w:rsid w:val="00DB7DBB"/>
    <w:rsid w:val="00DC01AB"/>
    <w:rsid w:val="00DC037A"/>
    <w:rsid w:val="00DC0D64"/>
    <w:rsid w:val="00DC1249"/>
    <w:rsid w:val="00DC1D72"/>
    <w:rsid w:val="00DC1DC3"/>
    <w:rsid w:val="00DC1E99"/>
    <w:rsid w:val="00DC2014"/>
    <w:rsid w:val="00DC2358"/>
    <w:rsid w:val="00DC2CC5"/>
    <w:rsid w:val="00DC36D6"/>
    <w:rsid w:val="00DC3D7C"/>
    <w:rsid w:val="00DC3DA1"/>
    <w:rsid w:val="00DC47A8"/>
    <w:rsid w:val="00DC4924"/>
    <w:rsid w:val="00DC4BB8"/>
    <w:rsid w:val="00DC514F"/>
    <w:rsid w:val="00DC5516"/>
    <w:rsid w:val="00DC5690"/>
    <w:rsid w:val="00DC581E"/>
    <w:rsid w:val="00DC5979"/>
    <w:rsid w:val="00DC5DCB"/>
    <w:rsid w:val="00DC6FF3"/>
    <w:rsid w:val="00DC7030"/>
    <w:rsid w:val="00DC7329"/>
    <w:rsid w:val="00DC745E"/>
    <w:rsid w:val="00DC7A76"/>
    <w:rsid w:val="00DD041D"/>
    <w:rsid w:val="00DD07D6"/>
    <w:rsid w:val="00DD1201"/>
    <w:rsid w:val="00DD158C"/>
    <w:rsid w:val="00DD1889"/>
    <w:rsid w:val="00DD18A8"/>
    <w:rsid w:val="00DD1AA8"/>
    <w:rsid w:val="00DD220A"/>
    <w:rsid w:val="00DD268A"/>
    <w:rsid w:val="00DD2942"/>
    <w:rsid w:val="00DD2E8F"/>
    <w:rsid w:val="00DD3319"/>
    <w:rsid w:val="00DD34AB"/>
    <w:rsid w:val="00DD34B5"/>
    <w:rsid w:val="00DD3795"/>
    <w:rsid w:val="00DD3C7D"/>
    <w:rsid w:val="00DD4127"/>
    <w:rsid w:val="00DD4412"/>
    <w:rsid w:val="00DD468D"/>
    <w:rsid w:val="00DD47DF"/>
    <w:rsid w:val="00DD4D01"/>
    <w:rsid w:val="00DD4E51"/>
    <w:rsid w:val="00DD4F2A"/>
    <w:rsid w:val="00DD51AB"/>
    <w:rsid w:val="00DD5355"/>
    <w:rsid w:val="00DD56A5"/>
    <w:rsid w:val="00DD5D51"/>
    <w:rsid w:val="00DD6334"/>
    <w:rsid w:val="00DD6787"/>
    <w:rsid w:val="00DD6AAA"/>
    <w:rsid w:val="00DD700B"/>
    <w:rsid w:val="00DD733D"/>
    <w:rsid w:val="00DD7693"/>
    <w:rsid w:val="00DE0172"/>
    <w:rsid w:val="00DE0315"/>
    <w:rsid w:val="00DE074B"/>
    <w:rsid w:val="00DE07FA"/>
    <w:rsid w:val="00DE0B56"/>
    <w:rsid w:val="00DE0BC8"/>
    <w:rsid w:val="00DE0BE8"/>
    <w:rsid w:val="00DE0C93"/>
    <w:rsid w:val="00DE0F65"/>
    <w:rsid w:val="00DE1BE9"/>
    <w:rsid w:val="00DE21B5"/>
    <w:rsid w:val="00DE2876"/>
    <w:rsid w:val="00DE305C"/>
    <w:rsid w:val="00DE3114"/>
    <w:rsid w:val="00DE3204"/>
    <w:rsid w:val="00DE362F"/>
    <w:rsid w:val="00DE3928"/>
    <w:rsid w:val="00DE3ABA"/>
    <w:rsid w:val="00DE3CA9"/>
    <w:rsid w:val="00DE3CF7"/>
    <w:rsid w:val="00DE4140"/>
    <w:rsid w:val="00DE448D"/>
    <w:rsid w:val="00DE48DC"/>
    <w:rsid w:val="00DE4C6A"/>
    <w:rsid w:val="00DE4D67"/>
    <w:rsid w:val="00DE56C8"/>
    <w:rsid w:val="00DE5EC7"/>
    <w:rsid w:val="00DE636E"/>
    <w:rsid w:val="00DE647D"/>
    <w:rsid w:val="00DE64C3"/>
    <w:rsid w:val="00DE698B"/>
    <w:rsid w:val="00DE69ED"/>
    <w:rsid w:val="00DE6A1A"/>
    <w:rsid w:val="00DE6A3A"/>
    <w:rsid w:val="00DE6C6A"/>
    <w:rsid w:val="00DE7020"/>
    <w:rsid w:val="00DE7A9F"/>
    <w:rsid w:val="00DE7BEF"/>
    <w:rsid w:val="00DE7E02"/>
    <w:rsid w:val="00DF0543"/>
    <w:rsid w:val="00DF0670"/>
    <w:rsid w:val="00DF083E"/>
    <w:rsid w:val="00DF0A96"/>
    <w:rsid w:val="00DF11B6"/>
    <w:rsid w:val="00DF179B"/>
    <w:rsid w:val="00DF1D04"/>
    <w:rsid w:val="00DF1D06"/>
    <w:rsid w:val="00DF1E45"/>
    <w:rsid w:val="00DF23ED"/>
    <w:rsid w:val="00DF25FF"/>
    <w:rsid w:val="00DF2AF6"/>
    <w:rsid w:val="00DF3511"/>
    <w:rsid w:val="00DF35A4"/>
    <w:rsid w:val="00DF35CC"/>
    <w:rsid w:val="00DF36D4"/>
    <w:rsid w:val="00DF3CB2"/>
    <w:rsid w:val="00DF506C"/>
    <w:rsid w:val="00DF52C0"/>
    <w:rsid w:val="00DF5830"/>
    <w:rsid w:val="00DF5841"/>
    <w:rsid w:val="00DF58D9"/>
    <w:rsid w:val="00DF5988"/>
    <w:rsid w:val="00DF5C4F"/>
    <w:rsid w:val="00DF5E4B"/>
    <w:rsid w:val="00DF6170"/>
    <w:rsid w:val="00DF651A"/>
    <w:rsid w:val="00DF6617"/>
    <w:rsid w:val="00DF7047"/>
    <w:rsid w:val="00DF73EA"/>
    <w:rsid w:val="00DF79B7"/>
    <w:rsid w:val="00DF7CCB"/>
    <w:rsid w:val="00DF7FA7"/>
    <w:rsid w:val="00E0049B"/>
    <w:rsid w:val="00E01065"/>
    <w:rsid w:val="00E0117C"/>
    <w:rsid w:val="00E0127D"/>
    <w:rsid w:val="00E0150C"/>
    <w:rsid w:val="00E01541"/>
    <w:rsid w:val="00E01AB5"/>
    <w:rsid w:val="00E0216E"/>
    <w:rsid w:val="00E0245D"/>
    <w:rsid w:val="00E02788"/>
    <w:rsid w:val="00E027D0"/>
    <w:rsid w:val="00E03037"/>
    <w:rsid w:val="00E03083"/>
    <w:rsid w:val="00E0326A"/>
    <w:rsid w:val="00E042C1"/>
    <w:rsid w:val="00E04DD0"/>
    <w:rsid w:val="00E04DF5"/>
    <w:rsid w:val="00E04E6D"/>
    <w:rsid w:val="00E05A2B"/>
    <w:rsid w:val="00E06C98"/>
    <w:rsid w:val="00E071D5"/>
    <w:rsid w:val="00E072E8"/>
    <w:rsid w:val="00E076B7"/>
    <w:rsid w:val="00E07E63"/>
    <w:rsid w:val="00E113AF"/>
    <w:rsid w:val="00E114F7"/>
    <w:rsid w:val="00E116A6"/>
    <w:rsid w:val="00E118CB"/>
    <w:rsid w:val="00E11B06"/>
    <w:rsid w:val="00E12009"/>
    <w:rsid w:val="00E12479"/>
    <w:rsid w:val="00E12BD7"/>
    <w:rsid w:val="00E12F35"/>
    <w:rsid w:val="00E13275"/>
    <w:rsid w:val="00E134A9"/>
    <w:rsid w:val="00E138B3"/>
    <w:rsid w:val="00E13E4C"/>
    <w:rsid w:val="00E1472C"/>
    <w:rsid w:val="00E14842"/>
    <w:rsid w:val="00E14BC7"/>
    <w:rsid w:val="00E14DCC"/>
    <w:rsid w:val="00E1522A"/>
    <w:rsid w:val="00E15487"/>
    <w:rsid w:val="00E156D0"/>
    <w:rsid w:val="00E15752"/>
    <w:rsid w:val="00E157E1"/>
    <w:rsid w:val="00E15DDF"/>
    <w:rsid w:val="00E15ED6"/>
    <w:rsid w:val="00E162C0"/>
    <w:rsid w:val="00E16885"/>
    <w:rsid w:val="00E169E1"/>
    <w:rsid w:val="00E16DCC"/>
    <w:rsid w:val="00E16F7E"/>
    <w:rsid w:val="00E1731A"/>
    <w:rsid w:val="00E17321"/>
    <w:rsid w:val="00E174AA"/>
    <w:rsid w:val="00E1755E"/>
    <w:rsid w:val="00E1799F"/>
    <w:rsid w:val="00E179CB"/>
    <w:rsid w:val="00E17D21"/>
    <w:rsid w:val="00E2033E"/>
    <w:rsid w:val="00E2051A"/>
    <w:rsid w:val="00E20F66"/>
    <w:rsid w:val="00E21364"/>
    <w:rsid w:val="00E216F6"/>
    <w:rsid w:val="00E218B8"/>
    <w:rsid w:val="00E218D5"/>
    <w:rsid w:val="00E219F2"/>
    <w:rsid w:val="00E21BE8"/>
    <w:rsid w:val="00E22335"/>
    <w:rsid w:val="00E2256A"/>
    <w:rsid w:val="00E22685"/>
    <w:rsid w:val="00E2338D"/>
    <w:rsid w:val="00E23618"/>
    <w:rsid w:val="00E247CC"/>
    <w:rsid w:val="00E248CD"/>
    <w:rsid w:val="00E24A91"/>
    <w:rsid w:val="00E24B66"/>
    <w:rsid w:val="00E24D8C"/>
    <w:rsid w:val="00E24F85"/>
    <w:rsid w:val="00E250FC"/>
    <w:rsid w:val="00E2518B"/>
    <w:rsid w:val="00E2559C"/>
    <w:rsid w:val="00E25C72"/>
    <w:rsid w:val="00E263B1"/>
    <w:rsid w:val="00E26517"/>
    <w:rsid w:val="00E265A6"/>
    <w:rsid w:val="00E26ABD"/>
    <w:rsid w:val="00E26AD1"/>
    <w:rsid w:val="00E271D5"/>
    <w:rsid w:val="00E271E1"/>
    <w:rsid w:val="00E279EA"/>
    <w:rsid w:val="00E302D0"/>
    <w:rsid w:val="00E306E4"/>
    <w:rsid w:val="00E3099B"/>
    <w:rsid w:val="00E30E1B"/>
    <w:rsid w:val="00E312D5"/>
    <w:rsid w:val="00E3174B"/>
    <w:rsid w:val="00E3263D"/>
    <w:rsid w:val="00E3291B"/>
    <w:rsid w:val="00E33546"/>
    <w:rsid w:val="00E33775"/>
    <w:rsid w:val="00E337A8"/>
    <w:rsid w:val="00E339C2"/>
    <w:rsid w:val="00E33DBD"/>
    <w:rsid w:val="00E33F58"/>
    <w:rsid w:val="00E350CB"/>
    <w:rsid w:val="00E3560F"/>
    <w:rsid w:val="00E35E6A"/>
    <w:rsid w:val="00E35FC6"/>
    <w:rsid w:val="00E3609C"/>
    <w:rsid w:val="00E36360"/>
    <w:rsid w:val="00E36859"/>
    <w:rsid w:val="00E371A4"/>
    <w:rsid w:val="00E375DB"/>
    <w:rsid w:val="00E379AF"/>
    <w:rsid w:val="00E37D0F"/>
    <w:rsid w:val="00E37E10"/>
    <w:rsid w:val="00E37F5B"/>
    <w:rsid w:val="00E37F8B"/>
    <w:rsid w:val="00E40A06"/>
    <w:rsid w:val="00E40A38"/>
    <w:rsid w:val="00E4119F"/>
    <w:rsid w:val="00E415A8"/>
    <w:rsid w:val="00E41614"/>
    <w:rsid w:val="00E41CB1"/>
    <w:rsid w:val="00E41EE0"/>
    <w:rsid w:val="00E425A4"/>
    <w:rsid w:val="00E42DEC"/>
    <w:rsid w:val="00E42E0E"/>
    <w:rsid w:val="00E43534"/>
    <w:rsid w:val="00E43BE7"/>
    <w:rsid w:val="00E441BE"/>
    <w:rsid w:val="00E45C98"/>
    <w:rsid w:val="00E4617A"/>
    <w:rsid w:val="00E466BB"/>
    <w:rsid w:val="00E466DD"/>
    <w:rsid w:val="00E467E4"/>
    <w:rsid w:val="00E4686C"/>
    <w:rsid w:val="00E46ABB"/>
    <w:rsid w:val="00E472C9"/>
    <w:rsid w:val="00E472F8"/>
    <w:rsid w:val="00E478B2"/>
    <w:rsid w:val="00E479E6"/>
    <w:rsid w:val="00E5011F"/>
    <w:rsid w:val="00E504BD"/>
    <w:rsid w:val="00E50681"/>
    <w:rsid w:val="00E50BB3"/>
    <w:rsid w:val="00E512C4"/>
    <w:rsid w:val="00E52552"/>
    <w:rsid w:val="00E5336A"/>
    <w:rsid w:val="00E5489A"/>
    <w:rsid w:val="00E54B34"/>
    <w:rsid w:val="00E54D59"/>
    <w:rsid w:val="00E556AB"/>
    <w:rsid w:val="00E556C7"/>
    <w:rsid w:val="00E557D7"/>
    <w:rsid w:val="00E56121"/>
    <w:rsid w:val="00E56140"/>
    <w:rsid w:val="00E568C2"/>
    <w:rsid w:val="00E56C7B"/>
    <w:rsid w:val="00E56D5B"/>
    <w:rsid w:val="00E57308"/>
    <w:rsid w:val="00E5742C"/>
    <w:rsid w:val="00E57613"/>
    <w:rsid w:val="00E57713"/>
    <w:rsid w:val="00E57AA5"/>
    <w:rsid w:val="00E605F4"/>
    <w:rsid w:val="00E6062C"/>
    <w:rsid w:val="00E60D84"/>
    <w:rsid w:val="00E617C3"/>
    <w:rsid w:val="00E6195E"/>
    <w:rsid w:val="00E61A47"/>
    <w:rsid w:val="00E62015"/>
    <w:rsid w:val="00E625FE"/>
    <w:rsid w:val="00E6338F"/>
    <w:rsid w:val="00E63C21"/>
    <w:rsid w:val="00E63E52"/>
    <w:rsid w:val="00E63F51"/>
    <w:rsid w:val="00E64A1E"/>
    <w:rsid w:val="00E64BBC"/>
    <w:rsid w:val="00E652AA"/>
    <w:rsid w:val="00E65A13"/>
    <w:rsid w:val="00E6639A"/>
    <w:rsid w:val="00E6662F"/>
    <w:rsid w:val="00E669C8"/>
    <w:rsid w:val="00E66A2A"/>
    <w:rsid w:val="00E67380"/>
    <w:rsid w:val="00E67BDB"/>
    <w:rsid w:val="00E67F2E"/>
    <w:rsid w:val="00E70589"/>
    <w:rsid w:val="00E708EA"/>
    <w:rsid w:val="00E708FF"/>
    <w:rsid w:val="00E71673"/>
    <w:rsid w:val="00E71B5F"/>
    <w:rsid w:val="00E71CFF"/>
    <w:rsid w:val="00E7205D"/>
    <w:rsid w:val="00E72135"/>
    <w:rsid w:val="00E72F71"/>
    <w:rsid w:val="00E732D3"/>
    <w:rsid w:val="00E73945"/>
    <w:rsid w:val="00E73BEB"/>
    <w:rsid w:val="00E73DB4"/>
    <w:rsid w:val="00E73FE0"/>
    <w:rsid w:val="00E7411C"/>
    <w:rsid w:val="00E7461B"/>
    <w:rsid w:val="00E74AC4"/>
    <w:rsid w:val="00E74EF8"/>
    <w:rsid w:val="00E7543F"/>
    <w:rsid w:val="00E75513"/>
    <w:rsid w:val="00E75998"/>
    <w:rsid w:val="00E7642F"/>
    <w:rsid w:val="00E764A4"/>
    <w:rsid w:val="00E76553"/>
    <w:rsid w:val="00E76830"/>
    <w:rsid w:val="00E7685B"/>
    <w:rsid w:val="00E77191"/>
    <w:rsid w:val="00E77400"/>
    <w:rsid w:val="00E77504"/>
    <w:rsid w:val="00E7752A"/>
    <w:rsid w:val="00E77678"/>
    <w:rsid w:val="00E77AE2"/>
    <w:rsid w:val="00E77AEE"/>
    <w:rsid w:val="00E805D7"/>
    <w:rsid w:val="00E8061E"/>
    <w:rsid w:val="00E811E9"/>
    <w:rsid w:val="00E81D6C"/>
    <w:rsid w:val="00E828D8"/>
    <w:rsid w:val="00E82ED2"/>
    <w:rsid w:val="00E82F1B"/>
    <w:rsid w:val="00E83420"/>
    <w:rsid w:val="00E840E2"/>
    <w:rsid w:val="00E84845"/>
    <w:rsid w:val="00E8500F"/>
    <w:rsid w:val="00E85339"/>
    <w:rsid w:val="00E85746"/>
    <w:rsid w:val="00E8577D"/>
    <w:rsid w:val="00E85997"/>
    <w:rsid w:val="00E85A65"/>
    <w:rsid w:val="00E85D09"/>
    <w:rsid w:val="00E85DCB"/>
    <w:rsid w:val="00E86147"/>
    <w:rsid w:val="00E86189"/>
    <w:rsid w:val="00E864E3"/>
    <w:rsid w:val="00E868FA"/>
    <w:rsid w:val="00E86CCF"/>
    <w:rsid w:val="00E86D34"/>
    <w:rsid w:val="00E87687"/>
    <w:rsid w:val="00E9023B"/>
    <w:rsid w:val="00E9037F"/>
    <w:rsid w:val="00E905AA"/>
    <w:rsid w:val="00E906C0"/>
    <w:rsid w:val="00E9074C"/>
    <w:rsid w:val="00E90993"/>
    <w:rsid w:val="00E90D95"/>
    <w:rsid w:val="00E91212"/>
    <w:rsid w:val="00E91822"/>
    <w:rsid w:val="00E918A2"/>
    <w:rsid w:val="00E918F6"/>
    <w:rsid w:val="00E919D7"/>
    <w:rsid w:val="00E91A7E"/>
    <w:rsid w:val="00E91E38"/>
    <w:rsid w:val="00E9216C"/>
    <w:rsid w:val="00E92266"/>
    <w:rsid w:val="00E9248C"/>
    <w:rsid w:val="00E924D2"/>
    <w:rsid w:val="00E928EB"/>
    <w:rsid w:val="00E92B1A"/>
    <w:rsid w:val="00E93642"/>
    <w:rsid w:val="00E93A50"/>
    <w:rsid w:val="00E940E0"/>
    <w:rsid w:val="00E94175"/>
    <w:rsid w:val="00E94733"/>
    <w:rsid w:val="00E94C5F"/>
    <w:rsid w:val="00E954DA"/>
    <w:rsid w:val="00E95591"/>
    <w:rsid w:val="00E956AB"/>
    <w:rsid w:val="00E957C7"/>
    <w:rsid w:val="00E95818"/>
    <w:rsid w:val="00E95828"/>
    <w:rsid w:val="00E96082"/>
    <w:rsid w:val="00E961DE"/>
    <w:rsid w:val="00E965EA"/>
    <w:rsid w:val="00E96A26"/>
    <w:rsid w:val="00E96AE5"/>
    <w:rsid w:val="00E96CE5"/>
    <w:rsid w:val="00E96F66"/>
    <w:rsid w:val="00E971F3"/>
    <w:rsid w:val="00E972CE"/>
    <w:rsid w:val="00E973B0"/>
    <w:rsid w:val="00E97692"/>
    <w:rsid w:val="00E97AAB"/>
    <w:rsid w:val="00E97D63"/>
    <w:rsid w:val="00EA0CBD"/>
    <w:rsid w:val="00EA0F35"/>
    <w:rsid w:val="00EA1410"/>
    <w:rsid w:val="00EA16F0"/>
    <w:rsid w:val="00EA16FC"/>
    <w:rsid w:val="00EA179C"/>
    <w:rsid w:val="00EA1890"/>
    <w:rsid w:val="00EA2134"/>
    <w:rsid w:val="00EA2475"/>
    <w:rsid w:val="00EA25EB"/>
    <w:rsid w:val="00EA2B86"/>
    <w:rsid w:val="00EA375F"/>
    <w:rsid w:val="00EA39A0"/>
    <w:rsid w:val="00EA3A23"/>
    <w:rsid w:val="00EA3B29"/>
    <w:rsid w:val="00EA43EC"/>
    <w:rsid w:val="00EA48A9"/>
    <w:rsid w:val="00EA4CBA"/>
    <w:rsid w:val="00EA4F6E"/>
    <w:rsid w:val="00EA533A"/>
    <w:rsid w:val="00EA5682"/>
    <w:rsid w:val="00EA6119"/>
    <w:rsid w:val="00EA68E7"/>
    <w:rsid w:val="00EA78D6"/>
    <w:rsid w:val="00EA7A72"/>
    <w:rsid w:val="00EA7CDF"/>
    <w:rsid w:val="00EB0200"/>
    <w:rsid w:val="00EB021B"/>
    <w:rsid w:val="00EB0CE1"/>
    <w:rsid w:val="00EB0EBB"/>
    <w:rsid w:val="00EB0FCF"/>
    <w:rsid w:val="00EB1963"/>
    <w:rsid w:val="00EB1A18"/>
    <w:rsid w:val="00EB1E2A"/>
    <w:rsid w:val="00EB1FF8"/>
    <w:rsid w:val="00EB247E"/>
    <w:rsid w:val="00EB29D4"/>
    <w:rsid w:val="00EB2D72"/>
    <w:rsid w:val="00EB2F65"/>
    <w:rsid w:val="00EB34EB"/>
    <w:rsid w:val="00EB3A15"/>
    <w:rsid w:val="00EB3CA1"/>
    <w:rsid w:val="00EB4490"/>
    <w:rsid w:val="00EB47B6"/>
    <w:rsid w:val="00EB4C7E"/>
    <w:rsid w:val="00EB5026"/>
    <w:rsid w:val="00EB5590"/>
    <w:rsid w:val="00EB55ED"/>
    <w:rsid w:val="00EB5775"/>
    <w:rsid w:val="00EB64DF"/>
    <w:rsid w:val="00EB6C86"/>
    <w:rsid w:val="00EB6DDF"/>
    <w:rsid w:val="00EB6ED8"/>
    <w:rsid w:val="00EB729B"/>
    <w:rsid w:val="00EC003E"/>
    <w:rsid w:val="00EC00E8"/>
    <w:rsid w:val="00EC0C13"/>
    <w:rsid w:val="00EC0CF5"/>
    <w:rsid w:val="00EC0FE6"/>
    <w:rsid w:val="00EC1279"/>
    <w:rsid w:val="00EC12EA"/>
    <w:rsid w:val="00EC1423"/>
    <w:rsid w:val="00EC164B"/>
    <w:rsid w:val="00EC16A0"/>
    <w:rsid w:val="00EC173E"/>
    <w:rsid w:val="00EC1D64"/>
    <w:rsid w:val="00EC260D"/>
    <w:rsid w:val="00EC2A1B"/>
    <w:rsid w:val="00EC2BED"/>
    <w:rsid w:val="00EC307E"/>
    <w:rsid w:val="00EC3C9D"/>
    <w:rsid w:val="00EC4020"/>
    <w:rsid w:val="00EC4C7A"/>
    <w:rsid w:val="00EC4DA1"/>
    <w:rsid w:val="00EC514E"/>
    <w:rsid w:val="00EC51F9"/>
    <w:rsid w:val="00EC5A81"/>
    <w:rsid w:val="00EC68F9"/>
    <w:rsid w:val="00EC6A34"/>
    <w:rsid w:val="00EC6B90"/>
    <w:rsid w:val="00EC7096"/>
    <w:rsid w:val="00EC70FE"/>
    <w:rsid w:val="00EC748C"/>
    <w:rsid w:val="00EC77A2"/>
    <w:rsid w:val="00EC77CC"/>
    <w:rsid w:val="00ED0054"/>
    <w:rsid w:val="00ED007D"/>
    <w:rsid w:val="00ED00CD"/>
    <w:rsid w:val="00ED07B1"/>
    <w:rsid w:val="00ED085A"/>
    <w:rsid w:val="00ED0C3D"/>
    <w:rsid w:val="00ED0F92"/>
    <w:rsid w:val="00ED109D"/>
    <w:rsid w:val="00ED10A4"/>
    <w:rsid w:val="00ED10FF"/>
    <w:rsid w:val="00ED17D4"/>
    <w:rsid w:val="00ED1907"/>
    <w:rsid w:val="00ED24C5"/>
    <w:rsid w:val="00ED256E"/>
    <w:rsid w:val="00ED289F"/>
    <w:rsid w:val="00ED29AA"/>
    <w:rsid w:val="00ED2CFE"/>
    <w:rsid w:val="00ED2D3B"/>
    <w:rsid w:val="00ED2EE3"/>
    <w:rsid w:val="00ED3228"/>
    <w:rsid w:val="00ED37AD"/>
    <w:rsid w:val="00ED3824"/>
    <w:rsid w:val="00ED399C"/>
    <w:rsid w:val="00ED3F71"/>
    <w:rsid w:val="00ED40F1"/>
    <w:rsid w:val="00ED424F"/>
    <w:rsid w:val="00ED45F4"/>
    <w:rsid w:val="00ED5195"/>
    <w:rsid w:val="00ED557D"/>
    <w:rsid w:val="00ED5AE2"/>
    <w:rsid w:val="00ED5D6B"/>
    <w:rsid w:val="00ED65D9"/>
    <w:rsid w:val="00ED663D"/>
    <w:rsid w:val="00ED7584"/>
    <w:rsid w:val="00ED75D4"/>
    <w:rsid w:val="00ED75FA"/>
    <w:rsid w:val="00ED7C00"/>
    <w:rsid w:val="00ED7F06"/>
    <w:rsid w:val="00EE01EA"/>
    <w:rsid w:val="00EE0261"/>
    <w:rsid w:val="00EE057B"/>
    <w:rsid w:val="00EE094D"/>
    <w:rsid w:val="00EE0BB2"/>
    <w:rsid w:val="00EE0C1E"/>
    <w:rsid w:val="00EE102F"/>
    <w:rsid w:val="00EE1304"/>
    <w:rsid w:val="00EE1479"/>
    <w:rsid w:val="00EE14A3"/>
    <w:rsid w:val="00EE15A7"/>
    <w:rsid w:val="00EE1ADC"/>
    <w:rsid w:val="00EE1D63"/>
    <w:rsid w:val="00EE231F"/>
    <w:rsid w:val="00EE2696"/>
    <w:rsid w:val="00EE2BBB"/>
    <w:rsid w:val="00EE2D96"/>
    <w:rsid w:val="00EE2E23"/>
    <w:rsid w:val="00EE33CC"/>
    <w:rsid w:val="00EE34DC"/>
    <w:rsid w:val="00EE34DD"/>
    <w:rsid w:val="00EE405B"/>
    <w:rsid w:val="00EE546E"/>
    <w:rsid w:val="00EE5752"/>
    <w:rsid w:val="00EE5A67"/>
    <w:rsid w:val="00EE5B34"/>
    <w:rsid w:val="00EE5BA1"/>
    <w:rsid w:val="00EE7218"/>
    <w:rsid w:val="00EE78FB"/>
    <w:rsid w:val="00EE7AA2"/>
    <w:rsid w:val="00EE7B52"/>
    <w:rsid w:val="00EF0AC9"/>
    <w:rsid w:val="00EF0C66"/>
    <w:rsid w:val="00EF0D52"/>
    <w:rsid w:val="00EF1193"/>
    <w:rsid w:val="00EF128E"/>
    <w:rsid w:val="00EF1C5F"/>
    <w:rsid w:val="00EF20ED"/>
    <w:rsid w:val="00EF2664"/>
    <w:rsid w:val="00EF2799"/>
    <w:rsid w:val="00EF2A91"/>
    <w:rsid w:val="00EF2B0C"/>
    <w:rsid w:val="00EF2C01"/>
    <w:rsid w:val="00EF40A4"/>
    <w:rsid w:val="00EF446E"/>
    <w:rsid w:val="00EF463D"/>
    <w:rsid w:val="00EF4D35"/>
    <w:rsid w:val="00EF4E31"/>
    <w:rsid w:val="00EF4F55"/>
    <w:rsid w:val="00EF505E"/>
    <w:rsid w:val="00EF5AA9"/>
    <w:rsid w:val="00EF5B22"/>
    <w:rsid w:val="00EF5C6A"/>
    <w:rsid w:val="00EF5D95"/>
    <w:rsid w:val="00EF61EE"/>
    <w:rsid w:val="00EF6413"/>
    <w:rsid w:val="00EF708A"/>
    <w:rsid w:val="00EF7178"/>
    <w:rsid w:val="00EF71EA"/>
    <w:rsid w:val="00EF7311"/>
    <w:rsid w:val="00EF755E"/>
    <w:rsid w:val="00EF76F0"/>
    <w:rsid w:val="00EF7C47"/>
    <w:rsid w:val="00EF7C81"/>
    <w:rsid w:val="00F00036"/>
    <w:rsid w:val="00F00266"/>
    <w:rsid w:val="00F003C5"/>
    <w:rsid w:val="00F00749"/>
    <w:rsid w:val="00F00B49"/>
    <w:rsid w:val="00F01315"/>
    <w:rsid w:val="00F014A9"/>
    <w:rsid w:val="00F01773"/>
    <w:rsid w:val="00F019A3"/>
    <w:rsid w:val="00F01B07"/>
    <w:rsid w:val="00F01BD8"/>
    <w:rsid w:val="00F01C6C"/>
    <w:rsid w:val="00F01D48"/>
    <w:rsid w:val="00F01D6A"/>
    <w:rsid w:val="00F0222F"/>
    <w:rsid w:val="00F022DA"/>
    <w:rsid w:val="00F02C55"/>
    <w:rsid w:val="00F03EAE"/>
    <w:rsid w:val="00F03FC7"/>
    <w:rsid w:val="00F0424C"/>
    <w:rsid w:val="00F042C2"/>
    <w:rsid w:val="00F04413"/>
    <w:rsid w:val="00F0470C"/>
    <w:rsid w:val="00F04B38"/>
    <w:rsid w:val="00F04CA1"/>
    <w:rsid w:val="00F04E0F"/>
    <w:rsid w:val="00F05A9E"/>
    <w:rsid w:val="00F05C63"/>
    <w:rsid w:val="00F05FBB"/>
    <w:rsid w:val="00F06247"/>
    <w:rsid w:val="00F06451"/>
    <w:rsid w:val="00F06B40"/>
    <w:rsid w:val="00F07D2E"/>
    <w:rsid w:val="00F100CC"/>
    <w:rsid w:val="00F1042A"/>
    <w:rsid w:val="00F10A39"/>
    <w:rsid w:val="00F10CEC"/>
    <w:rsid w:val="00F11561"/>
    <w:rsid w:val="00F117E6"/>
    <w:rsid w:val="00F11D06"/>
    <w:rsid w:val="00F11D18"/>
    <w:rsid w:val="00F125EA"/>
    <w:rsid w:val="00F127F2"/>
    <w:rsid w:val="00F12B2F"/>
    <w:rsid w:val="00F12C9E"/>
    <w:rsid w:val="00F12F6C"/>
    <w:rsid w:val="00F1326C"/>
    <w:rsid w:val="00F13346"/>
    <w:rsid w:val="00F13EBE"/>
    <w:rsid w:val="00F13F55"/>
    <w:rsid w:val="00F13FC6"/>
    <w:rsid w:val="00F147E6"/>
    <w:rsid w:val="00F14CFC"/>
    <w:rsid w:val="00F14F95"/>
    <w:rsid w:val="00F15329"/>
    <w:rsid w:val="00F153FE"/>
    <w:rsid w:val="00F1606C"/>
    <w:rsid w:val="00F161C8"/>
    <w:rsid w:val="00F162EA"/>
    <w:rsid w:val="00F167C8"/>
    <w:rsid w:val="00F16C83"/>
    <w:rsid w:val="00F17678"/>
    <w:rsid w:val="00F17FB9"/>
    <w:rsid w:val="00F20471"/>
    <w:rsid w:val="00F20A5C"/>
    <w:rsid w:val="00F20C3C"/>
    <w:rsid w:val="00F20DE0"/>
    <w:rsid w:val="00F212C9"/>
    <w:rsid w:val="00F21D1A"/>
    <w:rsid w:val="00F22637"/>
    <w:rsid w:val="00F229DD"/>
    <w:rsid w:val="00F22DDC"/>
    <w:rsid w:val="00F232E1"/>
    <w:rsid w:val="00F2364A"/>
    <w:rsid w:val="00F23A35"/>
    <w:rsid w:val="00F23B76"/>
    <w:rsid w:val="00F24055"/>
    <w:rsid w:val="00F24120"/>
    <w:rsid w:val="00F243CD"/>
    <w:rsid w:val="00F25023"/>
    <w:rsid w:val="00F25116"/>
    <w:rsid w:val="00F25466"/>
    <w:rsid w:val="00F261A6"/>
    <w:rsid w:val="00F26225"/>
    <w:rsid w:val="00F264D5"/>
    <w:rsid w:val="00F2661C"/>
    <w:rsid w:val="00F2669F"/>
    <w:rsid w:val="00F26CB9"/>
    <w:rsid w:val="00F27128"/>
    <w:rsid w:val="00F27312"/>
    <w:rsid w:val="00F279ED"/>
    <w:rsid w:val="00F27F49"/>
    <w:rsid w:val="00F302D3"/>
    <w:rsid w:val="00F30569"/>
    <w:rsid w:val="00F306F6"/>
    <w:rsid w:val="00F3097A"/>
    <w:rsid w:val="00F309A5"/>
    <w:rsid w:val="00F30E4C"/>
    <w:rsid w:val="00F30E83"/>
    <w:rsid w:val="00F30E86"/>
    <w:rsid w:val="00F316DD"/>
    <w:rsid w:val="00F320EB"/>
    <w:rsid w:val="00F32558"/>
    <w:rsid w:val="00F32811"/>
    <w:rsid w:val="00F3289F"/>
    <w:rsid w:val="00F329A1"/>
    <w:rsid w:val="00F33EF4"/>
    <w:rsid w:val="00F3422B"/>
    <w:rsid w:val="00F34624"/>
    <w:rsid w:val="00F34DA6"/>
    <w:rsid w:val="00F353F3"/>
    <w:rsid w:val="00F355CD"/>
    <w:rsid w:val="00F359B9"/>
    <w:rsid w:val="00F35DC2"/>
    <w:rsid w:val="00F35EF2"/>
    <w:rsid w:val="00F360D7"/>
    <w:rsid w:val="00F36166"/>
    <w:rsid w:val="00F36615"/>
    <w:rsid w:val="00F369CD"/>
    <w:rsid w:val="00F36D56"/>
    <w:rsid w:val="00F36F85"/>
    <w:rsid w:val="00F37229"/>
    <w:rsid w:val="00F37388"/>
    <w:rsid w:val="00F3739B"/>
    <w:rsid w:val="00F3752A"/>
    <w:rsid w:val="00F37531"/>
    <w:rsid w:val="00F377E9"/>
    <w:rsid w:val="00F37EA5"/>
    <w:rsid w:val="00F400BA"/>
    <w:rsid w:val="00F40E03"/>
    <w:rsid w:val="00F40E71"/>
    <w:rsid w:val="00F4104E"/>
    <w:rsid w:val="00F41FC5"/>
    <w:rsid w:val="00F42259"/>
    <w:rsid w:val="00F4231D"/>
    <w:rsid w:val="00F42B70"/>
    <w:rsid w:val="00F43627"/>
    <w:rsid w:val="00F44CAD"/>
    <w:rsid w:val="00F451D6"/>
    <w:rsid w:val="00F45B13"/>
    <w:rsid w:val="00F4769C"/>
    <w:rsid w:val="00F5005E"/>
    <w:rsid w:val="00F50E4F"/>
    <w:rsid w:val="00F5129F"/>
    <w:rsid w:val="00F51A15"/>
    <w:rsid w:val="00F51C16"/>
    <w:rsid w:val="00F52315"/>
    <w:rsid w:val="00F52823"/>
    <w:rsid w:val="00F5294A"/>
    <w:rsid w:val="00F53104"/>
    <w:rsid w:val="00F53304"/>
    <w:rsid w:val="00F5349D"/>
    <w:rsid w:val="00F53EFA"/>
    <w:rsid w:val="00F53F71"/>
    <w:rsid w:val="00F542BF"/>
    <w:rsid w:val="00F54382"/>
    <w:rsid w:val="00F549E2"/>
    <w:rsid w:val="00F54BC9"/>
    <w:rsid w:val="00F54FCD"/>
    <w:rsid w:val="00F55272"/>
    <w:rsid w:val="00F55BD6"/>
    <w:rsid w:val="00F55E30"/>
    <w:rsid w:val="00F55FBD"/>
    <w:rsid w:val="00F56048"/>
    <w:rsid w:val="00F56312"/>
    <w:rsid w:val="00F56371"/>
    <w:rsid w:val="00F5656D"/>
    <w:rsid w:val="00F5661C"/>
    <w:rsid w:val="00F56636"/>
    <w:rsid w:val="00F56FC2"/>
    <w:rsid w:val="00F57627"/>
    <w:rsid w:val="00F577F5"/>
    <w:rsid w:val="00F579A4"/>
    <w:rsid w:val="00F57A49"/>
    <w:rsid w:val="00F57B37"/>
    <w:rsid w:val="00F61B40"/>
    <w:rsid w:val="00F61BCF"/>
    <w:rsid w:val="00F61EEE"/>
    <w:rsid w:val="00F61FFA"/>
    <w:rsid w:val="00F620E3"/>
    <w:rsid w:val="00F62998"/>
    <w:rsid w:val="00F62C1E"/>
    <w:rsid w:val="00F633E6"/>
    <w:rsid w:val="00F63FBC"/>
    <w:rsid w:val="00F6401F"/>
    <w:rsid w:val="00F64221"/>
    <w:rsid w:val="00F64C93"/>
    <w:rsid w:val="00F64FF8"/>
    <w:rsid w:val="00F6510D"/>
    <w:rsid w:val="00F653B9"/>
    <w:rsid w:val="00F6582C"/>
    <w:rsid w:val="00F6591D"/>
    <w:rsid w:val="00F65C21"/>
    <w:rsid w:val="00F660B9"/>
    <w:rsid w:val="00F66554"/>
    <w:rsid w:val="00F666FB"/>
    <w:rsid w:val="00F66A6D"/>
    <w:rsid w:val="00F66D8F"/>
    <w:rsid w:val="00F6739E"/>
    <w:rsid w:val="00F67B0A"/>
    <w:rsid w:val="00F7009C"/>
    <w:rsid w:val="00F70733"/>
    <w:rsid w:val="00F70766"/>
    <w:rsid w:val="00F708DF"/>
    <w:rsid w:val="00F70A41"/>
    <w:rsid w:val="00F70C43"/>
    <w:rsid w:val="00F70DC7"/>
    <w:rsid w:val="00F71796"/>
    <w:rsid w:val="00F71BDA"/>
    <w:rsid w:val="00F71EA2"/>
    <w:rsid w:val="00F71FD8"/>
    <w:rsid w:val="00F72294"/>
    <w:rsid w:val="00F72499"/>
    <w:rsid w:val="00F725CC"/>
    <w:rsid w:val="00F72ADD"/>
    <w:rsid w:val="00F72B54"/>
    <w:rsid w:val="00F72B8A"/>
    <w:rsid w:val="00F72CC3"/>
    <w:rsid w:val="00F72CCA"/>
    <w:rsid w:val="00F73056"/>
    <w:rsid w:val="00F741B4"/>
    <w:rsid w:val="00F742F0"/>
    <w:rsid w:val="00F74660"/>
    <w:rsid w:val="00F749E0"/>
    <w:rsid w:val="00F75231"/>
    <w:rsid w:val="00F7524A"/>
    <w:rsid w:val="00F755C0"/>
    <w:rsid w:val="00F75904"/>
    <w:rsid w:val="00F75FE8"/>
    <w:rsid w:val="00F76363"/>
    <w:rsid w:val="00F76443"/>
    <w:rsid w:val="00F76561"/>
    <w:rsid w:val="00F76646"/>
    <w:rsid w:val="00F7689C"/>
    <w:rsid w:val="00F768A5"/>
    <w:rsid w:val="00F769B7"/>
    <w:rsid w:val="00F76C49"/>
    <w:rsid w:val="00F77033"/>
    <w:rsid w:val="00F77066"/>
    <w:rsid w:val="00F77119"/>
    <w:rsid w:val="00F775A6"/>
    <w:rsid w:val="00F77794"/>
    <w:rsid w:val="00F77CE0"/>
    <w:rsid w:val="00F80130"/>
    <w:rsid w:val="00F80BB6"/>
    <w:rsid w:val="00F81404"/>
    <w:rsid w:val="00F81448"/>
    <w:rsid w:val="00F8233E"/>
    <w:rsid w:val="00F82399"/>
    <w:rsid w:val="00F82A39"/>
    <w:rsid w:val="00F831C5"/>
    <w:rsid w:val="00F83222"/>
    <w:rsid w:val="00F837E0"/>
    <w:rsid w:val="00F83B03"/>
    <w:rsid w:val="00F84005"/>
    <w:rsid w:val="00F84DBA"/>
    <w:rsid w:val="00F85048"/>
    <w:rsid w:val="00F854E5"/>
    <w:rsid w:val="00F85E8E"/>
    <w:rsid w:val="00F85EC6"/>
    <w:rsid w:val="00F85F3A"/>
    <w:rsid w:val="00F861C8"/>
    <w:rsid w:val="00F8636C"/>
    <w:rsid w:val="00F86419"/>
    <w:rsid w:val="00F86769"/>
    <w:rsid w:val="00F8683A"/>
    <w:rsid w:val="00F86D04"/>
    <w:rsid w:val="00F87AFA"/>
    <w:rsid w:val="00F87CA8"/>
    <w:rsid w:val="00F90CD2"/>
    <w:rsid w:val="00F90F47"/>
    <w:rsid w:val="00F91412"/>
    <w:rsid w:val="00F91BF7"/>
    <w:rsid w:val="00F91D90"/>
    <w:rsid w:val="00F91DB3"/>
    <w:rsid w:val="00F91FAB"/>
    <w:rsid w:val="00F92A8D"/>
    <w:rsid w:val="00F932B8"/>
    <w:rsid w:val="00F9333B"/>
    <w:rsid w:val="00F93569"/>
    <w:rsid w:val="00F9397C"/>
    <w:rsid w:val="00F93AB1"/>
    <w:rsid w:val="00F93C2E"/>
    <w:rsid w:val="00F940D9"/>
    <w:rsid w:val="00F9418F"/>
    <w:rsid w:val="00F946D7"/>
    <w:rsid w:val="00F94A05"/>
    <w:rsid w:val="00F950EC"/>
    <w:rsid w:val="00F952C6"/>
    <w:rsid w:val="00F952DF"/>
    <w:rsid w:val="00F95618"/>
    <w:rsid w:val="00F95E69"/>
    <w:rsid w:val="00F95FFA"/>
    <w:rsid w:val="00F96788"/>
    <w:rsid w:val="00F9698E"/>
    <w:rsid w:val="00F97350"/>
    <w:rsid w:val="00F9748D"/>
    <w:rsid w:val="00F977C2"/>
    <w:rsid w:val="00FA050D"/>
    <w:rsid w:val="00FA09AF"/>
    <w:rsid w:val="00FA0E1F"/>
    <w:rsid w:val="00FA0F1F"/>
    <w:rsid w:val="00FA1038"/>
    <w:rsid w:val="00FA1793"/>
    <w:rsid w:val="00FA1C28"/>
    <w:rsid w:val="00FA222B"/>
    <w:rsid w:val="00FA2728"/>
    <w:rsid w:val="00FA2B9F"/>
    <w:rsid w:val="00FA2DD8"/>
    <w:rsid w:val="00FA341E"/>
    <w:rsid w:val="00FA34E6"/>
    <w:rsid w:val="00FA49F3"/>
    <w:rsid w:val="00FA4AE7"/>
    <w:rsid w:val="00FA56E5"/>
    <w:rsid w:val="00FA5FC9"/>
    <w:rsid w:val="00FA68B0"/>
    <w:rsid w:val="00FA6AE1"/>
    <w:rsid w:val="00FA7F3F"/>
    <w:rsid w:val="00FB0165"/>
    <w:rsid w:val="00FB08CA"/>
    <w:rsid w:val="00FB0CCE"/>
    <w:rsid w:val="00FB2B8B"/>
    <w:rsid w:val="00FB311E"/>
    <w:rsid w:val="00FB37E3"/>
    <w:rsid w:val="00FB3FCB"/>
    <w:rsid w:val="00FB4084"/>
    <w:rsid w:val="00FB423E"/>
    <w:rsid w:val="00FB4B7C"/>
    <w:rsid w:val="00FB5027"/>
    <w:rsid w:val="00FB52D7"/>
    <w:rsid w:val="00FB53EF"/>
    <w:rsid w:val="00FB556B"/>
    <w:rsid w:val="00FB59C7"/>
    <w:rsid w:val="00FB5BA0"/>
    <w:rsid w:val="00FB5DBD"/>
    <w:rsid w:val="00FB6363"/>
    <w:rsid w:val="00FB6A29"/>
    <w:rsid w:val="00FB7058"/>
    <w:rsid w:val="00FB7F23"/>
    <w:rsid w:val="00FC0409"/>
    <w:rsid w:val="00FC05B8"/>
    <w:rsid w:val="00FC0684"/>
    <w:rsid w:val="00FC069D"/>
    <w:rsid w:val="00FC0D8C"/>
    <w:rsid w:val="00FC117A"/>
    <w:rsid w:val="00FC14C9"/>
    <w:rsid w:val="00FC1838"/>
    <w:rsid w:val="00FC1A1F"/>
    <w:rsid w:val="00FC1ABB"/>
    <w:rsid w:val="00FC1E86"/>
    <w:rsid w:val="00FC1FC5"/>
    <w:rsid w:val="00FC26C7"/>
    <w:rsid w:val="00FC2B9E"/>
    <w:rsid w:val="00FC2C59"/>
    <w:rsid w:val="00FC2DF4"/>
    <w:rsid w:val="00FC2E6A"/>
    <w:rsid w:val="00FC32C7"/>
    <w:rsid w:val="00FC3358"/>
    <w:rsid w:val="00FC349E"/>
    <w:rsid w:val="00FC3E9E"/>
    <w:rsid w:val="00FC4AB2"/>
    <w:rsid w:val="00FC4B63"/>
    <w:rsid w:val="00FC5339"/>
    <w:rsid w:val="00FC5AC3"/>
    <w:rsid w:val="00FC5D72"/>
    <w:rsid w:val="00FC5D85"/>
    <w:rsid w:val="00FC6089"/>
    <w:rsid w:val="00FC63BC"/>
    <w:rsid w:val="00FC68E3"/>
    <w:rsid w:val="00FC696B"/>
    <w:rsid w:val="00FC699F"/>
    <w:rsid w:val="00FC6A34"/>
    <w:rsid w:val="00FC6AE8"/>
    <w:rsid w:val="00FC6C76"/>
    <w:rsid w:val="00FC7085"/>
    <w:rsid w:val="00FC7958"/>
    <w:rsid w:val="00FD025A"/>
    <w:rsid w:val="00FD0361"/>
    <w:rsid w:val="00FD059B"/>
    <w:rsid w:val="00FD0724"/>
    <w:rsid w:val="00FD0830"/>
    <w:rsid w:val="00FD10E7"/>
    <w:rsid w:val="00FD15C9"/>
    <w:rsid w:val="00FD2028"/>
    <w:rsid w:val="00FD22D9"/>
    <w:rsid w:val="00FD230E"/>
    <w:rsid w:val="00FD2475"/>
    <w:rsid w:val="00FD2815"/>
    <w:rsid w:val="00FD2DD4"/>
    <w:rsid w:val="00FD2DF7"/>
    <w:rsid w:val="00FD309A"/>
    <w:rsid w:val="00FD32B7"/>
    <w:rsid w:val="00FD35F5"/>
    <w:rsid w:val="00FD3793"/>
    <w:rsid w:val="00FD3945"/>
    <w:rsid w:val="00FD48E3"/>
    <w:rsid w:val="00FD4A1D"/>
    <w:rsid w:val="00FD4C26"/>
    <w:rsid w:val="00FD4E6D"/>
    <w:rsid w:val="00FD5211"/>
    <w:rsid w:val="00FD5322"/>
    <w:rsid w:val="00FD5474"/>
    <w:rsid w:val="00FD598E"/>
    <w:rsid w:val="00FD5C95"/>
    <w:rsid w:val="00FD5E3A"/>
    <w:rsid w:val="00FD5FEE"/>
    <w:rsid w:val="00FD6C3C"/>
    <w:rsid w:val="00FD72CD"/>
    <w:rsid w:val="00FE0C6E"/>
    <w:rsid w:val="00FE0CB1"/>
    <w:rsid w:val="00FE0D7D"/>
    <w:rsid w:val="00FE1104"/>
    <w:rsid w:val="00FE1142"/>
    <w:rsid w:val="00FE1309"/>
    <w:rsid w:val="00FE15F8"/>
    <w:rsid w:val="00FE2036"/>
    <w:rsid w:val="00FE2129"/>
    <w:rsid w:val="00FE2492"/>
    <w:rsid w:val="00FE24B3"/>
    <w:rsid w:val="00FE2A0F"/>
    <w:rsid w:val="00FE2D50"/>
    <w:rsid w:val="00FE2DBF"/>
    <w:rsid w:val="00FE2F55"/>
    <w:rsid w:val="00FE313B"/>
    <w:rsid w:val="00FE313D"/>
    <w:rsid w:val="00FE341F"/>
    <w:rsid w:val="00FE3567"/>
    <w:rsid w:val="00FE3A93"/>
    <w:rsid w:val="00FE3B85"/>
    <w:rsid w:val="00FE3CDF"/>
    <w:rsid w:val="00FE3E3F"/>
    <w:rsid w:val="00FE45D4"/>
    <w:rsid w:val="00FE46E6"/>
    <w:rsid w:val="00FE4704"/>
    <w:rsid w:val="00FE4B6C"/>
    <w:rsid w:val="00FE4E7E"/>
    <w:rsid w:val="00FE55C9"/>
    <w:rsid w:val="00FE5F7D"/>
    <w:rsid w:val="00FE6377"/>
    <w:rsid w:val="00FE680B"/>
    <w:rsid w:val="00FE73AF"/>
    <w:rsid w:val="00FE755D"/>
    <w:rsid w:val="00FE78F2"/>
    <w:rsid w:val="00FE7B08"/>
    <w:rsid w:val="00FE7E38"/>
    <w:rsid w:val="00FF0220"/>
    <w:rsid w:val="00FF0382"/>
    <w:rsid w:val="00FF059D"/>
    <w:rsid w:val="00FF1087"/>
    <w:rsid w:val="00FF1E7D"/>
    <w:rsid w:val="00FF3BD9"/>
    <w:rsid w:val="00FF4ACD"/>
    <w:rsid w:val="00FF51DA"/>
    <w:rsid w:val="00FF53AC"/>
    <w:rsid w:val="00FF5799"/>
    <w:rsid w:val="00FF5E12"/>
    <w:rsid w:val="00FF668F"/>
    <w:rsid w:val="00FF6A4E"/>
    <w:rsid w:val="00FF6C67"/>
    <w:rsid w:val="00FF6DB0"/>
    <w:rsid w:val="00FF7357"/>
    <w:rsid w:val="00FF74AD"/>
    <w:rsid w:val="00FF76AA"/>
    <w:rsid w:val="00FF7706"/>
    <w:rsid w:val="00FF7F4D"/>
    <w:rsid w:val="5A257FBB"/>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580CB6B6-2C00-4C57-B789-7DBF7F19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1E02"/>
    <w:pPr>
      <w:jc w:val="both"/>
    </w:pPr>
    <w:rPr>
      <w:lang w:val="en-GB"/>
    </w:rPr>
  </w:style>
  <w:style w:type="paragraph" w:styleId="Heading1">
    <w:name w:val="heading 1"/>
    <w:aliases w:val="PB Heading 1"/>
    <w:basedOn w:val="Normal"/>
    <w:next w:val="PBParagraph"/>
    <w:link w:val="Heading1Char"/>
    <w:uiPriority w:val="1"/>
    <w:rsid w:val="008630BB"/>
    <w:pPr>
      <w:keepNext/>
      <w:keepLines/>
      <w:numPr>
        <w:numId w:val="19"/>
      </w:numPr>
      <w:spacing w:before="240" w:after="120"/>
      <w:ind w:left="567"/>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2"/>
    <w:qFormat/>
    <w:rsid w:val="004F15DB"/>
    <w:pPr>
      <w:numPr>
        <w:ilvl w:val="1"/>
        <w:numId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3"/>
    <w:qFormat/>
    <w:rsid w:val="00F91412"/>
    <w:pPr>
      <w:keepNext w:val="0"/>
      <w:keepLines w:val="0"/>
      <w:widowControl w:val="0"/>
      <w:numPr>
        <w:ilvl w:val="2"/>
        <w:numId w:val="19"/>
      </w:numPr>
      <w:spacing w:before="0" w:after="0" w:line="240" w:lineRule="auto"/>
      <w:outlineLvl w:val="2"/>
    </w:pPr>
    <w:rPr>
      <w:rFonts w:asciiTheme="minorHAnsi" w:hAnsiTheme="minorHAnsi"/>
      <w:color w:val="03295A" w:themeColor="accent4"/>
      <w:sz w:val="20"/>
      <w:szCs w:val="20"/>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8E6580"/>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2"/>
    <w:rsid w:val="004F15DB"/>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Char">
    <w:name w:val="PB Paragraph Char"/>
    <w:basedOn w:val="ListParagraphChar"/>
    <w:link w:val="PBParagraph"/>
    <w:rsid w:val="008E6580"/>
    <w:rPr>
      <w:lang w:val="en-GB"/>
    </w:rPr>
  </w:style>
  <w:style w:type="character" w:customStyle="1" w:styleId="Heading3Char">
    <w:name w:val="Heading 3 Char"/>
    <w:aliases w:val="PB Heading 3 Char"/>
    <w:basedOn w:val="DefaultParagraphFont"/>
    <w:link w:val="Heading3"/>
    <w:uiPriority w:val="3"/>
    <w:rsid w:val="00F91412"/>
    <w:rPr>
      <w:rFonts w:eastAsiaTheme="majorEastAsia" w:cstheme="majorBidi"/>
      <w:bCs/>
      <w:color w:val="03295A" w:themeColor="accent4"/>
      <w:sz w:val="20"/>
      <w:szCs w:val="20"/>
      <w:lang w:val="en-GB"/>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eastAsiaTheme="majorEastAsia" w:cstheme="majorBidi"/>
      <w:i/>
      <w:iCs/>
      <w:color w:val="0094D2" w:themeColor="accent1"/>
      <w:sz w:val="20"/>
      <w:szCs w:val="20"/>
      <w:lang w:val="en-GB"/>
    </w:rPr>
  </w:style>
  <w:style w:type="character" w:customStyle="1" w:styleId="PBBulletListChar">
    <w:name w:val="PB Bullet List Char"/>
    <w:basedOn w:val="ListParagraphChar"/>
    <w:link w:val="PBBulletList"/>
    <w:uiPriority w:val="6"/>
    <w:rsid w:val="008E6580"/>
    <w:rPr>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n-GB"/>
    </w:rPr>
  </w:style>
  <w:style w:type="character" w:styleId="FootnoteReference">
    <w:name w:val="footnote reference"/>
    <w:basedOn w:val="DefaultParagraphFont"/>
    <w:uiPriority w:val="99"/>
    <w:unhideWhenUsed/>
    <w:rsid w:val="00C114F7"/>
    <w:rPr>
      <w:vertAlign w:val="superscript"/>
    </w:rPr>
  </w:style>
  <w:style w:type="paragraph" w:styleId="TOCHeading">
    <w:name w:val="TOC Heading"/>
    <w:basedOn w:val="Heading1"/>
    <w:next w:val="Normal"/>
    <w:uiPriority w:val="39"/>
    <w:unhideWhenUsed/>
    <w:rsid w:val="00497782"/>
    <w:pPr>
      <w:spacing w:line="259" w:lineRule="auto"/>
      <w:ind w:left="0" w:firstLine="0"/>
      <w:jc w:val="center"/>
      <w:outlineLvl w:val="9"/>
    </w:pPr>
    <w:rPr>
      <w:rFonts w:cstheme="majorHAnsi"/>
      <w:lang w:val="en-US"/>
    </w:rPr>
  </w:style>
  <w:style w:type="paragraph" w:styleId="TOC1">
    <w:name w:val="toc 1"/>
    <w:basedOn w:val="Normal"/>
    <w:next w:val="Normal"/>
    <w:autoRedefine/>
    <w:uiPriority w:val="39"/>
    <w:unhideWhenUsed/>
    <w:rsid w:val="005F5EAC"/>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character" w:styleId="UnresolvedMention">
    <w:name w:val="Unresolved Mention"/>
    <w:basedOn w:val="DefaultParagraphFont"/>
    <w:uiPriority w:val="99"/>
    <w:unhideWhenUsed/>
    <w:rsid w:val="00D44012"/>
    <w:rPr>
      <w:color w:val="605E5C"/>
      <w:shd w:val="clear" w:color="auto" w:fill="E1DFDD"/>
    </w:rPr>
  </w:style>
  <w:style w:type="paragraph" w:customStyle="1" w:styleId="PBParagraphs">
    <w:name w:val="PBParagraphs"/>
    <w:basedOn w:val="Normal"/>
    <w:link w:val="PBParagraphsChar"/>
    <w:qFormat/>
    <w:rsid w:val="00BB0F40"/>
    <w:pPr>
      <w:numPr>
        <w:numId w:val="5"/>
      </w:numPr>
      <w:tabs>
        <w:tab w:val="left" w:pos="567"/>
      </w:tabs>
      <w:spacing w:before="120" w:after="120" w:line="240" w:lineRule="auto"/>
    </w:pPr>
    <w:rPr>
      <w:rFonts w:ascii="Calibri" w:eastAsia="SimSun" w:hAnsi="Calibri"/>
      <w:szCs w:val="19"/>
    </w:rPr>
  </w:style>
  <w:style w:type="character" w:customStyle="1" w:styleId="PBParagraphsChar">
    <w:name w:val="PBParagraphs Char"/>
    <w:basedOn w:val="DefaultParagraphFont"/>
    <w:link w:val="PBParagraphs"/>
    <w:rsid w:val="00BB0F40"/>
    <w:rPr>
      <w:rFonts w:ascii="Calibri" w:eastAsia="SimSun" w:hAnsi="Calibri"/>
      <w:szCs w:val="19"/>
      <w:lang w:val="en-GB"/>
    </w:rPr>
  </w:style>
  <w:style w:type="numbering" w:customStyle="1" w:styleId="CurrentList1">
    <w:name w:val="Current List1"/>
    <w:uiPriority w:val="99"/>
    <w:rsid w:val="00E90993"/>
    <w:pPr>
      <w:numPr>
        <w:numId w:val="18"/>
      </w:numPr>
    </w:pPr>
  </w:style>
  <w:style w:type="character" w:styleId="FollowedHyperlink">
    <w:name w:val="FollowedHyperlink"/>
    <w:basedOn w:val="DefaultParagraphFont"/>
    <w:uiPriority w:val="99"/>
    <w:semiHidden/>
    <w:unhideWhenUsed/>
    <w:rsid w:val="0017467E"/>
    <w:rPr>
      <w:color w:val="53714B" w:themeColor="followedHyperlink"/>
      <w:u w:val="single"/>
    </w:rPr>
  </w:style>
  <w:style w:type="paragraph" w:styleId="Revision">
    <w:name w:val="Revision"/>
    <w:hidden/>
    <w:uiPriority w:val="99"/>
    <w:semiHidden/>
    <w:rsid w:val="00C844EB"/>
    <w:pPr>
      <w:spacing w:after="0" w:line="240" w:lineRule="auto"/>
    </w:pPr>
    <w:rPr>
      <w:lang w:val="en-GB"/>
    </w:rPr>
  </w:style>
  <w:style w:type="paragraph" w:styleId="NormalWeb">
    <w:name w:val="Normal (Web)"/>
    <w:basedOn w:val="Normal"/>
    <w:uiPriority w:val="99"/>
    <w:semiHidden/>
    <w:unhideWhenUsed/>
    <w:rsid w:val="00111E02"/>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numbering" w:customStyle="1" w:styleId="Style1">
    <w:name w:val="Style1"/>
    <w:uiPriority w:val="99"/>
    <w:rsid w:val="001F0C23"/>
    <w:pPr>
      <w:numPr>
        <w:numId w:val="20"/>
      </w:numPr>
    </w:pPr>
  </w:style>
  <w:style w:type="numbering" w:customStyle="1" w:styleId="Style2">
    <w:name w:val="Style2"/>
    <w:uiPriority w:val="99"/>
    <w:rsid w:val="00227CF4"/>
    <w:pPr>
      <w:numPr>
        <w:numId w:val="21"/>
      </w:numPr>
    </w:pPr>
  </w:style>
  <w:style w:type="numbering" w:customStyle="1" w:styleId="Style3">
    <w:name w:val="Style3"/>
    <w:uiPriority w:val="99"/>
    <w:rsid w:val="00227CF4"/>
  </w:style>
  <w:style w:type="numbering" w:customStyle="1" w:styleId="Style6">
    <w:name w:val="Style6"/>
    <w:uiPriority w:val="99"/>
    <w:rsid w:val="00A50606"/>
    <w:pPr>
      <w:numPr>
        <w:numId w:val="1"/>
      </w:numPr>
    </w:pPr>
  </w:style>
  <w:style w:type="numbering" w:customStyle="1" w:styleId="Style7">
    <w:name w:val="Style7"/>
    <w:uiPriority w:val="99"/>
    <w:rsid w:val="00A50606"/>
    <w:pPr>
      <w:numPr>
        <w:numId w:val="6"/>
      </w:numPr>
    </w:pPr>
  </w:style>
  <w:style w:type="numbering" w:customStyle="1" w:styleId="Style8">
    <w:name w:val="Style8"/>
    <w:uiPriority w:val="99"/>
    <w:rsid w:val="00A50606"/>
    <w:pPr>
      <w:numPr>
        <w:numId w:val="7"/>
      </w:numPr>
    </w:pPr>
  </w:style>
  <w:style w:type="numbering" w:customStyle="1" w:styleId="Style9">
    <w:name w:val="Style9"/>
    <w:uiPriority w:val="99"/>
    <w:rsid w:val="00A50606"/>
    <w:pPr>
      <w:numPr>
        <w:numId w:val="10"/>
      </w:numPr>
    </w:pPr>
  </w:style>
  <w:style w:type="numbering" w:customStyle="1" w:styleId="Style10">
    <w:name w:val="Style10"/>
    <w:uiPriority w:val="99"/>
    <w:rsid w:val="00106E12"/>
    <w:pPr>
      <w:numPr>
        <w:numId w:val="8"/>
      </w:numPr>
    </w:pPr>
  </w:style>
  <w:style w:type="numbering" w:customStyle="1" w:styleId="Style11">
    <w:name w:val="Style11"/>
    <w:uiPriority w:val="99"/>
    <w:rsid w:val="00D14552"/>
    <w:pPr>
      <w:numPr>
        <w:numId w:val="9"/>
      </w:numPr>
    </w:pPr>
  </w:style>
  <w:style w:type="numbering" w:customStyle="1" w:styleId="Style12">
    <w:name w:val="Style12"/>
    <w:uiPriority w:val="99"/>
    <w:rsid w:val="00124A88"/>
    <w:pPr>
      <w:numPr>
        <w:numId w:val="13"/>
      </w:numPr>
    </w:pPr>
  </w:style>
  <w:style w:type="numbering" w:customStyle="1" w:styleId="Style13">
    <w:name w:val="Style13"/>
    <w:uiPriority w:val="99"/>
    <w:rsid w:val="00FB4B7C"/>
    <w:pPr>
      <w:numPr>
        <w:numId w:val="11"/>
      </w:numPr>
    </w:pPr>
  </w:style>
  <w:style w:type="numbering" w:customStyle="1" w:styleId="Style14">
    <w:name w:val="Style14"/>
    <w:uiPriority w:val="99"/>
    <w:rsid w:val="00FB4B7C"/>
    <w:pPr>
      <w:numPr>
        <w:numId w:val="12"/>
      </w:numPr>
    </w:pPr>
  </w:style>
  <w:style w:type="numbering" w:customStyle="1" w:styleId="Style15">
    <w:name w:val="Style15"/>
    <w:uiPriority w:val="99"/>
    <w:rsid w:val="00FB4B7C"/>
    <w:pPr>
      <w:numPr>
        <w:numId w:val="19"/>
      </w:numPr>
    </w:pPr>
  </w:style>
  <w:style w:type="paragraph" w:styleId="TOC4">
    <w:name w:val="toc 4"/>
    <w:basedOn w:val="Normal"/>
    <w:next w:val="Normal"/>
    <w:autoRedefine/>
    <w:uiPriority w:val="39"/>
    <w:unhideWhenUsed/>
    <w:rsid w:val="007B75C6"/>
    <w:pPr>
      <w:spacing w:after="100" w:line="240" w:lineRule="auto"/>
      <w:ind w:left="720"/>
      <w:jc w:val="left"/>
    </w:pPr>
    <w:rPr>
      <w:rFonts w:eastAsiaTheme="minorEastAsia"/>
      <w:sz w:val="24"/>
      <w:szCs w:val="24"/>
      <w:lang w:val="en-US" w:eastAsia="en-GB"/>
    </w:rPr>
  </w:style>
  <w:style w:type="paragraph" w:styleId="TOC5">
    <w:name w:val="toc 5"/>
    <w:basedOn w:val="Normal"/>
    <w:next w:val="Normal"/>
    <w:autoRedefine/>
    <w:uiPriority w:val="39"/>
    <w:unhideWhenUsed/>
    <w:rsid w:val="007B75C6"/>
    <w:pPr>
      <w:spacing w:after="100" w:line="240" w:lineRule="auto"/>
      <w:ind w:left="960"/>
      <w:jc w:val="left"/>
    </w:pPr>
    <w:rPr>
      <w:rFonts w:eastAsiaTheme="minorEastAsia"/>
      <w:sz w:val="24"/>
      <w:szCs w:val="24"/>
      <w:lang w:val="en-US" w:eastAsia="en-GB"/>
    </w:rPr>
  </w:style>
  <w:style w:type="paragraph" w:styleId="TOC6">
    <w:name w:val="toc 6"/>
    <w:basedOn w:val="Normal"/>
    <w:next w:val="Normal"/>
    <w:autoRedefine/>
    <w:uiPriority w:val="39"/>
    <w:unhideWhenUsed/>
    <w:rsid w:val="007B75C6"/>
    <w:pPr>
      <w:spacing w:after="100" w:line="240" w:lineRule="auto"/>
      <w:ind w:left="1200"/>
      <w:jc w:val="left"/>
    </w:pPr>
    <w:rPr>
      <w:rFonts w:eastAsiaTheme="minorEastAsia"/>
      <w:sz w:val="24"/>
      <w:szCs w:val="24"/>
      <w:lang w:val="en-US" w:eastAsia="en-GB"/>
    </w:rPr>
  </w:style>
  <w:style w:type="paragraph" w:styleId="TOC7">
    <w:name w:val="toc 7"/>
    <w:basedOn w:val="Normal"/>
    <w:next w:val="Normal"/>
    <w:autoRedefine/>
    <w:uiPriority w:val="39"/>
    <w:unhideWhenUsed/>
    <w:rsid w:val="007B75C6"/>
    <w:pPr>
      <w:spacing w:after="100" w:line="240" w:lineRule="auto"/>
      <w:ind w:left="1440"/>
      <w:jc w:val="left"/>
    </w:pPr>
    <w:rPr>
      <w:rFonts w:eastAsiaTheme="minorEastAsia"/>
      <w:sz w:val="24"/>
      <w:szCs w:val="24"/>
      <w:lang w:val="en-US" w:eastAsia="en-GB"/>
    </w:rPr>
  </w:style>
  <w:style w:type="paragraph" w:styleId="TOC8">
    <w:name w:val="toc 8"/>
    <w:basedOn w:val="Normal"/>
    <w:next w:val="Normal"/>
    <w:autoRedefine/>
    <w:uiPriority w:val="39"/>
    <w:unhideWhenUsed/>
    <w:rsid w:val="007B75C6"/>
    <w:pPr>
      <w:spacing w:after="100" w:line="240" w:lineRule="auto"/>
      <w:ind w:left="1680"/>
      <w:jc w:val="left"/>
    </w:pPr>
    <w:rPr>
      <w:rFonts w:eastAsiaTheme="minorEastAsia"/>
      <w:sz w:val="24"/>
      <w:szCs w:val="24"/>
      <w:lang w:val="en-US" w:eastAsia="en-GB"/>
    </w:rPr>
  </w:style>
  <w:style w:type="paragraph" w:styleId="TOC9">
    <w:name w:val="toc 9"/>
    <w:basedOn w:val="Normal"/>
    <w:next w:val="Normal"/>
    <w:autoRedefine/>
    <w:uiPriority w:val="39"/>
    <w:unhideWhenUsed/>
    <w:rsid w:val="007B75C6"/>
    <w:pPr>
      <w:spacing w:after="100" w:line="240" w:lineRule="auto"/>
      <w:ind w:left="1920"/>
      <w:jc w:val="left"/>
    </w:pPr>
    <w:rPr>
      <w:rFonts w:eastAsiaTheme="minorEastAsia"/>
      <w:sz w:val="24"/>
      <w:szCs w:val="24"/>
      <w:lang w:val="en-US" w:eastAsia="en-GB"/>
    </w:rPr>
  </w:style>
  <w:style w:type="character" w:styleId="Mention">
    <w:name w:val="Mention"/>
    <w:basedOn w:val="DefaultParagraphFont"/>
    <w:uiPriority w:val="99"/>
    <w:unhideWhenUsed/>
    <w:rsid w:val="008F3465"/>
    <w:rPr>
      <w:color w:val="2B579A"/>
      <w:shd w:val="clear" w:color="auto" w:fill="E1DFDD"/>
    </w:rPr>
  </w:style>
  <w:style w:type="paragraph" w:customStyle="1" w:styleId="pf0">
    <w:name w:val="pf0"/>
    <w:basedOn w:val="Normal"/>
    <w:rsid w:val="00AD7299"/>
    <w:pPr>
      <w:spacing w:before="100" w:beforeAutospacing="1" w:after="100" w:afterAutospacing="1" w:line="240" w:lineRule="auto"/>
      <w:jc w:val="left"/>
    </w:pPr>
    <w:rPr>
      <w:rFonts w:ascii="Times New Roman" w:eastAsia="Times New Roman" w:hAnsi="Times New Roman" w:cs="Times New Roman"/>
      <w:sz w:val="24"/>
      <w:szCs w:val="24"/>
      <w:lang w:val="es-ES_tradnl" w:eastAsia="es-ES_tradnl"/>
    </w:rPr>
  </w:style>
  <w:style w:type="character" w:customStyle="1" w:styleId="cf01">
    <w:name w:val="cf01"/>
    <w:basedOn w:val="DefaultParagraphFont"/>
    <w:rsid w:val="00AD7299"/>
    <w:rPr>
      <w:rFonts w:ascii="Segoe UI" w:hAnsi="Segoe UI" w:cs="Segoe UI" w:hint="default"/>
      <w:sz w:val="18"/>
      <w:szCs w:val="18"/>
    </w:rPr>
  </w:style>
  <w:style w:type="character" w:customStyle="1" w:styleId="cf11">
    <w:name w:val="cf11"/>
    <w:basedOn w:val="DefaultParagraphFont"/>
    <w:rsid w:val="00AD729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2080">
      <w:bodyDiv w:val="1"/>
      <w:marLeft w:val="0"/>
      <w:marRight w:val="0"/>
      <w:marTop w:val="0"/>
      <w:marBottom w:val="0"/>
      <w:divBdr>
        <w:top w:val="none" w:sz="0" w:space="0" w:color="auto"/>
        <w:left w:val="none" w:sz="0" w:space="0" w:color="auto"/>
        <w:bottom w:val="none" w:sz="0" w:space="0" w:color="auto"/>
        <w:right w:val="none" w:sz="0" w:space="0" w:color="auto"/>
      </w:divBdr>
    </w:div>
    <w:div w:id="118115133">
      <w:bodyDiv w:val="1"/>
      <w:marLeft w:val="0"/>
      <w:marRight w:val="0"/>
      <w:marTop w:val="0"/>
      <w:marBottom w:val="0"/>
      <w:divBdr>
        <w:top w:val="none" w:sz="0" w:space="0" w:color="auto"/>
        <w:left w:val="none" w:sz="0" w:space="0" w:color="auto"/>
        <w:bottom w:val="none" w:sz="0" w:space="0" w:color="auto"/>
        <w:right w:val="none" w:sz="0" w:space="0" w:color="auto"/>
      </w:divBdr>
    </w:div>
    <w:div w:id="186647232">
      <w:bodyDiv w:val="1"/>
      <w:marLeft w:val="0"/>
      <w:marRight w:val="0"/>
      <w:marTop w:val="0"/>
      <w:marBottom w:val="0"/>
      <w:divBdr>
        <w:top w:val="none" w:sz="0" w:space="0" w:color="auto"/>
        <w:left w:val="none" w:sz="0" w:space="0" w:color="auto"/>
        <w:bottom w:val="none" w:sz="0" w:space="0" w:color="auto"/>
        <w:right w:val="none" w:sz="0" w:space="0" w:color="auto"/>
      </w:divBdr>
    </w:div>
    <w:div w:id="198861690">
      <w:bodyDiv w:val="1"/>
      <w:marLeft w:val="0"/>
      <w:marRight w:val="0"/>
      <w:marTop w:val="0"/>
      <w:marBottom w:val="0"/>
      <w:divBdr>
        <w:top w:val="none" w:sz="0" w:space="0" w:color="auto"/>
        <w:left w:val="none" w:sz="0" w:space="0" w:color="auto"/>
        <w:bottom w:val="none" w:sz="0" w:space="0" w:color="auto"/>
        <w:right w:val="none" w:sz="0" w:space="0" w:color="auto"/>
      </w:divBdr>
    </w:div>
    <w:div w:id="243956466">
      <w:bodyDiv w:val="1"/>
      <w:marLeft w:val="0"/>
      <w:marRight w:val="0"/>
      <w:marTop w:val="0"/>
      <w:marBottom w:val="0"/>
      <w:divBdr>
        <w:top w:val="none" w:sz="0" w:space="0" w:color="auto"/>
        <w:left w:val="none" w:sz="0" w:space="0" w:color="auto"/>
        <w:bottom w:val="none" w:sz="0" w:space="0" w:color="auto"/>
        <w:right w:val="none" w:sz="0" w:space="0" w:color="auto"/>
      </w:divBdr>
    </w:div>
    <w:div w:id="269896727">
      <w:bodyDiv w:val="1"/>
      <w:marLeft w:val="0"/>
      <w:marRight w:val="0"/>
      <w:marTop w:val="0"/>
      <w:marBottom w:val="0"/>
      <w:divBdr>
        <w:top w:val="none" w:sz="0" w:space="0" w:color="auto"/>
        <w:left w:val="none" w:sz="0" w:space="0" w:color="auto"/>
        <w:bottom w:val="none" w:sz="0" w:space="0" w:color="auto"/>
        <w:right w:val="none" w:sz="0" w:space="0" w:color="auto"/>
      </w:divBdr>
    </w:div>
    <w:div w:id="317807737">
      <w:bodyDiv w:val="1"/>
      <w:marLeft w:val="0"/>
      <w:marRight w:val="0"/>
      <w:marTop w:val="0"/>
      <w:marBottom w:val="0"/>
      <w:divBdr>
        <w:top w:val="none" w:sz="0" w:space="0" w:color="auto"/>
        <w:left w:val="none" w:sz="0" w:space="0" w:color="auto"/>
        <w:bottom w:val="none" w:sz="0" w:space="0" w:color="auto"/>
        <w:right w:val="none" w:sz="0" w:space="0" w:color="auto"/>
      </w:divBdr>
    </w:div>
    <w:div w:id="326328235">
      <w:bodyDiv w:val="1"/>
      <w:marLeft w:val="0"/>
      <w:marRight w:val="0"/>
      <w:marTop w:val="0"/>
      <w:marBottom w:val="0"/>
      <w:divBdr>
        <w:top w:val="none" w:sz="0" w:space="0" w:color="auto"/>
        <w:left w:val="none" w:sz="0" w:space="0" w:color="auto"/>
        <w:bottom w:val="none" w:sz="0" w:space="0" w:color="auto"/>
        <w:right w:val="none" w:sz="0" w:space="0" w:color="auto"/>
      </w:divBdr>
    </w:div>
    <w:div w:id="329647034">
      <w:bodyDiv w:val="1"/>
      <w:marLeft w:val="0"/>
      <w:marRight w:val="0"/>
      <w:marTop w:val="0"/>
      <w:marBottom w:val="0"/>
      <w:divBdr>
        <w:top w:val="none" w:sz="0" w:space="0" w:color="auto"/>
        <w:left w:val="none" w:sz="0" w:space="0" w:color="auto"/>
        <w:bottom w:val="none" w:sz="0" w:space="0" w:color="auto"/>
        <w:right w:val="none" w:sz="0" w:space="0" w:color="auto"/>
      </w:divBdr>
    </w:div>
    <w:div w:id="376781480">
      <w:bodyDiv w:val="1"/>
      <w:marLeft w:val="0"/>
      <w:marRight w:val="0"/>
      <w:marTop w:val="0"/>
      <w:marBottom w:val="0"/>
      <w:divBdr>
        <w:top w:val="none" w:sz="0" w:space="0" w:color="auto"/>
        <w:left w:val="none" w:sz="0" w:space="0" w:color="auto"/>
        <w:bottom w:val="none" w:sz="0" w:space="0" w:color="auto"/>
        <w:right w:val="none" w:sz="0" w:space="0" w:color="auto"/>
      </w:divBdr>
    </w:div>
    <w:div w:id="423647063">
      <w:bodyDiv w:val="1"/>
      <w:marLeft w:val="0"/>
      <w:marRight w:val="0"/>
      <w:marTop w:val="0"/>
      <w:marBottom w:val="0"/>
      <w:divBdr>
        <w:top w:val="none" w:sz="0" w:space="0" w:color="auto"/>
        <w:left w:val="none" w:sz="0" w:space="0" w:color="auto"/>
        <w:bottom w:val="none" w:sz="0" w:space="0" w:color="auto"/>
        <w:right w:val="none" w:sz="0" w:space="0" w:color="auto"/>
      </w:divBdr>
    </w:div>
    <w:div w:id="454368888">
      <w:bodyDiv w:val="1"/>
      <w:marLeft w:val="0"/>
      <w:marRight w:val="0"/>
      <w:marTop w:val="0"/>
      <w:marBottom w:val="0"/>
      <w:divBdr>
        <w:top w:val="none" w:sz="0" w:space="0" w:color="auto"/>
        <w:left w:val="none" w:sz="0" w:space="0" w:color="auto"/>
        <w:bottom w:val="none" w:sz="0" w:space="0" w:color="auto"/>
        <w:right w:val="none" w:sz="0" w:space="0" w:color="auto"/>
      </w:divBdr>
    </w:div>
    <w:div w:id="475220177">
      <w:bodyDiv w:val="1"/>
      <w:marLeft w:val="0"/>
      <w:marRight w:val="0"/>
      <w:marTop w:val="0"/>
      <w:marBottom w:val="0"/>
      <w:divBdr>
        <w:top w:val="none" w:sz="0" w:space="0" w:color="auto"/>
        <w:left w:val="none" w:sz="0" w:space="0" w:color="auto"/>
        <w:bottom w:val="none" w:sz="0" w:space="0" w:color="auto"/>
        <w:right w:val="none" w:sz="0" w:space="0" w:color="auto"/>
      </w:divBdr>
    </w:div>
    <w:div w:id="580414570">
      <w:bodyDiv w:val="1"/>
      <w:marLeft w:val="0"/>
      <w:marRight w:val="0"/>
      <w:marTop w:val="0"/>
      <w:marBottom w:val="0"/>
      <w:divBdr>
        <w:top w:val="none" w:sz="0" w:space="0" w:color="auto"/>
        <w:left w:val="none" w:sz="0" w:space="0" w:color="auto"/>
        <w:bottom w:val="none" w:sz="0" w:space="0" w:color="auto"/>
        <w:right w:val="none" w:sz="0" w:space="0" w:color="auto"/>
      </w:divBdr>
    </w:div>
    <w:div w:id="618072377">
      <w:bodyDiv w:val="1"/>
      <w:marLeft w:val="0"/>
      <w:marRight w:val="0"/>
      <w:marTop w:val="0"/>
      <w:marBottom w:val="0"/>
      <w:divBdr>
        <w:top w:val="none" w:sz="0" w:space="0" w:color="auto"/>
        <w:left w:val="none" w:sz="0" w:space="0" w:color="auto"/>
        <w:bottom w:val="none" w:sz="0" w:space="0" w:color="auto"/>
        <w:right w:val="none" w:sz="0" w:space="0" w:color="auto"/>
      </w:divBdr>
    </w:div>
    <w:div w:id="632177598">
      <w:bodyDiv w:val="1"/>
      <w:marLeft w:val="0"/>
      <w:marRight w:val="0"/>
      <w:marTop w:val="0"/>
      <w:marBottom w:val="0"/>
      <w:divBdr>
        <w:top w:val="none" w:sz="0" w:space="0" w:color="auto"/>
        <w:left w:val="none" w:sz="0" w:space="0" w:color="auto"/>
        <w:bottom w:val="none" w:sz="0" w:space="0" w:color="auto"/>
        <w:right w:val="none" w:sz="0" w:space="0" w:color="auto"/>
      </w:divBdr>
    </w:div>
    <w:div w:id="661856204">
      <w:bodyDiv w:val="1"/>
      <w:marLeft w:val="0"/>
      <w:marRight w:val="0"/>
      <w:marTop w:val="0"/>
      <w:marBottom w:val="0"/>
      <w:divBdr>
        <w:top w:val="none" w:sz="0" w:space="0" w:color="auto"/>
        <w:left w:val="none" w:sz="0" w:space="0" w:color="auto"/>
        <w:bottom w:val="none" w:sz="0" w:space="0" w:color="auto"/>
        <w:right w:val="none" w:sz="0" w:space="0" w:color="auto"/>
      </w:divBdr>
    </w:div>
    <w:div w:id="677462346">
      <w:bodyDiv w:val="1"/>
      <w:marLeft w:val="0"/>
      <w:marRight w:val="0"/>
      <w:marTop w:val="0"/>
      <w:marBottom w:val="0"/>
      <w:divBdr>
        <w:top w:val="none" w:sz="0" w:space="0" w:color="auto"/>
        <w:left w:val="none" w:sz="0" w:space="0" w:color="auto"/>
        <w:bottom w:val="none" w:sz="0" w:space="0" w:color="auto"/>
        <w:right w:val="none" w:sz="0" w:space="0" w:color="auto"/>
      </w:divBdr>
    </w:div>
    <w:div w:id="689069477">
      <w:bodyDiv w:val="1"/>
      <w:marLeft w:val="0"/>
      <w:marRight w:val="0"/>
      <w:marTop w:val="0"/>
      <w:marBottom w:val="0"/>
      <w:divBdr>
        <w:top w:val="none" w:sz="0" w:space="0" w:color="auto"/>
        <w:left w:val="none" w:sz="0" w:space="0" w:color="auto"/>
        <w:bottom w:val="none" w:sz="0" w:space="0" w:color="auto"/>
        <w:right w:val="none" w:sz="0" w:space="0" w:color="auto"/>
      </w:divBdr>
    </w:div>
    <w:div w:id="716777388">
      <w:bodyDiv w:val="1"/>
      <w:marLeft w:val="0"/>
      <w:marRight w:val="0"/>
      <w:marTop w:val="0"/>
      <w:marBottom w:val="0"/>
      <w:divBdr>
        <w:top w:val="none" w:sz="0" w:space="0" w:color="auto"/>
        <w:left w:val="none" w:sz="0" w:space="0" w:color="auto"/>
        <w:bottom w:val="none" w:sz="0" w:space="0" w:color="auto"/>
        <w:right w:val="none" w:sz="0" w:space="0" w:color="auto"/>
      </w:divBdr>
    </w:div>
    <w:div w:id="746416497">
      <w:bodyDiv w:val="1"/>
      <w:marLeft w:val="0"/>
      <w:marRight w:val="0"/>
      <w:marTop w:val="0"/>
      <w:marBottom w:val="0"/>
      <w:divBdr>
        <w:top w:val="none" w:sz="0" w:space="0" w:color="auto"/>
        <w:left w:val="none" w:sz="0" w:space="0" w:color="auto"/>
        <w:bottom w:val="none" w:sz="0" w:space="0" w:color="auto"/>
        <w:right w:val="none" w:sz="0" w:space="0" w:color="auto"/>
      </w:divBdr>
    </w:div>
    <w:div w:id="758908055">
      <w:bodyDiv w:val="1"/>
      <w:marLeft w:val="0"/>
      <w:marRight w:val="0"/>
      <w:marTop w:val="0"/>
      <w:marBottom w:val="0"/>
      <w:divBdr>
        <w:top w:val="none" w:sz="0" w:space="0" w:color="auto"/>
        <w:left w:val="none" w:sz="0" w:space="0" w:color="auto"/>
        <w:bottom w:val="none" w:sz="0" w:space="0" w:color="auto"/>
        <w:right w:val="none" w:sz="0" w:space="0" w:color="auto"/>
      </w:divBdr>
    </w:div>
    <w:div w:id="760611003">
      <w:bodyDiv w:val="1"/>
      <w:marLeft w:val="0"/>
      <w:marRight w:val="0"/>
      <w:marTop w:val="0"/>
      <w:marBottom w:val="0"/>
      <w:divBdr>
        <w:top w:val="none" w:sz="0" w:space="0" w:color="auto"/>
        <w:left w:val="none" w:sz="0" w:space="0" w:color="auto"/>
        <w:bottom w:val="none" w:sz="0" w:space="0" w:color="auto"/>
        <w:right w:val="none" w:sz="0" w:space="0" w:color="auto"/>
      </w:divBdr>
    </w:div>
    <w:div w:id="853496746">
      <w:bodyDiv w:val="1"/>
      <w:marLeft w:val="0"/>
      <w:marRight w:val="0"/>
      <w:marTop w:val="0"/>
      <w:marBottom w:val="0"/>
      <w:divBdr>
        <w:top w:val="none" w:sz="0" w:space="0" w:color="auto"/>
        <w:left w:val="none" w:sz="0" w:space="0" w:color="auto"/>
        <w:bottom w:val="none" w:sz="0" w:space="0" w:color="auto"/>
        <w:right w:val="none" w:sz="0" w:space="0" w:color="auto"/>
      </w:divBdr>
    </w:div>
    <w:div w:id="891037852">
      <w:bodyDiv w:val="1"/>
      <w:marLeft w:val="0"/>
      <w:marRight w:val="0"/>
      <w:marTop w:val="0"/>
      <w:marBottom w:val="0"/>
      <w:divBdr>
        <w:top w:val="none" w:sz="0" w:space="0" w:color="auto"/>
        <w:left w:val="none" w:sz="0" w:space="0" w:color="auto"/>
        <w:bottom w:val="none" w:sz="0" w:space="0" w:color="auto"/>
        <w:right w:val="none" w:sz="0" w:space="0" w:color="auto"/>
      </w:divBdr>
    </w:div>
    <w:div w:id="959647955">
      <w:bodyDiv w:val="1"/>
      <w:marLeft w:val="0"/>
      <w:marRight w:val="0"/>
      <w:marTop w:val="0"/>
      <w:marBottom w:val="0"/>
      <w:divBdr>
        <w:top w:val="none" w:sz="0" w:space="0" w:color="auto"/>
        <w:left w:val="none" w:sz="0" w:space="0" w:color="auto"/>
        <w:bottom w:val="none" w:sz="0" w:space="0" w:color="auto"/>
        <w:right w:val="none" w:sz="0" w:space="0" w:color="auto"/>
      </w:divBdr>
    </w:div>
    <w:div w:id="966206811">
      <w:bodyDiv w:val="1"/>
      <w:marLeft w:val="0"/>
      <w:marRight w:val="0"/>
      <w:marTop w:val="0"/>
      <w:marBottom w:val="0"/>
      <w:divBdr>
        <w:top w:val="none" w:sz="0" w:space="0" w:color="auto"/>
        <w:left w:val="none" w:sz="0" w:space="0" w:color="auto"/>
        <w:bottom w:val="none" w:sz="0" w:space="0" w:color="auto"/>
        <w:right w:val="none" w:sz="0" w:space="0" w:color="auto"/>
      </w:divBdr>
    </w:div>
    <w:div w:id="1001657793">
      <w:bodyDiv w:val="1"/>
      <w:marLeft w:val="0"/>
      <w:marRight w:val="0"/>
      <w:marTop w:val="0"/>
      <w:marBottom w:val="0"/>
      <w:divBdr>
        <w:top w:val="none" w:sz="0" w:space="0" w:color="auto"/>
        <w:left w:val="none" w:sz="0" w:space="0" w:color="auto"/>
        <w:bottom w:val="none" w:sz="0" w:space="0" w:color="auto"/>
        <w:right w:val="none" w:sz="0" w:space="0" w:color="auto"/>
      </w:divBdr>
    </w:div>
    <w:div w:id="1136794319">
      <w:bodyDiv w:val="1"/>
      <w:marLeft w:val="0"/>
      <w:marRight w:val="0"/>
      <w:marTop w:val="0"/>
      <w:marBottom w:val="0"/>
      <w:divBdr>
        <w:top w:val="none" w:sz="0" w:space="0" w:color="auto"/>
        <w:left w:val="none" w:sz="0" w:space="0" w:color="auto"/>
        <w:bottom w:val="none" w:sz="0" w:space="0" w:color="auto"/>
        <w:right w:val="none" w:sz="0" w:space="0" w:color="auto"/>
      </w:divBdr>
    </w:div>
    <w:div w:id="1139037838">
      <w:bodyDiv w:val="1"/>
      <w:marLeft w:val="0"/>
      <w:marRight w:val="0"/>
      <w:marTop w:val="0"/>
      <w:marBottom w:val="0"/>
      <w:divBdr>
        <w:top w:val="none" w:sz="0" w:space="0" w:color="auto"/>
        <w:left w:val="none" w:sz="0" w:space="0" w:color="auto"/>
        <w:bottom w:val="none" w:sz="0" w:space="0" w:color="auto"/>
        <w:right w:val="none" w:sz="0" w:space="0" w:color="auto"/>
      </w:divBdr>
    </w:div>
    <w:div w:id="1149638081">
      <w:bodyDiv w:val="1"/>
      <w:marLeft w:val="0"/>
      <w:marRight w:val="0"/>
      <w:marTop w:val="0"/>
      <w:marBottom w:val="0"/>
      <w:divBdr>
        <w:top w:val="none" w:sz="0" w:space="0" w:color="auto"/>
        <w:left w:val="none" w:sz="0" w:space="0" w:color="auto"/>
        <w:bottom w:val="none" w:sz="0" w:space="0" w:color="auto"/>
        <w:right w:val="none" w:sz="0" w:space="0" w:color="auto"/>
      </w:divBdr>
    </w:div>
    <w:div w:id="1243249364">
      <w:bodyDiv w:val="1"/>
      <w:marLeft w:val="0"/>
      <w:marRight w:val="0"/>
      <w:marTop w:val="0"/>
      <w:marBottom w:val="0"/>
      <w:divBdr>
        <w:top w:val="none" w:sz="0" w:space="0" w:color="auto"/>
        <w:left w:val="none" w:sz="0" w:space="0" w:color="auto"/>
        <w:bottom w:val="none" w:sz="0" w:space="0" w:color="auto"/>
        <w:right w:val="none" w:sz="0" w:space="0" w:color="auto"/>
      </w:divBdr>
    </w:div>
    <w:div w:id="1284845719">
      <w:bodyDiv w:val="1"/>
      <w:marLeft w:val="0"/>
      <w:marRight w:val="0"/>
      <w:marTop w:val="0"/>
      <w:marBottom w:val="0"/>
      <w:divBdr>
        <w:top w:val="none" w:sz="0" w:space="0" w:color="auto"/>
        <w:left w:val="none" w:sz="0" w:space="0" w:color="auto"/>
        <w:bottom w:val="none" w:sz="0" w:space="0" w:color="auto"/>
        <w:right w:val="none" w:sz="0" w:space="0" w:color="auto"/>
      </w:divBdr>
    </w:div>
    <w:div w:id="1347366185">
      <w:bodyDiv w:val="1"/>
      <w:marLeft w:val="0"/>
      <w:marRight w:val="0"/>
      <w:marTop w:val="0"/>
      <w:marBottom w:val="0"/>
      <w:divBdr>
        <w:top w:val="none" w:sz="0" w:space="0" w:color="auto"/>
        <w:left w:val="none" w:sz="0" w:space="0" w:color="auto"/>
        <w:bottom w:val="none" w:sz="0" w:space="0" w:color="auto"/>
        <w:right w:val="none" w:sz="0" w:space="0" w:color="auto"/>
      </w:divBdr>
    </w:div>
    <w:div w:id="1374771607">
      <w:bodyDiv w:val="1"/>
      <w:marLeft w:val="0"/>
      <w:marRight w:val="0"/>
      <w:marTop w:val="0"/>
      <w:marBottom w:val="0"/>
      <w:divBdr>
        <w:top w:val="none" w:sz="0" w:space="0" w:color="auto"/>
        <w:left w:val="none" w:sz="0" w:space="0" w:color="auto"/>
        <w:bottom w:val="none" w:sz="0" w:space="0" w:color="auto"/>
        <w:right w:val="none" w:sz="0" w:space="0" w:color="auto"/>
      </w:divBdr>
    </w:div>
    <w:div w:id="1416517995">
      <w:bodyDiv w:val="1"/>
      <w:marLeft w:val="0"/>
      <w:marRight w:val="0"/>
      <w:marTop w:val="0"/>
      <w:marBottom w:val="0"/>
      <w:divBdr>
        <w:top w:val="none" w:sz="0" w:space="0" w:color="auto"/>
        <w:left w:val="none" w:sz="0" w:space="0" w:color="auto"/>
        <w:bottom w:val="none" w:sz="0" w:space="0" w:color="auto"/>
        <w:right w:val="none" w:sz="0" w:space="0" w:color="auto"/>
      </w:divBdr>
    </w:div>
    <w:div w:id="1489979470">
      <w:bodyDiv w:val="1"/>
      <w:marLeft w:val="0"/>
      <w:marRight w:val="0"/>
      <w:marTop w:val="0"/>
      <w:marBottom w:val="0"/>
      <w:divBdr>
        <w:top w:val="none" w:sz="0" w:space="0" w:color="auto"/>
        <w:left w:val="none" w:sz="0" w:space="0" w:color="auto"/>
        <w:bottom w:val="none" w:sz="0" w:space="0" w:color="auto"/>
        <w:right w:val="none" w:sz="0" w:space="0" w:color="auto"/>
      </w:divBdr>
    </w:div>
    <w:div w:id="1558320346">
      <w:bodyDiv w:val="1"/>
      <w:marLeft w:val="0"/>
      <w:marRight w:val="0"/>
      <w:marTop w:val="0"/>
      <w:marBottom w:val="0"/>
      <w:divBdr>
        <w:top w:val="none" w:sz="0" w:space="0" w:color="auto"/>
        <w:left w:val="none" w:sz="0" w:space="0" w:color="auto"/>
        <w:bottom w:val="none" w:sz="0" w:space="0" w:color="auto"/>
        <w:right w:val="none" w:sz="0" w:space="0" w:color="auto"/>
      </w:divBdr>
    </w:div>
    <w:div w:id="1581987652">
      <w:bodyDiv w:val="1"/>
      <w:marLeft w:val="0"/>
      <w:marRight w:val="0"/>
      <w:marTop w:val="0"/>
      <w:marBottom w:val="0"/>
      <w:divBdr>
        <w:top w:val="none" w:sz="0" w:space="0" w:color="auto"/>
        <w:left w:val="none" w:sz="0" w:space="0" w:color="auto"/>
        <w:bottom w:val="none" w:sz="0" w:space="0" w:color="auto"/>
        <w:right w:val="none" w:sz="0" w:space="0" w:color="auto"/>
      </w:divBdr>
    </w:div>
    <w:div w:id="1600403341">
      <w:bodyDiv w:val="1"/>
      <w:marLeft w:val="0"/>
      <w:marRight w:val="0"/>
      <w:marTop w:val="0"/>
      <w:marBottom w:val="0"/>
      <w:divBdr>
        <w:top w:val="none" w:sz="0" w:space="0" w:color="auto"/>
        <w:left w:val="none" w:sz="0" w:space="0" w:color="auto"/>
        <w:bottom w:val="none" w:sz="0" w:space="0" w:color="auto"/>
        <w:right w:val="none" w:sz="0" w:space="0" w:color="auto"/>
      </w:divBdr>
    </w:div>
    <w:div w:id="1610813758">
      <w:bodyDiv w:val="1"/>
      <w:marLeft w:val="0"/>
      <w:marRight w:val="0"/>
      <w:marTop w:val="0"/>
      <w:marBottom w:val="0"/>
      <w:divBdr>
        <w:top w:val="none" w:sz="0" w:space="0" w:color="auto"/>
        <w:left w:val="none" w:sz="0" w:space="0" w:color="auto"/>
        <w:bottom w:val="none" w:sz="0" w:space="0" w:color="auto"/>
        <w:right w:val="none" w:sz="0" w:space="0" w:color="auto"/>
      </w:divBdr>
    </w:div>
    <w:div w:id="1629125915">
      <w:bodyDiv w:val="1"/>
      <w:marLeft w:val="0"/>
      <w:marRight w:val="0"/>
      <w:marTop w:val="0"/>
      <w:marBottom w:val="0"/>
      <w:divBdr>
        <w:top w:val="none" w:sz="0" w:space="0" w:color="auto"/>
        <w:left w:val="none" w:sz="0" w:space="0" w:color="auto"/>
        <w:bottom w:val="none" w:sz="0" w:space="0" w:color="auto"/>
        <w:right w:val="none" w:sz="0" w:space="0" w:color="auto"/>
      </w:divBdr>
    </w:div>
    <w:div w:id="1638340948">
      <w:bodyDiv w:val="1"/>
      <w:marLeft w:val="0"/>
      <w:marRight w:val="0"/>
      <w:marTop w:val="0"/>
      <w:marBottom w:val="0"/>
      <w:divBdr>
        <w:top w:val="none" w:sz="0" w:space="0" w:color="auto"/>
        <w:left w:val="none" w:sz="0" w:space="0" w:color="auto"/>
        <w:bottom w:val="none" w:sz="0" w:space="0" w:color="auto"/>
        <w:right w:val="none" w:sz="0" w:space="0" w:color="auto"/>
      </w:divBdr>
    </w:div>
    <w:div w:id="1662152885">
      <w:bodyDiv w:val="1"/>
      <w:marLeft w:val="0"/>
      <w:marRight w:val="0"/>
      <w:marTop w:val="0"/>
      <w:marBottom w:val="0"/>
      <w:divBdr>
        <w:top w:val="none" w:sz="0" w:space="0" w:color="auto"/>
        <w:left w:val="none" w:sz="0" w:space="0" w:color="auto"/>
        <w:bottom w:val="none" w:sz="0" w:space="0" w:color="auto"/>
        <w:right w:val="none" w:sz="0" w:space="0" w:color="auto"/>
      </w:divBdr>
    </w:div>
    <w:div w:id="1725105134">
      <w:bodyDiv w:val="1"/>
      <w:marLeft w:val="0"/>
      <w:marRight w:val="0"/>
      <w:marTop w:val="0"/>
      <w:marBottom w:val="0"/>
      <w:divBdr>
        <w:top w:val="none" w:sz="0" w:space="0" w:color="auto"/>
        <w:left w:val="none" w:sz="0" w:space="0" w:color="auto"/>
        <w:bottom w:val="none" w:sz="0" w:space="0" w:color="auto"/>
        <w:right w:val="none" w:sz="0" w:space="0" w:color="auto"/>
      </w:divBdr>
    </w:div>
    <w:div w:id="1788543566">
      <w:bodyDiv w:val="1"/>
      <w:marLeft w:val="0"/>
      <w:marRight w:val="0"/>
      <w:marTop w:val="0"/>
      <w:marBottom w:val="0"/>
      <w:divBdr>
        <w:top w:val="none" w:sz="0" w:space="0" w:color="auto"/>
        <w:left w:val="none" w:sz="0" w:space="0" w:color="auto"/>
        <w:bottom w:val="none" w:sz="0" w:space="0" w:color="auto"/>
        <w:right w:val="none" w:sz="0" w:space="0" w:color="auto"/>
      </w:divBdr>
    </w:div>
    <w:div w:id="1798716866">
      <w:bodyDiv w:val="1"/>
      <w:marLeft w:val="0"/>
      <w:marRight w:val="0"/>
      <w:marTop w:val="0"/>
      <w:marBottom w:val="0"/>
      <w:divBdr>
        <w:top w:val="none" w:sz="0" w:space="0" w:color="auto"/>
        <w:left w:val="none" w:sz="0" w:space="0" w:color="auto"/>
        <w:bottom w:val="none" w:sz="0" w:space="0" w:color="auto"/>
        <w:right w:val="none" w:sz="0" w:space="0" w:color="auto"/>
      </w:divBdr>
    </w:div>
    <w:div w:id="1814978170">
      <w:bodyDiv w:val="1"/>
      <w:marLeft w:val="0"/>
      <w:marRight w:val="0"/>
      <w:marTop w:val="0"/>
      <w:marBottom w:val="0"/>
      <w:divBdr>
        <w:top w:val="none" w:sz="0" w:space="0" w:color="auto"/>
        <w:left w:val="none" w:sz="0" w:space="0" w:color="auto"/>
        <w:bottom w:val="none" w:sz="0" w:space="0" w:color="auto"/>
        <w:right w:val="none" w:sz="0" w:space="0" w:color="auto"/>
      </w:divBdr>
    </w:div>
    <w:div w:id="1833790228">
      <w:bodyDiv w:val="1"/>
      <w:marLeft w:val="0"/>
      <w:marRight w:val="0"/>
      <w:marTop w:val="0"/>
      <w:marBottom w:val="0"/>
      <w:divBdr>
        <w:top w:val="none" w:sz="0" w:space="0" w:color="auto"/>
        <w:left w:val="none" w:sz="0" w:space="0" w:color="auto"/>
        <w:bottom w:val="none" w:sz="0" w:space="0" w:color="auto"/>
        <w:right w:val="none" w:sz="0" w:space="0" w:color="auto"/>
      </w:divBdr>
      <w:divsChild>
        <w:div w:id="102070450">
          <w:marLeft w:val="0"/>
          <w:marRight w:val="0"/>
          <w:marTop w:val="0"/>
          <w:marBottom w:val="0"/>
          <w:divBdr>
            <w:top w:val="none" w:sz="0" w:space="0" w:color="auto"/>
            <w:left w:val="none" w:sz="0" w:space="0" w:color="auto"/>
            <w:bottom w:val="none" w:sz="0" w:space="0" w:color="auto"/>
            <w:right w:val="none" w:sz="0" w:space="0" w:color="auto"/>
          </w:divBdr>
        </w:div>
        <w:div w:id="345061970">
          <w:marLeft w:val="0"/>
          <w:marRight w:val="0"/>
          <w:marTop w:val="0"/>
          <w:marBottom w:val="0"/>
          <w:divBdr>
            <w:top w:val="none" w:sz="0" w:space="0" w:color="auto"/>
            <w:left w:val="none" w:sz="0" w:space="0" w:color="auto"/>
            <w:bottom w:val="none" w:sz="0" w:space="0" w:color="auto"/>
            <w:right w:val="none" w:sz="0" w:space="0" w:color="auto"/>
          </w:divBdr>
        </w:div>
        <w:div w:id="934558971">
          <w:marLeft w:val="0"/>
          <w:marRight w:val="0"/>
          <w:marTop w:val="0"/>
          <w:marBottom w:val="0"/>
          <w:divBdr>
            <w:top w:val="none" w:sz="0" w:space="0" w:color="auto"/>
            <w:left w:val="none" w:sz="0" w:space="0" w:color="auto"/>
            <w:bottom w:val="none" w:sz="0" w:space="0" w:color="auto"/>
            <w:right w:val="none" w:sz="0" w:space="0" w:color="auto"/>
          </w:divBdr>
        </w:div>
        <w:div w:id="1466388669">
          <w:marLeft w:val="0"/>
          <w:marRight w:val="0"/>
          <w:marTop w:val="0"/>
          <w:marBottom w:val="0"/>
          <w:divBdr>
            <w:top w:val="none" w:sz="0" w:space="0" w:color="auto"/>
            <w:left w:val="none" w:sz="0" w:space="0" w:color="auto"/>
            <w:bottom w:val="none" w:sz="0" w:space="0" w:color="auto"/>
            <w:right w:val="none" w:sz="0" w:space="0" w:color="auto"/>
          </w:divBdr>
        </w:div>
        <w:div w:id="1678458967">
          <w:marLeft w:val="0"/>
          <w:marRight w:val="0"/>
          <w:marTop w:val="0"/>
          <w:marBottom w:val="0"/>
          <w:divBdr>
            <w:top w:val="none" w:sz="0" w:space="0" w:color="auto"/>
            <w:left w:val="none" w:sz="0" w:space="0" w:color="auto"/>
            <w:bottom w:val="none" w:sz="0" w:space="0" w:color="auto"/>
            <w:right w:val="none" w:sz="0" w:space="0" w:color="auto"/>
          </w:divBdr>
        </w:div>
      </w:divsChild>
    </w:div>
    <w:div w:id="1841969515">
      <w:bodyDiv w:val="1"/>
      <w:marLeft w:val="0"/>
      <w:marRight w:val="0"/>
      <w:marTop w:val="0"/>
      <w:marBottom w:val="0"/>
      <w:divBdr>
        <w:top w:val="none" w:sz="0" w:space="0" w:color="auto"/>
        <w:left w:val="none" w:sz="0" w:space="0" w:color="auto"/>
        <w:bottom w:val="none" w:sz="0" w:space="0" w:color="auto"/>
        <w:right w:val="none" w:sz="0" w:space="0" w:color="auto"/>
      </w:divBdr>
    </w:div>
    <w:div w:id="1844003103">
      <w:bodyDiv w:val="1"/>
      <w:marLeft w:val="0"/>
      <w:marRight w:val="0"/>
      <w:marTop w:val="0"/>
      <w:marBottom w:val="0"/>
      <w:divBdr>
        <w:top w:val="none" w:sz="0" w:space="0" w:color="auto"/>
        <w:left w:val="none" w:sz="0" w:space="0" w:color="auto"/>
        <w:bottom w:val="none" w:sz="0" w:space="0" w:color="auto"/>
        <w:right w:val="none" w:sz="0" w:space="0" w:color="auto"/>
      </w:divBdr>
    </w:div>
    <w:div w:id="1866213590">
      <w:bodyDiv w:val="1"/>
      <w:marLeft w:val="0"/>
      <w:marRight w:val="0"/>
      <w:marTop w:val="0"/>
      <w:marBottom w:val="0"/>
      <w:divBdr>
        <w:top w:val="none" w:sz="0" w:space="0" w:color="auto"/>
        <w:left w:val="none" w:sz="0" w:space="0" w:color="auto"/>
        <w:bottom w:val="none" w:sz="0" w:space="0" w:color="auto"/>
        <w:right w:val="none" w:sz="0" w:space="0" w:color="auto"/>
      </w:divBdr>
    </w:div>
    <w:div w:id="1988780293">
      <w:bodyDiv w:val="1"/>
      <w:marLeft w:val="0"/>
      <w:marRight w:val="0"/>
      <w:marTop w:val="0"/>
      <w:marBottom w:val="0"/>
      <w:divBdr>
        <w:top w:val="none" w:sz="0" w:space="0" w:color="auto"/>
        <w:left w:val="none" w:sz="0" w:space="0" w:color="auto"/>
        <w:bottom w:val="none" w:sz="0" w:space="0" w:color="auto"/>
        <w:right w:val="none" w:sz="0" w:space="0" w:color="auto"/>
      </w:divBdr>
    </w:div>
    <w:div w:id="1997873987">
      <w:bodyDiv w:val="1"/>
      <w:marLeft w:val="0"/>
      <w:marRight w:val="0"/>
      <w:marTop w:val="0"/>
      <w:marBottom w:val="0"/>
      <w:divBdr>
        <w:top w:val="none" w:sz="0" w:space="0" w:color="auto"/>
        <w:left w:val="none" w:sz="0" w:space="0" w:color="auto"/>
        <w:bottom w:val="none" w:sz="0" w:space="0" w:color="auto"/>
        <w:right w:val="none" w:sz="0" w:space="0" w:color="auto"/>
      </w:divBdr>
    </w:div>
    <w:div w:id="2010717319">
      <w:bodyDiv w:val="1"/>
      <w:marLeft w:val="0"/>
      <w:marRight w:val="0"/>
      <w:marTop w:val="0"/>
      <w:marBottom w:val="0"/>
      <w:divBdr>
        <w:top w:val="none" w:sz="0" w:space="0" w:color="auto"/>
        <w:left w:val="none" w:sz="0" w:space="0" w:color="auto"/>
        <w:bottom w:val="none" w:sz="0" w:space="0" w:color="auto"/>
        <w:right w:val="none" w:sz="0" w:space="0" w:color="auto"/>
      </w:divBdr>
    </w:div>
    <w:div w:id="2019505471">
      <w:bodyDiv w:val="1"/>
      <w:marLeft w:val="0"/>
      <w:marRight w:val="0"/>
      <w:marTop w:val="0"/>
      <w:marBottom w:val="0"/>
      <w:divBdr>
        <w:top w:val="none" w:sz="0" w:space="0" w:color="auto"/>
        <w:left w:val="none" w:sz="0" w:space="0" w:color="auto"/>
        <w:bottom w:val="none" w:sz="0" w:space="0" w:color="auto"/>
        <w:right w:val="none" w:sz="0" w:space="0" w:color="auto"/>
      </w:divBdr>
    </w:div>
    <w:div w:id="2023703478">
      <w:bodyDiv w:val="1"/>
      <w:marLeft w:val="0"/>
      <w:marRight w:val="0"/>
      <w:marTop w:val="0"/>
      <w:marBottom w:val="0"/>
      <w:divBdr>
        <w:top w:val="none" w:sz="0" w:space="0" w:color="auto"/>
        <w:left w:val="none" w:sz="0" w:space="0" w:color="auto"/>
        <w:bottom w:val="none" w:sz="0" w:space="0" w:color="auto"/>
        <w:right w:val="none" w:sz="0" w:space="0" w:color="auto"/>
      </w:divBdr>
    </w:div>
    <w:div w:id="2048410440">
      <w:bodyDiv w:val="1"/>
      <w:marLeft w:val="0"/>
      <w:marRight w:val="0"/>
      <w:marTop w:val="0"/>
      <w:marBottom w:val="0"/>
      <w:divBdr>
        <w:top w:val="none" w:sz="0" w:space="0" w:color="auto"/>
        <w:left w:val="none" w:sz="0" w:space="0" w:color="auto"/>
        <w:bottom w:val="none" w:sz="0" w:space="0" w:color="auto"/>
        <w:right w:val="none" w:sz="0" w:space="0" w:color="auto"/>
      </w:divBdr>
    </w:div>
    <w:div w:id="2063478404">
      <w:bodyDiv w:val="1"/>
      <w:marLeft w:val="0"/>
      <w:marRight w:val="0"/>
      <w:marTop w:val="0"/>
      <w:marBottom w:val="0"/>
      <w:divBdr>
        <w:top w:val="none" w:sz="0" w:space="0" w:color="auto"/>
        <w:left w:val="none" w:sz="0" w:space="0" w:color="auto"/>
        <w:bottom w:val="none" w:sz="0" w:space="0" w:color="auto"/>
        <w:right w:val="none" w:sz="0" w:space="0" w:color="auto"/>
      </w:divBdr>
    </w:div>
    <w:div w:id="2063822334">
      <w:bodyDiv w:val="1"/>
      <w:marLeft w:val="0"/>
      <w:marRight w:val="0"/>
      <w:marTop w:val="0"/>
      <w:marBottom w:val="0"/>
      <w:divBdr>
        <w:top w:val="none" w:sz="0" w:space="0" w:color="auto"/>
        <w:left w:val="none" w:sz="0" w:space="0" w:color="auto"/>
        <w:bottom w:val="none" w:sz="0" w:space="0" w:color="auto"/>
        <w:right w:val="none" w:sz="0" w:space="0" w:color="auto"/>
      </w:divBdr>
    </w:div>
    <w:div w:id="2108576360">
      <w:bodyDiv w:val="1"/>
      <w:marLeft w:val="0"/>
      <w:marRight w:val="0"/>
      <w:marTop w:val="0"/>
      <w:marBottom w:val="0"/>
      <w:divBdr>
        <w:top w:val="none" w:sz="0" w:space="0" w:color="auto"/>
        <w:left w:val="none" w:sz="0" w:space="0" w:color="auto"/>
        <w:bottom w:val="none" w:sz="0" w:space="0" w:color="auto"/>
        <w:right w:val="none" w:sz="0" w:space="0" w:color="auto"/>
      </w:divBdr>
      <w:divsChild>
        <w:div w:id="231964583">
          <w:marLeft w:val="0"/>
          <w:marRight w:val="0"/>
          <w:marTop w:val="0"/>
          <w:marBottom w:val="0"/>
          <w:divBdr>
            <w:top w:val="none" w:sz="0" w:space="0" w:color="auto"/>
            <w:left w:val="none" w:sz="0" w:space="0" w:color="auto"/>
            <w:bottom w:val="none" w:sz="0" w:space="0" w:color="auto"/>
            <w:right w:val="none" w:sz="0" w:space="0" w:color="auto"/>
          </w:divBdr>
        </w:div>
        <w:div w:id="329916882">
          <w:marLeft w:val="0"/>
          <w:marRight w:val="0"/>
          <w:marTop w:val="0"/>
          <w:marBottom w:val="0"/>
          <w:divBdr>
            <w:top w:val="none" w:sz="0" w:space="0" w:color="auto"/>
            <w:left w:val="none" w:sz="0" w:space="0" w:color="auto"/>
            <w:bottom w:val="none" w:sz="0" w:space="0" w:color="auto"/>
            <w:right w:val="none" w:sz="0" w:space="0" w:color="auto"/>
          </w:divBdr>
        </w:div>
        <w:div w:id="1257595134">
          <w:marLeft w:val="0"/>
          <w:marRight w:val="0"/>
          <w:marTop w:val="0"/>
          <w:marBottom w:val="0"/>
          <w:divBdr>
            <w:top w:val="none" w:sz="0" w:space="0" w:color="auto"/>
            <w:left w:val="none" w:sz="0" w:space="0" w:color="auto"/>
            <w:bottom w:val="none" w:sz="0" w:space="0" w:color="auto"/>
            <w:right w:val="none" w:sz="0" w:space="0" w:color="auto"/>
          </w:divBdr>
        </w:div>
        <w:div w:id="1486359530">
          <w:marLeft w:val="0"/>
          <w:marRight w:val="0"/>
          <w:marTop w:val="0"/>
          <w:marBottom w:val="0"/>
          <w:divBdr>
            <w:top w:val="none" w:sz="0" w:space="0" w:color="auto"/>
            <w:left w:val="none" w:sz="0" w:space="0" w:color="auto"/>
            <w:bottom w:val="none" w:sz="0" w:space="0" w:color="auto"/>
            <w:right w:val="none" w:sz="0" w:space="0" w:color="auto"/>
          </w:divBdr>
        </w:div>
      </w:divsChild>
    </w:div>
    <w:div w:id="2124495371">
      <w:bodyDiv w:val="1"/>
      <w:marLeft w:val="0"/>
      <w:marRight w:val="0"/>
      <w:marTop w:val="0"/>
      <w:marBottom w:val="0"/>
      <w:divBdr>
        <w:top w:val="none" w:sz="0" w:space="0" w:color="auto"/>
        <w:left w:val="none" w:sz="0" w:space="0" w:color="auto"/>
        <w:bottom w:val="none" w:sz="0" w:space="0" w:color="auto"/>
        <w:right w:val="none" w:sz="0" w:space="0" w:color="auto"/>
      </w:divBdr>
    </w:div>
    <w:div w:id="214619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cch.net/en/publications-and-studies/details4/?pid=6096&amp;dtid=3" TargetMode="External"/><Relationship Id="rId18" Type="http://schemas.openxmlformats.org/officeDocument/2006/relationships/hyperlink" Target="https://www.hcch.net/en/instruments/conventions/specialised-sections/adul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cch.net/pt/publications-and-studies/details4/?pid=2943&amp;dtid=3" TargetMode="External"/><Relationship Id="rId17" Type="http://schemas.openxmlformats.org/officeDocument/2006/relationships/hyperlink" Target="https://www.hcch.net/en/instruments/conventions/full-text/?cid=133" TargetMode="External"/><Relationship Id="rId2" Type="http://schemas.openxmlformats.org/officeDocument/2006/relationships/customXml" Target="../customXml/item2.xml"/><Relationship Id="rId16" Type="http://schemas.openxmlformats.org/officeDocument/2006/relationships/hyperlink" Target="https://www.hcch.net/en/instruments/conventions/specialised-sections/child-suppor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cch.net" TargetMode="External"/><Relationship Id="rId5" Type="http://schemas.openxmlformats.org/officeDocument/2006/relationships/numbering" Target="numbering.xml"/><Relationship Id="rId15" Type="http://schemas.openxmlformats.org/officeDocument/2006/relationships/hyperlink" Target="https://www.hcch.net/en/instruments/conventions/specialised-sections/intercountry-adoption" TargetMode="External"/><Relationship Id="rId10" Type="http://schemas.openxmlformats.org/officeDocument/2006/relationships/endnotes" Target="endnotes.xml"/><Relationship Id="rId19" Type="http://schemas.openxmlformats.org/officeDocument/2006/relationships/hyperlink" Target="http://www.hcch.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h.net/en/instruments/conventions/specialised-sections/child-abduction"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Marta Pertegás</DisplayName>
        <AccountId>29</AccountId>
        <AccountType/>
      </UserInfo>
      <UserInfo>
        <DisplayName>Gérardine Goh Escolar</DisplayName>
        <AccountId>85</AccountId>
        <AccountType/>
      </UserInfo>
      <UserInfo>
        <DisplayName>Willem van der Endt</DisplayName>
        <AccountId>33</AccountId>
        <AccountType/>
      </UserInfo>
      <UserInfo>
        <DisplayName>Stuart Hawkins</DisplayName>
        <AccountId>6</AccountId>
        <AccountType/>
      </UserInfo>
      <UserInfo>
        <DisplayName>Willy de Zoete</DisplayName>
        <AccountId>18</AccountId>
        <AccountType/>
      </UserInfo>
      <UserInfo>
        <DisplayName>Charlotte Darbas</DisplayName>
        <AccountId>14</AccountId>
        <AccountType/>
      </UserInfo>
      <UserInfo>
        <DisplayName>Ana Zanettin</DisplayName>
        <AccountId>72</AccountId>
        <AccountType/>
      </UserInfo>
      <UserInfo>
        <DisplayName>Laura Molenaar</DisplayName>
        <AccountId>48</AccountId>
        <AccountType/>
      </UserInfo>
      <UserInfo>
        <DisplayName>Philippe Lortie</DisplayName>
        <AccountId>42</AccountId>
        <AccountType/>
      </UserInfo>
      <UserInfo>
        <DisplayName>Laura Martinez-Mora</DisplayName>
        <AccountId>44</AccountId>
        <AccountType/>
      </UserInfo>
      <UserInfo>
        <DisplayName>Nietta Keane</DisplayName>
        <AccountId>174</AccountId>
        <AccountType/>
      </UserInfo>
      <UserInfo>
        <DisplayName>Ella Hetfield</DisplayName>
        <AccountId>508</AccountId>
        <AccountType/>
      </UserInfo>
      <UserInfo>
        <DisplayName>Sayeh Mohammadi</DisplayName>
        <AccountId>40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853575E1739C42B1E3677FAA579C74" ma:contentTypeVersion="9" ma:contentTypeDescription="Create a new document." ma:contentTypeScope="" ma:versionID="d619fc59ca5de0a5b4c426c1267aebbe">
  <xsd:schema xmlns:xsd="http://www.w3.org/2001/XMLSchema" xmlns:xs="http://www.w3.org/2001/XMLSchema" xmlns:p="http://schemas.microsoft.com/office/2006/metadata/properties" xmlns:ns2="f331b2ce-b7fd-4fe6-9115-e1c8e8a5bacb" xmlns:ns3="6652c5c8-06da-49d8-9279-6cb6c545cc53" targetNamespace="http://schemas.microsoft.com/office/2006/metadata/properties" ma:root="true" ma:fieldsID="ec8602659981f26ba93e7467f08b7e2f" ns2:_="" ns3:_="">
    <xsd:import namespace="f331b2ce-b7fd-4fe6-9115-e1c8e8a5bacb"/>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b2ce-b7fd-4fe6-9115-e1c8e8a5b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17CF1F-77EB-4070-BC3C-0210779100AD}">
  <ds:schemaRefs>
    <ds:schemaRef ds:uri="http://schemas.microsoft.com/office/2006/metadata/properties"/>
    <ds:schemaRef ds:uri="http://schemas.microsoft.com/office/infopath/2007/PartnerControls"/>
    <ds:schemaRef ds:uri="1c4906f5-9645-43b3-baa5-5f8b1ab61bfb"/>
    <ds:schemaRef ds:uri="6652c5c8-06da-49d8-9279-6cb6c545cc53"/>
  </ds:schemaRefs>
</ds:datastoreItem>
</file>

<file path=customXml/itemProps2.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3.xml><?xml version="1.0" encoding="utf-8"?>
<ds:datastoreItem xmlns:ds="http://schemas.openxmlformats.org/officeDocument/2006/customXml" ds:itemID="{2D107432-4B23-4758-A1BB-192370D31A56}"/>
</file>

<file path=customXml/itemProps4.xml><?xml version="1.0" encoding="utf-8"?>
<ds:datastoreItem xmlns:ds="http://schemas.openxmlformats.org/officeDocument/2006/customXml" ds:itemID="{BC856E92-B61A-47BE-A242-FE534FDB2B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5</Pages>
  <Words>14370</Words>
  <Characters>81913</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91</CharactersWithSpaces>
  <SharedDoc>false</SharedDoc>
  <HLinks>
    <vt:vector size="420" baseType="variant">
      <vt:variant>
        <vt:i4>4456513</vt:i4>
      </vt:variant>
      <vt:variant>
        <vt:i4>3576</vt:i4>
      </vt:variant>
      <vt:variant>
        <vt:i4>0</vt:i4>
      </vt:variant>
      <vt:variant>
        <vt:i4>5</vt:i4>
      </vt:variant>
      <vt:variant>
        <vt:lpwstr>http://www.hcch.net/</vt:lpwstr>
      </vt:variant>
      <vt:variant>
        <vt:lpwstr/>
      </vt:variant>
      <vt:variant>
        <vt:i4>2293869</vt:i4>
      </vt:variant>
      <vt:variant>
        <vt:i4>1095</vt:i4>
      </vt:variant>
      <vt:variant>
        <vt:i4>0</vt:i4>
      </vt:variant>
      <vt:variant>
        <vt:i4>5</vt:i4>
      </vt:variant>
      <vt:variant>
        <vt:lpwstr>https://www.hcch.net/en/instruments/conventions/specialised-sections/adults</vt:lpwstr>
      </vt:variant>
      <vt:variant>
        <vt:lpwstr/>
      </vt:variant>
      <vt:variant>
        <vt:i4>2228279</vt:i4>
      </vt:variant>
      <vt:variant>
        <vt:i4>1086</vt:i4>
      </vt:variant>
      <vt:variant>
        <vt:i4>0</vt:i4>
      </vt:variant>
      <vt:variant>
        <vt:i4>5</vt:i4>
      </vt:variant>
      <vt:variant>
        <vt:lpwstr>https://www.hcch.net/en/instruments/conventions/full-text/?cid=133</vt:lpwstr>
      </vt:variant>
      <vt:variant>
        <vt:lpwstr/>
      </vt:variant>
      <vt:variant>
        <vt:i4>3473467</vt:i4>
      </vt:variant>
      <vt:variant>
        <vt:i4>1077</vt:i4>
      </vt:variant>
      <vt:variant>
        <vt:i4>0</vt:i4>
      </vt:variant>
      <vt:variant>
        <vt:i4>5</vt:i4>
      </vt:variant>
      <vt:variant>
        <vt:lpwstr>https://www.hcch.net/en/instruments/conventions/specialised-sections/child-support</vt:lpwstr>
      </vt:variant>
      <vt:variant>
        <vt:lpwstr/>
      </vt:variant>
      <vt:variant>
        <vt:i4>6357088</vt:i4>
      </vt:variant>
      <vt:variant>
        <vt:i4>1068</vt:i4>
      </vt:variant>
      <vt:variant>
        <vt:i4>0</vt:i4>
      </vt:variant>
      <vt:variant>
        <vt:i4>5</vt:i4>
      </vt:variant>
      <vt:variant>
        <vt:lpwstr>https://www.hcch.net/en/instruments/conventions/specialised-sections/intercountry-adoption</vt:lpwstr>
      </vt:variant>
      <vt:variant>
        <vt:lpwstr/>
      </vt:variant>
      <vt:variant>
        <vt:i4>4980800</vt:i4>
      </vt:variant>
      <vt:variant>
        <vt:i4>1059</vt:i4>
      </vt:variant>
      <vt:variant>
        <vt:i4>0</vt:i4>
      </vt:variant>
      <vt:variant>
        <vt:i4>5</vt:i4>
      </vt:variant>
      <vt:variant>
        <vt:lpwstr>https://www.hcch.net/en/instruments/conventions/specialised-sections/child-abduction</vt:lpwstr>
      </vt:variant>
      <vt:variant>
        <vt:lpwstr/>
      </vt:variant>
      <vt:variant>
        <vt:i4>2293865</vt:i4>
      </vt:variant>
      <vt:variant>
        <vt:i4>348</vt:i4>
      </vt:variant>
      <vt:variant>
        <vt:i4>0</vt:i4>
      </vt:variant>
      <vt:variant>
        <vt:i4>5</vt:i4>
      </vt:variant>
      <vt:variant>
        <vt:lpwstr>https://www.hcch.net/en/publications-and-studies/details4/?pid=6096&amp;dtid=3</vt:lpwstr>
      </vt:variant>
      <vt:variant>
        <vt:lpwstr/>
      </vt:variant>
      <vt:variant>
        <vt:i4>4128895</vt:i4>
      </vt:variant>
      <vt:variant>
        <vt:i4>345</vt:i4>
      </vt:variant>
      <vt:variant>
        <vt:i4>0</vt:i4>
      </vt:variant>
      <vt:variant>
        <vt:i4>5</vt:i4>
      </vt:variant>
      <vt:variant>
        <vt:lpwstr>https://www.hcch.net/pt/publications-and-studies/details4/?pid=2943&amp;dtid=3</vt:lpwstr>
      </vt:variant>
      <vt:variant>
        <vt:lpwstr/>
      </vt:variant>
      <vt:variant>
        <vt:i4>4456513</vt:i4>
      </vt:variant>
      <vt:variant>
        <vt:i4>342</vt:i4>
      </vt:variant>
      <vt:variant>
        <vt:i4>0</vt:i4>
      </vt:variant>
      <vt:variant>
        <vt:i4>5</vt:i4>
      </vt:variant>
      <vt:variant>
        <vt:lpwstr>http://www.hcch.net/</vt:lpwstr>
      </vt:variant>
      <vt:variant>
        <vt:lpwstr/>
      </vt:variant>
      <vt:variant>
        <vt:i4>1310776</vt:i4>
      </vt:variant>
      <vt:variant>
        <vt:i4>335</vt:i4>
      </vt:variant>
      <vt:variant>
        <vt:i4>0</vt:i4>
      </vt:variant>
      <vt:variant>
        <vt:i4>5</vt:i4>
      </vt:variant>
      <vt:variant>
        <vt:lpwstr/>
      </vt:variant>
      <vt:variant>
        <vt:lpwstr>_Toc170384134</vt:lpwstr>
      </vt:variant>
      <vt:variant>
        <vt:i4>1310776</vt:i4>
      </vt:variant>
      <vt:variant>
        <vt:i4>329</vt:i4>
      </vt:variant>
      <vt:variant>
        <vt:i4>0</vt:i4>
      </vt:variant>
      <vt:variant>
        <vt:i4>5</vt:i4>
      </vt:variant>
      <vt:variant>
        <vt:lpwstr/>
      </vt:variant>
      <vt:variant>
        <vt:lpwstr>_Toc170384133</vt:lpwstr>
      </vt:variant>
      <vt:variant>
        <vt:i4>1310776</vt:i4>
      </vt:variant>
      <vt:variant>
        <vt:i4>323</vt:i4>
      </vt:variant>
      <vt:variant>
        <vt:i4>0</vt:i4>
      </vt:variant>
      <vt:variant>
        <vt:i4>5</vt:i4>
      </vt:variant>
      <vt:variant>
        <vt:lpwstr/>
      </vt:variant>
      <vt:variant>
        <vt:lpwstr>_Toc170384132</vt:lpwstr>
      </vt:variant>
      <vt:variant>
        <vt:i4>1310776</vt:i4>
      </vt:variant>
      <vt:variant>
        <vt:i4>317</vt:i4>
      </vt:variant>
      <vt:variant>
        <vt:i4>0</vt:i4>
      </vt:variant>
      <vt:variant>
        <vt:i4>5</vt:i4>
      </vt:variant>
      <vt:variant>
        <vt:lpwstr/>
      </vt:variant>
      <vt:variant>
        <vt:lpwstr>_Toc170384131</vt:lpwstr>
      </vt:variant>
      <vt:variant>
        <vt:i4>1310776</vt:i4>
      </vt:variant>
      <vt:variant>
        <vt:i4>311</vt:i4>
      </vt:variant>
      <vt:variant>
        <vt:i4>0</vt:i4>
      </vt:variant>
      <vt:variant>
        <vt:i4>5</vt:i4>
      </vt:variant>
      <vt:variant>
        <vt:lpwstr/>
      </vt:variant>
      <vt:variant>
        <vt:lpwstr>_Toc170384130</vt:lpwstr>
      </vt:variant>
      <vt:variant>
        <vt:i4>1376312</vt:i4>
      </vt:variant>
      <vt:variant>
        <vt:i4>305</vt:i4>
      </vt:variant>
      <vt:variant>
        <vt:i4>0</vt:i4>
      </vt:variant>
      <vt:variant>
        <vt:i4>5</vt:i4>
      </vt:variant>
      <vt:variant>
        <vt:lpwstr/>
      </vt:variant>
      <vt:variant>
        <vt:lpwstr>_Toc170384129</vt:lpwstr>
      </vt:variant>
      <vt:variant>
        <vt:i4>1376312</vt:i4>
      </vt:variant>
      <vt:variant>
        <vt:i4>299</vt:i4>
      </vt:variant>
      <vt:variant>
        <vt:i4>0</vt:i4>
      </vt:variant>
      <vt:variant>
        <vt:i4>5</vt:i4>
      </vt:variant>
      <vt:variant>
        <vt:lpwstr/>
      </vt:variant>
      <vt:variant>
        <vt:lpwstr>_Toc170384128</vt:lpwstr>
      </vt:variant>
      <vt:variant>
        <vt:i4>1376312</vt:i4>
      </vt:variant>
      <vt:variant>
        <vt:i4>293</vt:i4>
      </vt:variant>
      <vt:variant>
        <vt:i4>0</vt:i4>
      </vt:variant>
      <vt:variant>
        <vt:i4>5</vt:i4>
      </vt:variant>
      <vt:variant>
        <vt:lpwstr/>
      </vt:variant>
      <vt:variant>
        <vt:lpwstr>_Toc170384127</vt:lpwstr>
      </vt:variant>
      <vt:variant>
        <vt:i4>1376312</vt:i4>
      </vt:variant>
      <vt:variant>
        <vt:i4>287</vt:i4>
      </vt:variant>
      <vt:variant>
        <vt:i4>0</vt:i4>
      </vt:variant>
      <vt:variant>
        <vt:i4>5</vt:i4>
      </vt:variant>
      <vt:variant>
        <vt:lpwstr/>
      </vt:variant>
      <vt:variant>
        <vt:lpwstr>_Toc170384126</vt:lpwstr>
      </vt:variant>
      <vt:variant>
        <vt:i4>1376312</vt:i4>
      </vt:variant>
      <vt:variant>
        <vt:i4>281</vt:i4>
      </vt:variant>
      <vt:variant>
        <vt:i4>0</vt:i4>
      </vt:variant>
      <vt:variant>
        <vt:i4>5</vt:i4>
      </vt:variant>
      <vt:variant>
        <vt:lpwstr/>
      </vt:variant>
      <vt:variant>
        <vt:lpwstr>_Toc170384125</vt:lpwstr>
      </vt:variant>
      <vt:variant>
        <vt:i4>1376312</vt:i4>
      </vt:variant>
      <vt:variant>
        <vt:i4>275</vt:i4>
      </vt:variant>
      <vt:variant>
        <vt:i4>0</vt:i4>
      </vt:variant>
      <vt:variant>
        <vt:i4>5</vt:i4>
      </vt:variant>
      <vt:variant>
        <vt:lpwstr/>
      </vt:variant>
      <vt:variant>
        <vt:lpwstr>_Toc170384124</vt:lpwstr>
      </vt:variant>
      <vt:variant>
        <vt:i4>1376312</vt:i4>
      </vt:variant>
      <vt:variant>
        <vt:i4>269</vt:i4>
      </vt:variant>
      <vt:variant>
        <vt:i4>0</vt:i4>
      </vt:variant>
      <vt:variant>
        <vt:i4>5</vt:i4>
      </vt:variant>
      <vt:variant>
        <vt:lpwstr/>
      </vt:variant>
      <vt:variant>
        <vt:lpwstr>_Toc170384123</vt:lpwstr>
      </vt:variant>
      <vt:variant>
        <vt:i4>1376312</vt:i4>
      </vt:variant>
      <vt:variant>
        <vt:i4>263</vt:i4>
      </vt:variant>
      <vt:variant>
        <vt:i4>0</vt:i4>
      </vt:variant>
      <vt:variant>
        <vt:i4>5</vt:i4>
      </vt:variant>
      <vt:variant>
        <vt:lpwstr/>
      </vt:variant>
      <vt:variant>
        <vt:lpwstr>_Toc170384122</vt:lpwstr>
      </vt:variant>
      <vt:variant>
        <vt:i4>1441848</vt:i4>
      </vt:variant>
      <vt:variant>
        <vt:i4>257</vt:i4>
      </vt:variant>
      <vt:variant>
        <vt:i4>0</vt:i4>
      </vt:variant>
      <vt:variant>
        <vt:i4>5</vt:i4>
      </vt:variant>
      <vt:variant>
        <vt:lpwstr/>
      </vt:variant>
      <vt:variant>
        <vt:lpwstr>_Toc170384119</vt:lpwstr>
      </vt:variant>
      <vt:variant>
        <vt:i4>1441848</vt:i4>
      </vt:variant>
      <vt:variant>
        <vt:i4>251</vt:i4>
      </vt:variant>
      <vt:variant>
        <vt:i4>0</vt:i4>
      </vt:variant>
      <vt:variant>
        <vt:i4>5</vt:i4>
      </vt:variant>
      <vt:variant>
        <vt:lpwstr/>
      </vt:variant>
      <vt:variant>
        <vt:lpwstr>_Toc170384118</vt:lpwstr>
      </vt:variant>
      <vt:variant>
        <vt:i4>1441848</vt:i4>
      </vt:variant>
      <vt:variant>
        <vt:i4>245</vt:i4>
      </vt:variant>
      <vt:variant>
        <vt:i4>0</vt:i4>
      </vt:variant>
      <vt:variant>
        <vt:i4>5</vt:i4>
      </vt:variant>
      <vt:variant>
        <vt:lpwstr/>
      </vt:variant>
      <vt:variant>
        <vt:lpwstr>_Toc170384117</vt:lpwstr>
      </vt:variant>
      <vt:variant>
        <vt:i4>1441848</vt:i4>
      </vt:variant>
      <vt:variant>
        <vt:i4>239</vt:i4>
      </vt:variant>
      <vt:variant>
        <vt:i4>0</vt:i4>
      </vt:variant>
      <vt:variant>
        <vt:i4>5</vt:i4>
      </vt:variant>
      <vt:variant>
        <vt:lpwstr/>
      </vt:variant>
      <vt:variant>
        <vt:lpwstr>_Toc170384116</vt:lpwstr>
      </vt:variant>
      <vt:variant>
        <vt:i4>1441848</vt:i4>
      </vt:variant>
      <vt:variant>
        <vt:i4>233</vt:i4>
      </vt:variant>
      <vt:variant>
        <vt:i4>0</vt:i4>
      </vt:variant>
      <vt:variant>
        <vt:i4>5</vt:i4>
      </vt:variant>
      <vt:variant>
        <vt:lpwstr/>
      </vt:variant>
      <vt:variant>
        <vt:lpwstr>_Toc170384115</vt:lpwstr>
      </vt:variant>
      <vt:variant>
        <vt:i4>1441848</vt:i4>
      </vt:variant>
      <vt:variant>
        <vt:i4>227</vt:i4>
      </vt:variant>
      <vt:variant>
        <vt:i4>0</vt:i4>
      </vt:variant>
      <vt:variant>
        <vt:i4>5</vt:i4>
      </vt:variant>
      <vt:variant>
        <vt:lpwstr/>
      </vt:variant>
      <vt:variant>
        <vt:lpwstr>_Toc170384114</vt:lpwstr>
      </vt:variant>
      <vt:variant>
        <vt:i4>1441848</vt:i4>
      </vt:variant>
      <vt:variant>
        <vt:i4>221</vt:i4>
      </vt:variant>
      <vt:variant>
        <vt:i4>0</vt:i4>
      </vt:variant>
      <vt:variant>
        <vt:i4>5</vt:i4>
      </vt:variant>
      <vt:variant>
        <vt:lpwstr/>
      </vt:variant>
      <vt:variant>
        <vt:lpwstr>_Toc170384113</vt:lpwstr>
      </vt:variant>
      <vt:variant>
        <vt:i4>1441848</vt:i4>
      </vt:variant>
      <vt:variant>
        <vt:i4>215</vt:i4>
      </vt:variant>
      <vt:variant>
        <vt:i4>0</vt:i4>
      </vt:variant>
      <vt:variant>
        <vt:i4>5</vt:i4>
      </vt:variant>
      <vt:variant>
        <vt:lpwstr/>
      </vt:variant>
      <vt:variant>
        <vt:lpwstr>_Toc170384112</vt:lpwstr>
      </vt:variant>
      <vt:variant>
        <vt:i4>1441848</vt:i4>
      </vt:variant>
      <vt:variant>
        <vt:i4>209</vt:i4>
      </vt:variant>
      <vt:variant>
        <vt:i4>0</vt:i4>
      </vt:variant>
      <vt:variant>
        <vt:i4>5</vt:i4>
      </vt:variant>
      <vt:variant>
        <vt:lpwstr/>
      </vt:variant>
      <vt:variant>
        <vt:lpwstr>_Toc170384111</vt:lpwstr>
      </vt:variant>
      <vt:variant>
        <vt:i4>1441848</vt:i4>
      </vt:variant>
      <vt:variant>
        <vt:i4>203</vt:i4>
      </vt:variant>
      <vt:variant>
        <vt:i4>0</vt:i4>
      </vt:variant>
      <vt:variant>
        <vt:i4>5</vt:i4>
      </vt:variant>
      <vt:variant>
        <vt:lpwstr/>
      </vt:variant>
      <vt:variant>
        <vt:lpwstr>_Toc170384110</vt:lpwstr>
      </vt:variant>
      <vt:variant>
        <vt:i4>1507384</vt:i4>
      </vt:variant>
      <vt:variant>
        <vt:i4>197</vt:i4>
      </vt:variant>
      <vt:variant>
        <vt:i4>0</vt:i4>
      </vt:variant>
      <vt:variant>
        <vt:i4>5</vt:i4>
      </vt:variant>
      <vt:variant>
        <vt:lpwstr/>
      </vt:variant>
      <vt:variant>
        <vt:lpwstr>_Toc170384109</vt:lpwstr>
      </vt:variant>
      <vt:variant>
        <vt:i4>1507384</vt:i4>
      </vt:variant>
      <vt:variant>
        <vt:i4>191</vt:i4>
      </vt:variant>
      <vt:variant>
        <vt:i4>0</vt:i4>
      </vt:variant>
      <vt:variant>
        <vt:i4>5</vt:i4>
      </vt:variant>
      <vt:variant>
        <vt:lpwstr/>
      </vt:variant>
      <vt:variant>
        <vt:lpwstr>_Toc170384108</vt:lpwstr>
      </vt:variant>
      <vt:variant>
        <vt:i4>1507384</vt:i4>
      </vt:variant>
      <vt:variant>
        <vt:i4>185</vt:i4>
      </vt:variant>
      <vt:variant>
        <vt:i4>0</vt:i4>
      </vt:variant>
      <vt:variant>
        <vt:i4>5</vt:i4>
      </vt:variant>
      <vt:variant>
        <vt:lpwstr/>
      </vt:variant>
      <vt:variant>
        <vt:lpwstr>_Toc170384107</vt:lpwstr>
      </vt:variant>
      <vt:variant>
        <vt:i4>1507384</vt:i4>
      </vt:variant>
      <vt:variant>
        <vt:i4>179</vt:i4>
      </vt:variant>
      <vt:variant>
        <vt:i4>0</vt:i4>
      </vt:variant>
      <vt:variant>
        <vt:i4>5</vt:i4>
      </vt:variant>
      <vt:variant>
        <vt:lpwstr/>
      </vt:variant>
      <vt:variant>
        <vt:lpwstr>_Toc170384106</vt:lpwstr>
      </vt:variant>
      <vt:variant>
        <vt:i4>1507384</vt:i4>
      </vt:variant>
      <vt:variant>
        <vt:i4>173</vt:i4>
      </vt:variant>
      <vt:variant>
        <vt:i4>0</vt:i4>
      </vt:variant>
      <vt:variant>
        <vt:i4>5</vt:i4>
      </vt:variant>
      <vt:variant>
        <vt:lpwstr/>
      </vt:variant>
      <vt:variant>
        <vt:lpwstr>_Toc170384105</vt:lpwstr>
      </vt:variant>
      <vt:variant>
        <vt:i4>1507384</vt:i4>
      </vt:variant>
      <vt:variant>
        <vt:i4>167</vt:i4>
      </vt:variant>
      <vt:variant>
        <vt:i4>0</vt:i4>
      </vt:variant>
      <vt:variant>
        <vt:i4>5</vt:i4>
      </vt:variant>
      <vt:variant>
        <vt:lpwstr/>
      </vt:variant>
      <vt:variant>
        <vt:lpwstr>_Toc170384104</vt:lpwstr>
      </vt:variant>
      <vt:variant>
        <vt:i4>1507384</vt:i4>
      </vt:variant>
      <vt:variant>
        <vt:i4>161</vt:i4>
      </vt:variant>
      <vt:variant>
        <vt:i4>0</vt:i4>
      </vt:variant>
      <vt:variant>
        <vt:i4>5</vt:i4>
      </vt:variant>
      <vt:variant>
        <vt:lpwstr/>
      </vt:variant>
      <vt:variant>
        <vt:lpwstr>_Toc170384103</vt:lpwstr>
      </vt:variant>
      <vt:variant>
        <vt:i4>1507384</vt:i4>
      </vt:variant>
      <vt:variant>
        <vt:i4>155</vt:i4>
      </vt:variant>
      <vt:variant>
        <vt:i4>0</vt:i4>
      </vt:variant>
      <vt:variant>
        <vt:i4>5</vt:i4>
      </vt:variant>
      <vt:variant>
        <vt:lpwstr/>
      </vt:variant>
      <vt:variant>
        <vt:lpwstr>_Toc170384102</vt:lpwstr>
      </vt:variant>
      <vt:variant>
        <vt:i4>1507384</vt:i4>
      </vt:variant>
      <vt:variant>
        <vt:i4>149</vt:i4>
      </vt:variant>
      <vt:variant>
        <vt:i4>0</vt:i4>
      </vt:variant>
      <vt:variant>
        <vt:i4>5</vt:i4>
      </vt:variant>
      <vt:variant>
        <vt:lpwstr/>
      </vt:variant>
      <vt:variant>
        <vt:lpwstr>_Toc170384101</vt:lpwstr>
      </vt:variant>
      <vt:variant>
        <vt:i4>1507384</vt:i4>
      </vt:variant>
      <vt:variant>
        <vt:i4>143</vt:i4>
      </vt:variant>
      <vt:variant>
        <vt:i4>0</vt:i4>
      </vt:variant>
      <vt:variant>
        <vt:i4>5</vt:i4>
      </vt:variant>
      <vt:variant>
        <vt:lpwstr/>
      </vt:variant>
      <vt:variant>
        <vt:lpwstr>_Toc170384100</vt:lpwstr>
      </vt:variant>
      <vt:variant>
        <vt:i4>1966137</vt:i4>
      </vt:variant>
      <vt:variant>
        <vt:i4>137</vt:i4>
      </vt:variant>
      <vt:variant>
        <vt:i4>0</vt:i4>
      </vt:variant>
      <vt:variant>
        <vt:i4>5</vt:i4>
      </vt:variant>
      <vt:variant>
        <vt:lpwstr/>
      </vt:variant>
      <vt:variant>
        <vt:lpwstr>_Toc170384099</vt:lpwstr>
      </vt:variant>
      <vt:variant>
        <vt:i4>1966137</vt:i4>
      </vt:variant>
      <vt:variant>
        <vt:i4>131</vt:i4>
      </vt:variant>
      <vt:variant>
        <vt:i4>0</vt:i4>
      </vt:variant>
      <vt:variant>
        <vt:i4>5</vt:i4>
      </vt:variant>
      <vt:variant>
        <vt:lpwstr/>
      </vt:variant>
      <vt:variant>
        <vt:lpwstr>_Toc170384098</vt:lpwstr>
      </vt:variant>
      <vt:variant>
        <vt:i4>1966137</vt:i4>
      </vt:variant>
      <vt:variant>
        <vt:i4>125</vt:i4>
      </vt:variant>
      <vt:variant>
        <vt:i4>0</vt:i4>
      </vt:variant>
      <vt:variant>
        <vt:i4>5</vt:i4>
      </vt:variant>
      <vt:variant>
        <vt:lpwstr/>
      </vt:variant>
      <vt:variant>
        <vt:lpwstr>_Toc170384097</vt:lpwstr>
      </vt:variant>
      <vt:variant>
        <vt:i4>1966137</vt:i4>
      </vt:variant>
      <vt:variant>
        <vt:i4>119</vt:i4>
      </vt:variant>
      <vt:variant>
        <vt:i4>0</vt:i4>
      </vt:variant>
      <vt:variant>
        <vt:i4>5</vt:i4>
      </vt:variant>
      <vt:variant>
        <vt:lpwstr/>
      </vt:variant>
      <vt:variant>
        <vt:lpwstr>_Toc170384096</vt:lpwstr>
      </vt:variant>
      <vt:variant>
        <vt:i4>1966137</vt:i4>
      </vt:variant>
      <vt:variant>
        <vt:i4>113</vt:i4>
      </vt:variant>
      <vt:variant>
        <vt:i4>0</vt:i4>
      </vt:variant>
      <vt:variant>
        <vt:i4>5</vt:i4>
      </vt:variant>
      <vt:variant>
        <vt:lpwstr/>
      </vt:variant>
      <vt:variant>
        <vt:lpwstr>_Toc170384095</vt:lpwstr>
      </vt:variant>
      <vt:variant>
        <vt:i4>1966137</vt:i4>
      </vt:variant>
      <vt:variant>
        <vt:i4>107</vt:i4>
      </vt:variant>
      <vt:variant>
        <vt:i4>0</vt:i4>
      </vt:variant>
      <vt:variant>
        <vt:i4>5</vt:i4>
      </vt:variant>
      <vt:variant>
        <vt:lpwstr/>
      </vt:variant>
      <vt:variant>
        <vt:lpwstr>_Toc170384094</vt:lpwstr>
      </vt:variant>
      <vt:variant>
        <vt:i4>1966137</vt:i4>
      </vt:variant>
      <vt:variant>
        <vt:i4>101</vt:i4>
      </vt:variant>
      <vt:variant>
        <vt:i4>0</vt:i4>
      </vt:variant>
      <vt:variant>
        <vt:i4>5</vt:i4>
      </vt:variant>
      <vt:variant>
        <vt:lpwstr/>
      </vt:variant>
      <vt:variant>
        <vt:lpwstr>_Toc170384093</vt:lpwstr>
      </vt:variant>
      <vt:variant>
        <vt:i4>1966137</vt:i4>
      </vt:variant>
      <vt:variant>
        <vt:i4>95</vt:i4>
      </vt:variant>
      <vt:variant>
        <vt:i4>0</vt:i4>
      </vt:variant>
      <vt:variant>
        <vt:i4>5</vt:i4>
      </vt:variant>
      <vt:variant>
        <vt:lpwstr/>
      </vt:variant>
      <vt:variant>
        <vt:lpwstr>_Toc170384092</vt:lpwstr>
      </vt:variant>
      <vt:variant>
        <vt:i4>1966137</vt:i4>
      </vt:variant>
      <vt:variant>
        <vt:i4>89</vt:i4>
      </vt:variant>
      <vt:variant>
        <vt:i4>0</vt:i4>
      </vt:variant>
      <vt:variant>
        <vt:i4>5</vt:i4>
      </vt:variant>
      <vt:variant>
        <vt:lpwstr/>
      </vt:variant>
      <vt:variant>
        <vt:lpwstr>_Toc170384091</vt:lpwstr>
      </vt:variant>
      <vt:variant>
        <vt:i4>1966137</vt:i4>
      </vt:variant>
      <vt:variant>
        <vt:i4>83</vt:i4>
      </vt:variant>
      <vt:variant>
        <vt:i4>0</vt:i4>
      </vt:variant>
      <vt:variant>
        <vt:i4>5</vt:i4>
      </vt:variant>
      <vt:variant>
        <vt:lpwstr/>
      </vt:variant>
      <vt:variant>
        <vt:lpwstr>_Toc170384090</vt:lpwstr>
      </vt:variant>
      <vt:variant>
        <vt:i4>2031673</vt:i4>
      </vt:variant>
      <vt:variant>
        <vt:i4>77</vt:i4>
      </vt:variant>
      <vt:variant>
        <vt:i4>0</vt:i4>
      </vt:variant>
      <vt:variant>
        <vt:i4>5</vt:i4>
      </vt:variant>
      <vt:variant>
        <vt:lpwstr/>
      </vt:variant>
      <vt:variant>
        <vt:lpwstr>_Toc170384089</vt:lpwstr>
      </vt:variant>
      <vt:variant>
        <vt:i4>2031673</vt:i4>
      </vt:variant>
      <vt:variant>
        <vt:i4>71</vt:i4>
      </vt:variant>
      <vt:variant>
        <vt:i4>0</vt:i4>
      </vt:variant>
      <vt:variant>
        <vt:i4>5</vt:i4>
      </vt:variant>
      <vt:variant>
        <vt:lpwstr/>
      </vt:variant>
      <vt:variant>
        <vt:lpwstr>_Toc170384088</vt:lpwstr>
      </vt:variant>
      <vt:variant>
        <vt:i4>2031673</vt:i4>
      </vt:variant>
      <vt:variant>
        <vt:i4>65</vt:i4>
      </vt:variant>
      <vt:variant>
        <vt:i4>0</vt:i4>
      </vt:variant>
      <vt:variant>
        <vt:i4>5</vt:i4>
      </vt:variant>
      <vt:variant>
        <vt:lpwstr/>
      </vt:variant>
      <vt:variant>
        <vt:lpwstr>_Toc170384087</vt:lpwstr>
      </vt:variant>
      <vt:variant>
        <vt:i4>2031673</vt:i4>
      </vt:variant>
      <vt:variant>
        <vt:i4>59</vt:i4>
      </vt:variant>
      <vt:variant>
        <vt:i4>0</vt:i4>
      </vt:variant>
      <vt:variant>
        <vt:i4>5</vt:i4>
      </vt:variant>
      <vt:variant>
        <vt:lpwstr/>
      </vt:variant>
      <vt:variant>
        <vt:lpwstr>_Toc170384086</vt:lpwstr>
      </vt:variant>
      <vt:variant>
        <vt:i4>2031673</vt:i4>
      </vt:variant>
      <vt:variant>
        <vt:i4>53</vt:i4>
      </vt:variant>
      <vt:variant>
        <vt:i4>0</vt:i4>
      </vt:variant>
      <vt:variant>
        <vt:i4>5</vt:i4>
      </vt:variant>
      <vt:variant>
        <vt:lpwstr/>
      </vt:variant>
      <vt:variant>
        <vt:lpwstr>_Toc170384085</vt:lpwstr>
      </vt:variant>
      <vt:variant>
        <vt:i4>2031673</vt:i4>
      </vt:variant>
      <vt:variant>
        <vt:i4>47</vt:i4>
      </vt:variant>
      <vt:variant>
        <vt:i4>0</vt:i4>
      </vt:variant>
      <vt:variant>
        <vt:i4>5</vt:i4>
      </vt:variant>
      <vt:variant>
        <vt:lpwstr/>
      </vt:variant>
      <vt:variant>
        <vt:lpwstr>_Toc170384084</vt:lpwstr>
      </vt:variant>
      <vt:variant>
        <vt:i4>2031673</vt:i4>
      </vt:variant>
      <vt:variant>
        <vt:i4>41</vt:i4>
      </vt:variant>
      <vt:variant>
        <vt:i4>0</vt:i4>
      </vt:variant>
      <vt:variant>
        <vt:i4>5</vt:i4>
      </vt:variant>
      <vt:variant>
        <vt:lpwstr/>
      </vt:variant>
      <vt:variant>
        <vt:lpwstr>_Toc170384083</vt:lpwstr>
      </vt:variant>
      <vt:variant>
        <vt:i4>2031673</vt:i4>
      </vt:variant>
      <vt:variant>
        <vt:i4>35</vt:i4>
      </vt:variant>
      <vt:variant>
        <vt:i4>0</vt:i4>
      </vt:variant>
      <vt:variant>
        <vt:i4>5</vt:i4>
      </vt:variant>
      <vt:variant>
        <vt:lpwstr/>
      </vt:variant>
      <vt:variant>
        <vt:lpwstr>_Toc170384082</vt:lpwstr>
      </vt:variant>
      <vt:variant>
        <vt:i4>2031673</vt:i4>
      </vt:variant>
      <vt:variant>
        <vt:i4>29</vt:i4>
      </vt:variant>
      <vt:variant>
        <vt:i4>0</vt:i4>
      </vt:variant>
      <vt:variant>
        <vt:i4>5</vt:i4>
      </vt:variant>
      <vt:variant>
        <vt:lpwstr/>
      </vt:variant>
      <vt:variant>
        <vt:lpwstr>_Toc170384080</vt:lpwstr>
      </vt:variant>
      <vt:variant>
        <vt:i4>1048633</vt:i4>
      </vt:variant>
      <vt:variant>
        <vt:i4>23</vt:i4>
      </vt:variant>
      <vt:variant>
        <vt:i4>0</vt:i4>
      </vt:variant>
      <vt:variant>
        <vt:i4>5</vt:i4>
      </vt:variant>
      <vt:variant>
        <vt:lpwstr/>
      </vt:variant>
      <vt:variant>
        <vt:lpwstr>_Toc170384079</vt:lpwstr>
      </vt:variant>
      <vt:variant>
        <vt:i4>1048633</vt:i4>
      </vt:variant>
      <vt:variant>
        <vt:i4>17</vt:i4>
      </vt:variant>
      <vt:variant>
        <vt:i4>0</vt:i4>
      </vt:variant>
      <vt:variant>
        <vt:i4>5</vt:i4>
      </vt:variant>
      <vt:variant>
        <vt:lpwstr/>
      </vt:variant>
      <vt:variant>
        <vt:lpwstr>_Toc170384078</vt:lpwstr>
      </vt:variant>
      <vt:variant>
        <vt:i4>1048633</vt:i4>
      </vt:variant>
      <vt:variant>
        <vt:i4>11</vt:i4>
      </vt:variant>
      <vt:variant>
        <vt:i4>0</vt:i4>
      </vt:variant>
      <vt:variant>
        <vt:i4>5</vt:i4>
      </vt:variant>
      <vt:variant>
        <vt:lpwstr/>
      </vt:variant>
      <vt:variant>
        <vt:lpwstr>_Toc170384077</vt:lpwstr>
      </vt:variant>
      <vt:variant>
        <vt:i4>1507405</vt:i4>
      </vt:variant>
      <vt:variant>
        <vt:i4>6</vt:i4>
      </vt:variant>
      <vt:variant>
        <vt:i4>0</vt:i4>
      </vt:variant>
      <vt:variant>
        <vt:i4>5</vt:i4>
      </vt:variant>
      <vt:variant>
        <vt:lpwstr>https://assets.hcch.net/docs/7a6a8da3-4a7f-4367-89d6-f96e1e32c299.pdf</vt:lpwstr>
      </vt:variant>
      <vt:variant>
        <vt:lpwstr/>
      </vt:variant>
      <vt:variant>
        <vt:i4>1179724</vt:i4>
      </vt:variant>
      <vt:variant>
        <vt:i4>3</vt:i4>
      </vt:variant>
      <vt:variant>
        <vt:i4>0</vt:i4>
      </vt:variant>
      <vt:variant>
        <vt:i4>5</vt:i4>
      </vt:variant>
      <vt:variant>
        <vt:lpwstr>https://assets.hcch.net/docs/9ced3fe9-ea55-4a35-b7be-bdf362dea3cb.pdf</vt:lpwstr>
      </vt:variant>
      <vt:variant>
        <vt:lpwstr/>
      </vt:variant>
      <vt:variant>
        <vt:i4>4259914</vt:i4>
      </vt:variant>
      <vt:variant>
        <vt:i4>0</vt:i4>
      </vt:variant>
      <vt:variant>
        <vt:i4>0</vt:i4>
      </vt:variant>
      <vt:variant>
        <vt:i4>5</vt:i4>
      </vt:variant>
      <vt:variant>
        <vt:lpwstr>https://assets.hcch.net/docs/a059ead6-99f2-452d-bbc9-b9cfa78f1ff2.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ariant>
        <vt:i4>5177410</vt:i4>
      </vt:variant>
      <vt:variant>
        <vt:i4>0</vt:i4>
      </vt:variant>
      <vt:variant>
        <vt:i4>0</vt:i4>
      </vt:variant>
      <vt:variant>
        <vt:i4>5</vt:i4>
      </vt:variant>
      <vt:variant>
        <vt:lpwstr>https://assets.hcch.net/docs/5b48f412-6979-4dc1-b4c1-782fe0d5cfa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etta Keane</cp:lastModifiedBy>
  <cp:revision>37</cp:revision>
  <cp:lastPrinted>2026-03-26T09:34:00Z</cp:lastPrinted>
  <dcterms:created xsi:type="dcterms:W3CDTF">2024-10-24T09:25:00Z</dcterms:created>
  <dcterms:modified xsi:type="dcterms:W3CDTF">2026-03-2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4000</vt:r8>
  </property>
  <property fmtid="{D5CDD505-2E9C-101B-9397-08002B2CF9AE}" pid="3" name="MediaServiceImageTags">
    <vt:lpwstr/>
  </property>
  <property fmtid="{D5CDD505-2E9C-101B-9397-08002B2CF9AE}" pid="4" name="xd_ProgID">
    <vt:lpwstr/>
  </property>
  <property fmtid="{D5CDD505-2E9C-101B-9397-08002B2CF9AE}" pid="5" name="ContentTypeId">
    <vt:lpwstr>0x010100E9853575E1739C42B1E3677FAA579C74</vt:lpwstr>
  </property>
  <property fmtid="{D5CDD505-2E9C-101B-9397-08002B2CF9AE}" pid="6" name="_ColorHex">
    <vt:lpwstr/>
  </property>
  <property fmtid="{D5CDD505-2E9C-101B-9397-08002B2CF9AE}" pid="7" name="GrammarlyDocumentId">
    <vt:lpwstr>ddd994a34cc2a0f68e48b206f17e455f82e4bacf535c1f7220fa616b96f63f39</vt:lpwstr>
  </property>
  <property fmtid="{D5CDD505-2E9C-101B-9397-08002B2CF9AE}" pid="8" name="_Emoji">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_ColorTag">
    <vt:lpwstr/>
  </property>
  <property fmtid="{D5CDD505-2E9C-101B-9397-08002B2CF9AE}" pid="13" name="TriggerFlowInfo">
    <vt:lpwstr/>
  </property>
  <property fmtid="{D5CDD505-2E9C-101B-9397-08002B2CF9AE}" pid="14" name="xd_Signature">
    <vt:bool>false</vt:bool>
  </property>
</Properties>
</file>